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02D5420B" w:rsidR="00E84AE1" w:rsidRPr="002C1270" w:rsidRDefault="00E84AE1" w:rsidP="00CB7D6A">
      <w:pPr>
        <w:spacing w:after="0" w:line="216" w:lineRule="auto"/>
        <w:rPr>
          <w:b/>
          <w:bCs/>
          <w:sz w:val="18"/>
          <w:szCs w:val="18"/>
        </w:rPr>
      </w:pPr>
      <w:r w:rsidRPr="002C1270">
        <w:rPr>
          <w:b/>
          <w:bCs/>
          <w:sz w:val="18"/>
          <w:szCs w:val="18"/>
        </w:rPr>
        <w:t>Názov vysokej školy: Univerzita Komenského v</w:t>
      </w:r>
      <w:r w:rsidR="00E11A52" w:rsidRPr="002C1270">
        <w:rPr>
          <w:b/>
          <w:bCs/>
          <w:sz w:val="18"/>
          <w:szCs w:val="18"/>
        </w:rPr>
        <w:t> </w:t>
      </w:r>
      <w:r w:rsidRPr="002C1270">
        <w:rPr>
          <w:b/>
          <w:bCs/>
          <w:sz w:val="18"/>
          <w:szCs w:val="18"/>
        </w:rPr>
        <w:t>Bratislave</w:t>
      </w:r>
      <w:r w:rsidR="00E11A52" w:rsidRPr="002C1270">
        <w:rPr>
          <w:b/>
          <w:bCs/>
          <w:sz w:val="18"/>
          <w:szCs w:val="18"/>
        </w:rPr>
        <w:t>, Filozofická fakulta</w:t>
      </w:r>
    </w:p>
    <w:p w14:paraId="6D232982" w14:textId="061AA559" w:rsidR="00E84AE1" w:rsidRPr="002C1270" w:rsidRDefault="00E84AE1" w:rsidP="00CB7D6A">
      <w:pPr>
        <w:spacing w:after="0" w:line="216" w:lineRule="auto"/>
        <w:rPr>
          <w:b/>
          <w:bCs/>
          <w:sz w:val="18"/>
          <w:szCs w:val="18"/>
        </w:rPr>
      </w:pPr>
      <w:r w:rsidRPr="002C1270">
        <w:rPr>
          <w:b/>
          <w:bCs/>
          <w:sz w:val="18"/>
          <w:szCs w:val="18"/>
        </w:rPr>
        <w:t xml:space="preserve">Názov študijného programu: </w:t>
      </w:r>
      <w:r w:rsidR="00AC0DFD" w:rsidRPr="002C1270">
        <w:rPr>
          <w:b/>
          <w:bCs/>
          <w:sz w:val="18"/>
          <w:szCs w:val="18"/>
        </w:rPr>
        <w:t>Mediálne a komunikačné štúdiá</w:t>
      </w:r>
      <w:r w:rsidRPr="002C1270">
        <w:br/>
      </w:r>
      <w:r w:rsidRPr="002C1270">
        <w:rPr>
          <w:b/>
          <w:bCs/>
          <w:sz w:val="18"/>
          <w:szCs w:val="18"/>
        </w:rPr>
        <w:t xml:space="preserve">Stupeň štúdia: </w:t>
      </w:r>
      <w:r w:rsidR="00106129" w:rsidRPr="002C1270">
        <w:rPr>
          <w:b/>
          <w:bCs/>
          <w:sz w:val="18"/>
          <w:szCs w:val="18"/>
        </w:rPr>
        <w:t>tretí</w:t>
      </w:r>
    </w:p>
    <w:p w14:paraId="4F0FE6CB" w14:textId="24DF2415" w:rsidR="000661EA" w:rsidRPr="002C1270" w:rsidRDefault="000661EA" w:rsidP="00CB7D6A">
      <w:pPr>
        <w:spacing w:after="0" w:line="216" w:lineRule="auto"/>
        <w:rPr>
          <w:b/>
          <w:bCs/>
          <w:sz w:val="18"/>
          <w:szCs w:val="18"/>
        </w:rPr>
      </w:pPr>
      <w:r w:rsidRPr="002C1270">
        <w:rPr>
          <w:b/>
          <w:bCs/>
          <w:sz w:val="18"/>
          <w:szCs w:val="18"/>
        </w:rPr>
        <w:t>Forma štúdia: denná</w:t>
      </w:r>
    </w:p>
    <w:p w14:paraId="78FC5E07" w14:textId="77777777" w:rsidR="00E84AE1" w:rsidRPr="002C1270" w:rsidRDefault="00E84AE1" w:rsidP="00CB7D6A">
      <w:pPr>
        <w:spacing w:after="0" w:line="216" w:lineRule="auto"/>
        <w:rPr>
          <w:b/>
          <w:bCs/>
          <w:sz w:val="18"/>
          <w:szCs w:val="18"/>
        </w:rPr>
      </w:pPr>
    </w:p>
    <w:p w14:paraId="00996D75" w14:textId="77777777" w:rsidR="005110F3" w:rsidRPr="002C1270" w:rsidRDefault="005110F3" w:rsidP="00CB7D6A">
      <w:pPr>
        <w:spacing w:after="0" w:line="216" w:lineRule="auto"/>
        <w:rPr>
          <w:rFonts w:cstheme="minorHAnsi"/>
          <w:b/>
          <w:bCs/>
          <w:sz w:val="18"/>
          <w:szCs w:val="18"/>
        </w:rPr>
      </w:pPr>
    </w:p>
    <w:p w14:paraId="702F3BA7" w14:textId="72009231" w:rsidR="009833BC" w:rsidRPr="002C1270"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2C1270">
        <w:rPr>
          <w:rFonts w:cstheme="minorHAnsi"/>
          <w:b/>
          <w:bCs/>
          <w:sz w:val="18"/>
          <w:szCs w:val="18"/>
        </w:rPr>
        <w:t xml:space="preserve">Samohodnotenie </w:t>
      </w:r>
      <w:r w:rsidR="00E815D8" w:rsidRPr="002C1270">
        <w:rPr>
          <w:rFonts w:cstheme="minorHAnsi"/>
          <w:b/>
          <w:bCs/>
          <w:sz w:val="18"/>
          <w:szCs w:val="18"/>
        </w:rPr>
        <w:t xml:space="preserve">plnenia </w:t>
      </w:r>
      <w:r w:rsidR="00070E54" w:rsidRPr="002C1270">
        <w:rPr>
          <w:rFonts w:cstheme="minorHAnsi"/>
          <w:b/>
          <w:bCs/>
          <w:sz w:val="18"/>
          <w:szCs w:val="18"/>
        </w:rPr>
        <w:t xml:space="preserve">štandardu SP 2 </w:t>
      </w:r>
      <w:r w:rsidR="00A07A0C" w:rsidRPr="002C1270">
        <w:rPr>
          <w:rFonts w:cstheme="minorHAnsi"/>
          <w:b/>
          <w:bCs/>
          <w:sz w:val="18"/>
          <w:szCs w:val="18"/>
        </w:rPr>
        <w:t xml:space="preserve">– </w:t>
      </w:r>
      <w:r w:rsidR="00070E54" w:rsidRPr="002C1270">
        <w:rPr>
          <w:rFonts w:cstheme="minorHAnsi"/>
          <w:b/>
          <w:bCs/>
          <w:sz w:val="18"/>
          <w:szCs w:val="18"/>
        </w:rPr>
        <w:t>Návrh nového študijného programu a návrh úpravy študijného programu</w:t>
      </w:r>
      <w:r w:rsidR="00070E54" w:rsidRPr="002C1270">
        <w:rPr>
          <w:rFonts w:eastAsia="Times New Roman" w:cstheme="minorHAnsi"/>
          <w:b/>
          <w:bCs/>
          <w:sz w:val="18"/>
          <w:szCs w:val="18"/>
          <w:lang w:eastAsia="sk-SK"/>
        </w:rPr>
        <w:t xml:space="preserve"> </w:t>
      </w:r>
    </w:p>
    <w:p w14:paraId="4AD5EB20" w14:textId="0BAA0FC8" w:rsidR="00BB7373" w:rsidRPr="002C1270" w:rsidRDefault="00BB7373" w:rsidP="00CB7D6A">
      <w:pPr>
        <w:spacing w:after="0" w:line="216" w:lineRule="auto"/>
        <w:jc w:val="both"/>
        <w:rPr>
          <w:rFonts w:cstheme="minorHAnsi"/>
          <w:sz w:val="18"/>
          <w:szCs w:val="18"/>
        </w:rPr>
      </w:pPr>
      <w:r w:rsidRPr="002C1270">
        <w:rPr>
          <w:rFonts w:cstheme="minorHAnsi"/>
          <w:b/>
          <w:bCs/>
          <w:sz w:val="18"/>
          <w:szCs w:val="18"/>
        </w:rPr>
        <w:t>SP 2.1.</w:t>
      </w:r>
      <w:r w:rsidRPr="002C127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1"/>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2C1270" w:rsidRPr="002C1270"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2C1270" w:rsidRDefault="001B7E54" w:rsidP="00CB7D6A">
            <w:pPr>
              <w:spacing w:line="216" w:lineRule="auto"/>
              <w:ind w:left="-109" w:firstLine="109"/>
              <w:rPr>
                <w:rFonts w:cstheme="minorHAnsi"/>
                <w:b w:val="0"/>
                <w:bCs w:val="0"/>
                <w:i/>
                <w:iCs/>
                <w:sz w:val="16"/>
                <w:szCs w:val="16"/>
              </w:rPr>
            </w:pPr>
            <w:r w:rsidRPr="002C1270">
              <w:rPr>
                <w:rFonts w:cstheme="minorHAnsi"/>
                <w:b w:val="0"/>
                <w:bCs w:val="0"/>
                <w:i/>
                <w:iCs/>
                <w:sz w:val="16"/>
                <w:szCs w:val="16"/>
              </w:rPr>
              <w:t>Samohodnotenie plnenia</w:t>
            </w:r>
            <w:r w:rsidR="00B01166" w:rsidRPr="002C1270">
              <w:rPr>
                <w:rStyle w:val="Odkaznapoznmkupodiarou"/>
                <w:rFonts w:cstheme="minorHAnsi"/>
                <w:b w:val="0"/>
                <w:bCs w:val="0"/>
                <w:sz w:val="18"/>
                <w:szCs w:val="18"/>
              </w:rPr>
              <w:footnoteReference w:id="1"/>
            </w:r>
            <w:r w:rsidRPr="002C1270">
              <w:rPr>
                <w:rFonts w:cstheme="minorHAnsi"/>
                <w:b w:val="0"/>
                <w:bCs w:val="0"/>
                <w:i/>
                <w:iCs/>
                <w:sz w:val="16"/>
                <w:szCs w:val="16"/>
              </w:rPr>
              <w:t xml:space="preserve"> </w:t>
            </w:r>
            <w:r w:rsidRPr="002C1270">
              <w:rPr>
                <w:rFonts w:cstheme="minorHAnsi"/>
                <w:b w:val="0"/>
                <w:bCs w:val="0"/>
                <w:i/>
                <w:iCs/>
                <w:sz w:val="16"/>
                <w:szCs w:val="16"/>
              </w:rPr>
              <w:tab/>
            </w:r>
          </w:p>
        </w:tc>
        <w:tc>
          <w:tcPr>
            <w:tcW w:w="2693" w:type="dxa"/>
          </w:tcPr>
          <w:p w14:paraId="0A0F748A" w14:textId="24536B32" w:rsidR="001B7E54" w:rsidRPr="002C1270" w:rsidRDefault="001B7E54" w:rsidP="00CB7D6A">
            <w:pPr>
              <w:spacing w:line="216" w:lineRule="auto"/>
              <w:rPr>
                <w:rFonts w:cstheme="minorHAnsi"/>
                <w:b w:val="0"/>
                <w:bCs w:val="0"/>
                <w:i/>
                <w:iCs/>
                <w:sz w:val="16"/>
                <w:szCs w:val="16"/>
              </w:rPr>
            </w:pPr>
            <w:r w:rsidRPr="002C1270">
              <w:rPr>
                <w:rFonts w:cstheme="minorHAnsi"/>
                <w:b w:val="0"/>
                <w:bCs w:val="0"/>
                <w:i/>
                <w:iCs/>
                <w:sz w:val="16"/>
                <w:szCs w:val="16"/>
                <w:lang w:eastAsia="sk-SK"/>
              </w:rPr>
              <w:t>Odkazy na dôkazy</w:t>
            </w:r>
            <w:r w:rsidR="00B01166" w:rsidRPr="002C1270">
              <w:rPr>
                <w:rStyle w:val="Odkaznapoznmkupodiarou"/>
                <w:rFonts w:cstheme="minorHAnsi"/>
                <w:b w:val="0"/>
                <w:bCs w:val="0"/>
                <w:i/>
                <w:iCs/>
                <w:sz w:val="16"/>
                <w:szCs w:val="16"/>
                <w:lang w:eastAsia="sk-SK"/>
              </w:rPr>
              <w:footnoteReference w:id="2"/>
            </w:r>
          </w:p>
        </w:tc>
      </w:tr>
      <w:tr w:rsidR="002C1270" w:rsidRPr="002C1270" w14:paraId="21758D8A" w14:textId="77777777" w:rsidTr="009B1D2F">
        <w:trPr>
          <w:trHeight w:val="478"/>
        </w:trPr>
        <w:tc>
          <w:tcPr>
            <w:tcW w:w="7087" w:type="dxa"/>
          </w:tcPr>
          <w:p w14:paraId="15278304" w14:textId="12919F4C" w:rsidR="003E7851" w:rsidRPr="002C1270" w:rsidRDefault="00CB7D6A" w:rsidP="00CB7D6A">
            <w:pPr>
              <w:tabs>
                <w:tab w:val="left" w:pos="5098"/>
              </w:tabs>
              <w:spacing w:line="216" w:lineRule="auto"/>
              <w:rPr>
                <w:i/>
                <w:iCs/>
                <w:sz w:val="18"/>
                <w:szCs w:val="18"/>
                <w:lang w:eastAsia="sk-SK"/>
              </w:rPr>
            </w:pPr>
            <w:r w:rsidRPr="002C1270">
              <w:rPr>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2C1270" w:rsidRDefault="00CB7D6A" w:rsidP="00CB7D6A">
            <w:pPr>
              <w:tabs>
                <w:tab w:val="left" w:pos="5098"/>
              </w:tabs>
              <w:spacing w:line="216" w:lineRule="auto"/>
              <w:rPr>
                <w:rFonts w:eastAsiaTheme="minorEastAsia"/>
                <w:i/>
                <w:iCs/>
                <w:sz w:val="18"/>
                <w:szCs w:val="18"/>
                <w:lang w:eastAsia="sk-SK"/>
              </w:rPr>
            </w:pPr>
          </w:p>
          <w:p w14:paraId="25C13EA6" w14:textId="76048144" w:rsidR="00886FA8" w:rsidRPr="002C1270" w:rsidRDefault="003E7851" w:rsidP="00CB7D6A">
            <w:pPr>
              <w:tabs>
                <w:tab w:val="left" w:pos="5098"/>
              </w:tabs>
              <w:spacing w:line="216" w:lineRule="auto"/>
              <w:rPr>
                <w:rFonts w:cstheme="minorHAnsi"/>
                <w:bCs/>
                <w:i/>
                <w:iCs/>
                <w:sz w:val="16"/>
                <w:szCs w:val="16"/>
                <w:lang w:eastAsia="sk-SK"/>
              </w:rPr>
            </w:pPr>
            <w:r w:rsidRPr="002C1270">
              <w:rPr>
                <w:rFonts w:eastAsiaTheme="minorEastAsia"/>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2C1270">
              <w:rPr>
                <w:rFonts w:eastAsiaTheme="minorEastAsia"/>
                <w:i/>
                <w:iCs/>
                <w:sz w:val="18"/>
                <w:szCs w:val="18"/>
                <w:lang w:eastAsia="sk-SK"/>
              </w:rPr>
              <w:t xml:space="preserve">FiF UK </w:t>
            </w:r>
            <w:r w:rsidRPr="002C1270">
              <w:rPr>
                <w:rFonts w:eastAsiaTheme="minorEastAsia"/>
                <w:i/>
                <w:iCs/>
                <w:sz w:val="18"/>
                <w:szCs w:val="18"/>
                <w:lang w:eastAsia="sk-SK"/>
              </w:rPr>
              <w:t xml:space="preserve">č. 13/2020 Smernica dekana fakulty </w:t>
            </w:r>
            <w:r w:rsidRPr="002C1270">
              <w:rPr>
                <w:rFonts w:eastAsiaTheme="minorEastAsia"/>
                <w:i/>
                <w:iCs/>
                <w:sz w:val="18"/>
                <w:szCs w:val="18"/>
              </w:rPr>
              <w:t xml:space="preserve">o postupe pri navrhovaní nových študijných programov a postupe pri navrhovaní úprav schválených študijných programov na </w:t>
            </w:r>
            <w:r w:rsidR="00D32951" w:rsidRPr="002C1270">
              <w:rPr>
                <w:rFonts w:eastAsiaTheme="minorEastAsia"/>
                <w:i/>
                <w:iCs/>
                <w:sz w:val="18"/>
                <w:szCs w:val="18"/>
              </w:rPr>
              <w:t>FiF UK</w:t>
            </w:r>
            <w:r w:rsidRPr="002C1270">
              <w:rPr>
                <w:rFonts w:eastAsiaTheme="minorEastAsia"/>
                <w:i/>
                <w:iCs/>
                <w:sz w:val="18"/>
                <w:szCs w:val="18"/>
              </w:rPr>
              <w:t>, ktorý bol schválený dňa 7. 12. 2020)</w:t>
            </w:r>
            <w:r w:rsidRPr="002C1270">
              <w:rPr>
                <w:i/>
                <w:iCs/>
                <w:sz w:val="18"/>
                <w:szCs w:val="18"/>
                <w:lang w:eastAsia="sk-SK"/>
              </w:rPr>
              <w:t>, a ktorý je v súlade s platnými formalizovanými procesmi vnútorného systému zabezpečovania kvality UK (</w:t>
            </w:r>
            <w:r w:rsidR="00D32951" w:rsidRPr="002C1270">
              <w:rPr>
                <w:i/>
                <w:iCs/>
                <w:sz w:val="18"/>
                <w:szCs w:val="18"/>
                <w:lang w:eastAsia="sk-SK"/>
              </w:rPr>
              <w:t>Vnútorný predpis UK</w:t>
            </w:r>
            <w:r w:rsidRPr="002C1270">
              <w:rPr>
                <w:i/>
                <w:iCs/>
                <w:sz w:val="18"/>
                <w:szCs w:val="18"/>
                <w:lang w:eastAsia="sk-SK"/>
              </w:rPr>
              <w:t xml:space="preserve"> č. 15/2014 </w:t>
            </w:r>
            <w:r w:rsidR="00D32951" w:rsidRPr="002C1270">
              <w:rPr>
                <w:i/>
                <w:iCs/>
                <w:sz w:val="18"/>
                <w:szCs w:val="18"/>
                <w:lang w:eastAsia="sk-SK"/>
              </w:rPr>
              <w:t>Pravidlá zabezpečenia kvality poskytovaného vzdelávania na UK, č</w:t>
            </w:r>
            <w:r w:rsidRPr="002C1270">
              <w:rPr>
                <w:i/>
                <w:iCs/>
                <w:sz w:val="18"/>
                <w:szCs w:val="18"/>
                <w:lang w:eastAsia="sk-SK"/>
              </w:rPr>
              <w:t xml:space="preserve">l. 1, ods. 4; </w:t>
            </w:r>
            <w:r w:rsidR="00D32951" w:rsidRPr="002C1270">
              <w:rPr>
                <w:i/>
                <w:iCs/>
                <w:sz w:val="18"/>
                <w:szCs w:val="18"/>
                <w:lang w:eastAsia="sk-SK"/>
              </w:rPr>
              <w:t>č</w:t>
            </w:r>
            <w:r w:rsidRPr="002C1270">
              <w:rPr>
                <w:i/>
                <w:iCs/>
                <w:sz w:val="18"/>
                <w:szCs w:val="18"/>
                <w:lang w:eastAsia="sk-SK"/>
              </w:rPr>
              <w:t xml:space="preserve">l. 3 a) 1.; </w:t>
            </w:r>
            <w:r w:rsidR="00D32951" w:rsidRPr="002C1270">
              <w:rPr>
                <w:i/>
                <w:iCs/>
                <w:sz w:val="18"/>
                <w:szCs w:val="18"/>
                <w:lang w:eastAsia="sk-SK"/>
              </w:rPr>
              <w:t>Vnútorný predpis FiF UK</w:t>
            </w:r>
            <w:r w:rsidRPr="002C1270">
              <w:rPr>
                <w:i/>
                <w:iCs/>
                <w:sz w:val="18"/>
                <w:szCs w:val="18"/>
                <w:lang w:eastAsia="sk-SK"/>
              </w:rPr>
              <w:t xml:space="preserve"> č. 7/2014 Pravidlá zabezpečenia systému kvality na </w:t>
            </w:r>
            <w:r w:rsidR="00D32951" w:rsidRPr="002C1270">
              <w:rPr>
                <w:i/>
                <w:iCs/>
                <w:sz w:val="18"/>
                <w:szCs w:val="18"/>
                <w:lang w:eastAsia="sk-SK"/>
              </w:rPr>
              <w:t>FiF UK</w:t>
            </w:r>
            <w:r w:rsidRPr="002C1270">
              <w:rPr>
                <w:i/>
                <w:iCs/>
                <w:sz w:val="18"/>
                <w:szCs w:val="18"/>
                <w:lang w:eastAsia="sk-SK"/>
              </w:rPr>
              <w:t xml:space="preserve">, </w:t>
            </w:r>
            <w:r w:rsidR="00D32951" w:rsidRPr="002C1270">
              <w:rPr>
                <w:i/>
                <w:iCs/>
                <w:sz w:val="18"/>
                <w:szCs w:val="18"/>
                <w:lang w:eastAsia="sk-SK"/>
              </w:rPr>
              <w:t>č</w:t>
            </w:r>
            <w:r w:rsidRPr="002C1270">
              <w:rPr>
                <w:i/>
                <w:iCs/>
                <w:sz w:val="18"/>
                <w:szCs w:val="18"/>
                <w:lang w:eastAsia="sk-SK"/>
              </w:rPr>
              <w:t>l. 3, ods. 1, písm. d) a e)).</w:t>
            </w:r>
          </w:p>
        </w:tc>
        <w:tc>
          <w:tcPr>
            <w:tcW w:w="2693" w:type="dxa"/>
          </w:tcPr>
          <w:p w14:paraId="0ACB8478" w14:textId="71023E89" w:rsidR="003E7851" w:rsidRPr="002C1270" w:rsidRDefault="003E7851" w:rsidP="00CB7D6A">
            <w:pPr>
              <w:spacing w:line="216" w:lineRule="auto"/>
              <w:rPr>
                <w:sz w:val="16"/>
                <w:szCs w:val="16"/>
                <w:lang w:eastAsia="sk-SK"/>
              </w:rPr>
            </w:pPr>
            <w:r w:rsidRPr="002C1270">
              <w:rPr>
                <w:rFonts w:eastAsiaTheme="minorEastAsia"/>
                <w:i/>
                <w:iCs/>
                <w:sz w:val="16"/>
                <w:szCs w:val="16"/>
                <w:lang w:eastAsia="sk-SK"/>
              </w:rPr>
              <w:t xml:space="preserve">Vnútorný predpis </w:t>
            </w:r>
            <w:r w:rsidR="00D32951" w:rsidRPr="002C1270">
              <w:rPr>
                <w:rFonts w:eastAsiaTheme="minorEastAsia"/>
                <w:i/>
                <w:iCs/>
                <w:sz w:val="16"/>
                <w:szCs w:val="16"/>
                <w:lang w:eastAsia="sk-SK"/>
              </w:rPr>
              <w:t xml:space="preserve">FiF UK </w:t>
            </w:r>
            <w:r w:rsidRPr="002C1270">
              <w:rPr>
                <w:rFonts w:eastAsiaTheme="minorEastAsia"/>
                <w:i/>
                <w:iCs/>
                <w:sz w:val="16"/>
                <w:szCs w:val="16"/>
                <w:lang w:eastAsia="sk-SK"/>
              </w:rPr>
              <w:t>č. 13/2020</w:t>
            </w:r>
            <w:r w:rsidR="00D32951" w:rsidRPr="002C1270">
              <w:rPr>
                <w:rFonts w:eastAsiaTheme="minorEastAsia"/>
                <w:i/>
                <w:iCs/>
                <w:sz w:val="16"/>
                <w:szCs w:val="16"/>
                <w:lang w:eastAsia="sk-SK"/>
              </w:rPr>
              <w:t>:</w:t>
            </w:r>
            <w:r w:rsidRPr="002C1270">
              <w:rPr>
                <w:rFonts w:eastAsiaTheme="minorEastAsia"/>
                <w:i/>
                <w:iCs/>
                <w:sz w:val="16"/>
                <w:szCs w:val="16"/>
                <w:lang w:eastAsia="sk-SK"/>
              </w:rPr>
              <w:t xml:space="preserve"> </w:t>
            </w:r>
            <w:hyperlink r:id="rId11">
              <w:r w:rsidRPr="002C1270">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2C1270" w:rsidRDefault="003E7851" w:rsidP="00CB7D6A">
            <w:pPr>
              <w:spacing w:line="216" w:lineRule="auto"/>
              <w:rPr>
                <w:i/>
                <w:iCs/>
                <w:sz w:val="16"/>
                <w:szCs w:val="16"/>
                <w:lang w:eastAsia="sk-SK"/>
              </w:rPr>
            </w:pPr>
          </w:p>
          <w:p w14:paraId="399BB924" w14:textId="311B4C8F" w:rsidR="003E7851" w:rsidRPr="002C1270" w:rsidRDefault="00D32951" w:rsidP="00CB7D6A">
            <w:pPr>
              <w:spacing w:line="216" w:lineRule="auto"/>
              <w:rPr>
                <w:i/>
                <w:iCs/>
                <w:sz w:val="16"/>
                <w:szCs w:val="16"/>
                <w:lang w:eastAsia="sk-SK"/>
              </w:rPr>
            </w:pPr>
            <w:r w:rsidRPr="002C1270">
              <w:rPr>
                <w:rFonts w:eastAsiaTheme="minorEastAsia"/>
                <w:i/>
                <w:iCs/>
                <w:sz w:val="16"/>
                <w:szCs w:val="16"/>
                <w:lang w:eastAsia="sk-SK"/>
              </w:rPr>
              <w:t xml:space="preserve">Vnútorný predpis </w:t>
            </w:r>
            <w:r w:rsidR="003E7851" w:rsidRPr="002C1270">
              <w:rPr>
                <w:i/>
                <w:iCs/>
                <w:sz w:val="16"/>
                <w:szCs w:val="16"/>
                <w:lang w:eastAsia="sk-SK"/>
              </w:rPr>
              <w:t>UK č. 15/2014</w:t>
            </w:r>
            <w:r w:rsidRPr="002C1270">
              <w:rPr>
                <w:i/>
                <w:iCs/>
                <w:sz w:val="16"/>
                <w:szCs w:val="16"/>
                <w:lang w:eastAsia="sk-SK"/>
              </w:rPr>
              <w:t>:</w:t>
            </w:r>
          </w:p>
          <w:p w14:paraId="261A7E42" w14:textId="77777777" w:rsidR="003E7851" w:rsidRPr="002C1270" w:rsidRDefault="00D235DB" w:rsidP="00CB7D6A">
            <w:pPr>
              <w:spacing w:line="216" w:lineRule="auto"/>
              <w:rPr>
                <w:sz w:val="16"/>
                <w:szCs w:val="16"/>
              </w:rPr>
            </w:pPr>
            <w:hyperlink r:id="rId12">
              <w:r w:rsidR="003E7851" w:rsidRPr="002C1270">
                <w:rPr>
                  <w:rStyle w:val="Hypertextovprepojenie"/>
                  <w:i/>
                  <w:iCs/>
                  <w:color w:val="auto"/>
                  <w:sz w:val="16"/>
                  <w:szCs w:val="16"/>
                  <w:u w:val="none"/>
                  <w:lang w:eastAsia="sk-SK"/>
                </w:rPr>
                <w:t>https://uniba.sk/fileadmin/ruk/legislativa/2014/Vp_2014_15.pdf</w:t>
              </w:r>
            </w:hyperlink>
          </w:p>
          <w:p w14:paraId="616A7E32" w14:textId="77777777" w:rsidR="003E7851" w:rsidRPr="002C1270" w:rsidRDefault="003E7851" w:rsidP="00CB7D6A">
            <w:pPr>
              <w:spacing w:line="216" w:lineRule="auto"/>
              <w:rPr>
                <w:i/>
                <w:iCs/>
                <w:sz w:val="16"/>
                <w:szCs w:val="16"/>
                <w:lang w:eastAsia="sk-SK"/>
              </w:rPr>
            </w:pPr>
          </w:p>
          <w:p w14:paraId="4D78244C" w14:textId="07532A5F" w:rsidR="003E7851" w:rsidRPr="002C1270" w:rsidRDefault="00D32951" w:rsidP="00CB7D6A">
            <w:pPr>
              <w:spacing w:line="216" w:lineRule="auto"/>
              <w:rPr>
                <w:sz w:val="16"/>
                <w:szCs w:val="16"/>
              </w:rPr>
            </w:pPr>
            <w:r w:rsidRPr="002C1270">
              <w:rPr>
                <w:rFonts w:eastAsiaTheme="minorEastAsia"/>
                <w:i/>
                <w:iCs/>
                <w:sz w:val="16"/>
                <w:szCs w:val="16"/>
                <w:lang w:eastAsia="sk-SK"/>
              </w:rPr>
              <w:t xml:space="preserve">Vnútorný predpis FiF UK </w:t>
            </w:r>
            <w:r w:rsidR="003E7851" w:rsidRPr="002C1270">
              <w:rPr>
                <w:i/>
                <w:iCs/>
                <w:sz w:val="16"/>
                <w:szCs w:val="16"/>
                <w:lang w:eastAsia="sk-SK"/>
              </w:rPr>
              <w:t>č. 7/201</w:t>
            </w:r>
            <w:r w:rsidRPr="002C1270">
              <w:rPr>
                <w:i/>
                <w:iCs/>
                <w:sz w:val="16"/>
                <w:szCs w:val="16"/>
                <w:lang w:eastAsia="sk-SK"/>
              </w:rPr>
              <w:t>4:</w:t>
            </w:r>
            <w:r w:rsidR="003E7851" w:rsidRPr="002C1270">
              <w:rPr>
                <w:i/>
                <w:iCs/>
                <w:sz w:val="16"/>
                <w:szCs w:val="16"/>
                <w:lang w:eastAsia="sk-SK"/>
              </w:rPr>
              <w:t xml:space="preserve"> </w:t>
            </w:r>
            <w:hyperlink r:id="rId13">
              <w:r w:rsidR="003E7851" w:rsidRPr="002C1270">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2C1270" w:rsidRDefault="003E7851" w:rsidP="00CB7D6A">
            <w:pPr>
              <w:spacing w:line="216" w:lineRule="auto"/>
              <w:rPr>
                <w:i/>
                <w:iCs/>
                <w:sz w:val="16"/>
                <w:szCs w:val="16"/>
                <w:lang w:eastAsia="sk-SK"/>
              </w:rPr>
            </w:pPr>
          </w:p>
          <w:p w14:paraId="018D36A2" w14:textId="4EF1178D" w:rsidR="00E11A52" w:rsidRPr="002C1270" w:rsidRDefault="00E11A52" w:rsidP="00515291">
            <w:pPr>
              <w:spacing w:line="216" w:lineRule="auto"/>
              <w:rPr>
                <w:rFonts w:cstheme="minorHAnsi"/>
                <w:bCs/>
                <w:i/>
                <w:iCs/>
                <w:sz w:val="16"/>
                <w:szCs w:val="16"/>
                <w:lang w:eastAsia="sk-SK"/>
              </w:rPr>
            </w:pPr>
          </w:p>
        </w:tc>
      </w:tr>
    </w:tbl>
    <w:p w14:paraId="155B3510" w14:textId="77777777" w:rsidR="00E815D8" w:rsidRPr="002C1270" w:rsidRDefault="00E815D8" w:rsidP="00CB7D6A">
      <w:pPr>
        <w:spacing w:after="0" w:line="216" w:lineRule="auto"/>
        <w:rPr>
          <w:rFonts w:cstheme="minorHAnsi"/>
          <w:b/>
          <w:bCs/>
          <w:sz w:val="18"/>
          <w:szCs w:val="18"/>
        </w:rPr>
      </w:pPr>
    </w:p>
    <w:p w14:paraId="64E71374" w14:textId="6695A155" w:rsidR="00C32F49" w:rsidRPr="002C1270" w:rsidRDefault="00C32F49" w:rsidP="00CB7D6A">
      <w:pPr>
        <w:spacing w:after="0" w:line="216" w:lineRule="auto"/>
        <w:rPr>
          <w:rFonts w:cstheme="minorHAnsi"/>
          <w:i/>
          <w:iCs/>
          <w:sz w:val="18"/>
          <w:szCs w:val="18"/>
          <w:lang w:eastAsia="sk-SK"/>
        </w:rPr>
      </w:pPr>
      <w:r w:rsidRPr="002C1270">
        <w:rPr>
          <w:rFonts w:cstheme="minorHAnsi"/>
          <w:b/>
          <w:bCs/>
          <w:sz w:val="18"/>
          <w:szCs w:val="18"/>
        </w:rPr>
        <w:t>SP 2.2.</w:t>
      </w:r>
      <w:r w:rsidRPr="002C1270">
        <w:rPr>
          <w:rFonts w:cstheme="minorHAnsi"/>
          <w:sz w:val="18"/>
          <w:szCs w:val="18"/>
        </w:rPr>
        <w:t xml:space="preserve"> Študijný program je spracovaný v súlade s poslaním a strategickými cieľmi vysokej školy, určenými v dlhodobom zámere vysokej školy.</w:t>
      </w:r>
    </w:p>
    <w:tbl>
      <w:tblPr>
        <w:tblStyle w:val="Tabukasmriekou31"/>
        <w:tblW w:w="0" w:type="auto"/>
        <w:tblInd w:w="5" w:type="dxa"/>
        <w:tblLayout w:type="fixed"/>
        <w:tblLook w:val="0620" w:firstRow="1" w:lastRow="0" w:firstColumn="0" w:lastColumn="0" w:noHBand="1" w:noVBand="1"/>
      </w:tblPr>
      <w:tblGrid>
        <w:gridCol w:w="7088"/>
        <w:gridCol w:w="2693"/>
      </w:tblGrid>
      <w:tr w:rsidR="002C1270" w:rsidRPr="002C1270"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2C1270" w:rsidRDefault="0069523B"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2C1270" w:rsidRDefault="0069523B"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lang w:eastAsia="sk-SK"/>
              </w:rPr>
              <w:t>Odkazy na dôkazy</w:t>
            </w:r>
          </w:p>
        </w:tc>
      </w:tr>
      <w:tr w:rsidR="002C1270" w:rsidRPr="002C1270" w14:paraId="00B02FA5" w14:textId="77777777" w:rsidTr="00D32951">
        <w:trPr>
          <w:trHeight w:val="362"/>
        </w:trPr>
        <w:tc>
          <w:tcPr>
            <w:tcW w:w="7088" w:type="dxa"/>
            <w:tcBorders>
              <w:top w:val="single" w:sz="2" w:space="0" w:color="auto"/>
              <w:bottom w:val="single" w:sz="2" w:space="0" w:color="auto"/>
            </w:tcBorders>
          </w:tcPr>
          <w:p w14:paraId="261FB9C5" w14:textId="2EF6B327" w:rsidR="00D32951" w:rsidRPr="002C1270" w:rsidRDefault="00D32951" w:rsidP="00CB7D6A">
            <w:pPr>
              <w:spacing w:line="216" w:lineRule="auto"/>
              <w:contextualSpacing/>
              <w:rPr>
                <w:i/>
                <w:iCs/>
                <w:sz w:val="18"/>
                <w:szCs w:val="18"/>
                <w:lang w:eastAsia="sk-SK"/>
              </w:rPr>
            </w:pPr>
            <w:r w:rsidRPr="002C1270">
              <w:rPr>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w:t>
            </w:r>
            <w:r w:rsidR="005919A2" w:rsidRPr="002C1270">
              <w:rPr>
                <w:i/>
                <w:iCs/>
                <w:sz w:val="18"/>
                <w:szCs w:val="18"/>
                <w:lang w:eastAsia="sk-SK"/>
              </w:rPr>
              <w:t>kultivácia vzdelanosti, vedecké bádanie a pochopenie poznatkov v spoločnosti</w:t>
            </w:r>
            <w:r w:rsidRPr="002C1270">
              <w:rPr>
                <w:i/>
                <w:iCs/>
                <w:sz w:val="18"/>
                <w:szCs w:val="18"/>
                <w:lang w:eastAsia="sk-SK"/>
              </w:rPr>
              <w:t>) a jej filozofickej fakulty (</w:t>
            </w:r>
            <w:r w:rsidR="002E5AF4" w:rsidRPr="002C1270">
              <w:rPr>
                <w:i/>
                <w:iCs/>
                <w:sz w:val="18"/>
                <w:szCs w:val="18"/>
                <w:lang w:eastAsia="sk-SK"/>
              </w:rPr>
              <w:t>slobodné a tvorivé uskutočňovanie vzdelávania, vedeckého výskumu a kultúrnej činnosti v oblastiach mediálnej komunikácie a informačnej vedy</w:t>
            </w:r>
            <w:r w:rsidRPr="002C1270">
              <w:rPr>
                <w:i/>
                <w:iCs/>
                <w:sz w:val="18"/>
                <w:szCs w:val="18"/>
                <w:lang w:eastAsia="sk-SK"/>
              </w:rPr>
              <w:t>) a v súlade so strategickým cieľmi Dlhodobého zámeru Univerzity Komenského (</w:t>
            </w:r>
            <w:r w:rsidR="00FC6A15" w:rsidRPr="002C1270">
              <w:rPr>
                <w:i/>
                <w:iCs/>
                <w:sz w:val="18"/>
                <w:szCs w:val="18"/>
                <w:lang w:eastAsia="sk-SK"/>
              </w:rPr>
              <w:t>inovatívne vzdelávanie v oblasti mediálnej a komunikačnej vedy, výskum s dôrazom na spoločenské komunikačné výzvy a rozvoj IKT</w:t>
            </w:r>
            <w:r w:rsidRPr="002C1270">
              <w:rPr>
                <w:i/>
                <w:iCs/>
                <w:sz w:val="18"/>
                <w:szCs w:val="18"/>
                <w:lang w:eastAsia="sk-SK"/>
              </w:rPr>
              <w:t>) a Filozofickej fakulty UK (</w:t>
            </w:r>
            <w:r w:rsidR="008D7E66" w:rsidRPr="002C1270">
              <w:rPr>
                <w:i/>
                <w:iCs/>
                <w:sz w:val="18"/>
                <w:szCs w:val="18"/>
                <w:lang w:eastAsia="sk-SK"/>
              </w:rPr>
              <w:t>šírenie vzdelanosti a pestovanie kritického myslenia</w:t>
            </w:r>
            <w:r w:rsidR="00405AFC" w:rsidRPr="002C1270">
              <w:rPr>
                <w:i/>
                <w:iCs/>
                <w:sz w:val="18"/>
                <w:szCs w:val="18"/>
                <w:lang w:eastAsia="sk-SK"/>
              </w:rPr>
              <w:t>, vedeckého bádania a vedeckej a mediálnej tv</w:t>
            </w:r>
            <w:r w:rsidR="009966F6" w:rsidRPr="002C1270">
              <w:rPr>
                <w:i/>
                <w:iCs/>
                <w:sz w:val="18"/>
                <w:szCs w:val="18"/>
                <w:lang w:eastAsia="sk-SK"/>
              </w:rPr>
              <w:t>o</w:t>
            </w:r>
            <w:r w:rsidR="00405AFC" w:rsidRPr="002C1270">
              <w:rPr>
                <w:i/>
                <w:iCs/>
                <w:sz w:val="18"/>
                <w:szCs w:val="18"/>
                <w:lang w:eastAsia="sk-SK"/>
              </w:rPr>
              <w:t>rby</w:t>
            </w:r>
            <w:r w:rsidR="008D7E66" w:rsidRPr="002C1270">
              <w:rPr>
                <w:i/>
                <w:iCs/>
                <w:sz w:val="18"/>
                <w:szCs w:val="18"/>
                <w:lang w:eastAsia="sk-SK"/>
              </w:rPr>
              <w:t xml:space="preserve"> v oblasti mediálnych a komunikačných štúdií).</w:t>
            </w:r>
          </w:p>
          <w:p w14:paraId="49439B56" w14:textId="55F76A77" w:rsidR="00DA24FD" w:rsidRPr="002C1270" w:rsidRDefault="00DA24FD" w:rsidP="00CB7D6A">
            <w:pPr>
              <w:spacing w:line="216" w:lineRule="auto"/>
              <w:contextualSpacing/>
              <w:rPr>
                <w:i/>
                <w:iCs/>
                <w:sz w:val="18"/>
                <w:szCs w:val="18"/>
                <w:lang w:eastAsia="sk-SK"/>
              </w:rPr>
            </w:pPr>
          </w:p>
          <w:p w14:paraId="0FBC49CD" w14:textId="5C73E269" w:rsidR="00DA24FD" w:rsidRPr="002C1270" w:rsidRDefault="00DA24FD" w:rsidP="00CB7D6A">
            <w:pPr>
              <w:spacing w:line="216" w:lineRule="auto"/>
              <w:contextualSpacing/>
              <w:rPr>
                <w:i/>
                <w:iCs/>
                <w:sz w:val="18"/>
                <w:szCs w:val="18"/>
                <w:lang w:eastAsia="sk-SK"/>
              </w:rPr>
            </w:pPr>
            <w:r w:rsidRPr="002C1270">
              <w:rPr>
                <w:i/>
                <w:iCs/>
                <w:sz w:val="18"/>
                <w:szCs w:val="18"/>
                <w:lang w:eastAsia="sk-SK"/>
              </w:rPr>
              <w:t>Študijný program je v súlade s poslaním vysoke</w:t>
            </w:r>
            <w:r w:rsidR="00344308" w:rsidRPr="002C1270">
              <w:rPr>
                <w:i/>
                <w:iCs/>
                <w:sz w:val="18"/>
                <w:szCs w:val="18"/>
                <w:lang w:eastAsia="sk-SK"/>
              </w:rPr>
              <w:t>j</w:t>
            </w:r>
            <w:r w:rsidRPr="002C1270">
              <w:rPr>
                <w:i/>
                <w:iCs/>
                <w:sz w:val="18"/>
                <w:szCs w:val="18"/>
                <w:lang w:eastAsia="sk-SK"/>
              </w:rPr>
              <w:t xml:space="preserve"> školy a tvorivo prispieva k jeho napĺňaniu o vzdelávaní a výskume v cieľoch vzdelávania pri sprostredkovaní a tvorivom rozvoji nových poznatkov mediálnych, komunikačných a informačných vied, v jeho obsahu s dôrazom na spoločné teoretické, metodologické a kreatívne východiská, v postupoch a metódach vzdelávania s dôrazom na prednášky a individuálnu tvorivú vzdelávaciu a vedeckú činnosť a vlastné práce študentov, ako aj v súvisiacich p</w:t>
            </w:r>
            <w:r w:rsidR="00B57DCA" w:rsidRPr="002C1270">
              <w:rPr>
                <w:i/>
                <w:iCs/>
                <w:sz w:val="18"/>
                <w:szCs w:val="18"/>
                <w:lang w:eastAsia="sk-SK"/>
              </w:rPr>
              <w:t>o</w:t>
            </w:r>
            <w:r w:rsidRPr="002C1270">
              <w:rPr>
                <w:i/>
                <w:iCs/>
                <w:sz w:val="18"/>
                <w:szCs w:val="18"/>
                <w:lang w:eastAsia="sk-SK"/>
              </w:rPr>
              <w:t xml:space="preserve">dporných činnostiach programu, ako sú služby </w:t>
            </w:r>
            <w:r w:rsidR="001D10E3" w:rsidRPr="002C1270">
              <w:rPr>
                <w:i/>
                <w:iCs/>
                <w:sz w:val="18"/>
                <w:szCs w:val="18"/>
                <w:lang w:eastAsia="sk-SK"/>
              </w:rPr>
              <w:t xml:space="preserve">IKT, </w:t>
            </w:r>
            <w:r w:rsidRPr="002C1270">
              <w:rPr>
                <w:i/>
                <w:iCs/>
                <w:sz w:val="18"/>
                <w:szCs w:val="18"/>
                <w:lang w:eastAsia="sk-SK"/>
              </w:rPr>
              <w:t xml:space="preserve">knižníc, </w:t>
            </w:r>
            <w:r w:rsidR="00B57DCA" w:rsidRPr="002C1270">
              <w:rPr>
                <w:i/>
                <w:iCs/>
                <w:sz w:val="18"/>
                <w:szCs w:val="18"/>
                <w:lang w:eastAsia="sk-SK"/>
              </w:rPr>
              <w:t xml:space="preserve">elektronických zdrojov, </w:t>
            </w:r>
            <w:r w:rsidRPr="002C1270">
              <w:rPr>
                <w:i/>
                <w:iCs/>
                <w:sz w:val="18"/>
                <w:szCs w:val="18"/>
                <w:lang w:eastAsia="sk-SK"/>
              </w:rPr>
              <w:t>vydavateľstva</w:t>
            </w:r>
            <w:r w:rsidR="00B57DCA" w:rsidRPr="002C1270">
              <w:rPr>
                <w:i/>
                <w:iCs/>
                <w:sz w:val="18"/>
                <w:szCs w:val="18"/>
                <w:lang w:eastAsia="sk-SK"/>
              </w:rPr>
              <w:t>, informačných systémov</w:t>
            </w:r>
            <w:r w:rsidRPr="002C1270">
              <w:rPr>
                <w:i/>
                <w:iCs/>
                <w:sz w:val="18"/>
                <w:szCs w:val="18"/>
                <w:lang w:eastAsia="sk-SK"/>
              </w:rPr>
              <w:t xml:space="preserve"> a dialóg medzi uči</w:t>
            </w:r>
            <w:r w:rsidR="00B57DCA" w:rsidRPr="002C1270">
              <w:rPr>
                <w:i/>
                <w:iCs/>
                <w:sz w:val="18"/>
                <w:szCs w:val="18"/>
                <w:lang w:eastAsia="sk-SK"/>
              </w:rPr>
              <w:t>te</w:t>
            </w:r>
            <w:r w:rsidRPr="002C1270">
              <w:rPr>
                <w:i/>
                <w:iCs/>
                <w:sz w:val="18"/>
                <w:szCs w:val="18"/>
                <w:lang w:eastAsia="sk-SK"/>
              </w:rPr>
              <w:t>ľmi, študentmi a odborníkmi z praxe.</w:t>
            </w:r>
          </w:p>
          <w:p w14:paraId="2A2680ED" w14:textId="77777777" w:rsidR="00D32951" w:rsidRPr="002C1270" w:rsidRDefault="00D32951" w:rsidP="00CB7D6A">
            <w:pPr>
              <w:spacing w:line="216" w:lineRule="auto"/>
              <w:contextualSpacing/>
              <w:rPr>
                <w:rFonts w:cstheme="minorHAnsi"/>
                <w:bCs/>
                <w:i/>
                <w:iCs/>
                <w:sz w:val="18"/>
                <w:szCs w:val="18"/>
                <w:lang w:eastAsia="sk-SK"/>
              </w:rPr>
            </w:pPr>
          </w:p>
          <w:p w14:paraId="520B29DB" w14:textId="350A7B94" w:rsidR="00D32951" w:rsidRPr="002C1270" w:rsidRDefault="00D32951" w:rsidP="00CB7D6A">
            <w:pPr>
              <w:spacing w:line="216" w:lineRule="auto"/>
              <w:contextualSpacing/>
              <w:rPr>
                <w:rFonts w:cstheme="minorHAnsi"/>
                <w:bCs/>
                <w:i/>
                <w:iCs/>
                <w:sz w:val="16"/>
                <w:szCs w:val="16"/>
                <w:lang w:eastAsia="sk-SK"/>
              </w:rPr>
            </w:pPr>
            <w:r w:rsidRPr="002C1270">
              <w:rPr>
                <w:i/>
                <w:iCs/>
                <w:sz w:val="18"/>
                <w:szCs w:val="18"/>
                <w:lang w:eastAsia="sk-SK"/>
              </w:rPr>
              <w:t>.</w:t>
            </w:r>
          </w:p>
        </w:tc>
        <w:tc>
          <w:tcPr>
            <w:tcW w:w="2693" w:type="dxa"/>
            <w:tcBorders>
              <w:top w:val="single" w:sz="2" w:space="0" w:color="auto"/>
              <w:bottom w:val="single" w:sz="2" w:space="0" w:color="auto"/>
            </w:tcBorders>
          </w:tcPr>
          <w:p w14:paraId="48E03E6F" w14:textId="77777777" w:rsidR="00D32951" w:rsidRPr="002C1270" w:rsidRDefault="00D32951" w:rsidP="00CB7D6A">
            <w:pPr>
              <w:spacing w:line="216" w:lineRule="auto"/>
              <w:rPr>
                <w:i/>
                <w:iCs/>
                <w:sz w:val="16"/>
                <w:szCs w:val="16"/>
                <w:lang w:eastAsia="sk-SK"/>
              </w:rPr>
            </w:pPr>
            <w:r w:rsidRPr="002C1270">
              <w:rPr>
                <w:rFonts w:eastAsiaTheme="minorEastAsia"/>
                <w:i/>
                <w:iCs/>
                <w:sz w:val="16"/>
                <w:szCs w:val="16"/>
                <w:lang w:eastAsia="sk-SK"/>
              </w:rPr>
              <w:t xml:space="preserve">Vnútorný predpis </w:t>
            </w:r>
            <w:r w:rsidRPr="002C1270">
              <w:rPr>
                <w:i/>
                <w:iCs/>
                <w:sz w:val="16"/>
                <w:szCs w:val="16"/>
                <w:lang w:eastAsia="sk-SK"/>
              </w:rPr>
              <w:t>UK č. 15/2014:</w:t>
            </w:r>
          </w:p>
          <w:p w14:paraId="607B908C" w14:textId="5DC80A67" w:rsidR="00D32951" w:rsidRPr="002C1270" w:rsidRDefault="00D235DB" w:rsidP="00CB7D6A">
            <w:pPr>
              <w:spacing w:line="216" w:lineRule="auto"/>
              <w:contextualSpacing/>
              <w:rPr>
                <w:i/>
                <w:iCs/>
                <w:sz w:val="16"/>
                <w:szCs w:val="16"/>
                <w:lang w:eastAsia="sk-SK"/>
              </w:rPr>
            </w:pPr>
            <w:hyperlink r:id="rId14">
              <w:r w:rsidR="00D32951" w:rsidRPr="002C1270">
                <w:rPr>
                  <w:rStyle w:val="Hypertextovprepojenie"/>
                  <w:i/>
                  <w:iCs/>
                  <w:color w:val="auto"/>
                  <w:sz w:val="16"/>
                  <w:szCs w:val="16"/>
                  <w:u w:val="none"/>
                  <w:lang w:eastAsia="sk-SK"/>
                </w:rPr>
                <w:t>https://uniba.sk/fileadmin/ruk/legislativa/2014/Vp_2014_15.pdf</w:t>
              </w:r>
            </w:hyperlink>
          </w:p>
          <w:p w14:paraId="7F653DCC" w14:textId="77777777" w:rsidR="00D32951" w:rsidRPr="002C1270" w:rsidRDefault="00D32951" w:rsidP="00CB7D6A">
            <w:pPr>
              <w:spacing w:line="216" w:lineRule="auto"/>
              <w:contextualSpacing/>
              <w:rPr>
                <w:i/>
                <w:iCs/>
                <w:sz w:val="16"/>
                <w:szCs w:val="16"/>
                <w:lang w:eastAsia="sk-SK"/>
              </w:rPr>
            </w:pPr>
          </w:p>
          <w:p w14:paraId="6A00AD5F" w14:textId="77777777" w:rsidR="00D32951" w:rsidRPr="002C1270" w:rsidRDefault="00D32951" w:rsidP="00CB7D6A">
            <w:pPr>
              <w:spacing w:line="216" w:lineRule="auto"/>
              <w:contextualSpacing/>
              <w:rPr>
                <w:i/>
                <w:iCs/>
                <w:sz w:val="16"/>
                <w:szCs w:val="16"/>
                <w:lang w:eastAsia="sk-SK"/>
              </w:rPr>
            </w:pPr>
            <w:r w:rsidRPr="002C1270">
              <w:rPr>
                <w:i/>
                <w:iCs/>
                <w:sz w:val="16"/>
                <w:szCs w:val="16"/>
                <w:lang w:eastAsia="sk-SK"/>
              </w:rPr>
              <w:t>Dlhodobý zámer rozvoja UK na roky 2014-2024:</w:t>
            </w:r>
          </w:p>
          <w:p w14:paraId="370815DD" w14:textId="77777777" w:rsidR="00D32951" w:rsidRPr="002C1270" w:rsidRDefault="00D235DB" w:rsidP="00CB7D6A">
            <w:pPr>
              <w:spacing w:line="216" w:lineRule="auto"/>
              <w:contextualSpacing/>
              <w:rPr>
                <w:sz w:val="16"/>
                <w:szCs w:val="16"/>
              </w:rPr>
            </w:pPr>
            <w:hyperlink r:id="rId15">
              <w:r w:rsidR="00D32951" w:rsidRPr="002C1270">
                <w:rPr>
                  <w:rStyle w:val="Hypertextovprepojenie"/>
                  <w:i/>
                  <w:iCs/>
                  <w:color w:val="auto"/>
                  <w:sz w:val="16"/>
                  <w:szCs w:val="16"/>
                  <w:u w:val="none"/>
                  <w:lang w:eastAsia="sk-SK"/>
                </w:rPr>
                <w:t>https://uniba.sk/fileadmin/ruk/legislativa/2014/dlhodoby-zamer-uk-2014-2024.pdf</w:t>
              </w:r>
            </w:hyperlink>
          </w:p>
          <w:p w14:paraId="4C3B9EE5" w14:textId="77777777" w:rsidR="00D32951" w:rsidRPr="002C1270" w:rsidRDefault="00D32951" w:rsidP="00CB7D6A">
            <w:pPr>
              <w:spacing w:line="216" w:lineRule="auto"/>
              <w:contextualSpacing/>
              <w:rPr>
                <w:i/>
                <w:iCs/>
                <w:sz w:val="16"/>
                <w:szCs w:val="16"/>
                <w:lang w:eastAsia="sk-SK"/>
              </w:rPr>
            </w:pPr>
          </w:p>
          <w:p w14:paraId="264B8857" w14:textId="50AE39BD" w:rsidR="00D32951" w:rsidRPr="002C1270" w:rsidRDefault="00D32951" w:rsidP="00CB7D6A">
            <w:pPr>
              <w:spacing w:line="216" w:lineRule="auto"/>
              <w:rPr>
                <w:sz w:val="16"/>
                <w:szCs w:val="16"/>
              </w:rPr>
            </w:pPr>
            <w:r w:rsidRPr="002C1270">
              <w:rPr>
                <w:i/>
                <w:iCs/>
                <w:sz w:val="16"/>
                <w:szCs w:val="16"/>
                <w:lang w:eastAsia="sk-SK"/>
              </w:rPr>
              <w:t xml:space="preserve">Dlhodobý zámer rozvoja FiF UK na roky 2020 – 2025: </w:t>
            </w:r>
            <w:hyperlink r:id="rId16">
              <w:r w:rsidRPr="002C1270">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2C1270" w:rsidRDefault="00D32951" w:rsidP="00CB7D6A">
            <w:pPr>
              <w:spacing w:line="216" w:lineRule="auto"/>
              <w:contextualSpacing/>
              <w:rPr>
                <w:i/>
                <w:iCs/>
                <w:sz w:val="16"/>
                <w:szCs w:val="16"/>
                <w:lang w:eastAsia="sk-SK"/>
              </w:rPr>
            </w:pPr>
          </w:p>
          <w:p w14:paraId="11518D8E" w14:textId="77AA7DD3" w:rsidR="0069523B" w:rsidRPr="002C1270" w:rsidRDefault="00D32951" w:rsidP="00CB7D6A">
            <w:pPr>
              <w:spacing w:line="216" w:lineRule="auto"/>
              <w:contextualSpacing/>
              <w:rPr>
                <w:sz w:val="16"/>
                <w:szCs w:val="16"/>
              </w:rPr>
            </w:pPr>
            <w:r w:rsidRPr="002C1270">
              <w:rPr>
                <w:i/>
                <w:iCs/>
                <w:sz w:val="16"/>
                <w:szCs w:val="16"/>
                <w:lang w:eastAsia="sk-SK"/>
              </w:rPr>
              <w:t xml:space="preserve">Poslanie FiF UK: </w:t>
            </w:r>
            <w:hyperlink r:id="rId17">
              <w:r w:rsidRPr="002C1270">
                <w:rPr>
                  <w:rStyle w:val="Hypertextovprepojenie"/>
                  <w:i/>
                  <w:iCs/>
                  <w:color w:val="auto"/>
                  <w:sz w:val="16"/>
                  <w:szCs w:val="16"/>
                  <w:u w:val="none"/>
                  <w:lang w:eastAsia="sk-SK"/>
                </w:rPr>
                <w:t>https://fphil.uniba.sk/o-fakulte/poslanie/</w:t>
              </w:r>
            </w:hyperlink>
          </w:p>
        </w:tc>
      </w:tr>
    </w:tbl>
    <w:p w14:paraId="362B49D8" w14:textId="77777777" w:rsidR="00070E54" w:rsidRPr="002C1270" w:rsidRDefault="00070E54" w:rsidP="00CB7D6A">
      <w:pPr>
        <w:spacing w:after="0" w:line="216" w:lineRule="auto"/>
        <w:contextualSpacing/>
        <w:rPr>
          <w:rFonts w:cstheme="minorHAnsi"/>
          <w:sz w:val="18"/>
          <w:szCs w:val="18"/>
        </w:rPr>
      </w:pPr>
    </w:p>
    <w:p w14:paraId="65DCC1C3" w14:textId="01015A18" w:rsidR="00E82D04" w:rsidRPr="002C1270" w:rsidRDefault="00E82D04" w:rsidP="00CB7D6A">
      <w:pPr>
        <w:spacing w:after="0" w:line="216" w:lineRule="auto"/>
        <w:rPr>
          <w:rFonts w:cstheme="minorHAnsi"/>
          <w:sz w:val="18"/>
          <w:szCs w:val="18"/>
        </w:rPr>
      </w:pPr>
      <w:r w:rsidRPr="002C1270">
        <w:rPr>
          <w:rFonts w:cstheme="minorHAnsi"/>
          <w:b/>
          <w:bCs/>
          <w:sz w:val="18"/>
          <w:szCs w:val="18"/>
        </w:rPr>
        <w:t>SP 2.3.</w:t>
      </w:r>
      <w:r w:rsidRPr="002C1270">
        <w:rPr>
          <w:rFonts w:cstheme="minorHAnsi"/>
          <w:sz w:val="18"/>
          <w:szCs w:val="18"/>
        </w:rPr>
        <w:t xml:space="preserve"> </w:t>
      </w:r>
      <w:r w:rsidR="00070E54" w:rsidRPr="002C1270">
        <w:rPr>
          <w:rFonts w:cstheme="minorHAnsi"/>
          <w:sz w:val="18"/>
          <w:szCs w:val="18"/>
        </w:rPr>
        <w:t xml:space="preserve">Sú určené osoby zodpovedné za uskutočňovanie, rozvoj a zabezpečovanie kvality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C1C339F" w14:textId="02AE776E"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1881305" w14:textId="77777777" w:rsidTr="009B1D2F">
        <w:trPr>
          <w:trHeight w:val="529"/>
        </w:trPr>
        <w:tc>
          <w:tcPr>
            <w:tcW w:w="7085" w:type="dxa"/>
          </w:tcPr>
          <w:p w14:paraId="7A287453" w14:textId="2E342367" w:rsidR="009C08C0" w:rsidRPr="002C1270" w:rsidRDefault="00CB7D6A" w:rsidP="00CB7D6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213EFCAA" w14:textId="77777777" w:rsidR="00CB7D6A" w:rsidRPr="002C1270" w:rsidRDefault="00CB7D6A" w:rsidP="00CB7D6A">
            <w:pPr>
              <w:spacing w:line="216" w:lineRule="auto"/>
              <w:contextualSpacing/>
              <w:rPr>
                <w:rFonts w:cstheme="minorHAnsi"/>
                <w:bCs/>
                <w:i/>
                <w:iCs/>
                <w:sz w:val="16"/>
                <w:szCs w:val="16"/>
                <w:lang w:eastAsia="sk-SK"/>
              </w:rPr>
            </w:pPr>
          </w:p>
          <w:p w14:paraId="3909AF7D" w14:textId="3546CC50" w:rsidR="009B1D2F" w:rsidRPr="002C1270" w:rsidRDefault="009B1D2F" w:rsidP="00CB7D6A">
            <w:pPr>
              <w:spacing w:before="1" w:line="216" w:lineRule="auto"/>
              <w:ind w:right="416"/>
              <w:contextualSpacing/>
              <w:rPr>
                <w:i/>
                <w:iCs/>
                <w:sz w:val="18"/>
                <w:szCs w:val="18"/>
                <w:lang w:eastAsia="sk-SK"/>
              </w:rPr>
            </w:pPr>
            <w:r w:rsidRPr="002C1270">
              <w:rPr>
                <w:rFonts w:eastAsiaTheme="minorEastAsia"/>
                <w:i/>
                <w:iCs/>
                <w:sz w:val="18"/>
                <w:szCs w:val="18"/>
                <w:lang w:eastAsia="sk-SK"/>
              </w:rPr>
              <w:t>Za uskutočňovanie, rozvoj a zabezpečovanie kvality študijného programu boli dekanom na základe Vnútorného predpisu FiF UK č. 14/2020</w:t>
            </w:r>
            <w:r w:rsidR="00405D63" w:rsidRPr="002C1270">
              <w:rPr>
                <w:rFonts w:eastAsiaTheme="minorEastAsia"/>
                <w:i/>
                <w:iCs/>
                <w:sz w:val="18"/>
                <w:szCs w:val="18"/>
                <w:lang w:eastAsia="sk-SK"/>
              </w:rPr>
              <w:t xml:space="preserve"> </w:t>
            </w:r>
            <w:r w:rsidRPr="002C1270">
              <w:rPr>
                <w:rFonts w:eastAsiaTheme="minorEastAsia"/>
                <w:i/>
                <w:iCs/>
                <w:sz w:val="18"/>
                <w:szCs w:val="18"/>
              </w:rPr>
              <w:t xml:space="preserve">o výbere, kompetenciách a povinnostiach hlavnej zodpovednej osoby za študijný program alebo ucelenú časť študijného programu na FiF UK </w:t>
            </w:r>
            <w:r w:rsidRPr="002C1270">
              <w:rPr>
                <w:i/>
                <w:iCs/>
                <w:sz w:val="18"/>
                <w:szCs w:val="18"/>
                <w:lang w:eastAsia="sk-SK"/>
              </w:rPr>
              <w:t>určené tieto osoby:</w:t>
            </w:r>
          </w:p>
          <w:p w14:paraId="0CB11A95" w14:textId="359E7290" w:rsidR="00751419" w:rsidRPr="002C1270" w:rsidRDefault="009B1D2F" w:rsidP="00CB7D6A">
            <w:pPr>
              <w:spacing w:line="216" w:lineRule="auto"/>
              <w:contextualSpacing/>
              <w:rPr>
                <w:i/>
                <w:iCs/>
                <w:sz w:val="18"/>
                <w:szCs w:val="18"/>
                <w:lang w:eastAsia="sk-SK"/>
              </w:rPr>
            </w:pPr>
            <w:r w:rsidRPr="002C1270">
              <w:rPr>
                <w:i/>
                <w:iCs/>
                <w:sz w:val="18"/>
                <w:szCs w:val="18"/>
                <w:lang w:eastAsia="sk-SK"/>
              </w:rPr>
              <w:t xml:space="preserve">1. </w:t>
            </w:r>
            <w:r w:rsidR="00767BA3" w:rsidRPr="002C1270">
              <w:rPr>
                <w:i/>
                <w:iCs/>
                <w:sz w:val="18"/>
                <w:szCs w:val="18"/>
                <w:lang w:eastAsia="sk-SK"/>
              </w:rPr>
              <w:t>P</w:t>
            </w:r>
            <w:r w:rsidR="00751419" w:rsidRPr="002C1270">
              <w:rPr>
                <w:i/>
                <w:iCs/>
                <w:sz w:val="18"/>
                <w:szCs w:val="18"/>
                <w:lang w:eastAsia="sk-SK"/>
              </w:rPr>
              <w:t>rof. PhDr. Jela Steinerová, PhD. (profesor)</w:t>
            </w:r>
            <w:r w:rsidR="00BD1993" w:rsidRPr="002C1270">
              <w:rPr>
                <w:i/>
                <w:iCs/>
                <w:sz w:val="18"/>
                <w:szCs w:val="18"/>
                <w:lang w:eastAsia="sk-SK"/>
              </w:rPr>
              <w:t>, us</w:t>
            </w:r>
            <w:r w:rsidR="009B32DD" w:rsidRPr="002C1270">
              <w:rPr>
                <w:i/>
                <w:iCs/>
                <w:sz w:val="18"/>
                <w:szCs w:val="18"/>
                <w:lang w:eastAsia="sk-SK"/>
              </w:rPr>
              <w:t>tanovený týždenný pracovný čas</w:t>
            </w:r>
          </w:p>
          <w:p w14:paraId="0AEA6580" w14:textId="2F492A26" w:rsidR="002F6C1C" w:rsidRPr="002C1270" w:rsidRDefault="009B1D2F" w:rsidP="002F6C1C">
            <w:pPr>
              <w:spacing w:line="216" w:lineRule="auto"/>
              <w:contextualSpacing/>
              <w:rPr>
                <w:i/>
                <w:iCs/>
                <w:sz w:val="18"/>
                <w:szCs w:val="18"/>
                <w:lang w:eastAsia="sk-SK"/>
              </w:rPr>
            </w:pPr>
            <w:r w:rsidRPr="002C1270">
              <w:rPr>
                <w:i/>
                <w:iCs/>
                <w:sz w:val="18"/>
                <w:szCs w:val="18"/>
                <w:lang w:eastAsia="sk-SK"/>
              </w:rPr>
              <w:t>2.</w:t>
            </w:r>
            <w:r w:rsidR="00562160" w:rsidRPr="002C1270">
              <w:rPr>
                <w:i/>
                <w:iCs/>
                <w:sz w:val="18"/>
                <w:szCs w:val="18"/>
                <w:lang w:eastAsia="sk-SK"/>
              </w:rPr>
              <w:t xml:space="preserve"> Prof. PhDr. Jaroslav Šušol, PhD. (profesor), us</w:t>
            </w:r>
            <w:r w:rsidR="009B32DD" w:rsidRPr="002C1270">
              <w:rPr>
                <w:i/>
                <w:iCs/>
                <w:sz w:val="18"/>
                <w:szCs w:val="18"/>
                <w:lang w:eastAsia="sk-SK"/>
              </w:rPr>
              <w:t>tanovený týždenný pracovný čas</w:t>
            </w:r>
          </w:p>
          <w:p w14:paraId="0BC04F93" w14:textId="3A07207D" w:rsidR="002F6C1C" w:rsidRPr="002C1270" w:rsidRDefault="009B1D2F" w:rsidP="002F6C1C">
            <w:pPr>
              <w:spacing w:line="216" w:lineRule="auto"/>
              <w:contextualSpacing/>
              <w:rPr>
                <w:i/>
                <w:iCs/>
                <w:sz w:val="18"/>
                <w:szCs w:val="18"/>
                <w:lang w:eastAsia="sk-SK"/>
              </w:rPr>
            </w:pPr>
            <w:r w:rsidRPr="002C1270">
              <w:rPr>
                <w:i/>
                <w:iCs/>
                <w:sz w:val="18"/>
                <w:szCs w:val="18"/>
                <w:lang w:eastAsia="sk-SK"/>
              </w:rPr>
              <w:t>3</w:t>
            </w:r>
            <w:r w:rsidR="004C0AA3" w:rsidRPr="002C1270">
              <w:rPr>
                <w:i/>
                <w:iCs/>
                <w:sz w:val="18"/>
                <w:szCs w:val="18"/>
                <w:lang w:eastAsia="sk-SK"/>
              </w:rPr>
              <w:t>. P</w:t>
            </w:r>
            <w:r w:rsidR="00562160" w:rsidRPr="002C1270">
              <w:rPr>
                <w:i/>
                <w:iCs/>
                <w:sz w:val="18"/>
                <w:szCs w:val="18"/>
                <w:lang w:eastAsia="sk-SK"/>
              </w:rPr>
              <w:t>rof. PhDr. Pavel Horňák, PhD. (profesor), ustanoven</w:t>
            </w:r>
            <w:r w:rsidR="009B32DD" w:rsidRPr="002C1270">
              <w:rPr>
                <w:i/>
                <w:iCs/>
                <w:sz w:val="18"/>
                <w:szCs w:val="18"/>
                <w:lang w:eastAsia="sk-SK"/>
              </w:rPr>
              <w:t>ý týždenný pracovný čas</w:t>
            </w:r>
          </w:p>
          <w:p w14:paraId="0EBF7CF0" w14:textId="35AEDF83" w:rsidR="002F6C1C" w:rsidRPr="002C1270" w:rsidRDefault="009B1D2F" w:rsidP="002F6C1C">
            <w:pPr>
              <w:spacing w:line="216" w:lineRule="auto"/>
              <w:contextualSpacing/>
              <w:rPr>
                <w:i/>
                <w:iCs/>
                <w:sz w:val="18"/>
                <w:szCs w:val="18"/>
                <w:lang w:eastAsia="sk-SK"/>
              </w:rPr>
            </w:pPr>
            <w:r w:rsidRPr="002C1270">
              <w:rPr>
                <w:i/>
                <w:iCs/>
                <w:sz w:val="18"/>
                <w:szCs w:val="18"/>
                <w:lang w:eastAsia="sk-SK"/>
              </w:rPr>
              <w:t>4.</w:t>
            </w:r>
            <w:r w:rsidR="00545143" w:rsidRPr="002C1270">
              <w:rPr>
                <w:i/>
                <w:iCs/>
                <w:sz w:val="18"/>
                <w:szCs w:val="18"/>
                <w:lang w:eastAsia="sk-SK"/>
              </w:rPr>
              <w:t xml:space="preserve"> Prof. Andrey Ri</w:t>
            </w:r>
            <w:r w:rsidR="00B33584" w:rsidRPr="002C1270">
              <w:rPr>
                <w:i/>
                <w:iCs/>
                <w:sz w:val="18"/>
                <w:szCs w:val="18"/>
                <w:lang w:eastAsia="sk-SK"/>
              </w:rPr>
              <w:t>c</w:t>
            </w:r>
            <w:r w:rsidR="00545143" w:rsidRPr="002C1270">
              <w:rPr>
                <w:i/>
                <w:iCs/>
                <w:sz w:val="18"/>
                <w:szCs w:val="18"/>
                <w:lang w:eastAsia="sk-SK"/>
              </w:rPr>
              <w:t>hter, PhD. (profesor)</w:t>
            </w:r>
            <w:r w:rsidR="002F6C1C" w:rsidRPr="002C1270">
              <w:rPr>
                <w:i/>
                <w:iCs/>
                <w:sz w:val="18"/>
                <w:szCs w:val="18"/>
                <w:lang w:eastAsia="sk-SK"/>
              </w:rPr>
              <w:t>, us</w:t>
            </w:r>
            <w:r w:rsidR="009B32DD" w:rsidRPr="002C1270">
              <w:rPr>
                <w:i/>
                <w:iCs/>
                <w:sz w:val="18"/>
                <w:szCs w:val="18"/>
                <w:lang w:eastAsia="sk-SK"/>
              </w:rPr>
              <w:t>tanovený týždenný pracovný čas</w:t>
            </w:r>
          </w:p>
          <w:p w14:paraId="15E30455" w14:textId="14A1D8A8" w:rsidR="00770A74" w:rsidRPr="002C1270" w:rsidRDefault="009B1D2F" w:rsidP="00770A74">
            <w:pPr>
              <w:spacing w:line="216" w:lineRule="auto"/>
              <w:contextualSpacing/>
              <w:rPr>
                <w:i/>
                <w:iCs/>
                <w:sz w:val="18"/>
                <w:szCs w:val="18"/>
                <w:lang w:eastAsia="sk-SK"/>
              </w:rPr>
            </w:pPr>
            <w:r w:rsidRPr="002C1270">
              <w:rPr>
                <w:i/>
                <w:iCs/>
                <w:sz w:val="18"/>
                <w:szCs w:val="18"/>
                <w:lang w:eastAsia="sk-SK"/>
              </w:rPr>
              <w:t xml:space="preserve">5. </w:t>
            </w:r>
            <w:r w:rsidR="00770A74" w:rsidRPr="002C1270">
              <w:rPr>
                <w:i/>
                <w:iCs/>
                <w:sz w:val="18"/>
                <w:szCs w:val="18"/>
                <w:lang w:eastAsia="sk-SK"/>
              </w:rPr>
              <w:t>Doc. PhDr. Milan Banyár, PhD. (docent), ustanoven</w:t>
            </w:r>
            <w:r w:rsidR="009B32DD" w:rsidRPr="002C1270">
              <w:rPr>
                <w:i/>
                <w:iCs/>
                <w:sz w:val="18"/>
                <w:szCs w:val="18"/>
                <w:lang w:eastAsia="sk-SK"/>
              </w:rPr>
              <w:t>ý týždenný pracovný čas</w:t>
            </w:r>
          </w:p>
          <w:p w14:paraId="5718CA0B" w14:textId="05EEBF29" w:rsidR="00CD02D2" w:rsidRPr="002C1270" w:rsidRDefault="00CD02D2" w:rsidP="00CD02D2">
            <w:pPr>
              <w:spacing w:line="216" w:lineRule="auto"/>
              <w:contextualSpacing/>
              <w:rPr>
                <w:i/>
                <w:iCs/>
                <w:sz w:val="18"/>
                <w:szCs w:val="18"/>
                <w:lang w:eastAsia="sk-SK"/>
              </w:rPr>
            </w:pPr>
          </w:p>
          <w:p w14:paraId="5EC76550" w14:textId="02ECF251" w:rsidR="009C08C0" w:rsidRPr="002C1270" w:rsidRDefault="009B1D2F" w:rsidP="00CD02D2">
            <w:pPr>
              <w:spacing w:line="216" w:lineRule="auto"/>
              <w:contextualSpacing/>
              <w:rPr>
                <w:rFonts w:cstheme="minorHAnsi"/>
                <w:bCs/>
                <w:i/>
                <w:iCs/>
                <w:sz w:val="16"/>
                <w:szCs w:val="16"/>
                <w:lang w:eastAsia="sk-SK"/>
              </w:rPr>
            </w:pPr>
            <w:r w:rsidRPr="002C1270">
              <w:rPr>
                <w:i/>
                <w:iCs/>
                <w:sz w:val="18"/>
                <w:szCs w:val="18"/>
                <w:lang w:eastAsia="sk-SK"/>
              </w:rPr>
              <w:t xml:space="preserve">Tieto osoby sú uvedené aj v Opise ŠP (bod 7. a) a 7 b.) a aj vo VÚPCH je vyznačené ich pôsobenie ako zodpovedná osoba. Postupy upravujúce spôsob určenia zodpovedných osôb, ich zodpovednosť a právomoci je upravená vo Vnútornom predpise FiF UK č. </w:t>
            </w:r>
            <w:r w:rsidRPr="002C1270">
              <w:rPr>
                <w:rFonts w:eastAsiaTheme="minorEastAsia"/>
                <w:i/>
                <w:iCs/>
                <w:sz w:val="18"/>
                <w:szCs w:val="18"/>
                <w:lang w:eastAsia="sk-SK"/>
              </w:rPr>
              <w:t>14/2020.</w:t>
            </w:r>
          </w:p>
        </w:tc>
        <w:tc>
          <w:tcPr>
            <w:tcW w:w="2696" w:type="dxa"/>
          </w:tcPr>
          <w:p w14:paraId="7855FEA6" w14:textId="28FA8E3A" w:rsidR="009B1D2F" w:rsidRPr="002C1270" w:rsidRDefault="00E11A52" w:rsidP="00CB7D6A">
            <w:pPr>
              <w:spacing w:line="216" w:lineRule="auto"/>
              <w:rPr>
                <w:rFonts w:eastAsiaTheme="minorEastAsia"/>
                <w:i/>
                <w:iCs/>
                <w:sz w:val="16"/>
                <w:szCs w:val="16"/>
                <w:lang w:eastAsia="sk-SK"/>
              </w:rPr>
            </w:pPr>
            <w:r w:rsidRPr="002C1270">
              <w:rPr>
                <w:rFonts w:eastAsiaTheme="minorEastAsia"/>
                <w:i/>
                <w:iCs/>
                <w:sz w:val="16"/>
                <w:szCs w:val="16"/>
                <w:lang w:eastAsia="sk-SK"/>
              </w:rPr>
              <w:lastRenderedPageBreak/>
              <w:t>https://fphil.uniba.sk/fileadmin/fif/o_fakulte/dokumenty_vnutorne_predpisy/vnutorne_predpisy/vp_14_2020.pdf</w:t>
            </w:r>
          </w:p>
          <w:p w14:paraId="16170C23" w14:textId="77777777" w:rsidR="009B1D2F" w:rsidRPr="002C1270" w:rsidRDefault="009B1D2F" w:rsidP="00CB7D6A">
            <w:pPr>
              <w:spacing w:line="216" w:lineRule="auto"/>
              <w:rPr>
                <w:rFonts w:eastAsiaTheme="minorEastAsia"/>
                <w:i/>
                <w:iCs/>
                <w:sz w:val="16"/>
                <w:szCs w:val="16"/>
                <w:lang w:eastAsia="sk-SK"/>
              </w:rPr>
            </w:pPr>
          </w:p>
          <w:p w14:paraId="0D394880" w14:textId="59D98ACA" w:rsidR="009B1D2F" w:rsidRPr="002C1270" w:rsidRDefault="009B1D2F" w:rsidP="00CB7D6A">
            <w:pPr>
              <w:spacing w:line="216" w:lineRule="auto"/>
              <w:contextualSpacing/>
              <w:rPr>
                <w:i/>
                <w:iCs/>
                <w:sz w:val="16"/>
                <w:szCs w:val="16"/>
                <w:lang w:eastAsia="sk-SK"/>
              </w:rPr>
            </w:pPr>
            <w:r w:rsidRPr="002C1270">
              <w:rPr>
                <w:i/>
                <w:iCs/>
                <w:sz w:val="16"/>
                <w:szCs w:val="16"/>
                <w:lang w:eastAsia="sk-SK"/>
              </w:rPr>
              <w:t xml:space="preserve">VÚPCH </w:t>
            </w:r>
          </w:p>
          <w:p w14:paraId="09AE5DB3" w14:textId="77777777" w:rsidR="003106B4" w:rsidRPr="002C1270" w:rsidRDefault="003106B4" w:rsidP="00CB7D6A">
            <w:pPr>
              <w:spacing w:line="216" w:lineRule="auto"/>
              <w:contextualSpacing/>
              <w:rPr>
                <w:i/>
                <w:iCs/>
                <w:sz w:val="16"/>
                <w:szCs w:val="16"/>
                <w:lang w:eastAsia="sk-SK"/>
              </w:rPr>
            </w:pPr>
          </w:p>
          <w:p w14:paraId="699F094D" w14:textId="5E467761" w:rsidR="009B1D2F" w:rsidRPr="002C1270" w:rsidRDefault="009B1D2F" w:rsidP="00CB7D6A">
            <w:pPr>
              <w:spacing w:line="216" w:lineRule="auto"/>
              <w:contextualSpacing/>
              <w:rPr>
                <w:i/>
                <w:iCs/>
                <w:sz w:val="16"/>
                <w:szCs w:val="16"/>
                <w:lang w:eastAsia="sk-SK"/>
              </w:rPr>
            </w:pPr>
            <w:r w:rsidRPr="002C1270">
              <w:rPr>
                <w:i/>
                <w:iCs/>
                <w:sz w:val="16"/>
                <w:szCs w:val="16"/>
                <w:lang w:eastAsia="sk-SK"/>
              </w:rPr>
              <w:lastRenderedPageBreak/>
              <w:t xml:space="preserve">Opis </w:t>
            </w:r>
            <w:r w:rsidR="001A6B48" w:rsidRPr="002C1270">
              <w:rPr>
                <w:i/>
                <w:iCs/>
                <w:sz w:val="16"/>
                <w:szCs w:val="16"/>
                <w:lang w:eastAsia="sk-SK"/>
              </w:rPr>
              <w:t>študijného programu</w:t>
            </w:r>
          </w:p>
          <w:p w14:paraId="0CD90615" w14:textId="77777777" w:rsidR="003106B4" w:rsidRPr="002C1270" w:rsidRDefault="003106B4" w:rsidP="00CB7D6A">
            <w:pPr>
              <w:spacing w:line="216" w:lineRule="auto"/>
              <w:rPr>
                <w:i/>
                <w:iCs/>
                <w:sz w:val="16"/>
                <w:szCs w:val="16"/>
                <w:lang w:eastAsia="sk-SK"/>
              </w:rPr>
            </w:pPr>
          </w:p>
          <w:p w14:paraId="1534AEA9" w14:textId="014D483D" w:rsidR="009B1D2F" w:rsidRPr="002C1270" w:rsidRDefault="009B1D2F" w:rsidP="00CB7D6A">
            <w:pPr>
              <w:spacing w:line="216" w:lineRule="auto"/>
              <w:rPr>
                <w:i/>
                <w:iCs/>
                <w:sz w:val="16"/>
                <w:szCs w:val="16"/>
                <w:lang w:eastAsia="sk-SK"/>
              </w:rPr>
            </w:pPr>
            <w:r w:rsidRPr="002C1270">
              <w:rPr>
                <w:i/>
                <w:iCs/>
                <w:sz w:val="16"/>
                <w:szCs w:val="16"/>
                <w:lang w:eastAsia="sk-SK"/>
              </w:rPr>
              <w:t>Menovacie dekréty zodpovedných osôb</w:t>
            </w:r>
          </w:p>
          <w:p w14:paraId="22869ED5" w14:textId="28BA9E86" w:rsidR="009C08C0" w:rsidRPr="002C1270" w:rsidRDefault="009C08C0" w:rsidP="00CB7D6A">
            <w:pPr>
              <w:spacing w:line="216" w:lineRule="auto"/>
              <w:contextualSpacing/>
              <w:rPr>
                <w:rFonts w:cstheme="minorHAnsi"/>
                <w:sz w:val="16"/>
                <w:szCs w:val="16"/>
                <w:lang w:eastAsia="sk-SK"/>
              </w:rPr>
            </w:pPr>
          </w:p>
        </w:tc>
      </w:tr>
    </w:tbl>
    <w:p w14:paraId="2BE9EB04" w14:textId="77777777" w:rsidR="00575600" w:rsidRPr="002C1270" w:rsidRDefault="00575600" w:rsidP="00CB7D6A">
      <w:pPr>
        <w:spacing w:after="0" w:line="216" w:lineRule="auto"/>
        <w:contextualSpacing/>
        <w:rPr>
          <w:rFonts w:cstheme="minorHAnsi"/>
          <w:sz w:val="18"/>
          <w:szCs w:val="18"/>
        </w:rPr>
      </w:pPr>
    </w:p>
    <w:p w14:paraId="1268B967" w14:textId="7C4E5EC9" w:rsidR="00E82D04" w:rsidRPr="002C1270" w:rsidRDefault="00E82D04" w:rsidP="00CB7D6A">
      <w:pPr>
        <w:spacing w:after="0" w:line="216" w:lineRule="auto"/>
        <w:rPr>
          <w:rFonts w:cstheme="minorHAnsi"/>
          <w:sz w:val="18"/>
          <w:szCs w:val="18"/>
        </w:rPr>
      </w:pPr>
      <w:r w:rsidRPr="002C1270">
        <w:rPr>
          <w:rFonts w:cstheme="minorHAnsi"/>
          <w:b/>
          <w:bCs/>
          <w:sz w:val="18"/>
          <w:szCs w:val="18"/>
        </w:rPr>
        <w:t>SP 2.4.</w:t>
      </w:r>
      <w:r w:rsidRPr="002C1270">
        <w:rPr>
          <w:rFonts w:cstheme="minorHAnsi"/>
          <w:sz w:val="18"/>
          <w:szCs w:val="18"/>
        </w:rPr>
        <w:t xml:space="preserve"> </w:t>
      </w:r>
      <w:r w:rsidR="00070E54" w:rsidRPr="002C1270">
        <w:rPr>
          <w:rFonts w:cstheme="minorHAnsi"/>
          <w:sz w:val="18"/>
          <w:szCs w:val="18"/>
        </w:rPr>
        <w:t xml:space="preserve">Do prípravy návrhu študijného programu sú zapojení študenti, zamestnávatelia a ďalšie zainteresované strany.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2C1270" w:rsidRPr="002C1270"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rPr>
              <w:t xml:space="preserve">Samohodnotenie plnenia </w:t>
            </w:r>
          </w:p>
        </w:tc>
        <w:tc>
          <w:tcPr>
            <w:tcW w:w="2693" w:type="dxa"/>
          </w:tcPr>
          <w:p w14:paraId="2FF922F9" w14:textId="597824BA"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9C4E082" w14:textId="77777777" w:rsidTr="009B1D2F">
        <w:trPr>
          <w:trHeight w:val="459"/>
        </w:trPr>
        <w:tc>
          <w:tcPr>
            <w:tcW w:w="7088" w:type="dxa"/>
          </w:tcPr>
          <w:p w14:paraId="5D526C6B" w14:textId="10689CB5" w:rsidR="009B1D2F" w:rsidRPr="002C1270" w:rsidRDefault="009B1D2F" w:rsidP="00CB7D6A">
            <w:pPr>
              <w:spacing w:line="216" w:lineRule="auto"/>
              <w:contextualSpacing/>
              <w:rPr>
                <w:rFonts w:ascii="Calibri" w:eastAsia="Calibri" w:hAnsi="Calibri" w:cs="Calibri"/>
                <w:i/>
                <w:iCs/>
                <w:sz w:val="18"/>
                <w:szCs w:val="18"/>
              </w:rPr>
            </w:pPr>
            <w:r w:rsidRPr="002C1270">
              <w:rPr>
                <w:i/>
                <w:iCs/>
                <w:sz w:val="18"/>
                <w:szCs w:val="18"/>
                <w:lang w:eastAsia="sk-SK"/>
              </w:rPr>
              <w:t xml:space="preserve">Do procesu príprav návrhu študijného programu boli zapojení študenti, zamestnávatelia a ďalšie zainteresované strany. Podľa </w:t>
            </w:r>
            <w:r w:rsidR="00AC72B8" w:rsidRPr="002C1270">
              <w:rPr>
                <w:i/>
                <w:iCs/>
                <w:sz w:val="18"/>
                <w:szCs w:val="18"/>
                <w:lang w:eastAsia="sk-SK"/>
              </w:rPr>
              <w:t>čl. 1</w:t>
            </w:r>
            <w:r w:rsidR="00DC47F9" w:rsidRPr="002C1270">
              <w:rPr>
                <w:i/>
                <w:iCs/>
                <w:sz w:val="18"/>
                <w:szCs w:val="18"/>
                <w:lang w:eastAsia="sk-SK"/>
              </w:rPr>
              <w:t>,</w:t>
            </w:r>
            <w:r w:rsidR="00AC72B8" w:rsidRPr="002C1270">
              <w:rPr>
                <w:i/>
                <w:iCs/>
                <w:sz w:val="18"/>
                <w:szCs w:val="18"/>
                <w:lang w:eastAsia="sk-SK"/>
              </w:rPr>
              <w:t xml:space="preserve"> ods. 3 </w:t>
            </w:r>
            <w:r w:rsidRPr="002C1270">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2C1270">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1DB9BE79" w14:textId="6B36F8E6" w:rsidR="00A1793E" w:rsidRPr="002C1270" w:rsidRDefault="009B1D2F"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Prípravu študijného programu zabezpečovala komisia v zložení: </w:t>
            </w:r>
            <w:r w:rsidR="00A1793E" w:rsidRPr="002C1270">
              <w:rPr>
                <w:rFonts w:ascii="Calibri" w:eastAsia="Calibri" w:hAnsi="Calibri" w:cs="Calibri"/>
                <w:i/>
                <w:iCs/>
                <w:sz w:val="18"/>
                <w:szCs w:val="18"/>
              </w:rPr>
              <w:t>prof. PhDr. Jela Ste</w:t>
            </w:r>
            <w:r w:rsidR="009B32DD" w:rsidRPr="002C1270">
              <w:rPr>
                <w:rFonts w:ascii="Calibri" w:eastAsia="Calibri" w:hAnsi="Calibri" w:cs="Calibri"/>
                <w:i/>
                <w:iCs/>
                <w:sz w:val="18"/>
                <w:szCs w:val="18"/>
              </w:rPr>
              <w:t>inerová, PhD., Katedra knižničnej a informačnej vedy FiF</w:t>
            </w:r>
            <w:r w:rsidR="00E979E0" w:rsidRPr="002C1270">
              <w:rPr>
                <w:rFonts w:ascii="Calibri" w:eastAsia="Calibri" w:hAnsi="Calibri" w:cs="Calibri"/>
                <w:i/>
                <w:iCs/>
                <w:sz w:val="18"/>
                <w:szCs w:val="18"/>
              </w:rPr>
              <w:t xml:space="preserve"> </w:t>
            </w:r>
            <w:r w:rsidR="009B32DD" w:rsidRPr="002C1270">
              <w:rPr>
                <w:rFonts w:ascii="Calibri" w:eastAsia="Calibri" w:hAnsi="Calibri" w:cs="Calibri"/>
                <w:i/>
                <w:iCs/>
                <w:sz w:val="18"/>
                <w:szCs w:val="18"/>
              </w:rPr>
              <w:t xml:space="preserve">UK (hlavná zodpovedná osoba); </w:t>
            </w:r>
            <w:r w:rsidR="00A1793E" w:rsidRPr="002C1270">
              <w:rPr>
                <w:rFonts w:ascii="Calibri" w:eastAsia="Calibri" w:hAnsi="Calibri" w:cs="Calibri"/>
                <w:i/>
                <w:iCs/>
                <w:sz w:val="18"/>
                <w:szCs w:val="18"/>
              </w:rPr>
              <w:t>prof. PhDr. Pavel Horňák, PhD</w:t>
            </w:r>
            <w:r w:rsidR="00E979E0" w:rsidRPr="002C1270">
              <w:rPr>
                <w:rFonts w:ascii="Calibri" w:eastAsia="Calibri" w:hAnsi="Calibri" w:cs="Calibri"/>
                <w:i/>
                <w:iCs/>
                <w:sz w:val="18"/>
                <w:szCs w:val="18"/>
              </w:rPr>
              <w:t>.</w:t>
            </w:r>
            <w:r w:rsidR="009B32DD" w:rsidRPr="002C1270">
              <w:rPr>
                <w:rFonts w:ascii="Calibri" w:eastAsia="Calibri" w:hAnsi="Calibri" w:cs="Calibri"/>
                <w:i/>
                <w:iCs/>
                <w:sz w:val="18"/>
                <w:szCs w:val="18"/>
              </w:rPr>
              <w:t>,</w:t>
            </w:r>
            <w:r w:rsidR="00A1793E" w:rsidRPr="002C1270">
              <w:rPr>
                <w:rFonts w:ascii="Calibri" w:eastAsia="Calibri" w:hAnsi="Calibri" w:cs="Calibri"/>
                <w:i/>
                <w:iCs/>
                <w:sz w:val="18"/>
                <w:szCs w:val="18"/>
              </w:rPr>
              <w:t xml:space="preserve"> K</w:t>
            </w:r>
            <w:r w:rsidR="009B32DD" w:rsidRPr="002C1270">
              <w:rPr>
                <w:rFonts w:ascii="Calibri" w:eastAsia="Calibri" w:hAnsi="Calibri" w:cs="Calibri"/>
                <w:i/>
                <w:iCs/>
                <w:sz w:val="18"/>
                <w:szCs w:val="18"/>
              </w:rPr>
              <w:t>atedra marketingovej komunikácie</w:t>
            </w:r>
            <w:r w:rsidR="00A1793E" w:rsidRPr="002C1270">
              <w:rPr>
                <w:rFonts w:ascii="Calibri" w:eastAsia="Calibri" w:hAnsi="Calibri" w:cs="Calibri"/>
                <w:i/>
                <w:iCs/>
                <w:sz w:val="18"/>
                <w:szCs w:val="18"/>
              </w:rPr>
              <w:t xml:space="preserve"> FiF</w:t>
            </w:r>
            <w:r w:rsidR="00E979E0" w:rsidRPr="002C1270">
              <w:rPr>
                <w:rFonts w:ascii="Calibri" w:eastAsia="Calibri" w:hAnsi="Calibri" w:cs="Calibri"/>
                <w:i/>
                <w:iCs/>
                <w:sz w:val="18"/>
                <w:szCs w:val="18"/>
              </w:rPr>
              <w:t xml:space="preserve"> </w:t>
            </w:r>
            <w:r w:rsidR="00A1793E" w:rsidRPr="002C1270">
              <w:rPr>
                <w:rFonts w:ascii="Calibri" w:eastAsia="Calibri" w:hAnsi="Calibri" w:cs="Calibri"/>
                <w:i/>
                <w:iCs/>
                <w:sz w:val="18"/>
                <w:szCs w:val="18"/>
              </w:rPr>
              <w:t xml:space="preserve">UK, vedúci </w:t>
            </w:r>
            <w:r w:rsidR="009B32DD" w:rsidRPr="002C1270">
              <w:rPr>
                <w:rFonts w:ascii="Calibri" w:eastAsia="Calibri" w:hAnsi="Calibri" w:cs="Calibri"/>
                <w:i/>
                <w:iCs/>
                <w:sz w:val="18"/>
                <w:szCs w:val="18"/>
              </w:rPr>
              <w:t>katedry;</w:t>
            </w:r>
            <w:r w:rsidR="00A1793E" w:rsidRPr="002C1270">
              <w:rPr>
                <w:rFonts w:ascii="Calibri" w:eastAsia="Calibri" w:hAnsi="Calibri" w:cs="Calibri"/>
                <w:i/>
                <w:iCs/>
                <w:sz w:val="18"/>
                <w:szCs w:val="18"/>
              </w:rPr>
              <w:t xml:space="preserve"> </w:t>
            </w:r>
            <w:r w:rsidR="009B32DD" w:rsidRPr="002C1270">
              <w:rPr>
                <w:rFonts w:ascii="Calibri" w:eastAsia="Calibri" w:hAnsi="Calibri" w:cs="Calibri"/>
                <w:i/>
                <w:iCs/>
                <w:sz w:val="18"/>
                <w:szCs w:val="18"/>
              </w:rPr>
              <w:t xml:space="preserve">doc. </w:t>
            </w:r>
            <w:r w:rsidR="00F43C51" w:rsidRPr="002C1270">
              <w:rPr>
                <w:rFonts w:ascii="Calibri" w:eastAsia="Calibri" w:hAnsi="Calibri" w:cs="Calibri"/>
                <w:i/>
                <w:iCs/>
                <w:sz w:val="18"/>
                <w:szCs w:val="18"/>
              </w:rPr>
              <w:t>Mg</w:t>
            </w:r>
            <w:r w:rsidR="00A1793E" w:rsidRPr="002C1270">
              <w:rPr>
                <w:rFonts w:ascii="Calibri" w:eastAsia="Calibri" w:hAnsi="Calibri" w:cs="Calibri"/>
                <w:i/>
                <w:iCs/>
                <w:sz w:val="18"/>
                <w:szCs w:val="18"/>
              </w:rPr>
              <w:t>r. Ján Hacek, PhD., vedúci K</w:t>
            </w:r>
            <w:r w:rsidR="009B32DD" w:rsidRPr="002C1270">
              <w:rPr>
                <w:rFonts w:ascii="Calibri" w:eastAsia="Calibri" w:hAnsi="Calibri" w:cs="Calibri"/>
                <w:i/>
                <w:iCs/>
                <w:sz w:val="18"/>
                <w:szCs w:val="18"/>
              </w:rPr>
              <w:t>atedry žurnalistiky FiF UK</w:t>
            </w:r>
            <w:r w:rsidR="00A1793E" w:rsidRPr="002C1270">
              <w:rPr>
                <w:rFonts w:ascii="Calibri" w:eastAsia="Calibri" w:hAnsi="Calibri" w:cs="Calibri"/>
                <w:i/>
                <w:iCs/>
                <w:sz w:val="18"/>
                <w:szCs w:val="18"/>
              </w:rPr>
              <w:t xml:space="preserve">, </w:t>
            </w:r>
            <w:r w:rsidR="009B32DD" w:rsidRPr="002C1270">
              <w:rPr>
                <w:rFonts w:ascii="Calibri" w:eastAsia="Calibri" w:hAnsi="Calibri" w:cs="Calibri"/>
                <w:i/>
                <w:iCs/>
                <w:sz w:val="18"/>
                <w:szCs w:val="18"/>
              </w:rPr>
              <w:t xml:space="preserve">zástupca </w:t>
            </w:r>
            <w:r w:rsidR="0018111A" w:rsidRPr="002C1270">
              <w:rPr>
                <w:rFonts w:ascii="Calibri" w:eastAsia="Calibri" w:hAnsi="Calibri" w:cs="Calibri"/>
                <w:i/>
                <w:iCs/>
                <w:sz w:val="18"/>
                <w:szCs w:val="18"/>
              </w:rPr>
              <w:t>študent</w:t>
            </w:r>
            <w:r w:rsidR="009B32DD" w:rsidRPr="002C1270">
              <w:rPr>
                <w:rFonts w:ascii="Calibri" w:eastAsia="Calibri" w:hAnsi="Calibri" w:cs="Calibri"/>
                <w:i/>
                <w:iCs/>
                <w:sz w:val="18"/>
                <w:szCs w:val="18"/>
              </w:rPr>
              <w:t>ov</w:t>
            </w:r>
            <w:r w:rsidR="0018111A" w:rsidRPr="002C1270">
              <w:rPr>
                <w:rFonts w:ascii="Calibri" w:eastAsia="Calibri" w:hAnsi="Calibri" w:cs="Calibri"/>
                <w:i/>
                <w:iCs/>
                <w:sz w:val="18"/>
                <w:szCs w:val="18"/>
              </w:rPr>
              <w:t>:</w:t>
            </w:r>
            <w:r w:rsidR="00B249F0" w:rsidRPr="002C1270">
              <w:rPr>
                <w:rFonts w:ascii="Calibri" w:hAnsi="Calibri"/>
                <w:sz w:val="18"/>
                <w:szCs w:val="18"/>
              </w:rPr>
              <w:t xml:space="preserve"> </w:t>
            </w:r>
            <w:r w:rsidR="00B249F0" w:rsidRPr="002C1270">
              <w:rPr>
                <w:rFonts w:ascii="Calibri" w:hAnsi="Calibri"/>
                <w:i/>
                <w:sz w:val="18"/>
                <w:szCs w:val="18"/>
              </w:rPr>
              <w:t>Mgr. Daniela Vunhu</w:t>
            </w:r>
            <w:r w:rsidR="0018111A" w:rsidRPr="002C1270">
              <w:rPr>
                <w:rFonts w:ascii="Calibri" w:eastAsia="Calibri" w:hAnsi="Calibri" w:cs="Calibri"/>
                <w:i/>
                <w:iCs/>
                <w:sz w:val="18"/>
                <w:szCs w:val="18"/>
              </w:rPr>
              <w:t>,</w:t>
            </w:r>
            <w:r w:rsidR="00A224B1" w:rsidRPr="002C1270">
              <w:rPr>
                <w:rFonts w:ascii="Calibri" w:eastAsia="Calibri" w:hAnsi="Calibri" w:cs="Calibri"/>
                <w:i/>
                <w:iCs/>
                <w:sz w:val="18"/>
                <w:szCs w:val="18"/>
              </w:rPr>
              <w:t xml:space="preserve"> študentka </w:t>
            </w:r>
            <w:r w:rsidR="00185FCB" w:rsidRPr="002C1270">
              <w:rPr>
                <w:rFonts w:ascii="Calibri" w:eastAsia="Calibri" w:hAnsi="Calibri" w:cs="Calibri"/>
                <w:i/>
                <w:iCs/>
                <w:sz w:val="18"/>
                <w:szCs w:val="18"/>
              </w:rPr>
              <w:t xml:space="preserve">PhD. </w:t>
            </w:r>
            <w:r w:rsidR="00CB7447" w:rsidRPr="002C1270">
              <w:rPr>
                <w:rFonts w:ascii="Calibri" w:eastAsia="Calibri" w:hAnsi="Calibri" w:cs="Calibri"/>
                <w:i/>
                <w:iCs/>
                <w:sz w:val="18"/>
                <w:szCs w:val="18"/>
              </w:rPr>
              <w:t>programu marketingov</w:t>
            </w:r>
            <w:r w:rsidR="009B32DD" w:rsidRPr="002C1270">
              <w:rPr>
                <w:rFonts w:ascii="Calibri" w:eastAsia="Calibri" w:hAnsi="Calibri" w:cs="Calibri"/>
                <w:i/>
                <w:iCs/>
                <w:sz w:val="18"/>
                <w:szCs w:val="18"/>
              </w:rPr>
              <w:t>á</w:t>
            </w:r>
            <w:r w:rsidR="00CB7447" w:rsidRPr="002C1270">
              <w:rPr>
                <w:rFonts w:ascii="Calibri" w:eastAsia="Calibri" w:hAnsi="Calibri" w:cs="Calibri"/>
                <w:i/>
                <w:iCs/>
                <w:sz w:val="18"/>
                <w:szCs w:val="18"/>
              </w:rPr>
              <w:t xml:space="preserve"> komunikáci</w:t>
            </w:r>
            <w:r w:rsidR="009B32DD" w:rsidRPr="002C1270">
              <w:rPr>
                <w:rFonts w:ascii="Calibri" w:eastAsia="Calibri" w:hAnsi="Calibri" w:cs="Calibri"/>
                <w:i/>
                <w:iCs/>
                <w:sz w:val="18"/>
                <w:szCs w:val="18"/>
              </w:rPr>
              <w:t xml:space="preserve">a; </w:t>
            </w:r>
            <w:r w:rsidR="0018111A" w:rsidRPr="002C1270">
              <w:rPr>
                <w:rFonts w:ascii="Calibri" w:eastAsia="Calibri" w:hAnsi="Calibri" w:cs="Calibri"/>
                <w:i/>
                <w:iCs/>
                <w:sz w:val="18"/>
                <w:szCs w:val="18"/>
              </w:rPr>
              <w:t xml:space="preserve">zástupcovia zamestnávateľa: </w:t>
            </w:r>
            <w:r w:rsidR="00E36EA4" w:rsidRPr="002C1270">
              <w:rPr>
                <w:rFonts w:ascii="Calibri" w:eastAsia="Calibri" w:hAnsi="Calibri" w:cs="Calibri"/>
                <w:i/>
                <w:iCs/>
                <w:sz w:val="18"/>
                <w:szCs w:val="18"/>
              </w:rPr>
              <w:t xml:space="preserve">RTVS </w:t>
            </w:r>
            <w:r w:rsidR="00E979E0" w:rsidRPr="002C1270">
              <w:rPr>
                <w:rFonts w:ascii="Calibri" w:eastAsia="Calibri" w:hAnsi="Calibri" w:cs="Calibri"/>
                <w:i/>
                <w:iCs/>
                <w:sz w:val="18"/>
                <w:szCs w:val="18"/>
              </w:rPr>
              <w:t xml:space="preserve">– </w:t>
            </w:r>
            <w:r w:rsidR="00B249F0" w:rsidRPr="002C1270">
              <w:rPr>
                <w:rFonts w:ascii="Calibri" w:eastAsia="Calibri" w:hAnsi="Calibri" w:cs="Calibri"/>
                <w:i/>
                <w:iCs/>
                <w:sz w:val="18"/>
                <w:szCs w:val="18"/>
              </w:rPr>
              <w:t xml:space="preserve">Mgr. </w:t>
            </w:r>
            <w:r w:rsidR="0018111A" w:rsidRPr="002C1270">
              <w:rPr>
                <w:rFonts w:ascii="Calibri" w:eastAsia="Calibri" w:hAnsi="Calibri" w:cs="Calibri"/>
                <w:i/>
                <w:iCs/>
                <w:sz w:val="18"/>
                <w:szCs w:val="18"/>
              </w:rPr>
              <w:t>Ľ. Bajaník, PhD.</w:t>
            </w:r>
            <w:r w:rsidR="00706EC1" w:rsidRPr="002C1270">
              <w:rPr>
                <w:rFonts w:ascii="Calibri" w:eastAsia="Calibri" w:hAnsi="Calibri" w:cs="Calibri"/>
                <w:i/>
                <w:iCs/>
                <w:sz w:val="18"/>
                <w:szCs w:val="18"/>
              </w:rPr>
              <w:t>,</w:t>
            </w:r>
            <w:r w:rsidR="0018111A" w:rsidRPr="002C1270">
              <w:rPr>
                <w:rFonts w:ascii="Calibri" w:eastAsia="Calibri" w:hAnsi="Calibri" w:cs="Calibri"/>
                <w:i/>
                <w:iCs/>
                <w:sz w:val="18"/>
                <w:szCs w:val="18"/>
              </w:rPr>
              <w:t xml:space="preserve"> </w:t>
            </w:r>
            <w:r w:rsidR="00E36EA4" w:rsidRPr="002C1270">
              <w:rPr>
                <w:rFonts w:ascii="Calibri" w:eastAsia="Calibri" w:hAnsi="Calibri" w:cs="Calibri"/>
                <w:i/>
                <w:iCs/>
                <w:sz w:val="18"/>
                <w:szCs w:val="18"/>
              </w:rPr>
              <w:t xml:space="preserve">Vydavateľstvo UK </w:t>
            </w:r>
            <w:r w:rsidR="00E11A52" w:rsidRPr="002C1270">
              <w:rPr>
                <w:rFonts w:ascii="Calibri" w:eastAsia="Calibri" w:hAnsi="Calibri" w:cs="Calibri"/>
                <w:i/>
                <w:iCs/>
                <w:sz w:val="18"/>
                <w:szCs w:val="18"/>
              </w:rPr>
              <w:t>–</w:t>
            </w:r>
            <w:r w:rsidR="0018111A" w:rsidRPr="002C1270">
              <w:rPr>
                <w:rFonts w:ascii="Calibri" w:eastAsia="Calibri" w:hAnsi="Calibri" w:cs="Calibri"/>
                <w:i/>
                <w:iCs/>
                <w:sz w:val="18"/>
                <w:szCs w:val="18"/>
              </w:rPr>
              <w:t xml:space="preserve"> </w:t>
            </w:r>
            <w:r w:rsidR="00B249F0" w:rsidRPr="002C1270">
              <w:rPr>
                <w:rFonts w:ascii="Calibri" w:eastAsia="Calibri" w:hAnsi="Calibri" w:cs="Calibri"/>
                <w:i/>
                <w:iCs/>
                <w:sz w:val="18"/>
                <w:szCs w:val="18"/>
              </w:rPr>
              <w:t>Mgr</w:t>
            </w:r>
            <w:r w:rsidR="00E11A52" w:rsidRPr="002C1270">
              <w:rPr>
                <w:rFonts w:ascii="Calibri" w:eastAsia="Calibri" w:hAnsi="Calibri" w:cs="Calibri"/>
                <w:i/>
                <w:iCs/>
                <w:sz w:val="18"/>
                <w:szCs w:val="18"/>
              </w:rPr>
              <w:t>.</w:t>
            </w:r>
            <w:r w:rsidR="00B249F0" w:rsidRPr="002C1270">
              <w:rPr>
                <w:rFonts w:ascii="Calibri" w:eastAsia="Calibri" w:hAnsi="Calibri" w:cs="Calibri"/>
                <w:i/>
                <w:iCs/>
                <w:sz w:val="18"/>
                <w:szCs w:val="18"/>
              </w:rPr>
              <w:t xml:space="preserve"> </w:t>
            </w:r>
            <w:r w:rsidR="0018111A" w:rsidRPr="002C1270">
              <w:rPr>
                <w:rFonts w:ascii="Calibri" w:eastAsia="Calibri" w:hAnsi="Calibri" w:cs="Calibri"/>
                <w:i/>
                <w:iCs/>
                <w:sz w:val="18"/>
                <w:szCs w:val="18"/>
              </w:rPr>
              <w:t>A. Jurášková, riaditeľka Vydavateľstva UK.</w:t>
            </w:r>
          </w:p>
          <w:p w14:paraId="4CBD1137" w14:textId="1E969F26" w:rsidR="0018111A" w:rsidRPr="002C1270" w:rsidRDefault="0018111A"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Zd</w:t>
            </w:r>
            <w:r w:rsidR="000E4291" w:rsidRPr="002C1270">
              <w:rPr>
                <w:rFonts w:ascii="Calibri" w:eastAsia="Calibri" w:hAnsi="Calibri" w:cs="Calibri"/>
                <w:i/>
                <w:iCs/>
                <w:sz w:val="18"/>
                <w:szCs w:val="18"/>
              </w:rPr>
              <w:t xml:space="preserve">ôvodnenie výberu zamestnávateľov: Ide o významné inštitúcie v oblasti mediálnej, informačnej a komunikačnej činnosti s celoslovenskou aj medzinárodnou pôsobnosťou (RTVS, </w:t>
            </w:r>
            <w:r w:rsidR="001C5B3F" w:rsidRPr="002C1270">
              <w:rPr>
                <w:rFonts w:ascii="Calibri" w:eastAsia="Calibri" w:hAnsi="Calibri" w:cs="Calibri"/>
                <w:i/>
                <w:iCs/>
                <w:sz w:val="18"/>
                <w:szCs w:val="18"/>
              </w:rPr>
              <w:t>V</w:t>
            </w:r>
            <w:r w:rsidR="000E4291" w:rsidRPr="002C1270">
              <w:rPr>
                <w:rFonts w:ascii="Calibri" w:eastAsia="Calibri" w:hAnsi="Calibri" w:cs="Calibri"/>
                <w:i/>
                <w:iCs/>
                <w:sz w:val="18"/>
                <w:szCs w:val="18"/>
              </w:rPr>
              <w:t>ydavateľstvo UK).</w:t>
            </w:r>
          </w:p>
          <w:p w14:paraId="6879555B" w14:textId="6FC21EC1" w:rsidR="009C08C0" w:rsidRPr="002C1270" w:rsidRDefault="009C08C0" w:rsidP="00CB7D6A">
            <w:pPr>
              <w:spacing w:line="216" w:lineRule="auto"/>
              <w:contextualSpacing/>
              <w:rPr>
                <w:rFonts w:cstheme="minorHAnsi"/>
                <w:bCs/>
                <w:i/>
                <w:iCs/>
                <w:sz w:val="16"/>
                <w:szCs w:val="16"/>
                <w:lang w:eastAsia="sk-SK"/>
              </w:rPr>
            </w:pPr>
          </w:p>
        </w:tc>
        <w:tc>
          <w:tcPr>
            <w:tcW w:w="2693" w:type="dxa"/>
          </w:tcPr>
          <w:p w14:paraId="00C6D5D1" w14:textId="70F8E756" w:rsidR="00AC72B8" w:rsidRPr="002C1270" w:rsidRDefault="00AC72B8" w:rsidP="00CB7D6A">
            <w:pPr>
              <w:spacing w:line="216" w:lineRule="auto"/>
              <w:contextualSpacing/>
              <w:rPr>
                <w:sz w:val="16"/>
                <w:szCs w:val="16"/>
                <w:lang w:eastAsia="sk-SK"/>
              </w:rPr>
            </w:pPr>
            <w:r w:rsidRPr="002C1270">
              <w:rPr>
                <w:rFonts w:eastAsiaTheme="minorEastAsia"/>
                <w:i/>
                <w:iCs/>
                <w:sz w:val="16"/>
                <w:szCs w:val="16"/>
                <w:lang w:eastAsia="sk-SK"/>
              </w:rPr>
              <w:t>Vnútorný predpis FiF UK č. 13/2020</w:t>
            </w:r>
            <w:r w:rsidRPr="002C1270">
              <w:rPr>
                <w:rFonts w:eastAsiaTheme="minorEastAsia"/>
                <w:i/>
                <w:iCs/>
                <w:sz w:val="16"/>
                <w:szCs w:val="16"/>
              </w:rPr>
              <w:t xml:space="preserve">: </w:t>
            </w:r>
            <w:hyperlink r:id="rId18">
              <w:r w:rsidRPr="002C1270">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2C1270" w:rsidRDefault="00AC72B8" w:rsidP="00CB7D6A">
            <w:pPr>
              <w:spacing w:line="216" w:lineRule="auto"/>
              <w:contextualSpacing/>
              <w:rPr>
                <w:i/>
                <w:iCs/>
                <w:sz w:val="16"/>
                <w:szCs w:val="16"/>
                <w:lang w:eastAsia="sk-SK"/>
              </w:rPr>
            </w:pPr>
          </w:p>
          <w:p w14:paraId="11CC682A" w14:textId="48E09528" w:rsidR="009C08C0" w:rsidRPr="002C1270" w:rsidRDefault="00AC72B8" w:rsidP="00CB7D6A">
            <w:pPr>
              <w:spacing w:line="216" w:lineRule="auto"/>
              <w:contextualSpacing/>
              <w:rPr>
                <w:rFonts w:cstheme="minorHAnsi"/>
                <w:bCs/>
                <w:i/>
                <w:iCs/>
                <w:sz w:val="16"/>
                <w:szCs w:val="16"/>
                <w:lang w:eastAsia="sk-SK"/>
              </w:rPr>
            </w:pPr>
            <w:r w:rsidRPr="002C1270">
              <w:rPr>
                <w:i/>
                <w:iCs/>
                <w:sz w:val="16"/>
                <w:szCs w:val="16"/>
                <w:lang w:eastAsia="sk-SK"/>
              </w:rPr>
              <w:t xml:space="preserve">Menovacie dekréty členov komisie na návrh a tvorbu </w:t>
            </w:r>
            <w:r w:rsidR="001A6B48" w:rsidRPr="002C1270">
              <w:rPr>
                <w:i/>
                <w:iCs/>
                <w:sz w:val="16"/>
                <w:szCs w:val="16"/>
                <w:lang w:eastAsia="sk-SK"/>
              </w:rPr>
              <w:t>študijného programu</w:t>
            </w:r>
          </w:p>
        </w:tc>
      </w:tr>
    </w:tbl>
    <w:p w14:paraId="65973928" w14:textId="77777777" w:rsidR="00575600" w:rsidRPr="002C1270" w:rsidRDefault="00575600" w:rsidP="00CB7D6A">
      <w:pPr>
        <w:spacing w:after="0" w:line="216" w:lineRule="auto"/>
        <w:contextualSpacing/>
        <w:rPr>
          <w:rFonts w:cstheme="minorHAnsi"/>
          <w:sz w:val="18"/>
          <w:szCs w:val="18"/>
        </w:rPr>
      </w:pPr>
    </w:p>
    <w:p w14:paraId="1DCE37B0" w14:textId="2AA0876F" w:rsidR="00E82D04" w:rsidRPr="002C1270" w:rsidRDefault="00E82D04" w:rsidP="00CB7D6A">
      <w:pPr>
        <w:spacing w:after="0" w:line="216" w:lineRule="auto"/>
        <w:jc w:val="both"/>
        <w:rPr>
          <w:rFonts w:cstheme="minorHAnsi"/>
          <w:sz w:val="18"/>
          <w:szCs w:val="18"/>
        </w:rPr>
      </w:pPr>
      <w:r w:rsidRPr="002C1270">
        <w:rPr>
          <w:rFonts w:cstheme="minorHAnsi"/>
          <w:b/>
          <w:bCs/>
          <w:sz w:val="18"/>
          <w:szCs w:val="18"/>
        </w:rPr>
        <w:t>SP 2.5</w:t>
      </w:r>
      <w:r w:rsidR="001B7E54" w:rsidRPr="002C1270">
        <w:rPr>
          <w:rFonts w:cstheme="minorHAnsi"/>
          <w:sz w:val="18"/>
          <w:szCs w:val="18"/>
        </w:rPr>
        <w:t xml:space="preserve">. </w:t>
      </w:r>
      <w:r w:rsidR="00070E54" w:rsidRPr="002C127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2C1270" w:rsidRPr="002C1270"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rPr>
              <w:t xml:space="preserve">Samohodnotenie plnenia </w:t>
            </w:r>
          </w:p>
        </w:tc>
        <w:tc>
          <w:tcPr>
            <w:tcW w:w="2693" w:type="dxa"/>
          </w:tcPr>
          <w:p w14:paraId="6391991D" w14:textId="7603A8D4" w:rsidR="009C08C0" w:rsidRPr="002C1270" w:rsidRDefault="009C08C0"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BA1C203" w14:textId="77777777" w:rsidTr="009B1D2F">
        <w:trPr>
          <w:trHeight w:val="524"/>
        </w:trPr>
        <w:tc>
          <w:tcPr>
            <w:tcW w:w="7088" w:type="dxa"/>
          </w:tcPr>
          <w:p w14:paraId="11BFEB7A" w14:textId="2ECC4A74" w:rsidR="00FC585E" w:rsidRPr="002C1270" w:rsidRDefault="00E84AE1" w:rsidP="00CB7D6A">
            <w:pPr>
              <w:spacing w:line="216" w:lineRule="auto"/>
              <w:contextualSpacing/>
              <w:rPr>
                <w:i/>
                <w:iCs/>
                <w:sz w:val="18"/>
                <w:szCs w:val="18"/>
                <w:lang w:eastAsia="sk-SK"/>
              </w:rPr>
            </w:pPr>
            <w:r w:rsidRPr="002C1270">
              <w:rPr>
                <w:i/>
                <w:iCs/>
                <w:sz w:val="18"/>
                <w:szCs w:val="18"/>
                <w:lang w:eastAsia="sk-SK"/>
              </w:rPr>
              <w:t>Študijný program je priradený k študijnému odboru</w:t>
            </w:r>
            <w:r w:rsidR="00FC585E" w:rsidRPr="002C1270">
              <w:rPr>
                <w:i/>
                <w:iCs/>
                <w:sz w:val="18"/>
                <w:szCs w:val="18"/>
                <w:lang w:eastAsia="sk-SK"/>
              </w:rPr>
              <w:t xml:space="preserve">: </w:t>
            </w:r>
            <w:r w:rsidR="009B32DD" w:rsidRPr="002C1270">
              <w:rPr>
                <w:i/>
                <w:iCs/>
                <w:sz w:val="18"/>
                <w:szCs w:val="18"/>
                <w:lang w:eastAsia="sk-SK"/>
              </w:rPr>
              <w:t>2</w:t>
            </w:r>
            <w:r w:rsidR="00FC585E" w:rsidRPr="002C1270">
              <w:rPr>
                <w:i/>
                <w:iCs/>
                <w:sz w:val="18"/>
                <w:szCs w:val="18"/>
                <w:lang w:eastAsia="sk-SK"/>
              </w:rPr>
              <w:t>3</w:t>
            </w:r>
            <w:r w:rsidR="009B32DD" w:rsidRPr="002C1270">
              <w:rPr>
                <w:i/>
                <w:iCs/>
                <w:sz w:val="18"/>
                <w:szCs w:val="18"/>
                <w:lang w:eastAsia="sk-SK"/>
              </w:rPr>
              <w:t>.</w:t>
            </w:r>
            <w:r w:rsidR="00FC585E" w:rsidRPr="002C1270">
              <w:rPr>
                <w:i/>
                <w:iCs/>
                <w:sz w:val="18"/>
                <w:szCs w:val="18"/>
                <w:lang w:eastAsia="sk-SK"/>
              </w:rPr>
              <w:t xml:space="preserve"> Mediálne a komunikačné štúdiá</w:t>
            </w:r>
            <w:r w:rsidR="009B32DD" w:rsidRPr="002C1270">
              <w:rPr>
                <w:i/>
                <w:iCs/>
                <w:sz w:val="18"/>
                <w:szCs w:val="18"/>
                <w:lang w:eastAsia="sk-SK"/>
              </w:rPr>
              <w:t>.</w:t>
            </w:r>
          </w:p>
          <w:p w14:paraId="1778DC61" w14:textId="1B403957" w:rsidR="009C08C0" w:rsidRPr="002C1270" w:rsidRDefault="00BF736D" w:rsidP="00754B95">
            <w:pPr>
              <w:spacing w:line="216" w:lineRule="auto"/>
              <w:contextualSpacing/>
              <w:rPr>
                <w:i/>
                <w:iCs/>
                <w:sz w:val="18"/>
                <w:szCs w:val="18"/>
                <w:lang w:eastAsia="sk-SK"/>
              </w:rPr>
            </w:pPr>
            <w:r w:rsidRPr="002C1270">
              <w:rPr>
                <w:i/>
                <w:iCs/>
                <w:sz w:val="18"/>
                <w:szCs w:val="18"/>
                <w:lang w:eastAsia="sk-SK"/>
              </w:rPr>
              <w:t>Študijný program sa obsahovo zhoduje s opisom študijného odboru v</w:t>
            </w:r>
            <w:r w:rsidR="00754B95" w:rsidRPr="002C1270">
              <w:rPr>
                <w:i/>
                <w:iCs/>
                <w:sz w:val="18"/>
                <w:szCs w:val="18"/>
                <w:lang w:eastAsia="sk-SK"/>
              </w:rPr>
              <w:t xml:space="preserve">o viac ako </w:t>
            </w:r>
            <w:r w:rsidRPr="002C1270">
              <w:rPr>
                <w:i/>
                <w:iCs/>
                <w:sz w:val="18"/>
                <w:szCs w:val="18"/>
                <w:lang w:eastAsia="sk-SK"/>
              </w:rPr>
              <w:t>3/5, najmä z hľadiska profilu absolventa, cieľov vzdelávania a štruktúr</w:t>
            </w:r>
            <w:r w:rsidR="00C05739" w:rsidRPr="002C1270">
              <w:rPr>
                <w:i/>
                <w:iCs/>
                <w:sz w:val="18"/>
                <w:szCs w:val="18"/>
                <w:lang w:eastAsia="sk-SK"/>
              </w:rPr>
              <w:t>y</w:t>
            </w:r>
            <w:r w:rsidRPr="002C1270">
              <w:rPr>
                <w:i/>
                <w:iCs/>
                <w:sz w:val="18"/>
                <w:szCs w:val="18"/>
                <w:lang w:eastAsia="sk-SK"/>
              </w:rPr>
              <w:t xml:space="preserve"> predmetov (spoločné povinné a povinne voliteľné</w:t>
            </w:r>
            <w:r w:rsidR="00442AD8" w:rsidRPr="002C1270">
              <w:rPr>
                <w:i/>
                <w:iCs/>
                <w:sz w:val="18"/>
                <w:szCs w:val="18"/>
                <w:lang w:eastAsia="sk-SK"/>
              </w:rPr>
              <w:t xml:space="preserve"> predmety</w:t>
            </w:r>
            <w:r w:rsidRPr="002C1270">
              <w:rPr>
                <w:i/>
                <w:iCs/>
                <w:sz w:val="18"/>
                <w:szCs w:val="18"/>
                <w:lang w:eastAsia="sk-SK"/>
              </w:rPr>
              <w:t>).</w:t>
            </w:r>
            <w:r w:rsidR="005608B5" w:rsidRPr="002C1270">
              <w:rPr>
                <w:i/>
                <w:iCs/>
                <w:sz w:val="18"/>
                <w:szCs w:val="18"/>
                <w:lang w:eastAsia="sk-SK"/>
              </w:rPr>
              <w:t xml:space="preserve"> To dokazuje do</w:t>
            </w:r>
            <w:r w:rsidR="007A7B79" w:rsidRPr="002C1270">
              <w:rPr>
                <w:i/>
                <w:iCs/>
                <w:sz w:val="18"/>
                <w:szCs w:val="18"/>
                <w:lang w:eastAsia="sk-SK"/>
              </w:rPr>
              <w:t xml:space="preserve">kument Opis študijného programu </w:t>
            </w:r>
            <w:r w:rsidR="007C0C33" w:rsidRPr="002C1270">
              <w:rPr>
                <w:i/>
                <w:iCs/>
                <w:sz w:val="18"/>
                <w:szCs w:val="18"/>
                <w:lang w:eastAsia="sk-SK"/>
              </w:rPr>
              <w:t>M</w:t>
            </w:r>
            <w:r w:rsidR="007A7B79" w:rsidRPr="002C1270">
              <w:rPr>
                <w:i/>
                <w:iCs/>
                <w:sz w:val="18"/>
                <w:szCs w:val="18"/>
                <w:lang w:eastAsia="sk-SK"/>
              </w:rPr>
              <w:t>ediálne a komunikačné štúdiá</w:t>
            </w:r>
            <w:r w:rsidR="00F53F18" w:rsidRPr="002C1270">
              <w:rPr>
                <w:i/>
                <w:iCs/>
                <w:sz w:val="18"/>
                <w:szCs w:val="18"/>
                <w:lang w:eastAsia="sk-SK"/>
              </w:rPr>
              <w:t xml:space="preserve"> (profil absolventa, ciele a výstupy programu, štruktúra predmetov, informačné listy predmetov)</w:t>
            </w:r>
            <w:r w:rsidR="007A7B79" w:rsidRPr="002C1270">
              <w:rPr>
                <w:i/>
                <w:iCs/>
                <w:sz w:val="18"/>
                <w:szCs w:val="18"/>
                <w:lang w:eastAsia="sk-SK"/>
              </w:rPr>
              <w:t>.</w:t>
            </w:r>
            <w:r w:rsidR="00A9277E" w:rsidRPr="002C1270">
              <w:rPr>
                <w:i/>
                <w:iCs/>
                <w:sz w:val="18"/>
                <w:szCs w:val="18"/>
                <w:lang w:eastAsia="sk-SK"/>
              </w:rPr>
              <w:t xml:space="preserve"> </w:t>
            </w:r>
            <w:r w:rsidR="00135919" w:rsidRPr="002C1270">
              <w:rPr>
                <w:i/>
                <w:iCs/>
                <w:sz w:val="18"/>
                <w:szCs w:val="18"/>
                <w:lang w:eastAsia="sk-SK"/>
              </w:rPr>
              <w:t xml:space="preserve">Ide o spoločné </w:t>
            </w:r>
            <w:r w:rsidR="006218DC" w:rsidRPr="002C1270">
              <w:rPr>
                <w:i/>
                <w:iCs/>
                <w:sz w:val="18"/>
                <w:szCs w:val="18"/>
                <w:lang w:eastAsia="sk-SK"/>
              </w:rPr>
              <w:t xml:space="preserve">povinné </w:t>
            </w:r>
            <w:r w:rsidR="00135919" w:rsidRPr="002C1270">
              <w:rPr>
                <w:i/>
                <w:iCs/>
                <w:sz w:val="18"/>
                <w:szCs w:val="18"/>
                <w:lang w:eastAsia="sk-SK"/>
              </w:rPr>
              <w:t xml:space="preserve">predmety Metodológia výskumu v mediálnych a komunikačných štúdiách, Teória sociálnej </w:t>
            </w:r>
            <w:r w:rsidR="005F6170" w:rsidRPr="002C1270">
              <w:rPr>
                <w:i/>
                <w:iCs/>
                <w:sz w:val="18"/>
                <w:szCs w:val="18"/>
                <w:lang w:eastAsia="sk-SK"/>
              </w:rPr>
              <w:t xml:space="preserve">a mediálnej </w:t>
            </w:r>
            <w:r w:rsidR="00135919" w:rsidRPr="002C1270">
              <w:rPr>
                <w:i/>
                <w:iCs/>
                <w:sz w:val="18"/>
                <w:szCs w:val="18"/>
                <w:lang w:eastAsia="sk-SK"/>
              </w:rPr>
              <w:t>komunikácie, Tvorba mediálnych a informačných produktov</w:t>
            </w:r>
            <w:r w:rsidR="006218DC" w:rsidRPr="002C1270">
              <w:rPr>
                <w:i/>
                <w:iCs/>
                <w:sz w:val="18"/>
                <w:szCs w:val="18"/>
                <w:lang w:eastAsia="sk-SK"/>
              </w:rPr>
              <w:t xml:space="preserve"> a povinne voliteľné predmety</w:t>
            </w:r>
            <w:r w:rsidR="00135919" w:rsidRPr="002C1270">
              <w:rPr>
                <w:i/>
                <w:iCs/>
                <w:sz w:val="18"/>
                <w:szCs w:val="18"/>
                <w:lang w:eastAsia="sk-SK"/>
              </w:rPr>
              <w:t>.</w:t>
            </w:r>
            <w:r w:rsidR="00754B95" w:rsidRPr="002C1270">
              <w:rPr>
                <w:i/>
                <w:iCs/>
                <w:sz w:val="18"/>
                <w:szCs w:val="18"/>
                <w:lang w:eastAsia="sk-SK"/>
              </w:rPr>
              <w:t xml:space="preserve"> </w:t>
            </w:r>
          </w:p>
        </w:tc>
        <w:tc>
          <w:tcPr>
            <w:tcW w:w="2693" w:type="dxa"/>
          </w:tcPr>
          <w:p w14:paraId="32F4BA24" w14:textId="2ABE55D5" w:rsidR="00E84AE1" w:rsidRPr="002C1270" w:rsidRDefault="00E84AE1" w:rsidP="00CB7D6A">
            <w:pPr>
              <w:spacing w:line="216" w:lineRule="auto"/>
              <w:contextualSpacing/>
              <w:rPr>
                <w:i/>
                <w:iCs/>
                <w:sz w:val="16"/>
                <w:szCs w:val="16"/>
                <w:lang w:eastAsia="sk-SK"/>
              </w:rPr>
            </w:pPr>
            <w:r w:rsidRPr="002C1270">
              <w:rPr>
                <w:i/>
                <w:iCs/>
                <w:sz w:val="16"/>
                <w:szCs w:val="16"/>
                <w:lang w:eastAsia="sk-SK"/>
              </w:rPr>
              <w:t>Profil absolventa v opise študijného programu</w:t>
            </w:r>
          </w:p>
          <w:p w14:paraId="4B535098" w14:textId="77777777" w:rsidR="00E84AE1" w:rsidRPr="002C1270" w:rsidRDefault="00E84AE1" w:rsidP="00CB7D6A">
            <w:pPr>
              <w:spacing w:line="216" w:lineRule="auto"/>
              <w:contextualSpacing/>
              <w:rPr>
                <w:i/>
                <w:iCs/>
                <w:sz w:val="16"/>
                <w:szCs w:val="16"/>
                <w:lang w:eastAsia="sk-SK"/>
              </w:rPr>
            </w:pPr>
          </w:p>
          <w:p w14:paraId="7195D017" w14:textId="0DECAA70" w:rsidR="00E84AE1" w:rsidRPr="002C1270" w:rsidRDefault="00E84AE1" w:rsidP="00CB7D6A">
            <w:pPr>
              <w:spacing w:line="216" w:lineRule="auto"/>
              <w:contextualSpacing/>
              <w:rPr>
                <w:i/>
                <w:iCs/>
                <w:sz w:val="16"/>
                <w:szCs w:val="16"/>
                <w:lang w:eastAsia="sk-SK"/>
              </w:rPr>
            </w:pPr>
            <w:r w:rsidRPr="002C1270">
              <w:rPr>
                <w:i/>
                <w:iCs/>
                <w:sz w:val="16"/>
                <w:szCs w:val="16"/>
                <w:lang w:eastAsia="sk-SK"/>
              </w:rPr>
              <w:t>Vzdelávacie ciele a výstupy programu</w:t>
            </w:r>
          </w:p>
          <w:p w14:paraId="0806F4DE" w14:textId="77777777" w:rsidR="00E84AE1" w:rsidRPr="002C1270" w:rsidRDefault="00E84AE1" w:rsidP="00CB7D6A">
            <w:pPr>
              <w:spacing w:line="216" w:lineRule="auto"/>
              <w:contextualSpacing/>
              <w:rPr>
                <w:i/>
                <w:iCs/>
                <w:sz w:val="16"/>
                <w:szCs w:val="16"/>
                <w:lang w:eastAsia="sk-SK"/>
              </w:rPr>
            </w:pPr>
          </w:p>
          <w:p w14:paraId="1B5CFA78" w14:textId="1C1C62CC" w:rsidR="00E84AE1" w:rsidRPr="002C1270" w:rsidRDefault="00E84AE1" w:rsidP="00CB7D6A">
            <w:pPr>
              <w:spacing w:line="216" w:lineRule="auto"/>
              <w:contextualSpacing/>
              <w:rPr>
                <w:i/>
                <w:iCs/>
                <w:sz w:val="16"/>
                <w:szCs w:val="16"/>
                <w:lang w:eastAsia="sk-SK"/>
              </w:rPr>
            </w:pPr>
            <w:r w:rsidRPr="002C1270">
              <w:rPr>
                <w:i/>
                <w:iCs/>
                <w:sz w:val="16"/>
                <w:szCs w:val="16"/>
                <w:lang w:eastAsia="sk-SK"/>
              </w:rPr>
              <w:t>Štruktúra predmetov študijného programu.</w:t>
            </w:r>
          </w:p>
          <w:p w14:paraId="1A151EF5" w14:textId="77777777" w:rsidR="00E84AE1" w:rsidRPr="002C1270" w:rsidRDefault="00E84AE1" w:rsidP="00CB7D6A">
            <w:pPr>
              <w:spacing w:line="216" w:lineRule="auto"/>
              <w:contextualSpacing/>
              <w:rPr>
                <w:i/>
                <w:iCs/>
                <w:sz w:val="16"/>
                <w:szCs w:val="16"/>
                <w:lang w:eastAsia="sk-SK"/>
              </w:rPr>
            </w:pPr>
          </w:p>
          <w:p w14:paraId="12AB2B1D" w14:textId="5647C31D" w:rsidR="009C08C0" w:rsidRPr="002C1270" w:rsidRDefault="00E84AE1" w:rsidP="00CB7D6A">
            <w:pPr>
              <w:spacing w:line="216" w:lineRule="auto"/>
              <w:contextualSpacing/>
              <w:rPr>
                <w:rFonts w:cstheme="minorHAnsi"/>
                <w:bCs/>
                <w:i/>
                <w:iCs/>
                <w:sz w:val="16"/>
                <w:szCs w:val="16"/>
                <w:lang w:eastAsia="sk-SK"/>
              </w:rPr>
            </w:pPr>
            <w:r w:rsidRPr="002C1270">
              <w:rPr>
                <w:i/>
                <w:iCs/>
                <w:sz w:val="16"/>
                <w:szCs w:val="16"/>
                <w:lang w:eastAsia="sk-SK"/>
              </w:rPr>
              <w:t>Informačné listy predmetov</w:t>
            </w:r>
          </w:p>
        </w:tc>
      </w:tr>
    </w:tbl>
    <w:p w14:paraId="48EFACDF" w14:textId="77777777" w:rsidR="00575600" w:rsidRPr="002C1270" w:rsidRDefault="00575600" w:rsidP="00CB7D6A">
      <w:pPr>
        <w:spacing w:after="0" w:line="216" w:lineRule="auto"/>
        <w:contextualSpacing/>
        <w:rPr>
          <w:rFonts w:cstheme="minorHAnsi"/>
          <w:sz w:val="18"/>
          <w:szCs w:val="18"/>
        </w:rPr>
      </w:pPr>
    </w:p>
    <w:p w14:paraId="7681C933" w14:textId="53EBBC98" w:rsidR="00E82D04" w:rsidRPr="002C1270" w:rsidRDefault="00E82D04" w:rsidP="00CB7D6A">
      <w:pPr>
        <w:spacing w:after="0" w:line="216" w:lineRule="auto"/>
        <w:jc w:val="both"/>
        <w:rPr>
          <w:rFonts w:cstheme="minorHAnsi"/>
          <w:sz w:val="18"/>
          <w:szCs w:val="18"/>
        </w:rPr>
      </w:pPr>
      <w:r w:rsidRPr="002C1270">
        <w:rPr>
          <w:rFonts w:cstheme="minorHAnsi"/>
          <w:b/>
          <w:bCs/>
          <w:sz w:val="18"/>
          <w:szCs w:val="18"/>
        </w:rPr>
        <w:t>SP 2.6</w:t>
      </w:r>
      <w:r w:rsidR="001B7E54" w:rsidRPr="002C1270">
        <w:rPr>
          <w:rFonts w:cstheme="minorHAnsi"/>
          <w:sz w:val="18"/>
          <w:szCs w:val="18"/>
        </w:rPr>
        <w:t>.</w:t>
      </w:r>
      <w:r w:rsidRPr="002C1270">
        <w:rPr>
          <w:rFonts w:cstheme="minorHAnsi"/>
          <w:sz w:val="18"/>
          <w:szCs w:val="18"/>
        </w:rPr>
        <w:t xml:space="preserve"> </w:t>
      </w:r>
      <w:r w:rsidR="00070E54" w:rsidRPr="002C127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2C1270" w:rsidRPr="002C1270"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2C1270" w:rsidRDefault="001B7E54" w:rsidP="00CB7D6A">
            <w:pPr>
              <w:tabs>
                <w:tab w:val="left" w:pos="2936"/>
              </w:tabs>
              <w:spacing w:line="216" w:lineRule="auto"/>
              <w:contextualSpacing/>
              <w:rPr>
                <w:rFonts w:cstheme="minorHAnsi"/>
                <w:b w:val="0"/>
                <w:bCs w:val="0"/>
                <w:i/>
                <w:iCs/>
                <w:sz w:val="16"/>
                <w:szCs w:val="16"/>
              </w:rPr>
            </w:pPr>
            <w:r w:rsidRPr="002C1270">
              <w:rPr>
                <w:rFonts w:cstheme="minorHAnsi"/>
                <w:b w:val="0"/>
                <w:bCs w:val="0"/>
                <w:i/>
                <w:iCs/>
                <w:sz w:val="16"/>
                <w:szCs w:val="16"/>
              </w:rPr>
              <w:t xml:space="preserve">Samohodnotenie plnenia </w:t>
            </w:r>
            <w:r w:rsidRPr="002C1270">
              <w:rPr>
                <w:rFonts w:cstheme="minorHAnsi"/>
                <w:b w:val="0"/>
                <w:bCs w:val="0"/>
                <w:i/>
                <w:iCs/>
                <w:sz w:val="16"/>
                <w:szCs w:val="16"/>
              </w:rPr>
              <w:tab/>
            </w:r>
          </w:p>
        </w:tc>
        <w:tc>
          <w:tcPr>
            <w:tcW w:w="2693" w:type="dxa"/>
          </w:tcPr>
          <w:p w14:paraId="07E16782" w14:textId="479A326D" w:rsidR="001B7E54" w:rsidRPr="002C1270" w:rsidRDefault="001B7E54" w:rsidP="00CB7D6A">
            <w:pPr>
              <w:tabs>
                <w:tab w:val="left" w:pos="2936"/>
              </w:tabs>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73C7FE4" w14:textId="77777777" w:rsidTr="009B1D2F">
        <w:trPr>
          <w:trHeight w:val="557"/>
        </w:trPr>
        <w:tc>
          <w:tcPr>
            <w:tcW w:w="7085" w:type="dxa"/>
          </w:tcPr>
          <w:p w14:paraId="7591D152" w14:textId="093777D5" w:rsidR="00E84AE1" w:rsidRPr="002C1270" w:rsidRDefault="00A9277E" w:rsidP="00754B95">
            <w:pPr>
              <w:tabs>
                <w:tab w:val="left" w:pos="2936"/>
              </w:tabs>
              <w:spacing w:line="216" w:lineRule="auto"/>
              <w:contextualSpacing/>
              <w:rPr>
                <w:i/>
                <w:iCs/>
                <w:sz w:val="18"/>
                <w:szCs w:val="18"/>
                <w:lang w:eastAsia="sk-SK"/>
              </w:rPr>
            </w:pPr>
            <w:r w:rsidRPr="002C1270">
              <w:rPr>
                <w:rFonts w:cstheme="minorHAnsi"/>
                <w:bCs/>
                <w:i/>
                <w:iCs/>
                <w:sz w:val="18"/>
                <w:szCs w:val="18"/>
                <w:lang w:eastAsia="sk-SK"/>
              </w:rPr>
              <w:t>Úspešným absolvovaním š</w:t>
            </w:r>
            <w:r w:rsidR="00D863A2" w:rsidRPr="002C1270">
              <w:rPr>
                <w:rFonts w:cstheme="minorHAnsi"/>
                <w:bCs/>
                <w:i/>
                <w:iCs/>
                <w:sz w:val="18"/>
                <w:szCs w:val="18"/>
                <w:lang w:eastAsia="sk-SK"/>
              </w:rPr>
              <w:t>tudenti získavajú kvalifikáciu doktora filozofie</w:t>
            </w:r>
            <w:r w:rsidR="00A7271F" w:rsidRPr="002C1270">
              <w:rPr>
                <w:rFonts w:cstheme="minorHAnsi"/>
                <w:bCs/>
                <w:i/>
                <w:iCs/>
                <w:sz w:val="18"/>
                <w:szCs w:val="18"/>
                <w:lang w:eastAsia="sk-SK"/>
              </w:rPr>
              <w:t xml:space="preserve"> (philosophiae doctor)</w:t>
            </w:r>
            <w:r w:rsidR="00DB62B9" w:rsidRPr="002C1270">
              <w:rPr>
                <w:rFonts w:cstheme="minorHAnsi"/>
                <w:bCs/>
                <w:i/>
                <w:iCs/>
                <w:sz w:val="18"/>
                <w:szCs w:val="18"/>
                <w:lang w:eastAsia="sk-SK"/>
              </w:rPr>
              <w:t xml:space="preserve"> v odbore mediálne a komunikačné štúdiá</w:t>
            </w:r>
            <w:r w:rsidR="00D863A2" w:rsidRPr="002C1270">
              <w:rPr>
                <w:rFonts w:cstheme="minorHAnsi"/>
                <w:bCs/>
                <w:i/>
                <w:iCs/>
                <w:sz w:val="18"/>
                <w:szCs w:val="18"/>
                <w:lang w:eastAsia="sk-SK"/>
              </w:rPr>
              <w:t xml:space="preserve"> na treťom stupni. </w:t>
            </w:r>
            <w:r w:rsidR="00A44BB2" w:rsidRPr="002C1270">
              <w:rPr>
                <w:rFonts w:cstheme="minorHAnsi"/>
                <w:bCs/>
                <w:i/>
                <w:iCs/>
                <w:sz w:val="18"/>
                <w:szCs w:val="18"/>
                <w:lang w:eastAsia="sk-SK"/>
              </w:rPr>
              <w:t>Absolvent získava vedomosti, zručnosti a kompetencie na úrovni 8 podľa kvalifikačného rámca. Má systematický súbor vedomostí z danej o</w:t>
            </w:r>
            <w:r w:rsidR="00754B95" w:rsidRPr="002C1270">
              <w:rPr>
                <w:rFonts w:cstheme="minorHAnsi"/>
                <w:bCs/>
                <w:i/>
                <w:iCs/>
                <w:sz w:val="18"/>
                <w:szCs w:val="18"/>
                <w:lang w:eastAsia="sk-SK"/>
              </w:rPr>
              <w:t xml:space="preserve">blasti, hlboké poznanie teórií </w:t>
            </w:r>
            <w:r w:rsidR="00A44BB2" w:rsidRPr="002C1270">
              <w:rPr>
                <w:rFonts w:cstheme="minorHAnsi"/>
                <w:bCs/>
                <w:i/>
                <w:iCs/>
                <w:sz w:val="18"/>
                <w:szCs w:val="18"/>
                <w:lang w:eastAsia="sk-SK"/>
              </w:rPr>
              <w:t xml:space="preserve">a metód vedy a výskumu, vie aktívne získavať nové znalosti, dokáže aktívnym spôsobom tvoriť a aplikovať nové teórie a poznatky. Dokáže posudzovať a hodnotiť odbornú činnosť, plánovať a viesť projekty a výskumné tímy a komunikovať nové poznatky pre spoločnosť. </w:t>
            </w:r>
            <w:r w:rsidR="00B73B01" w:rsidRPr="002C1270">
              <w:rPr>
                <w:rFonts w:cstheme="minorHAnsi"/>
                <w:bCs/>
                <w:i/>
                <w:iCs/>
                <w:sz w:val="18"/>
                <w:szCs w:val="18"/>
                <w:lang w:eastAsia="sk-SK"/>
              </w:rPr>
              <w:t xml:space="preserve">Absolventi sa uplatňujú v akademickej sfére, výskume a manažérskych pozíciách v mediálnych, informačných a marketingových inštitúciách a firmách. </w:t>
            </w:r>
            <w:r w:rsidR="00B95D8B" w:rsidRPr="002C1270">
              <w:rPr>
                <w:rFonts w:cstheme="minorHAnsi"/>
                <w:bCs/>
                <w:i/>
                <w:iCs/>
                <w:sz w:val="18"/>
                <w:szCs w:val="18"/>
                <w:lang w:eastAsia="sk-SK"/>
              </w:rPr>
              <w:t>Podrobnosti sú uvedené v opise a informáciách o študijnom programe.</w:t>
            </w:r>
            <w:r w:rsidR="00754B95" w:rsidRPr="002C1270">
              <w:rPr>
                <w:i/>
                <w:iCs/>
                <w:sz w:val="18"/>
                <w:szCs w:val="18"/>
                <w:lang w:eastAsia="sk-SK"/>
              </w:rPr>
              <w:t xml:space="preserve"> </w:t>
            </w:r>
          </w:p>
        </w:tc>
        <w:tc>
          <w:tcPr>
            <w:tcW w:w="2693" w:type="dxa"/>
          </w:tcPr>
          <w:p w14:paraId="32215695" w14:textId="77777777" w:rsidR="00754B95" w:rsidRPr="002C1270" w:rsidRDefault="001A6B48" w:rsidP="00754B95">
            <w:pPr>
              <w:tabs>
                <w:tab w:val="left" w:pos="2936"/>
              </w:tabs>
              <w:spacing w:line="216" w:lineRule="auto"/>
              <w:contextualSpacing/>
              <w:rPr>
                <w:i/>
                <w:iCs/>
                <w:sz w:val="16"/>
                <w:szCs w:val="16"/>
                <w:lang w:eastAsia="sk-SK"/>
              </w:rPr>
            </w:pPr>
            <w:r w:rsidRPr="002C1270">
              <w:rPr>
                <w:i/>
                <w:iCs/>
                <w:sz w:val="16"/>
                <w:szCs w:val="16"/>
                <w:lang w:eastAsia="sk-SK"/>
              </w:rPr>
              <w:t xml:space="preserve">Opis </w:t>
            </w:r>
            <w:r w:rsidR="00754B95" w:rsidRPr="002C1270">
              <w:rPr>
                <w:i/>
                <w:iCs/>
                <w:sz w:val="16"/>
                <w:szCs w:val="16"/>
                <w:lang w:eastAsia="sk-SK"/>
              </w:rPr>
              <w:t>študijného programu</w:t>
            </w:r>
          </w:p>
          <w:p w14:paraId="3A2292EF" w14:textId="142EFE82" w:rsidR="008046B9" w:rsidRPr="002C1270" w:rsidRDefault="00754B95" w:rsidP="00754B95">
            <w:pPr>
              <w:tabs>
                <w:tab w:val="left" w:pos="2936"/>
              </w:tabs>
              <w:spacing w:line="216" w:lineRule="auto"/>
              <w:contextualSpacing/>
              <w:rPr>
                <w:i/>
                <w:iCs/>
                <w:sz w:val="16"/>
                <w:szCs w:val="16"/>
                <w:lang w:eastAsia="sk-SK"/>
              </w:rPr>
            </w:pPr>
            <w:r w:rsidRPr="002C1270">
              <w:rPr>
                <w:i/>
                <w:iCs/>
                <w:sz w:val="16"/>
                <w:szCs w:val="16"/>
                <w:lang w:eastAsia="sk-SK"/>
              </w:rPr>
              <w:t>Podrobné informácie</w:t>
            </w:r>
            <w:r w:rsidR="001A6B48" w:rsidRPr="002C1270">
              <w:rPr>
                <w:i/>
                <w:iCs/>
                <w:sz w:val="16"/>
                <w:szCs w:val="16"/>
                <w:lang w:eastAsia="sk-SK"/>
              </w:rPr>
              <w:t xml:space="preserve"> o študijnom programe </w:t>
            </w:r>
            <w:r w:rsidRPr="002C1270">
              <w:rPr>
                <w:i/>
                <w:iCs/>
                <w:sz w:val="16"/>
                <w:szCs w:val="16"/>
                <w:lang w:eastAsia="sk-SK"/>
              </w:rPr>
              <w:t xml:space="preserve">budú zverejnené </w:t>
            </w:r>
            <w:r w:rsidR="001A6B48" w:rsidRPr="002C1270">
              <w:rPr>
                <w:i/>
                <w:iCs/>
                <w:sz w:val="16"/>
                <w:szCs w:val="16"/>
                <w:lang w:eastAsia="sk-SK"/>
              </w:rPr>
              <w:t>na webovom sídle fakulty</w:t>
            </w:r>
            <w:r w:rsidR="00F06BDC" w:rsidRPr="002C1270">
              <w:rPr>
                <w:i/>
                <w:iCs/>
                <w:sz w:val="16"/>
                <w:szCs w:val="16"/>
                <w:lang w:eastAsia="sk-SK"/>
              </w:rPr>
              <w:t xml:space="preserve"> </w:t>
            </w:r>
            <w:r w:rsidR="00373FE7" w:rsidRPr="002C1270">
              <w:rPr>
                <w:i/>
                <w:iCs/>
                <w:sz w:val="16"/>
                <w:szCs w:val="16"/>
                <w:lang w:eastAsia="sk-SK"/>
              </w:rPr>
              <w:t xml:space="preserve">po jeho úspešnej akreditácii na stránke </w:t>
            </w:r>
            <w:hyperlink r:id="rId19" w:history="1">
              <w:r w:rsidR="00373FE7" w:rsidRPr="002C1270">
                <w:rPr>
                  <w:rStyle w:val="Hypertextovprepojenie"/>
                  <w:i/>
                  <w:iCs/>
                  <w:color w:val="auto"/>
                  <w:sz w:val="16"/>
                  <w:szCs w:val="16"/>
                  <w:u w:val="none"/>
                  <w:lang w:eastAsia="sk-SK"/>
                </w:rPr>
                <w:t>https://fphil.uniba.sk/studium/student/doktorandske-studium/</w:t>
              </w:r>
            </w:hyperlink>
            <w:r w:rsidR="00373FE7" w:rsidRPr="002C1270">
              <w:rPr>
                <w:i/>
                <w:iCs/>
                <w:sz w:val="16"/>
                <w:szCs w:val="16"/>
                <w:lang w:eastAsia="sk-SK"/>
              </w:rPr>
              <w:t xml:space="preserve"> a v akademickom informačnom systéme: https://ais2.uniba.sk/ais/start.do</w:t>
            </w:r>
          </w:p>
          <w:p w14:paraId="7618247B" w14:textId="62F70909" w:rsidR="00373FE7" w:rsidRPr="002C1270" w:rsidRDefault="00373FE7" w:rsidP="00754B95">
            <w:pPr>
              <w:tabs>
                <w:tab w:val="left" w:pos="2936"/>
              </w:tabs>
              <w:spacing w:line="216" w:lineRule="auto"/>
              <w:contextualSpacing/>
              <w:rPr>
                <w:rFonts w:cstheme="minorHAnsi"/>
                <w:bCs/>
                <w:i/>
                <w:iCs/>
                <w:sz w:val="16"/>
                <w:szCs w:val="16"/>
                <w:lang w:eastAsia="sk-SK"/>
              </w:rPr>
            </w:pPr>
          </w:p>
        </w:tc>
      </w:tr>
    </w:tbl>
    <w:p w14:paraId="3FCC9582" w14:textId="77777777" w:rsidR="00C9479C" w:rsidRPr="002C1270" w:rsidRDefault="00C9479C" w:rsidP="00CB7D6A">
      <w:pPr>
        <w:spacing w:after="0" w:line="216" w:lineRule="auto"/>
        <w:contextualSpacing/>
        <w:jc w:val="both"/>
        <w:rPr>
          <w:rFonts w:cstheme="minorHAnsi"/>
          <w:sz w:val="18"/>
          <w:szCs w:val="18"/>
        </w:rPr>
      </w:pPr>
    </w:p>
    <w:p w14:paraId="50B83ED0" w14:textId="508B3566" w:rsidR="001B7E54" w:rsidRPr="002C1270" w:rsidRDefault="00E82D04" w:rsidP="00CB7D6A">
      <w:pPr>
        <w:spacing w:after="0" w:line="216" w:lineRule="auto"/>
        <w:jc w:val="both"/>
        <w:rPr>
          <w:rFonts w:cstheme="minorHAnsi"/>
          <w:sz w:val="18"/>
          <w:szCs w:val="18"/>
        </w:rPr>
      </w:pPr>
      <w:r w:rsidRPr="002C1270">
        <w:rPr>
          <w:rFonts w:cstheme="minorHAnsi"/>
          <w:b/>
          <w:bCs/>
          <w:sz w:val="18"/>
          <w:szCs w:val="18"/>
        </w:rPr>
        <w:t>SP 2.7</w:t>
      </w:r>
      <w:r w:rsidR="001B7E54" w:rsidRPr="002C1270">
        <w:rPr>
          <w:rFonts w:cstheme="minorHAnsi"/>
          <w:b/>
          <w:bCs/>
          <w:sz w:val="18"/>
          <w:szCs w:val="18"/>
        </w:rPr>
        <w:t>.</w:t>
      </w:r>
      <w:r w:rsidR="00405D63" w:rsidRPr="002C1270">
        <w:rPr>
          <w:rFonts w:cstheme="minorHAnsi"/>
          <w:sz w:val="18"/>
          <w:szCs w:val="18"/>
        </w:rPr>
        <w:t xml:space="preserve"> </w:t>
      </w:r>
      <w:r w:rsidR="00070E54" w:rsidRPr="002C1270">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2C1270" w:rsidRPr="002C1270"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2C1270" w:rsidRDefault="001B7E54" w:rsidP="00CB7D6A">
            <w:pPr>
              <w:spacing w:line="216" w:lineRule="auto"/>
              <w:contextualSpacing/>
              <w:rPr>
                <w:rFonts w:cstheme="minorHAnsi"/>
                <w:b w:val="0"/>
                <w:bCs w:val="0"/>
                <w:i/>
                <w:iCs/>
                <w:sz w:val="16"/>
                <w:szCs w:val="16"/>
              </w:rPr>
            </w:pPr>
            <w:r w:rsidRPr="002C1270">
              <w:rPr>
                <w:rFonts w:cstheme="minorHAnsi"/>
                <w:b w:val="0"/>
                <w:bCs w:val="0"/>
                <w:i/>
                <w:iCs/>
                <w:sz w:val="16"/>
                <w:szCs w:val="16"/>
              </w:rPr>
              <w:t xml:space="preserve">Samohodnotenie plnenia </w:t>
            </w:r>
            <w:r w:rsidRPr="002C1270">
              <w:rPr>
                <w:rFonts w:cstheme="minorHAnsi"/>
                <w:b w:val="0"/>
                <w:bCs w:val="0"/>
                <w:i/>
                <w:iCs/>
                <w:sz w:val="16"/>
                <w:szCs w:val="16"/>
              </w:rPr>
              <w:tab/>
            </w:r>
          </w:p>
        </w:tc>
        <w:tc>
          <w:tcPr>
            <w:tcW w:w="2693" w:type="dxa"/>
          </w:tcPr>
          <w:p w14:paraId="016F2878" w14:textId="2AFBA669" w:rsidR="001B7E54" w:rsidRPr="002C1270" w:rsidRDefault="001B7E54"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3CD42D82" w14:textId="77777777" w:rsidTr="009B1D2F">
        <w:trPr>
          <w:trHeight w:val="528"/>
        </w:trPr>
        <w:tc>
          <w:tcPr>
            <w:tcW w:w="7085" w:type="dxa"/>
          </w:tcPr>
          <w:p w14:paraId="7D788734" w14:textId="787D69B0" w:rsidR="00F06BDC" w:rsidRPr="002C1270" w:rsidRDefault="00B32293" w:rsidP="00754B95">
            <w:pPr>
              <w:spacing w:line="216" w:lineRule="auto"/>
              <w:contextualSpacing/>
              <w:rPr>
                <w:rFonts w:cstheme="minorHAnsi"/>
                <w:bCs/>
                <w:i/>
                <w:iCs/>
                <w:sz w:val="16"/>
                <w:szCs w:val="16"/>
                <w:lang w:eastAsia="sk-SK"/>
              </w:rPr>
            </w:pPr>
            <w:r w:rsidRPr="002C1270">
              <w:rPr>
                <w:rFonts w:cstheme="minorHAnsi"/>
                <w:bCs/>
                <w:i/>
                <w:iCs/>
                <w:sz w:val="18"/>
                <w:szCs w:val="18"/>
                <w:lang w:eastAsia="sk-SK"/>
              </w:rPr>
              <w:t>Profil absolventa je špecifikovaný v opise programu.</w:t>
            </w:r>
            <w:r w:rsidR="00FD31E2" w:rsidRPr="002C1270">
              <w:rPr>
                <w:rFonts w:cstheme="minorHAnsi"/>
                <w:bCs/>
                <w:i/>
                <w:iCs/>
                <w:sz w:val="18"/>
                <w:szCs w:val="18"/>
                <w:lang w:eastAsia="sk-SK"/>
              </w:rPr>
              <w:t xml:space="preserve"> Absolvent má teoretické a metodologické vedomosti z viacerých oblastí odboru</w:t>
            </w:r>
            <w:r w:rsidR="00381657" w:rsidRPr="002C1270">
              <w:rPr>
                <w:rFonts w:cstheme="minorHAnsi"/>
                <w:bCs/>
                <w:i/>
                <w:iCs/>
                <w:sz w:val="18"/>
                <w:szCs w:val="18"/>
                <w:lang w:eastAsia="sk-SK"/>
              </w:rPr>
              <w:t>, vie aplikovať vedecké metódy a tvorivo rozvíjať a originálne riešiť vedecké problémy v me</w:t>
            </w:r>
            <w:r w:rsidR="00736F89" w:rsidRPr="002C1270">
              <w:rPr>
                <w:rFonts w:cstheme="minorHAnsi"/>
                <w:bCs/>
                <w:i/>
                <w:iCs/>
                <w:sz w:val="18"/>
                <w:szCs w:val="18"/>
                <w:lang w:eastAsia="sk-SK"/>
              </w:rPr>
              <w:t>d</w:t>
            </w:r>
            <w:r w:rsidR="00381657" w:rsidRPr="002C1270">
              <w:rPr>
                <w:rFonts w:cstheme="minorHAnsi"/>
                <w:bCs/>
                <w:i/>
                <w:iCs/>
                <w:sz w:val="18"/>
                <w:szCs w:val="18"/>
                <w:lang w:eastAsia="sk-SK"/>
              </w:rPr>
              <w:t>iálnej, informačnej a marketingovej praxi.</w:t>
            </w:r>
            <w:r w:rsidR="00736F89" w:rsidRPr="002C1270">
              <w:rPr>
                <w:rFonts w:cstheme="minorHAnsi"/>
                <w:bCs/>
                <w:i/>
                <w:iCs/>
                <w:sz w:val="18"/>
                <w:szCs w:val="18"/>
                <w:lang w:eastAsia="sk-SK"/>
              </w:rPr>
              <w:t xml:space="preserve"> Chápe širšie právne, politické a etické súvislosti problémov odboru na úrovni tvorby a využívania informácií v spoločnosti.</w:t>
            </w:r>
            <w:r w:rsidR="002E094E" w:rsidRPr="002C1270">
              <w:rPr>
                <w:rFonts w:cstheme="minorHAnsi"/>
                <w:bCs/>
                <w:i/>
                <w:iCs/>
                <w:sz w:val="18"/>
                <w:szCs w:val="18"/>
                <w:lang w:eastAsia="sk-SK"/>
              </w:rPr>
              <w:t xml:space="preserve"> Absolvent dokáže vytvárať nové stratégie pre rozvoj teórie a praxe </w:t>
            </w:r>
            <w:r w:rsidR="00534950" w:rsidRPr="002C1270">
              <w:rPr>
                <w:rFonts w:cstheme="minorHAnsi"/>
                <w:bCs/>
                <w:i/>
                <w:iCs/>
                <w:sz w:val="18"/>
                <w:szCs w:val="18"/>
                <w:lang w:eastAsia="sk-SK"/>
              </w:rPr>
              <w:t xml:space="preserve">médií a informácií </w:t>
            </w:r>
            <w:r w:rsidR="002E094E" w:rsidRPr="002C1270">
              <w:rPr>
                <w:rFonts w:cstheme="minorHAnsi"/>
                <w:bCs/>
                <w:i/>
                <w:iCs/>
                <w:sz w:val="18"/>
                <w:szCs w:val="18"/>
                <w:lang w:eastAsia="sk-SK"/>
              </w:rPr>
              <w:t>a aplikovať zistenia do praxe tvorby mediálnych, marketingových a informačných systémov a produktov.</w:t>
            </w:r>
            <w:r w:rsidR="00F32522" w:rsidRPr="002C1270">
              <w:rPr>
                <w:rFonts w:cstheme="minorHAnsi"/>
                <w:bCs/>
                <w:i/>
                <w:iCs/>
                <w:sz w:val="18"/>
                <w:szCs w:val="18"/>
                <w:lang w:eastAsia="sk-SK"/>
              </w:rPr>
              <w:t xml:space="preserve"> Absolvent sa vyznačuje analytickým a kritickým myslením, posudzuje projekty a produkty, prezentuje </w:t>
            </w:r>
            <w:r w:rsidR="00BB4ABD" w:rsidRPr="002C1270">
              <w:rPr>
                <w:rFonts w:cstheme="minorHAnsi"/>
                <w:bCs/>
                <w:i/>
                <w:iCs/>
                <w:sz w:val="18"/>
                <w:szCs w:val="18"/>
                <w:lang w:eastAsia="sk-SK"/>
              </w:rPr>
              <w:t xml:space="preserve">a publikuje </w:t>
            </w:r>
            <w:r w:rsidR="00F32522" w:rsidRPr="002C1270">
              <w:rPr>
                <w:rFonts w:cstheme="minorHAnsi"/>
                <w:bCs/>
                <w:i/>
                <w:iCs/>
                <w:sz w:val="18"/>
                <w:szCs w:val="18"/>
                <w:lang w:eastAsia="sk-SK"/>
              </w:rPr>
              <w:t xml:space="preserve">výsledky výskumu na národnej a medzinárodnej úrovni. Je schopný tvorivo interpretovať </w:t>
            </w:r>
            <w:r w:rsidR="00A45651" w:rsidRPr="002C1270">
              <w:rPr>
                <w:rFonts w:cstheme="minorHAnsi"/>
                <w:bCs/>
                <w:i/>
                <w:iCs/>
                <w:sz w:val="18"/>
                <w:szCs w:val="18"/>
                <w:lang w:eastAsia="sk-SK"/>
              </w:rPr>
              <w:t xml:space="preserve">a komunikovať </w:t>
            </w:r>
            <w:r w:rsidR="00F32522" w:rsidRPr="002C1270">
              <w:rPr>
                <w:rFonts w:cstheme="minorHAnsi"/>
                <w:bCs/>
                <w:i/>
                <w:iCs/>
                <w:sz w:val="18"/>
                <w:szCs w:val="18"/>
                <w:lang w:eastAsia="sk-SK"/>
              </w:rPr>
              <w:t>zložité mediálne a informačné problémy v širších súvislostiach. Je schopný tvorivo navrhovať a viesť nové výskumné, mediálne a marketingové projekty.</w:t>
            </w:r>
            <w:r w:rsidR="00754B95" w:rsidRPr="002C1270">
              <w:rPr>
                <w:rFonts w:cstheme="minorHAnsi"/>
                <w:bCs/>
                <w:i/>
                <w:iCs/>
                <w:sz w:val="16"/>
                <w:szCs w:val="16"/>
                <w:lang w:eastAsia="sk-SK"/>
              </w:rPr>
              <w:t xml:space="preserve"> </w:t>
            </w:r>
          </w:p>
        </w:tc>
        <w:tc>
          <w:tcPr>
            <w:tcW w:w="2693" w:type="dxa"/>
          </w:tcPr>
          <w:p w14:paraId="680DEC6D" w14:textId="77777777" w:rsidR="00373FE7" w:rsidRPr="002C1270" w:rsidRDefault="00373FE7" w:rsidP="00373FE7">
            <w:pPr>
              <w:tabs>
                <w:tab w:val="left" w:pos="2936"/>
              </w:tabs>
              <w:spacing w:line="216" w:lineRule="auto"/>
              <w:contextualSpacing/>
              <w:rPr>
                <w:i/>
                <w:iCs/>
                <w:sz w:val="16"/>
                <w:szCs w:val="16"/>
                <w:lang w:eastAsia="sk-SK"/>
              </w:rPr>
            </w:pPr>
            <w:r w:rsidRPr="002C1270">
              <w:rPr>
                <w:i/>
                <w:iCs/>
                <w:sz w:val="16"/>
                <w:szCs w:val="16"/>
                <w:lang w:eastAsia="sk-SK"/>
              </w:rPr>
              <w:t>Opis študijného programu</w:t>
            </w:r>
          </w:p>
          <w:p w14:paraId="79340EA6" w14:textId="77777777" w:rsidR="00373FE7" w:rsidRPr="002C1270" w:rsidRDefault="00373FE7" w:rsidP="00373FE7">
            <w:pPr>
              <w:tabs>
                <w:tab w:val="left" w:pos="2936"/>
              </w:tabs>
              <w:spacing w:line="216" w:lineRule="auto"/>
              <w:contextualSpacing/>
              <w:rPr>
                <w:i/>
                <w:iCs/>
                <w:sz w:val="16"/>
                <w:szCs w:val="16"/>
                <w:lang w:eastAsia="sk-SK"/>
              </w:rPr>
            </w:pPr>
            <w:r w:rsidRPr="002C1270">
              <w:rPr>
                <w:i/>
                <w:iCs/>
                <w:sz w:val="16"/>
                <w:szCs w:val="16"/>
                <w:lang w:eastAsia="sk-SK"/>
              </w:rPr>
              <w:t xml:space="preserve">Podrobné informácie o študijnom programe budú zverejnené na webovom sídle fakulty po jeho úspešnej akreditácii na stránke </w:t>
            </w:r>
            <w:hyperlink r:id="rId20" w:history="1">
              <w:r w:rsidRPr="002C1270">
                <w:rPr>
                  <w:rStyle w:val="Hypertextovprepojenie"/>
                  <w:i/>
                  <w:iCs/>
                  <w:color w:val="auto"/>
                  <w:sz w:val="16"/>
                  <w:szCs w:val="16"/>
                  <w:u w:val="none"/>
                  <w:lang w:eastAsia="sk-SK"/>
                </w:rPr>
                <w:t>https://fphil.uniba.sk/studium/student/doktorandske-studium/</w:t>
              </w:r>
            </w:hyperlink>
            <w:r w:rsidRPr="002C1270">
              <w:rPr>
                <w:i/>
                <w:iCs/>
                <w:sz w:val="16"/>
                <w:szCs w:val="16"/>
                <w:lang w:eastAsia="sk-SK"/>
              </w:rPr>
              <w:t xml:space="preserve"> a v akademickom informačnom systéme: https://ais2.uniba.sk/ais/start.do</w:t>
            </w:r>
          </w:p>
          <w:p w14:paraId="13E7C097" w14:textId="7B9A431F" w:rsidR="00A41D0E" w:rsidRPr="002C1270" w:rsidRDefault="00A41D0E" w:rsidP="00CB7D6A">
            <w:pPr>
              <w:spacing w:line="216" w:lineRule="auto"/>
              <w:contextualSpacing/>
              <w:rPr>
                <w:rFonts w:cstheme="minorHAnsi"/>
                <w:bCs/>
                <w:i/>
                <w:iCs/>
                <w:sz w:val="16"/>
                <w:szCs w:val="16"/>
                <w:lang w:eastAsia="sk-SK"/>
              </w:rPr>
            </w:pPr>
          </w:p>
        </w:tc>
      </w:tr>
    </w:tbl>
    <w:p w14:paraId="71707D5A" w14:textId="77777777" w:rsidR="000D46B8" w:rsidRPr="002C1270" w:rsidRDefault="000D46B8" w:rsidP="00CB7D6A">
      <w:pPr>
        <w:spacing w:after="0" w:line="216" w:lineRule="auto"/>
        <w:contextualSpacing/>
        <w:jc w:val="both"/>
        <w:rPr>
          <w:rFonts w:cstheme="minorHAnsi"/>
          <w:sz w:val="14"/>
          <w:szCs w:val="14"/>
        </w:rPr>
      </w:pPr>
    </w:p>
    <w:p w14:paraId="112203DD" w14:textId="4118DA03" w:rsidR="00E82D04" w:rsidRPr="002C1270" w:rsidRDefault="00575600" w:rsidP="00CB7D6A">
      <w:pPr>
        <w:spacing w:after="0" w:line="216" w:lineRule="auto"/>
        <w:jc w:val="both"/>
        <w:rPr>
          <w:rFonts w:cstheme="minorHAnsi"/>
          <w:sz w:val="18"/>
          <w:szCs w:val="18"/>
        </w:rPr>
      </w:pPr>
      <w:r w:rsidRPr="002C1270">
        <w:rPr>
          <w:rFonts w:cstheme="minorHAnsi"/>
          <w:b/>
          <w:bCs/>
          <w:sz w:val="18"/>
          <w:szCs w:val="18"/>
        </w:rPr>
        <w:t>SP 2.8.</w:t>
      </w:r>
      <w:r w:rsidRPr="002C1270">
        <w:rPr>
          <w:rFonts w:cstheme="minorHAnsi"/>
          <w:sz w:val="18"/>
          <w:szCs w:val="18"/>
        </w:rPr>
        <w:t xml:space="preserve"> </w:t>
      </w:r>
      <w:r w:rsidR="00070E54" w:rsidRPr="002C127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2C1270">
        <w:rPr>
          <w:rFonts w:cstheme="minorHAnsi"/>
          <w:sz w:val="18"/>
          <w:szCs w:val="18"/>
        </w:rPr>
        <w:t>vyjadreniami relevantných externých zainteresovaných strán alebo súhlasným stanoviskom právnickej osoby uvedenej v opise príslušného študijného odboru</w:t>
      </w:r>
      <w:bookmarkEnd w:id="0"/>
      <w:r w:rsidR="00070E54" w:rsidRPr="002C127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2C1270" w:rsidRPr="002C1270"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2C1270" w:rsidRDefault="009C08C0"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rPr>
              <w:t>Samohodnotenie plnenia štandardu</w:t>
            </w:r>
          </w:p>
        </w:tc>
        <w:tc>
          <w:tcPr>
            <w:tcW w:w="2693" w:type="dxa"/>
          </w:tcPr>
          <w:p w14:paraId="7DE1C712" w14:textId="0F9C52E2" w:rsidR="009C08C0" w:rsidRPr="002C1270" w:rsidRDefault="009C08C0"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lang w:eastAsia="sk-SK"/>
              </w:rPr>
              <w:t>Odkazy na dôkazy</w:t>
            </w:r>
          </w:p>
        </w:tc>
      </w:tr>
      <w:tr w:rsidR="002C1270" w:rsidRPr="002C1270" w14:paraId="713ABA52" w14:textId="77777777" w:rsidTr="009B1D2F">
        <w:trPr>
          <w:trHeight w:val="449"/>
        </w:trPr>
        <w:tc>
          <w:tcPr>
            <w:tcW w:w="7085" w:type="dxa"/>
          </w:tcPr>
          <w:p w14:paraId="3E6D54CD" w14:textId="62A1EB0F" w:rsidR="00D6579F" w:rsidRPr="002C1270" w:rsidRDefault="00D6579F" w:rsidP="00CB7D6A">
            <w:pPr>
              <w:spacing w:line="216" w:lineRule="auto"/>
              <w:contextualSpacing/>
              <w:rPr>
                <w:lang w:eastAsia="sk-SK"/>
              </w:rPr>
            </w:pPr>
            <w:r w:rsidRPr="002C1270">
              <w:rPr>
                <w:rStyle w:val="Hypertextovprepojenie"/>
                <w:i/>
                <w:iCs/>
                <w:color w:val="auto"/>
                <w:sz w:val="18"/>
                <w:szCs w:val="18"/>
                <w:u w:val="none"/>
                <w:lang w:eastAsia="sk-SK"/>
              </w:rPr>
              <w:t>Výstupy vzdelávania</w:t>
            </w:r>
            <w:r w:rsidR="008E79B7" w:rsidRPr="002C1270">
              <w:rPr>
                <w:rStyle w:val="Hypertextovprepojenie"/>
                <w:i/>
                <w:iCs/>
                <w:color w:val="auto"/>
                <w:sz w:val="18"/>
                <w:szCs w:val="18"/>
                <w:u w:val="none"/>
                <w:lang w:eastAsia="sk-SK"/>
              </w:rPr>
              <w:t xml:space="preserve"> zabezpečujú uplatnenie absolventov v akademickej sfére, výskume a manažérskych pozíciách v mediálnych, informačných a marketingových inštitúciách. Ide o pozície ako</w:t>
            </w:r>
            <w:r w:rsidR="002B6E0E" w:rsidRPr="002C1270">
              <w:rPr>
                <w:rStyle w:val="Hypertextovprepojenie"/>
                <w:i/>
                <w:iCs/>
                <w:color w:val="auto"/>
                <w:sz w:val="18"/>
                <w:szCs w:val="18"/>
                <w:u w:val="none"/>
                <w:lang w:eastAsia="sk-SK"/>
              </w:rPr>
              <w:t xml:space="preserve"> riadiaci pracovník (manažér) v oblasti výskumu, vývoja a marketingu,</w:t>
            </w:r>
            <w:r w:rsidR="008E79B7" w:rsidRPr="002C1270">
              <w:rPr>
                <w:rStyle w:val="Hypertextovprepojenie"/>
                <w:i/>
                <w:iCs/>
                <w:color w:val="auto"/>
                <w:sz w:val="18"/>
                <w:szCs w:val="18"/>
                <w:u w:val="none"/>
                <w:lang w:eastAsia="sk-SK"/>
              </w:rPr>
              <w:t xml:space="preserve"> </w:t>
            </w:r>
            <w:r w:rsidR="006154B6" w:rsidRPr="002C1270">
              <w:rPr>
                <w:rStyle w:val="Hypertextovprepojenie"/>
                <w:i/>
                <w:iCs/>
                <w:color w:val="auto"/>
                <w:sz w:val="18"/>
                <w:szCs w:val="18"/>
                <w:u w:val="none"/>
                <w:lang w:eastAsia="sk-SK"/>
              </w:rPr>
              <w:t xml:space="preserve">vedecký pracovník, </w:t>
            </w:r>
            <w:r w:rsidR="00F144B9" w:rsidRPr="002C1270">
              <w:rPr>
                <w:rStyle w:val="Hypertextovprepojenie"/>
                <w:i/>
                <w:iCs/>
                <w:color w:val="auto"/>
                <w:sz w:val="18"/>
                <w:szCs w:val="18"/>
                <w:u w:val="none"/>
                <w:lang w:eastAsia="sk-SK"/>
              </w:rPr>
              <w:t xml:space="preserve">riadiaci </w:t>
            </w:r>
            <w:r w:rsidR="008E79B7" w:rsidRPr="002C1270">
              <w:rPr>
                <w:rStyle w:val="Hypertextovprepojenie"/>
                <w:i/>
                <w:iCs/>
                <w:color w:val="auto"/>
                <w:sz w:val="18"/>
                <w:szCs w:val="18"/>
                <w:u w:val="none"/>
                <w:lang w:eastAsia="sk-SK"/>
              </w:rPr>
              <w:t xml:space="preserve">výskumný pracovník, </w:t>
            </w:r>
            <w:r w:rsidR="0035688E" w:rsidRPr="002C1270">
              <w:rPr>
                <w:rStyle w:val="Hypertextovprepojenie"/>
                <w:i/>
                <w:iCs/>
                <w:color w:val="auto"/>
                <w:sz w:val="18"/>
                <w:szCs w:val="18"/>
                <w:u w:val="none"/>
                <w:lang w:eastAsia="sk-SK"/>
              </w:rPr>
              <w:t xml:space="preserve">vysokoškolský učiteľ, </w:t>
            </w:r>
            <w:r w:rsidR="00E25AF1" w:rsidRPr="002C1270">
              <w:rPr>
                <w:rStyle w:val="Hypertextovprepojenie"/>
                <w:i/>
                <w:iCs/>
                <w:color w:val="auto"/>
                <w:sz w:val="18"/>
                <w:szCs w:val="18"/>
                <w:u w:val="none"/>
                <w:lang w:eastAsia="sk-SK"/>
              </w:rPr>
              <w:t xml:space="preserve">marketingový manažér, </w:t>
            </w:r>
            <w:r w:rsidR="008E79B7" w:rsidRPr="002C1270">
              <w:rPr>
                <w:rStyle w:val="Hypertextovprepojenie"/>
                <w:i/>
                <w:iCs/>
                <w:color w:val="auto"/>
                <w:sz w:val="18"/>
                <w:szCs w:val="18"/>
                <w:u w:val="none"/>
                <w:lang w:eastAsia="sk-SK"/>
              </w:rPr>
              <w:t>mediáln</w:t>
            </w:r>
            <w:r w:rsidR="000E544F" w:rsidRPr="002C1270">
              <w:rPr>
                <w:rStyle w:val="Hypertextovprepojenie"/>
                <w:i/>
                <w:iCs/>
                <w:color w:val="auto"/>
                <w:sz w:val="18"/>
                <w:szCs w:val="18"/>
                <w:u w:val="none"/>
                <w:lang w:eastAsia="sk-SK"/>
              </w:rPr>
              <w:t>y</w:t>
            </w:r>
            <w:r w:rsidR="009F1BFF" w:rsidRPr="002C1270">
              <w:rPr>
                <w:rStyle w:val="Hypertextovprepojenie"/>
                <w:i/>
                <w:iCs/>
                <w:color w:val="auto"/>
                <w:sz w:val="18"/>
                <w:szCs w:val="18"/>
                <w:u w:val="none"/>
                <w:lang w:eastAsia="sk-SK"/>
              </w:rPr>
              <w:t>,</w:t>
            </w:r>
            <w:r w:rsidR="008E79B7" w:rsidRPr="002C1270">
              <w:rPr>
                <w:rStyle w:val="Hypertextovprepojenie"/>
                <w:i/>
                <w:iCs/>
                <w:color w:val="auto"/>
                <w:sz w:val="18"/>
                <w:szCs w:val="18"/>
                <w:u w:val="none"/>
                <w:lang w:eastAsia="sk-SK"/>
              </w:rPr>
              <w:t xml:space="preserve"> informačný</w:t>
            </w:r>
            <w:r w:rsidR="000E544F" w:rsidRPr="002C1270">
              <w:rPr>
                <w:rStyle w:val="Hypertextovprepojenie"/>
                <w:i/>
                <w:iCs/>
                <w:color w:val="auto"/>
                <w:sz w:val="18"/>
                <w:szCs w:val="18"/>
                <w:u w:val="none"/>
                <w:lang w:eastAsia="sk-SK"/>
              </w:rPr>
              <w:t xml:space="preserve"> analytik</w:t>
            </w:r>
            <w:r w:rsidR="008E79B7" w:rsidRPr="002C1270">
              <w:rPr>
                <w:rStyle w:val="Hypertextovprepojenie"/>
                <w:i/>
                <w:iCs/>
                <w:color w:val="auto"/>
                <w:sz w:val="18"/>
                <w:szCs w:val="18"/>
                <w:u w:val="none"/>
                <w:lang w:eastAsia="sk-SK"/>
              </w:rPr>
              <w:t xml:space="preserve"> a</w:t>
            </w:r>
            <w:r w:rsidR="00502DE1" w:rsidRPr="002C1270">
              <w:rPr>
                <w:rStyle w:val="Hypertextovprepojenie"/>
                <w:i/>
                <w:iCs/>
                <w:color w:val="auto"/>
                <w:sz w:val="18"/>
                <w:szCs w:val="18"/>
                <w:u w:val="none"/>
                <w:lang w:eastAsia="sk-SK"/>
              </w:rPr>
              <w:t> </w:t>
            </w:r>
            <w:r w:rsidR="008E79B7" w:rsidRPr="002C1270">
              <w:rPr>
                <w:rStyle w:val="Hypertextovprepojenie"/>
                <w:i/>
                <w:iCs/>
                <w:color w:val="auto"/>
                <w:sz w:val="18"/>
                <w:szCs w:val="18"/>
                <w:u w:val="none"/>
                <w:lang w:eastAsia="sk-SK"/>
              </w:rPr>
              <w:t>analytik</w:t>
            </w:r>
            <w:r w:rsidR="00502DE1" w:rsidRPr="002C1270">
              <w:rPr>
                <w:rStyle w:val="Hypertextovprepojenie"/>
                <w:i/>
                <w:iCs/>
                <w:color w:val="auto"/>
                <w:sz w:val="18"/>
                <w:szCs w:val="18"/>
                <w:u w:val="none"/>
                <w:lang w:eastAsia="sk-SK"/>
              </w:rPr>
              <w:t xml:space="preserve"> marketingovej komunikácie</w:t>
            </w:r>
            <w:r w:rsidR="008E79B7" w:rsidRPr="002C1270">
              <w:rPr>
                <w:rStyle w:val="Hypertextovprepojenie"/>
                <w:i/>
                <w:iCs/>
                <w:color w:val="auto"/>
                <w:sz w:val="18"/>
                <w:szCs w:val="18"/>
                <w:u w:val="none"/>
                <w:lang w:eastAsia="sk-SK"/>
              </w:rPr>
              <w:t>,</w:t>
            </w:r>
            <w:r w:rsidR="00D1236F" w:rsidRPr="002C1270">
              <w:rPr>
                <w:rStyle w:val="Hypertextovprepojenie"/>
                <w:i/>
                <w:iCs/>
                <w:color w:val="auto"/>
                <w:sz w:val="18"/>
                <w:szCs w:val="18"/>
                <w:u w:val="none"/>
                <w:lang w:eastAsia="sk-SK"/>
              </w:rPr>
              <w:t xml:space="preserve"> riadiaci pracovník</w:t>
            </w:r>
            <w:r w:rsidR="005479C6" w:rsidRPr="002C1270">
              <w:rPr>
                <w:rStyle w:val="Hypertextovprepojenie"/>
                <w:i/>
                <w:iCs/>
                <w:color w:val="auto"/>
                <w:sz w:val="18"/>
                <w:szCs w:val="18"/>
                <w:u w:val="none"/>
                <w:lang w:eastAsia="sk-SK"/>
              </w:rPr>
              <w:t xml:space="preserve"> a špecialista</w:t>
            </w:r>
            <w:r w:rsidR="00D1236F" w:rsidRPr="002C1270">
              <w:rPr>
                <w:rStyle w:val="Hypertextovprepojenie"/>
                <w:i/>
                <w:iCs/>
                <w:color w:val="auto"/>
                <w:sz w:val="18"/>
                <w:szCs w:val="18"/>
                <w:u w:val="none"/>
                <w:lang w:eastAsia="sk-SK"/>
              </w:rPr>
              <w:t xml:space="preserve"> v oblasti informačných technológií,</w:t>
            </w:r>
            <w:r w:rsidR="00315A5D" w:rsidRPr="002C1270">
              <w:rPr>
                <w:rStyle w:val="Hypertextovprepojenie"/>
                <w:i/>
                <w:iCs/>
                <w:color w:val="auto"/>
                <w:sz w:val="18"/>
                <w:szCs w:val="18"/>
                <w:u w:val="none"/>
                <w:lang w:eastAsia="sk-SK"/>
              </w:rPr>
              <w:t xml:space="preserve"> knižníc</w:t>
            </w:r>
            <w:r w:rsidR="00DB7F82" w:rsidRPr="002C1270">
              <w:rPr>
                <w:rStyle w:val="Hypertextovprepojenie"/>
                <w:i/>
                <w:iCs/>
                <w:color w:val="auto"/>
                <w:sz w:val="18"/>
                <w:szCs w:val="18"/>
                <w:u w:val="none"/>
                <w:lang w:eastAsia="sk-SK"/>
              </w:rPr>
              <w:t>, kultúry</w:t>
            </w:r>
            <w:r w:rsidR="00315A5D" w:rsidRPr="002C1270">
              <w:rPr>
                <w:rStyle w:val="Hypertextovprepojenie"/>
                <w:i/>
                <w:iCs/>
                <w:color w:val="auto"/>
                <w:sz w:val="18"/>
                <w:szCs w:val="18"/>
                <w:u w:val="none"/>
                <w:lang w:eastAsia="sk-SK"/>
              </w:rPr>
              <w:t xml:space="preserve"> a</w:t>
            </w:r>
            <w:r w:rsidR="000A160D" w:rsidRPr="002C1270">
              <w:rPr>
                <w:rStyle w:val="Hypertextovprepojenie"/>
                <w:i/>
                <w:iCs/>
                <w:color w:val="auto"/>
                <w:sz w:val="18"/>
                <w:szCs w:val="18"/>
                <w:u w:val="none"/>
                <w:lang w:eastAsia="sk-SK"/>
              </w:rPr>
              <w:t> </w:t>
            </w:r>
            <w:r w:rsidR="00315A5D" w:rsidRPr="002C1270">
              <w:rPr>
                <w:rStyle w:val="Hypertextovprepojenie"/>
                <w:i/>
                <w:iCs/>
                <w:color w:val="auto"/>
                <w:sz w:val="18"/>
                <w:szCs w:val="18"/>
                <w:u w:val="none"/>
                <w:lang w:eastAsia="sk-SK"/>
              </w:rPr>
              <w:t>médi</w:t>
            </w:r>
            <w:r w:rsidR="000A160D" w:rsidRPr="002C1270">
              <w:rPr>
                <w:rStyle w:val="Hypertextovprepojenie"/>
                <w:i/>
                <w:iCs/>
                <w:color w:val="auto"/>
                <w:sz w:val="18"/>
                <w:szCs w:val="18"/>
                <w:u w:val="none"/>
                <w:lang w:eastAsia="sk-SK"/>
              </w:rPr>
              <w:t>í</w:t>
            </w:r>
            <w:r w:rsidR="00315A5D" w:rsidRPr="002C1270">
              <w:rPr>
                <w:rStyle w:val="Hypertextovprepojenie"/>
                <w:i/>
                <w:iCs/>
                <w:color w:val="auto"/>
                <w:sz w:val="18"/>
                <w:szCs w:val="18"/>
                <w:u w:val="none"/>
                <w:lang w:eastAsia="sk-SK"/>
              </w:rPr>
              <w:t>,</w:t>
            </w:r>
            <w:r w:rsidR="008E79B7" w:rsidRPr="002C1270">
              <w:rPr>
                <w:rStyle w:val="Hypertextovprepojenie"/>
                <w:i/>
                <w:iCs/>
                <w:color w:val="auto"/>
                <w:sz w:val="18"/>
                <w:szCs w:val="18"/>
                <w:u w:val="none"/>
                <w:lang w:eastAsia="sk-SK"/>
              </w:rPr>
              <w:t xml:space="preserve"> </w:t>
            </w:r>
            <w:r w:rsidR="0035688E" w:rsidRPr="002C1270">
              <w:rPr>
                <w:rStyle w:val="Hypertextovprepojenie"/>
                <w:i/>
                <w:iCs/>
                <w:color w:val="auto"/>
                <w:sz w:val="18"/>
                <w:szCs w:val="18"/>
                <w:u w:val="none"/>
                <w:lang w:eastAsia="sk-SK"/>
              </w:rPr>
              <w:t>špecialista v oblasti reklamy</w:t>
            </w:r>
            <w:r w:rsidR="00C0221D" w:rsidRPr="002C1270">
              <w:rPr>
                <w:rStyle w:val="Hypertextovprepojenie"/>
                <w:i/>
                <w:iCs/>
                <w:color w:val="auto"/>
                <w:sz w:val="18"/>
                <w:szCs w:val="18"/>
                <w:u w:val="none"/>
                <w:lang w:eastAsia="sk-SK"/>
              </w:rPr>
              <w:t xml:space="preserve"> a marketingu</w:t>
            </w:r>
            <w:r w:rsidR="0035688E" w:rsidRPr="002C1270">
              <w:rPr>
                <w:rStyle w:val="Hypertextovprepojenie"/>
                <w:i/>
                <w:iCs/>
                <w:color w:val="auto"/>
                <w:sz w:val="18"/>
                <w:szCs w:val="18"/>
                <w:u w:val="none"/>
                <w:lang w:eastAsia="sk-SK"/>
              </w:rPr>
              <w:t xml:space="preserve">, </w:t>
            </w:r>
            <w:r w:rsidR="000467DA" w:rsidRPr="002C1270">
              <w:rPr>
                <w:rStyle w:val="Hypertextovprepojenie"/>
                <w:i/>
                <w:iCs/>
                <w:color w:val="auto"/>
                <w:sz w:val="18"/>
                <w:szCs w:val="18"/>
                <w:u w:val="none"/>
                <w:lang w:eastAsia="sk-SK"/>
              </w:rPr>
              <w:t xml:space="preserve">špecialista a vedecký pracovník v knihovníctve, </w:t>
            </w:r>
            <w:r w:rsidR="006048F4" w:rsidRPr="002C1270">
              <w:rPr>
                <w:rStyle w:val="Hypertextovprepojenie"/>
                <w:i/>
                <w:iCs/>
                <w:color w:val="auto"/>
                <w:sz w:val="18"/>
                <w:szCs w:val="18"/>
                <w:u w:val="none"/>
                <w:lang w:eastAsia="sk-SK"/>
              </w:rPr>
              <w:t xml:space="preserve">žurnalista, redaktor a špecialista v žurnalistike, editor, </w:t>
            </w:r>
            <w:r w:rsidR="000A160D" w:rsidRPr="002C1270">
              <w:rPr>
                <w:rStyle w:val="Hypertextovprepojenie"/>
                <w:i/>
                <w:iCs/>
                <w:color w:val="auto"/>
                <w:sz w:val="18"/>
                <w:szCs w:val="18"/>
                <w:u w:val="none"/>
                <w:lang w:eastAsia="sk-SK"/>
              </w:rPr>
              <w:t xml:space="preserve">šéfredaktor, </w:t>
            </w:r>
            <w:r w:rsidR="008E79B7" w:rsidRPr="002C1270">
              <w:rPr>
                <w:rStyle w:val="Hypertextovprepojenie"/>
                <w:i/>
                <w:iCs/>
                <w:color w:val="auto"/>
                <w:sz w:val="18"/>
                <w:szCs w:val="18"/>
                <w:u w:val="none"/>
                <w:lang w:eastAsia="sk-SK"/>
              </w:rPr>
              <w:t>digitálny kurátor, knihovník, informačný špecialista.</w:t>
            </w:r>
            <w:r w:rsidR="00AE7F0D" w:rsidRPr="002C1270">
              <w:rPr>
                <w:rStyle w:val="Hypertextovprepojenie"/>
                <w:i/>
                <w:iCs/>
                <w:color w:val="auto"/>
                <w:sz w:val="18"/>
                <w:szCs w:val="18"/>
                <w:u w:val="none"/>
                <w:lang w:eastAsia="sk-SK"/>
              </w:rPr>
              <w:t xml:space="preserve"> Absolventi sa uplatnia </w:t>
            </w:r>
            <w:r w:rsidR="00E979E0" w:rsidRPr="002C1270">
              <w:rPr>
                <w:rStyle w:val="Hypertextovprepojenie"/>
                <w:i/>
                <w:iCs/>
                <w:color w:val="auto"/>
                <w:sz w:val="18"/>
                <w:szCs w:val="18"/>
                <w:u w:val="none"/>
                <w:lang w:eastAsia="sk-SK"/>
              </w:rPr>
              <w:t>v</w:t>
            </w:r>
            <w:r w:rsidR="00AE7F0D" w:rsidRPr="002C1270">
              <w:rPr>
                <w:rStyle w:val="Hypertextovprepojenie"/>
                <w:i/>
                <w:iCs/>
                <w:color w:val="auto"/>
                <w:sz w:val="18"/>
                <w:szCs w:val="18"/>
                <w:u w:val="none"/>
                <w:lang w:eastAsia="sk-SK"/>
              </w:rPr>
              <w:t xml:space="preserve"> štátnej sfére, médiách, </w:t>
            </w:r>
            <w:r w:rsidR="009924CD" w:rsidRPr="002C1270">
              <w:rPr>
                <w:rStyle w:val="Hypertextovprepojenie"/>
                <w:i/>
                <w:iCs/>
                <w:color w:val="auto"/>
                <w:sz w:val="18"/>
                <w:szCs w:val="18"/>
                <w:u w:val="none"/>
                <w:lang w:eastAsia="sk-SK"/>
              </w:rPr>
              <w:t xml:space="preserve">kultúre, </w:t>
            </w:r>
            <w:r w:rsidR="00AE7F0D" w:rsidRPr="002C1270">
              <w:rPr>
                <w:rStyle w:val="Hypertextovprepojenie"/>
                <w:i/>
                <w:iCs/>
                <w:color w:val="auto"/>
                <w:sz w:val="18"/>
                <w:szCs w:val="18"/>
                <w:u w:val="none"/>
                <w:lang w:eastAsia="sk-SK"/>
              </w:rPr>
              <w:t xml:space="preserve">ale aj </w:t>
            </w:r>
            <w:r w:rsidR="008F7BF1" w:rsidRPr="002C1270">
              <w:rPr>
                <w:rStyle w:val="Hypertextovprepojenie"/>
                <w:i/>
                <w:iCs/>
                <w:color w:val="auto"/>
                <w:sz w:val="18"/>
                <w:szCs w:val="18"/>
                <w:u w:val="none"/>
                <w:lang w:eastAsia="sk-SK"/>
              </w:rPr>
              <w:t xml:space="preserve">v </w:t>
            </w:r>
            <w:r w:rsidR="00AE7F0D" w:rsidRPr="002C1270">
              <w:rPr>
                <w:rStyle w:val="Hypertextovprepojenie"/>
                <w:i/>
                <w:iCs/>
                <w:color w:val="auto"/>
                <w:sz w:val="18"/>
                <w:szCs w:val="18"/>
                <w:u w:val="none"/>
                <w:lang w:eastAsia="sk-SK"/>
              </w:rPr>
              <w:t>komerčnej sfére a sociálnom marketingu.</w:t>
            </w:r>
          </w:p>
          <w:p w14:paraId="15B4C949" w14:textId="1C964034" w:rsidR="00F06BDC" w:rsidRPr="002C1270" w:rsidRDefault="00F06BDC" w:rsidP="00CB7D6A">
            <w:pPr>
              <w:spacing w:line="216" w:lineRule="auto"/>
              <w:contextualSpacing/>
              <w:rPr>
                <w:rFonts w:cstheme="minorHAnsi"/>
                <w:bCs/>
                <w:i/>
                <w:iCs/>
                <w:sz w:val="16"/>
                <w:szCs w:val="16"/>
                <w:lang w:eastAsia="sk-SK"/>
              </w:rPr>
            </w:pPr>
            <w:r w:rsidRPr="002C1270">
              <w:rPr>
                <w:i/>
                <w:iCs/>
                <w:sz w:val="18"/>
                <w:szCs w:val="18"/>
                <w:lang w:eastAsia="sk-SK"/>
              </w:rPr>
              <w:t>Fakulta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tc>
        <w:tc>
          <w:tcPr>
            <w:tcW w:w="2693" w:type="dxa"/>
          </w:tcPr>
          <w:p w14:paraId="537DA4DE" w14:textId="77777777" w:rsidR="003106B4" w:rsidRPr="002C1270" w:rsidRDefault="003106B4" w:rsidP="00CB7D6A">
            <w:pPr>
              <w:spacing w:line="216" w:lineRule="auto"/>
              <w:rPr>
                <w:i/>
                <w:iCs/>
                <w:sz w:val="16"/>
                <w:szCs w:val="16"/>
                <w:lang w:eastAsia="sk-SK"/>
              </w:rPr>
            </w:pPr>
            <w:r w:rsidRPr="002C1270">
              <w:rPr>
                <w:i/>
                <w:iCs/>
                <w:sz w:val="16"/>
                <w:szCs w:val="16"/>
                <w:lang w:eastAsia="sk-SK"/>
              </w:rPr>
              <w:t xml:space="preserve">Správy o realizovaných prieskumoch uplatnenia absolventov v praxi: </w:t>
            </w:r>
            <w:hyperlink r:id="rId21">
              <w:r w:rsidRPr="002C1270">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2C1270" w:rsidRDefault="00D235DB" w:rsidP="00CB7D6A">
            <w:pPr>
              <w:spacing w:line="216" w:lineRule="auto"/>
              <w:rPr>
                <w:rFonts w:ascii="Calibri" w:eastAsia="Calibri" w:hAnsi="Calibri" w:cs="Calibri"/>
                <w:i/>
                <w:iCs/>
                <w:sz w:val="16"/>
                <w:szCs w:val="16"/>
              </w:rPr>
            </w:pPr>
            <w:hyperlink r:id="rId22">
              <w:r w:rsidR="003106B4" w:rsidRPr="002C1270">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2C1270" w:rsidRDefault="003106B4" w:rsidP="00CB7D6A">
            <w:pPr>
              <w:spacing w:line="216" w:lineRule="auto"/>
              <w:rPr>
                <w:rFonts w:ascii="Calibri" w:eastAsia="Calibri" w:hAnsi="Calibri" w:cs="Calibri"/>
                <w:sz w:val="16"/>
                <w:szCs w:val="16"/>
              </w:rPr>
            </w:pPr>
          </w:p>
          <w:p w14:paraId="25ECFB23" w14:textId="77777777" w:rsidR="003106B4" w:rsidRPr="002C1270" w:rsidRDefault="003106B4" w:rsidP="00CB7D6A">
            <w:pPr>
              <w:spacing w:line="216" w:lineRule="auto"/>
            </w:pPr>
            <w:r w:rsidRPr="002C1270">
              <w:rPr>
                <w:i/>
                <w:iCs/>
                <w:sz w:val="16"/>
                <w:szCs w:val="16"/>
                <w:lang w:eastAsia="sk-SK"/>
              </w:rPr>
              <w:t xml:space="preserve">Výročné správy o činnosti a hospodárení fakulty: </w:t>
            </w:r>
            <w:hyperlink r:id="rId23">
              <w:r w:rsidRPr="002C1270">
                <w:rPr>
                  <w:rStyle w:val="Hypertextovprepojenie"/>
                  <w:i/>
                  <w:iCs/>
                  <w:color w:val="auto"/>
                  <w:sz w:val="16"/>
                  <w:szCs w:val="16"/>
                  <w:u w:val="none"/>
                  <w:lang w:eastAsia="sk-SK"/>
                </w:rPr>
                <w:t>https://fphil.uniba.sk/o-fakulte/dokumenty-avnutorne-predpisy/dokumenty-fif-uk/</w:t>
              </w:r>
            </w:hyperlink>
          </w:p>
          <w:p w14:paraId="0F6B36C6" w14:textId="77777777" w:rsidR="003106B4" w:rsidRPr="002C1270" w:rsidRDefault="003106B4" w:rsidP="00CB7D6A">
            <w:pPr>
              <w:spacing w:line="216" w:lineRule="auto"/>
              <w:rPr>
                <w:i/>
                <w:iCs/>
                <w:sz w:val="16"/>
                <w:szCs w:val="16"/>
                <w:lang w:eastAsia="sk-SK"/>
              </w:rPr>
            </w:pPr>
          </w:p>
          <w:p w14:paraId="1F210CBB" w14:textId="1BF17FCA" w:rsidR="003106B4" w:rsidRPr="002C1270" w:rsidRDefault="003106B4" w:rsidP="00CB7D6A">
            <w:pPr>
              <w:spacing w:line="216" w:lineRule="auto"/>
              <w:contextualSpacing/>
              <w:rPr>
                <w:i/>
                <w:iCs/>
                <w:sz w:val="16"/>
                <w:szCs w:val="16"/>
                <w:lang w:eastAsia="sk-SK"/>
              </w:rPr>
            </w:pPr>
            <w:r w:rsidRPr="002C1270">
              <w:rPr>
                <w:i/>
                <w:iCs/>
                <w:sz w:val="16"/>
                <w:szCs w:val="16"/>
                <w:lang w:eastAsia="sk-SK"/>
              </w:rPr>
              <w:t>Vyjadrenia relevantných zainteresovaných strán o plnení sektorovo-špecifických odborný</w:t>
            </w:r>
            <w:r w:rsidR="009345E1" w:rsidRPr="002C1270">
              <w:rPr>
                <w:i/>
                <w:iCs/>
                <w:sz w:val="16"/>
                <w:szCs w:val="16"/>
                <w:lang w:eastAsia="sk-SK"/>
              </w:rPr>
              <w:t>ch očakávaní na výkon povolania.</w:t>
            </w:r>
          </w:p>
          <w:p w14:paraId="77E5A092" w14:textId="77777777" w:rsidR="00754B95" w:rsidRPr="002C1270" w:rsidRDefault="00754B95" w:rsidP="00754B95">
            <w:pPr>
              <w:spacing w:line="216" w:lineRule="auto"/>
              <w:contextualSpacing/>
              <w:rPr>
                <w:i/>
                <w:iCs/>
                <w:sz w:val="16"/>
                <w:szCs w:val="16"/>
                <w:lang w:eastAsia="sk-SK"/>
              </w:rPr>
            </w:pPr>
          </w:p>
          <w:p w14:paraId="539AB5BB" w14:textId="5DCF61BE" w:rsidR="009C08C0" w:rsidRPr="002C1270" w:rsidRDefault="009345E1" w:rsidP="00754B95">
            <w:pPr>
              <w:spacing w:line="216" w:lineRule="auto"/>
              <w:contextualSpacing/>
              <w:rPr>
                <w:rFonts w:cstheme="minorHAnsi"/>
                <w:bCs/>
                <w:i/>
                <w:iCs/>
                <w:sz w:val="16"/>
                <w:szCs w:val="16"/>
                <w:lang w:eastAsia="sk-SK"/>
              </w:rPr>
            </w:pPr>
            <w:r w:rsidRPr="002C1270">
              <w:rPr>
                <w:i/>
                <w:iCs/>
                <w:sz w:val="16"/>
                <w:szCs w:val="16"/>
                <w:lang w:eastAsia="sk-SK"/>
              </w:rPr>
              <w:t>Vyjadrenia vybraných zamestnávateľov sú v prílohách 1 – 4.</w:t>
            </w:r>
            <w:r w:rsidR="00754B95" w:rsidRPr="002C1270">
              <w:rPr>
                <w:rFonts w:cstheme="minorHAnsi"/>
                <w:bCs/>
                <w:i/>
                <w:iCs/>
                <w:sz w:val="16"/>
                <w:szCs w:val="16"/>
                <w:lang w:eastAsia="sk-SK"/>
              </w:rPr>
              <w:t xml:space="preserve"> </w:t>
            </w:r>
          </w:p>
        </w:tc>
      </w:tr>
    </w:tbl>
    <w:p w14:paraId="4C6A1529" w14:textId="77777777" w:rsidR="00D32951" w:rsidRPr="002C1270" w:rsidRDefault="00D32951" w:rsidP="00CB7D6A">
      <w:pPr>
        <w:pStyle w:val="Default"/>
        <w:spacing w:line="216" w:lineRule="auto"/>
        <w:jc w:val="both"/>
        <w:rPr>
          <w:rFonts w:asciiTheme="minorHAnsi" w:hAnsiTheme="minorHAnsi" w:cstheme="minorHAnsi"/>
          <w:b/>
          <w:bCs/>
          <w:color w:val="auto"/>
          <w:sz w:val="18"/>
          <w:szCs w:val="18"/>
        </w:rPr>
      </w:pPr>
    </w:p>
    <w:p w14:paraId="29FDA0D6" w14:textId="77777777" w:rsidR="001F502D" w:rsidRPr="002C1270" w:rsidRDefault="001F502D" w:rsidP="00CB7D6A">
      <w:pPr>
        <w:pStyle w:val="Default"/>
        <w:spacing w:line="216" w:lineRule="auto"/>
        <w:jc w:val="both"/>
        <w:rPr>
          <w:rFonts w:asciiTheme="minorHAnsi" w:hAnsiTheme="minorHAnsi" w:cstheme="minorHAnsi"/>
          <w:b/>
          <w:bCs/>
          <w:color w:val="auto"/>
          <w:sz w:val="18"/>
          <w:szCs w:val="18"/>
        </w:rPr>
      </w:pPr>
    </w:p>
    <w:p w14:paraId="319D65D6" w14:textId="57D1E2FB" w:rsidR="00E82D04" w:rsidRPr="002C1270" w:rsidRDefault="00575600"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2.9.</w:t>
      </w:r>
      <w:r w:rsidRPr="002C1270">
        <w:rPr>
          <w:rFonts w:asciiTheme="minorHAnsi" w:hAnsiTheme="minorHAnsi" w:cstheme="minorHAnsi"/>
          <w:color w:val="auto"/>
          <w:sz w:val="18"/>
          <w:szCs w:val="18"/>
        </w:rPr>
        <w:t xml:space="preserve"> </w:t>
      </w:r>
      <w:r w:rsidR="00070E54" w:rsidRPr="002C1270">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2C1270">
        <w:rPr>
          <w:rFonts w:asciiTheme="minorHAnsi" w:hAnsiTheme="minorHAnsi" w:cstheme="minorHAnsi"/>
          <w:color w:val="auto"/>
          <w:sz w:val="18"/>
          <w:szCs w:val="18"/>
        </w:rPr>
        <w:t xml:space="preserve"> </w:t>
      </w:r>
      <w:r w:rsidR="00E82D04" w:rsidRPr="002C1270">
        <w:rPr>
          <w:rFonts w:asciiTheme="minorHAnsi" w:hAnsiTheme="minorHAnsi" w:cstheme="minorHAnsi"/>
          <w:i/>
          <w:iCs/>
          <w:color w:val="auto"/>
          <w:sz w:val="18"/>
          <w:szCs w:val="18"/>
        </w:rPr>
        <w:t>prenositeľných spôsobilostí</w:t>
      </w:r>
      <w:r w:rsidR="00E82D04" w:rsidRPr="002C1270">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1"/>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2C1270" w:rsidRPr="002C1270"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2C1270" w:rsidRDefault="00280D07"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rPr>
              <w:t>Samohodnotenie plnenia štandardu</w:t>
            </w:r>
          </w:p>
        </w:tc>
        <w:tc>
          <w:tcPr>
            <w:tcW w:w="2693" w:type="dxa"/>
          </w:tcPr>
          <w:p w14:paraId="3B140320" w14:textId="0FBE8945" w:rsidR="00280D07" w:rsidRPr="002C1270" w:rsidRDefault="00280D07" w:rsidP="00CB7D6A">
            <w:pPr>
              <w:spacing w:line="216" w:lineRule="auto"/>
              <w:contextualSpacing/>
              <w:rPr>
                <w:rFonts w:cstheme="minorHAnsi"/>
                <w:b w:val="0"/>
                <w:bCs w:val="0"/>
                <w:i/>
                <w:iCs/>
                <w:sz w:val="16"/>
                <w:szCs w:val="16"/>
                <w:lang w:eastAsia="sk-SK"/>
              </w:rPr>
            </w:pPr>
            <w:r w:rsidRPr="002C1270">
              <w:rPr>
                <w:rFonts w:cstheme="minorHAnsi"/>
                <w:b w:val="0"/>
                <w:bCs w:val="0"/>
                <w:i/>
                <w:iCs/>
                <w:sz w:val="16"/>
                <w:szCs w:val="16"/>
                <w:lang w:eastAsia="sk-SK"/>
              </w:rPr>
              <w:t>Odkazy na dôkazy</w:t>
            </w:r>
          </w:p>
        </w:tc>
      </w:tr>
      <w:tr w:rsidR="002C1270" w:rsidRPr="002C1270" w14:paraId="1F47C893" w14:textId="77777777" w:rsidTr="009B1D2F">
        <w:trPr>
          <w:trHeight w:val="517"/>
        </w:trPr>
        <w:tc>
          <w:tcPr>
            <w:tcW w:w="7087" w:type="dxa"/>
          </w:tcPr>
          <w:p w14:paraId="2D120D80" w14:textId="36F776A8" w:rsidR="00280D07" w:rsidRPr="002C1270" w:rsidRDefault="00F572B0" w:rsidP="00754B95">
            <w:pPr>
              <w:tabs>
                <w:tab w:val="left" w:pos="5098"/>
              </w:tabs>
              <w:spacing w:line="216" w:lineRule="auto"/>
              <w:rPr>
                <w:rFonts w:cstheme="minorHAnsi"/>
                <w:bCs/>
                <w:i/>
                <w:iCs/>
                <w:sz w:val="16"/>
                <w:szCs w:val="16"/>
                <w:lang w:eastAsia="sk-SK"/>
              </w:rPr>
            </w:pPr>
            <w:r w:rsidRPr="002C1270">
              <w:rPr>
                <w:rFonts w:eastAsiaTheme="minorEastAsia"/>
                <w:i/>
                <w:iCs/>
                <w:sz w:val="18"/>
                <w:szCs w:val="18"/>
                <w:lang w:eastAsia="sk-SK"/>
              </w:rPr>
              <w:t xml:space="preserve">Odborný obsah a štruktúra profilových študijných predmetov a ďalších individuálnych vzdelávacích činností programu umožňujú dosahovanie výstupov vzdelávania uvedených v profile absolventa a zaručujú prístup k aktuálnym vedomostiach, zručnostiam a kompetenciám. Profilové predmety predstavujú významné metodologické, teoretické aj inovatívne a kreatívne rámce, ktoré sú podmienkou na hlboké pochopenie aktuálnych poznatkov odboru mediálne a komunikačné štúdiá. Podľa špecializácie doktoranda sa tvorí individuálna vzdelávacia trajektória so zameraním na informačné systémy, </w:t>
            </w:r>
            <w:r w:rsidR="0040388B" w:rsidRPr="002C1270">
              <w:rPr>
                <w:rFonts w:eastAsiaTheme="minorEastAsia"/>
                <w:i/>
                <w:iCs/>
                <w:sz w:val="18"/>
                <w:szCs w:val="18"/>
                <w:lang w:eastAsia="sk-SK"/>
              </w:rPr>
              <w:t>výskum mediálnych textov</w:t>
            </w:r>
            <w:r w:rsidRPr="002C1270">
              <w:rPr>
                <w:rFonts w:eastAsiaTheme="minorEastAsia"/>
                <w:i/>
                <w:iCs/>
                <w:sz w:val="18"/>
                <w:szCs w:val="18"/>
                <w:lang w:eastAsia="sk-SK"/>
              </w:rPr>
              <w:t>, históriu a etiku marketingu a reklamy, informačnú spoločnosť, teóriu informačnej vedy a informačnú etiku, etiku reklamy a etiku žurnalistiky</w:t>
            </w:r>
            <w:r w:rsidR="0040388B" w:rsidRPr="002C1270">
              <w:rPr>
                <w:rFonts w:eastAsiaTheme="minorEastAsia"/>
                <w:i/>
                <w:iCs/>
                <w:sz w:val="18"/>
                <w:szCs w:val="18"/>
                <w:lang w:eastAsia="sk-SK"/>
              </w:rPr>
              <w:t>, nástroje marketingovej komunikácie, dejiny knižnej kultúry, bibliometriu a podporu vedy</w:t>
            </w:r>
            <w:r w:rsidR="006473D9" w:rsidRPr="002C1270">
              <w:rPr>
                <w:rFonts w:eastAsiaTheme="minorEastAsia"/>
                <w:i/>
                <w:iCs/>
                <w:sz w:val="18"/>
                <w:szCs w:val="18"/>
                <w:lang w:eastAsia="sk-SK"/>
              </w:rPr>
              <w:t xml:space="preserve">, médiá ako súčasť moci, </w:t>
            </w:r>
            <w:r w:rsidR="0072260B" w:rsidRPr="002C1270">
              <w:rPr>
                <w:rFonts w:eastAsiaTheme="minorEastAsia"/>
                <w:i/>
                <w:iCs/>
                <w:sz w:val="18"/>
                <w:szCs w:val="18"/>
                <w:lang w:eastAsia="sk-SK"/>
              </w:rPr>
              <w:t>vzťahy s verejnosťou (</w:t>
            </w:r>
            <w:r w:rsidR="006473D9" w:rsidRPr="002C1270">
              <w:rPr>
                <w:rFonts w:eastAsiaTheme="minorEastAsia"/>
                <w:i/>
                <w:iCs/>
                <w:sz w:val="18"/>
                <w:szCs w:val="18"/>
                <w:lang w:eastAsia="sk-SK"/>
              </w:rPr>
              <w:t>public relations</w:t>
            </w:r>
            <w:r w:rsidR="0072260B" w:rsidRPr="002C1270">
              <w:rPr>
                <w:rFonts w:eastAsiaTheme="minorEastAsia"/>
                <w:i/>
                <w:iCs/>
                <w:sz w:val="18"/>
                <w:szCs w:val="18"/>
                <w:lang w:eastAsia="sk-SK"/>
              </w:rPr>
              <w:t>)</w:t>
            </w:r>
            <w:r w:rsidR="006473D9" w:rsidRPr="002C1270">
              <w:rPr>
                <w:rFonts w:eastAsiaTheme="minorEastAsia"/>
                <w:i/>
                <w:iCs/>
                <w:sz w:val="18"/>
                <w:szCs w:val="18"/>
                <w:lang w:eastAsia="sk-SK"/>
              </w:rPr>
              <w:t>.</w:t>
            </w:r>
            <w:r w:rsidR="00BD67D5" w:rsidRPr="002C1270">
              <w:rPr>
                <w:rFonts w:eastAsiaTheme="minorEastAsia"/>
                <w:i/>
                <w:iCs/>
                <w:sz w:val="18"/>
                <w:szCs w:val="18"/>
                <w:lang w:eastAsia="sk-SK"/>
              </w:rPr>
              <w:t xml:space="preserve"> Okrem študijnej časti odporúčaný študijný plán obsahuje aj vedeckú a pedagogickú činnosť doktoranda.</w:t>
            </w:r>
            <w:r w:rsidRPr="002C1270">
              <w:rPr>
                <w:rFonts w:eastAsiaTheme="minorEastAsia"/>
                <w:i/>
                <w:iCs/>
                <w:sz w:val="18"/>
                <w:szCs w:val="18"/>
                <w:lang w:eastAsia="sk-SK"/>
              </w:rPr>
              <w:t xml:space="preserve"> </w:t>
            </w:r>
            <w:r w:rsidR="00FC2D41" w:rsidRPr="002C1270">
              <w:rPr>
                <w:rFonts w:eastAsiaTheme="minorEastAsia"/>
                <w:i/>
                <w:iCs/>
                <w:sz w:val="18"/>
                <w:szCs w:val="18"/>
                <w:lang w:eastAsia="sk-SK"/>
              </w:rPr>
              <w:t>Podrobnosti sú v Opise študijného programu a odporúčanom študijnom pláne.</w:t>
            </w:r>
          </w:p>
        </w:tc>
        <w:tc>
          <w:tcPr>
            <w:tcW w:w="2693" w:type="dxa"/>
          </w:tcPr>
          <w:p w14:paraId="2A71B5CA" w14:textId="77777777" w:rsidR="003106B4" w:rsidRPr="002C1270" w:rsidRDefault="003106B4" w:rsidP="00CB7D6A">
            <w:pPr>
              <w:spacing w:line="216" w:lineRule="auto"/>
              <w:contextualSpacing/>
              <w:rPr>
                <w:i/>
                <w:iCs/>
                <w:sz w:val="16"/>
                <w:szCs w:val="16"/>
                <w:lang w:eastAsia="sk-SK"/>
              </w:rPr>
            </w:pPr>
            <w:r w:rsidRPr="002C1270">
              <w:rPr>
                <w:i/>
                <w:iCs/>
                <w:sz w:val="16"/>
                <w:szCs w:val="16"/>
                <w:lang w:eastAsia="sk-SK"/>
              </w:rPr>
              <w:t xml:space="preserve">Opis študijného programu </w:t>
            </w:r>
          </w:p>
          <w:p w14:paraId="4857580B" w14:textId="77777777" w:rsidR="003106B4" w:rsidRPr="002C1270" w:rsidRDefault="003106B4" w:rsidP="00CB7D6A">
            <w:pPr>
              <w:spacing w:line="216" w:lineRule="auto"/>
              <w:contextualSpacing/>
              <w:rPr>
                <w:i/>
                <w:iCs/>
                <w:sz w:val="16"/>
                <w:szCs w:val="16"/>
                <w:lang w:eastAsia="sk-SK"/>
              </w:rPr>
            </w:pPr>
          </w:p>
          <w:p w14:paraId="2E817C11" w14:textId="28405DB3" w:rsidR="003106B4" w:rsidRPr="002C1270" w:rsidRDefault="003106B4" w:rsidP="00CB7D6A">
            <w:pPr>
              <w:spacing w:line="216" w:lineRule="auto"/>
              <w:contextualSpacing/>
              <w:rPr>
                <w:i/>
                <w:iCs/>
                <w:sz w:val="16"/>
                <w:szCs w:val="16"/>
                <w:lang w:eastAsia="sk-SK"/>
              </w:rPr>
            </w:pPr>
            <w:r w:rsidRPr="002C1270">
              <w:rPr>
                <w:i/>
                <w:iCs/>
                <w:sz w:val="16"/>
                <w:szCs w:val="16"/>
                <w:lang w:eastAsia="sk-SK"/>
              </w:rPr>
              <w:t xml:space="preserve">Odporúčaný študijný plán </w:t>
            </w:r>
          </w:p>
          <w:p w14:paraId="7DFB2ED3" w14:textId="77777777" w:rsidR="003106B4" w:rsidRPr="002C1270" w:rsidRDefault="003106B4" w:rsidP="00CB7D6A">
            <w:pPr>
              <w:spacing w:line="216" w:lineRule="auto"/>
              <w:contextualSpacing/>
              <w:rPr>
                <w:i/>
                <w:iCs/>
                <w:sz w:val="16"/>
                <w:szCs w:val="16"/>
                <w:lang w:eastAsia="sk-SK"/>
              </w:rPr>
            </w:pPr>
          </w:p>
          <w:p w14:paraId="289CB7E6" w14:textId="55036309" w:rsidR="00280D07" w:rsidRPr="002C1270" w:rsidRDefault="003106B4" w:rsidP="00CB7D6A">
            <w:pPr>
              <w:spacing w:line="216" w:lineRule="auto"/>
              <w:contextualSpacing/>
              <w:rPr>
                <w:rFonts w:cstheme="minorHAnsi"/>
                <w:bCs/>
                <w:i/>
                <w:iCs/>
                <w:sz w:val="16"/>
                <w:szCs w:val="16"/>
                <w:lang w:eastAsia="sk-SK"/>
              </w:rPr>
            </w:pPr>
            <w:r w:rsidRPr="002C1270">
              <w:rPr>
                <w:i/>
                <w:iCs/>
                <w:sz w:val="16"/>
                <w:szCs w:val="16"/>
                <w:lang w:eastAsia="sk-SK"/>
              </w:rPr>
              <w:t>Informačné listy predmetov</w:t>
            </w:r>
          </w:p>
        </w:tc>
      </w:tr>
    </w:tbl>
    <w:p w14:paraId="35EF9516" w14:textId="43373479"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2C1270" w:rsidRDefault="00A22392"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lastRenderedPageBreak/>
        <w:t>SP 2.10</w:t>
      </w:r>
      <w:r w:rsidR="00C1092C" w:rsidRPr="002C1270">
        <w:rPr>
          <w:rFonts w:asciiTheme="minorHAnsi" w:hAnsiTheme="minorHAnsi" w:cstheme="minorHAnsi"/>
          <w:b/>
          <w:bCs/>
          <w:color w:val="auto"/>
          <w:sz w:val="18"/>
          <w:szCs w:val="18"/>
        </w:rPr>
        <w:t>.</w:t>
      </w:r>
      <w:r w:rsidRPr="002C1270">
        <w:rPr>
          <w:rFonts w:asciiTheme="minorHAnsi" w:hAnsiTheme="minorHAnsi" w:cstheme="minorHAnsi"/>
          <w:b/>
          <w:bCs/>
          <w:color w:val="auto"/>
          <w:sz w:val="18"/>
          <w:szCs w:val="18"/>
        </w:rPr>
        <w:t xml:space="preserve"> </w:t>
      </w:r>
      <w:r w:rsidR="00E82D04" w:rsidRPr="002C127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BBD8CEB"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A1EB17D" w14:textId="77777777" w:rsidTr="00405D63">
        <w:trPr>
          <w:trHeight w:val="529"/>
        </w:trPr>
        <w:tc>
          <w:tcPr>
            <w:tcW w:w="7085" w:type="dxa"/>
          </w:tcPr>
          <w:p w14:paraId="24B184DF" w14:textId="77661218" w:rsidR="006D436B" w:rsidRPr="002C1270" w:rsidRDefault="00106129" w:rsidP="00CB7D6A">
            <w:pPr>
              <w:spacing w:line="216" w:lineRule="auto"/>
              <w:contextualSpacing/>
              <w:rPr>
                <w:rFonts w:eastAsiaTheme="minorEastAsia"/>
                <w:i/>
                <w:iCs/>
                <w:sz w:val="18"/>
                <w:szCs w:val="18"/>
                <w:lang w:eastAsia="sk-SK"/>
              </w:rPr>
            </w:pPr>
            <w:r w:rsidRPr="002C1270">
              <w:rPr>
                <w:rFonts w:eastAsiaTheme="minorEastAsia"/>
                <w:i/>
                <w:iCs/>
                <w:sz w:val="18"/>
                <w:szCs w:val="18"/>
                <w:lang w:eastAsia="sk-SK"/>
              </w:rPr>
              <w:t>Štandardnú dĺžku a harmonogram štúdia tretieho stupňa v dennej forme stanovuje v súlade so zákonom študijný poriadok univerzity (Vnútorný predpis UK č. 20/2019, čl. 26 až 35) a fakulty (Vnútorný predpis FiF UK č. 5/2020, čl. 26 až 35). O štandardnej dĺžke štúdia v študijnom programe fakulta informuje na svojom webe.</w:t>
            </w:r>
          </w:p>
          <w:p w14:paraId="2C3F22C8" w14:textId="4E8FE279" w:rsidR="006D436B" w:rsidRPr="002C1270" w:rsidRDefault="006D436B" w:rsidP="00E979E0">
            <w:pPr>
              <w:spacing w:line="216" w:lineRule="auto"/>
              <w:contextualSpacing/>
              <w:rPr>
                <w:i/>
                <w:iCs/>
                <w:sz w:val="18"/>
                <w:szCs w:val="18"/>
                <w:lang w:eastAsia="sk-SK"/>
              </w:rPr>
            </w:pPr>
            <w:r w:rsidRPr="002C1270">
              <w:rPr>
                <w:i/>
                <w:iCs/>
                <w:sz w:val="18"/>
                <w:szCs w:val="18"/>
                <w:lang w:eastAsia="sk-SK"/>
              </w:rPr>
              <w:t xml:space="preserve">Študijný program </w:t>
            </w:r>
            <w:r w:rsidR="007D360C" w:rsidRPr="002C1270">
              <w:rPr>
                <w:i/>
                <w:iCs/>
                <w:sz w:val="18"/>
                <w:szCs w:val="18"/>
                <w:lang w:eastAsia="sk-SK"/>
              </w:rPr>
              <w:t xml:space="preserve">dMKS </w:t>
            </w:r>
            <w:r w:rsidRPr="002C1270">
              <w:rPr>
                <w:i/>
                <w:iCs/>
                <w:sz w:val="18"/>
                <w:szCs w:val="18"/>
                <w:lang w:eastAsia="sk-SK"/>
              </w:rPr>
              <w:t>určuje kreditové parametre študijnej časti na 40 kreditov. Z toho povinné predmety predstavujú 15 kreditov (tri predmety po 5 kreditov</w:t>
            </w:r>
            <w:r w:rsidR="00B10C07" w:rsidRPr="002C1270">
              <w:rPr>
                <w:i/>
                <w:iCs/>
                <w:sz w:val="18"/>
                <w:szCs w:val="18"/>
                <w:lang w:eastAsia="sk-SK"/>
              </w:rPr>
              <w:t xml:space="preserve">: Metodológia výskumu v mediálnych a informačných štúdiách, </w:t>
            </w:r>
            <w:r w:rsidR="00F605E0" w:rsidRPr="002C1270">
              <w:rPr>
                <w:i/>
                <w:iCs/>
                <w:sz w:val="18"/>
                <w:szCs w:val="18"/>
                <w:lang w:eastAsia="sk-SK"/>
              </w:rPr>
              <w:t>Teória s</w:t>
            </w:r>
            <w:r w:rsidR="00B10C07" w:rsidRPr="002C1270">
              <w:rPr>
                <w:i/>
                <w:iCs/>
                <w:sz w:val="18"/>
                <w:szCs w:val="18"/>
                <w:lang w:eastAsia="sk-SK"/>
              </w:rPr>
              <w:t>ociáln</w:t>
            </w:r>
            <w:r w:rsidR="00F605E0" w:rsidRPr="002C1270">
              <w:rPr>
                <w:i/>
                <w:iCs/>
                <w:sz w:val="18"/>
                <w:szCs w:val="18"/>
                <w:lang w:eastAsia="sk-SK"/>
              </w:rPr>
              <w:t>ej</w:t>
            </w:r>
            <w:r w:rsidR="00B10C07" w:rsidRPr="002C1270">
              <w:rPr>
                <w:i/>
                <w:iCs/>
                <w:sz w:val="18"/>
                <w:szCs w:val="18"/>
                <w:lang w:eastAsia="sk-SK"/>
              </w:rPr>
              <w:t xml:space="preserve"> </w:t>
            </w:r>
            <w:r w:rsidR="00B65A78" w:rsidRPr="002C1270">
              <w:rPr>
                <w:i/>
                <w:iCs/>
                <w:sz w:val="18"/>
                <w:szCs w:val="18"/>
                <w:lang w:eastAsia="sk-SK"/>
              </w:rPr>
              <w:t xml:space="preserve">a mediálnej </w:t>
            </w:r>
            <w:r w:rsidR="00B10C07" w:rsidRPr="002C1270">
              <w:rPr>
                <w:i/>
                <w:iCs/>
                <w:sz w:val="18"/>
                <w:szCs w:val="18"/>
                <w:lang w:eastAsia="sk-SK"/>
              </w:rPr>
              <w:t>komunikáci</w:t>
            </w:r>
            <w:r w:rsidR="00F605E0" w:rsidRPr="002C1270">
              <w:rPr>
                <w:i/>
                <w:iCs/>
                <w:sz w:val="18"/>
                <w:szCs w:val="18"/>
                <w:lang w:eastAsia="sk-SK"/>
              </w:rPr>
              <w:t>e</w:t>
            </w:r>
            <w:r w:rsidR="00B10C07" w:rsidRPr="002C1270">
              <w:rPr>
                <w:i/>
                <w:iCs/>
                <w:sz w:val="18"/>
                <w:szCs w:val="18"/>
                <w:lang w:eastAsia="sk-SK"/>
              </w:rPr>
              <w:t>, Tvorba informačných a mediálnych produktov</w:t>
            </w:r>
            <w:r w:rsidRPr="002C1270">
              <w:rPr>
                <w:i/>
                <w:iCs/>
                <w:sz w:val="18"/>
                <w:szCs w:val="18"/>
                <w:lang w:eastAsia="sk-SK"/>
              </w:rPr>
              <w:t>), povinne voliteľné predmety 20 kreditov (výber 4 po 5 kreditov) a </w:t>
            </w:r>
            <w:r w:rsidR="00E979E0" w:rsidRPr="002C1270">
              <w:rPr>
                <w:i/>
                <w:iCs/>
                <w:sz w:val="18"/>
                <w:szCs w:val="18"/>
                <w:lang w:eastAsia="sk-SK"/>
              </w:rPr>
              <w:t xml:space="preserve">výberové </w:t>
            </w:r>
            <w:r w:rsidRPr="002C1270">
              <w:rPr>
                <w:i/>
                <w:iCs/>
                <w:sz w:val="18"/>
                <w:szCs w:val="18"/>
                <w:lang w:eastAsia="sk-SK"/>
              </w:rPr>
              <w:t>predmety podľa v</w:t>
            </w:r>
            <w:r w:rsidR="00933D6E" w:rsidRPr="002C1270">
              <w:rPr>
                <w:i/>
                <w:iCs/>
                <w:sz w:val="18"/>
                <w:szCs w:val="18"/>
                <w:lang w:eastAsia="sk-SK"/>
              </w:rPr>
              <w:t>lastného</w:t>
            </w:r>
            <w:r w:rsidRPr="002C1270">
              <w:rPr>
                <w:i/>
                <w:iCs/>
                <w:sz w:val="18"/>
                <w:szCs w:val="18"/>
                <w:lang w:eastAsia="sk-SK"/>
              </w:rPr>
              <w:t xml:space="preserve"> výberu (</w:t>
            </w:r>
            <w:r w:rsidR="00933D6E" w:rsidRPr="002C1270">
              <w:rPr>
                <w:i/>
                <w:iCs/>
                <w:sz w:val="18"/>
                <w:szCs w:val="18"/>
                <w:lang w:eastAsia="sk-SK"/>
              </w:rPr>
              <w:t xml:space="preserve">po </w:t>
            </w:r>
            <w:r w:rsidRPr="002C1270">
              <w:rPr>
                <w:i/>
                <w:iCs/>
                <w:sz w:val="18"/>
                <w:szCs w:val="18"/>
                <w:lang w:eastAsia="sk-SK"/>
              </w:rPr>
              <w:t>4 kredity).</w:t>
            </w:r>
            <w:r w:rsidR="007D360C" w:rsidRPr="002C1270">
              <w:rPr>
                <w:i/>
                <w:iCs/>
                <w:sz w:val="18"/>
                <w:szCs w:val="18"/>
                <w:lang w:eastAsia="sk-SK"/>
              </w:rPr>
              <w:t xml:space="preserve"> Počet hodín kontaktnej výučby je stanovený v Opise študijného programu, v odporúčanom študijnom pláne a v informačných listoch predmetov.</w:t>
            </w:r>
            <w:r w:rsidR="00B10C07" w:rsidRPr="002C1270">
              <w:rPr>
                <w:i/>
                <w:iCs/>
                <w:sz w:val="18"/>
                <w:szCs w:val="18"/>
                <w:lang w:eastAsia="sk-SK"/>
              </w:rPr>
              <w:t xml:space="preserve"> Vo vedeckej časti má študent dosiahnuť </w:t>
            </w:r>
            <w:r w:rsidR="003F39AA" w:rsidRPr="002C1270">
              <w:rPr>
                <w:i/>
                <w:iCs/>
                <w:sz w:val="18"/>
                <w:szCs w:val="18"/>
                <w:lang w:eastAsia="sk-SK"/>
              </w:rPr>
              <w:t xml:space="preserve">minimálne </w:t>
            </w:r>
            <w:r w:rsidR="00754B95" w:rsidRPr="002C1270">
              <w:rPr>
                <w:i/>
                <w:iCs/>
                <w:sz w:val="18"/>
                <w:szCs w:val="18"/>
                <w:lang w:eastAsia="sk-SK"/>
              </w:rPr>
              <w:t>70 kreditov</w:t>
            </w:r>
            <w:r w:rsidR="00B10C07" w:rsidRPr="002C1270">
              <w:rPr>
                <w:i/>
                <w:iCs/>
                <w:sz w:val="18"/>
                <w:szCs w:val="18"/>
                <w:lang w:eastAsia="sk-SK"/>
              </w:rPr>
              <w:t xml:space="preserve"> (publikovanie, prezentácie na konferenciách</w:t>
            </w:r>
            <w:r w:rsidR="007F5EFF" w:rsidRPr="002C1270">
              <w:rPr>
                <w:i/>
                <w:iCs/>
                <w:sz w:val="18"/>
                <w:szCs w:val="18"/>
                <w:lang w:eastAsia="sk-SK"/>
              </w:rPr>
              <w:t>, vlastný projekt, dizertačná práca</w:t>
            </w:r>
            <w:r w:rsidR="00B10C07" w:rsidRPr="002C1270">
              <w:rPr>
                <w:i/>
                <w:iCs/>
                <w:sz w:val="18"/>
                <w:szCs w:val="18"/>
                <w:lang w:eastAsia="sk-SK"/>
              </w:rPr>
              <w:t>).</w:t>
            </w:r>
            <w:r w:rsidR="00F3724E" w:rsidRPr="002C1270">
              <w:rPr>
                <w:i/>
                <w:iCs/>
                <w:sz w:val="18"/>
                <w:szCs w:val="18"/>
                <w:lang w:eastAsia="sk-SK"/>
              </w:rPr>
              <w:t xml:space="preserve"> </w:t>
            </w:r>
            <w:r w:rsidR="001134C7" w:rsidRPr="002C1270">
              <w:rPr>
                <w:i/>
                <w:iCs/>
                <w:sz w:val="18"/>
                <w:szCs w:val="18"/>
                <w:lang w:eastAsia="sk-SK"/>
              </w:rPr>
              <w:t>Študenti denn</w:t>
            </w:r>
            <w:r w:rsidR="009E0A25" w:rsidRPr="002C1270">
              <w:rPr>
                <w:i/>
                <w:iCs/>
                <w:sz w:val="18"/>
                <w:szCs w:val="18"/>
                <w:lang w:eastAsia="sk-SK"/>
              </w:rPr>
              <w:t>é</w:t>
            </w:r>
            <w:r w:rsidR="001134C7" w:rsidRPr="002C1270">
              <w:rPr>
                <w:i/>
                <w:iCs/>
                <w:sz w:val="18"/>
                <w:szCs w:val="18"/>
                <w:lang w:eastAsia="sk-SK"/>
              </w:rPr>
              <w:t>ho štúdia realizujú aj p</w:t>
            </w:r>
            <w:r w:rsidR="00C568C6" w:rsidRPr="002C1270">
              <w:rPr>
                <w:i/>
                <w:iCs/>
                <w:sz w:val="18"/>
                <w:szCs w:val="18"/>
                <w:lang w:eastAsia="sk-SK"/>
              </w:rPr>
              <w:t>edagogick</w:t>
            </w:r>
            <w:r w:rsidR="001134C7" w:rsidRPr="002C1270">
              <w:rPr>
                <w:i/>
                <w:iCs/>
                <w:sz w:val="18"/>
                <w:szCs w:val="18"/>
                <w:lang w:eastAsia="sk-SK"/>
              </w:rPr>
              <w:t>ú</w:t>
            </w:r>
            <w:r w:rsidR="00C568C6" w:rsidRPr="002C1270">
              <w:rPr>
                <w:i/>
                <w:iCs/>
                <w:sz w:val="18"/>
                <w:szCs w:val="18"/>
                <w:lang w:eastAsia="sk-SK"/>
              </w:rPr>
              <w:t xml:space="preserve"> činnosť</w:t>
            </w:r>
            <w:r w:rsidR="00B06A8D" w:rsidRPr="002C1270">
              <w:rPr>
                <w:i/>
                <w:iCs/>
                <w:sz w:val="18"/>
                <w:szCs w:val="18"/>
                <w:lang w:eastAsia="sk-SK"/>
              </w:rPr>
              <w:t>, za pedagogickú činnosť dosahujú</w:t>
            </w:r>
            <w:r w:rsidR="003F39AA" w:rsidRPr="002C1270">
              <w:rPr>
                <w:i/>
                <w:iCs/>
                <w:sz w:val="18"/>
                <w:szCs w:val="18"/>
                <w:lang w:eastAsia="sk-SK"/>
              </w:rPr>
              <w:t xml:space="preserve"> minimálne</w:t>
            </w:r>
            <w:r w:rsidR="00B06A8D" w:rsidRPr="002C1270">
              <w:rPr>
                <w:i/>
                <w:iCs/>
                <w:sz w:val="18"/>
                <w:szCs w:val="18"/>
                <w:lang w:eastAsia="sk-SK"/>
              </w:rPr>
              <w:t xml:space="preserve"> 30 kreditov</w:t>
            </w:r>
            <w:r w:rsidR="00C568C6" w:rsidRPr="002C1270">
              <w:rPr>
                <w:i/>
                <w:iCs/>
                <w:sz w:val="18"/>
                <w:szCs w:val="18"/>
                <w:lang w:eastAsia="sk-SK"/>
              </w:rPr>
              <w:t xml:space="preserve">. </w:t>
            </w:r>
            <w:r w:rsidR="00F3724E" w:rsidRPr="002C1270">
              <w:rPr>
                <w:i/>
                <w:iCs/>
                <w:sz w:val="18"/>
                <w:szCs w:val="18"/>
                <w:lang w:eastAsia="sk-SK"/>
              </w:rPr>
              <w:t>Štandardná dĺžka programu (4 roky interné štúdium), pracovná záťaž a počet hodín kontaktnej výučby umožňujú dosiahnuť stanovené ciele vzdelávania a profil absolventa opísané v Opise programu.</w:t>
            </w:r>
          </w:p>
        </w:tc>
        <w:tc>
          <w:tcPr>
            <w:tcW w:w="2696" w:type="dxa"/>
          </w:tcPr>
          <w:p w14:paraId="1F9FE09F" w14:textId="736C3A9C" w:rsidR="003106B4" w:rsidRPr="002C1270" w:rsidRDefault="003106B4" w:rsidP="00CB7D6A">
            <w:pPr>
              <w:spacing w:line="216" w:lineRule="auto"/>
              <w:contextualSpacing/>
              <w:rPr>
                <w:i/>
                <w:iCs/>
                <w:sz w:val="16"/>
                <w:szCs w:val="16"/>
                <w:lang w:eastAsia="sk-SK"/>
              </w:rPr>
            </w:pPr>
            <w:r w:rsidRPr="002C1270">
              <w:rPr>
                <w:i/>
                <w:iCs/>
                <w:sz w:val="16"/>
                <w:szCs w:val="16"/>
                <w:lang w:eastAsia="sk-SK"/>
              </w:rPr>
              <w:t xml:space="preserve">Opis </w:t>
            </w:r>
            <w:r w:rsidR="001A6B48" w:rsidRPr="002C1270">
              <w:rPr>
                <w:i/>
                <w:iCs/>
                <w:sz w:val="16"/>
                <w:szCs w:val="16"/>
                <w:lang w:eastAsia="sk-SK"/>
              </w:rPr>
              <w:t>študijného programu</w:t>
            </w:r>
          </w:p>
          <w:p w14:paraId="6B3E001F" w14:textId="77777777" w:rsidR="003106B4" w:rsidRPr="002C1270" w:rsidRDefault="003106B4" w:rsidP="00CB7D6A">
            <w:pPr>
              <w:spacing w:line="216" w:lineRule="auto"/>
              <w:contextualSpacing/>
              <w:rPr>
                <w:i/>
                <w:iCs/>
                <w:sz w:val="16"/>
                <w:szCs w:val="16"/>
                <w:lang w:eastAsia="sk-SK"/>
              </w:rPr>
            </w:pPr>
          </w:p>
          <w:p w14:paraId="5378F03A" w14:textId="449796C7" w:rsidR="003106B4" w:rsidRPr="002C1270" w:rsidRDefault="003106B4" w:rsidP="00CB7D6A">
            <w:pPr>
              <w:spacing w:line="216" w:lineRule="auto"/>
              <w:contextualSpacing/>
              <w:rPr>
                <w:i/>
                <w:sz w:val="18"/>
                <w:szCs w:val="18"/>
                <w:lang w:eastAsia="sk-SK"/>
              </w:rPr>
            </w:pPr>
            <w:r w:rsidRPr="002C1270">
              <w:rPr>
                <w:i/>
                <w:iCs/>
                <w:sz w:val="16"/>
                <w:szCs w:val="16"/>
                <w:lang w:eastAsia="sk-SK"/>
              </w:rPr>
              <w:t>Odporúčaný študijný plán</w:t>
            </w:r>
            <w:r w:rsidRPr="002C1270">
              <w:rPr>
                <w:i/>
                <w:sz w:val="18"/>
                <w:szCs w:val="18"/>
                <w:lang w:eastAsia="sk-SK"/>
              </w:rPr>
              <w:t xml:space="preserve"> </w:t>
            </w:r>
          </w:p>
          <w:p w14:paraId="03567114" w14:textId="77777777" w:rsidR="003106B4" w:rsidRPr="002C1270" w:rsidRDefault="003106B4" w:rsidP="00CB7D6A">
            <w:pPr>
              <w:spacing w:line="216" w:lineRule="auto"/>
              <w:contextualSpacing/>
              <w:rPr>
                <w:i/>
                <w:iCs/>
                <w:sz w:val="16"/>
                <w:szCs w:val="16"/>
                <w:lang w:eastAsia="sk-SK"/>
              </w:rPr>
            </w:pPr>
          </w:p>
          <w:p w14:paraId="4FF2240D" w14:textId="77777777" w:rsidR="009B1D2F" w:rsidRPr="002C1270" w:rsidRDefault="003106B4" w:rsidP="00CB7D6A">
            <w:pPr>
              <w:spacing w:line="216" w:lineRule="auto"/>
              <w:contextualSpacing/>
              <w:rPr>
                <w:i/>
                <w:iCs/>
                <w:sz w:val="16"/>
                <w:szCs w:val="16"/>
                <w:lang w:eastAsia="sk-SK"/>
              </w:rPr>
            </w:pPr>
            <w:r w:rsidRPr="002C1270">
              <w:rPr>
                <w:i/>
                <w:iCs/>
                <w:sz w:val="16"/>
                <w:szCs w:val="16"/>
                <w:lang w:eastAsia="sk-SK"/>
              </w:rPr>
              <w:t>Informačné listy predmetov</w:t>
            </w:r>
          </w:p>
          <w:p w14:paraId="0A3A266F" w14:textId="77777777" w:rsidR="00106129" w:rsidRPr="002C1270" w:rsidRDefault="00106129" w:rsidP="00CB7D6A">
            <w:pPr>
              <w:spacing w:line="216" w:lineRule="auto"/>
              <w:contextualSpacing/>
              <w:rPr>
                <w:rFonts w:cstheme="minorHAnsi"/>
                <w:i/>
                <w:sz w:val="16"/>
                <w:szCs w:val="16"/>
                <w:lang w:eastAsia="sk-SK"/>
              </w:rPr>
            </w:pPr>
          </w:p>
          <w:p w14:paraId="73E11B41" w14:textId="77777777" w:rsidR="00106129" w:rsidRPr="002C1270" w:rsidRDefault="00106129" w:rsidP="00106129">
            <w:pPr>
              <w:spacing w:line="216" w:lineRule="auto"/>
              <w:rPr>
                <w:i/>
              </w:rPr>
            </w:pPr>
            <w:r w:rsidRPr="002C1270">
              <w:rPr>
                <w:rFonts w:ascii="Calibri" w:eastAsia="Calibri" w:hAnsi="Calibri" w:cs="Calibri"/>
                <w:i/>
                <w:sz w:val="16"/>
                <w:szCs w:val="16"/>
              </w:rPr>
              <w:t>Vnútorný predpis UK č. 20/2019:</w:t>
            </w:r>
          </w:p>
          <w:p w14:paraId="1DDF8FE4" w14:textId="77777777" w:rsidR="00106129" w:rsidRPr="002C1270" w:rsidRDefault="00D235DB" w:rsidP="00106129">
            <w:pPr>
              <w:spacing w:line="216" w:lineRule="auto"/>
              <w:rPr>
                <w:i/>
              </w:rPr>
            </w:pPr>
            <w:hyperlink r:id="rId24">
              <w:r w:rsidR="00106129" w:rsidRPr="002C1270">
                <w:rPr>
                  <w:rStyle w:val="Hypertextovprepojenie"/>
                  <w:rFonts w:ascii="Calibri" w:eastAsia="Calibri" w:hAnsi="Calibri" w:cs="Calibri"/>
                  <w:i/>
                  <w:color w:val="auto"/>
                  <w:sz w:val="16"/>
                  <w:szCs w:val="16"/>
                  <w:u w:val="none"/>
                </w:rPr>
                <w:t>https://uniba.sk/fileadmin/ruk/legislativa/2019/Vp_2019_20.pdf</w:t>
              </w:r>
            </w:hyperlink>
          </w:p>
          <w:p w14:paraId="249FDA4C" w14:textId="77777777" w:rsidR="00106129" w:rsidRPr="002C1270" w:rsidRDefault="00106129" w:rsidP="00106129">
            <w:pPr>
              <w:spacing w:line="216" w:lineRule="auto"/>
              <w:rPr>
                <w:rFonts w:ascii="Calibri" w:eastAsia="Calibri" w:hAnsi="Calibri" w:cs="Calibri"/>
                <w:i/>
                <w:sz w:val="16"/>
                <w:szCs w:val="16"/>
              </w:rPr>
            </w:pPr>
            <w:r w:rsidRPr="002C1270">
              <w:rPr>
                <w:rFonts w:ascii="Calibri" w:eastAsia="Calibri" w:hAnsi="Calibri" w:cs="Calibri"/>
                <w:i/>
                <w:sz w:val="16"/>
                <w:szCs w:val="16"/>
              </w:rPr>
              <w:t xml:space="preserve"> </w:t>
            </w:r>
          </w:p>
          <w:p w14:paraId="23865F7E" w14:textId="77777777" w:rsidR="00106129" w:rsidRPr="002C1270" w:rsidRDefault="00106129" w:rsidP="00106129">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750A1BFE" w14:textId="77777777" w:rsidR="00106129" w:rsidRPr="002C1270" w:rsidRDefault="00D235DB" w:rsidP="00106129">
            <w:pPr>
              <w:spacing w:line="216" w:lineRule="auto"/>
              <w:rPr>
                <w:i/>
                <w:sz w:val="16"/>
                <w:szCs w:val="16"/>
              </w:rPr>
            </w:pPr>
            <w:hyperlink r:id="rId25">
              <w:r w:rsidR="00106129"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FE0DA75" w14:textId="77777777" w:rsidR="00106129" w:rsidRPr="002C1270" w:rsidRDefault="00106129" w:rsidP="00106129">
            <w:pPr>
              <w:spacing w:line="216" w:lineRule="auto"/>
              <w:rPr>
                <w:i/>
                <w:iCs/>
                <w:sz w:val="16"/>
                <w:szCs w:val="16"/>
                <w:lang w:eastAsia="sk-SK"/>
              </w:rPr>
            </w:pPr>
          </w:p>
          <w:p w14:paraId="102985A9" w14:textId="00F014D3" w:rsidR="00106129" w:rsidRPr="002C1270" w:rsidRDefault="00106129" w:rsidP="00106129">
            <w:pPr>
              <w:spacing w:line="216" w:lineRule="auto"/>
              <w:rPr>
                <w:rFonts w:eastAsiaTheme="minorEastAsia"/>
                <w:i/>
                <w:sz w:val="16"/>
                <w:szCs w:val="16"/>
                <w:lang w:eastAsia="sk-SK"/>
              </w:rPr>
            </w:pPr>
            <w:r w:rsidRPr="002C1270">
              <w:rPr>
                <w:rFonts w:eastAsiaTheme="minorEastAsia"/>
                <w:i/>
                <w:sz w:val="16"/>
                <w:szCs w:val="16"/>
                <w:lang w:eastAsia="sk-SK"/>
              </w:rPr>
              <w:t>Informácia o štandardnej dĺžke štúdia v študijnom programe:</w:t>
            </w:r>
            <w:r w:rsidR="009220F5" w:rsidRPr="002C1270">
              <w:rPr>
                <w:rFonts w:eastAsiaTheme="minorEastAsia"/>
                <w:i/>
                <w:sz w:val="16"/>
                <w:szCs w:val="16"/>
                <w:lang w:eastAsia="sk-SK"/>
              </w:rPr>
              <w:t xml:space="preserve"> </w:t>
            </w:r>
          </w:p>
          <w:p w14:paraId="0D261C77" w14:textId="69586AAC" w:rsidR="00106129" w:rsidRPr="002C1270" w:rsidRDefault="00D235DB" w:rsidP="00754B95">
            <w:pPr>
              <w:spacing w:line="216" w:lineRule="auto"/>
              <w:rPr>
                <w:rFonts w:cstheme="minorHAnsi"/>
                <w:i/>
                <w:sz w:val="16"/>
                <w:szCs w:val="16"/>
                <w:lang w:eastAsia="sk-SK"/>
              </w:rPr>
            </w:pPr>
            <w:hyperlink r:id="rId26">
              <w:r w:rsidR="00106129" w:rsidRPr="002C1270">
                <w:rPr>
                  <w:rStyle w:val="Hypertextovprepojenie"/>
                  <w:i/>
                  <w:color w:val="auto"/>
                  <w:sz w:val="16"/>
                  <w:szCs w:val="16"/>
                  <w:u w:val="none"/>
                  <w:lang w:eastAsia="sk-SK"/>
                </w:rPr>
                <w:t>https://fphil.uniba.sk/studium/student/doktorandske-studium/akreditovane-studijne-programy/</w:t>
              </w:r>
            </w:hyperlink>
          </w:p>
        </w:tc>
      </w:tr>
    </w:tbl>
    <w:p w14:paraId="64788FD6"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2C1270" w:rsidRDefault="00EF2EC3" w:rsidP="00CB7D6A">
      <w:pPr>
        <w:spacing w:after="0" w:line="216" w:lineRule="auto"/>
        <w:jc w:val="both"/>
        <w:rPr>
          <w:rFonts w:cstheme="minorHAnsi"/>
          <w:sz w:val="18"/>
          <w:szCs w:val="18"/>
        </w:rPr>
      </w:pPr>
      <w:r w:rsidRPr="002C1270">
        <w:rPr>
          <w:rFonts w:cstheme="minorHAnsi"/>
          <w:b/>
          <w:bCs/>
          <w:sz w:val="18"/>
          <w:szCs w:val="18"/>
        </w:rPr>
        <w:t>SP 2.11</w:t>
      </w:r>
      <w:r w:rsidR="00C1092C" w:rsidRPr="002C1270">
        <w:rPr>
          <w:rFonts w:cstheme="minorHAnsi"/>
          <w:b/>
          <w:bCs/>
          <w:sz w:val="18"/>
          <w:szCs w:val="18"/>
        </w:rPr>
        <w:t>.</w:t>
      </w:r>
      <w:r w:rsidRPr="002C1270">
        <w:rPr>
          <w:rFonts w:cstheme="minorHAnsi"/>
          <w:b/>
          <w:bCs/>
          <w:sz w:val="18"/>
          <w:szCs w:val="18"/>
        </w:rPr>
        <w:t xml:space="preserve"> </w:t>
      </w:r>
      <w:r w:rsidR="00E82D04" w:rsidRPr="002C127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99146B0"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5A2588F3" w14:textId="77777777" w:rsidTr="00405D63">
        <w:trPr>
          <w:trHeight w:val="529"/>
        </w:trPr>
        <w:tc>
          <w:tcPr>
            <w:tcW w:w="7085" w:type="dxa"/>
          </w:tcPr>
          <w:p w14:paraId="0D327748" w14:textId="67DED4E4" w:rsidR="009B1D2F" w:rsidRPr="002C1270" w:rsidRDefault="003106B4" w:rsidP="00CB7D6A">
            <w:pPr>
              <w:spacing w:line="216" w:lineRule="auto"/>
              <w:contextualSpacing/>
              <w:rPr>
                <w:rFonts w:cstheme="minorHAnsi"/>
                <w:bCs/>
                <w:i/>
                <w:iCs/>
                <w:sz w:val="16"/>
                <w:szCs w:val="16"/>
                <w:lang w:eastAsia="sk-SK"/>
              </w:rPr>
            </w:pPr>
            <w:r w:rsidRPr="002C1270">
              <w:rPr>
                <w:i/>
                <w:iCs/>
                <w:sz w:val="18"/>
                <w:szCs w:val="18"/>
                <w:lang w:eastAsia="sk-SK"/>
              </w:rPr>
              <w:t>Plnenie štandardu SP 2.11 sa na študijný program nevzťahuje.</w:t>
            </w:r>
          </w:p>
        </w:tc>
        <w:tc>
          <w:tcPr>
            <w:tcW w:w="2696" w:type="dxa"/>
          </w:tcPr>
          <w:p w14:paraId="6416CF8F" w14:textId="48D1CD16" w:rsidR="009B1D2F" w:rsidRPr="002C1270" w:rsidRDefault="00D05761" w:rsidP="00CB7D6A">
            <w:pPr>
              <w:spacing w:line="216" w:lineRule="auto"/>
              <w:contextualSpacing/>
              <w:rPr>
                <w:rFonts w:cstheme="minorHAnsi"/>
                <w:i/>
                <w:sz w:val="16"/>
                <w:szCs w:val="16"/>
                <w:lang w:eastAsia="sk-SK"/>
              </w:rPr>
            </w:pPr>
            <w:r w:rsidRPr="002C1270">
              <w:rPr>
                <w:rFonts w:cstheme="minorHAnsi"/>
                <w:i/>
                <w:sz w:val="16"/>
                <w:szCs w:val="16"/>
                <w:lang w:eastAsia="sk-SK"/>
              </w:rPr>
              <w:t>Neuvádzajú sa.</w:t>
            </w:r>
          </w:p>
        </w:tc>
      </w:tr>
    </w:tbl>
    <w:p w14:paraId="0EB6D96F"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2C1270" w:rsidRDefault="00D25D26" w:rsidP="00CB7D6A">
      <w:pPr>
        <w:spacing w:after="0" w:line="216" w:lineRule="auto"/>
        <w:jc w:val="both"/>
        <w:rPr>
          <w:rFonts w:cstheme="minorHAnsi"/>
          <w:sz w:val="18"/>
          <w:szCs w:val="18"/>
        </w:rPr>
      </w:pPr>
      <w:r w:rsidRPr="002C1270">
        <w:rPr>
          <w:rFonts w:cstheme="minorHAnsi"/>
          <w:b/>
          <w:bCs/>
          <w:sz w:val="18"/>
          <w:szCs w:val="18"/>
        </w:rPr>
        <w:t>SP 2.12</w:t>
      </w:r>
      <w:r w:rsidR="00AE0018" w:rsidRPr="002C1270">
        <w:rPr>
          <w:rFonts w:cstheme="minorHAnsi"/>
          <w:b/>
          <w:bCs/>
          <w:sz w:val="18"/>
          <w:szCs w:val="18"/>
        </w:rPr>
        <w:t>.</w:t>
      </w:r>
      <w:r w:rsidR="00E82D04" w:rsidRPr="002C1270">
        <w:rPr>
          <w:rFonts w:cstheme="minorHAnsi"/>
          <w:b/>
          <w:bCs/>
          <w:sz w:val="18"/>
          <w:szCs w:val="18"/>
        </w:rPr>
        <w:t xml:space="preserve"> </w:t>
      </w:r>
      <w:r w:rsidR="00E82D04" w:rsidRPr="002C127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19B44D0"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96C3B78" w14:textId="77777777" w:rsidTr="00405D63">
        <w:trPr>
          <w:trHeight w:val="529"/>
        </w:trPr>
        <w:tc>
          <w:tcPr>
            <w:tcW w:w="7085" w:type="dxa"/>
          </w:tcPr>
          <w:p w14:paraId="723169BB" w14:textId="04C53FCD" w:rsidR="003106B4" w:rsidRPr="002C1270" w:rsidRDefault="003106B4" w:rsidP="00CB7D6A">
            <w:pPr>
              <w:spacing w:line="216" w:lineRule="auto"/>
              <w:rPr>
                <w:rFonts w:eastAsia="Calibri" w:cstheme="minorHAnsi"/>
                <w:i/>
                <w:iCs/>
                <w:sz w:val="18"/>
                <w:szCs w:val="18"/>
              </w:rPr>
            </w:pPr>
            <w:r w:rsidRPr="002C1270">
              <w:rPr>
                <w:rFonts w:cstheme="minorHAnsi"/>
                <w:i/>
                <w:iCs/>
                <w:sz w:val="18"/>
                <w:szCs w:val="18"/>
                <w:lang w:eastAsia="sk-SK"/>
              </w:rPr>
              <w:t>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dizertačná práca. Jej podoba je upravená internými predpismi univerzity a fakulty. Podrobnosti o fo</w:t>
            </w:r>
            <w:r w:rsidRPr="002C1270">
              <w:rPr>
                <w:rFonts w:eastAsia="Calibri" w:cstheme="minorHAnsi"/>
                <w:i/>
                <w:iCs/>
                <w:sz w:val="18"/>
                <w:szCs w:val="18"/>
              </w:rPr>
              <w:t>rmálnej úprave, obsahovej štruktúre a pravidlách obhajob záverečných prác v jednotlivých stupňoch štúdia upravuje Vnútorný predpis UK č. 7/20</w:t>
            </w:r>
            <w:r w:rsidR="00D05761" w:rsidRPr="002C1270">
              <w:rPr>
                <w:rFonts w:eastAsia="Calibri" w:cstheme="minorHAnsi"/>
                <w:i/>
                <w:iCs/>
                <w:sz w:val="18"/>
                <w:szCs w:val="18"/>
              </w:rPr>
              <w:t>1</w:t>
            </w:r>
            <w:r w:rsidRPr="002C1270">
              <w:rPr>
                <w:rFonts w:eastAsia="Calibri" w:cstheme="minorHAnsi"/>
                <w:i/>
                <w:iCs/>
                <w:sz w:val="18"/>
                <w:szCs w:val="18"/>
              </w:rPr>
              <w:t xml:space="preserve">8 Smernica rektora univerzity o základných náležitostiach záverečných prác, rigoróznych prác a habilitačných prác, kontrole ich originality, uchovávaní a sprístupňovaní na UK a Vnútorný predpis FiF UK č. 5/2020 Študijný poriadok FiF UK. </w:t>
            </w:r>
            <w:r w:rsidR="00D05761" w:rsidRPr="002C1270">
              <w:rPr>
                <w:rFonts w:eastAsia="Calibri" w:cstheme="minorHAnsi"/>
                <w:i/>
                <w:iCs/>
                <w:sz w:val="18"/>
                <w:szCs w:val="18"/>
              </w:rPr>
              <w:t>Podrobné informácie týkajúce sa odovzdávania, administrácie a obhajob dizertačných prác, ako aj písomných prác k dizertačnej skúške sú spracované a pravidelne aktualizované na webovom sídle fakulty.</w:t>
            </w:r>
          </w:p>
          <w:p w14:paraId="1E2D3CF8" w14:textId="16D886BD" w:rsidR="001316EF" w:rsidRPr="002C1270" w:rsidRDefault="00522F79" w:rsidP="00373FE7">
            <w:pPr>
              <w:spacing w:line="216" w:lineRule="auto"/>
              <w:rPr>
                <w:rFonts w:eastAsia="Calibri" w:cstheme="minorHAnsi"/>
                <w:i/>
                <w:iCs/>
                <w:sz w:val="18"/>
                <w:szCs w:val="18"/>
              </w:rPr>
            </w:pPr>
            <w:r w:rsidRPr="002C1270">
              <w:rPr>
                <w:rFonts w:eastAsia="Calibri" w:cstheme="minorHAnsi"/>
                <w:i/>
                <w:iCs/>
                <w:sz w:val="18"/>
                <w:szCs w:val="18"/>
              </w:rPr>
              <w:t>Ciele dizertačnej práce:</w:t>
            </w:r>
            <w:r w:rsidR="001316EF" w:rsidRPr="002C1270">
              <w:rPr>
                <w:rFonts w:eastAsia="Calibri" w:cstheme="minorHAnsi"/>
                <w:i/>
                <w:iCs/>
                <w:sz w:val="18"/>
                <w:szCs w:val="18"/>
              </w:rPr>
              <w:t xml:space="preserve"> </w:t>
            </w:r>
            <w:r w:rsidRPr="002C1270">
              <w:rPr>
                <w:rFonts w:eastAsia="Calibri" w:cstheme="minorHAnsi"/>
                <w:i/>
                <w:iCs/>
                <w:sz w:val="18"/>
                <w:szCs w:val="18"/>
              </w:rPr>
              <w:t>d</w:t>
            </w:r>
            <w:r w:rsidR="001316EF" w:rsidRPr="002C1270">
              <w:rPr>
                <w:rFonts w:eastAsia="Calibri" w:cstheme="minorHAnsi"/>
                <w:i/>
                <w:iCs/>
                <w:sz w:val="18"/>
                <w:szCs w:val="18"/>
              </w:rPr>
              <w:t>izertačnou prácou študent preukazuje schopnosť a pripravenosť na samostatnú vedeckú činnosť. Vyznačuje sa vysokým stupňom analýzy a syntézy, prehľadu poznatkov a originalitou.</w:t>
            </w:r>
          </w:p>
          <w:p w14:paraId="7AB84EBE" w14:textId="780DE577" w:rsidR="00DC2868" w:rsidRPr="002C1270" w:rsidRDefault="001316EF" w:rsidP="00373FE7">
            <w:pPr>
              <w:pStyle w:val="Bezriadkovania"/>
              <w:spacing w:line="216" w:lineRule="auto"/>
              <w:rPr>
                <w:rFonts w:cstheme="minorHAnsi"/>
                <w:i/>
                <w:sz w:val="18"/>
                <w:szCs w:val="18"/>
              </w:rPr>
            </w:pPr>
            <w:r w:rsidRPr="002C1270">
              <w:rPr>
                <w:rFonts w:cstheme="minorHAnsi"/>
                <w:i/>
                <w:sz w:val="18"/>
                <w:szCs w:val="18"/>
              </w:rPr>
              <w:t>Organizácia a pravidlá výberu, spracovani</w:t>
            </w:r>
            <w:r w:rsidR="00B858C9" w:rsidRPr="002C1270">
              <w:rPr>
                <w:rFonts w:cstheme="minorHAnsi"/>
                <w:i/>
                <w:sz w:val="18"/>
                <w:szCs w:val="18"/>
              </w:rPr>
              <w:t>a</w:t>
            </w:r>
            <w:r w:rsidR="00522F79" w:rsidRPr="002C1270">
              <w:rPr>
                <w:rFonts w:cstheme="minorHAnsi"/>
                <w:i/>
                <w:sz w:val="18"/>
                <w:szCs w:val="18"/>
              </w:rPr>
              <w:t xml:space="preserve"> a obhajoby dizertačných prác: </w:t>
            </w:r>
            <w:r w:rsidR="00E979E0" w:rsidRPr="002C1270">
              <w:rPr>
                <w:rFonts w:cstheme="minorHAnsi"/>
                <w:i/>
                <w:sz w:val="18"/>
                <w:szCs w:val="18"/>
              </w:rPr>
              <w:t xml:space="preserve">Dekan </w:t>
            </w:r>
            <w:r w:rsidRPr="002C1270">
              <w:rPr>
                <w:rFonts w:cstheme="minorHAnsi"/>
                <w:i/>
                <w:sz w:val="18"/>
                <w:szCs w:val="18"/>
              </w:rPr>
              <w:t>vypisuje témy pre uchádzačov najmenej dva mesiace pred konaním prijímacej skúšky na základe podkladov od školiteľov a vedúcich katedier. Študent môže konzultovať s katedrou aj vlastnú tému, vypísanie témy je v kompetencii školiteľa a vedúceho katedry.</w:t>
            </w:r>
            <w:r w:rsidR="00DC2868" w:rsidRPr="002C1270">
              <w:rPr>
                <w:rFonts w:cstheme="minorHAnsi"/>
                <w:i/>
                <w:sz w:val="18"/>
                <w:szCs w:val="18"/>
              </w:rPr>
              <w:t xml:space="preserve"> Uchádzač predloží projekt dizertačnej práce, zoznam publikácií, životopis a požadované doklady.</w:t>
            </w:r>
          </w:p>
          <w:p w14:paraId="232B03DB" w14:textId="18BB61CE" w:rsidR="001316EF" w:rsidRPr="002C1270" w:rsidRDefault="001316EF" w:rsidP="00373FE7">
            <w:pPr>
              <w:spacing w:line="216" w:lineRule="auto"/>
              <w:rPr>
                <w:rFonts w:eastAsia="Calibri" w:cstheme="minorHAnsi"/>
                <w:i/>
                <w:iCs/>
                <w:sz w:val="18"/>
                <w:szCs w:val="18"/>
              </w:rPr>
            </w:pPr>
            <w:r w:rsidRPr="002C1270">
              <w:rPr>
                <w:rFonts w:eastAsia="Calibri" w:cstheme="minorHAnsi"/>
                <w:i/>
                <w:iCs/>
                <w:sz w:val="18"/>
                <w:szCs w:val="18"/>
              </w:rPr>
              <w:t>Záverečnú prácu vypracuje študent pod vedením vedúceho práce (školiteľa). Záverečnú prácu posudzuje oponent (vypracuje písomný posudok). Študent má právo oboznámiť sa s posudkami vedúceho a oponentov najneskôr tri dni pred obhajobou práce. Výsledok obhajoby dizertačnej práce sa hodnotí „prospel“</w:t>
            </w:r>
            <w:r w:rsidR="00CE0C86" w:rsidRPr="002C1270">
              <w:rPr>
                <w:rFonts w:eastAsia="Calibri" w:cstheme="minorHAnsi"/>
                <w:i/>
                <w:iCs/>
                <w:sz w:val="18"/>
                <w:szCs w:val="18"/>
              </w:rPr>
              <w:t xml:space="preserve">/ </w:t>
            </w:r>
            <w:r w:rsidRPr="002C1270">
              <w:rPr>
                <w:rFonts w:eastAsia="Calibri" w:cstheme="minorHAnsi"/>
                <w:i/>
                <w:iCs/>
                <w:sz w:val="18"/>
                <w:szCs w:val="18"/>
              </w:rPr>
              <w:t>neprospel“.</w:t>
            </w:r>
            <w:r w:rsidR="004F2962" w:rsidRPr="002C1270">
              <w:rPr>
                <w:rFonts w:eastAsia="Calibri" w:cstheme="minorHAnsi"/>
                <w:i/>
                <w:iCs/>
                <w:sz w:val="18"/>
                <w:szCs w:val="18"/>
              </w:rPr>
              <w:t xml:space="preserve"> Dizertačná práca môže byť vypracovaná v slovenskom, českom a</w:t>
            </w:r>
            <w:r w:rsidR="00FE27DA" w:rsidRPr="002C1270">
              <w:rPr>
                <w:rFonts w:eastAsia="Calibri" w:cstheme="minorHAnsi"/>
                <w:i/>
                <w:iCs/>
                <w:sz w:val="18"/>
                <w:szCs w:val="18"/>
              </w:rPr>
              <w:t>lebo</w:t>
            </w:r>
            <w:r w:rsidR="004F2962" w:rsidRPr="002C1270">
              <w:rPr>
                <w:rFonts w:eastAsia="Calibri" w:cstheme="minorHAnsi"/>
                <w:i/>
                <w:iCs/>
                <w:sz w:val="18"/>
                <w:szCs w:val="18"/>
              </w:rPr>
              <w:t> anglickom jazyku</w:t>
            </w:r>
            <w:r w:rsidR="00FE27DA" w:rsidRPr="002C1270">
              <w:rPr>
                <w:rFonts w:eastAsia="Calibri" w:cstheme="minorHAnsi"/>
                <w:i/>
                <w:iCs/>
                <w:sz w:val="18"/>
                <w:szCs w:val="18"/>
              </w:rPr>
              <w:t xml:space="preserve"> (na základe povolenia dekana)</w:t>
            </w:r>
            <w:r w:rsidR="004F2962" w:rsidRPr="002C1270">
              <w:rPr>
                <w:rFonts w:eastAsia="Calibri" w:cstheme="minorHAnsi"/>
                <w:i/>
                <w:iCs/>
                <w:sz w:val="18"/>
                <w:szCs w:val="18"/>
              </w:rPr>
              <w:t>.</w:t>
            </w:r>
            <w:r w:rsidR="00FE27DA" w:rsidRPr="002C1270">
              <w:rPr>
                <w:rFonts w:eastAsia="Calibri" w:cstheme="minorHAnsi"/>
                <w:i/>
                <w:iCs/>
                <w:sz w:val="18"/>
                <w:szCs w:val="18"/>
              </w:rPr>
              <w:t xml:space="preserve"> Študent odovzdáva záverečnú prácu v štyroch tlačených exemplároch do polovice apríla aj v elektronickej podobe do AIS, ak chce ukončiť doktorandské štúdiu do 31. augusta daného roku. Elektronická a tlačená forma práce musia byť identické.</w:t>
            </w:r>
          </w:p>
          <w:p w14:paraId="15226350" w14:textId="1A555B1B" w:rsidR="009B1D2F" w:rsidRPr="002C1270" w:rsidRDefault="00FE27DA" w:rsidP="00C54704">
            <w:pPr>
              <w:spacing w:line="216" w:lineRule="auto"/>
              <w:rPr>
                <w:rFonts w:cstheme="minorHAnsi"/>
                <w:bCs/>
                <w:i/>
                <w:iCs/>
                <w:sz w:val="16"/>
                <w:szCs w:val="16"/>
                <w:lang w:eastAsia="sk-SK"/>
              </w:rPr>
            </w:pPr>
            <w:r w:rsidRPr="002C1270">
              <w:rPr>
                <w:rFonts w:eastAsia="Calibri" w:cstheme="minorHAnsi"/>
                <w:i/>
                <w:iCs/>
                <w:sz w:val="18"/>
                <w:szCs w:val="18"/>
              </w:rPr>
              <w:t>Pravidlá</w:t>
            </w:r>
            <w:r w:rsidR="00522F79" w:rsidRPr="002C1270">
              <w:rPr>
                <w:rFonts w:eastAsia="Calibri" w:cstheme="minorHAnsi"/>
                <w:i/>
                <w:iCs/>
                <w:sz w:val="18"/>
                <w:szCs w:val="18"/>
              </w:rPr>
              <w:t xml:space="preserve"> posudzovania dizertačnej práce: </w:t>
            </w:r>
            <w:r w:rsidR="00C54704" w:rsidRPr="002C1270">
              <w:rPr>
                <w:rFonts w:eastAsia="Calibri" w:cstheme="minorHAnsi"/>
                <w:i/>
                <w:iCs/>
                <w:sz w:val="18"/>
                <w:szCs w:val="18"/>
              </w:rPr>
              <w:t xml:space="preserve">Obhajobu </w:t>
            </w:r>
            <w:r w:rsidRPr="002C1270">
              <w:rPr>
                <w:rFonts w:eastAsia="Calibri" w:cstheme="minorHAnsi"/>
                <w:i/>
                <w:iCs/>
                <w:sz w:val="18"/>
                <w:szCs w:val="18"/>
              </w:rPr>
              <w:t xml:space="preserve">dizertačnej práce hodnotí komisia pre obhajoby dizertačnej práce, ktorá pozostáva z predsedu a najmenej troch členov. Ďalšími </w:t>
            </w:r>
            <w:r w:rsidRPr="002C1270">
              <w:rPr>
                <w:rFonts w:eastAsia="Calibri" w:cstheme="minorHAnsi"/>
                <w:i/>
                <w:iCs/>
                <w:sz w:val="18"/>
                <w:szCs w:val="18"/>
              </w:rPr>
              <w:lastRenderedPageBreak/>
              <w:t>členmi komisie sú traja oponenti s právom hlasovať o výsledku obhajoby. Výber členov a oponentov komisie sa riadi Vnútorným predpisom FiF</w:t>
            </w:r>
            <w:r w:rsidR="00C54704" w:rsidRPr="002C1270">
              <w:rPr>
                <w:rFonts w:eastAsia="Calibri" w:cstheme="minorHAnsi"/>
                <w:i/>
                <w:iCs/>
                <w:sz w:val="18"/>
                <w:szCs w:val="18"/>
              </w:rPr>
              <w:t xml:space="preserve"> </w:t>
            </w:r>
            <w:r w:rsidRPr="002C1270">
              <w:rPr>
                <w:rFonts w:eastAsia="Calibri" w:cstheme="minorHAnsi"/>
                <w:i/>
                <w:iCs/>
                <w:sz w:val="18"/>
                <w:szCs w:val="18"/>
              </w:rPr>
              <w:t>UK č. 5/2020.</w:t>
            </w:r>
            <w:r w:rsidR="003B35A9" w:rsidRPr="002C1270">
              <w:rPr>
                <w:rFonts w:eastAsia="Calibri" w:cstheme="minorHAnsi"/>
                <w:i/>
                <w:iCs/>
                <w:sz w:val="18"/>
                <w:szCs w:val="18"/>
              </w:rPr>
              <w:t xml:space="preserve"> Hodnotenie práce sa riadi Študijným poriadkom FiF</w:t>
            </w:r>
            <w:r w:rsidR="00C54704" w:rsidRPr="002C1270">
              <w:rPr>
                <w:rFonts w:eastAsia="Calibri" w:cstheme="minorHAnsi"/>
                <w:i/>
                <w:iCs/>
                <w:sz w:val="18"/>
                <w:szCs w:val="18"/>
              </w:rPr>
              <w:t xml:space="preserve"> </w:t>
            </w:r>
            <w:r w:rsidR="003B35A9" w:rsidRPr="002C1270">
              <w:rPr>
                <w:rFonts w:eastAsia="Calibri" w:cstheme="minorHAnsi"/>
                <w:i/>
                <w:iCs/>
                <w:sz w:val="18"/>
                <w:szCs w:val="18"/>
              </w:rPr>
              <w:t>UK.</w:t>
            </w:r>
            <w:r w:rsidR="009220F5" w:rsidRPr="002C1270">
              <w:rPr>
                <w:rFonts w:eastAsia="Calibri" w:cstheme="minorHAnsi"/>
                <w:i/>
                <w:iCs/>
                <w:sz w:val="18"/>
                <w:szCs w:val="18"/>
              </w:rPr>
              <w:t xml:space="preserve"> </w:t>
            </w:r>
            <w:r w:rsidR="003B35A9" w:rsidRPr="002C1270">
              <w:rPr>
                <w:rFonts w:eastAsia="Calibri" w:cstheme="minorHAnsi"/>
                <w:i/>
                <w:iCs/>
                <w:sz w:val="18"/>
                <w:szCs w:val="18"/>
              </w:rPr>
              <w:t>Pri obhajobe dizertačnej práce komisia hodnotí: prínos práce pre daný študijný odbor, aktuálnosť témy, aplikované metódy, dosiahnuté nové výsledky pre ďalší rozvoj odboru a splnenie cieľov.</w:t>
            </w:r>
            <w:r w:rsidR="00BA35E0" w:rsidRPr="002C1270">
              <w:rPr>
                <w:rFonts w:eastAsia="Calibri" w:cstheme="minorHAnsi"/>
                <w:i/>
                <w:iCs/>
                <w:sz w:val="18"/>
                <w:szCs w:val="18"/>
              </w:rPr>
              <w:t xml:space="preserve"> Hodnotí sa aj originálnosť práce (súčasťou dokumentácie je aj protokol o hodnotení originality z centrálneho registra). </w:t>
            </w:r>
            <w:r w:rsidR="00BC1BE5" w:rsidRPr="002C1270">
              <w:rPr>
                <w:rFonts w:eastAsia="Calibri" w:cstheme="minorHAnsi"/>
                <w:i/>
                <w:iCs/>
                <w:sz w:val="18"/>
                <w:szCs w:val="18"/>
              </w:rPr>
              <w:t>Tiež sa h</w:t>
            </w:r>
            <w:r w:rsidR="00BA35E0" w:rsidRPr="002C1270">
              <w:rPr>
                <w:rFonts w:eastAsia="Calibri" w:cstheme="minorHAnsi"/>
                <w:i/>
                <w:iCs/>
                <w:sz w:val="18"/>
                <w:szCs w:val="18"/>
              </w:rPr>
              <w:t>odnotí použitie informačných zdrojov, správnosť citovania, správnosť opisu metód a súlad štruktúry práce s predpísanou štruktúrou (Vnútorný predpis FiF</w:t>
            </w:r>
            <w:r w:rsidR="00C54704" w:rsidRPr="002C1270">
              <w:rPr>
                <w:rFonts w:eastAsia="Calibri" w:cstheme="minorHAnsi"/>
                <w:i/>
                <w:iCs/>
                <w:sz w:val="18"/>
                <w:szCs w:val="18"/>
              </w:rPr>
              <w:t xml:space="preserve"> </w:t>
            </w:r>
            <w:r w:rsidR="00BA35E0" w:rsidRPr="002C1270">
              <w:rPr>
                <w:rFonts w:eastAsia="Calibri" w:cstheme="minorHAnsi"/>
                <w:i/>
                <w:iCs/>
                <w:sz w:val="18"/>
                <w:szCs w:val="18"/>
              </w:rPr>
              <w:t>UK č. 5/2020), primeranosť rozsahu, jazyková, štylistická a formálna úprava, spôsob a forma obhajoby dizertačnej práce, vrátane schopnosti študenta reagovať na pripomienky a otázky.</w:t>
            </w:r>
            <w:r w:rsidR="00522F79" w:rsidRPr="002C1270">
              <w:rPr>
                <w:rFonts w:cstheme="minorHAnsi"/>
                <w:bCs/>
                <w:i/>
                <w:iCs/>
                <w:sz w:val="16"/>
                <w:szCs w:val="16"/>
                <w:lang w:eastAsia="sk-SK"/>
              </w:rPr>
              <w:t xml:space="preserve"> </w:t>
            </w:r>
          </w:p>
        </w:tc>
        <w:tc>
          <w:tcPr>
            <w:tcW w:w="2696" w:type="dxa"/>
          </w:tcPr>
          <w:p w14:paraId="4349D566" w14:textId="05FD11E0" w:rsidR="003106B4" w:rsidRPr="002C1270" w:rsidRDefault="003106B4" w:rsidP="00CB7D6A">
            <w:pPr>
              <w:spacing w:line="216" w:lineRule="auto"/>
              <w:rPr>
                <w:sz w:val="16"/>
                <w:szCs w:val="16"/>
              </w:rPr>
            </w:pPr>
            <w:r w:rsidRPr="002C1270">
              <w:rPr>
                <w:rFonts w:ascii="Calibri" w:eastAsia="Calibri" w:hAnsi="Calibri" w:cs="Calibri"/>
                <w:i/>
                <w:iCs/>
                <w:sz w:val="16"/>
                <w:szCs w:val="16"/>
              </w:rPr>
              <w:lastRenderedPageBreak/>
              <w:t>Vnútorný predpis UK č. 7/20</w:t>
            </w:r>
            <w:r w:rsidR="00D05761" w:rsidRPr="002C1270">
              <w:rPr>
                <w:rFonts w:ascii="Calibri" w:eastAsia="Calibri" w:hAnsi="Calibri" w:cs="Calibri"/>
                <w:i/>
                <w:iCs/>
                <w:sz w:val="16"/>
                <w:szCs w:val="16"/>
              </w:rPr>
              <w:t>1</w:t>
            </w:r>
            <w:r w:rsidRPr="002C1270">
              <w:rPr>
                <w:rFonts w:ascii="Calibri" w:eastAsia="Calibri" w:hAnsi="Calibri" w:cs="Calibri"/>
                <w:i/>
                <w:iCs/>
                <w:sz w:val="16"/>
                <w:szCs w:val="16"/>
              </w:rPr>
              <w:t xml:space="preserve">8: </w:t>
            </w:r>
            <w:hyperlink r:id="rId27">
              <w:r w:rsidRPr="002C1270">
                <w:rPr>
                  <w:rStyle w:val="Hypertextovprepojenie"/>
                  <w:rFonts w:ascii="Calibri" w:eastAsia="Calibri" w:hAnsi="Calibri" w:cs="Calibri"/>
                  <w:i/>
                  <w:iCs/>
                  <w:color w:val="auto"/>
                  <w:sz w:val="16"/>
                  <w:szCs w:val="16"/>
                  <w:u w:val="none"/>
                </w:rPr>
                <w:t>https://uniba.sk/fileadmin/ruk/legislativa/2018/Vp_2018_07.pdf</w:t>
              </w:r>
            </w:hyperlink>
          </w:p>
          <w:p w14:paraId="12563E3B" w14:textId="77777777" w:rsidR="00D05761" w:rsidRPr="002C1270" w:rsidRDefault="00D05761" w:rsidP="00D05761">
            <w:pPr>
              <w:spacing w:line="216" w:lineRule="auto"/>
              <w:rPr>
                <w:rFonts w:ascii="Calibri" w:eastAsia="Calibri" w:hAnsi="Calibri" w:cs="Calibri"/>
                <w:i/>
                <w:iCs/>
                <w:sz w:val="16"/>
                <w:szCs w:val="16"/>
              </w:rPr>
            </w:pPr>
          </w:p>
          <w:p w14:paraId="119E1D33" w14:textId="77777777" w:rsidR="00D05761" w:rsidRPr="002C1270" w:rsidRDefault="00D05761" w:rsidP="00D05761">
            <w:pPr>
              <w:spacing w:line="216" w:lineRule="auto"/>
              <w:rPr>
                <w:rFonts w:ascii="Calibri" w:eastAsia="Calibri" w:hAnsi="Calibri" w:cs="Calibri"/>
                <w:i/>
                <w:iCs/>
                <w:sz w:val="16"/>
                <w:szCs w:val="16"/>
              </w:rPr>
            </w:pPr>
            <w:r w:rsidRPr="002C1270">
              <w:rPr>
                <w:rFonts w:ascii="Calibri" w:eastAsia="Calibri" w:hAnsi="Calibri" w:cs="Calibri"/>
                <w:i/>
                <w:iCs/>
                <w:sz w:val="16"/>
                <w:szCs w:val="16"/>
              </w:rPr>
              <w:t xml:space="preserve">Odovzdávanie a administrácia písomných prác k dizertačnej skúške a dizertačných prác: </w:t>
            </w:r>
            <w:hyperlink r:id="rId28">
              <w:r w:rsidRPr="002C1270">
                <w:rPr>
                  <w:rFonts w:ascii="Calibri" w:eastAsia="Calibri" w:hAnsi="Calibri" w:cs="Calibri"/>
                  <w:i/>
                  <w:iCs/>
                  <w:sz w:val="16"/>
                  <w:szCs w:val="16"/>
                </w:rPr>
                <w:t>https://fphil.uniba.sk/studium/student/doktorandske-studium/</w:t>
              </w:r>
            </w:hyperlink>
          </w:p>
          <w:p w14:paraId="5284A827" w14:textId="77777777" w:rsidR="003106B4" w:rsidRPr="002C1270" w:rsidRDefault="003106B4" w:rsidP="00CB7D6A">
            <w:pPr>
              <w:spacing w:line="216" w:lineRule="auto"/>
              <w:rPr>
                <w:i/>
                <w:iCs/>
                <w:sz w:val="16"/>
                <w:szCs w:val="16"/>
                <w:lang w:eastAsia="sk-SK"/>
              </w:rPr>
            </w:pPr>
          </w:p>
          <w:p w14:paraId="4633D2BC" w14:textId="56D18517" w:rsidR="003106B4" w:rsidRPr="002C1270" w:rsidRDefault="003106B4" w:rsidP="00CB7D6A">
            <w:pPr>
              <w:spacing w:line="216" w:lineRule="auto"/>
              <w:rPr>
                <w:i/>
                <w:iCs/>
                <w:sz w:val="16"/>
                <w:szCs w:val="16"/>
                <w:lang w:eastAsia="sk-SK"/>
              </w:rPr>
            </w:pPr>
            <w:r w:rsidRPr="002C1270">
              <w:rPr>
                <w:i/>
                <w:iCs/>
                <w:sz w:val="16"/>
                <w:szCs w:val="16"/>
                <w:lang w:eastAsia="sk-SK"/>
              </w:rPr>
              <w:t xml:space="preserve">Vnútorný predpis </w:t>
            </w:r>
            <w:r w:rsidR="001A6B48" w:rsidRPr="002C1270">
              <w:rPr>
                <w:i/>
                <w:iCs/>
                <w:sz w:val="16"/>
                <w:szCs w:val="16"/>
                <w:lang w:eastAsia="sk-SK"/>
              </w:rPr>
              <w:t xml:space="preserve">FiF UK č. </w:t>
            </w:r>
            <w:r w:rsidRPr="002C1270">
              <w:rPr>
                <w:i/>
                <w:iCs/>
                <w:sz w:val="16"/>
                <w:szCs w:val="16"/>
                <w:lang w:eastAsia="sk-SK"/>
              </w:rPr>
              <w:t>5/2020</w:t>
            </w:r>
            <w:r w:rsidR="001A6B48" w:rsidRPr="002C1270">
              <w:rPr>
                <w:i/>
                <w:iCs/>
                <w:sz w:val="16"/>
                <w:szCs w:val="16"/>
                <w:lang w:eastAsia="sk-SK"/>
              </w:rPr>
              <w:t>:</w:t>
            </w:r>
            <w:r w:rsidRPr="002C1270">
              <w:rPr>
                <w:i/>
                <w:iCs/>
                <w:sz w:val="16"/>
                <w:szCs w:val="16"/>
                <w:lang w:eastAsia="sk-SK"/>
              </w:rPr>
              <w:t xml:space="preserve"> </w:t>
            </w:r>
          </w:p>
          <w:p w14:paraId="4D2845B8" w14:textId="77777777" w:rsidR="003106B4" w:rsidRPr="002C1270" w:rsidRDefault="00D235DB" w:rsidP="00CB7D6A">
            <w:pPr>
              <w:spacing w:line="216" w:lineRule="auto"/>
              <w:rPr>
                <w:sz w:val="16"/>
                <w:szCs w:val="16"/>
              </w:rPr>
            </w:pPr>
            <w:hyperlink r:id="rId29">
              <w:r w:rsidR="003106B4" w:rsidRPr="002C1270">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2C1270" w:rsidRDefault="003106B4" w:rsidP="00CB7D6A">
            <w:pPr>
              <w:spacing w:line="216" w:lineRule="auto"/>
              <w:rPr>
                <w:i/>
                <w:iCs/>
                <w:sz w:val="16"/>
                <w:szCs w:val="16"/>
                <w:lang w:eastAsia="sk-SK"/>
              </w:rPr>
            </w:pPr>
          </w:p>
          <w:p w14:paraId="4686D08D" w14:textId="6EEE98AF" w:rsidR="003106B4" w:rsidRPr="002C1270" w:rsidRDefault="003106B4" w:rsidP="00CB7D6A">
            <w:pPr>
              <w:spacing w:line="216" w:lineRule="auto"/>
              <w:contextualSpacing/>
              <w:rPr>
                <w:i/>
                <w:iCs/>
                <w:sz w:val="16"/>
                <w:szCs w:val="16"/>
                <w:lang w:eastAsia="sk-SK"/>
              </w:rPr>
            </w:pPr>
            <w:r w:rsidRPr="002C1270">
              <w:rPr>
                <w:i/>
                <w:iCs/>
                <w:sz w:val="16"/>
                <w:szCs w:val="16"/>
                <w:lang w:eastAsia="sk-SK"/>
              </w:rPr>
              <w:t xml:space="preserve">Opis </w:t>
            </w:r>
            <w:r w:rsidR="001A6B48" w:rsidRPr="002C1270">
              <w:rPr>
                <w:i/>
                <w:iCs/>
                <w:sz w:val="16"/>
                <w:szCs w:val="16"/>
                <w:lang w:eastAsia="sk-SK"/>
              </w:rPr>
              <w:t>študijného programu</w:t>
            </w:r>
            <w:r w:rsidRPr="002C1270">
              <w:rPr>
                <w:i/>
                <w:iCs/>
                <w:sz w:val="16"/>
                <w:szCs w:val="16"/>
                <w:lang w:eastAsia="sk-SK"/>
              </w:rPr>
              <w:t xml:space="preserve"> </w:t>
            </w:r>
          </w:p>
          <w:p w14:paraId="733353B7" w14:textId="77777777" w:rsidR="001A6B48" w:rsidRPr="002C1270" w:rsidRDefault="001A6B48" w:rsidP="00CB7D6A">
            <w:pPr>
              <w:spacing w:line="216" w:lineRule="auto"/>
              <w:contextualSpacing/>
              <w:rPr>
                <w:i/>
                <w:iCs/>
                <w:sz w:val="16"/>
                <w:szCs w:val="16"/>
                <w:lang w:eastAsia="sk-SK"/>
              </w:rPr>
            </w:pPr>
          </w:p>
          <w:p w14:paraId="6348C2F6" w14:textId="3CFB981A" w:rsidR="009B1D2F" w:rsidRPr="002C1270" w:rsidRDefault="003106B4" w:rsidP="00CB7D6A">
            <w:pPr>
              <w:spacing w:line="216" w:lineRule="auto"/>
              <w:contextualSpacing/>
              <w:rPr>
                <w:rFonts w:cstheme="minorHAnsi"/>
                <w:sz w:val="16"/>
                <w:szCs w:val="16"/>
                <w:lang w:eastAsia="sk-SK"/>
              </w:rPr>
            </w:pPr>
            <w:r w:rsidRPr="002C1270">
              <w:rPr>
                <w:i/>
                <w:iCs/>
                <w:sz w:val="16"/>
                <w:szCs w:val="16"/>
                <w:lang w:eastAsia="sk-SK"/>
              </w:rPr>
              <w:t>Odporúčaný študijný plán</w:t>
            </w:r>
          </w:p>
        </w:tc>
      </w:tr>
    </w:tbl>
    <w:p w14:paraId="72D38B74" w14:textId="3899CE76" w:rsidR="00FC5770" w:rsidRPr="002C1270"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2C1270" w:rsidRDefault="00524792"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3 </w:t>
      </w:r>
      <w:r w:rsidR="000A67A7"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Schvaľovanie študijného programu </w:t>
      </w:r>
    </w:p>
    <w:p w14:paraId="5988D967" w14:textId="77777777" w:rsidR="00280D07" w:rsidRPr="002C1270" w:rsidRDefault="00280D07" w:rsidP="00CB7D6A">
      <w:pPr>
        <w:pStyle w:val="Odsekzoznamu"/>
        <w:spacing w:after="0" w:line="216" w:lineRule="auto"/>
        <w:ind w:left="284"/>
        <w:rPr>
          <w:rFonts w:cstheme="minorHAnsi"/>
          <w:b/>
          <w:bCs/>
          <w:sz w:val="18"/>
          <w:szCs w:val="18"/>
        </w:rPr>
      </w:pPr>
    </w:p>
    <w:p w14:paraId="3633206D" w14:textId="5B57975C" w:rsidR="00E82D04" w:rsidRPr="002C1270" w:rsidRDefault="00524792" w:rsidP="00CB7D6A">
      <w:pPr>
        <w:spacing w:after="0" w:line="216" w:lineRule="auto"/>
        <w:jc w:val="both"/>
        <w:rPr>
          <w:rFonts w:cstheme="minorHAnsi"/>
          <w:sz w:val="18"/>
          <w:szCs w:val="18"/>
        </w:rPr>
      </w:pPr>
      <w:r w:rsidRPr="002C1270">
        <w:rPr>
          <w:rFonts w:cstheme="minorHAnsi"/>
          <w:b/>
          <w:bCs/>
          <w:sz w:val="18"/>
          <w:szCs w:val="18"/>
        </w:rPr>
        <w:t xml:space="preserve">SP 3.1. </w:t>
      </w:r>
      <w:r w:rsidR="00E82D04" w:rsidRPr="002C127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F54FB95"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FD32937" w14:textId="77777777" w:rsidTr="00405D63">
        <w:trPr>
          <w:trHeight w:val="529"/>
        </w:trPr>
        <w:tc>
          <w:tcPr>
            <w:tcW w:w="7085" w:type="dxa"/>
          </w:tcPr>
          <w:p w14:paraId="3F7EA5B9" w14:textId="617DC714" w:rsidR="0006505E" w:rsidRPr="002C1270" w:rsidRDefault="0006505E" w:rsidP="00CB7D6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2C1270" w:rsidRDefault="0006505E" w:rsidP="00CB7D6A">
            <w:pPr>
              <w:spacing w:line="216" w:lineRule="auto"/>
              <w:contextualSpacing/>
              <w:rPr>
                <w:i/>
                <w:iCs/>
                <w:sz w:val="18"/>
                <w:szCs w:val="18"/>
                <w:lang w:eastAsia="sk-SK"/>
              </w:rPr>
            </w:pPr>
          </w:p>
          <w:p w14:paraId="20A392F4" w14:textId="4AC3E519" w:rsidR="009B1D2F" w:rsidRPr="002C1270" w:rsidRDefault="001F3335" w:rsidP="001C2FA6">
            <w:pPr>
              <w:spacing w:line="216" w:lineRule="auto"/>
              <w:contextualSpacing/>
              <w:rPr>
                <w:rFonts w:cstheme="minorHAnsi"/>
                <w:bCs/>
                <w:i/>
                <w:iCs/>
                <w:sz w:val="16"/>
                <w:szCs w:val="16"/>
                <w:lang w:eastAsia="sk-SK"/>
              </w:rPr>
            </w:pPr>
            <w:r>
              <w:rPr>
                <w:rFonts w:eastAsiaTheme="minorEastAsia"/>
                <w:i/>
                <w:iCs/>
                <w:sz w:val="18"/>
                <w:szCs w:val="18"/>
                <w:lang w:eastAsia="sk-SK"/>
              </w:rPr>
              <w:t xml:space="preserve">V </w:t>
            </w:r>
            <w:r w:rsidR="008A16CB" w:rsidRPr="002C1270">
              <w:rPr>
                <w:i/>
                <w:iCs/>
                <w:sz w:val="18"/>
                <w:szCs w:val="18"/>
                <w:lang w:eastAsia="sk-SK"/>
              </w:rPr>
              <w:t xml:space="preserve">prechodnom období do 31. marca 2021 je plnenie akreditačného štandardu zabezpečené dodržiavaním Vnútorného predpisu UK č. </w:t>
            </w:r>
            <w:r w:rsidR="001C2FA6">
              <w:rPr>
                <w:i/>
                <w:iCs/>
                <w:sz w:val="18"/>
                <w:szCs w:val="18"/>
                <w:lang w:eastAsia="sk-SK"/>
              </w:rPr>
              <w:t>3</w:t>
            </w:r>
            <w:r w:rsidR="008A16CB" w:rsidRPr="002C1270">
              <w:rPr>
                <w:i/>
                <w:iCs/>
                <w:sz w:val="18"/>
                <w:szCs w:val="18"/>
                <w:lang w:eastAsia="sk-SK"/>
              </w:rPr>
              <w:t>/202</w:t>
            </w:r>
            <w:r w:rsidR="001C2FA6">
              <w:rPr>
                <w:i/>
                <w:iCs/>
                <w:sz w:val="18"/>
                <w:szCs w:val="18"/>
                <w:lang w:eastAsia="sk-SK"/>
              </w:rPr>
              <w:t>1</w:t>
            </w:r>
            <w:r w:rsidR="008A16CB" w:rsidRPr="002C1270">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1FC02772" w14:textId="4C9530ED" w:rsidR="0006505E" w:rsidRPr="002C1270" w:rsidRDefault="0006505E" w:rsidP="00CB7D6A">
            <w:pPr>
              <w:spacing w:line="216" w:lineRule="auto"/>
              <w:contextualSpacing/>
              <w:rPr>
                <w:i/>
                <w:iCs/>
                <w:sz w:val="16"/>
                <w:szCs w:val="16"/>
                <w:lang w:eastAsia="sk-SK"/>
              </w:rPr>
            </w:pPr>
            <w:r w:rsidRPr="002C1270">
              <w:rPr>
                <w:i/>
                <w:iCs/>
                <w:sz w:val="16"/>
                <w:szCs w:val="16"/>
                <w:lang w:eastAsia="sk-SK"/>
              </w:rPr>
              <w:t>Vnútorný</w:t>
            </w:r>
            <w:r w:rsidR="00405D63" w:rsidRPr="002C1270">
              <w:rPr>
                <w:i/>
                <w:iCs/>
                <w:sz w:val="16"/>
                <w:szCs w:val="16"/>
                <w:lang w:eastAsia="sk-SK"/>
              </w:rPr>
              <w:t xml:space="preserve"> </w:t>
            </w:r>
            <w:r w:rsidRPr="002C1270">
              <w:rPr>
                <w:i/>
                <w:iCs/>
                <w:sz w:val="16"/>
                <w:szCs w:val="16"/>
                <w:lang w:eastAsia="sk-SK"/>
              </w:rPr>
              <w:t xml:space="preserve">predpis UK č. </w:t>
            </w:r>
            <w:r w:rsidR="001C2FA6">
              <w:rPr>
                <w:i/>
                <w:iCs/>
                <w:sz w:val="16"/>
                <w:szCs w:val="16"/>
                <w:lang w:eastAsia="sk-SK"/>
              </w:rPr>
              <w:t>3</w:t>
            </w:r>
            <w:r w:rsidRPr="002C1270">
              <w:rPr>
                <w:i/>
                <w:iCs/>
                <w:sz w:val="16"/>
                <w:szCs w:val="16"/>
                <w:lang w:eastAsia="sk-SK"/>
              </w:rPr>
              <w:t>/202</w:t>
            </w:r>
            <w:r w:rsidR="001C2FA6">
              <w:rPr>
                <w:i/>
                <w:iCs/>
                <w:sz w:val="16"/>
                <w:szCs w:val="16"/>
                <w:lang w:eastAsia="sk-SK"/>
              </w:rPr>
              <w:t>1</w:t>
            </w:r>
          </w:p>
          <w:p w14:paraId="29B6117D" w14:textId="26458A67" w:rsidR="0006505E" w:rsidRPr="002C1270" w:rsidRDefault="001C2FA6" w:rsidP="00CB7D6A">
            <w:pPr>
              <w:spacing w:line="216" w:lineRule="auto"/>
              <w:contextualSpacing/>
              <w:rPr>
                <w:i/>
                <w:iCs/>
                <w:sz w:val="16"/>
                <w:szCs w:val="16"/>
                <w:lang w:eastAsia="sk-SK"/>
              </w:rPr>
            </w:pPr>
            <w:r w:rsidRPr="001C2FA6">
              <w:rPr>
                <w:i/>
                <w:iCs/>
                <w:sz w:val="16"/>
                <w:szCs w:val="16"/>
                <w:lang w:eastAsia="sk-SK"/>
              </w:rPr>
              <w:t>https://uniba.sk/fileadmin/ruk/legislativa/2021/Vp_2021_03.pdf</w:t>
            </w:r>
          </w:p>
          <w:p w14:paraId="0EABE331" w14:textId="31FCA086" w:rsidR="00E27B83" w:rsidRPr="002C1270" w:rsidRDefault="00E27B83" w:rsidP="00CB7D6A">
            <w:pPr>
              <w:spacing w:line="216" w:lineRule="auto"/>
              <w:contextualSpacing/>
              <w:rPr>
                <w:i/>
                <w:iCs/>
                <w:sz w:val="16"/>
                <w:szCs w:val="16"/>
                <w:lang w:eastAsia="sk-SK"/>
              </w:rPr>
            </w:pPr>
          </w:p>
          <w:p w14:paraId="48C9B06B" w14:textId="41CE6A24" w:rsidR="0006505E" w:rsidRPr="002C1270" w:rsidRDefault="008A16CB" w:rsidP="00CB7D6A">
            <w:pPr>
              <w:spacing w:line="216" w:lineRule="auto"/>
              <w:contextualSpacing/>
              <w:rPr>
                <w:i/>
                <w:iCs/>
                <w:sz w:val="16"/>
                <w:szCs w:val="16"/>
                <w:lang w:eastAsia="sk-SK"/>
              </w:rPr>
            </w:pPr>
            <w:r w:rsidRPr="002C1270">
              <w:rPr>
                <w:i/>
                <w:iCs/>
                <w:sz w:val="16"/>
                <w:szCs w:val="16"/>
                <w:lang w:eastAsia="sk-SK"/>
              </w:rPr>
              <w:t>Vnútorný predpis FiF UK 4/2021 https://fphil.uniba.sk/fileadmin/fif/o_fakulte/dokumenty_vnutorne_predpisy/vnutorne_predpisy/vp_4_2021.pdf</w:t>
            </w:r>
            <w:r w:rsidRPr="002C1270" w:rsidDel="008A16CB">
              <w:rPr>
                <w:i/>
                <w:iCs/>
                <w:sz w:val="16"/>
                <w:szCs w:val="16"/>
                <w:lang w:eastAsia="sk-SK"/>
              </w:rPr>
              <w:t xml:space="preserve"> </w:t>
            </w:r>
          </w:p>
          <w:p w14:paraId="4C4103B3" w14:textId="77777777" w:rsidR="008A16CB" w:rsidRPr="002C1270" w:rsidRDefault="008A16CB" w:rsidP="00CB7D6A">
            <w:pPr>
              <w:spacing w:line="216" w:lineRule="auto"/>
              <w:contextualSpacing/>
              <w:rPr>
                <w:i/>
                <w:iCs/>
                <w:sz w:val="16"/>
                <w:szCs w:val="16"/>
                <w:lang w:eastAsia="sk-SK"/>
              </w:rPr>
            </w:pPr>
          </w:p>
          <w:p w14:paraId="4558856C" w14:textId="49B55314" w:rsidR="008A16CB" w:rsidRPr="002C1270" w:rsidRDefault="008A16CB" w:rsidP="00CB7D6A">
            <w:pPr>
              <w:spacing w:line="216" w:lineRule="auto"/>
              <w:contextualSpacing/>
              <w:rPr>
                <w:i/>
                <w:iCs/>
                <w:sz w:val="16"/>
                <w:szCs w:val="16"/>
                <w:lang w:eastAsia="sk-SK"/>
              </w:rPr>
            </w:pPr>
            <w:r w:rsidRPr="002C1270">
              <w:rPr>
                <w:i/>
                <w:iCs/>
                <w:sz w:val="16"/>
                <w:szCs w:val="16"/>
                <w:lang w:eastAsia="sk-SK"/>
              </w:rPr>
              <w:t xml:space="preserve">Dočasná akreditačná rada FiF UK: </w:t>
            </w:r>
            <w:hyperlink r:id="rId30" w:history="1">
              <w:r w:rsidRPr="002C1270">
                <w:rPr>
                  <w:rStyle w:val="Hypertextovprepojenie"/>
                  <w:i/>
                  <w:iCs/>
                  <w:color w:val="auto"/>
                  <w:sz w:val="16"/>
                  <w:szCs w:val="16"/>
                  <w:u w:val="none"/>
                  <w:lang w:eastAsia="sk-SK"/>
                </w:rPr>
                <w:t>https://fphil.uniba.sk/index.php?id=27564</w:t>
              </w:r>
            </w:hyperlink>
          </w:p>
          <w:p w14:paraId="64256707" w14:textId="77777777" w:rsidR="008A16CB" w:rsidRPr="002C1270" w:rsidRDefault="008A16CB" w:rsidP="00CB7D6A">
            <w:pPr>
              <w:spacing w:line="216" w:lineRule="auto"/>
              <w:contextualSpacing/>
              <w:rPr>
                <w:i/>
                <w:iCs/>
                <w:sz w:val="16"/>
                <w:szCs w:val="16"/>
                <w:lang w:eastAsia="sk-SK"/>
              </w:rPr>
            </w:pPr>
          </w:p>
          <w:p w14:paraId="7C81C1B3" w14:textId="12897146" w:rsidR="0006505E" w:rsidRPr="002C1270" w:rsidRDefault="0006505E" w:rsidP="00CB7D6A">
            <w:pPr>
              <w:spacing w:line="216" w:lineRule="auto"/>
              <w:contextualSpacing/>
              <w:rPr>
                <w:i/>
                <w:iCs/>
                <w:sz w:val="16"/>
                <w:szCs w:val="16"/>
                <w:lang w:eastAsia="sk-SK"/>
              </w:rPr>
            </w:pPr>
            <w:r w:rsidRPr="002C1270">
              <w:rPr>
                <w:i/>
                <w:iCs/>
                <w:sz w:val="16"/>
                <w:szCs w:val="16"/>
                <w:lang w:eastAsia="sk-SK"/>
              </w:rPr>
              <w:t>Záznamy o priebehu a výsledkoch schvaľovania študijného programu</w:t>
            </w:r>
            <w:r w:rsidR="00655A83" w:rsidRPr="002C1270">
              <w:rPr>
                <w:i/>
                <w:iCs/>
                <w:sz w:val="16"/>
                <w:szCs w:val="16"/>
                <w:lang w:eastAsia="sk-SK"/>
              </w:rPr>
              <w:t>: https://fphil.uniba.sk/o-fakulte/docasna-akreditacna-rada/dokumenty-a-zapisnice-zo-zasadnuti/</w:t>
            </w:r>
          </w:p>
          <w:p w14:paraId="18F0DF26" w14:textId="77777777" w:rsidR="0006505E" w:rsidRPr="002C1270" w:rsidRDefault="0006505E" w:rsidP="00CB7D6A">
            <w:pPr>
              <w:spacing w:line="216" w:lineRule="auto"/>
              <w:contextualSpacing/>
              <w:rPr>
                <w:i/>
                <w:iCs/>
                <w:sz w:val="16"/>
                <w:szCs w:val="16"/>
                <w:lang w:eastAsia="sk-SK"/>
              </w:rPr>
            </w:pPr>
          </w:p>
          <w:p w14:paraId="6BAD76AA" w14:textId="77777777" w:rsidR="0006505E" w:rsidRPr="002C1270" w:rsidRDefault="0006505E" w:rsidP="00CB7D6A">
            <w:pPr>
              <w:spacing w:line="216" w:lineRule="auto"/>
              <w:contextualSpacing/>
              <w:rPr>
                <w:i/>
                <w:iCs/>
                <w:sz w:val="16"/>
                <w:szCs w:val="16"/>
                <w:lang w:eastAsia="sk-SK"/>
              </w:rPr>
            </w:pPr>
            <w:r w:rsidRPr="002C1270">
              <w:rPr>
                <w:i/>
                <w:iCs/>
                <w:sz w:val="16"/>
                <w:szCs w:val="16"/>
                <w:lang w:eastAsia="sk-SK"/>
              </w:rPr>
              <w:t>Záznam z rokovania Akreditačnej schvaľovacej rady UK</w:t>
            </w:r>
          </w:p>
          <w:p w14:paraId="1D30295C" w14:textId="77777777" w:rsidR="009B1D2F" w:rsidRDefault="0006505E" w:rsidP="00CB7D6A">
            <w:pPr>
              <w:spacing w:line="216" w:lineRule="auto"/>
              <w:contextualSpacing/>
              <w:rPr>
                <w:i/>
                <w:iCs/>
                <w:sz w:val="16"/>
                <w:szCs w:val="16"/>
                <w:lang w:eastAsia="sk-SK"/>
              </w:rPr>
            </w:pPr>
            <w:r w:rsidRPr="002C1270">
              <w:rPr>
                <w:i/>
                <w:iCs/>
                <w:sz w:val="16"/>
                <w:szCs w:val="16"/>
                <w:lang w:eastAsia="sk-SK"/>
              </w:rPr>
              <w:t>Rozhodnutie Akreditačnej schvaľovacej rady UK</w:t>
            </w:r>
          </w:p>
          <w:p w14:paraId="3E495F20" w14:textId="57E525B6" w:rsidR="008E548A" w:rsidRPr="002C1270" w:rsidRDefault="008E548A" w:rsidP="00CB7D6A">
            <w:pPr>
              <w:spacing w:line="216" w:lineRule="auto"/>
              <w:contextualSpacing/>
              <w:rPr>
                <w:rFonts w:cstheme="minorHAnsi"/>
                <w:sz w:val="16"/>
                <w:szCs w:val="16"/>
                <w:lang w:eastAsia="sk-SK"/>
              </w:rPr>
            </w:pPr>
            <w:hyperlink r:id="rId31"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tc>
      </w:tr>
    </w:tbl>
    <w:p w14:paraId="626FC219" w14:textId="77777777" w:rsidR="00E82D04" w:rsidRPr="002C1270"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2C1270"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4 </w:t>
      </w:r>
      <w:r w:rsidR="000A67A7"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Učenie sa, vyučovanie a hodnotenie orientované na študenta </w:t>
      </w:r>
    </w:p>
    <w:p w14:paraId="7658AF6C" w14:textId="77777777" w:rsidR="005D6C13" w:rsidRPr="002C1270" w:rsidRDefault="005D6C13" w:rsidP="00CB7D6A">
      <w:pPr>
        <w:spacing w:after="0" w:line="216" w:lineRule="auto"/>
        <w:rPr>
          <w:rFonts w:cstheme="minorHAnsi"/>
          <w:b/>
          <w:bCs/>
          <w:sz w:val="18"/>
          <w:szCs w:val="18"/>
        </w:rPr>
      </w:pPr>
    </w:p>
    <w:p w14:paraId="0AAC04C6" w14:textId="51C14520" w:rsidR="00E82D04" w:rsidRPr="002C1270" w:rsidRDefault="00953D1C" w:rsidP="00CB7D6A">
      <w:pPr>
        <w:spacing w:after="0" w:line="216" w:lineRule="auto"/>
        <w:jc w:val="both"/>
        <w:rPr>
          <w:rFonts w:cstheme="minorHAnsi"/>
          <w:sz w:val="18"/>
          <w:szCs w:val="18"/>
        </w:rPr>
      </w:pPr>
      <w:r w:rsidRPr="002C1270">
        <w:rPr>
          <w:rFonts w:cstheme="minorHAnsi"/>
          <w:b/>
          <w:bCs/>
          <w:sz w:val="18"/>
          <w:szCs w:val="18"/>
        </w:rPr>
        <w:t>SP 4.1.</w:t>
      </w:r>
      <w:r w:rsidRPr="002C1270">
        <w:rPr>
          <w:rFonts w:cstheme="minorHAnsi"/>
          <w:sz w:val="18"/>
          <w:szCs w:val="18"/>
        </w:rPr>
        <w:t xml:space="preserve"> </w:t>
      </w:r>
      <w:r w:rsidR="00E82D04" w:rsidRPr="002C127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A085038"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3165C6EF" w14:textId="77777777" w:rsidTr="00643CCC">
        <w:trPr>
          <w:trHeight w:val="529"/>
        </w:trPr>
        <w:tc>
          <w:tcPr>
            <w:tcW w:w="7085" w:type="dxa"/>
          </w:tcPr>
          <w:p w14:paraId="21A53303" w14:textId="383600BC" w:rsidR="00E57470" w:rsidRPr="002C1270" w:rsidRDefault="00E57470"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2C1270">
              <w:rPr>
                <w:rFonts w:ascii="Calibri" w:eastAsia="Calibri" w:hAnsi="Calibri" w:cs="Calibri"/>
                <w:i/>
                <w:iCs/>
                <w:sz w:val="18"/>
                <w:szCs w:val="18"/>
              </w:rPr>
              <w:t xml:space="preserve">UK </w:t>
            </w:r>
            <w:r w:rsidRPr="002C1270">
              <w:rPr>
                <w:rFonts w:ascii="Calibri" w:eastAsia="Calibri" w:hAnsi="Calibri" w:cs="Calibri"/>
                <w:i/>
                <w:iCs/>
                <w:sz w:val="18"/>
                <w:szCs w:val="18"/>
              </w:rPr>
              <w:t xml:space="preserve">č. 20/2019, čl. 4 a 5), fakulty (Vnútorný predpis </w:t>
            </w:r>
            <w:r w:rsidR="00D45EAE"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č. 5/2020, čl. 4 a 5)</w:t>
            </w:r>
            <w:r w:rsidR="00643CCC" w:rsidRPr="002C1270">
              <w:rPr>
                <w:rFonts w:ascii="Calibri" w:eastAsia="Calibri" w:hAnsi="Calibri" w:cs="Calibri"/>
                <w:i/>
                <w:iCs/>
                <w:sz w:val="18"/>
                <w:szCs w:val="18"/>
              </w:rPr>
              <w:t xml:space="preserve">, </w:t>
            </w:r>
            <w:r w:rsidRPr="002C1270">
              <w:rPr>
                <w:rFonts w:ascii="Calibri" w:eastAsia="Calibri" w:hAnsi="Calibri" w:cs="Calibri"/>
                <w:i/>
                <w:iCs/>
                <w:sz w:val="18"/>
                <w:szCs w:val="18"/>
              </w:rPr>
              <w:t>vyhláška o kreditovom systéme štúdia (Vyhláška č. 614/2002 Z. z., §</w:t>
            </w:r>
            <w:r w:rsidR="00DC47F9"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3) </w:t>
            </w:r>
            <w:r w:rsidR="00643CCC" w:rsidRPr="002C1270">
              <w:rPr>
                <w:rFonts w:ascii="Calibri" w:eastAsia="Calibri" w:hAnsi="Calibri" w:cs="Calibri"/>
                <w:i/>
                <w:iCs/>
                <w:sz w:val="18"/>
                <w:szCs w:val="18"/>
              </w:rPr>
              <w:t xml:space="preserve">a predpis o kreditovom hodnotení činností v doktorandskom štúdiu (Vnútorný predpis FiF UK č. 8/2020) </w:t>
            </w:r>
            <w:r w:rsidRPr="002C1270">
              <w:rPr>
                <w:rFonts w:ascii="Calibri" w:eastAsia="Calibri" w:hAnsi="Calibri" w:cs="Calibri"/>
                <w:i/>
                <w:iCs/>
                <w:sz w:val="18"/>
                <w:szCs w:val="18"/>
              </w:rPr>
              <w:t>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6DBA951D" w:rsidR="00E57470" w:rsidRPr="002C1270" w:rsidRDefault="00E57470" w:rsidP="00CB7D6A">
            <w:pPr>
              <w:spacing w:line="216" w:lineRule="auto"/>
              <w:contextualSpacing/>
              <w:rPr>
                <w:rFonts w:ascii="Calibri" w:eastAsia="Calibri" w:hAnsi="Calibri" w:cs="Calibri"/>
                <w:i/>
                <w:iCs/>
                <w:sz w:val="18"/>
                <w:szCs w:val="18"/>
              </w:rPr>
            </w:pPr>
          </w:p>
          <w:p w14:paraId="14374E4E" w14:textId="15E34F8B" w:rsidR="00643CCC" w:rsidRPr="002C1270" w:rsidRDefault="00643CCC" w:rsidP="00643CC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Štúdium 3. stupňa v dennej forme pozostáva zo študijnej časti a z vedeckej časti, pričom pravidlá kreditového hodnotenia stanovuje </w:t>
            </w:r>
            <w:r w:rsidR="00515291" w:rsidRPr="002C1270">
              <w:rPr>
                <w:rFonts w:ascii="Calibri" w:eastAsia="Calibri" w:hAnsi="Calibri" w:cs="Calibri"/>
                <w:i/>
                <w:iCs/>
                <w:sz w:val="18"/>
                <w:szCs w:val="18"/>
              </w:rPr>
              <w:t xml:space="preserve">Vnútorný </w:t>
            </w:r>
            <w:r w:rsidRPr="002C1270">
              <w:rPr>
                <w:rFonts w:ascii="Calibri" w:eastAsia="Calibri" w:hAnsi="Calibri" w:cs="Calibri"/>
                <w:i/>
                <w:iCs/>
                <w:sz w:val="18"/>
                <w:szCs w:val="18"/>
              </w:rPr>
              <w:t>predpis o kreditovom hodnotení činností v doktorandskom štúdiu (Vnútorný predpis FiF UK č. 8/2020).</w:t>
            </w:r>
          </w:p>
          <w:p w14:paraId="29F76DAD" w14:textId="77777777" w:rsidR="00643CCC" w:rsidRPr="002C1270" w:rsidRDefault="00643CCC" w:rsidP="00CB7D6A">
            <w:pPr>
              <w:spacing w:line="216" w:lineRule="auto"/>
              <w:contextualSpacing/>
              <w:rPr>
                <w:rFonts w:ascii="Calibri" w:eastAsia="Calibri" w:hAnsi="Calibri" w:cs="Calibri"/>
                <w:i/>
                <w:iCs/>
                <w:sz w:val="18"/>
                <w:szCs w:val="18"/>
              </w:rPr>
            </w:pPr>
          </w:p>
          <w:p w14:paraId="520318AC" w14:textId="3C19BD31" w:rsidR="00E57470" w:rsidRPr="002C1270" w:rsidRDefault="00E57470" w:rsidP="00CB7D6A">
            <w:pPr>
              <w:spacing w:line="216" w:lineRule="auto"/>
              <w:contextualSpacing/>
            </w:pPr>
            <w:r w:rsidRPr="002C1270">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2C1270">
              <w:rPr>
                <w:rFonts w:ascii="Calibri" w:eastAsia="Calibri" w:hAnsi="Calibri" w:cs="Calibri"/>
                <w:i/>
                <w:iCs/>
                <w:sz w:val="18"/>
                <w:szCs w:val="18"/>
              </w:rPr>
              <w:t xml:space="preserve"> FiF UK</w:t>
            </w:r>
            <w:r w:rsidRPr="002C1270">
              <w:rPr>
                <w:rFonts w:ascii="Calibri" w:eastAsia="Calibri" w:hAnsi="Calibri" w:cs="Calibri"/>
                <w:i/>
                <w:iCs/>
                <w:sz w:val="18"/>
                <w:szCs w:val="18"/>
              </w:rPr>
              <w:t xml:space="preserve"> č. 5/2020, č</w:t>
            </w:r>
            <w:r w:rsidR="00DC47F9" w:rsidRPr="002C1270">
              <w:rPr>
                <w:rFonts w:ascii="Calibri" w:eastAsia="Calibri" w:hAnsi="Calibri" w:cs="Calibri"/>
                <w:i/>
                <w:iCs/>
                <w:sz w:val="18"/>
                <w:szCs w:val="18"/>
              </w:rPr>
              <w:t>l</w:t>
            </w:r>
            <w:r w:rsidRPr="002C1270">
              <w:rPr>
                <w:rFonts w:ascii="Calibri" w:eastAsia="Calibri" w:hAnsi="Calibri" w:cs="Calibri"/>
                <w:i/>
                <w:iCs/>
                <w:sz w:val="18"/>
                <w:szCs w:val="18"/>
              </w:rPr>
              <w:t>. 4</w:t>
            </w:r>
            <w:r w:rsidR="00DC47F9" w:rsidRPr="002C1270">
              <w:rPr>
                <w:rFonts w:ascii="Calibri" w:eastAsia="Calibri" w:hAnsi="Calibri" w:cs="Calibri"/>
                <w:i/>
                <w:iCs/>
                <w:sz w:val="18"/>
                <w:szCs w:val="18"/>
              </w:rPr>
              <w:t>,</w:t>
            </w:r>
            <w:r w:rsidRPr="002C1270">
              <w:rPr>
                <w:rFonts w:ascii="Calibri" w:eastAsia="Calibri" w:hAnsi="Calibri" w:cs="Calibri"/>
                <w:i/>
                <w:iCs/>
                <w:sz w:val="18"/>
                <w:szCs w:val="18"/>
              </w:rPr>
              <w:t xml:space="preserve"> ods. 1). Dôraz kladený na dostupnosť povinnej literatúry a moderné informačné technológie umožnia študentom </w:t>
            </w:r>
            <w:r w:rsidRPr="002C1270">
              <w:rPr>
                <w:rFonts w:ascii="Calibri" w:eastAsia="Calibri" w:hAnsi="Calibri" w:cs="Calibri"/>
                <w:i/>
                <w:iCs/>
                <w:sz w:val="18"/>
                <w:szCs w:val="18"/>
              </w:rPr>
              <w:lastRenderedPageBreak/>
              <w:t>študijného programu samostatne a autonómne pristupovať k procesu učenia sa podľa individuálnych potrieb.</w:t>
            </w:r>
          </w:p>
          <w:p w14:paraId="5BD66A01" w14:textId="0C7E791A" w:rsidR="00E57470" w:rsidRPr="002C1270" w:rsidRDefault="00E57470" w:rsidP="00CB7D6A">
            <w:pPr>
              <w:spacing w:line="216" w:lineRule="auto"/>
              <w:contextualSpacing/>
            </w:pPr>
          </w:p>
          <w:p w14:paraId="31A20866" w14:textId="13633284" w:rsidR="009B1D2F" w:rsidRPr="002C1270" w:rsidRDefault="00E57470" w:rsidP="00CB7D6A">
            <w:pPr>
              <w:spacing w:line="216" w:lineRule="auto"/>
              <w:contextualSpacing/>
            </w:pPr>
            <w:r w:rsidRPr="002C1270">
              <w:rPr>
                <w:rFonts w:ascii="Calibri" w:eastAsia="Calibri" w:hAnsi="Calibri" w:cs="Calibr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shd w:val="clear" w:color="auto" w:fill="auto"/>
          </w:tcPr>
          <w:p w14:paraId="72AF737A" w14:textId="2B18BD95"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lastRenderedPageBreak/>
              <w:t xml:space="preserve">Vnútorný predpis UK č. 20/2019: </w:t>
            </w:r>
            <w:hyperlink r:id="rId32">
              <w:r w:rsidRPr="002C1270">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2C1270" w:rsidRDefault="00E467C4" w:rsidP="00CB7D6A">
            <w:pPr>
              <w:spacing w:line="216" w:lineRule="auto"/>
              <w:contextualSpacing/>
              <w:rPr>
                <w:i/>
                <w:sz w:val="16"/>
                <w:szCs w:val="16"/>
              </w:rPr>
            </w:pPr>
          </w:p>
          <w:p w14:paraId="7813393D" w14:textId="0C489A81"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t>Vnútorný predpis FiF UK č. 5/2020:</w:t>
            </w:r>
          </w:p>
          <w:p w14:paraId="1487C9DB" w14:textId="77777777" w:rsidR="00E467C4" w:rsidRPr="002C1270" w:rsidRDefault="00D235DB" w:rsidP="00CB7D6A">
            <w:pPr>
              <w:spacing w:line="216" w:lineRule="auto"/>
              <w:contextualSpacing/>
              <w:rPr>
                <w:i/>
                <w:sz w:val="16"/>
                <w:szCs w:val="16"/>
              </w:rPr>
            </w:pPr>
            <w:hyperlink r:id="rId33">
              <w:r w:rsidR="00E467C4"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2C1270" w:rsidRDefault="00E467C4" w:rsidP="00CB7D6A">
            <w:pPr>
              <w:spacing w:line="216" w:lineRule="auto"/>
              <w:contextualSpacing/>
              <w:rPr>
                <w:rFonts w:ascii="Calibri" w:eastAsia="Calibri" w:hAnsi="Calibri" w:cs="Calibri"/>
                <w:i/>
                <w:sz w:val="16"/>
                <w:szCs w:val="16"/>
              </w:rPr>
            </w:pPr>
          </w:p>
          <w:p w14:paraId="37974872" w14:textId="527D5F8A"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t>Vyhláška č. 614/2002 Z. z.:</w:t>
            </w:r>
          </w:p>
          <w:p w14:paraId="41C3093E" w14:textId="77777777" w:rsidR="00E467C4" w:rsidRPr="002C1270" w:rsidRDefault="00D235DB" w:rsidP="00CB7D6A">
            <w:pPr>
              <w:spacing w:line="216" w:lineRule="auto"/>
              <w:contextualSpacing/>
              <w:rPr>
                <w:i/>
                <w:sz w:val="16"/>
                <w:szCs w:val="16"/>
              </w:rPr>
            </w:pPr>
            <w:hyperlink r:id="rId34">
              <w:r w:rsidR="00E467C4" w:rsidRPr="002C1270">
                <w:rPr>
                  <w:rStyle w:val="Hypertextovprepojenie"/>
                  <w:rFonts w:ascii="Calibri" w:eastAsia="Calibri" w:hAnsi="Calibri" w:cs="Calibri"/>
                  <w:i/>
                  <w:color w:val="auto"/>
                  <w:sz w:val="16"/>
                  <w:szCs w:val="16"/>
                  <w:u w:val="none"/>
                </w:rPr>
                <w:t>https://www.slov-lex.sk/pravne-predpisy/SK/ZZ/2002/614/vyhlasene_znenie.html</w:t>
              </w:r>
            </w:hyperlink>
          </w:p>
          <w:p w14:paraId="4D142C75" w14:textId="3C315C6F" w:rsidR="00E467C4" w:rsidRPr="002C1270" w:rsidRDefault="00E467C4" w:rsidP="00CB7D6A">
            <w:pPr>
              <w:spacing w:line="216" w:lineRule="auto"/>
              <w:contextualSpacing/>
              <w:rPr>
                <w:i/>
                <w:sz w:val="16"/>
                <w:szCs w:val="16"/>
              </w:rPr>
            </w:pPr>
          </w:p>
          <w:p w14:paraId="2EDE0DE9" w14:textId="77777777" w:rsidR="00643CCC" w:rsidRPr="002C1270" w:rsidRDefault="00643CCC" w:rsidP="00643CCC">
            <w:pPr>
              <w:spacing w:line="216" w:lineRule="auto"/>
              <w:rPr>
                <w:rFonts w:ascii="Calibri" w:eastAsia="Calibri" w:hAnsi="Calibri" w:cs="Calibri"/>
                <w:i/>
                <w:sz w:val="16"/>
                <w:szCs w:val="16"/>
              </w:rPr>
            </w:pPr>
            <w:r w:rsidRPr="002C1270">
              <w:rPr>
                <w:rFonts w:ascii="Calibri" w:eastAsia="Calibri" w:hAnsi="Calibri" w:cs="Calibri"/>
                <w:i/>
                <w:sz w:val="16"/>
                <w:szCs w:val="16"/>
              </w:rPr>
              <w:t xml:space="preserve">Vnútorný predpis FiF UK č. 8/2020: </w:t>
            </w:r>
          </w:p>
          <w:p w14:paraId="17C87864" w14:textId="77777777" w:rsidR="00643CCC" w:rsidRPr="002C1270" w:rsidRDefault="00D235DB" w:rsidP="00643CCC">
            <w:pPr>
              <w:spacing w:line="216" w:lineRule="auto"/>
              <w:rPr>
                <w:i/>
              </w:rPr>
            </w:pPr>
            <w:hyperlink r:id="rId35">
              <w:r w:rsidR="00643CCC" w:rsidRPr="002C1270">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00BF5884" w14:textId="77777777" w:rsidR="00643CCC" w:rsidRPr="002C1270" w:rsidRDefault="00643CCC" w:rsidP="00643CCC">
            <w:pPr>
              <w:spacing w:line="216" w:lineRule="auto"/>
              <w:rPr>
                <w:rFonts w:ascii="Calibri" w:eastAsia="Calibri" w:hAnsi="Calibri" w:cs="Calibri"/>
                <w:i/>
                <w:sz w:val="16"/>
                <w:szCs w:val="16"/>
              </w:rPr>
            </w:pPr>
          </w:p>
          <w:p w14:paraId="47B37EAB" w14:textId="77777777" w:rsidR="00643CCC" w:rsidRPr="002C1270" w:rsidRDefault="00643CCC" w:rsidP="00643CCC">
            <w:pPr>
              <w:spacing w:line="216" w:lineRule="auto"/>
              <w:contextualSpacing/>
              <w:rPr>
                <w:i/>
              </w:rPr>
            </w:pPr>
            <w:r w:rsidRPr="002C1270">
              <w:rPr>
                <w:rFonts w:ascii="Calibri" w:eastAsia="Calibri" w:hAnsi="Calibri" w:cs="Calibri"/>
                <w:i/>
                <w:sz w:val="16"/>
                <w:szCs w:val="16"/>
              </w:rPr>
              <w:t>Študijné plány študijných programov na fakulte:</w:t>
            </w:r>
          </w:p>
          <w:p w14:paraId="4C0F413C" w14:textId="77777777" w:rsidR="00643CCC" w:rsidRPr="002C1270" w:rsidRDefault="00D235DB" w:rsidP="00643CCC">
            <w:pPr>
              <w:spacing w:line="216" w:lineRule="auto"/>
              <w:rPr>
                <w:i/>
                <w:sz w:val="16"/>
                <w:szCs w:val="16"/>
                <w:lang w:eastAsia="sk-SK"/>
              </w:rPr>
            </w:pPr>
            <w:hyperlink r:id="rId36">
              <w:r w:rsidR="00643CCC" w:rsidRPr="002C1270">
                <w:rPr>
                  <w:rStyle w:val="Hypertextovprepojenie"/>
                  <w:i/>
                  <w:color w:val="auto"/>
                  <w:sz w:val="16"/>
                  <w:szCs w:val="16"/>
                  <w:u w:val="none"/>
                  <w:lang w:eastAsia="sk-SK"/>
                </w:rPr>
                <w:t>https://fphil.uniba.sk/studium/student/doktorandske-studium/</w:t>
              </w:r>
            </w:hyperlink>
          </w:p>
          <w:p w14:paraId="4CB3F580" w14:textId="77777777" w:rsidR="00643CCC" w:rsidRPr="002C1270" w:rsidRDefault="00643CCC" w:rsidP="00CB7D6A">
            <w:pPr>
              <w:spacing w:line="216" w:lineRule="auto"/>
              <w:contextualSpacing/>
              <w:rPr>
                <w:i/>
                <w:sz w:val="16"/>
                <w:szCs w:val="16"/>
              </w:rPr>
            </w:pPr>
          </w:p>
          <w:p w14:paraId="19FA611E" w14:textId="7D404A31"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lastRenderedPageBreak/>
              <w:t>Informačné listy predmetov:</w:t>
            </w:r>
          </w:p>
          <w:p w14:paraId="356C82DB" w14:textId="77777777" w:rsidR="00E467C4" w:rsidRPr="002C1270" w:rsidRDefault="00D235DB" w:rsidP="00CB7D6A">
            <w:pPr>
              <w:spacing w:line="216" w:lineRule="auto"/>
              <w:contextualSpacing/>
              <w:rPr>
                <w:i/>
                <w:sz w:val="16"/>
                <w:szCs w:val="16"/>
              </w:rPr>
            </w:pPr>
            <w:hyperlink r:id="rId37">
              <w:r w:rsidR="00E467C4" w:rsidRPr="002C1270">
                <w:rPr>
                  <w:rStyle w:val="Hypertextovprepojenie"/>
                  <w:rFonts w:ascii="Calibri" w:eastAsia="Calibri" w:hAnsi="Calibri" w:cs="Calibri"/>
                  <w:i/>
                  <w:color w:val="auto"/>
                  <w:sz w:val="16"/>
                  <w:szCs w:val="16"/>
                  <w:u w:val="none"/>
                </w:rPr>
                <w:t>https://ais2.uniba.sk/ais/start.do</w:t>
              </w:r>
            </w:hyperlink>
          </w:p>
          <w:p w14:paraId="4E556AD2" w14:textId="606AD9AB" w:rsidR="00E467C4" w:rsidRPr="002C1270" w:rsidRDefault="00E467C4" w:rsidP="00CB7D6A">
            <w:pPr>
              <w:spacing w:line="216" w:lineRule="auto"/>
              <w:contextualSpacing/>
              <w:rPr>
                <w:i/>
                <w:sz w:val="16"/>
                <w:szCs w:val="16"/>
              </w:rPr>
            </w:pPr>
          </w:p>
          <w:p w14:paraId="3DEFDD32" w14:textId="77777777"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t>Podpora študentov so špecifickými potrebami na FiF UK:</w:t>
            </w:r>
          </w:p>
          <w:p w14:paraId="36059803" w14:textId="77777777" w:rsidR="00E467C4" w:rsidRPr="002C1270" w:rsidRDefault="00D235DB" w:rsidP="00CB7D6A">
            <w:pPr>
              <w:spacing w:line="216" w:lineRule="auto"/>
              <w:contextualSpacing/>
              <w:rPr>
                <w:i/>
                <w:sz w:val="16"/>
                <w:szCs w:val="16"/>
              </w:rPr>
            </w:pPr>
            <w:hyperlink r:id="rId38">
              <w:r w:rsidR="00E467C4" w:rsidRPr="002C1270">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2C1270" w:rsidRDefault="00E467C4" w:rsidP="00CB7D6A">
            <w:pPr>
              <w:spacing w:line="216" w:lineRule="auto"/>
              <w:contextualSpacing/>
              <w:rPr>
                <w:i/>
                <w:sz w:val="16"/>
                <w:szCs w:val="16"/>
              </w:rPr>
            </w:pPr>
          </w:p>
          <w:p w14:paraId="5BDB10C7" w14:textId="77777777"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t xml:space="preserve">Centrum podpory študentov so špecifickými potrebami na UK: </w:t>
            </w:r>
            <w:hyperlink r:id="rId39">
              <w:r w:rsidRPr="002C1270">
                <w:rPr>
                  <w:rStyle w:val="Hypertextovprepojenie"/>
                  <w:rFonts w:ascii="Calibri" w:eastAsia="Calibri" w:hAnsi="Calibri" w:cs="Calibri"/>
                  <w:i/>
                  <w:color w:val="auto"/>
                  <w:sz w:val="16"/>
                  <w:szCs w:val="16"/>
                  <w:u w:val="none"/>
                </w:rPr>
                <w:t>https://cezap.sk/</w:t>
              </w:r>
            </w:hyperlink>
          </w:p>
          <w:p w14:paraId="7E1F9049" w14:textId="2F5155F7" w:rsidR="00E467C4" w:rsidRPr="002C1270" w:rsidRDefault="00E467C4" w:rsidP="00CB7D6A">
            <w:pPr>
              <w:spacing w:line="216" w:lineRule="auto"/>
              <w:contextualSpacing/>
              <w:rPr>
                <w:i/>
                <w:sz w:val="16"/>
                <w:szCs w:val="16"/>
              </w:rPr>
            </w:pPr>
          </w:p>
          <w:p w14:paraId="1BEF333D" w14:textId="77777777" w:rsidR="00E467C4" w:rsidRPr="002C1270" w:rsidRDefault="00E467C4" w:rsidP="00CB7D6A">
            <w:pPr>
              <w:spacing w:line="216" w:lineRule="auto"/>
              <w:contextualSpacing/>
              <w:rPr>
                <w:i/>
                <w:sz w:val="16"/>
                <w:szCs w:val="16"/>
              </w:rPr>
            </w:pPr>
            <w:r w:rsidRPr="002C1270">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2C1270" w:rsidRDefault="00D235DB" w:rsidP="00CB7D6A">
            <w:pPr>
              <w:spacing w:line="216" w:lineRule="auto"/>
              <w:contextualSpacing/>
              <w:rPr>
                <w:rFonts w:cstheme="minorHAnsi"/>
                <w:i/>
                <w:sz w:val="16"/>
                <w:szCs w:val="16"/>
                <w:lang w:eastAsia="sk-SK"/>
              </w:rPr>
            </w:pPr>
            <w:hyperlink r:id="rId40">
              <w:r w:rsidR="00E467C4" w:rsidRPr="002C1270">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2C1270" w:rsidRDefault="009B6117" w:rsidP="00CB7D6A">
      <w:pPr>
        <w:spacing w:after="0" w:line="216" w:lineRule="auto"/>
        <w:jc w:val="both"/>
        <w:rPr>
          <w:rFonts w:cstheme="minorHAnsi"/>
          <w:sz w:val="18"/>
          <w:szCs w:val="18"/>
        </w:rPr>
      </w:pPr>
      <w:r w:rsidRPr="002C1270">
        <w:rPr>
          <w:rFonts w:cstheme="minorHAnsi"/>
          <w:b/>
          <w:bCs/>
          <w:sz w:val="18"/>
          <w:szCs w:val="18"/>
        </w:rPr>
        <w:t>SP 4.2.</w:t>
      </w:r>
      <w:r w:rsidRPr="002C1270">
        <w:rPr>
          <w:rFonts w:cstheme="minorHAnsi"/>
          <w:sz w:val="18"/>
          <w:szCs w:val="18"/>
        </w:rPr>
        <w:t xml:space="preserve"> </w:t>
      </w:r>
      <w:r w:rsidR="00E82D04" w:rsidRPr="002C127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24AE0C0"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97756D4"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37AD6E2" w14:textId="77777777" w:rsidTr="713E4EA6">
        <w:trPr>
          <w:trHeight w:val="529"/>
        </w:trPr>
        <w:tc>
          <w:tcPr>
            <w:tcW w:w="7085" w:type="dxa"/>
          </w:tcPr>
          <w:p w14:paraId="4BF0E1D8" w14:textId="0AC7071D" w:rsidR="00CF2FCE" w:rsidRPr="002C1270" w:rsidRDefault="4548667A" w:rsidP="00CB7D6A">
            <w:pPr>
              <w:spacing w:line="216" w:lineRule="auto"/>
            </w:pPr>
            <w:r w:rsidRPr="002C1270">
              <w:rPr>
                <w:rFonts w:ascii="Calibri" w:eastAsia="Calibri" w:hAnsi="Calibri" w:cs="Calibri"/>
                <w:i/>
                <w:iCs/>
                <w:sz w:val="18"/>
                <w:szCs w:val="18"/>
              </w:rPr>
              <w:t>Študijný program vychádza z vyhlášky o kreditovom systéme štúdia (Vyhláška č. 614/2002 Z. z., §</w:t>
            </w:r>
            <w:r w:rsidR="00DC47F9" w:rsidRPr="002C1270">
              <w:rPr>
                <w:rFonts w:ascii="Calibri" w:eastAsia="Calibri" w:hAnsi="Calibri" w:cs="Calibri"/>
                <w:i/>
                <w:iCs/>
                <w:sz w:val="18"/>
                <w:szCs w:val="18"/>
              </w:rPr>
              <w:t xml:space="preserve"> </w:t>
            </w:r>
            <w:r w:rsidRPr="002C1270">
              <w:rPr>
                <w:rFonts w:ascii="Calibri" w:eastAsia="Calibri" w:hAnsi="Calibri" w:cs="Calibri"/>
                <w:i/>
                <w:iCs/>
                <w:sz w:val="18"/>
                <w:szCs w:val="18"/>
              </w:rPr>
              <w:t>4)</w:t>
            </w:r>
            <w:r w:rsidR="001D2D6D" w:rsidRPr="002C1270">
              <w:rPr>
                <w:rFonts w:ascii="Calibri" w:eastAsia="Calibri" w:hAnsi="Calibri" w:cs="Calibri"/>
                <w:i/>
                <w:iCs/>
                <w:sz w:val="18"/>
                <w:szCs w:val="18"/>
              </w:rPr>
              <w:t>,</w:t>
            </w:r>
            <w:r w:rsidRPr="002C1270">
              <w:rPr>
                <w:rFonts w:ascii="Calibri" w:eastAsia="Calibri" w:hAnsi="Calibri" w:cs="Calibri"/>
                <w:i/>
                <w:iCs/>
                <w:sz w:val="18"/>
                <w:szCs w:val="18"/>
              </w:rPr>
              <w:t xml:space="preserve"> študijného poriadku fakulty (Vnútorný predpis </w:t>
            </w:r>
            <w:r w:rsidR="3919DAF9"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č. 5/2020, čl. 5)</w:t>
            </w:r>
            <w:r w:rsidR="001D2D6D" w:rsidRPr="002C1270">
              <w:rPr>
                <w:rFonts w:ascii="Calibri" w:eastAsia="Calibri" w:hAnsi="Calibri" w:cs="Calibri"/>
                <w:i/>
                <w:iCs/>
                <w:sz w:val="18"/>
                <w:szCs w:val="18"/>
              </w:rPr>
              <w:t xml:space="preserve"> a predpisu o kreditovom hodnotení činností v doktorandskom štúdiu (Vnútorný predpis FiF UK č. 8/2020),</w:t>
            </w:r>
            <w:r w:rsidRPr="002C1270">
              <w:rPr>
                <w:rFonts w:ascii="Calibri" w:eastAsia="Calibri" w:hAnsi="Calibri" w:cs="Calibri"/>
                <w:i/>
                <w:iCs/>
                <w:sz w:val="18"/>
                <w:szCs w:val="18"/>
              </w:rPr>
              <w:t xml:space="preserve"> podľa ktorých je organizácia všetkých stupňov a foriem vysokoškolského štúdia </w:t>
            </w:r>
            <w:r w:rsidR="001D2D6D" w:rsidRPr="002C1270">
              <w:rPr>
                <w:rFonts w:ascii="Calibri" w:eastAsia="Calibri" w:hAnsi="Calibri" w:cs="Calibri"/>
                <w:i/>
                <w:iCs/>
                <w:sz w:val="18"/>
                <w:szCs w:val="18"/>
              </w:rPr>
              <w:t xml:space="preserve">tretieho stupňa </w:t>
            </w:r>
            <w:r w:rsidRPr="002C1270">
              <w:rPr>
                <w:rFonts w:ascii="Calibri" w:eastAsia="Calibri" w:hAnsi="Calibri" w:cs="Calibri"/>
                <w:i/>
                <w:iCs/>
                <w:sz w:val="18"/>
                <w:szCs w:val="18"/>
              </w:rPr>
              <w:t xml:space="preserve">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2C1270" w:rsidRDefault="00CF2FCE" w:rsidP="00CB7D6A">
            <w:pPr>
              <w:spacing w:line="216" w:lineRule="auto"/>
            </w:pPr>
          </w:p>
          <w:p w14:paraId="05EE4B0E" w14:textId="75B7FC53" w:rsidR="00CF2FCE" w:rsidRPr="002C1270" w:rsidRDefault="00CF2FCE"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Flexibilita trajektórií učenia sa a dosahovania výstupov vzdelávania bude zabezpečená tým,</w:t>
            </w:r>
            <w:r w:rsidR="001D2D6D" w:rsidRPr="002C1270">
              <w:rPr>
                <w:rFonts w:ascii="Calibri" w:eastAsia="Calibri" w:hAnsi="Calibri" w:cs="Calibri"/>
                <w:i/>
                <w:iCs/>
                <w:sz w:val="18"/>
                <w:szCs w:val="18"/>
              </w:rPr>
              <w:t xml:space="preserve"> že</w:t>
            </w:r>
            <w:r w:rsidRPr="002C1270">
              <w:rPr>
                <w:rFonts w:ascii="Calibri" w:eastAsia="Calibri" w:hAnsi="Calibri" w:cs="Calibri"/>
                <w:i/>
                <w:iCs/>
                <w:sz w:val="18"/>
                <w:szCs w:val="18"/>
              </w:rPr>
              <w:t xml:space="preserve"> </w:t>
            </w:r>
            <w:r w:rsidR="001D2D6D" w:rsidRPr="002C1270">
              <w:rPr>
                <w:rFonts w:ascii="Calibri" w:eastAsia="Calibri" w:hAnsi="Calibri" w:cs="Calibri"/>
                <w:i/>
                <w:iCs/>
                <w:sz w:val="18"/>
                <w:szCs w:val="18"/>
              </w:rPr>
              <w:t>individuálny študijný plán doktoranda v študijnom programe bude zostavovať v rámci pravidiel určených študijným programom a v súlade so študijným poriadkom fakulty (Vnútorný predpis č. 5/2020, čl. 27) školiteľ v súčinnosti s doktorandom.</w:t>
            </w:r>
          </w:p>
          <w:p w14:paraId="21C21A66" w14:textId="60F95EA7" w:rsidR="00CF2FCE" w:rsidRPr="002C1270" w:rsidRDefault="00CF2FCE" w:rsidP="00CB7D6A">
            <w:pPr>
              <w:spacing w:line="216" w:lineRule="auto"/>
            </w:pPr>
          </w:p>
          <w:p w14:paraId="06A8AA57" w14:textId="0F9B82AE" w:rsidR="001D2D6D" w:rsidRPr="002C1270" w:rsidRDefault="001D2D6D" w:rsidP="001D2D6D">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Študenti študijného programu budú mať možnosť dosahovať výsledky vzdelávania aj prostredníctvom zahraničných mobilitných programov vrátane schémy doktorandského štúdia pod dvojitým vedením (cotutelle), ako aj prostredníctvom medzifakultných mobilitných programov a výberových predmetov inej fakulty, ktoré si budú môcť zapísať na základe zmluvy o štúdiu (Vnútorný predpis č. 5/2020, čl. 8, ods. 6, písm. a) a f). Pravidlá UK a FiF UK zakotvené v študijnom poriadku (Vnútorný predpis UK č. 20/2019, čl. 19; Vnútorný predpis FiF UK 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549ED749" w14:textId="4B99A91B" w:rsidR="00CF2FCE" w:rsidRPr="002C1270" w:rsidRDefault="00CF2FCE" w:rsidP="00CB7D6A">
            <w:pPr>
              <w:spacing w:line="216" w:lineRule="auto"/>
            </w:pPr>
          </w:p>
          <w:p w14:paraId="6CB5FD8F" w14:textId="1EF3EF97" w:rsidR="00CF2FCE" w:rsidRPr="002C1270" w:rsidRDefault="00CF2FCE" w:rsidP="00CB7D6A">
            <w:pPr>
              <w:spacing w:line="216" w:lineRule="auto"/>
            </w:pPr>
            <w:r w:rsidRPr="002C1270">
              <w:rPr>
                <w:rFonts w:ascii="Calibri" w:eastAsia="Calibri" w:hAnsi="Calibri" w:cs="Calibri"/>
                <w:i/>
                <w:iCs/>
                <w:sz w:val="18"/>
                <w:szCs w:val="18"/>
              </w:rPr>
              <w:t xml:space="preserve">Podrobné informácie o mobilitách a uznávaní kreditov sú dostupné na samostatnej webovej stránke fakulty </w:t>
            </w:r>
            <w:r w:rsidR="00D45EAE" w:rsidRPr="002C1270">
              <w:rPr>
                <w:rFonts w:ascii="Calibri" w:eastAsia="Calibri" w:hAnsi="Calibri" w:cs="Calibri"/>
                <w:i/>
                <w:iCs/>
                <w:sz w:val="18"/>
                <w:szCs w:val="18"/>
              </w:rPr>
              <w:t>a</w:t>
            </w:r>
            <w:r w:rsidRPr="002C1270">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2C1270">
              <w:rPr>
                <w:rFonts w:ascii="Calibri" w:eastAsia="Calibri" w:hAnsi="Calibri" w:cs="Calibri"/>
                <w:i/>
                <w:iCs/>
                <w:sz w:val="18"/>
                <w:szCs w:val="18"/>
              </w:rPr>
              <w:t xml:space="preserve"> UK</w:t>
            </w:r>
            <w:r w:rsidRPr="002C1270">
              <w:rPr>
                <w:rFonts w:ascii="Calibri" w:eastAsia="Calibri" w:hAnsi="Calibri" w:cs="Calibri"/>
                <w:i/>
                <w:iCs/>
                <w:sz w:val="18"/>
                <w:szCs w:val="18"/>
              </w:rPr>
              <w:t xml:space="preserve"> č. 4/2007).</w:t>
            </w:r>
          </w:p>
          <w:p w14:paraId="1CCD4253" w14:textId="78F72804" w:rsidR="00CF2FCE" w:rsidRPr="002C1270" w:rsidRDefault="00CF2FCE" w:rsidP="00CB7D6A">
            <w:pPr>
              <w:spacing w:line="216" w:lineRule="auto"/>
            </w:pPr>
          </w:p>
          <w:p w14:paraId="097628DF" w14:textId="04A450B1" w:rsidR="00CF2FCE" w:rsidRPr="002C1270" w:rsidRDefault="4548667A" w:rsidP="00CB7D6A">
            <w:pPr>
              <w:spacing w:line="216" w:lineRule="auto"/>
            </w:pPr>
            <w:r w:rsidRPr="002C1270">
              <w:rPr>
                <w:rFonts w:ascii="Calibri" w:eastAsia="Calibri" w:hAnsi="Calibri" w:cs="Calibri"/>
                <w:i/>
                <w:iCs/>
                <w:sz w:val="18"/>
                <w:szCs w:val="18"/>
              </w:rPr>
              <w:t>Zosúladenie pracovného, rodinného a osobného života študentov bude zabezpečené pružnosťou rozvrhu a možnosťou individuálneho harmonogramu štúdia študijného programu vychádzajú</w:t>
            </w:r>
            <w:r w:rsidR="0007320B" w:rsidRPr="002C1270">
              <w:rPr>
                <w:rFonts w:ascii="Calibri" w:eastAsia="Calibri" w:hAnsi="Calibri" w:cs="Calibri"/>
                <w:i/>
                <w:iCs/>
                <w:sz w:val="18"/>
                <w:szCs w:val="18"/>
              </w:rPr>
              <w:t>cej</w:t>
            </w:r>
            <w:r w:rsidRPr="002C1270">
              <w:rPr>
                <w:rFonts w:ascii="Calibri" w:eastAsia="Calibri" w:hAnsi="Calibri" w:cs="Calibri"/>
                <w:i/>
                <w:iCs/>
                <w:sz w:val="18"/>
                <w:szCs w:val="18"/>
              </w:rPr>
              <w:t xml:space="preserve"> zo študijného poriadku fakulty (Vnútorný predpis</w:t>
            </w:r>
            <w:r w:rsidR="3919DAF9" w:rsidRPr="002C1270">
              <w:rPr>
                <w:rFonts w:ascii="Calibri" w:eastAsia="Calibri" w:hAnsi="Calibri" w:cs="Calibri"/>
                <w:i/>
                <w:iCs/>
                <w:sz w:val="18"/>
                <w:szCs w:val="18"/>
              </w:rPr>
              <w:t xml:space="preserve"> FiF UK</w:t>
            </w:r>
            <w:r w:rsidRPr="002C1270">
              <w:rPr>
                <w:rFonts w:ascii="Calibri" w:eastAsia="Calibri" w:hAnsi="Calibri" w:cs="Calibri"/>
                <w:i/>
                <w:iCs/>
                <w:sz w:val="18"/>
                <w:szCs w:val="18"/>
              </w:rPr>
              <w:t xml:space="preserve"> č. 5/2020, čl. 9, ods. 7) v prípadoch, ak pôjde o</w:t>
            </w:r>
          </w:p>
          <w:p w14:paraId="150AA7C4" w14:textId="77777777" w:rsidR="00CF2FCE" w:rsidRPr="002C1270" w:rsidRDefault="00CF2FCE" w:rsidP="00CB7D6A">
            <w:pPr>
              <w:spacing w:line="216" w:lineRule="auto"/>
            </w:pPr>
            <w:r w:rsidRPr="002C1270">
              <w:rPr>
                <w:rFonts w:ascii="Calibri" w:eastAsia="Calibri" w:hAnsi="Calibri" w:cs="Calibri"/>
                <w:i/>
                <w:iCs/>
                <w:sz w:val="18"/>
                <w:szCs w:val="18"/>
              </w:rPr>
              <w:t>a) mimoriadne talentovaného študenta s výbornými študijnými výsledkami,</w:t>
            </w:r>
          </w:p>
          <w:p w14:paraId="54D2B8E2" w14:textId="77777777" w:rsidR="00CF2FCE" w:rsidRPr="002C1270" w:rsidRDefault="00CF2FCE" w:rsidP="00CB7D6A">
            <w:pPr>
              <w:spacing w:line="216" w:lineRule="auto"/>
            </w:pPr>
            <w:r w:rsidRPr="002C1270">
              <w:rPr>
                <w:rFonts w:ascii="Calibri" w:eastAsia="Calibri" w:hAnsi="Calibri" w:cs="Calibri"/>
                <w:i/>
                <w:iCs/>
                <w:sz w:val="18"/>
                <w:szCs w:val="18"/>
              </w:rPr>
              <w:t>b) študenta so špecifickými potrebami, pričom sa berie ohľad na druh a rozsah špecifických potrieb študenta,</w:t>
            </w:r>
          </w:p>
          <w:p w14:paraId="330B9629" w14:textId="77777777" w:rsidR="00CF2FCE" w:rsidRPr="002C1270" w:rsidRDefault="00CF2FCE"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c) študenta s dlhotrvajúcimi zdravotnými problémami,</w:t>
            </w:r>
          </w:p>
          <w:p w14:paraId="5E8C777D" w14:textId="77777777" w:rsidR="00CF2FCE" w:rsidRPr="002C1270" w:rsidRDefault="00CF2FCE" w:rsidP="00CB7D6A">
            <w:pPr>
              <w:spacing w:line="216" w:lineRule="auto"/>
            </w:pPr>
            <w:r w:rsidRPr="002C1270">
              <w:rPr>
                <w:rFonts w:ascii="Calibri" w:eastAsia="Calibri" w:hAnsi="Calibri" w:cs="Calibri"/>
                <w:i/>
                <w:iCs/>
                <w:sz w:val="18"/>
                <w:szCs w:val="18"/>
              </w:rPr>
              <w:t>d) študenta, ktorý si plní odborné, umelecké alebo športové reprezentačné povinnosti,</w:t>
            </w:r>
          </w:p>
          <w:p w14:paraId="4DD0D305" w14:textId="77777777" w:rsidR="00CF2FCE" w:rsidRPr="002C1270" w:rsidRDefault="00CF2FCE" w:rsidP="00CB7D6A">
            <w:pPr>
              <w:spacing w:line="216" w:lineRule="auto"/>
            </w:pPr>
            <w:r w:rsidRPr="002C1270">
              <w:rPr>
                <w:rFonts w:ascii="Calibri" w:eastAsia="Calibri" w:hAnsi="Calibri" w:cs="Calibri"/>
                <w:i/>
                <w:iCs/>
                <w:sz w:val="18"/>
                <w:szCs w:val="18"/>
              </w:rPr>
              <w:t>e) študenta, ktorý sa trvalo stará o vlastné alebo osvojené dieťa vo veku do šesť rokov alebo bude na materskej alebo rodičovskej dovolenke,</w:t>
            </w:r>
          </w:p>
          <w:p w14:paraId="662FEE6B" w14:textId="28749D15" w:rsidR="009B1D2F" w:rsidRPr="002C1270" w:rsidRDefault="00CF2FCE" w:rsidP="00CB7D6A">
            <w:pPr>
              <w:spacing w:line="216" w:lineRule="auto"/>
            </w:pPr>
            <w:r w:rsidRPr="002C1270">
              <w:rPr>
                <w:rFonts w:ascii="Calibri" w:eastAsia="Calibri" w:hAnsi="Calibri" w:cs="Calibri"/>
                <w:i/>
                <w:iCs/>
                <w:sz w:val="18"/>
                <w:szCs w:val="18"/>
              </w:rPr>
              <w:t>f) študenta vyslaného fakultou v rámci akademickej mobility.</w:t>
            </w:r>
          </w:p>
        </w:tc>
        <w:tc>
          <w:tcPr>
            <w:tcW w:w="2696" w:type="dxa"/>
          </w:tcPr>
          <w:p w14:paraId="72EFDFDF" w14:textId="1C77A773" w:rsidR="00D45EAE" w:rsidRPr="002C1270" w:rsidRDefault="00D45EAE" w:rsidP="00CB7D6A">
            <w:pPr>
              <w:spacing w:line="216" w:lineRule="auto"/>
              <w:contextualSpacing/>
              <w:rPr>
                <w:i/>
              </w:rPr>
            </w:pPr>
            <w:r w:rsidRPr="002C1270">
              <w:rPr>
                <w:rFonts w:ascii="Calibri" w:eastAsia="Calibri" w:hAnsi="Calibri" w:cs="Calibri"/>
                <w:i/>
                <w:sz w:val="16"/>
                <w:szCs w:val="16"/>
              </w:rPr>
              <w:t>Vyhláška č. 614/2002 Z. z.:</w:t>
            </w:r>
          </w:p>
          <w:p w14:paraId="776C6F8F" w14:textId="77777777" w:rsidR="00D45EAE" w:rsidRPr="002C1270" w:rsidRDefault="00D235DB" w:rsidP="00CB7D6A">
            <w:pPr>
              <w:spacing w:line="216" w:lineRule="auto"/>
              <w:contextualSpacing/>
              <w:rPr>
                <w:i/>
              </w:rPr>
            </w:pPr>
            <w:hyperlink r:id="rId41">
              <w:r w:rsidR="00D45EAE" w:rsidRPr="002C1270">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2C1270" w:rsidRDefault="00D45EAE" w:rsidP="00CB7D6A">
            <w:pPr>
              <w:spacing w:line="216" w:lineRule="auto"/>
              <w:contextualSpacing/>
              <w:rPr>
                <w:i/>
              </w:rPr>
            </w:pPr>
          </w:p>
          <w:p w14:paraId="36550309" w14:textId="754B8FB7" w:rsidR="00D45EAE" w:rsidRPr="002C1270" w:rsidRDefault="00D45EAE" w:rsidP="00CB7D6A">
            <w:pPr>
              <w:spacing w:line="216" w:lineRule="auto"/>
              <w:contextualSpacing/>
              <w:rPr>
                <w:i/>
              </w:rPr>
            </w:pPr>
            <w:r w:rsidRPr="002C1270">
              <w:rPr>
                <w:rFonts w:ascii="Calibri" w:eastAsia="Calibri" w:hAnsi="Calibri" w:cs="Calibri"/>
                <w:i/>
                <w:sz w:val="16"/>
                <w:szCs w:val="16"/>
              </w:rPr>
              <w:t>Vnútorný predpis FiF UK č. 5/2020:</w:t>
            </w:r>
          </w:p>
          <w:p w14:paraId="76624815" w14:textId="77777777" w:rsidR="00D45EAE" w:rsidRPr="002C1270" w:rsidRDefault="00D235DB" w:rsidP="00CB7D6A">
            <w:pPr>
              <w:spacing w:line="216" w:lineRule="auto"/>
              <w:contextualSpacing/>
              <w:rPr>
                <w:i/>
              </w:rPr>
            </w:pPr>
            <w:hyperlink r:id="rId42">
              <w:r w:rsidR="00D45EAE"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2C1270" w:rsidRDefault="00D45EAE" w:rsidP="00CB7D6A">
            <w:pPr>
              <w:spacing w:line="216" w:lineRule="auto"/>
              <w:contextualSpacing/>
              <w:rPr>
                <w:i/>
              </w:rPr>
            </w:pPr>
          </w:p>
          <w:p w14:paraId="0F2E3DE3" w14:textId="1164F88B" w:rsidR="00D45EAE" w:rsidRPr="002C1270" w:rsidRDefault="00D45EAE" w:rsidP="00CB7D6A">
            <w:pPr>
              <w:spacing w:line="216" w:lineRule="auto"/>
              <w:contextualSpacing/>
              <w:rPr>
                <w:i/>
              </w:rPr>
            </w:pPr>
            <w:r w:rsidRPr="002C1270">
              <w:rPr>
                <w:rFonts w:ascii="Calibri" w:eastAsia="Calibri" w:hAnsi="Calibri" w:cs="Calibri"/>
                <w:i/>
                <w:sz w:val="16"/>
                <w:szCs w:val="16"/>
              </w:rPr>
              <w:t>Vnútorný predpis UK č. 4/2007:</w:t>
            </w:r>
          </w:p>
          <w:p w14:paraId="7C08F88A" w14:textId="77777777" w:rsidR="00D45EAE" w:rsidRPr="002C1270" w:rsidRDefault="00D235DB" w:rsidP="00CB7D6A">
            <w:pPr>
              <w:spacing w:line="216" w:lineRule="auto"/>
              <w:contextualSpacing/>
              <w:rPr>
                <w:i/>
              </w:rPr>
            </w:pPr>
            <w:hyperlink r:id="rId43">
              <w:r w:rsidR="00D45EAE" w:rsidRPr="002C1270">
                <w:rPr>
                  <w:rStyle w:val="Hypertextovprepojenie"/>
                  <w:rFonts w:ascii="Calibri" w:eastAsia="Calibri" w:hAnsi="Calibri" w:cs="Calibri"/>
                  <w:i/>
                  <w:color w:val="auto"/>
                  <w:sz w:val="16"/>
                  <w:szCs w:val="16"/>
                  <w:u w:val="none"/>
                </w:rPr>
                <w:t>https://uniba.sk/fileadmin/ruk/legislativa/2007/Vp_2007_04.pdf</w:t>
              </w:r>
            </w:hyperlink>
          </w:p>
          <w:p w14:paraId="7F33C67B" w14:textId="5F136894" w:rsidR="00D45EAE" w:rsidRPr="002C1270" w:rsidRDefault="00D45EAE" w:rsidP="00CB7D6A">
            <w:pPr>
              <w:spacing w:line="216" w:lineRule="auto"/>
              <w:contextualSpacing/>
              <w:rPr>
                <w:i/>
              </w:rPr>
            </w:pPr>
          </w:p>
          <w:p w14:paraId="4013CF21" w14:textId="77777777" w:rsidR="001D2D6D" w:rsidRPr="002C1270" w:rsidRDefault="001D2D6D" w:rsidP="001D2D6D">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 xml:space="preserve">Vnútorný predpis FiF UK č. 8/2020: </w:t>
            </w:r>
          </w:p>
          <w:p w14:paraId="52FE081E" w14:textId="77777777" w:rsidR="001D2D6D" w:rsidRPr="002C1270" w:rsidRDefault="00D235DB" w:rsidP="001D2D6D">
            <w:pPr>
              <w:spacing w:line="216" w:lineRule="auto"/>
              <w:contextualSpacing/>
              <w:rPr>
                <w:i/>
              </w:rPr>
            </w:pPr>
            <w:hyperlink r:id="rId44">
              <w:r w:rsidR="001D2D6D" w:rsidRPr="002C1270">
                <w:rPr>
                  <w:rStyle w:val="Hypertextovprepojenie"/>
                  <w:rFonts w:ascii="Calibri" w:eastAsia="Calibri" w:hAnsi="Calibri" w:cs="Calibri"/>
                  <w:i/>
                  <w:color w:val="auto"/>
                  <w:sz w:val="16"/>
                  <w:szCs w:val="16"/>
                  <w:u w:val="none"/>
                </w:rPr>
                <w:t>https://fphil.uniba.sk/fileadmin/fif/o_fakulte/dokumenty_vnutorne_predpisy/vnutorne_predpisy/vp_8_2020.pdf</w:t>
              </w:r>
            </w:hyperlink>
            <w:r w:rsidR="001D2D6D" w:rsidRPr="002C1270">
              <w:rPr>
                <w:rFonts w:ascii="Calibri" w:eastAsia="Calibri" w:hAnsi="Calibri" w:cs="Calibri"/>
                <w:i/>
                <w:sz w:val="16"/>
                <w:szCs w:val="16"/>
              </w:rPr>
              <w:t xml:space="preserve"> </w:t>
            </w:r>
          </w:p>
          <w:p w14:paraId="768A4CA6" w14:textId="77777777" w:rsidR="001D2D6D" w:rsidRPr="002C1270" w:rsidRDefault="001D2D6D" w:rsidP="001D2D6D">
            <w:pPr>
              <w:spacing w:line="216" w:lineRule="auto"/>
              <w:rPr>
                <w:rFonts w:ascii="Calibri" w:eastAsia="Calibri" w:hAnsi="Calibri" w:cs="Calibri"/>
                <w:i/>
                <w:sz w:val="16"/>
                <w:szCs w:val="16"/>
              </w:rPr>
            </w:pPr>
          </w:p>
          <w:p w14:paraId="005262BC" w14:textId="7DDD44C2" w:rsidR="00D45EAE" w:rsidRPr="002C1270" w:rsidRDefault="00D45EAE" w:rsidP="00CB7D6A">
            <w:pPr>
              <w:spacing w:line="216" w:lineRule="auto"/>
              <w:contextualSpacing/>
              <w:rPr>
                <w:i/>
              </w:rPr>
            </w:pPr>
            <w:r w:rsidRPr="002C1270">
              <w:rPr>
                <w:rFonts w:ascii="Calibri" w:eastAsia="Calibri" w:hAnsi="Calibri" w:cs="Calibri"/>
                <w:i/>
                <w:sz w:val="16"/>
                <w:szCs w:val="16"/>
              </w:rPr>
              <w:t>Webová stránka fakulty k akademickým mobilitám:</w:t>
            </w:r>
          </w:p>
          <w:p w14:paraId="73A2781F" w14:textId="77777777" w:rsidR="00D45EAE" w:rsidRPr="002C1270" w:rsidRDefault="00D235DB" w:rsidP="00CB7D6A">
            <w:pPr>
              <w:spacing w:line="216" w:lineRule="auto"/>
              <w:contextualSpacing/>
              <w:rPr>
                <w:i/>
              </w:rPr>
            </w:pPr>
            <w:hyperlink r:id="rId45">
              <w:r w:rsidR="00D45EAE" w:rsidRPr="002C1270">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2C1270" w:rsidRDefault="00D45EAE" w:rsidP="00CB7D6A">
            <w:pPr>
              <w:spacing w:line="216" w:lineRule="auto"/>
              <w:contextualSpacing/>
              <w:rPr>
                <w:i/>
              </w:rPr>
            </w:pPr>
          </w:p>
          <w:p w14:paraId="52FA4C20" w14:textId="77777777" w:rsidR="00D45EAE" w:rsidRPr="002C1270" w:rsidRDefault="00D45EAE" w:rsidP="00CB7D6A">
            <w:pPr>
              <w:spacing w:line="216" w:lineRule="auto"/>
              <w:contextualSpacing/>
              <w:rPr>
                <w:i/>
              </w:rPr>
            </w:pPr>
            <w:r w:rsidRPr="002C1270">
              <w:rPr>
                <w:rFonts w:ascii="Calibri" w:eastAsia="Calibri" w:hAnsi="Calibri" w:cs="Calibri"/>
                <w:i/>
                <w:sz w:val="16"/>
                <w:szCs w:val="16"/>
              </w:rPr>
              <w:t>Oddelenie pre európske projekty a Erasmus+:</w:t>
            </w:r>
          </w:p>
          <w:p w14:paraId="67474F2C" w14:textId="77777777" w:rsidR="00D45EAE" w:rsidRPr="002C1270" w:rsidRDefault="00D235DB" w:rsidP="00CB7D6A">
            <w:pPr>
              <w:spacing w:line="216" w:lineRule="auto"/>
              <w:contextualSpacing/>
              <w:rPr>
                <w:i/>
              </w:rPr>
            </w:pPr>
            <w:hyperlink r:id="rId46">
              <w:r w:rsidR="00D45EAE" w:rsidRPr="002C1270">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2C1270" w:rsidRDefault="00D45EAE" w:rsidP="00CB7D6A">
            <w:pPr>
              <w:spacing w:line="216" w:lineRule="auto"/>
              <w:contextualSpacing/>
              <w:rPr>
                <w:i/>
              </w:rPr>
            </w:pPr>
          </w:p>
          <w:p w14:paraId="073A804D" w14:textId="77777777" w:rsidR="00D45EAE" w:rsidRPr="002C1270" w:rsidRDefault="00D45EAE" w:rsidP="00CB7D6A">
            <w:pPr>
              <w:spacing w:line="216" w:lineRule="auto"/>
              <w:contextualSpacing/>
              <w:rPr>
                <w:i/>
              </w:rPr>
            </w:pPr>
            <w:r w:rsidRPr="002C1270">
              <w:rPr>
                <w:rFonts w:ascii="Calibri" w:eastAsia="Calibri" w:hAnsi="Calibri" w:cs="Calibri"/>
                <w:i/>
                <w:sz w:val="16"/>
                <w:szCs w:val="16"/>
              </w:rPr>
              <w:t>Referát medzinárodných vzťahov na FiFUK:</w:t>
            </w:r>
          </w:p>
          <w:p w14:paraId="6A58D007" w14:textId="77777777" w:rsidR="00D45EAE" w:rsidRPr="002C1270" w:rsidRDefault="00D235DB" w:rsidP="00CB7D6A">
            <w:pPr>
              <w:spacing w:line="216" w:lineRule="auto"/>
              <w:contextualSpacing/>
              <w:rPr>
                <w:i/>
              </w:rPr>
            </w:pPr>
            <w:hyperlink r:id="rId47">
              <w:r w:rsidR="00D45EAE" w:rsidRPr="002C1270">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2C1270" w:rsidRDefault="00D45EAE" w:rsidP="00CB7D6A">
            <w:pPr>
              <w:spacing w:line="216" w:lineRule="auto"/>
              <w:contextualSpacing/>
              <w:rPr>
                <w:i/>
              </w:rPr>
            </w:pPr>
          </w:p>
          <w:p w14:paraId="4562C80D" w14:textId="77777777" w:rsidR="00D45EAE" w:rsidRPr="002C1270" w:rsidRDefault="00D45EAE" w:rsidP="00CB7D6A">
            <w:pPr>
              <w:spacing w:line="216" w:lineRule="auto"/>
              <w:contextualSpacing/>
              <w:rPr>
                <w:i/>
              </w:rPr>
            </w:pPr>
            <w:r w:rsidRPr="002C1270">
              <w:rPr>
                <w:rFonts w:ascii="Calibri" w:eastAsia="Calibri" w:hAnsi="Calibri" w:cs="Calibri"/>
                <w:i/>
                <w:sz w:val="16"/>
                <w:szCs w:val="16"/>
              </w:rPr>
              <w:t>Katedroví koordinátori Erasmus+:</w:t>
            </w:r>
          </w:p>
          <w:p w14:paraId="79A17934" w14:textId="77777777" w:rsidR="00D45EAE" w:rsidRPr="002C1270" w:rsidRDefault="00D235DB" w:rsidP="00CB7D6A">
            <w:pPr>
              <w:spacing w:line="216" w:lineRule="auto"/>
              <w:contextualSpacing/>
              <w:rPr>
                <w:i/>
              </w:rPr>
            </w:pPr>
            <w:hyperlink r:id="rId48">
              <w:r w:rsidR="00D45EAE" w:rsidRPr="002C1270">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2C1270" w:rsidRDefault="00D45EAE" w:rsidP="00CB7D6A">
            <w:pPr>
              <w:spacing w:line="216" w:lineRule="auto"/>
              <w:contextualSpacing/>
              <w:rPr>
                <w:i/>
              </w:rPr>
            </w:pPr>
          </w:p>
          <w:p w14:paraId="05250729" w14:textId="77777777" w:rsidR="00D45EAE" w:rsidRPr="002C1270" w:rsidRDefault="00D45EAE" w:rsidP="00CB7D6A">
            <w:pPr>
              <w:spacing w:line="216" w:lineRule="auto"/>
              <w:contextualSpacing/>
              <w:rPr>
                <w:i/>
              </w:rPr>
            </w:pPr>
            <w:r w:rsidRPr="002C1270">
              <w:rPr>
                <w:rFonts w:ascii="Calibri" w:eastAsia="Calibri" w:hAnsi="Calibri" w:cs="Calibri"/>
                <w:i/>
                <w:sz w:val="16"/>
                <w:szCs w:val="16"/>
              </w:rPr>
              <w:t>Tabuľka prenosu kreditov:</w:t>
            </w:r>
          </w:p>
          <w:p w14:paraId="78906EFB" w14:textId="77777777" w:rsidR="00D45EAE" w:rsidRPr="002C1270" w:rsidRDefault="00D235DB" w:rsidP="00CB7D6A">
            <w:pPr>
              <w:spacing w:line="216" w:lineRule="auto"/>
              <w:contextualSpacing/>
              <w:rPr>
                <w:i/>
              </w:rPr>
            </w:pPr>
            <w:hyperlink r:id="rId49">
              <w:r w:rsidR="00D45EAE" w:rsidRPr="002C1270">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2C1270" w:rsidRDefault="00D235DB" w:rsidP="00CB7D6A">
            <w:pPr>
              <w:spacing w:line="216" w:lineRule="auto"/>
              <w:contextualSpacing/>
              <w:rPr>
                <w:rFonts w:cstheme="minorHAnsi"/>
                <w:i/>
                <w:sz w:val="16"/>
                <w:szCs w:val="16"/>
                <w:lang w:eastAsia="sk-SK"/>
              </w:rPr>
            </w:pPr>
            <w:hyperlink r:id="rId50">
              <w:r w:rsidR="00D45EAE" w:rsidRPr="002C1270">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2C1270" w:rsidRDefault="009B6117" w:rsidP="00CB7D6A">
      <w:pPr>
        <w:spacing w:after="0" w:line="216" w:lineRule="auto"/>
        <w:jc w:val="both"/>
        <w:rPr>
          <w:rFonts w:cstheme="minorHAnsi"/>
          <w:sz w:val="18"/>
          <w:szCs w:val="18"/>
        </w:rPr>
      </w:pPr>
      <w:r w:rsidRPr="002C1270">
        <w:rPr>
          <w:rFonts w:cstheme="minorHAnsi"/>
          <w:b/>
          <w:bCs/>
          <w:sz w:val="18"/>
          <w:szCs w:val="18"/>
        </w:rPr>
        <w:lastRenderedPageBreak/>
        <w:t>SP 4.3.</w:t>
      </w:r>
      <w:r w:rsidRPr="002C1270">
        <w:rPr>
          <w:rFonts w:cstheme="minorHAnsi"/>
          <w:sz w:val="18"/>
          <w:szCs w:val="18"/>
        </w:rPr>
        <w:t xml:space="preserve"> </w:t>
      </w:r>
      <w:r w:rsidR="00E82D04" w:rsidRPr="002C127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2C1270">
        <w:rPr>
          <w:rFonts w:cstheme="minorHAnsi"/>
          <w:i/>
          <w:iCs/>
          <w:sz w:val="18"/>
          <w:szCs w:val="18"/>
        </w:rPr>
        <w:t>tvorivých činnost</w:t>
      </w:r>
      <w:r w:rsidR="00E82D04" w:rsidRPr="002C1270">
        <w:rPr>
          <w:rFonts w:cstheme="minorHAnsi"/>
          <w:sz w:val="18"/>
          <w:szCs w:val="18"/>
        </w:rPr>
        <w:t xml:space="preserve">í vysokej školy primerane vo vzťahu k výstupom vzdelávania a úrovni kvalifikačného rámca študijného program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3EB0072"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022BAD0" w14:textId="77777777" w:rsidTr="00405D63">
        <w:trPr>
          <w:trHeight w:val="529"/>
        </w:trPr>
        <w:tc>
          <w:tcPr>
            <w:tcW w:w="7085" w:type="dxa"/>
          </w:tcPr>
          <w:p w14:paraId="35FBB1B9" w14:textId="28416034" w:rsidR="00D74AAB" w:rsidRPr="002C1270" w:rsidRDefault="0007320B" w:rsidP="00CB7D6A">
            <w:pPr>
              <w:spacing w:line="216" w:lineRule="auto"/>
              <w:contextualSpacing/>
            </w:pPr>
            <w:r w:rsidRPr="002C1270">
              <w:rPr>
                <w:rFonts w:ascii="Calibri" w:eastAsia="Calibri" w:hAnsi="Calibri" w:cs="Calibri"/>
                <w:i/>
                <w:iCs/>
                <w:sz w:val="18"/>
                <w:szCs w:val="18"/>
              </w:rPr>
              <w:t>Štúdium 3. stupňa v dennej forme pozostáva zo študijnej časti a z vedeckej časti. V rámci študijnej časti študijného programu p</w:t>
            </w:r>
            <w:r w:rsidR="00D74AAB" w:rsidRPr="002C1270">
              <w:rPr>
                <w:rFonts w:ascii="Calibri" w:eastAsia="Calibri" w:hAnsi="Calibri" w:cs="Calibri"/>
                <w:i/>
                <w:iCs/>
                <w:sz w:val="18"/>
                <w:szCs w:val="18"/>
              </w:rPr>
              <w:t>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13DDDE53" w14:textId="56617C18" w:rsidR="00D74AAB" w:rsidRPr="002C1270" w:rsidRDefault="00D74AAB" w:rsidP="00CB7D6A">
            <w:pPr>
              <w:spacing w:line="216" w:lineRule="auto"/>
              <w:contextualSpacing/>
            </w:pPr>
          </w:p>
          <w:p w14:paraId="41A6E102" w14:textId="4C6F532C" w:rsidR="00D74AAB" w:rsidRPr="002C1270" w:rsidRDefault="00D74AAB"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w:t>
            </w:r>
            <w:r w:rsidR="00640ABC" w:rsidRPr="002C1270">
              <w:rPr>
                <w:rFonts w:ascii="Calibri" w:eastAsia="Calibri" w:hAnsi="Calibri" w:cs="Calibri"/>
                <w:i/>
                <w:iCs/>
                <w:sz w:val="18"/>
                <w:szCs w:val="18"/>
              </w:rPr>
              <w:t xml:space="preserve">Aktívne zapojenie študentov do tvorivých činností predstavuje účasť študentov na organizácii konferencií, prezentácie a publikovanie na konferenciách, prax v médiách a reklamných agentúrach a technologických firmách a knižniciach. Študenti tiež aktívne tvoria programy v rozhlasovom a televíznom štúdiu a počítačovú grafiku. </w:t>
            </w:r>
            <w:r w:rsidRPr="002C1270">
              <w:rPr>
                <w:rFonts w:ascii="Calibri" w:eastAsia="Calibri" w:hAnsi="Calibri" w:cs="Calibri"/>
                <w:i/>
                <w:iCs/>
                <w:sz w:val="18"/>
                <w:szCs w:val="18"/>
              </w:rPr>
              <w:t xml:space="preserve">Aktívne zapojenie študentov do procesu vzdelávania umožnia aj praktické semináre a cvičenia jednotlivých kurzov študijného programu, </w:t>
            </w:r>
            <w:r w:rsidR="0081739E" w:rsidRPr="002C1270">
              <w:rPr>
                <w:rFonts w:ascii="Calibri" w:eastAsia="Calibri" w:hAnsi="Calibri" w:cs="Calibri"/>
                <w:i/>
                <w:iCs/>
                <w:sz w:val="18"/>
                <w:szCs w:val="18"/>
              </w:rPr>
              <w:t>pedagogické</w:t>
            </w:r>
            <w:r w:rsidRPr="002C1270">
              <w:rPr>
                <w:rFonts w:ascii="Calibri" w:eastAsia="Calibri" w:hAnsi="Calibri" w:cs="Calibri"/>
                <w:i/>
                <w:iCs/>
                <w:sz w:val="18"/>
                <w:szCs w:val="18"/>
              </w:rPr>
              <w:t xml:space="preserve"> a odborné praxe a exkurzie. Všetky druhy praxí budú prebiehať podľa presne nastavených pravidiel fakulty a v</w:t>
            </w:r>
            <w:r w:rsidR="0081739E" w:rsidRPr="002C1270">
              <w:rPr>
                <w:rFonts w:ascii="Calibri" w:eastAsia="Calibri" w:hAnsi="Calibri" w:cs="Calibri"/>
                <w:i/>
                <w:iCs/>
                <w:sz w:val="18"/>
                <w:szCs w:val="18"/>
              </w:rPr>
              <w:t xml:space="preserve"> spolupráci s mediálnymi, marketingovými a informačnými</w:t>
            </w:r>
            <w:r w:rsidRPr="002C1270">
              <w:rPr>
                <w:rFonts w:ascii="Calibri" w:eastAsia="Calibri" w:hAnsi="Calibri" w:cs="Calibri"/>
                <w:i/>
                <w:iCs/>
                <w:sz w:val="18"/>
                <w:szCs w:val="18"/>
              </w:rPr>
              <w:t xml:space="preserve"> inštitúciami</w:t>
            </w:r>
            <w:r w:rsidR="0081739E" w:rsidRPr="002C1270">
              <w:rPr>
                <w:rFonts w:ascii="Calibri" w:eastAsia="Calibri" w:hAnsi="Calibri" w:cs="Calibri"/>
                <w:i/>
                <w:iCs/>
                <w:sz w:val="18"/>
                <w:szCs w:val="18"/>
              </w:rPr>
              <w:t xml:space="preserve"> v praxi</w:t>
            </w:r>
            <w:r w:rsidRPr="002C1270">
              <w:rPr>
                <w:rFonts w:ascii="Calibri" w:eastAsia="Calibri" w:hAnsi="Calibri" w:cs="Calibri"/>
                <w:i/>
                <w:iCs/>
                <w:sz w:val="18"/>
                <w:szCs w:val="18"/>
              </w:rPr>
              <w:t xml:space="preserve">. </w:t>
            </w:r>
          </w:p>
          <w:p w14:paraId="3A12CED0" w14:textId="24DD3F2B" w:rsidR="00D74AAB" w:rsidRPr="002C1270" w:rsidRDefault="00D74AAB" w:rsidP="00CB7D6A">
            <w:pPr>
              <w:spacing w:line="216" w:lineRule="auto"/>
              <w:contextualSpacing/>
              <w:rPr>
                <w:rFonts w:ascii="Calibri" w:eastAsia="Calibri" w:hAnsi="Calibri" w:cs="Calibri"/>
                <w:i/>
                <w:iCs/>
                <w:sz w:val="18"/>
                <w:szCs w:val="18"/>
              </w:rPr>
            </w:pPr>
          </w:p>
          <w:p w14:paraId="17A1C05F" w14:textId="7849A8DC" w:rsidR="0007320B" w:rsidRPr="002C1270" w:rsidRDefault="0007320B" w:rsidP="0007320B">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V rámci vedeckej časti doktorandského štúdia sa študenti študijných programov 3. stupňa zapoja do vedecko-výskumnej práce, spravidla v rámci vedeckých projektových tímov. Tým spôsobom budú aktívne rozvíjať svoju akademickú kariéru: budú sa socializovať vo vedeckej komunite a učiť od skúsenejších kolegov, pokiaľ ide o metodológiu v danej oblasti, ale tiež pokiaľ ide o „soft skills“ vedeckej komunikácie. Budú sa zúčastňovať na vedeckých konferenciách a iných vedeckých podujatiach a publikovať čiastkové výstupy svojho výskumu. Minimálny publikačný výkon študenta študijného programu 3. stupňa upravuje študijný poriadok FiF UK (Vnútorný predpis č. 5/2020, čl. 28, ods. 3, čl. 29, ods. 2, čl. 30, ods. 1).</w:t>
            </w:r>
          </w:p>
          <w:p w14:paraId="335DB5D5" w14:textId="77777777" w:rsidR="0007320B" w:rsidRPr="002C1270" w:rsidRDefault="0007320B" w:rsidP="0007320B">
            <w:pPr>
              <w:spacing w:line="216" w:lineRule="auto"/>
              <w:contextualSpacing/>
              <w:rPr>
                <w:rFonts w:ascii="Calibri" w:eastAsia="Calibri" w:hAnsi="Calibri" w:cs="Calibri"/>
                <w:i/>
                <w:iCs/>
                <w:sz w:val="18"/>
                <w:szCs w:val="18"/>
              </w:rPr>
            </w:pPr>
          </w:p>
          <w:p w14:paraId="2D15847F" w14:textId="31E31428" w:rsidR="0007320B" w:rsidRPr="002C1270" w:rsidRDefault="0007320B" w:rsidP="0007320B">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Študenti študijných programov 3. stupňa môžu prezentovať výsledky svojej vedecko-výskumnej práce aj na fórach, ktoré sú otvorené študentom všetkých/viacerých stupňov štúdia. Ide o študentské konferencie organizované na fakulte v rámci jednotlivých odborov, ale tiež o každoročnú študentskú vedeckú konferenciu, ktorá sa koná v sekciách (na katedrách) a pokračuje celofakultným kolom. Študenti sa môžu zapojiť tiež do každoročnej súťaže o Cenu Daniela Tupého. V súlade s povahou študijného programu budú študenti participovať aj na umeleckých a iných tvorivých aktivitách. </w:t>
            </w:r>
          </w:p>
          <w:p w14:paraId="2D88C6FE" w14:textId="77777777" w:rsidR="0007320B" w:rsidRPr="002C1270" w:rsidRDefault="0007320B" w:rsidP="0007320B">
            <w:pPr>
              <w:spacing w:line="216" w:lineRule="auto"/>
              <w:contextualSpacing/>
              <w:rPr>
                <w:rFonts w:ascii="Calibri" w:eastAsia="Calibri" w:hAnsi="Calibri" w:cs="Calibri"/>
                <w:i/>
                <w:iCs/>
                <w:sz w:val="18"/>
                <w:szCs w:val="18"/>
              </w:rPr>
            </w:pPr>
          </w:p>
          <w:p w14:paraId="7346C35B" w14:textId="07114269" w:rsidR="0007320B" w:rsidRPr="002C1270" w:rsidRDefault="0007320B" w:rsidP="0007320B">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Súčasťou doktorandského štúdia v dennej forme je vykonávanie pedagogickej činnosti alebo inej odbornej činnosti súvisiacej s pedagogickou činnosťou. Súčasťou pedagogickej činnosti študentov 3. stupňa je aj vedenie bakalárskych záverečných prác. Študenti budú pedagogicky pôsobiť v úzkej spolupráci so školiteľom, respektíve s ďalšími skúsenými pedagógmi pôsobiacimi v danom študijnom programe 1. alebo 2. stupňa.</w:t>
            </w:r>
          </w:p>
          <w:p w14:paraId="7CC16607" w14:textId="77777777" w:rsidR="0007320B" w:rsidRPr="002C1270" w:rsidRDefault="0007320B" w:rsidP="0007320B">
            <w:pPr>
              <w:spacing w:line="216" w:lineRule="auto"/>
              <w:contextualSpacing/>
              <w:rPr>
                <w:rFonts w:ascii="Calibri" w:eastAsia="Calibri" w:hAnsi="Calibri" w:cs="Calibri"/>
                <w:i/>
                <w:iCs/>
                <w:sz w:val="18"/>
                <w:szCs w:val="18"/>
              </w:rPr>
            </w:pPr>
          </w:p>
          <w:p w14:paraId="7ACBAC04" w14:textId="5BBEF237" w:rsidR="009B1D2F" w:rsidRPr="002C1270" w:rsidRDefault="00D74AAB" w:rsidP="00CB7D6A">
            <w:pPr>
              <w:spacing w:line="216" w:lineRule="auto"/>
              <w:contextualSpacing/>
            </w:pPr>
            <w:r w:rsidRPr="002C1270">
              <w:rPr>
                <w:rFonts w:ascii="Calibri" w:eastAsia="Calibri" w:hAnsi="Calibri" w:cs="Calibri"/>
                <w:i/>
                <w:iCs/>
                <w:sz w:val="18"/>
                <w:szCs w:val="18"/>
              </w:rPr>
              <w:t xml:space="preserve">V snahe zabezpečiť aplikovanie moderných metód vyučovania sa už v súčasnosti učitelia študijných programov </w:t>
            </w:r>
            <w:r w:rsidR="0007320B" w:rsidRPr="002C1270">
              <w:rPr>
                <w:rFonts w:ascii="Calibri" w:eastAsia="Calibri" w:hAnsi="Calibri" w:cs="Calibri"/>
                <w:i/>
                <w:iCs/>
                <w:sz w:val="18"/>
                <w:szCs w:val="18"/>
              </w:rPr>
              <w:t xml:space="preserve">a študenti študijných programov 3. stupňa </w:t>
            </w:r>
            <w:r w:rsidRPr="002C1270">
              <w:rPr>
                <w:rFonts w:ascii="Calibri" w:eastAsia="Calibri" w:hAnsi="Calibri" w:cs="Calibri"/>
                <w:i/>
                <w:iCs/>
                <w:sz w:val="18"/>
                <w:szCs w:val="18"/>
              </w:rPr>
              <w:t>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w:t>
            </w:r>
            <w:r w:rsidR="0007320B" w:rsidRPr="002C1270">
              <w:rPr>
                <w:rFonts w:ascii="Calibri" w:eastAsia="Calibri" w:hAnsi="Calibri" w:cs="Calibri"/>
                <w:i/>
                <w:iCs/>
                <w:sz w:val="18"/>
                <w:szCs w:val="18"/>
              </w:rPr>
              <w:t xml:space="preserve"> a študentov študijných programov 3. stupňa</w:t>
            </w:r>
            <w:r w:rsidRPr="002C1270">
              <w:rPr>
                <w:rFonts w:ascii="Calibri" w:eastAsia="Calibri" w:hAnsi="Calibri" w:cs="Calibri"/>
                <w:i/>
                <w:iCs/>
                <w:sz w:val="18"/>
                <w:szCs w:val="18"/>
              </w:rPr>
              <w:t xml:space="preserve">. </w:t>
            </w:r>
          </w:p>
        </w:tc>
        <w:tc>
          <w:tcPr>
            <w:tcW w:w="2696" w:type="dxa"/>
          </w:tcPr>
          <w:p w14:paraId="043926C9" w14:textId="7A3BA8DB"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Vyhláška č. 614/2002 Z. z.:</w:t>
            </w:r>
          </w:p>
          <w:p w14:paraId="1F91A37F" w14:textId="77777777" w:rsidR="005B112A" w:rsidRPr="002C1270" w:rsidRDefault="00D235DB" w:rsidP="00CB7D6A">
            <w:pPr>
              <w:spacing w:line="216" w:lineRule="auto"/>
              <w:contextualSpacing/>
              <w:rPr>
                <w:i/>
                <w:sz w:val="16"/>
                <w:szCs w:val="16"/>
              </w:rPr>
            </w:pPr>
            <w:hyperlink r:id="rId51">
              <w:r w:rsidR="005B112A" w:rsidRPr="002C1270">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2C1270" w:rsidRDefault="005B112A" w:rsidP="00CB7D6A">
            <w:pPr>
              <w:spacing w:line="216" w:lineRule="auto"/>
              <w:contextualSpacing/>
              <w:rPr>
                <w:i/>
                <w:sz w:val="16"/>
                <w:szCs w:val="16"/>
              </w:rPr>
            </w:pPr>
          </w:p>
          <w:p w14:paraId="176ADF38" w14:textId="5DC9E28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Informačné listy predmetov:</w:t>
            </w:r>
          </w:p>
          <w:p w14:paraId="7A021E30" w14:textId="77777777" w:rsidR="005B112A" w:rsidRPr="002C1270" w:rsidRDefault="00D235DB" w:rsidP="00CB7D6A">
            <w:pPr>
              <w:spacing w:line="216" w:lineRule="auto"/>
              <w:contextualSpacing/>
              <w:rPr>
                <w:i/>
                <w:sz w:val="16"/>
                <w:szCs w:val="16"/>
              </w:rPr>
            </w:pPr>
            <w:hyperlink r:id="rId52">
              <w:r w:rsidR="005B112A" w:rsidRPr="002C1270">
                <w:rPr>
                  <w:rStyle w:val="Hypertextovprepojenie"/>
                  <w:rFonts w:ascii="Calibri" w:eastAsia="Calibri" w:hAnsi="Calibri" w:cs="Calibri"/>
                  <w:i/>
                  <w:color w:val="auto"/>
                  <w:sz w:val="16"/>
                  <w:szCs w:val="16"/>
                  <w:u w:val="none"/>
                </w:rPr>
                <w:t>https://ais2.uniba.sk/ais/start.do</w:t>
              </w:r>
            </w:hyperlink>
          </w:p>
          <w:p w14:paraId="3E4D1624" w14:textId="4C391B5E" w:rsidR="005B112A" w:rsidRPr="002C1270" w:rsidRDefault="005B112A" w:rsidP="00CB7D6A">
            <w:pPr>
              <w:spacing w:line="216" w:lineRule="auto"/>
              <w:contextualSpacing/>
              <w:rPr>
                <w:i/>
                <w:sz w:val="16"/>
                <w:szCs w:val="16"/>
              </w:rPr>
            </w:pPr>
          </w:p>
          <w:p w14:paraId="2E5742EA" w14:textId="7EB1F098"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 xml:space="preserve">Vnútorný predpis FiF UK č. 1/2015 </w:t>
            </w:r>
          </w:p>
          <w:p w14:paraId="64AECAB2" w14:textId="77777777" w:rsidR="005B112A" w:rsidRPr="002C1270" w:rsidRDefault="00D235DB" w:rsidP="00CB7D6A">
            <w:pPr>
              <w:spacing w:line="216" w:lineRule="auto"/>
              <w:contextualSpacing/>
              <w:rPr>
                <w:i/>
                <w:sz w:val="16"/>
                <w:szCs w:val="16"/>
              </w:rPr>
            </w:pPr>
            <w:hyperlink r:id="rId53">
              <w:r w:rsidR="005B112A" w:rsidRPr="002C1270">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2C1270" w:rsidRDefault="005B112A" w:rsidP="00CB7D6A">
            <w:pPr>
              <w:spacing w:line="216" w:lineRule="auto"/>
              <w:contextualSpacing/>
              <w:rPr>
                <w:i/>
                <w:sz w:val="16"/>
                <w:szCs w:val="16"/>
              </w:rPr>
            </w:pPr>
          </w:p>
          <w:p w14:paraId="4FC9C3B6" w14:textId="77777777" w:rsidR="0007320B" w:rsidRPr="002C1270" w:rsidRDefault="0007320B" w:rsidP="0007320B">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0A65FCCE" w14:textId="77777777" w:rsidR="0007320B" w:rsidRPr="002C1270" w:rsidRDefault="00D235DB" w:rsidP="0007320B">
            <w:pPr>
              <w:spacing w:line="216" w:lineRule="auto"/>
              <w:rPr>
                <w:i/>
                <w:sz w:val="16"/>
                <w:szCs w:val="16"/>
              </w:rPr>
            </w:pPr>
            <w:hyperlink r:id="rId54">
              <w:r w:rsidR="0007320B"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05A01C98" w14:textId="77777777" w:rsidR="0007320B" w:rsidRPr="002C1270" w:rsidRDefault="0007320B" w:rsidP="0007320B">
            <w:pPr>
              <w:spacing w:line="216" w:lineRule="auto"/>
              <w:contextualSpacing/>
              <w:rPr>
                <w:i/>
                <w:sz w:val="16"/>
                <w:szCs w:val="16"/>
              </w:rPr>
            </w:pPr>
            <w:r w:rsidRPr="002C1270">
              <w:rPr>
                <w:rFonts w:ascii="Calibri" w:eastAsia="Calibri" w:hAnsi="Calibri" w:cs="Calibri"/>
                <w:i/>
                <w:sz w:val="16"/>
                <w:szCs w:val="16"/>
              </w:rPr>
              <w:t xml:space="preserve"> </w:t>
            </w:r>
          </w:p>
          <w:p w14:paraId="3A768B84" w14:textId="51CBF3C3"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ŠVOK:</w:t>
            </w:r>
          </w:p>
          <w:p w14:paraId="70D309A3" w14:textId="77777777" w:rsidR="005B112A" w:rsidRPr="002C1270" w:rsidRDefault="00D235DB" w:rsidP="00CB7D6A">
            <w:pPr>
              <w:spacing w:line="216" w:lineRule="auto"/>
              <w:contextualSpacing/>
              <w:rPr>
                <w:i/>
                <w:sz w:val="16"/>
                <w:szCs w:val="16"/>
              </w:rPr>
            </w:pPr>
            <w:hyperlink r:id="rId55">
              <w:r w:rsidR="005B112A" w:rsidRPr="002C1270">
                <w:rPr>
                  <w:rStyle w:val="Hypertextovprepojenie"/>
                  <w:rFonts w:ascii="Calibri" w:eastAsia="Calibri" w:hAnsi="Calibri" w:cs="Calibri"/>
                  <w:i/>
                  <w:color w:val="auto"/>
                  <w:sz w:val="16"/>
                  <w:szCs w:val="16"/>
                  <w:u w:val="none"/>
                </w:rPr>
                <w:t>https://fphil.uniba.sk/veda/svok/</w:t>
              </w:r>
            </w:hyperlink>
          </w:p>
          <w:p w14:paraId="6B25A561" w14:textId="0C464930" w:rsidR="005B112A" w:rsidRPr="002C1270" w:rsidRDefault="005B112A" w:rsidP="00CB7D6A">
            <w:pPr>
              <w:spacing w:line="216" w:lineRule="auto"/>
              <w:contextualSpacing/>
              <w:rPr>
                <w:i/>
                <w:sz w:val="16"/>
                <w:szCs w:val="16"/>
              </w:rPr>
            </w:pPr>
          </w:p>
          <w:p w14:paraId="1E465B1F"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Cena Daniela Tupého:</w:t>
            </w:r>
          </w:p>
          <w:p w14:paraId="0C2288DC" w14:textId="77777777" w:rsidR="005B112A" w:rsidRPr="002C1270" w:rsidRDefault="00D235DB" w:rsidP="00CB7D6A">
            <w:pPr>
              <w:spacing w:line="216" w:lineRule="auto"/>
              <w:contextualSpacing/>
              <w:rPr>
                <w:i/>
                <w:sz w:val="16"/>
                <w:szCs w:val="16"/>
              </w:rPr>
            </w:pPr>
            <w:hyperlink r:id="rId56">
              <w:r w:rsidR="005B112A" w:rsidRPr="002C1270">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2C1270" w:rsidRDefault="005B112A" w:rsidP="00CB7D6A">
            <w:pPr>
              <w:spacing w:line="216" w:lineRule="auto"/>
              <w:contextualSpacing/>
              <w:rPr>
                <w:i/>
                <w:sz w:val="16"/>
                <w:szCs w:val="16"/>
              </w:rPr>
            </w:pPr>
          </w:p>
          <w:p w14:paraId="40045CF1"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Študentská anketa:</w:t>
            </w:r>
          </w:p>
          <w:p w14:paraId="026E63EB" w14:textId="77777777" w:rsidR="005B112A" w:rsidRPr="002C1270" w:rsidRDefault="00D235DB" w:rsidP="00CB7D6A">
            <w:pPr>
              <w:spacing w:line="216" w:lineRule="auto"/>
              <w:contextualSpacing/>
              <w:rPr>
                <w:i/>
                <w:sz w:val="16"/>
                <w:szCs w:val="16"/>
              </w:rPr>
            </w:pPr>
            <w:hyperlink r:id="rId57">
              <w:r w:rsidR="005B112A" w:rsidRPr="002C1270">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2C1270" w:rsidRDefault="005B112A" w:rsidP="00CB7D6A">
            <w:pPr>
              <w:spacing w:line="216" w:lineRule="auto"/>
              <w:contextualSpacing/>
              <w:rPr>
                <w:i/>
                <w:sz w:val="16"/>
                <w:szCs w:val="16"/>
              </w:rPr>
            </w:pPr>
          </w:p>
          <w:p w14:paraId="5D6A4FA0"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 xml:space="preserve">e-learningové nástroje: </w:t>
            </w:r>
          </w:p>
          <w:p w14:paraId="527D94FA" w14:textId="77777777" w:rsidR="005B112A" w:rsidRPr="002C1270" w:rsidRDefault="00D235DB" w:rsidP="00CB7D6A">
            <w:pPr>
              <w:spacing w:line="216" w:lineRule="auto"/>
              <w:contextualSpacing/>
              <w:rPr>
                <w:i/>
                <w:sz w:val="16"/>
                <w:szCs w:val="16"/>
              </w:rPr>
            </w:pPr>
            <w:hyperlink r:id="rId58">
              <w:r w:rsidR="005B112A" w:rsidRPr="002C1270">
                <w:rPr>
                  <w:rStyle w:val="Hypertextovprepojenie"/>
                  <w:rFonts w:ascii="Calibri" w:eastAsia="Calibri" w:hAnsi="Calibri" w:cs="Calibri"/>
                  <w:i/>
                  <w:color w:val="auto"/>
                  <w:sz w:val="16"/>
                  <w:szCs w:val="16"/>
                  <w:u w:val="none"/>
                </w:rPr>
                <w:t>https://moodle.uniba.sk/</w:t>
              </w:r>
            </w:hyperlink>
            <w:r w:rsidR="005B112A" w:rsidRPr="002C1270">
              <w:rPr>
                <w:rFonts w:ascii="Calibri" w:eastAsia="Calibri" w:hAnsi="Calibri" w:cs="Calibri"/>
                <w:i/>
                <w:sz w:val="16"/>
                <w:szCs w:val="16"/>
              </w:rPr>
              <w:t xml:space="preserve">; </w:t>
            </w:r>
            <w:hyperlink r:id="rId59">
              <w:r w:rsidR="005B112A" w:rsidRPr="002C1270">
                <w:rPr>
                  <w:rStyle w:val="Hypertextovprepojenie"/>
                  <w:rFonts w:ascii="Calibri" w:eastAsia="Calibri" w:hAnsi="Calibri" w:cs="Calibri"/>
                  <w:i/>
                  <w:color w:val="auto"/>
                  <w:sz w:val="16"/>
                  <w:szCs w:val="16"/>
                  <w:u w:val="none"/>
                </w:rPr>
                <w:t>https://uniba.sk/elearning</w:t>
              </w:r>
            </w:hyperlink>
          </w:p>
          <w:p w14:paraId="36C90B38" w14:textId="120AD981" w:rsidR="005B112A" w:rsidRPr="002C1270" w:rsidRDefault="005B112A" w:rsidP="00CB7D6A">
            <w:pPr>
              <w:spacing w:line="216" w:lineRule="auto"/>
              <w:contextualSpacing/>
              <w:rPr>
                <w:i/>
                <w:sz w:val="16"/>
                <w:szCs w:val="16"/>
              </w:rPr>
            </w:pPr>
          </w:p>
          <w:p w14:paraId="59C0395C"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Školenia k MS Teams:</w:t>
            </w:r>
          </w:p>
          <w:p w14:paraId="3E656C58" w14:textId="77777777" w:rsidR="005B112A" w:rsidRPr="002C1270" w:rsidRDefault="00D235DB" w:rsidP="00CB7D6A">
            <w:pPr>
              <w:spacing w:line="216" w:lineRule="auto"/>
              <w:contextualSpacing/>
              <w:rPr>
                <w:i/>
                <w:sz w:val="16"/>
                <w:szCs w:val="16"/>
              </w:rPr>
            </w:pPr>
            <w:hyperlink r:id="rId60">
              <w:r w:rsidR="005B112A" w:rsidRPr="002C1270">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2C1270" w:rsidRDefault="005B112A" w:rsidP="00CB7D6A">
            <w:pPr>
              <w:spacing w:line="216" w:lineRule="auto"/>
              <w:contextualSpacing/>
              <w:rPr>
                <w:i/>
                <w:sz w:val="16"/>
                <w:szCs w:val="16"/>
              </w:rPr>
            </w:pPr>
          </w:p>
          <w:p w14:paraId="40442B2D"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Školenia k akademickému písaniu:</w:t>
            </w:r>
          </w:p>
          <w:p w14:paraId="12394341" w14:textId="77777777" w:rsidR="005B112A" w:rsidRPr="002C1270" w:rsidRDefault="00D235DB" w:rsidP="00CB7D6A">
            <w:pPr>
              <w:spacing w:line="216" w:lineRule="auto"/>
              <w:contextualSpacing/>
              <w:rPr>
                <w:i/>
                <w:sz w:val="16"/>
                <w:szCs w:val="16"/>
              </w:rPr>
            </w:pPr>
            <w:hyperlink r:id="rId61">
              <w:r w:rsidR="005B112A" w:rsidRPr="002C1270">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2C1270" w:rsidRDefault="005B112A" w:rsidP="00CB7D6A">
            <w:pPr>
              <w:spacing w:line="216" w:lineRule="auto"/>
              <w:contextualSpacing/>
              <w:rPr>
                <w:i/>
                <w:sz w:val="16"/>
                <w:szCs w:val="16"/>
              </w:rPr>
            </w:pPr>
          </w:p>
          <w:p w14:paraId="5997E9F5"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Školenie - Ako dobre učiť na VŠ:</w:t>
            </w:r>
          </w:p>
          <w:p w14:paraId="33F7402F" w14:textId="77777777" w:rsidR="005B112A" w:rsidRPr="002C1270" w:rsidRDefault="00D235DB" w:rsidP="00CB7D6A">
            <w:pPr>
              <w:spacing w:line="216" w:lineRule="auto"/>
              <w:contextualSpacing/>
              <w:rPr>
                <w:i/>
                <w:sz w:val="16"/>
                <w:szCs w:val="16"/>
              </w:rPr>
            </w:pPr>
            <w:hyperlink r:id="rId62">
              <w:r w:rsidR="005B112A" w:rsidRPr="002C1270">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2C1270" w:rsidRDefault="005B112A" w:rsidP="00CB7D6A">
            <w:pPr>
              <w:spacing w:line="216" w:lineRule="auto"/>
              <w:contextualSpacing/>
              <w:rPr>
                <w:i/>
                <w:sz w:val="16"/>
                <w:szCs w:val="16"/>
              </w:rPr>
            </w:pPr>
          </w:p>
          <w:p w14:paraId="7BCB6060" w14:textId="77777777" w:rsidR="005B112A" w:rsidRPr="002C1270" w:rsidRDefault="005B112A" w:rsidP="00CB7D6A">
            <w:pPr>
              <w:spacing w:line="216" w:lineRule="auto"/>
              <w:contextualSpacing/>
              <w:rPr>
                <w:i/>
                <w:sz w:val="16"/>
                <w:szCs w:val="16"/>
              </w:rPr>
            </w:pPr>
            <w:r w:rsidRPr="002C1270">
              <w:rPr>
                <w:rFonts w:ascii="Calibri" w:eastAsia="Calibri" w:hAnsi="Calibri" w:cs="Calibri"/>
                <w:i/>
                <w:sz w:val="16"/>
                <w:szCs w:val="16"/>
              </w:rPr>
              <w:t>Projekt IMPACT:</w:t>
            </w:r>
          </w:p>
          <w:p w14:paraId="72931893" w14:textId="4C84198F" w:rsidR="009B1D2F" w:rsidRPr="002C1270" w:rsidRDefault="00D235DB" w:rsidP="00CB7D6A">
            <w:pPr>
              <w:spacing w:line="216" w:lineRule="auto"/>
              <w:contextualSpacing/>
              <w:rPr>
                <w:rFonts w:cstheme="minorHAnsi"/>
                <w:i/>
                <w:sz w:val="16"/>
                <w:szCs w:val="16"/>
                <w:lang w:eastAsia="sk-SK"/>
              </w:rPr>
            </w:pPr>
            <w:hyperlink r:id="rId63">
              <w:r w:rsidR="005B112A" w:rsidRPr="002C1270">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2C1270" w:rsidRDefault="00185906" w:rsidP="00CB7D6A">
      <w:pPr>
        <w:spacing w:after="0" w:line="216" w:lineRule="auto"/>
        <w:jc w:val="both"/>
        <w:rPr>
          <w:rFonts w:cstheme="minorHAnsi"/>
          <w:sz w:val="18"/>
          <w:szCs w:val="18"/>
        </w:rPr>
      </w:pPr>
      <w:r w:rsidRPr="002C1270">
        <w:rPr>
          <w:rFonts w:cstheme="minorHAnsi"/>
          <w:b/>
          <w:bCs/>
          <w:sz w:val="18"/>
          <w:szCs w:val="18"/>
        </w:rPr>
        <w:t>SP 4.4.</w:t>
      </w:r>
      <w:r w:rsidRPr="002C1270">
        <w:rPr>
          <w:rFonts w:cstheme="minorHAnsi"/>
          <w:sz w:val="18"/>
          <w:szCs w:val="18"/>
        </w:rPr>
        <w:t xml:space="preserve"> </w:t>
      </w:r>
      <w:r w:rsidR="00E82D04" w:rsidRPr="002C127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129FD372"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98FB0A8" w14:textId="77777777" w:rsidTr="00405D63">
        <w:trPr>
          <w:trHeight w:val="529"/>
        </w:trPr>
        <w:tc>
          <w:tcPr>
            <w:tcW w:w="7085" w:type="dxa"/>
          </w:tcPr>
          <w:p w14:paraId="2EEED24C" w14:textId="701F0F81" w:rsidR="002D26AF" w:rsidRPr="002C1270" w:rsidRDefault="002D26AF"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w:t>
            </w:r>
            <w:r w:rsidRPr="002C1270">
              <w:rPr>
                <w:rFonts w:ascii="Calibri" w:eastAsia="Calibri" w:hAnsi="Calibri" w:cs="Calibri"/>
                <w:i/>
                <w:iCs/>
                <w:sz w:val="18"/>
                <w:szCs w:val="18"/>
              </w:rPr>
              <w:lastRenderedPageBreak/>
              <w:t xml:space="preserve">študijného programu bude zabezpečované aj používaním e-learningových nástrojov, ktoré umožnia nastaviť okamžitú spätnú väzbu. </w:t>
            </w:r>
          </w:p>
          <w:p w14:paraId="1B0670AC" w14:textId="62086868" w:rsidR="002D26AF" w:rsidRPr="002C1270" w:rsidRDefault="002D26AF" w:rsidP="00CB7D6A">
            <w:pPr>
              <w:spacing w:line="216" w:lineRule="auto"/>
              <w:contextualSpacing/>
              <w:rPr>
                <w:rFonts w:ascii="Calibri" w:eastAsia="Calibri" w:hAnsi="Calibri" w:cs="Calibri"/>
                <w:i/>
                <w:iCs/>
                <w:sz w:val="18"/>
                <w:szCs w:val="18"/>
              </w:rPr>
            </w:pPr>
          </w:p>
          <w:p w14:paraId="611D3FC3" w14:textId="1D1BB5C7" w:rsidR="002D26AF" w:rsidRPr="002C1270" w:rsidRDefault="002D26AF"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2C1270">
              <w:rPr>
                <w:rFonts w:ascii="Calibri" w:eastAsia="Calibri" w:hAnsi="Calibri" w:cs="Calibri"/>
                <w:i/>
                <w:iCs/>
                <w:sz w:val="18"/>
                <w:szCs w:val="18"/>
              </w:rPr>
              <w:t xml:space="preserve"> </w:t>
            </w:r>
            <w:r w:rsidRPr="002C1270">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Pr="002C1270" w:rsidRDefault="002D26AF" w:rsidP="00CB7D6A">
            <w:pPr>
              <w:spacing w:line="216" w:lineRule="auto"/>
              <w:rPr>
                <w:rFonts w:ascii="Calibri" w:eastAsia="Calibri" w:hAnsi="Calibri" w:cs="Calibri"/>
                <w:i/>
                <w:iCs/>
                <w:sz w:val="18"/>
                <w:szCs w:val="18"/>
              </w:rPr>
            </w:pPr>
          </w:p>
          <w:p w14:paraId="67CC77F1" w14:textId="77777777" w:rsidR="009B1D2F" w:rsidRPr="002C1270" w:rsidRDefault="002D26AF"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p w14:paraId="7F105FAF" w14:textId="77777777" w:rsidR="0007320B" w:rsidRPr="002C1270" w:rsidRDefault="0007320B" w:rsidP="00CB7D6A">
            <w:pPr>
              <w:spacing w:line="216" w:lineRule="auto"/>
              <w:contextualSpacing/>
              <w:rPr>
                <w:rFonts w:ascii="Calibri" w:eastAsia="Calibri" w:hAnsi="Calibri" w:cs="Calibri"/>
                <w:i/>
                <w:iCs/>
                <w:sz w:val="18"/>
                <w:szCs w:val="18"/>
              </w:rPr>
            </w:pPr>
          </w:p>
          <w:p w14:paraId="0DA2E77B" w14:textId="351A5435" w:rsidR="0007320B" w:rsidRPr="002C1270" w:rsidRDefault="0007320B" w:rsidP="00C85313">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Zmysel pre samostatnosť a sebahodnotenie študenta študijného programu 3. stupňa bude podporovať a</w:t>
            </w:r>
            <w:r w:rsidR="00492B49" w:rsidRPr="002C1270">
              <w:rPr>
                <w:rFonts w:ascii="Calibri" w:eastAsia="Calibri" w:hAnsi="Calibri" w:cs="Calibri"/>
                <w:i/>
                <w:iCs/>
                <w:sz w:val="18"/>
                <w:szCs w:val="18"/>
              </w:rPr>
              <w:t xml:space="preserve"> v spolupráci </w:t>
            </w:r>
            <w:r w:rsidRPr="002C1270">
              <w:rPr>
                <w:rFonts w:ascii="Calibri" w:eastAsia="Calibri" w:hAnsi="Calibri" w:cs="Calibri"/>
                <w:i/>
                <w:iCs/>
                <w:sz w:val="18"/>
                <w:szCs w:val="18"/>
              </w:rPr>
              <w:t>rozvíjať predovšetkým jeho školiteľ, ale tiež pedagógovia jednotlivých predmetov. Odborová komisia pre doktorandské štúdium v danom študijnom programe (kompetencie odborových komisií upravuje Vnútorný predpis FiF UK č. 16/2019 Smernica o zriaďovaní odborových komisií doktorandského štúdia a ich organizačný a rokovací poriadok) zabezpečí, aby doktorandi mali pravidelne príležitosť konfrontovať výsledky svojej práce s inými doktorandmi a získavať spätnú väzbu zo strany pedagógov.</w:t>
            </w:r>
          </w:p>
        </w:tc>
        <w:tc>
          <w:tcPr>
            <w:tcW w:w="2696" w:type="dxa"/>
          </w:tcPr>
          <w:p w14:paraId="23F3C407" w14:textId="3B85AAA0"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lastRenderedPageBreak/>
              <w:t>Vnútorný predpis FiF UK č. 5/2020:</w:t>
            </w:r>
          </w:p>
          <w:p w14:paraId="59B4161C" w14:textId="77777777" w:rsidR="002D26AF" w:rsidRPr="002C1270" w:rsidRDefault="00D235DB" w:rsidP="00CB7D6A">
            <w:pPr>
              <w:spacing w:line="216" w:lineRule="auto"/>
              <w:contextualSpacing/>
              <w:rPr>
                <w:i/>
                <w:sz w:val="16"/>
                <w:szCs w:val="16"/>
              </w:rPr>
            </w:pPr>
            <w:hyperlink r:id="rId64">
              <w:r w:rsidR="002D26AF"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2C1270" w:rsidRDefault="002D26AF" w:rsidP="00CB7D6A">
            <w:pPr>
              <w:spacing w:line="216" w:lineRule="auto"/>
              <w:contextualSpacing/>
              <w:rPr>
                <w:rFonts w:ascii="Calibri" w:eastAsia="Calibri" w:hAnsi="Calibri" w:cs="Calibri"/>
                <w:i/>
                <w:sz w:val="16"/>
                <w:szCs w:val="16"/>
              </w:rPr>
            </w:pPr>
          </w:p>
          <w:p w14:paraId="47280A0D" w14:textId="11EF7FCA"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Informačné listy predmetov:</w:t>
            </w:r>
          </w:p>
          <w:p w14:paraId="661673F4" w14:textId="77777777" w:rsidR="002D26AF" w:rsidRPr="002C1270" w:rsidRDefault="00D235DB" w:rsidP="00CB7D6A">
            <w:pPr>
              <w:spacing w:line="216" w:lineRule="auto"/>
              <w:contextualSpacing/>
              <w:rPr>
                <w:i/>
                <w:sz w:val="16"/>
                <w:szCs w:val="16"/>
              </w:rPr>
            </w:pPr>
            <w:hyperlink r:id="rId65">
              <w:r w:rsidR="002D26AF" w:rsidRPr="002C1270">
                <w:rPr>
                  <w:rStyle w:val="Hypertextovprepojenie"/>
                  <w:rFonts w:ascii="Calibri" w:eastAsia="Calibri" w:hAnsi="Calibri" w:cs="Calibri"/>
                  <w:i/>
                  <w:color w:val="auto"/>
                  <w:sz w:val="16"/>
                  <w:szCs w:val="16"/>
                  <w:u w:val="none"/>
                </w:rPr>
                <w:t>https://ais2.uniba.sk/ais/start.do</w:t>
              </w:r>
            </w:hyperlink>
          </w:p>
          <w:p w14:paraId="066B52AD" w14:textId="13FDD553" w:rsidR="002D26AF" w:rsidRPr="002C1270" w:rsidRDefault="002D26AF" w:rsidP="00CB7D6A">
            <w:pPr>
              <w:spacing w:line="216" w:lineRule="auto"/>
              <w:contextualSpacing/>
              <w:rPr>
                <w:rFonts w:ascii="Calibri" w:eastAsia="Calibri" w:hAnsi="Calibri" w:cs="Calibri"/>
                <w:i/>
                <w:sz w:val="16"/>
                <w:szCs w:val="16"/>
              </w:rPr>
            </w:pPr>
          </w:p>
          <w:p w14:paraId="5E4F7410" w14:textId="4F8C05DF"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1/2015:</w:t>
            </w:r>
          </w:p>
          <w:p w14:paraId="29247303" w14:textId="77777777" w:rsidR="002D26AF" w:rsidRPr="002C1270" w:rsidRDefault="00D235DB" w:rsidP="00CB7D6A">
            <w:pPr>
              <w:spacing w:line="216" w:lineRule="auto"/>
              <w:contextualSpacing/>
              <w:rPr>
                <w:i/>
                <w:sz w:val="16"/>
                <w:szCs w:val="16"/>
              </w:rPr>
            </w:pPr>
            <w:hyperlink r:id="rId66">
              <w:r w:rsidR="002D26AF" w:rsidRPr="002C1270">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2C1270" w:rsidRDefault="002D26AF" w:rsidP="00CB7D6A">
            <w:pPr>
              <w:spacing w:line="216" w:lineRule="auto"/>
              <w:contextualSpacing/>
              <w:rPr>
                <w:rFonts w:ascii="Calibri" w:eastAsia="Calibri" w:hAnsi="Calibri" w:cs="Calibri"/>
                <w:i/>
                <w:sz w:val="16"/>
                <w:szCs w:val="16"/>
              </w:rPr>
            </w:pPr>
          </w:p>
          <w:p w14:paraId="6BF4E194" w14:textId="0B321325"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2/2020:</w:t>
            </w:r>
          </w:p>
          <w:p w14:paraId="2C7EDF95" w14:textId="77777777" w:rsidR="002D26AF" w:rsidRPr="002C1270" w:rsidRDefault="00D235DB" w:rsidP="00CB7D6A">
            <w:pPr>
              <w:spacing w:line="216" w:lineRule="auto"/>
              <w:contextualSpacing/>
              <w:rPr>
                <w:i/>
                <w:sz w:val="16"/>
                <w:szCs w:val="16"/>
              </w:rPr>
            </w:pPr>
            <w:hyperlink r:id="rId67">
              <w:r w:rsidR="002D26AF" w:rsidRPr="002C1270">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2C1270" w:rsidRDefault="002D26AF" w:rsidP="00CB7D6A">
            <w:pPr>
              <w:spacing w:line="216" w:lineRule="auto"/>
              <w:rPr>
                <w:rFonts w:ascii="Calibri" w:eastAsia="Calibri" w:hAnsi="Calibri" w:cs="Calibri"/>
                <w:i/>
                <w:sz w:val="16"/>
                <w:szCs w:val="16"/>
              </w:rPr>
            </w:pPr>
          </w:p>
          <w:p w14:paraId="26302216" w14:textId="54CFE5AF" w:rsidR="002D26AF" w:rsidRPr="002C1270" w:rsidRDefault="002D26AF" w:rsidP="00CB7D6A">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FiF UK č. 13/2019:</w:t>
            </w:r>
          </w:p>
          <w:p w14:paraId="1F985D84" w14:textId="77777777" w:rsidR="002D26AF" w:rsidRPr="002C1270" w:rsidRDefault="00D235DB" w:rsidP="00CB7D6A">
            <w:pPr>
              <w:spacing w:line="216" w:lineRule="auto"/>
              <w:rPr>
                <w:rFonts w:ascii="Calibri" w:eastAsia="Calibri" w:hAnsi="Calibri" w:cs="Calibri"/>
                <w:i/>
                <w:sz w:val="16"/>
                <w:szCs w:val="16"/>
              </w:rPr>
            </w:pPr>
            <w:hyperlink r:id="rId68">
              <w:r w:rsidR="002D26AF" w:rsidRPr="002C1270">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2C1270" w:rsidRDefault="002D26AF" w:rsidP="00CB7D6A">
            <w:pPr>
              <w:spacing w:line="216" w:lineRule="auto"/>
              <w:contextualSpacing/>
              <w:rPr>
                <w:rFonts w:ascii="Calibri" w:eastAsia="Calibri" w:hAnsi="Calibri" w:cs="Calibri"/>
                <w:i/>
                <w:sz w:val="16"/>
                <w:szCs w:val="16"/>
              </w:rPr>
            </w:pPr>
          </w:p>
          <w:p w14:paraId="79E2BA2F" w14:textId="77777777"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Zoznam študijných poradcov:</w:t>
            </w:r>
          </w:p>
          <w:p w14:paraId="0A0DA5E6" w14:textId="77777777" w:rsidR="002D26AF" w:rsidRPr="002C1270" w:rsidRDefault="00D235DB" w:rsidP="00CB7D6A">
            <w:pPr>
              <w:spacing w:line="216" w:lineRule="auto"/>
              <w:contextualSpacing/>
              <w:rPr>
                <w:i/>
                <w:sz w:val="16"/>
                <w:szCs w:val="16"/>
              </w:rPr>
            </w:pPr>
            <w:hyperlink r:id="rId69">
              <w:r w:rsidR="002D26AF" w:rsidRPr="002C1270">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2C1270" w:rsidRDefault="002D26AF" w:rsidP="00CB7D6A">
            <w:pPr>
              <w:spacing w:line="216" w:lineRule="auto"/>
              <w:contextualSpacing/>
              <w:rPr>
                <w:rFonts w:ascii="Calibri" w:eastAsia="Calibri" w:hAnsi="Calibri" w:cs="Calibri"/>
                <w:i/>
                <w:sz w:val="16"/>
                <w:szCs w:val="16"/>
              </w:rPr>
            </w:pPr>
          </w:p>
          <w:p w14:paraId="0C42C5CA" w14:textId="77777777" w:rsidR="002D26AF" w:rsidRPr="002C1270" w:rsidRDefault="002D26A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 xml:space="preserve">e-learningové nástroje: </w:t>
            </w:r>
          </w:p>
          <w:p w14:paraId="23499315" w14:textId="77777777" w:rsidR="009B1D2F" w:rsidRPr="002C1270" w:rsidRDefault="00D235DB" w:rsidP="00CB7D6A">
            <w:pPr>
              <w:spacing w:line="216" w:lineRule="auto"/>
              <w:contextualSpacing/>
              <w:rPr>
                <w:rStyle w:val="Hypertextovprepojenie"/>
                <w:rFonts w:ascii="Calibri" w:eastAsia="Calibri" w:hAnsi="Calibri" w:cs="Calibri"/>
                <w:i/>
                <w:color w:val="auto"/>
                <w:sz w:val="16"/>
                <w:szCs w:val="16"/>
                <w:u w:val="none"/>
              </w:rPr>
            </w:pPr>
            <w:hyperlink r:id="rId70">
              <w:r w:rsidR="002D26AF" w:rsidRPr="002C1270">
                <w:rPr>
                  <w:rStyle w:val="Hypertextovprepojenie"/>
                  <w:rFonts w:ascii="Calibri" w:eastAsia="Calibri" w:hAnsi="Calibri" w:cs="Calibri"/>
                  <w:i/>
                  <w:color w:val="auto"/>
                  <w:sz w:val="16"/>
                  <w:szCs w:val="16"/>
                  <w:u w:val="none"/>
                </w:rPr>
                <w:t>https://moodle.uniba.sk/</w:t>
              </w:r>
            </w:hyperlink>
            <w:r w:rsidR="002D26AF" w:rsidRPr="002C1270">
              <w:rPr>
                <w:rFonts w:ascii="Calibri" w:eastAsia="Calibri" w:hAnsi="Calibri" w:cs="Calibri"/>
                <w:i/>
                <w:sz w:val="16"/>
                <w:szCs w:val="16"/>
              </w:rPr>
              <w:t xml:space="preserve">; </w:t>
            </w:r>
            <w:hyperlink r:id="rId71">
              <w:r w:rsidR="002D26AF" w:rsidRPr="002C1270">
                <w:rPr>
                  <w:rStyle w:val="Hypertextovprepojenie"/>
                  <w:rFonts w:ascii="Calibri" w:eastAsia="Calibri" w:hAnsi="Calibri" w:cs="Calibri"/>
                  <w:i/>
                  <w:color w:val="auto"/>
                  <w:sz w:val="16"/>
                  <w:szCs w:val="16"/>
                  <w:u w:val="none"/>
                </w:rPr>
                <w:t>https://uniba.sk/elearning</w:t>
              </w:r>
            </w:hyperlink>
            <w:r w:rsidR="002D26AF" w:rsidRPr="002C1270">
              <w:rPr>
                <w:rFonts w:ascii="Calibri" w:eastAsia="Calibri" w:hAnsi="Calibri" w:cs="Calibri"/>
                <w:i/>
                <w:sz w:val="16"/>
                <w:szCs w:val="16"/>
              </w:rPr>
              <w:t xml:space="preserve">; </w:t>
            </w:r>
            <w:hyperlink r:id="rId72">
              <w:r w:rsidR="002D26AF" w:rsidRPr="002C1270">
                <w:rPr>
                  <w:rStyle w:val="Hypertextovprepojenie"/>
                  <w:rFonts w:ascii="Calibri" w:eastAsia="Calibri" w:hAnsi="Calibri" w:cs="Calibri"/>
                  <w:i/>
                  <w:color w:val="auto"/>
                  <w:sz w:val="16"/>
                  <w:szCs w:val="16"/>
                  <w:u w:val="none"/>
                </w:rPr>
                <w:t>https://kahoot.com/</w:t>
              </w:r>
            </w:hyperlink>
          </w:p>
          <w:p w14:paraId="025EC36B" w14:textId="77777777" w:rsidR="0007320B" w:rsidRPr="002C1270" w:rsidRDefault="0007320B" w:rsidP="00CB7D6A">
            <w:pPr>
              <w:spacing w:line="216" w:lineRule="auto"/>
              <w:contextualSpacing/>
              <w:rPr>
                <w:i/>
                <w:sz w:val="16"/>
                <w:szCs w:val="16"/>
              </w:rPr>
            </w:pPr>
          </w:p>
          <w:p w14:paraId="087B89FC" w14:textId="77777777" w:rsidR="0007320B" w:rsidRPr="002C1270" w:rsidRDefault="0007320B" w:rsidP="0007320B">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16/2019:</w:t>
            </w:r>
          </w:p>
          <w:p w14:paraId="06693F2D" w14:textId="77777777" w:rsidR="0007320B" w:rsidRPr="002C1270" w:rsidRDefault="00D235DB" w:rsidP="0007320B">
            <w:pPr>
              <w:spacing w:line="216" w:lineRule="auto"/>
              <w:contextualSpacing/>
              <w:rPr>
                <w:i/>
                <w:sz w:val="16"/>
                <w:szCs w:val="16"/>
                <w:lang w:eastAsia="sk-SK"/>
              </w:rPr>
            </w:pPr>
            <w:hyperlink r:id="rId73">
              <w:r w:rsidR="0007320B" w:rsidRPr="002C1270">
                <w:rPr>
                  <w:rStyle w:val="Hypertextovprepojenie"/>
                  <w:i/>
                  <w:color w:val="auto"/>
                  <w:sz w:val="16"/>
                  <w:szCs w:val="16"/>
                  <w:u w:val="none"/>
                  <w:lang w:eastAsia="sk-SK"/>
                </w:rPr>
                <w:t>https://fphil.uniba.sk/fileadmin/fif/o_fakulte/dokumenty_vnutorne_predpisy/vnutorne_predpisy/vp_16_2019.pdf</w:t>
              </w:r>
            </w:hyperlink>
            <w:r w:rsidR="0007320B" w:rsidRPr="002C1270">
              <w:rPr>
                <w:i/>
                <w:sz w:val="16"/>
                <w:szCs w:val="16"/>
                <w:lang w:eastAsia="sk-SK"/>
              </w:rPr>
              <w:t xml:space="preserve"> </w:t>
            </w:r>
          </w:p>
          <w:p w14:paraId="0EA9556B" w14:textId="77777777" w:rsidR="0007320B" w:rsidRPr="002C1270" w:rsidRDefault="0007320B" w:rsidP="0007320B">
            <w:pPr>
              <w:spacing w:line="216" w:lineRule="auto"/>
              <w:contextualSpacing/>
              <w:rPr>
                <w:i/>
                <w:sz w:val="16"/>
                <w:szCs w:val="16"/>
                <w:lang w:eastAsia="sk-SK"/>
              </w:rPr>
            </w:pPr>
          </w:p>
          <w:p w14:paraId="113E974F" w14:textId="77777777" w:rsidR="0007320B" w:rsidRPr="002C1270" w:rsidRDefault="0007320B" w:rsidP="0007320B">
            <w:pPr>
              <w:spacing w:line="216" w:lineRule="auto"/>
              <w:contextualSpacing/>
              <w:rPr>
                <w:i/>
                <w:sz w:val="16"/>
                <w:szCs w:val="16"/>
                <w:lang w:eastAsia="sk-SK"/>
              </w:rPr>
            </w:pPr>
            <w:r w:rsidRPr="002C1270">
              <w:rPr>
                <w:i/>
                <w:sz w:val="16"/>
                <w:szCs w:val="16"/>
                <w:lang w:eastAsia="sk-SK"/>
              </w:rPr>
              <w:t>odborové komisie doktorandského štúdia:</w:t>
            </w:r>
          </w:p>
          <w:p w14:paraId="3D971F11" w14:textId="293F6F71" w:rsidR="0007320B" w:rsidRPr="002C1270" w:rsidRDefault="00D235DB" w:rsidP="0007320B">
            <w:pPr>
              <w:spacing w:line="216" w:lineRule="auto"/>
              <w:contextualSpacing/>
              <w:rPr>
                <w:i/>
                <w:sz w:val="16"/>
                <w:szCs w:val="16"/>
              </w:rPr>
            </w:pPr>
            <w:hyperlink r:id="rId74">
              <w:r w:rsidR="0007320B" w:rsidRPr="002C1270">
                <w:rPr>
                  <w:rStyle w:val="Hypertextovprepojenie"/>
                  <w:i/>
                  <w:color w:val="auto"/>
                  <w:sz w:val="16"/>
                  <w:szCs w:val="16"/>
                  <w:u w:val="none"/>
                  <w:lang w:eastAsia="sk-SK"/>
                </w:rPr>
                <w:t>https://fphil.uniba.sk/fileadmin/fif/studium/student/doktorand/aktuality/Garanti_PhD._a_odborove_komisie_pre_PhD._studium.pdf</w:t>
              </w:r>
            </w:hyperlink>
          </w:p>
        </w:tc>
      </w:tr>
    </w:tbl>
    <w:p w14:paraId="56426DC8" w14:textId="77777777" w:rsidR="00575600" w:rsidRPr="002C1270"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2C1270" w:rsidRDefault="00185906"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4.5.</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57265DC"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EB34F85" w14:textId="77777777" w:rsidTr="00405D63">
        <w:trPr>
          <w:trHeight w:val="529"/>
        </w:trPr>
        <w:tc>
          <w:tcPr>
            <w:tcW w:w="7085" w:type="dxa"/>
          </w:tcPr>
          <w:p w14:paraId="6A223A1D" w14:textId="1C8F521F" w:rsidR="00DC7BB4" w:rsidRPr="002C1270" w:rsidRDefault="00DC7BB4"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Študijný program bude zabezpečovať dodržiavanie akademickej etiky v súlade s predpismi UK, FiF</w:t>
            </w:r>
            <w:r w:rsidR="00C54704"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2C1270">
              <w:rPr>
                <w:rFonts w:ascii="Calibri" w:eastAsia="Calibri" w:hAnsi="Calibri" w:cs="Calibri"/>
                <w:i/>
                <w:iCs/>
                <w:sz w:val="18"/>
                <w:szCs w:val="18"/>
              </w:rPr>
              <w:t>Vnútorný predpis UK</w:t>
            </w:r>
            <w:r w:rsidRPr="002C1270">
              <w:rPr>
                <w:rFonts w:ascii="Calibri" w:eastAsia="Calibri" w:hAnsi="Calibri" w:cs="Calibri"/>
                <w:i/>
                <w:iCs/>
                <w:sz w:val="18"/>
                <w:szCs w:val="18"/>
              </w:rPr>
              <w:t xml:space="preserve"> č. 24/2016. Uvedené </w:t>
            </w:r>
            <w:r w:rsidR="00CA4656" w:rsidRPr="002C1270">
              <w:rPr>
                <w:rFonts w:ascii="Calibri" w:eastAsia="Calibri" w:hAnsi="Calibri" w:cs="Calibri"/>
                <w:i/>
                <w:iCs/>
                <w:sz w:val="18"/>
                <w:szCs w:val="18"/>
              </w:rPr>
              <w:t>predpisy</w:t>
            </w:r>
            <w:r w:rsidRPr="002C1270">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2C1270">
              <w:rPr>
                <w:rFonts w:ascii="Calibri" w:eastAsia="Calibri" w:hAnsi="Calibri" w:cs="Calibri"/>
                <w:i/>
                <w:iCs/>
                <w:sz w:val="18"/>
                <w:szCs w:val="18"/>
              </w:rPr>
              <w:t xml:space="preserve"> FiF UK</w:t>
            </w:r>
            <w:r w:rsidRPr="002C1270">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2C1270" w:rsidRDefault="00DC7BB4" w:rsidP="00CB7D6A">
            <w:pPr>
              <w:spacing w:line="216" w:lineRule="auto"/>
              <w:contextualSpacing/>
              <w:rPr>
                <w:rFonts w:ascii="Calibri" w:eastAsia="Calibri" w:hAnsi="Calibri" w:cs="Calibri"/>
                <w:i/>
                <w:iCs/>
                <w:sz w:val="18"/>
                <w:szCs w:val="18"/>
              </w:rPr>
            </w:pPr>
          </w:p>
          <w:p w14:paraId="60A28413" w14:textId="65D6AA5B" w:rsidR="00DC7BB4" w:rsidRPr="002C1270" w:rsidRDefault="00DC7BB4"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K správnemu pochopeniu a dodržiavaniu akademickej etiky budú študenti študijného programu vedení aj prostredníctvom</w:t>
            </w:r>
            <w:r w:rsidR="0007320B" w:rsidRPr="002C1270">
              <w:rPr>
                <w:rFonts w:ascii="Calibri" w:eastAsia="Calibri" w:hAnsi="Calibri" w:cs="Calibri"/>
                <w:i/>
                <w:iCs/>
                <w:sz w:val="18"/>
                <w:szCs w:val="18"/>
              </w:rPr>
              <w:t xml:space="preserve"> predmetu</w:t>
            </w:r>
            <w:r w:rsidRPr="002C1270">
              <w:rPr>
                <w:rFonts w:ascii="Calibri" w:eastAsia="Calibri" w:hAnsi="Calibri" w:cs="Calibri"/>
                <w:i/>
                <w:iCs/>
                <w:sz w:val="18"/>
                <w:szCs w:val="18"/>
              </w:rPr>
              <w:t xml:space="preserve"> </w:t>
            </w:r>
            <w:r w:rsidR="0007320B" w:rsidRPr="002C1270">
              <w:rPr>
                <w:rFonts w:ascii="Calibri" w:eastAsia="Calibri" w:hAnsi="Calibri" w:cs="Calibri"/>
                <w:i/>
                <w:iCs/>
                <w:sz w:val="18"/>
                <w:szCs w:val="18"/>
              </w:rPr>
              <w:t>Informačné zdroje a „soft skills“ vedeckej komunikácie</w:t>
            </w:r>
            <w:r w:rsidR="00C54704" w:rsidRPr="002C1270">
              <w:rPr>
                <w:rFonts w:ascii="Calibri" w:eastAsia="Calibri" w:hAnsi="Calibri" w:cs="Calibri"/>
                <w:i/>
                <w:iCs/>
                <w:sz w:val="18"/>
                <w:szCs w:val="18"/>
              </w:rPr>
              <w:t>,</w:t>
            </w:r>
            <w:r w:rsidR="0007320B"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predmetu zameraného na akademické písani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2C1270">
              <w:rPr>
                <w:rFonts w:ascii="Calibri" w:eastAsia="Calibri" w:hAnsi="Calibri" w:cs="Calibri"/>
                <w:i/>
                <w:iCs/>
                <w:sz w:val="18"/>
                <w:szCs w:val="18"/>
              </w:rPr>
              <w:t xml:space="preserve">UK č. </w:t>
            </w:r>
            <w:r w:rsidRPr="002C1270">
              <w:rPr>
                <w:rFonts w:ascii="Calibri" w:eastAsia="Calibri" w:hAnsi="Calibri" w:cs="Calibri"/>
                <w:i/>
                <w:iCs/>
                <w:sz w:val="18"/>
                <w:szCs w:val="18"/>
              </w:rPr>
              <w:t xml:space="preserve">13/2018) a voči študentom uplatňovať možnosť podania podnetu na disciplinárne konanie v prípadoch, ak </w:t>
            </w:r>
            <w:r w:rsidR="00CA4656" w:rsidRPr="002C1270">
              <w:rPr>
                <w:rFonts w:ascii="Calibri" w:eastAsia="Calibri" w:hAnsi="Calibri" w:cs="Calibri"/>
                <w:i/>
                <w:iCs/>
                <w:sz w:val="18"/>
                <w:szCs w:val="18"/>
              </w:rPr>
              <w:t>dôjde</w:t>
            </w:r>
            <w:r w:rsidRPr="002C1270">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2C1270">
              <w:rPr>
                <w:rFonts w:ascii="Calibri" w:eastAsia="Calibri" w:hAnsi="Calibri" w:cs="Calibri"/>
                <w:i/>
                <w:iCs/>
                <w:sz w:val="18"/>
                <w:szCs w:val="18"/>
              </w:rPr>
              <w:t xml:space="preserve">UK </w:t>
            </w:r>
            <w:r w:rsidRPr="002C1270">
              <w:rPr>
                <w:rFonts w:ascii="Calibri" w:eastAsia="Calibri" w:hAnsi="Calibri" w:cs="Calibri"/>
                <w:i/>
                <w:iCs/>
                <w:sz w:val="18"/>
                <w:szCs w:val="18"/>
              </w:rPr>
              <w:t>č. 14/2018</w:t>
            </w:r>
            <w:r w:rsidR="00CA4656" w:rsidRPr="002C1270">
              <w:rPr>
                <w:rFonts w:ascii="Calibri" w:eastAsia="Calibri" w:hAnsi="Calibri" w:cs="Calibri"/>
                <w:i/>
                <w:iCs/>
                <w:sz w:val="18"/>
                <w:szCs w:val="18"/>
              </w:rPr>
              <w:t>)</w:t>
            </w:r>
            <w:r w:rsidRPr="002C1270">
              <w:rPr>
                <w:rFonts w:ascii="Calibri" w:eastAsia="Calibri" w:hAnsi="Calibri" w:cs="Calibri"/>
                <w:i/>
                <w:iCs/>
                <w:sz w:val="18"/>
                <w:szCs w:val="18"/>
              </w:rPr>
              <w:t xml:space="preserve"> a disciplinárnej komisie pre študentov na fakulte. </w:t>
            </w:r>
          </w:p>
          <w:p w14:paraId="55B1C16A" w14:textId="77777777" w:rsidR="00DC7BB4" w:rsidRPr="002C1270" w:rsidRDefault="00DC7BB4"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 </w:t>
            </w:r>
          </w:p>
          <w:p w14:paraId="3D893943" w14:textId="3225D144" w:rsidR="009B1D2F" w:rsidRPr="002C1270" w:rsidRDefault="0007320B" w:rsidP="00CB7D6A">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 xml:space="preserve">Dodržiavanie akademickej etiky pri písaní vedeckých publikácií a iných výstupov, písomnej práce k dizertačnej skúške, ako aj dizertačnej práce bude realizované v kontexte doterajšej praxe na UK a FiF UK. Dizertačné práce sú odovzdávané do akademického informačného systému AIS. Zároveň prebieha ich automatický export na kontrolu originality do systému Theses a CRZP. Študenti študijného programu budú v rámci konzultácií ku všetkým svojim písomným prácam a iným výstupom vyzývaní k rešpektovaniu univerzitných a fakultných zásad zakotvených v osobitnom predpise k záverečným prácam (Vnútorný predpis UK č. 12/2013) a na samostatnej webovej stránke. Fakulta sa voči plagiátorstvu vyhraňuje aj </w:t>
            </w:r>
            <w:r w:rsidRPr="002C1270">
              <w:rPr>
                <w:rFonts w:ascii="Calibri" w:eastAsia="Calibri" w:hAnsi="Calibri" w:cs="Calibri"/>
                <w:i/>
                <w:iCs/>
                <w:sz w:val="18"/>
                <w:szCs w:val="18"/>
              </w:rPr>
              <w:lastRenderedPageBreak/>
              <w:t>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lastRenderedPageBreak/>
              <w:t>Vnútorný predpis UK č. 23/2016:</w:t>
            </w:r>
          </w:p>
          <w:p w14:paraId="052E8E81" w14:textId="77777777" w:rsidR="00CA4656" w:rsidRPr="002C1270" w:rsidRDefault="00D235DB" w:rsidP="00CB7D6A">
            <w:pPr>
              <w:spacing w:line="216" w:lineRule="auto"/>
              <w:contextualSpacing/>
              <w:rPr>
                <w:i/>
                <w:sz w:val="16"/>
                <w:szCs w:val="16"/>
              </w:rPr>
            </w:pPr>
            <w:hyperlink r:id="rId75">
              <w:r w:rsidR="00CA4656" w:rsidRPr="002C1270">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2C1270" w:rsidRDefault="00CA4656" w:rsidP="00CB7D6A">
            <w:pPr>
              <w:spacing w:line="216" w:lineRule="auto"/>
              <w:contextualSpacing/>
              <w:rPr>
                <w:rFonts w:ascii="Calibri" w:eastAsia="Calibri" w:hAnsi="Calibri" w:cs="Calibri"/>
                <w:i/>
                <w:sz w:val="16"/>
                <w:szCs w:val="16"/>
              </w:rPr>
            </w:pPr>
          </w:p>
          <w:p w14:paraId="19A67D66" w14:textId="4D02B69C"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UK č. 24/2016:</w:t>
            </w:r>
          </w:p>
          <w:p w14:paraId="232582E8" w14:textId="77777777" w:rsidR="00CA4656" w:rsidRPr="002C1270" w:rsidRDefault="00D235DB" w:rsidP="00CB7D6A">
            <w:pPr>
              <w:spacing w:line="216" w:lineRule="auto"/>
              <w:contextualSpacing/>
              <w:rPr>
                <w:i/>
                <w:sz w:val="16"/>
                <w:szCs w:val="16"/>
              </w:rPr>
            </w:pPr>
            <w:hyperlink r:id="rId76">
              <w:r w:rsidR="00CA4656" w:rsidRPr="002C1270">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2C1270" w:rsidRDefault="00CA4656" w:rsidP="00CB7D6A">
            <w:pPr>
              <w:spacing w:line="216" w:lineRule="auto"/>
              <w:contextualSpacing/>
              <w:rPr>
                <w:rFonts w:ascii="Calibri" w:eastAsia="Calibri" w:hAnsi="Calibri" w:cs="Calibri"/>
                <w:i/>
                <w:sz w:val="16"/>
                <w:szCs w:val="16"/>
              </w:rPr>
            </w:pPr>
          </w:p>
          <w:p w14:paraId="4E70D1CB" w14:textId="4834C899"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Etická rada UK:</w:t>
            </w:r>
          </w:p>
          <w:p w14:paraId="592D46D1" w14:textId="77777777" w:rsidR="00CA4656" w:rsidRPr="002C1270" w:rsidRDefault="00D235DB" w:rsidP="00CB7D6A">
            <w:pPr>
              <w:spacing w:line="216" w:lineRule="auto"/>
              <w:contextualSpacing/>
              <w:rPr>
                <w:i/>
                <w:sz w:val="16"/>
                <w:szCs w:val="16"/>
              </w:rPr>
            </w:pPr>
            <w:hyperlink r:id="rId77">
              <w:r w:rsidR="00CA4656" w:rsidRPr="002C1270">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2C1270" w:rsidRDefault="00CA4656" w:rsidP="00CB7D6A">
            <w:pPr>
              <w:spacing w:line="216" w:lineRule="auto"/>
              <w:contextualSpacing/>
              <w:rPr>
                <w:rFonts w:ascii="Calibri" w:eastAsia="Calibri" w:hAnsi="Calibri" w:cs="Calibri"/>
                <w:i/>
                <w:sz w:val="16"/>
                <w:szCs w:val="16"/>
              </w:rPr>
            </w:pPr>
          </w:p>
          <w:p w14:paraId="32D7B121" w14:textId="24C3DA64"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13/2019:</w:t>
            </w:r>
          </w:p>
          <w:p w14:paraId="17B2FF48" w14:textId="77777777" w:rsidR="00CA4656" w:rsidRPr="002C1270" w:rsidRDefault="00D235DB" w:rsidP="00CB7D6A">
            <w:pPr>
              <w:spacing w:line="216" w:lineRule="auto"/>
              <w:contextualSpacing/>
              <w:rPr>
                <w:i/>
                <w:sz w:val="16"/>
                <w:szCs w:val="16"/>
              </w:rPr>
            </w:pPr>
            <w:hyperlink r:id="rId78">
              <w:r w:rsidR="00CA4656" w:rsidRPr="002C1270">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2C1270" w:rsidRDefault="00CA4656" w:rsidP="00CB7D6A">
            <w:pPr>
              <w:spacing w:line="216" w:lineRule="auto"/>
              <w:contextualSpacing/>
              <w:rPr>
                <w:rFonts w:ascii="Calibri" w:eastAsia="Calibri" w:hAnsi="Calibri" w:cs="Calibri"/>
                <w:i/>
                <w:sz w:val="16"/>
                <w:szCs w:val="16"/>
              </w:rPr>
            </w:pPr>
          </w:p>
          <w:p w14:paraId="7128829C" w14:textId="3788D649"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UK č. 13/2018:</w:t>
            </w:r>
          </w:p>
          <w:p w14:paraId="3A278299" w14:textId="77777777" w:rsidR="00CA4656" w:rsidRPr="002C1270" w:rsidRDefault="00D235DB" w:rsidP="00CB7D6A">
            <w:pPr>
              <w:spacing w:line="216" w:lineRule="auto"/>
              <w:contextualSpacing/>
              <w:rPr>
                <w:i/>
                <w:sz w:val="16"/>
                <w:szCs w:val="16"/>
              </w:rPr>
            </w:pPr>
            <w:hyperlink r:id="rId79">
              <w:r w:rsidR="00CA4656" w:rsidRPr="002C1270">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2C1270" w:rsidRDefault="00CA4656" w:rsidP="00CB7D6A">
            <w:pPr>
              <w:spacing w:line="216" w:lineRule="auto"/>
              <w:contextualSpacing/>
              <w:rPr>
                <w:rFonts w:ascii="Calibri" w:eastAsia="Calibri" w:hAnsi="Calibri" w:cs="Calibri"/>
                <w:i/>
                <w:sz w:val="16"/>
                <w:szCs w:val="16"/>
              </w:rPr>
            </w:pPr>
          </w:p>
          <w:p w14:paraId="1849620C" w14:textId="428A362E"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UK č. 14/2018:</w:t>
            </w:r>
          </w:p>
          <w:p w14:paraId="52432A2B" w14:textId="77777777" w:rsidR="00CA4656" w:rsidRPr="002C1270" w:rsidRDefault="00D235DB" w:rsidP="00CB7D6A">
            <w:pPr>
              <w:spacing w:line="216" w:lineRule="auto"/>
              <w:contextualSpacing/>
              <w:rPr>
                <w:i/>
                <w:sz w:val="16"/>
                <w:szCs w:val="16"/>
              </w:rPr>
            </w:pPr>
            <w:hyperlink r:id="rId80">
              <w:r w:rsidR="00CA4656" w:rsidRPr="002C1270">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2C1270" w:rsidRDefault="00CA4656" w:rsidP="00CB7D6A">
            <w:pPr>
              <w:spacing w:line="216" w:lineRule="auto"/>
              <w:contextualSpacing/>
              <w:rPr>
                <w:rFonts w:ascii="Calibri" w:eastAsia="Calibri" w:hAnsi="Calibri" w:cs="Calibri"/>
                <w:i/>
                <w:sz w:val="16"/>
                <w:szCs w:val="16"/>
              </w:rPr>
            </w:pPr>
          </w:p>
          <w:p w14:paraId="53370010" w14:textId="050DE46B"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Disciplinárna komisia pre študentov na FiF UK:</w:t>
            </w:r>
          </w:p>
          <w:p w14:paraId="000A3910" w14:textId="77777777" w:rsidR="00CA4656" w:rsidRPr="002C1270" w:rsidRDefault="00D235DB" w:rsidP="00CB7D6A">
            <w:pPr>
              <w:spacing w:line="216" w:lineRule="auto"/>
              <w:contextualSpacing/>
              <w:rPr>
                <w:i/>
                <w:sz w:val="16"/>
                <w:szCs w:val="16"/>
              </w:rPr>
            </w:pPr>
            <w:hyperlink r:id="rId81">
              <w:r w:rsidR="00CA4656" w:rsidRPr="002C1270">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2C1270" w:rsidRDefault="00D235DB" w:rsidP="00CB7D6A">
            <w:pPr>
              <w:spacing w:line="216" w:lineRule="auto"/>
              <w:contextualSpacing/>
              <w:rPr>
                <w:i/>
                <w:sz w:val="16"/>
                <w:szCs w:val="16"/>
              </w:rPr>
            </w:pPr>
            <w:hyperlink r:id="rId82">
              <w:r w:rsidR="00CA4656" w:rsidRPr="002C1270">
                <w:rPr>
                  <w:rStyle w:val="Hypertextovprepojenie"/>
                  <w:rFonts w:ascii="Calibri" w:eastAsia="Calibri" w:hAnsi="Calibri" w:cs="Calibri"/>
                  <w:i/>
                  <w:color w:val="auto"/>
                  <w:sz w:val="16"/>
                  <w:szCs w:val="16"/>
                  <w:u w:val="none"/>
                </w:rPr>
                <w:t>https://midas.uniba.sk/</w:t>
              </w:r>
            </w:hyperlink>
          </w:p>
          <w:p w14:paraId="47436B9E" w14:textId="010080B1" w:rsidR="00CA4656" w:rsidRPr="002C1270" w:rsidRDefault="00CA4656" w:rsidP="00CB7D6A">
            <w:pPr>
              <w:spacing w:line="216" w:lineRule="auto"/>
              <w:contextualSpacing/>
              <w:rPr>
                <w:rFonts w:ascii="Calibri" w:eastAsia="Calibri" w:hAnsi="Calibri" w:cs="Calibri"/>
                <w:i/>
                <w:sz w:val="16"/>
                <w:szCs w:val="16"/>
              </w:rPr>
            </w:pPr>
          </w:p>
          <w:p w14:paraId="00846DA9" w14:textId="77777777"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Webová stránka FiFUK k záverečným prácam:</w:t>
            </w:r>
          </w:p>
          <w:p w14:paraId="736F9707" w14:textId="77777777" w:rsidR="00CA4656" w:rsidRPr="002C1270" w:rsidRDefault="00D235DB" w:rsidP="00CB7D6A">
            <w:pPr>
              <w:spacing w:line="216" w:lineRule="auto"/>
              <w:contextualSpacing/>
              <w:rPr>
                <w:i/>
                <w:sz w:val="16"/>
                <w:szCs w:val="16"/>
              </w:rPr>
            </w:pPr>
            <w:hyperlink r:id="rId83">
              <w:r w:rsidR="00CA4656" w:rsidRPr="002C1270">
                <w:rPr>
                  <w:rStyle w:val="Hypertextovprepojenie"/>
                  <w:rFonts w:ascii="Calibri" w:eastAsia="Calibri" w:hAnsi="Calibri" w:cs="Calibri"/>
                  <w:i/>
                  <w:color w:val="auto"/>
                  <w:sz w:val="16"/>
                  <w:szCs w:val="16"/>
                  <w:u w:val="none"/>
                </w:rPr>
                <w:t>https://fphil.uniba.sk/studium/student/bakalarske-a-magisterske-studium/zaverecne-prace/zakladne-</w:t>
              </w:r>
              <w:r w:rsidR="00CA4656" w:rsidRPr="002C1270">
                <w:rPr>
                  <w:rStyle w:val="Hypertextovprepojenie"/>
                  <w:rFonts w:ascii="Calibri" w:eastAsia="Calibri" w:hAnsi="Calibri" w:cs="Calibri"/>
                  <w:i/>
                  <w:color w:val="auto"/>
                  <w:sz w:val="16"/>
                  <w:szCs w:val="16"/>
                  <w:u w:val="none"/>
                </w:rPr>
                <w:lastRenderedPageBreak/>
                <w:t>nalezitosti-odovzdavania-zaverecnych-prac/</w:t>
              </w:r>
            </w:hyperlink>
          </w:p>
          <w:p w14:paraId="1B01CEF3" w14:textId="40032676" w:rsidR="00CA4656" w:rsidRPr="002C1270" w:rsidRDefault="00CA4656" w:rsidP="00CB7D6A">
            <w:pPr>
              <w:spacing w:line="216" w:lineRule="auto"/>
              <w:contextualSpacing/>
              <w:rPr>
                <w:rFonts w:ascii="Calibri" w:eastAsia="Calibri" w:hAnsi="Calibri" w:cs="Calibri"/>
                <w:i/>
                <w:sz w:val="16"/>
                <w:szCs w:val="16"/>
              </w:rPr>
            </w:pPr>
          </w:p>
          <w:p w14:paraId="2F6CF268" w14:textId="7EF3E1EF"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UK. č. 12/2013:</w:t>
            </w:r>
          </w:p>
          <w:p w14:paraId="019C471E" w14:textId="77777777" w:rsidR="00CA4656" w:rsidRPr="002C1270" w:rsidRDefault="00D235DB" w:rsidP="00CB7D6A">
            <w:pPr>
              <w:spacing w:line="216" w:lineRule="auto"/>
              <w:contextualSpacing/>
              <w:rPr>
                <w:i/>
                <w:sz w:val="16"/>
                <w:szCs w:val="16"/>
                <w:lang w:eastAsia="sk-SK"/>
              </w:rPr>
            </w:pPr>
            <w:hyperlink r:id="rId84">
              <w:r w:rsidR="00CA4656" w:rsidRPr="002C1270">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2C1270" w:rsidRDefault="00CA4656" w:rsidP="00CB7D6A">
            <w:pPr>
              <w:spacing w:line="216" w:lineRule="auto"/>
              <w:contextualSpacing/>
              <w:rPr>
                <w:rFonts w:ascii="Calibri" w:eastAsia="Calibri" w:hAnsi="Calibri" w:cs="Calibri"/>
                <w:i/>
                <w:sz w:val="16"/>
                <w:szCs w:val="16"/>
              </w:rPr>
            </w:pPr>
          </w:p>
          <w:p w14:paraId="1A7222B9" w14:textId="77777777"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Skriptá - Písanie a obhajoba záverečných prác:</w:t>
            </w:r>
          </w:p>
          <w:p w14:paraId="27AADD17" w14:textId="77777777" w:rsidR="00CA4656" w:rsidRPr="002C1270" w:rsidRDefault="00D235DB" w:rsidP="00CB7D6A">
            <w:pPr>
              <w:spacing w:line="216" w:lineRule="auto"/>
              <w:contextualSpacing/>
              <w:rPr>
                <w:rFonts w:ascii="Calibri" w:eastAsia="Calibri" w:hAnsi="Calibri" w:cs="Calibri"/>
                <w:i/>
                <w:sz w:val="16"/>
                <w:szCs w:val="16"/>
              </w:rPr>
            </w:pPr>
            <w:hyperlink r:id="rId85">
              <w:r w:rsidR="00CA4656" w:rsidRPr="002C1270">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2C1270" w:rsidRDefault="00CA4656" w:rsidP="00CB7D6A">
            <w:pPr>
              <w:spacing w:line="216" w:lineRule="auto"/>
              <w:contextualSpacing/>
              <w:rPr>
                <w:rFonts w:ascii="Calibri" w:eastAsia="Calibri" w:hAnsi="Calibri" w:cs="Calibri"/>
                <w:i/>
                <w:sz w:val="16"/>
                <w:szCs w:val="16"/>
              </w:rPr>
            </w:pPr>
          </w:p>
          <w:p w14:paraId="03686C97" w14:textId="7149FC29" w:rsidR="00CA4656" w:rsidRPr="002C1270" w:rsidRDefault="00CA465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Príspevok - Ako dodržať akademickú etiku:</w:t>
            </w:r>
          </w:p>
          <w:p w14:paraId="546696C8" w14:textId="6D2F7F7D" w:rsidR="009B1D2F" w:rsidRPr="002C1270" w:rsidRDefault="00D235DB" w:rsidP="00CB7D6A">
            <w:pPr>
              <w:spacing w:line="216" w:lineRule="auto"/>
              <w:contextualSpacing/>
              <w:rPr>
                <w:rFonts w:cstheme="minorHAnsi"/>
                <w:i/>
                <w:sz w:val="16"/>
                <w:szCs w:val="16"/>
                <w:lang w:eastAsia="sk-SK"/>
              </w:rPr>
            </w:pPr>
            <w:hyperlink r:id="rId86">
              <w:r w:rsidR="00CA4656" w:rsidRPr="002C1270">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2C1270" w:rsidRDefault="00696775"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4.6.</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860D352"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233A2316"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43FA115" w14:textId="77777777" w:rsidTr="00600E2C">
        <w:trPr>
          <w:trHeight w:val="529"/>
        </w:trPr>
        <w:tc>
          <w:tcPr>
            <w:tcW w:w="7085" w:type="dxa"/>
          </w:tcPr>
          <w:p w14:paraId="4CB50237" w14:textId="77777777" w:rsidR="00600E2C" w:rsidRPr="002C1270" w:rsidRDefault="00600E2C" w:rsidP="00600E2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Študijný program bude mať presne stanovené a vopred zverejnené pravidlá, kritériá a metódy hodnotenia študijných výsledkov vo svojej študijnej aj vedeckej časti, a to tak, ako to predpisuje študijný poriadok fakulty (Vnútorný predpis FiF UK č. 5/2020, čl. 11 a čl. 27), vyhláška o kreditovom systéme štúdia (Vyhláška č. 614/2002 Z. z., príl. 1) a Vnútorný predpis FiF UK č. 8/2020 O kreditovom hodnotení činností v doktorandskom štúdiu na FiF UK. </w:t>
            </w:r>
          </w:p>
          <w:p w14:paraId="5722E3CD" w14:textId="77777777" w:rsidR="00600E2C" w:rsidRPr="002C1270" w:rsidRDefault="00600E2C" w:rsidP="00600E2C">
            <w:pPr>
              <w:spacing w:line="216" w:lineRule="auto"/>
              <w:contextualSpacing/>
              <w:rPr>
                <w:rFonts w:ascii="Calibri" w:eastAsia="Calibri" w:hAnsi="Calibri" w:cs="Calibri"/>
                <w:i/>
                <w:iCs/>
                <w:sz w:val="18"/>
                <w:szCs w:val="18"/>
              </w:rPr>
            </w:pPr>
          </w:p>
          <w:p w14:paraId="708A17EC" w14:textId="77777777" w:rsidR="00600E2C" w:rsidRPr="002C1270" w:rsidRDefault="00600E2C" w:rsidP="00600E2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Pravidlá, kritériá a metódy hodnotenia študijných výsledkov v študijnej časti sú stanovené v informačných listoch jednotlivých predmetov.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7CC49A83" w14:textId="77777777" w:rsidR="00600E2C" w:rsidRPr="002C1270" w:rsidRDefault="00600E2C" w:rsidP="00600E2C">
            <w:pPr>
              <w:spacing w:line="216" w:lineRule="auto"/>
              <w:contextualSpacing/>
              <w:rPr>
                <w:rFonts w:ascii="Calibri" w:eastAsia="Calibri" w:hAnsi="Calibri" w:cs="Calibri"/>
                <w:i/>
                <w:iCs/>
                <w:sz w:val="18"/>
                <w:szCs w:val="18"/>
              </w:rPr>
            </w:pPr>
          </w:p>
          <w:p w14:paraId="1D689571" w14:textId="77777777" w:rsidR="00600E2C" w:rsidRPr="002C1270" w:rsidRDefault="00600E2C" w:rsidP="00600E2C">
            <w:pPr>
              <w:spacing w:line="216" w:lineRule="auto"/>
              <w:rPr>
                <w:rFonts w:ascii="Calibri" w:eastAsia="Calibri" w:hAnsi="Calibri" w:cs="Calibri"/>
                <w:i/>
                <w:iCs/>
                <w:sz w:val="18"/>
                <w:szCs w:val="18"/>
              </w:rPr>
            </w:pPr>
            <w:r w:rsidRPr="002C1270">
              <w:rPr>
                <w:rFonts w:ascii="Calibri" w:eastAsia="Calibri" w:hAnsi="Calibri" w:cs="Calibri"/>
                <w:i/>
                <w:iCs/>
                <w:sz w:val="18"/>
                <w:szCs w:val="18"/>
              </w:rPr>
              <w:t>Pokiaľ ide o predmety študijnej časti, výsledky hodnotení jednotlivých predmetov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Písomné práce študentov, ktoré vzniknú v rámci predmetov študijnej časti, vyučujúci budú archivovať písomné práce študentov, ktoré sú súčasťou hodnotenia predmetu, v súlade s Registratúrnym poriadkom a registratúrnym plánom UK (Vnútorný predpis UK č. 1/2006).</w:t>
            </w:r>
          </w:p>
          <w:p w14:paraId="5039E1A6" w14:textId="77777777" w:rsidR="00600E2C" w:rsidRPr="002C1270" w:rsidRDefault="00600E2C" w:rsidP="00600E2C">
            <w:pPr>
              <w:spacing w:line="216" w:lineRule="auto"/>
              <w:contextualSpacing/>
              <w:rPr>
                <w:rFonts w:ascii="Calibri" w:eastAsia="Calibri" w:hAnsi="Calibri" w:cs="Calibri"/>
                <w:i/>
                <w:iCs/>
                <w:sz w:val="18"/>
                <w:szCs w:val="18"/>
              </w:rPr>
            </w:pPr>
          </w:p>
          <w:p w14:paraId="57926FBA" w14:textId="77777777" w:rsidR="00600E2C" w:rsidRPr="002C1270" w:rsidRDefault="00600E2C" w:rsidP="00600E2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ravidlá, kritériá a metódy hodnotenia študijných výsledkov vo vedeckej časti štúdia študijného programu 3. stupňa sú stanovené v študijnom poriadku (Vnútorný predpis FiF UK č. 5/2020, čl. 27 a čl. 28) a vo Vnútornom predpise FiF UK č. 8/2020 O kreditovom hodnotení činností v doktorandskom štúdiu na FiF UK.</w:t>
            </w:r>
          </w:p>
          <w:p w14:paraId="27D504EB" w14:textId="77777777" w:rsidR="00600E2C" w:rsidRPr="002C1270" w:rsidRDefault="00600E2C" w:rsidP="00600E2C">
            <w:pPr>
              <w:spacing w:line="216" w:lineRule="auto"/>
              <w:contextualSpacing/>
              <w:rPr>
                <w:rFonts w:ascii="Calibri" w:eastAsia="Calibri" w:hAnsi="Calibri" w:cs="Calibri"/>
                <w:i/>
                <w:iCs/>
                <w:sz w:val="18"/>
                <w:szCs w:val="18"/>
              </w:rPr>
            </w:pPr>
          </w:p>
          <w:p w14:paraId="094B2A03" w14:textId="322A76C0" w:rsidR="009B1D2F" w:rsidRPr="002C1270" w:rsidRDefault="00600E2C" w:rsidP="00600E2C">
            <w:pPr>
              <w:spacing w:line="216" w:lineRule="auto"/>
              <w:contextualSpacing/>
              <w:rPr>
                <w:i/>
                <w:iCs/>
                <w:sz w:val="16"/>
                <w:szCs w:val="16"/>
                <w:lang w:eastAsia="sk-SK"/>
              </w:rPr>
            </w:pPr>
            <w:r w:rsidRPr="002C1270">
              <w:rPr>
                <w:rFonts w:ascii="Calibri" w:eastAsia="Calibri" w:hAnsi="Calibri" w:cs="Calibri"/>
                <w:i/>
                <w:iCs/>
                <w:sz w:val="18"/>
                <w:szCs w:val="18"/>
              </w:rPr>
              <w:t>Výpis výsledkov doktoranda za každý akademický rok, ktorý vždy na konci akademického roka vypracuje školiteľ a ktorý následne prerokuje odborová komisia (Vnútorný predpis FiF UK č. 5/2020, čl. 28, ods. 4; Vnútorný predpis FiF UK č. 16/2019 Smernica o zriaďovaní odborových komisií doktorandského štúdia a ich organizačný a rokovací poriadok, čl. 3, ods. 1, a čl. 5, ods. 1), bude zaznamenaný v akademickom informačnom systéme AIS a archivovaný na základe predpisu UK (Vnútorný predpis UK č. 1/2006) a študijného poriadku (Vnútorný predpis FiF UK č. 5/2020, príl. 2, čl. 2, ods. 2 a 3). Podľa týchto pravidiel školiteľ predloží výpis výsledkov doktoranda dekanovi, a to prostredníctvom referátu vedeckého výskumu a doktorandského štúdia. Referát zabezpečí bezodkladnú nápravu a prijme opatrenia na odstránenie prípadných nedostatkov, ktoré zistí pri kontrole výsledkov štúdia.</w:t>
            </w:r>
          </w:p>
        </w:tc>
        <w:tc>
          <w:tcPr>
            <w:tcW w:w="2696" w:type="dxa"/>
            <w:shd w:val="clear" w:color="auto" w:fill="auto"/>
          </w:tcPr>
          <w:p w14:paraId="4947FE93" w14:textId="2003E5CC" w:rsidR="00031E16" w:rsidRPr="002C1270" w:rsidRDefault="00031E16" w:rsidP="24E93A6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69FE22F8" w14:textId="77777777" w:rsidR="00031E16" w:rsidRPr="002C1270" w:rsidRDefault="00D235DB" w:rsidP="24E93A6C">
            <w:pPr>
              <w:spacing w:line="216" w:lineRule="auto"/>
              <w:contextualSpacing/>
              <w:rPr>
                <w:i/>
                <w:sz w:val="16"/>
                <w:szCs w:val="16"/>
              </w:rPr>
            </w:pPr>
            <w:hyperlink r:id="rId87">
              <w:r w:rsidR="00031E16"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5906E91" w14:textId="5DD25346" w:rsidR="00031E16" w:rsidRPr="002C1270" w:rsidRDefault="00031E16" w:rsidP="24E93A6C">
            <w:pPr>
              <w:spacing w:line="216" w:lineRule="auto"/>
              <w:contextualSpacing/>
              <w:rPr>
                <w:i/>
                <w:sz w:val="16"/>
                <w:szCs w:val="16"/>
              </w:rPr>
            </w:pPr>
          </w:p>
          <w:p w14:paraId="7AE89440" w14:textId="1CF7462D" w:rsidR="00031E16" w:rsidRPr="002C1270" w:rsidRDefault="00031E16"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yhláška č. 614/2002 Z. z.:</w:t>
            </w:r>
          </w:p>
          <w:p w14:paraId="478C5648" w14:textId="77777777" w:rsidR="00031E16" w:rsidRPr="002C1270" w:rsidRDefault="00D235DB" w:rsidP="00CB7D6A">
            <w:pPr>
              <w:spacing w:line="216" w:lineRule="auto"/>
              <w:contextualSpacing/>
              <w:rPr>
                <w:i/>
                <w:sz w:val="16"/>
                <w:szCs w:val="16"/>
              </w:rPr>
            </w:pPr>
            <w:hyperlink r:id="rId88">
              <w:r w:rsidR="00031E16" w:rsidRPr="002C1270">
                <w:rPr>
                  <w:rStyle w:val="Hypertextovprepojenie"/>
                  <w:rFonts w:ascii="Calibri" w:eastAsia="Calibri" w:hAnsi="Calibri" w:cs="Calibri"/>
                  <w:i/>
                  <w:color w:val="auto"/>
                  <w:sz w:val="16"/>
                  <w:szCs w:val="16"/>
                  <w:u w:val="none"/>
                </w:rPr>
                <w:t>https://www.slov-lex.sk/pravne-predpisy/SK/ZZ/2002/614/vyhlasene_znenie.html</w:t>
              </w:r>
            </w:hyperlink>
          </w:p>
          <w:p w14:paraId="20EF6B55" w14:textId="77777777" w:rsidR="00600E2C" w:rsidRPr="002C1270" w:rsidRDefault="00600E2C" w:rsidP="00600E2C">
            <w:pPr>
              <w:spacing w:line="216" w:lineRule="auto"/>
              <w:contextualSpacing/>
              <w:rPr>
                <w:rFonts w:ascii="Calibri" w:eastAsia="Calibri" w:hAnsi="Calibri" w:cs="Calibri"/>
                <w:i/>
                <w:sz w:val="16"/>
                <w:szCs w:val="16"/>
              </w:rPr>
            </w:pPr>
          </w:p>
          <w:p w14:paraId="1BF562D7" w14:textId="77777777" w:rsidR="00600E2C" w:rsidRPr="002C1270" w:rsidRDefault="00600E2C" w:rsidP="00600E2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8/2020:</w:t>
            </w:r>
          </w:p>
          <w:p w14:paraId="2FDD861B" w14:textId="77777777" w:rsidR="00600E2C" w:rsidRPr="002C1270" w:rsidRDefault="00D235DB" w:rsidP="00600E2C">
            <w:pPr>
              <w:spacing w:line="216" w:lineRule="auto"/>
              <w:contextualSpacing/>
              <w:rPr>
                <w:i/>
                <w:sz w:val="16"/>
                <w:szCs w:val="16"/>
              </w:rPr>
            </w:pPr>
            <w:hyperlink r:id="rId89">
              <w:r w:rsidR="00600E2C" w:rsidRPr="002C1270">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4EBF6E18" w14:textId="77777777" w:rsidR="00600E2C" w:rsidRPr="002C1270" w:rsidRDefault="00600E2C" w:rsidP="00CB7D6A">
            <w:pPr>
              <w:spacing w:line="216" w:lineRule="auto"/>
              <w:contextualSpacing/>
              <w:rPr>
                <w:i/>
                <w:sz w:val="16"/>
                <w:szCs w:val="16"/>
              </w:rPr>
            </w:pPr>
          </w:p>
          <w:p w14:paraId="6924343C" w14:textId="554BF45A" w:rsidR="00031E16" w:rsidRPr="002C1270" w:rsidRDefault="00031E16" w:rsidP="00CB7D6A">
            <w:pPr>
              <w:spacing w:line="216" w:lineRule="auto"/>
              <w:contextualSpacing/>
              <w:rPr>
                <w:i/>
                <w:sz w:val="16"/>
                <w:szCs w:val="16"/>
              </w:rPr>
            </w:pPr>
            <w:r w:rsidRPr="002C1270">
              <w:rPr>
                <w:rFonts w:ascii="Calibri" w:eastAsia="Calibri" w:hAnsi="Calibri" w:cs="Calibri"/>
                <w:i/>
                <w:sz w:val="16"/>
                <w:szCs w:val="16"/>
              </w:rPr>
              <w:t>Informačné listy predmetov:</w:t>
            </w:r>
          </w:p>
          <w:p w14:paraId="2CF4DACF" w14:textId="77777777" w:rsidR="00031E16" w:rsidRPr="002C1270" w:rsidRDefault="00D235DB" w:rsidP="00CB7D6A">
            <w:pPr>
              <w:spacing w:line="216" w:lineRule="auto"/>
              <w:contextualSpacing/>
              <w:rPr>
                <w:i/>
                <w:sz w:val="16"/>
                <w:szCs w:val="16"/>
              </w:rPr>
            </w:pPr>
            <w:hyperlink r:id="rId90">
              <w:r w:rsidR="00031E16" w:rsidRPr="002C1270">
                <w:rPr>
                  <w:rStyle w:val="Hypertextovprepojenie"/>
                  <w:rFonts w:ascii="Calibri" w:eastAsia="Calibri" w:hAnsi="Calibri" w:cs="Calibri"/>
                  <w:i/>
                  <w:color w:val="auto"/>
                  <w:sz w:val="16"/>
                  <w:szCs w:val="16"/>
                  <w:u w:val="none"/>
                </w:rPr>
                <w:t>https://ais2.uniba.sk/ais/start.do</w:t>
              </w:r>
            </w:hyperlink>
          </w:p>
          <w:p w14:paraId="487AF816" w14:textId="15A73378" w:rsidR="00031E16" w:rsidRPr="002C1270" w:rsidRDefault="00031E16" w:rsidP="00CB7D6A">
            <w:pPr>
              <w:spacing w:line="216" w:lineRule="auto"/>
              <w:contextualSpacing/>
              <w:rPr>
                <w:i/>
                <w:sz w:val="16"/>
                <w:szCs w:val="16"/>
              </w:rPr>
            </w:pPr>
          </w:p>
          <w:p w14:paraId="308C495F" w14:textId="551B5C0D" w:rsidR="00031E16" w:rsidRPr="002C1270" w:rsidRDefault="00031E16" w:rsidP="00CB7D6A">
            <w:pPr>
              <w:spacing w:line="216" w:lineRule="auto"/>
              <w:contextualSpacing/>
              <w:rPr>
                <w:i/>
                <w:sz w:val="16"/>
                <w:szCs w:val="16"/>
              </w:rPr>
            </w:pPr>
            <w:r w:rsidRPr="002C1270">
              <w:rPr>
                <w:rFonts w:ascii="Calibri" w:eastAsia="Calibri" w:hAnsi="Calibri" w:cs="Calibri"/>
                <w:i/>
                <w:sz w:val="16"/>
                <w:szCs w:val="16"/>
              </w:rPr>
              <w:t>Vnútorný predpis UK č. 1/2006:</w:t>
            </w:r>
          </w:p>
          <w:p w14:paraId="239773BB" w14:textId="039E2560" w:rsidR="009B1D2F" w:rsidRPr="002C1270" w:rsidRDefault="00D235DB" w:rsidP="00CB7D6A">
            <w:pPr>
              <w:spacing w:line="216" w:lineRule="auto"/>
              <w:contextualSpacing/>
              <w:rPr>
                <w:rFonts w:cstheme="minorHAnsi"/>
                <w:i/>
                <w:sz w:val="16"/>
                <w:szCs w:val="16"/>
                <w:lang w:eastAsia="sk-SK"/>
              </w:rPr>
            </w:pPr>
            <w:hyperlink r:id="rId91">
              <w:r w:rsidR="00031E16" w:rsidRPr="002C1270">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2C1270" w:rsidRDefault="00DC2BA3" w:rsidP="00CB7D6A">
      <w:pPr>
        <w:spacing w:after="0" w:line="216" w:lineRule="auto"/>
        <w:jc w:val="both"/>
        <w:rPr>
          <w:rFonts w:cstheme="minorHAnsi"/>
          <w:sz w:val="18"/>
          <w:szCs w:val="18"/>
        </w:rPr>
      </w:pPr>
      <w:r w:rsidRPr="002C1270">
        <w:rPr>
          <w:rFonts w:cstheme="minorHAnsi"/>
          <w:b/>
          <w:bCs/>
          <w:sz w:val="18"/>
          <w:szCs w:val="18"/>
        </w:rPr>
        <w:t>SP 4.7.</w:t>
      </w:r>
      <w:r w:rsidRPr="002C1270">
        <w:rPr>
          <w:rFonts w:cstheme="minorHAnsi"/>
          <w:sz w:val="18"/>
          <w:szCs w:val="18"/>
        </w:rPr>
        <w:t xml:space="preserve"> </w:t>
      </w:r>
      <w:r w:rsidR="00E82D04" w:rsidRPr="002C127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8405E0E" w14:textId="77777777" w:rsidTr="24E93A6C">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8C13CA5"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80B7E51" w14:textId="77777777" w:rsidTr="24E93A6C">
        <w:trPr>
          <w:trHeight w:val="529"/>
        </w:trPr>
        <w:tc>
          <w:tcPr>
            <w:tcW w:w="7085" w:type="dxa"/>
          </w:tcPr>
          <w:p w14:paraId="769BE04A" w14:textId="77777777" w:rsidR="00600E2C" w:rsidRPr="002C1270" w:rsidRDefault="00600E2C" w:rsidP="00600E2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lastRenderedPageBreak/>
              <w:t xml:space="preserve">Metódy a kritériá hodnotenia študijného programu budú študentom vopred známe, tak ako to vyplýva zo študijného poriadku fakulty (Vnútorný predpis FiF UK č. 5/2020, čl. 11, 27, 28), vyhlášky o kreditovom systéme štúdia (Vyhláška č. 614/2002 Z. z., príl. 1) a Vnútorného predpisu FiF UK č. 8/2020 O kreditovom hodnotení činností v doktorandskom štúdiu na FiF UK, pričom budú prístupné študentom prostredníctvom akademického informačného systému AIS. </w:t>
            </w:r>
          </w:p>
          <w:p w14:paraId="5BB55076" w14:textId="77777777" w:rsidR="00600E2C" w:rsidRPr="002C1270" w:rsidRDefault="00600E2C" w:rsidP="00CB7D6A">
            <w:pPr>
              <w:spacing w:line="216" w:lineRule="auto"/>
              <w:contextualSpacing/>
              <w:rPr>
                <w:rFonts w:ascii="Calibri" w:eastAsia="Calibri" w:hAnsi="Calibri" w:cs="Calibri"/>
                <w:i/>
                <w:iCs/>
                <w:sz w:val="18"/>
                <w:szCs w:val="18"/>
              </w:rPr>
            </w:pPr>
          </w:p>
          <w:p w14:paraId="3830FC9D" w14:textId="55DCA405" w:rsidR="00900A8A" w:rsidRPr="002C1270" w:rsidRDefault="00900A8A" w:rsidP="00CB7D6A">
            <w:pPr>
              <w:spacing w:line="216" w:lineRule="auto"/>
              <w:contextualSpacing/>
            </w:pPr>
            <w:r w:rsidRPr="002C1270">
              <w:rPr>
                <w:rFonts w:ascii="Calibri" w:eastAsia="Calibri" w:hAnsi="Calibri" w:cs="Calibri"/>
                <w:i/>
                <w:iCs/>
                <w:sz w:val="18"/>
                <w:szCs w:val="18"/>
              </w:rPr>
              <w:t xml:space="preserve">Podľa znenia študijného poriadku fakulty (Vnútorný predpis </w:t>
            </w:r>
            <w:r w:rsidR="00805600"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2C1270" w:rsidRDefault="00900A8A" w:rsidP="00CB7D6A">
            <w:pPr>
              <w:spacing w:line="216" w:lineRule="auto"/>
              <w:contextualSpacing/>
            </w:pPr>
          </w:p>
          <w:p w14:paraId="304025D8" w14:textId="4C9EF623" w:rsidR="009B1D2F" w:rsidRPr="002C1270" w:rsidRDefault="00900A8A" w:rsidP="00CB7D6A">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Etický kódex FiFUK (Vnútorný predpis</w:t>
            </w:r>
            <w:r w:rsidR="00805600" w:rsidRPr="002C1270">
              <w:rPr>
                <w:rFonts w:ascii="Calibri" w:eastAsia="Calibri" w:hAnsi="Calibri" w:cs="Calibri"/>
                <w:i/>
                <w:iCs/>
                <w:sz w:val="18"/>
                <w:szCs w:val="18"/>
              </w:rPr>
              <w:t xml:space="preserve"> FiF UK</w:t>
            </w:r>
            <w:r w:rsidRPr="002C1270">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2C1270" w:rsidRDefault="2E10DBB9" w:rsidP="24E93A6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1D274F80" w14:textId="77777777" w:rsidR="00805600" w:rsidRPr="002C1270" w:rsidRDefault="00D235DB" w:rsidP="24E93A6C">
            <w:pPr>
              <w:spacing w:line="216" w:lineRule="auto"/>
              <w:contextualSpacing/>
              <w:rPr>
                <w:i/>
                <w:sz w:val="16"/>
                <w:szCs w:val="16"/>
              </w:rPr>
            </w:pPr>
            <w:hyperlink r:id="rId92">
              <w:r w:rsidR="2E10DBB9"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09695E6" w14:textId="22E7F066" w:rsidR="24E93A6C" w:rsidRPr="002C1270" w:rsidRDefault="24E93A6C" w:rsidP="24E93A6C">
            <w:pPr>
              <w:spacing w:line="216" w:lineRule="auto"/>
              <w:rPr>
                <w:rFonts w:ascii="Calibri" w:eastAsia="Calibri" w:hAnsi="Calibri" w:cs="Calibri"/>
                <w:i/>
                <w:sz w:val="16"/>
                <w:szCs w:val="16"/>
              </w:rPr>
            </w:pPr>
          </w:p>
          <w:p w14:paraId="0C2EE30E" w14:textId="3A6B0691" w:rsidR="00805600" w:rsidRPr="002C1270" w:rsidRDefault="00805600" w:rsidP="00CB7D6A">
            <w:pPr>
              <w:spacing w:line="216" w:lineRule="auto"/>
              <w:contextualSpacing/>
              <w:rPr>
                <w:i/>
                <w:sz w:val="16"/>
                <w:szCs w:val="16"/>
              </w:rPr>
            </w:pPr>
            <w:r w:rsidRPr="002C1270">
              <w:rPr>
                <w:rFonts w:ascii="Calibri" w:eastAsia="Calibri" w:hAnsi="Calibri" w:cs="Calibri"/>
                <w:i/>
                <w:sz w:val="16"/>
                <w:szCs w:val="16"/>
              </w:rPr>
              <w:t>Vyhláška č. 614/2002 Z. z.:</w:t>
            </w:r>
          </w:p>
          <w:p w14:paraId="6F5811CD" w14:textId="77777777" w:rsidR="00600E2C" w:rsidRPr="002C1270" w:rsidRDefault="00D235DB" w:rsidP="00600E2C">
            <w:pPr>
              <w:spacing w:line="216" w:lineRule="auto"/>
              <w:contextualSpacing/>
              <w:rPr>
                <w:rStyle w:val="Hypertextovprepojenie"/>
                <w:rFonts w:ascii="Calibri" w:eastAsia="Calibri" w:hAnsi="Calibri" w:cs="Calibri"/>
                <w:i/>
                <w:color w:val="auto"/>
                <w:sz w:val="16"/>
                <w:szCs w:val="16"/>
                <w:u w:val="none"/>
              </w:rPr>
            </w:pPr>
            <w:hyperlink r:id="rId93">
              <w:r w:rsidR="00805600" w:rsidRPr="002C1270">
                <w:rPr>
                  <w:rStyle w:val="Hypertextovprepojenie"/>
                  <w:rFonts w:ascii="Calibri" w:eastAsia="Calibri" w:hAnsi="Calibri" w:cs="Calibri"/>
                  <w:i/>
                  <w:color w:val="auto"/>
                  <w:sz w:val="16"/>
                  <w:szCs w:val="16"/>
                  <w:u w:val="none"/>
                </w:rPr>
                <w:t>https://www.slov-lex.sk/pravne-predpisy/SK/ZZ/2002/614/vyhlasene_znenie.html</w:t>
              </w:r>
            </w:hyperlink>
          </w:p>
          <w:p w14:paraId="4F11B771" w14:textId="15E78EA5" w:rsidR="00600E2C" w:rsidRPr="002C1270" w:rsidRDefault="00805600" w:rsidP="00600E2C">
            <w:pPr>
              <w:spacing w:line="216" w:lineRule="auto"/>
              <w:contextualSpacing/>
              <w:rPr>
                <w:rFonts w:ascii="Calibri" w:eastAsia="Calibri" w:hAnsi="Calibri" w:cs="Calibri"/>
                <w:i/>
                <w:sz w:val="16"/>
                <w:szCs w:val="16"/>
              </w:rPr>
            </w:pPr>
            <w:r w:rsidRPr="002C1270">
              <w:rPr>
                <w:i/>
                <w:sz w:val="16"/>
                <w:szCs w:val="16"/>
              </w:rPr>
              <w:br/>
            </w:r>
            <w:r w:rsidR="00600E2C" w:rsidRPr="002C1270">
              <w:rPr>
                <w:rFonts w:ascii="Calibri" w:eastAsia="Calibri" w:hAnsi="Calibri" w:cs="Calibri"/>
                <w:i/>
                <w:sz w:val="16"/>
                <w:szCs w:val="16"/>
              </w:rPr>
              <w:t>Vnútorný predpis FiF UK č. 8/2020:</w:t>
            </w:r>
          </w:p>
          <w:p w14:paraId="7BF273D3" w14:textId="75B7593E" w:rsidR="00805600" w:rsidRPr="002C1270" w:rsidRDefault="00D235DB" w:rsidP="00600E2C">
            <w:pPr>
              <w:spacing w:line="216" w:lineRule="auto"/>
              <w:contextualSpacing/>
              <w:rPr>
                <w:rFonts w:ascii="Calibri" w:eastAsia="Calibri" w:hAnsi="Calibri" w:cs="Calibri"/>
                <w:i/>
                <w:sz w:val="16"/>
                <w:szCs w:val="16"/>
              </w:rPr>
            </w:pPr>
            <w:hyperlink r:id="rId94">
              <w:r w:rsidR="00600E2C" w:rsidRPr="002C1270">
                <w:rPr>
                  <w:rStyle w:val="Hypertextovprepojenie"/>
                  <w:rFonts w:ascii="Calibri" w:eastAsia="Calibri" w:hAnsi="Calibri" w:cs="Calibri"/>
                  <w:i/>
                  <w:color w:val="auto"/>
                  <w:sz w:val="16"/>
                  <w:szCs w:val="16"/>
                  <w:u w:val="none"/>
                </w:rPr>
                <w:t>https://fphil.uniba.sk/fileadmin/fif/o_fakulte/dokumenty_vnutorne_predpisy/vnutorne_predpisy/vp_8_2020.pdf</w:t>
              </w:r>
            </w:hyperlink>
          </w:p>
          <w:p w14:paraId="1519A60C" w14:textId="77777777" w:rsidR="00600E2C" w:rsidRPr="002C1270" w:rsidRDefault="00600E2C" w:rsidP="00CB7D6A">
            <w:pPr>
              <w:spacing w:line="216" w:lineRule="auto"/>
              <w:contextualSpacing/>
              <w:rPr>
                <w:rFonts w:ascii="Calibri" w:eastAsia="Calibri" w:hAnsi="Calibri" w:cs="Calibri"/>
                <w:i/>
                <w:sz w:val="16"/>
                <w:szCs w:val="16"/>
              </w:rPr>
            </w:pPr>
          </w:p>
          <w:p w14:paraId="2E095349" w14:textId="20AFD8B7" w:rsidR="00805600" w:rsidRPr="002C1270" w:rsidRDefault="00805600" w:rsidP="00CB7D6A">
            <w:pPr>
              <w:spacing w:line="216" w:lineRule="auto"/>
              <w:contextualSpacing/>
              <w:rPr>
                <w:i/>
                <w:sz w:val="16"/>
                <w:szCs w:val="16"/>
              </w:rPr>
            </w:pPr>
            <w:r w:rsidRPr="002C1270">
              <w:rPr>
                <w:rFonts w:ascii="Calibri" w:eastAsia="Calibri" w:hAnsi="Calibri" w:cs="Calibri"/>
                <w:i/>
                <w:sz w:val="16"/>
                <w:szCs w:val="16"/>
              </w:rPr>
              <w:t>Informačné listy predmetov:</w:t>
            </w:r>
          </w:p>
          <w:p w14:paraId="36CCEED0" w14:textId="77777777" w:rsidR="00805600" w:rsidRPr="002C1270" w:rsidRDefault="00D235DB" w:rsidP="00CB7D6A">
            <w:pPr>
              <w:spacing w:line="216" w:lineRule="auto"/>
              <w:contextualSpacing/>
              <w:rPr>
                <w:i/>
                <w:sz w:val="16"/>
                <w:szCs w:val="16"/>
              </w:rPr>
            </w:pPr>
            <w:hyperlink r:id="rId95">
              <w:r w:rsidR="2E10DBB9" w:rsidRPr="002C1270">
                <w:rPr>
                  <w:rStyle w:val="Hypertextovprepojenie"/>
                  <w:rFonts w:ascii="Calibri" w:eastAsia="Calibri" w:hAnsi="Calibri" w:cs="Calibri"/>
                  <w:i/>
                  <w:color w:val="auto"/>
                  <w:sz w:val="16"/>
                  <w:szCs w:val="16"/>
                  <w:u w:val="none"/>
                </w:rPr>
                <w:t>https://ais2.uniba.sk/ais/start.do</w:t>
              </w:r>
            </w:hyperlink>
          </w:p>
          <w:p w14:paraId="1B1F59BD" w14:textId="4898AD39" w:rsidR="24E93A6C" w:rsidRPr="002C1270" w:rsidRDefault="24E93A6C" w:rsidP="24E93A6C">
            <w:pPr>
              <w:spacing w:line="216" w:lineRule="auto"/>
              <w:rPr>
                <w:rFonts w:ascii="Calibri" w:eastAsia="Calibri" w:hAnsi="Calibri" w:cs="Calibri"/>
                <w:i/>
                <w:sz w:val="16"/>
                <w:szCs w:val="16"/>
              </w:rPr>
            </w:pPr>
          </w:p>
          <w:p w14:paraId="6EF26C7D" w14:textId="50150B7F" w:rsidR="00805600" w:rsidRPr="002C1270" w:rsidRDefault="00805600" w:rsidP="00CB7D6A">
            <w:pPr>
              <w:spacing w:line="216" w:lineRule="auto"/>
              <w:contextualSpacing/>
              <w:rPr>
                <w:i/>
                <w:sz w:val="16"/>
                <w:szCs w:val="16"/>
              </w:rPr>
            </w:pPr>
            <w:r w:rsidRPr="002C1270">
              <w:rPr>
                <w:rFonts w:ascii="Calibri" w:eastAsia="Calibri" w:hAnsi="Calibri" w:cs="Calibri"/>
                <w:i/>
                <w:sz w:val="16"/>
                <w:szCs w:val="16"/>
              </w:rPr>
              <w:t>Vnútorný predpis FiF UK č. 13/2019:</w:t>
            </w:r>
          </w:p>
          <w:p w14:paraId="6538E9D3" w14:textId="77777777" w:rsidR="00805600" w:rsidRPr="002C1270" w:rsidRDefault="00D235DB" w:rsidP="00CB7D6A">
            <w:pPr>
              <w:spacing w:line="216" w:lineRule="auto"/>
              <w:contextualSpacing/>
              <w:rPr>
                <w:i/>
                <w:sz w:val="16"/>
                <w:szCs w:val="16"/>
              </w:rPr>
            </w:pPr>
            <w:hyperlink r:id="rId96">
              <w:r w:rsidR="2E10DBB9" w:rsidRPr="002C1270">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5F26F3AD" w14:textId="234EDE22" w:rsidR="24E93A6C" w:rsidRPr="002C1270" w:rsidRDefault="24E93A6C" w:rsidP="24E93A6C">
            <w:pPr>
              <w:spacing w:line="216" w:lineRule="auto"/>
              <w:rPr>
                <w:rFonts w:ascii="Calibri" w:eastAsia="Calibri" w:hAnsi="Calibri" w:cs="Calibri"/>
                <w:i/>
                <w:sz w:val="16"/>
                <w:szCs w:val="16"/>
              </w:rPr>
            </w:pPr>
          </w:p>
          <w:p w14:paraId="6AE7A421" w14:textId="390324D7" w:rsidR="00805600" w:rsidRPr="002C1270" w:rsidRDefault="2E10DBB9" w:rsidP="00CB7D6A">
            <w:pPr>
              <w:spacing w:line="216" w:lineRule="auto"/>
              <w:contextualSpacing/>
              <w:rPr>
                <w:i/>
                <w:sz w:val="16"/>
                <w:szCs w:val="16"/>
              </w:rPr>
            </w:pPr>
            <w:r w:rsidRPr="002C1270">
              <w:rPr>
                <w:rFonts w:ascii="Calibri" w:eastAsia="Calibri" w:hAnsi="Calibri" w:cs="Calibri"/>
                <w:i/>
                <w:sz w:val="16"/>
                <w:szCs w:val="16"/>
              </w:rPr>
              <w:t>Študentská anketa FiF</w:t>
            </w:r>
            <w:r w:rsidR="3DB5A708" w:rsidRPr="002C1270">
              <w:rPr>
                <w:rFonts w:ascii="Calibri" w:eastAsia="Calibri" w:hAnsi="Calibri" w:cs="Calibri"/>
                <w:i/>
                <w:sz w:val="16"/>
                <w:szCs w:val="16"/>
              </w:rPr>
              <w:t xml:space="preserve"> </w:t>
            </w:r>
            <w:r w:rsidRPr="002C1270">
              <w:rPr>
                <w:rFonts w:ascii="Calibri" w:eastAsia="Calibri" w:hAnsi="Calibri" w:cs="Calibri"/>
                <w:i/>
                <w:sz w:val="16"/>
                <w:szCs w:val="16"/>
              </w:rPr>
              <w:t>UK:</w:t>
            </w:r>
          </w:p>
          <w:p w14:paraId="322784EF" w14:textId="0AE2FEA4" w:rsidR="009B1D2F" w:rsidRPr="002C1270" w:rsidRDefault="00D235DB" w:rsidP="24E93A6C">
            <w:pPr>
              <w:spacing w:line="216" w:lineRule="auto"/>
              <w:contextualSpacing/>
              <w:rPr>
                <w:i/>
                <w:sz w:val="16"/>
                <w:szCs w:val="16"/>
                <w:lang w:eastAsia="sk-SK"/>
              </w:rPr>
            </w:pPr>
            <w:hyperlink r:id="rId97">
              <w:r w:rsidR="2E10DBB9" w:rsidRPr="002C1270">
                <w:rPr>
                  <w:rStyle w:val="Hypertextovprepojenie"/>
                  <w:rFonts w:ascii="Calibri" w:eastAsia="Calibri" w:hAnsi="Calibri" w:cs="Calibri"/>
                  <w:i/>
                  <w:color w:val="auto"/>
                  <w:sz w:val="16"/>
                  <w:szCs w:val="16"/>
                  <w:u w:val="none"/>
                </w:rPr>
                <w:t>https://fphil.uniba.sk/studium/student/studentska-anketa/</w:t>
              </w:r>
            </w:hyperlink>
          </w:p>
          <w:p w14:paraId="27F89F7E" w14:textId="0E96DD4B" w:rsidR="009B1D2F" w:rsidRPr="002C1270" w:rsidRDefault="009B1D2F" w:rsidP="24E93A6C">
            <w:pPr>
              <w:spacing w:line="216" w:lineRule="auto"/>
              <w:contextualSpacing/>
              <w:rPr>
                <w:rFonts w:ascii="Calibri" w:eastAsia="Calibri" w:hAnsi="Calibri" w:cs="Calibri"/>
                <w:i/>
                <w:sz w:val="16"/>
                <w:szCs w:val="16"/>
                <w:lang w:eastAsia="sk-SK"/>
              </w:rPr>
            </w:pPr>
          </w:p>
        </w:tc>
      </w:tr>
    </w:tbl>
    <w:p w14:paraId="67BAED99" w14:textId="77777777" w:rsidR="00575600" w:rsidRPr="002C1270"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2C1270" w:rsidRDefault="002003EC" w:rsidP="00CB7D6A">
      <w:pPr>
        <w:spacing w:after="0" w:line="216" w:lineRule="auto"/>
        <w:jc w:val="both"/>
        <w:rPr>
          <w:rFonts w:cstheme="minorHAnsi"/>
          <w:sz w:val="18"/>
          <w:szCs w:val="18"/>
        </w:rPr>
      </w:pPr>
      <w:r w:rsidRPr="002C1270">
        <w:rPr>
          <w:rFonts w:cstheme="minorHAnsi"/>
          <w:b/>
          <w:bCs/>
          <w:sz w:val="18"/>
          <w:szCs w:val="18"/>
        </w:rPr>
        <w:t>SP 4.8.</w:t>
      </w:r>
      <w:r w:rsidRPr="002C1270">
        <w:rPr>
          <w:rFonts w:cstheme="minorHAnsi"/>
          <w:sz w:val="18"/>
          <w:szCs w:val="18"/>
        </w:rPr>
        <w:t xml:space="preserve"> </w:t>
      </w:r>
      <w:r w:rsidR="00E82D04" w:rsidRPr="002C127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3871BDC" w14:textId="77777777" w:rsidTr="1563DCB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25E3794"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563B45F8" w14:textId="77777777" w:rsidTr="1563DCBF">
        <w:trPr>
          <w:trHeight w:val="529"/>
        </w:trPr>
        <w:tc>
          <w:tcPr>
            <w:tcW w:w="7085" w:type="dxa"/>
          </w:tcPr>
          <w:p w14:paraId="5EE0EE42" w14:textId="77524A0F" w:rsidR="00B415FD" w:rsidRPr="002C1270" w:rsidRDefault="00B415FD" w:rsidP="00CB7D6A">
            <w:pPr>
              <w:spacing w:line="216" w:lineRule="auto"/>
              <w:contextualSpacing/>
            </w:pPr>
            <w:r w:rsidRPr="002C1270">
              <w:rPr>
                <w:rFonts w:ascii="Calibri" w:eastAsia="Calibri" w:hAnsi="Calibri" w:cs="Calibr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w:t>
            </w:r>
            <w:r w:rsidR="00DC47F9" w:rsidRPr="002C1270">
              <w:rPr>
                <w:rFonts w:ascii="Calibri" w:eastAsia="Calibri" w:hAnsi="Calibri" w:cs="Calibri"/>
                <w:i/>
                <w:iCs/>
                <w:sz w:val="18"/>
                <w:szCs w:val="18"/>
              </w:rPr>
              <w:t>,</w:t>
            </w:r>
            <w:r w:rsidRPr="002C1270">
              <w:rPr>
                <w:rFonts w:ascii="Calibri" w:eastAsia="Calibri" w:hAnsi="Calibri" w:cs="Calibri"/>
                <w:i/>
                <w:iCs/>
                <w:sz w:val="18"/>
                <w:szCs w:val="18"/>
              </w:rPr>
              <w:t xml:space="preserve"> ods. 3). Hodnotenie známkou sa bude uskutočňovať podľa klasifikačnej stupnice, ktorú tvorí šesť klasifikačných stupňov:</w:t>
            </w:r>
          </w:p>
          <w:p w14:paraId="76215442" w14:textId="77777777" w:rsidR="00B415FD" w:rsidRPr="002C1270" w:rsidRDefault="00B415FD" w:rsidP="00CB7D6A">
            <w:pPr>
              <w:spacing w:line="216" w:lineRule="auto"/>
              <w:contextualSpacing/>
            </w:pPr>
            <w:r w:rsidRPr="002C1270">
              <w:rPr>
                <w:rFonts w:ascii="Calibri" w:eastAsia="Calibri" w:hAnsi="Calibri" w:cs="Calibri"/>
                <w:i/>
                <w:iCs/>
                <w:sz w:val="18"/>
                <w:szCs w:val="18"/>
              </w:rPr>
              <w:t>A - výborne (vynikajúce výsledky) = 1</w:t>
            </w:r>
          </w:p>
          <w:p w14:paraId="77AA5299" w14:textId="77777777" w:rsidR="00B415FD" w:rsidRPr="002C1270" w:rsidRDefault="00B415FD" w:rsidP="00CB7D6A">
            <w:pPr>
              <w:spacing w:line="216" w:lineRule="auto"/>
              <w:contextualSpacing/>
            </w:pPr>
            <w:r w:rsidRPr="002C1270">
              <w:rPr>
                <w:rFonts w:ascii="Calibri" w:eastAsia="Calibri" w:hAnsi="Calibri" w:cs="Calibri"/>
                <w:i/>
                <w:iCs/>
                <w:sz w:val="18"/>
                <w:szCs w:val="18"/>
              </w:rPr>
              <w:t>B - veľmi dobre (nadpriemerné výsledky) = 1,5</w:t>
            </w:r>
          </w:p>
          <w:p w14:paraId="5C2FA3B4" w14:textId="77777777" w:rsidR="00B415FD" w:rsidRPr="002C1270" w:rsidRDefault="00B415FD" w:rsidP="00CB7D6A">
            <w:pPr>
              <w:spacing w:line="216" w:lineRule="auto"/>
              <w:contextualSpacing/>
            </w:pPr>
            <w:r w:rsidRPr="002C1270">
              <w:rPr>
                <w:rFonts w:ascii="Calibri" w:eastAsia="Calibri" w:hAnsi="Calibri" w:cs="Calibri"/>
                <w:i/>
                <w:iCs/>
                <w:sz w:val="18"/>
                <w:szCs w:val="18"/>
              </w:rPr>
              <w:t>C - dobre (priemerné výsledky) = 2</w:t>
            </w:r>
          </w:p>
          <w:p w14:paraId="2AA80E6D" w14:textId="77777777" w:rsidR="00B415FD" w:rsidRPr="002C1270" w:rsidRDefault="00B415FD" w:rsidP="00CB7D6A">
            <w:pPr>
              <w:spacing w:line="216" w:lineRule="auto"/>
              <w:contextualSpacing/>
            </w:pPr>
            <w:r w:rsidRPr="002C1270">
              <w:rPr>
                <w:rFonts w:ascii="Calibri" w:eastAsia="Calibri" w:hAnsi="Calibri" w:cs="Calibri"/>
                <w:i/>
                <w:iCs/>
                <w:sz w:val="18"/>
                <w:szCs w:val="18"/>
              </w:rPr>
              <w:t>D - uspokojivo (prijateľné výsledky) = 2,5</w:t>
            </w:r>
          </w:p>
          <w:p w14:paraId="0C3E43DE" w14:textId="77777777" w:rsidR="00B415FD" w:rsidRPr="002C1270" w:rsidRDefault="00B415FD" w:rsidP="00CB7D6A">
            <w:pPr>
              <w:spacing w:line="216" w:lineRule="auto"/>
              <w:contextualSpacing/>
            </w:pPr>
            <w:r w:rsidRPr="002C1270">
              <w:rPr>
                <w:rFonts w:ascii="Calibri" w:eastAsia="Calibri" w:hAnsi="Calibri" w:cs="Calibri"/>
                <w:i/>
                <w:iCs/>
                <w:sz w:val="18"/>
                <w:szCs w:val="18"/>
              </w:rPr>
              <w:t>E - dostatočne (výsledky spĺňajú iba minimálne kritériá) = 3</w:t>
            </w:r>
          </w:p>
          <w:p w14:paraId="4BBE4E13" w14:textId="77777777" w:rsidR="00B415FD" w:rsidRPr="002C1270" w:rsidRDefault="00B415FD" w:rsidP="00CB7D6A">
            <w:pPr>
              <w:spacing w:line="216" w:lineRule="auto"/>
              <w:contextualSpacing/>
            </w:pPr>
            <w:r w:rsidRPr="002C1270">
              <w:rPr>
                <w:rFonts w:ascii="Calibri" w:eastAsia="Calibri" w:hAnsi="Calibri" w:cs="Calibri"/>
                <w:i/>
                <w:iCs/>
                <w:sz w:val="18"/>
                <w:szCs w:val="18"/>
              </w:rPr>
              <w:t>FX - nedostatočne (výsledky nespĺňajú ani minimálne kritériá) = 4</w:t>
            </w:r>
          </w:p>
          <w:p w14:paraId="5EC6121B" w14:textId="77777777" w:rsidR="00B415FD" w:rsidRPr="002C1270" w:rsidRDefault="00B415FD" w:rsidP="00CB7D6A">
            <w:pPr>
              <w:spacing w:line="216" w:lineRule="auto"/>
              <w:contextualSpacing/>
              <w:rPr>
                <w:rFonts w:ascii="Calibri" w:eastAsia="Calibri" w:hAnsi="Calibri" w:cs="Calibri"/>
                <w:i/>
                <w:iCs/>
                <w:sz w:val="18"/>
                <w:szCs w:val="18"/>
              </w:rPr>
            </w:pPr>
          </w:p>
          <w:p w14:paraId="6FB18287" w14:textId="3B12412D" w:rsidR="00B415FD" w:rsidRPr="002C1270" w:rsidRDefault="00B415FD"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7E96464" w14:textId="77777777" w:rsidR="00B415FD" w:rsidRPr="002C1270" w:rsidRDefault="00B415FD" w:rsidP="00CB7D6A">
            <w:pPr>
              <w:spacing w:line="216" w:lineRule="auto"/>
              <w:rPr>
                <w:rFonts w:ascii="Calibri" w:eastAsia="Calibri" w:hAnsi="Calibri" w:cs="Calibri"/>
                <w:i/>
                <w:iCs/>
                <w:sz w:val="18"/>
                <w:szCs w:val="18"/>
              </w:rPr>
            </w:pPr>
          </w:p>
          <w:p w14:paraId="0B4CA348" w14:textId="77777777" w:rsidR="00600E2C" w:rsidRPr="002C1270" w:rsidRDefault="00600E2C" w:rsidP="00600E2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Pochopenie kreditového systému štúdia a jeho špecifík v študijných programoch 3. stupňa zabezpečuje okrem školiteľa doktoranda aj tajomník príslušnej odborovej komisie, ktorý poskytuje poradenstvo študentom doktorandského štúdia pri plnení ich študijných povinností (Vnútorný predpis FiF UK č. 16/2019, čl. 4, ods. 3). Poradenstvo študentom v oblasti administrácie štúdia poskytujú pracovníčky referátu vedeckého výskumu a doktorandského štúdia. </w:t>
            </w:r>
          </w:p>
          <w:p w14:paraId="1620C917" w14:textId="77777777" w:rsidR="00600E2C" w:rsidRPr="002C1270" w:rsidRDefault="00600E2C" w:rsidP="00600E2C">
            <w:pPr>
              <w:spacing w:line="216" w:lineRule="auto"/>
              <w:contextualSpacing/>
              <w:rPr>
                <w:rFonts w:ascii="Calibri" w:eastAsia="Calibri" w:hAnsi="Calibri" w:cs="Calibri"/>
                <w:i/>
                <w:iCs/>
                <w:sz w:val="18"/>
                <w:szCs w:val="18"/>
              </w:rPr>
            </w:pPr>
          </w:p>
          <w:p w14:paraId="430FF4F6" w14:textId="62D2E638" w:rsidR="009B1D2F" w:rsidRPr="002C1270" w:rsidRDefault="00600E2C" w:rsidP="00600E2C">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 xml:space="preserve">V prípade nedostatočných výsledkov zistených v procese priebežného hodnotenia budú študenti študijného programu na zlepšenie svojich študijných výsledkov získavať odporúčania od vyučujúceho predmetu a od školiteľa. Neprospievajúci študenti študijného programu budú indikovaní aj na pravidelných zasadnutiach odborovej komisie pre študijný program. Hodnotenie vo veci splnenia povinností doktoranda za daný akademický rok (výpis výsledkov doktoranda) realizuje školiteľ a prerokúva odborová komisia (Vnútorný predpis FiF UK č. 5/2020, čl. 28, ods. 4; Vnútorný predpis FiF UK č. 16/2019 Smernica o zriaďovaní odborových komisií doktorandského štúdia a ich organizačný a rokovací poriadok, čl. 3, ods. 1, a čl. 5, ods. 1). Študenti budú mať možnosť sa v otázkach svojho štúdia a prospievania obrátiť na tajomníka a predsedu odborovej komisie, resp.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w:t>
            </w:r>
            <w:r w:rsidRPr="002C1270">
              <w:rPr>
                <w:rFonts w:ascii="Calibri" w:eastAsia="Calibri" w:hAnsi="Calibri" w:cs="Calibri"/>
                <w:i/>
                <w:iCs/>
                <w:sz w:val="18"/>
                <w:szCs w:val="18"/>
              </w:rPr>
              <w:lastRenderedPageBreak/>
              <w:t>výsledky. Na fakulte taktiež pôsobí študentská časť akademického senátu, ktorej členovia sú študentom v tejto oblasti nápomocní.</w:t>
            </w:r>
          </w:p>
        </w:tc>
        <w:tc>
          <w:tcPr>
            <w:tcW w:w="2696" w:type="dxa"/>
          </w:tcPr>
          <w:p w14:paraId="6862478C" w14:textId="21180DBE" w:rsidR="00B415FD" w:rsidRPr="002C1270" w:rsidRDefault="00B415FD" w:rsidP="00CB7D6A">
            <w:pPr>
              <w:spacing w:line="216" w:lineRule="auto"/>
              <w:contextualSpacing/>
              <w:rPr>
                <w:i/>
                <w:sz w:val="16"/>
                <w:szCs w:val="16"/>
              </w:rPr>
            </w:pPr>
            <w:r w:rsidRPr="002C1270">
              <w:rPr>
                <w:rFonts w:ascii="Calibri" w:eastAsia="Calibri" w:hAnsi="Calibri" w:cs="Calibri"/>
                <w:i/>
                <w:iCs/>
                <w:sz w:val="16"/>
                <w:szCs w:val="16"/>
              </w:rPr>
              <w:lastRenderedPageBreak/>
              <w:t>Vnútorný predpis FiF UK č. 5/2020:</w:t>
            </w:r>
          </w:p>
          <w:p w14:paraId="1D5FBA4D" w14:textId="77777777" w:rsidR="00B415FD" w:rsidRPr="002C1270" w:rsidRDefault="00D235DB" w:rsidP="00CB7D6A">
            <w:pPr>
              <w:spacing w:line="216" w:lineRule="auto"/>
              <w:contextualSpacing/>
              <w:rPr>
                <w:i/>
                <w:sz w:val="16"/>
                <w:szCs w:val="16"/>
              </w:rPr>
            </w:pPr>
            <w:hyperlink r:id="rId98">
              <w:r w:rsidR="00B415FD" w:rsidRPr="002C1270">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2C1270" w:rsidRDefault="00B415FD" w:rsidP="00CB7D6A">
            <w:pPr>
              <w:spacing w:line="216" w:lineRule="auto"/>
              <w:contextualSpacing/>
              <w:rPr>
                <w:i/>
                <w:sz w:val="16"/>
                <w:szCs w:val="16"/>
              </w:rPr>
            </w:pPr>
          </w:p>
          <w:p w14:paraId="352B6A14" w14:textId="15726548" w:rsidR="00B415FD" w:rsidRPr="002C1270" w:rsidRDefault="00B415FD" w:rsidP="00CB7D6A">
            <w:pPr>
              <w:spacing w:line="216" w:lineRule="auto"/>
              <w:contextualSpacing/>
              <w:rPr>
                <w:i/>
                <w:sz w:val="16"/>
                <w:szCs w:val="16"/>
              </w:rPr>
            </w:pPr>
            <w:r w:rsidRPr="002C1270">
              <w:rPr>
                <w:rFonts w:ascii="Calibri" w:eastAsia="Calibri" w:hAnsi="Calibri" w:cs="Calibri"/>
                <w:i/>
                <w:sz w:val="16"/>
                <w:szCs w:val="16"/>
              </w:rPr>
              <w:t>Vyhláška č. 614/2002 Z. z.:</w:t>
            </w:r>
          </w:p>
          <w:p w14:paraId="5D915CD4" w14:textId="77777777" w:rsidR="00B415FD" w:rsidRPr="002C1270" w:rsidRDefault="00D235DB" w:rsidP="00CB7D6A">
            <w:pPr>
              <w:spacing w:line="216" w:lineRule="auto"/>
              <w:contextualSpacing/>
              <w:rPr>
                <w:i/>
                <w:sz w:val="16"/>
                <w:szCs w:val="16"/>
              </w:rPr>
            </w:pPr>
            <w:hyperlink r:id="rId99">
              <w:r w:rsidR="00B415FD" w:rsidRPr="002C1270">
                <w:rPr>
                  <w:rStyle w:val="Hypertextovprepojenie"/>
                  <w:rFonts w:ascii="Calibri" w:eastAsia="Calibri" w:hAnsi="Calibri" w:cs="Calibri"/>
                  <w:i/>
                  <w:color w:val="auto"/>
                  <w:sz w:val="16"/>
                  <w:szCs w:val="16"/>
                  <w:u w:val="none"/>
                </w:rPr>
                <w:t>https://www.slov-lex.sk/pravne-predpisy/SK/ZZ/2002/614/vyhlasene_znenie.html</w:t>
              </w:r>
            </w:hyperlink>
          </w:p>
          <w:p w14:paraId="2CA30982" w14:textId="486D91F7" w:rsidR="00B415FD" w:rsidRPr="002C1270" w:rsidRDefault="00B415FD" w:rsidP="00CB7D6A">
            <w:pPr>
              <w:spacing w:line="216" w:lineRule="auto"/>
              <w:contextualSpacing/>
              <w:rPr>
                <w:i/>
                <w:sz w:val="16"/>
                <w:szCs w:val="16"/>
              </w:rPr>
            </w:pPr>
          </w:p>
          <w:p w14:paraId="55EDC005" w14:textId="77777777" w:rsidR="00600E2C" w:rsidRPr="002C1270" w:rsidRDefault="00600E2C" w:rsidP="00600E2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16/2019:</w:t>
            </w:r>
          </w:p>
          <w:p w14:paraId="1CEC5204" w14:textId="77777777" w:rsidR="00600E2C" w:rsidRPr="002C1270" w:rsidRDefault="00D235DB" w:rsidP="00600E2C">
            <w:pPr>
              <w:spacing w:line="216" w:lineRule="auto"/>
              <w:contextualSpacing/>
              <w:rPr>
                <w:i/>
                <w:sz w:val="16"/>
                <w:szCs w:val="16"/>
                <w:lang w:eastAsia="sk-SK"/>
              </w:rPr>
            </w:pPr>
            <w:hyperlink r:id="rId100">
              <w:r w:rsidR="00600E2C" w:rsidRPr="002C1270">
                <w:rPr>
                  <w:rStyle w:val="Hypertextovprepojenie"/>
                  <w:i/>
                  <w:color w:val="auto"/>
                  <w:sz w:val="16"/>
                  <w:szCs w:val="16"/>
                  <w:u w:val="none"/>
                  <w:lang w:eastAsia="sk-SK"/>
                </w:rPr>
                <w:t>https://fphil.uniba.sk/fileadmin/fif/o_fakulte/dokumenty_vnutorne_predpisy/vnutorne_predpisy/vp_16_2019.pdf</w:t>
              </w:r>
            </w:hyperlink>
            <w:r w:rsidR="00600E2C" w:rsidRPr="002C1270">
              <w:rPr>
                <w:i/>
                <w:sz w:val="16"/>
                <w:szCs w:val="16"/>
                <w:lang w:eastAsia="sk-SK"/>
              </w:rPr>
              <w:t xml:space="preserve"> </w:t>
            </w:r>
          </w:p>
          <w:p w14:paraId="311320E5" w14:textId="77777777" w:rsidR="00600E2C" w:rsidRPr="002C1270" w:rsidRDefault="00600E2C" w:rsidP="00600E2C">
            <w:pPr>
              <w:spacing w:line="216" w:lineRule="auto"/>
              <w:contextualSpacing/>
              <w:rPr>
                <w:i/>
                <w:sz w:val="16"/>
                <w:szCs w:val="16"/>
                <w:lang w:eastAsia="sk-SK"/>
              </w:rPr>
            </w:pPr>
          </w:p>
          <w:p w14:paraId="45E1C8EF" w14:textId="77777777" w:rsidR="00600E2C" w:rsidRPr="002C1270" w:rsidRDefault="00600E2C" w:rsidP="00600E2C">
            <w:pPr>
              <w:spacing w:line="216" w:lineRule="auto"/>
              <w:contextualSpacing/>
              <w:rPr>
                <w:i/>
                <w:sz w:val="16"/>
                <w:szCs w:val="16"/>
                <w:lang w:eastAsia="sk-SK"/>
              </w:rPr>
            </w:pPr>
            <w:r w:rsidRPr="002C1270">
              <w:rPr>
                <w:i/>
                <w:sz w:val="16"/>
                <w:szCs w:val="16"/>
                <w:lang w:eastAsia="sk-SK"/>
              </w:rPr>
              <w:t>odborové komisie doktorandského štúdia:</w:t>
            </w:r>
          </w:p>
          <w:p w14:paraId="2E85968F" w14:textId="7A464937" w:rsidR="00600E2C" w:rsidRPr="002C1270" w:rsidRDefault="00D235DB" w:rsidP="00600E2C">
            <w:pPr>
              <w:spacing w:line="216" w:lineRule="auto"/>
              <w:contextualSpacing/>
              <w:rPr>
                <w:rStyle w:val="Hypertextovprepojenie"/>
                <w:i/>
                <w:color w:val="auto"/>
                <w:sz w:val="16"/>
                <w:szCs w:val="16"/>
                <w:u w:val="none"/>
                <w:lang w:eastAsia="sk-SK"/>
              </w:rPr>
            </w:pPr>
            <w:hyperlink r:id="rId101">
              <w:r w:rsidR="00600E2C" w:rsidRPr="002C1270">
                <w:rPr>
                  <w:rStyle w:val="Hypertextovprepojenie"/>
                  <w:i/>
                  <w:color w:val="auto"/>
                  <w:sz w:val="16"/>
                  <w:szCs w:val="16"/>
                  <w:u w:val="none"/>
                  <w:lang w:eastAsia="sk-SK"/>
                </w:rPr>
                <w:t>https://fphil.uniba.sk/fileadmin/fif/studium/student/doktorand/aktuality/Garanti_PhD._a_odborove_komisie_pre_PhD._studium.pdf</w:t>
              </w:r>
            </w:hyperlink>
          </w:p>
          <w:p w14:paraId="7573AD14" w14:textId="77777777" w:rsidR="00600E2C" w:rsidRPr="002C1270" w:rsidRDefault="00600E2C" w:rsidP="00600E2C">
            <w:pPr>
              <w:spacing w:line="216" w:lineRule="auto"/>
              <w:contextualSpacing/>
              <w:rPr>
                <w:i/>
                <w:sz w:val="16"/>
                <w:szCs w:val="16"/>
              </w:rPr>
            </w:pPr>
          </w:p>
          <w:p w14:paraId="05B08790" w14:textId="17753951" w:rsidR="00B415FD" w:rsidRPr="002C1270" w:rsidRDefault="00B415FD" w:rsidP="00CB7D6A">
            <w:pPr>
              <w:spacing w:line="216" w:lineRule="auto"/>
              <w:contextualSpacing/>
              <w:rPr>
                <w:i/>
                <w:sz w:val="16"/>
                <w:szCs w:val="16"/>
              </w:rPr>
            </w:pPr>
            <w:r w:rsidRPr="002C1270">
              <w:rPr>
                <w:rFonts w:ascii="Calibri" w:eastAsia="Calibri" w:hAnsi="Calibri" w:cs="Calibri"/>
                <w:i/>
                <w:sz w:val="16"/>
                <w:szCs w:val="16"/>
              </w:rPr>
              <w:t>Informačné listy predmetov:</w:t>
            </w:r>
          </w:p>
          <w:p w14:paraId="604D4FCA" w14:textId="77777777" w:rsidR="00B415FD" w:rsidRPr="002C1270" w:rsidRDefault="00D235DB" w:rsidP="00CB7D6A">
            <w:pPr>
              <w:spacing w:line="216" w:lineRule="auto"/>
              <w:contextualSpacing/>
              <w:rPr>
                <w:i/>
                <w:sz w:val="16"/>
                <w:szCs w:val="16"/>
              </w:rPr>
            </w:pPr>
            <w:hyperlink r:id="rId102">
              <w:r w:rsidR="00B415FD" w:rsidRPr="002C1270">
                <w:rPr>
                  <w:rStyle w:val="Hypertextovprepojenie"/>
                  <w:rFonts w:ascii="Calibri" w:eastAsia="Calibri" w:hAnsi="Calibri" w:cs="Calibri"/>
                  <w:i/>
                  <w:color w:val="auto"/>
                  <w:sz w:val="16"/>
                  <w:szCs w:val="16"/>
                  <w:u w:val="none"/>
                </w:rPr>
                <w:t>https://ais2.uniba.sk/ais/start.do</w:t>
              </w:r>
            </w:hyperlink>
          </w:p>
          <w:p w14:paraId="10FAE63B" w14:textId="07249A24" w:rsidR="00B415FD" w:rsidRPr="002C1270" w:rsidRDefault="00B415FD" w:rsidP="00CB7D6A">
            <w:pPr>
              <w:spacing w:line="216" w:lineRule="auto"/>
              <w:contextualSpacing/>
              <w:rPr>
                <w:i/>
                <w:sz w:val="16"/>
                <w:szCs w:val="16"/>
              </w:rPr>
            </w:pPr>
          </w:p>
          <w:p w14:paraId="42163C82" w14:textId="5F6F0877" w:rsidR="00B415FD" w:rsidRPr="002C1270" w:rsidRDefault="00B415FD" w:rsidP="00CB7D6A">
            <w:pPr>
              <w:spacing w:line="216" w:lineRule="auto"/>
              <w:contextualSpacing/>
              <w:rPr>
                <w:i/>
                <w:sz w:val="16"/>
                <w:szCs w:val="16"/>
              </w:rPr>
            </w:pPr>
            <w:r w:rsidRPr="002C1270">
              <w:rPr>
                <w:rFonts w:ascii="Calibri" w:eastAsia="Calibri" w:hAnsi="Calibri" w:cs="Calibri"/>
                <w:i/>
                <w:iCs/>
                <w:sz w:val="16"/>
                <w:szCs w:val="16"/>
              </w:rPr>
              <w:t>Psychologické poradenstvo UK:</w:t>
            </w:r>
          </w:p>
          <w:p w14:paraId="6A1C2C91" w14:textId="77777777" w:rsidR="00B415FD" w:rsidRPr="002C1270" w:rsidRDefault="00D235DB" w:rsidP="00CB7D6A">
            <w:pPr>
              <w:spacing w:line="216" w:lineRule="auto"/>
              <w:contextualSpacing/>
              <w:rPr>
                <w:i/>
                <w:sz w:val="16"/>
                <w:szCs w:val="16"/>
              </w:rPr>
            </w:pPr>
            <w:hyperlink r:id="rId103">
              <w:r w:rsidR="00B415FD" w:rsidRPr="002C1270">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2C1270" w:rsidRDefault="00B415FD" w:rsidP="00CB7D6A">
            <w:pPr>
              <w:spacing w:line="216" w:lineRule="auto"/>
              <w:contextualSpacing/>
              <w:rPr>
                <w:i/>
                <w:sz w:val="16"/>
                <w:szCs w:val="16"/>
              </w:rPr>
            </w:pPr>
          </w:p>
          <w:p w14:paraId="0A3CFE61" w14:textId="26FC2918" w:rsidR="00B415FD" w:rsidRPr="002C1270" w:rsidRDefault="06F5E0BB" w:rsidP="00CB7D6A">
            <w:pPr>
              <w:spacing w:line="216" w:lineRule="auto"/>
              <w:contextualSpacing/>
              <w:rPr>
                <w:i/>
                <w:sz w:val="16"/>
                <w:szCs w:val="16"/>
              </w:rPr>
            </w:pPr>
            <w:r w:rsidRPr="002C1270">
              <w:rPr>
                <w:rFonts w:ascii="Calibri" w:eastAsia="Calibri" w:hAnsi="Calibri" w:cs="Calibri"/>
                <w:i/>
                <w:sz w:val="16"/>
                <w:szCs w:val="16"/>
              </w:rPr>
              <w:t>Študentská časť akademického senátu FiF</w:t>
            </w:r>
            <w:r w:rsidR="3937AD9E" w:rsidRPr="002C1270">
              <w:rPr>
                <w:rFonts w:ascii="Calibri" w:eastAsia="Calibri" w:hAnsi="Calibri" w:cs="Calibri"/>
                <w:i/>
                <w:sz w:val="16"/>
                <w:szCs w:val="16"/>
              </w:rPr>
              <w:t xml:space="preserve"> </w:t>
            </w:r>
            <w:r w:rsidRPr="002C1270">
              <w:rPr>
                <w:rFonts w:ascii="Calibri" w:eastAsia="Calibri" w:hAnsi="Calibri" w:cs="Calibri"/>
                <w:i/>
                <w:sz w:val="16"/>
                <w:szCs w:val="16"/>
              </w:rPr>
              <w:t>UK:</w:t>
            </w:r>
          </w:p>
          <w:p w14:paraId="56354F97" w14:textId="0034D247" w:rsidR="009B1D2F" w:rsidRPr="002C1270" w:rsidRDefault="00D235DB" w:rsidP="00CB7D6A">
            <w:pPr>
              <w:spacing w:line="216" w:lineRule="auto"/>
              <w:contextualSpacing/>
              <w:rPr>
                <w:i/>
                <w:sz w:val="16"/>
                <w:szCs w:val="16"/>
              </w:rPr>
            </w:pPr>
            <w:hyperlink r:id="rId104">
              <w:r w:rsidR="00B415FD" w:rsidRPr="002C1270">
                <w:rPr>
                  <w:rStyle w:val="Hypertextovprepojenie"/>
                  <w:rFonts w:ascii="Calibri" w:eastAsia="Calibri" w:hAnsi="Calibri" w:cs="Calibri"/>
                  <w:i/>
                  <w:iCs/>
                  <w:color w:val="auto"/>
                  <w:sz w:val="16"/>
                  <w:szCs w:val="16"/>
                  <w:u w:val="none"/>
                </w:rPr>
                <w:t>https://fphil.uniba.sk/o-fakulte/akademicky-senat/</w:t>
              </w:r>
            </w:hyperlink>
          </w:p>
        </w:tc>
      </w:tr>
    </w:tbl>
    <w:p w14:paraId="4C57CDC8" w14:textId="77777777" w:rsidR="009E04DB" w:rsidRPr="002C1270"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2C1270" w:rsidRDefault="002003EC" w:rsidP="00CB7D6A">
      <w:pPr>
        <w:spacing w:after="0" w:line="216" w:lineRule="auto"/>
        <w:jc w:val="both"/>
        <w:rPr>
          <w:rFonts w:cstheme="minorHAnsi"/>
          <w:sz w:val="18"/>
          <w:szCs w:val="18"/>
        </w:rPr>
      </w:pPr>
      <w:r w:rsidRPr="002C1270">
        <w:rPr>
          <w:rFonts w:cstheme="minorHAnsi"/>
          <w:b/>
          <w:bCs/>
          <w:sz w:val="18"/>
          <w:szCs w:val="18"/>
        </w:rPr>
        <w:t xml:space="preserve">SP 4.9. </w:t>
      </w:r>
      <w:r w:rsidR="00E82D04" w:rsidRPr="002C1270">
        <w:rPr>
          <w:rFonts w:cstheme="minorHAnsi"/>
          <w:sz w:val="18"/>
          <w:szCs w:val="18"/>
        </w:rPr>
        <w:t xml:space="preserve">Ak to okolnosti umožňujú, hodnotenie študentov študijného programu vykonáva viacero učiteľ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DF3DC34"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FD841F5" w14:textId="77777777" w:rsidTr="00405D63">
        <w:trPr>
          <w:trHeight w:val="529"/>
        </w:trPr>
        <w:tc>
          <w:tcPr>
            <w:tcW w:w="7085" w:type="dxa"/>
          </w:tcPr>
          <w:p w14:paraId="60B96639" w14:textId="2C8C3DB3" w:rsidR="009B1D2F" w:rsidRPr="002C1270" w:rsidRDefault="00B415FD"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Hodnotenie študentov </w:t>
            </w:r>
            <w:r w:rsidR="00600E2C" w:rsidRPr="002C1270">
              <w:rPr>
                <w:rFonts w:ascii="Calibri" w:eastAsia="Calibri" w:hAnsi="Calibri" w:cs="Calibri"/>
                <w:i/>
                <w:iCs/>
                <w:sz w:val="18"/>
                <w:szCs w:val="18"/>
              </w:rPr>
              <w:t xml:space="preserve">v študijnej časti </w:t>
            </w:r>
            <w:r w:rsidRPr="002C1270">
              <w:rPr>
                <w:rFonts w:ascii="Calibri" w:eastAsia="Calibri" w:hAnsi="Calibri" w:cs="Calibri"/>
                <w:i/>
                <w:iCs/>
                <w:sz w:val="18"/>
                <w:szCs w:val="18"/>
              </w:rPr>
              <w:t>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w:t>
            </w:r>
            <w:r w:rsidR="00DC47F9" w:rsidRPr="002C1270">
              <w:rPr>
                <w:rFonts w:ascii="Calibri" w:eastAsia="Calibri" w:hAnsi="Calibri" w:cs="Calibri"/>
                <w:i/>
                <w:iCs/>
                <w:sz w:val="18"/>
                <w:szCs w:val="18"/>
              </w:rPr>
              <w:t xml:space="preserve"> </w:t>
            </w:r>
            <w:r w:rsidRPr="002C1270">
              <w:rPr>
                <w:rFonts w:ascii="Calibri" w:eastAsia="Calibri" w:hAnsi="Calibri" w:cs="Calibri"/>
                <w:i/>
                <w:iCs/>
                <w:sz w:val="18"/>
                <w:szCs w:val="18"/>
              </w:rPr>
              <w:t>12).</w:t>
            </w:r>
          </w:p>
          <w:p w14:paraId="0FA03CDB" w14:textId="77777777" w:rsidR="00600E2C" w:rsidRPr="002C1270" w:rsidRDefault="00600E2C" w:rsidP="00CB7D6A">
            <w:pPr>
              <w:spacing w:line="216" w:lineRule="auto"/>
              <w:contextualSpacing/>
              <w:rPr>
                <w:rFonts w:ascii="Calibri" w:eastAsia="Calibri" w:hAnsi="Calibri" w:cs="Calibri"/>
                <w:i/>
                <w:iCs/>
                <w:sz w:val="18"/>
                <w:szCs w:val="18"/>
              </w:rPr>
            </w:pPr>
          </w:p>
          <w:p w14:paraId="087B309F" w14:textId="637D351B" w:rsidR="00600E2C" w:rsidRPr="002C1270" w:rsidRDefault="00600E2C" w:rsidP="00600E2C">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Celkové hodnotenie vo veci splnenia povinností doktoranda za daný akademický rok (výpis výsledkov doktoranda) realizuje v zmysle zákona školiteľ, ale podľa predpisov FiF UK (Vnútorný predpis FiF UK č. 5/2020, čl. 28, ods. 4; Vnútorný predpis FiF UK č. 16/2019, čl. 3, ods. 1, a čl. 5, ods. 1) ho následne prerokuje aj odborová komisia. V zmysle všeobecne platných predpisov pre 3. stupeň štúdia sa dizertačná skúška aj obhajoba dizertačnej práce uskutočňuje pred komisiou.</w:t>
            </w:r>
          </w:p>
        </w:tc>
        <w:tc>
          <w:tcPr>
            <w:tcW w:w="2696" w:type="dxa"/>
          </w:tcPr>
          <w:p w14:paraId="59B82400" w14:textId="6072978E" w:rsidR="00B415FD" w:rsidRPr="002C1270" w:rsidRDefault="00B415FD" w:rsidP="00CB7D6A">
            <w:pPr>
              <w:spacing w:line="216" w:lineRule="auto"/>
              <w:contextualSpacing/>
              <w:rPr>
                <w:i/>
                <w:sz w:val="16"/>
                <w:szCs w:val="16"/>
              </w:rPr>
            </w:pPr>
            <w:r w:rsidRPr="002C1270">
              <w:rPr>
                <w:rFonts w:ascii="Calibri" w:eastAsia="Calibri" w:hAnsi="Calibri" w:cs="Calibri"/>
                <w:i/>
                <w:iCs/>
                <w:sz w:val="16"/>
                <w:szCs w:val="16"/>
              </w:rPr>
              <w:t>Vnútorný predpis FiF UK č. 5/2020:</w:t>
            </w:r>
          </w:p>
          <w:p w14:paraId="154FDF2B" w14:textId="77777777" w:rsidR="009B1D2F" w:rsidRPr="002C1270" w:rsidRDefault="00D235DB" w:rsidP="00CB7D6A">
            <w:pPr>
              <w:spacing w:line="216" w:lineRule="auto"/>
              <w:contextualSpacing/>
              <w:rPr>
                <w:rStyle w:val="Hypertextovprepojenie"/>
                <w:rFonts w:ascii="Calibri" w:eastAsia="Calibri" w:hAnsi="Calibri" w:cs="Calibri"/>
                <w:i/>
                <w:iCs/>
                <w:color w:val="auto"/>
                <w:sz w:val="16"/>
                <w:szCs w:val="16"/>
                <w:u w:val="none"/>
              </w:rPr>
            </w:pPr>
            <w:hyperlink r:id="rId105">
              <w:r w:rsidR="00B415FD" w:rsidRPr="002C1270">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EF88070" w14:textId="77777777" w:rsidR="00600E2C" w:rsidRPr="002C1270" w:rsidRDefault="00600E2C" w:rsidP="00CB7D6A">
            <w:pPr>
              <w:spacing w:line="216" w:lineRule="auto"/>
              <w:contextualSpacing/>
              <w:rPr>
                <w:rFonts w:cstheme="minorHAnsi"/>
                <w:i/>
                <w:sz w:val="16"/>
                <w:szCs w:val="16"/>
                <w:lang w:eastAsia="sk-SK"/>
              </w:rPr>
            </w:pPr>
          </w:p>
          <w:p w14:paraId="7E6440F2" w14:textId="77777777" w:rsidR="00600E2C" w:rsidRPr="002C1270" w:rsidRDefault="00600E2C" w:rsidP="00600E2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16/2019:</w:t>
            </w:r>
          </w:p>
          <w:p w14:paraId="7904FFDA" w14:textId="671C7235" w:rsidR="00600E2C" w:rsidRPr="002C1270" w:rsidRDefault="00D235DB" w:rsidP="00600E2C">
            <w:pPr>
              <w:spacing w:line="216" w:lineRule="auto"/>
              <w:contextualSpacing/>
              <w:rPr>
                <w:rFonts w:cstheme="minorHAnsi"/>
                <w:i/>
                <w:sz w:val="16"/>
                <w:szCs w:val="16"/>
                <w:lang w:eastAsia="sk-SK"/>
              </w:rPr>
            </w:pPr>
            <w:hyperlink r:id="rId106">
              <w:r w:rsidR="00600E2C" w:rsidRPr="002C1270">
                <w:rPr>
                  <w:rStyle w:val="Hypertextovprepojenie"/>
                  <w:i/>
                  <w:color w:val="auto"/>
                  <w:sz w:val="16"/>
                  <w:szCs w:val="16"/>
                  <w:u w:val="none"/>
                  <w:lang w:eastAsia="sk-SK"/>
                </w:rPr>
                <w:t>https://fphil.uniba.sk/fileadmin/fif/o_fakulte/dokumenty_vnutorne_predpisy/vnutorne_predpisy/vp_16_2019.pdf</w:t>
              </w:r>
            </w:hyperlink>
          </w:p>
        </w:tc>
      </w:tr>
    </w:tbl>
    <w:p w14:paraId="350F877D" w14:textId="77777777" w:rsidR="009E04DB" w:rsidRPr="002C1270"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2C1270" w:rsidRDefault="002003EC" w:rsidP="00CB7D6A">
      <w:pPr>
        <w:spacing w:after="0" w:line="216" w:lineRule="auto"/>
        <w:jc w:val="both"/>
        <w:rPr>
          <w:rFonts w:cstheme="minorHAnsi"/>
          <w:sz w:val="18"/>
          <w:szCs w:val="18"/>
        </w:rPr>
      </w:pPr>
      <w:r w:rsidRPr="002C1270">
        <w:rPr>
          <w:rFonts w:cstheme="minorHAnsi"/>
          <w:b/>
          <w:bCs/>
          <w:sz w:val="18"/>
          <w:szCs w:val="18"/>
        </w:rPr>
        <w:t>SP 4.10</w:t>
      </w:r>
      <w:r w:rsidR="00590F44" w:rsidRPr="002C1270">
        <w:rPr>
          <w:rFonts w:cstheme="minorHAnsi"/>
          <w:b/>
          <w:bCs/>
          <w:sz w:val="18"/>
          <w:szCs w:val="18"/>
        </w:rPr>
        <w:t>.</w:t>
      </w:r>
      <w:r w:rsidR="00405D63" w:rsidRPr="002C1270">
        <w:rPr>
          <w:rFonts w:cstheme="minorHAnsi"/>
          <w:b/>
          <w:bCs/>
          <w:sz w:val="18"/>
          <w:szCs w:val="18"/>
        </w:rPr>
        <w:t xml:space="preserve"> </w:t>
      </w:r>
      <w:r w:rsidR="00E82D04" w:rsidRPr="002C127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2FF9EFB" w14:textId="77777777" w:rsidR="009B1D2F" w:rsidRPr="002C1270" w:rsidRDefault="009B1D2F"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182CD0E" w14:textId="77777777" w:rsidTr="00405D63">
        <w:trPr>
          <w:trHeight w:val="529"/>
        </w:trPr>
        <w:tc>
          <w:tcPr>
            <w:tcW w:w="7085" w:type="dxa"/>
          </w:tcPr>
          <w:p w14:paraId="5CFD6490" w14:textId="2AF01BF5" w:rsidR="00010A35" w:rsidRPr="002C1270" w:rsidRDefault="00010A35" w:rsidP="00CB7D6A">
            <w:pPr>
              <w:spacing w:line="216" w:lineRule="auto"/>
              <w:contextualSpacing/>
            </w:pPr>
            <w:r w:rsidRPr="002C1270">
              <w:rPr>
                <w:rFonts w:ascii="Calibri" w:eastAsia="Calibri" w:hAnsi="Calibri" w:cs="Calibri"/>
                <w:i/>
                <w:iCs/>
                <w:sz w:val="18"/>
                <w:szCs w:val="18"/>
              </w:rPr>
              <w:t xml:space="preserve">Pravidlá a postupy na fakulte zabezpečujú, že študenti všetkých študijných programov majú nielen právo byť informovaní o hodnotení,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353FF63C" w14:textId="77777777" w:rsidR="00010A35" w:rsidRPr="002C1270" w:rsidRDefault="00010A35" w:rsidP="00CB7D6A">
            <w:pPr>
              <w:spacing w:line="216" w:lineRule="auto"/>
              <w:contextualSpacing/>
              <w:rPr>
                <w:rFonts w:ascii="Calibri" w:eastAsia="Calibri" w:hAnsi="Calibri" w:cs="Calibri"/>
                <w:i/>
                <w:iCs/>
                <w:sz w:val="18"/>
                <w:szCs w:val="18"/>
              </w:rPr>
            </w:pPr>
          </w:p>
          <w:p w14:paraId="0007CE85" w14:textId="7523D019" w:rsidR="00010A35" w:rsidRPr="002C1270" w:rsidRDefault="00010A35" w:rsidP="00CB7D6A">
            <w:pPr>
              <w:spacing w:line="216" w:lineRule="auto"/>
              <w:contextualSpacing/>
            </w:pPr>
            <w:r w:rsidRPr="002C1270">
              <w:rPr>
                <w:rFonts w:ascii="Calibri" w:eastAsia="Calibri" w:hAnsi="Calibri" w:cs="Calibr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586D5F3E" w:rsidR="00010A35" w:rsidRPr="002C1270" w:rsidRDefault="00010A35" w:rsidP="00CB7D6A">
            <w:pPr>
              <w:pStyle w:val="Odsekzoznamu"/>
              <w:numPr>
                <w:ilvl w:val="0"/>
                <w:numId w:val="26"/>
              </w:numPr>
              <w:spacing w:line="216" w:lineRule="auto"/>
              <w:ind w:left="284" w:hanging="284"/>
              <w:rPr>
                <w:rFonts w:eastAsiaTheme="minorEastAsia"/>
                <w:i/>
                <w:iCs/>
                <w:sz w:val="18"/>
                <w:szCs w:val="18"/>
              </w:rPr>
            </w:pPr>
            <w:r w:rsidRPr="002C1270">
              <w:rPr>
                <w:rFonts w:ascii="Calibri" w:eastAsia="Calibri" w:hAnsi="Calibri" w:cs="Calibri"/>
                <w:i/>
                <w:iCs/>
                <w:sz w:val="18"/>
                <w:szCs w:val="18"/>
              </w:rPr>
              <w:t>na konzultovanie formy a metódy vyučovania a hodnotenia daného predmetu s pedagógom, ako aj stanovené podmienky, ktoré musia študenti splniť, aby boli hodnotení určitým klasifikačným stupňom</w:t>
            </w:r>
            <w:r w:rsidR="00C54704" w:rsidRPr="002C1270">
              <w:rPr>
                <w:rFonts w:ascii="Calibri" w:eastAsia="Calibri" w:hAnsi="Calibri" w:cs="Calibri"/>
                <w:i/>
                <w:iCs/>
                <w:sz w:val="18"/>
                <w:szCs w:val="18"/>
              </w:rPr>
              <w:t>;</w:t>
            </w:r>
          </w:p>
          <w:p w14:paraId="47BE0875" w14:textId="77777777" w:rsidR="00010A35" w:rsidRPr="002C1270" w:rsidRDefault="00010A35" w:rsidP="00CB7D6A">
            <w:pPr>
              <w:pStyle w:val="Odsekzoznamu"/>
              <w:numPr>
                <w:ilvl w:val="0"/>
                <w:numId w:val="26"/>
              </w:numPr>
              <w:spacing w:line="216" w:lineRule="auto"/>
              <w:ind w:left="284" w:hanging="284"/>
              <w:rPr>
                <w:rFonts w:eastAsiaTheme="minorEastAsia"/>
                <w:i/>
                <w:iCs/>
                <w:sz w:val="18"/>
                <w:szCs w:val="18"/>
              </w:rPr>
            </w:pPr>
            <w:r w:rsidRPr="002C1270">
              <w:rPr>
                <w:rFonts w:ascii="Calibri" w:eastAsia="Calibri" w:hAnsi="Calibri" w:cs="Calibr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2C1270" w:rsidRDefault="00010A35" w:rsidP="00CB7D6A">
            <w:pPr>
              <w:numPr>
                <w:ilvl w:val="0"/>
                <w:numId w:val="26"/>
              </w:numPr>
              <w:spacing w:line="216" w:lineRule="auto"/>
              <w:ind w:left="284" w:hanging="284"/>
              <w:contextualSpacing/>
              <w:rPr>
                <w:rFonts w:eastAsiaTheme="minorEastAsia"/>
                <w:i/>
                <w:iCs/>
                <w:sz w:val="18"/>
                <w:szCs w:val="18"/>
              </w:rPr>
            </w:pPr>
            <w:r w:rsidRPr="002C1270">
              <w:rPr>
                <w:rFonts w:ascii="Calibri" w:eastAsia="Calibri" w:hAnsi="Calibri" w:cs="Calibri"/>
                <w:i/>
                <w:iCs/>
                <w:sz w:val="18"/>
                <w:szCs w:val="18"/>
              </w:rPr>
              <w:t xml:space="preserve">na podanie sťažnosti dekanovi a jej vybavenie; </w:t>
            </w:r>
            <w:r w:rsidRPr="002C1270">
              <w:tab/>
            </w:r>
          </w:p>
          <w:p w14:paraId="33953979" w14:textId="0DDD79E3" w:rsidR="009B1D2F" w:rsidRPr="002C1270" w:rsidRDefault="00010A35" w:rsidP="00CB7D6A">
            <w:pPr>
              <w:pStyle w:val="Odsekzoznamu"/>
              <w:numPr>
                <w:ilvl w:val="0"/>
                <w:numId w:val="26"/>
              </w:numPr>
              <w:spacing w:line="216" w:lineRule="auto"/>
              <w:ind w:left="284" w:hanging="284"/>
              <w:rPr>
                <w:rFonts w:cstheme="minorHAnsi"/>
                <w:bCs/>
                <w:i/>
                <w:iCs/>
                <w:sz w:val="16"/>
                <w:szCs w:val="16"/>
                <w:lang w:eastAsia="sk-SK"/>
              </w:rPr>
            </w:pPr>
            <w:r w:rsidRPr="002C1270">
              <w:rPr>
                <w:rFonts w:ascii="Calibri" w:eastAsia="Calibri" w:hAnsi="Calibri" w:cs="Calibri"/>
                <w:i/>
                <w:iCs/>
                <w:sz w:val="18"/>
                <w:szCs w:val="18"/>
              </w:rPr>
              <w:t>na preskúmanie rozhodnutia dekana o vylúčení zo štúdia.</w:t>
            </w:r>
          </w:p>
        </w:tc>
        <w:tc>
          <w:tcPr>
            <w:tcW w:w="2696" w:type="dxa"/>
          </w:tcPr>
          <w:p w14:paraId="5BE8CB52" w14:textId="1C8055D1" w:rsidR="00010A35" w:rsidRPr="002C1270" w:rsidRDefault="00010A35" w:rsidP="00CB7D6A">
            <w:pPr>
              <w:spacing w:line="216" w:lineRule="auto"/>
              <w:contextualSpacing/>
              <w:rPr>
                <w:i/>
              </w:rPr>
            </w:pPr>
            <w:r w:rsidRPr="002C1270">
              <w:rPr>
                <w:rFonts w:ascii="Calibri" w:eastAsia="Calibri" w:hAnsi="Calibri" w:cs="Calibri"/>
                <w:i/>
                <w:iCs/>
                <w:sz w:val="16"/>
                <w:szCs w:val="16"/>
              </w:rPr>
              <w:t>Vnútorný predpis FiF UK č. 5/2020:</w:t>
            </w:r>
          </w:p>
          <w:p w14:paraId="0CCCE9C0" w14:textId="77777777" w:rsidR="00010A35" w:rsidRPr="002C1270" w:rsidRDefault="00D235DB" w:rsidP="00CB7D6A">
            <w:pPr>
              <w:spacing w:line="216" w:lineRule="auto"/>
              <w:contextualSpacing/>
              <w:rPr>
                <w:i/>
              </w:rPr>
            </w:pPr>
            <w:hyperlink r:id="rId107">
              <w:r w:rsidR="00010A35" w:rsidRPr="002C1270">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2C1270" w:rsidRDefault="00010A35" w:rsidP="00CB7D6A">
            <w:pPr>
              <w:spacing w:line="216" w:lineRule="auto"/>
              <w:contextualSpacing/>
              <w:rPr>
                <w:i/>
                <w:sz w:val="16"/>
                <w:szCs w:val="16"/>
                <w:lang w:eastAsia="sk-SK"/>
              </w:rPr>
            </w:pPr>
          </w:p>
          <w:p w14:paraId="4D43A5E6" w14:textId="65D353D5" w:rsidR="00010A35" w:rsidRPr="002C1270" w:rsidRDefault="00010A35" w:rsidP="00CB7D6A">
            <w:pPr>
              <w:spacing w:line="216" w:lineRule="auto"/>
              <w:contextualSpacing/>
              <w:rPr>
                <w:i/>
              </w:rPr>
            </w:pPr>
            <w:r w:rsidRPr="002C1270">
              <w:rPr>
                <w:rFonts w:ascii="Calibri" w:eastAsia="Calibri" w:hAnsi="Calibri" w:cs="Calibri"/>
                <w:i/>
                <w:sz w:val="16"/>
                <w:szCs w:val="16"/>
              </w:rPr>
              <w:t>Vnútorný predpis FiF UK č. 1/2015:</w:t>
            </w:r>
          </w:p>
          <w:p w14:paraId="7ECAB4B0" w14:textId="77440C5C" w:rsidR="009B1D2F" w:rsidRPr="002C1270" w:rsidRDefault="00D235DB" w:rsidP="00CB7D6A">
            <w:pPr>
              <w:spacing w:line="216" w:lineRule="auto"/>
              <w:contextualSpacing/>
              <w:rPr>
                <w:rFonts w:cstheme="minorHAnsi"/>
                <w:i/>
                <w:sz w:val="16"/>
                <w:szCs w:val="16"/>
                <w:lang w:eastAsia="sk-SK"/>
              </w:rPr>
            </w:pPr>
            <w:hyperlink r:id="rId108">
              <w:r w:rsidR="00010A35" w:rsidRPr="002C1270">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2C1270"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2C1270" w:rsidRDefault="001F6532"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5 </w:t>
      </w:r>
      <w:r w:rsidR="00860E2C"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Prijímacie konanie, priebeh štúdia, uznávanie vzdelania </w:t>
      </w:r>
    </w:p>
    <w:p w14:paraId="689EB721" w14:textId="77777777" w:rsidR="00325FFA" w:rsidRPr="002C1270"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2C1270" w:rsidRDefault="003812DA" w:rsidP="00CB7D6A">
      <w:pPr>
        <w:spacing w:after="0" w:line="216" w:lineRule="auto"/>
        <w:jc w:val="both"/>
        <w:rPr>
          <w:rFonts w:cstheme="minorHAnsi"/>
          <w:sz w:val="18"/>
          <w:szCs w:val="18"/>
        </w:rPr>
      </w:pPr>
      <w:r w:rsidRPr="002C1270">
        <w:rPr>
          <w:rFonts w:cstheme="minorHAnsi"/>
          <w:b/>
          <w:bCs/>
          <w:sz w:val="18"/>
          <w:szCs w:val="18"/>
        </w:rPr>
        <w:t xml:space="preserve">SP 5.1. </w:t>
      </w:r>
      <w:r w:rsidR="00E82D04" w:rsidRPr="002C1270">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2C1270" w:rsidRDefault="00B415FD"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5DFC25A" w14:textId="77777777" w:rsidR="00B415FD" w:rsidRPr="002C1270" w:rsidRDefault="00B415FD"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762890D" w14:textId="77777777" w:rsidTr="00405D63">
        <w:trPr>
          <w:trHeight w:val="529"/>
        </w:trPr>
        <w:tc>
          <w:tcPr>
            <w:tcW w:w="7085" w:type="dxa"/>
          </w:tcPr>
          <w:p w14:paraId="1A3FE163" w14:textId="3013A1BB"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rijímacie konanie v prípade študijného programu na 3. stupni štúdia sa realizuje na základe Pravidiel prijímacieho konania, ktoré sú zverejnené na webovom sídle fakulty. Pravidlá prijímacieho konania určuje zákon č. 131/2002 Z. z. o vysokých školách a o zmene a doplnení niektorých zákonov, § 5</w:t>
            </w:r>
            <w:r w:rsidR="002A2F31">
              <w:rPr>
                <w:rFonts w:ascii="Calibri" w:eastAsia="Calibri" w:hAnsi="Calibri" w:cs="Calibri"/>
                <w:i/>
                <w:iCs/>
                <w:sz w:val="18"/>
                <w:szCs w:val="18"/>
              </w:rPr>
              <w:t>4</w:t>
            </w:r>
            <w:r w:rsidR="00DC47F9" w:rsidRPr="002C1270">
              <w:rPr>
                <w:rFonts w:ascii="Calibri" w:eastAsia="Calibri" w:hAnsi="Calibri" w:cs="Calibri"/>
                <w:i/>
                <w:iCs/>
                <w:sz w:val="18"/>
                <w:szCs w:val="18"/>
              </w:rPr>
              <w:t>,</w:t>
            </w:r>
            <w:r w:rsidRPr="002C1270">
              <w:rPr>
                <w:rFonts w:ascii="Calibri" w:eastAsia="Calibri" w:hAnsi="Calibri" w:cs="Calibri"/>
                <w:i/>
                <w:iCs/>
                <w:sz w:val="18"/>
                <w:szCs w:val="18"/>
              </w:rPr>
              <w:t xml:space="preserve"> ods. 5 až 7. </w:t>
            </w:r>
          </w:p>
          <w:p w14:paraId="1FB6550E" w14:textId="77777777" w:rsidR="00364051" w:rsidRPr="002C1270" w:rsidRDefault="00364051" w:rsidP="00364051">
            <w:pPr>
              <w:spacing w:line="216" w:lineRule="auto"/>
              <w:contextualSpacing/>
              <w:rPr>
                <w:rFonts w:ascii="Calibri" w:eastAsia="Calibri" w:hAnsi="Calibri" w:cs="Calibri"/>
                <w:i/>
                <w:iCs/>
                <w:sz w:val="18"/>
                <w:szCs w:val="18"/>
              </w:rPr>
            </w:pPr>
          </w:p>
          <w:p w14:paraId="30E9B581" w14:textId="77777777"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lastRenderedPageBreak/>
              <w:t xml:space="preserve">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p w14:paraId="10E4F147" w14:textId="77777777" w:rsidR="00364051" w:rsidRPr="002C1270" w:rsidRDefault="00364051" w:rsidP="00364051">
            <w:pPr>
              <w:spacing w:line="216" w:lineRule="auto"/>
              <w:contextualSpacing/>
              <w:rPr>
                <w:rFonts w:ascii="Calibri" w:eastAsia="Calibri" w:hAnsi="Calibri" w:cs="Calibri"/>
                <w:i/>
                <w:iCs/>
                <w:sz w:val="18"/>
                <w:szCs w:val="18"/>
              </w:rPr>
            </w:pPr>
          </w:p>
          <w:p w14:paraId="3A08FB59" w14:textId="77777777"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rijímanie na štúdium pri prestupe študenta z inej vysokej školy upravuje Vnútorný predpis FiF UK č. 1/2018 o pravidlách prijímacieho konania pri prestupe študenta z inej vysokej školy na FiF UK.</w:t>
            </w:r>
          </w:p>
          <w:p w14:paraId="059F54E9" w14:textId="77777777" w:rsidR="00364051" w:rsidRPr="002C1270" w:rsidRDefault="00364051" w:rsidP="00364051">
            <w:pPr>
              <w:spacing w:line="216" w:lineRule="auto"/>
              <w:contextualSpacing/>
              <w:rPr>
                <w:rFonts w:ascii="Calibri" w:eastAsia="Calibri" w:hAnsi="Calibri" w:cs="Calibri"/>
              </w:rPr>
            </w:pPr>
          </w:p>
          <w:p w14:paraId="4C891E60" w14:textId="76EBB42C"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riebeh a hodnotenie štúdia študijného programu sa budú uskutočňovať v súlade so študijným poriadkom (Vnútorný predpis UK č. 20/2019, čl. 27 a 28), zákonom (Zákon č. 131/2002 Z. z., § 54) a vyhláškou o kreditovom systéme štúdia (Vyhláška č. 614/2002 Z. z., čl. 3</w:t>
            </w:r>
            <w:r w:rsidR="008762BF" w:rsidRPr="002C1270">
              <w:rPr>
                <w:rFonts w:ascii="Calibri" w:eastAsia="Calibri" w:hAnsi="Calibri" w:cs="Calibri"/>
                <w:i/>
                <w:iCs/>
                <w:sz w:val="18"/>
                <w:szCs w:val="18"/>
              </w:rPr>
              <w:t xml:space="preserve"> – </w:t>
            </w:r>
            <w:r w:rsidRPr="002C1270">
              <w:rPr>
                <w:rFonts w:ascii="Calibri" w:eastAsia="Calibri" w:hAnsi="Calibri" w:cs="Calibri"/>
                <w:i/>
                <w:iCs/>
                <w:sz w:val="18"/>
                <w:szCs w:val="18"/>
              </w:rPr>
              <w:t xml:space="preserve">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 v súlade s cieľmi Centra podpory študentov so špecifickými potrebami UK, v ktorom má zastúpenie aj fakulta prostredníctvom svojej koordinátorky. </w:t>
            </w:r>
          </w:p>
          <w:p w14:paraId="435F1766" w14:textId="77777777" w:rsidR="00364051" w:rsidRPr="002C1270" w:rsidRDefault="00364051" w:rsidP="00364051">
            <w:pPr>
              <w:spacing w:line="216" w:lineRule="auto"/>
              <w:contextualSpacing/>
              <w:rPr>
                <w:rFonts w:ascii="Calibri" w:eastAsia="Calibri" w:hAnsi="Calibri" w:cs="Calibri"/>
                <w:i/>
                <w:iCs/>
                <w:sz w:val="18"/>
                <w:szCs w:val="18"/>
              </w:rPr>
            </w:pPr>
          </w:p>
          <w:p w14:paraId="32118BAF" w14:textId="46318E8F"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Ukončenie štúdia študijného programu bude regulované požiadavkami zákona o vysokých školách (Zákon č. 131/2002 Z. z., § 63) a študijným poriadkom fakulty (Vnútorný predpis FiF UK č. 5/2020, čl. 30</w:t>
            </w:r>
            <w:r w:rsidR="008762BF" w:rsidRPr="002C1270">
              <w:rPr>
                <w:rFonts w:ascii="Calibri" w:eastAsia="Calibri" w:hAnsi="Calibri" w:cs="Calibri"/>
                <w:i/>
                <w:iCs/>
                <w:sz w:val="18"/>
                <w:szCs w:val="18"/>
              </w:rPr>
              <w:t xml:space="preserve"> – </w:t>
            </w:r>
            <w:r w:rsidRPr="002C1270">
              <w:rPr>
                <w:rFonts w:ascii="Calibri" w:eastAsia="Calibri" w:hAnsi="Calibri" w:cs="Calibri"/>
                <w:i/>
                <w:iCs/>
                <w:sz w:val="18"/>
                <w:szCs w:val="18"/>
              </w:rPr>
              <w:t xml:space="preserve">34). Na základe úspešného ukončenia štúdia bude študentovi študijného programu udelený akademický titul </w:t>
            </w:r>
            <w:r w:rsidR="002A2F31">
              <w:rPr>
                <w:rFonts w:ascii="Calibri" w:eastAsia="Calibri" w:hAnsi="Calibri" w:cs="Calibri"/>
                <w:i/>
                <w:iCs/>
                <w:sz w:val="18"/>
                <w:szCs w:val="18"/>
              </w:rPr>
              <w:t>doktor (</w:t>
            </w:r>
            <w:r w:rsidRPr="002C1270">
              <w:rPr>
                <w:rFonts w:ascii="Calibri" w:eastAsia="Calibri" w:hAnsi="Calibri" w:cs="Calibri"/>
                <w:i/>
                <w:iCs/>
                <w:sz w:val="18"/>
                <w:szCs w:val="18"/>
              </w:rPr>
              <w:t>„philosophiae doctor“, v skratke „PhD.“</w:t>
            </w:r>
            <w:r w:rsidR="002A2F31">
              <w:rPr>
                <w:rFonts w:ascii="Calibri" w:eastAsia="Calibri" w:hAnsi="Calibri" w:cs="Calibri"/>
                <w:i/>
                <w:iCs/>
                <w:sz w:val="18"/>
                <w:szCs w:val="18"/>
              </w:rPr>
              <w:t>)</w:t>
            </w:r>
            <w:r w:rsidRPr="002C1270">
              <w:rPr>
                <w:rFonts w:ascii="Calibri" w:eastAsia="Calibri" w:hAnsi="Calibri" w:cs="Calibri"/>
                <w:i/>
                <w:iCs/>
                <w:sz w:val="18"/>
                <w:szCs w:val="18"/>
              </w:rPr>
              <w:t xml:space="preserve"> v súlade so znením zákona (Zákon č. 131/2002 Z. z., § 54, ods. 1</w:t>
            </w:r>
            <w:r w:rsidR="00913F20">
              <w:rPr>
                <w:rFonts w:ascii="Calibri" w:eastAsia="Calibri" w:hAnsi="Calibri" w:cs="Calibri"/>
                <w:i/>
                <w:iCs/>
                <w:sz w:val="18"/>
                <w:szCs w:val="18"/>
              </w:rPr>
              <w:t>5</w:t>
            </w:r>
            <w:r w:rsidRPr="002C1270">
              <w:rPr>
                <w:rFonts w:ascii="Calibri" w:eastAsia="Calibri" w:hAnsi="Calibri" w:cs="Calibri"/>
                <w:i/>
                <w:iCs/>
                <w:sz w:val="18"/>
                <w:szCs w:val="18"/>
              </w:rPr>
              <w:t xml:space="preserve">). </w:t>
            </w:r>
          </w:p>
          <w:p w14:paraId="66287411" w14:textId="77777777" w:rsidR="00364051" w:rsidRPr="002C1270" w:rsidRDefault="00364051" w:rsidP="00364051">
            <w:pPr>
              <w:spacing w:line="216" w:lineRule="auto"/>
              <w:contextualSpacing/>
              <w:rPr>
                <w:rFonts w:ascii="Calibri" w:eastAsia="Calibri" w:hAnsi="Calibri" w:cs="Calibri"/>
                <w:i/>
                <w:iCs/>
                <w:sz w:val="18"/>
                <w:szCs w:val="18"/>
              </w:rPr>
            </w:pPr>
          </w:p>
          <w:p w14:paraId="38F9928F" w14:textId="5E4F7C35"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Úspešným absolventom študijného programu bude na základe znenia vyhlášky (Vyhláška 614/2002 Z. z., § 8) a zákona (Zákon 131/2002 Z.</w:t>
            </w:r>
            <w:r w:rsidR="00C54704" w:rsidRPr="002C1270">
              <w:rPr>
                <w:rFonts w:ascii="Calibri" w:eastAsia="Calibri" w:hAnsi="Calibri" w:cs="Calibri"/>
                <w:i/>
                <w:iCs/>
                <w:sz w:val="18"/>
                <w:szCs w:val="18"/>
              </w:rPr>
              <w:t xml:space="preserve"> </w:t>
            </w:r>
            <w:r w:rsidRPr="002C1270">
              <w:rPr>
                <w:rFonts w:ascii="Calibri" w:eastAsia="Calibri" w:hAnsi="Calibri" w:cs="Calibri"/>
                <w:i/>
                <w:iCs/>
                <w:sz w:val="18"/>
                <w:szCs w:val="18"/>
              </w:rPr>
              <w:t>z.</w:t>
            </w:r>
            <w:r w:rsidR="008762BF" w:rsidRPr="002C1270">
              <w:rPr>
                <w:rFonts w:ascii="Calibri" w:eastAsia="Calibri" w:hAnsi="Calibri" w:cs="Calibri"/>
                <w:i/>
                <w:iCs/>
                <w:sz w:val="18"/>
                <w:szCs w:val="18"/>
              </w:rPr>
              <w:t>,</w:t>
            </w:r>
            <w:r w:rsidRPr="002C1270">
              <w:rPr>
                <w:rFonts w:ascii="Calibri" w:eastAsia="Calibri" w:hAnsi="Calibri" w:cs="Calibri"/>
                <w:i/>
                <w:iCs/>
                <w:sz w:val="18"/>
                <w:szCs w:val="18"/>
              </w:rPr>
              <w:t xml:space="preserve"> § 68) udelený doklad o absolvovaní štúdia: </w:t>
            </w:r>
          </w:p>
          <w:p w14:paraId="59783E61" w14:textId="77777777"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a) vysokoškolský diplom,</w:t>
            </w:r>
          </w:p>
          <w:p w14:paraId="74FE058C" w14:textId="77777777"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b) vysvedčenie o štátnej skúške,</w:t>
            </w:r>
          </w:p>
          <w:p w14:paraId="5027C4CB" w14:textId="77777777"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c) dodatok k diplomu.</w:t>
            </w:r>
          </w:p>
          <w:p w14:paraId="20B5802E" w14:textId="06E783F5" w:rsidR="00364051" w:rsidRPr="002C1270" w:rsidRDefault="00364051" w:rsidP="0036405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Uvedené doklady budú obsahovať všetky náležitosti predpísané zákonom (zákon č. 131/2002 Z. z. § 68) a budú vydávané v slovenskom a anglickom jazyku tak, ako je bežnou praxou na fakulte aj v súčasnosti.</w:t>
            </w:r>
          </w:p>
          <w:p w14:paraId="6E0335C8" w14:textId="77777777" w:rsidR="00364051" w:rsidRPr="002C1270" w:rsidRDefault="00364051" w:rsidP="00364051">
            <w:pPr>
              <w:spacing w:line="216" w:lineRule="auto"/>
              <w:contextualSpacing/>
              <w:rPr>
                <w:rFonts w:ascii="Calibri" w:eastAsia="Calibri" w:hAnsi="Calibri" w:cs="Calibri"/>
                <w:i/>
                <w:iCs/>
                <w:sz w:val="18"/>
                <w:szCs w:val="18"/>
              </w:rPr>
            </w:pPr>
          </w:p>
          <w:p w14:paraId="2418B0F8" w14:textId="6234BC84" w:rsidR="00B415FD" w:rsidRPr="002C1270" w:rsidRDefault="00364051" w:rsidP="00CB7D6A">
            <w:pPr>
              <w:spacing w:line="216" w:lineRule="auto"/>
              <w:contextualSpacing/>
              <w:rPr>
                <w:rFonts w:ascii="Calibri" w:eastAsia="Calibri" w:hAnsi="Calibri" w:cs="Calibri"/>
                <w:sz w:val="18"/>
                <w:szCs w:val="18"/>
              </w:rPr>
            </w:pPr>
            <w:r w:rsidRPr="002C1270">
              <w:rPr>
                <w:rFonts w:ascii="Calibri" w:eastAsia="Calibri" w:hAnsi="Calibri" w:cs="Calibri"/>
                <w:i/>
                <w:iCs/>
                <w:sz w:val="18"/>
                <w:szCs w:val="18"/>
              </w:rPr>
              <w:t>Na verifikáciu vzdelania absolventov UK je k dispozícii Oddelenie vedecko-výskumnej činnosti a doktorandského štúdia Rektorátu UK. Uznávanie vzdelania získaného v zahraničí podlieha zákonu o uznávaní dokladov o vzdelaní a o uznávaní odborných kvalifikácií (zákon č. 422/2015 Z. z.)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 študijných programoch v rovnakých alebo príbuzných študijných odboroch, ako sú uvedené na predložených dokladoch o vzdelaní.</w:t>
            </w:r>
            <w:r w:rsidR="004D4BFF" w:rsidRPr="002C1270">
              <w:rPr>
                <w:i/>
                <w:iCs/>
                <w:sz w:val="18"/>
                <w:szCs w:val="18"/>
              </w:rPr>
              <w:t xml:space="preserve"> </w:t>
            </w:r>
          </w:p>
        </w:tc>
        <w:tc>
          <w:tcPr>
            <w:tcW w:w="2696" w:type="dxa"/>
          </w:tcPr>
          <w:p w14:paraId="3BE575DC" w14:textId="77777777" w:rsidR="00364051" w:rsidRPr="002C1270" w:rsidRDefault="00364051" w:rsidP="00364051">
            <w:pPr>
              <w:spacing w:line="216" w:lineRule="auto"/>
              <w:rPr>
                <w:rFonts w:ascii="Calibri" w:eastAsia="Calibri" w:hAnsi="Calibri" w:cs="Calibri"/>
                <w:i/>
                <w:sz w:val="16"/>
                <w:szCs w:val="16"/>
              </w:rPr>
            </w:pPr>
            <w:r w:rsidRPr="002C1270">
              <w:rPr>
                <w:rFonts w:ascii="Calibri" w:eastAsia="Calibri" w:hAnsi="Calibri" w:cs="Calibri"/>
                <w:i/>
                <w:sz w:val="16"/>
                <w:szCs w:val="16"/>
              </w:rPr>
              <w:lastRenderedPageBreak/>
              <w:t>Pravidlá prijímacieho konania na štúdium 3. stupňa:</w:t>
            </w:r>
          </w:p>
          <w:p w14:paraId="6CE74426" w14:textId="77777777" w:rsidR="00364051" w:rsidRPr="002C1270" w:rsidRDefault="00D235DB" w:rsidP="00364051">
            <w:pPr>
              <w:spacing w:line="216" w:lineRule="auto"/>
              <w:rPr>
                <w:rFonts w:ascii="Calibri" w:eastAsia="Calibri" w:hAnsi="Calibri" w:cs="Calibri"/>
                <w:i/>
                <w:sz w:val="16"/>
                <w:szCs w:val="16"/>
              </w:rPr>
            </w:pPr>
            <w:hyperlink r:id="rId109">
              <w:r w:rsidR="00364051" w:rsidRPr="002C1270">
                <w:rPr>
                  <w:rStyle w:val="Hypertextovprepojenie"/>
                  <w:rFonts w:ascii="Calibri" w:eastAsia="Calibri" w:hAnsi="Calibri" w:cs="Calibri"/>
                  <w:i/>
                  <w:color w:val="auto"/>
                  <w:sz w:val="16"/>
                  <w:szCs w:val="16"/>
                  <w:u w:val="none"/>
                </w:rPr>
                <w:t>https://fphil.uniba.sk/studium/pk/doktorandske-studium/prijimacie-konanie/</w:t>
              </w:r>
            </w:hyperlink>
            <w:r w:rsidR="00364051" w:rsidRPr="002C1270">
              <w:rPr>
                <w:rFonts w:ascii="Calibri" w:eastAsia="Calibri" w:hAnsi="Calibri" w:cs="Calibri"/>
                <w:i/>
                <w:sz w:val="16"/>
                <w:szCs w:val="16"/>
              </w:rPr>
              <w:t xml:space="preserve"> </w:t>
            </w:r>
          </w:p>
          <w:p w14:paraId="7F2E4DBA" w14:textId="77777777" w:rsidR="00364051" w:rsidRPr="002C1270" w:rsidRDefault="00364051" w:rsidP="00364051">
            <w:pPr>
              <w:spacing w:line="216" w:lineRule="auto"/>
              <w:rPr>
                <w:rFonts w:ascii="Calibri" w:eastAsia="Calibri" w:hAnsi="Calibri" w:cs="Calibri"/>
                <w:i/>
                <w:sz w:val="16"/>
                <w:szCs w:val="16"/>
              </w:rPr>
            </w:pPr>
          </w:p>
          <w:p w14:paraId="2E68D660" w14:textId="77777777" w:rsidR="00364051" w:rsidRPr="002C1270" w:rsidRDefault="00364051" w:rsidP="00364051">
            <w:pPr>
              <w:spacing w:line="216" w:lineRule="auto"/>
              <w:rPr>
                <w:rFonts w:ascii="Calibri" w:eastAsia="Calibri" w:hAnsi="Calibri" w:cs="Calibri"/>
                <w:i/>
                <w:sz w:val="16"/>
                <w:szCs w:val="16"/>
              </w:rPr>
            </w:pPr>
            <w:r w:rsidRPr="002C1270">
              <w:rPr>
                <w:rFonts w:ascii="Calibri" w:eastAsia="Calibri" w:hAnsi="Calibri" w:cs="Calibri"/>
                <w:i/>
                <w:sz w:val="16"/>
                <w:szCs w:val="16"/>
              </w:rPr>
              <w:lastRenderedPageBreak/>
              <w:t>Témy dizertačných prác (zverejňované vždy na nasledujúci AR):</w:t>
            </w:r>
          </w:p>
          <w:p w14:paraId="06F4F9D2" w14:textId="77777777" w:rsidR="00364051" w:rsidRPr="002C1270" w:rsidRDefault="00D235DB" w:rsidP="00364051">
            <w:pPr>
              <w:spacing w:line="216" w:lineRule="auto"/>
              <w:rPr>
                <w:rFonts w:ascii="Calibri" w:eastAsia="Calibri" w:hAnsi="Calibri" w:cs="Calibri"/>
                <w:i/>
                <w:sz w:val="16"/>
                <w:szCs w:val="16"/>
              </w:rPr>
            </w:pPr>
            <w:hyperlink r:id="rId110">
              <w:r w:rsidR="00364051" w:rsidRPr="002C1270">
                <w:rPr>
                  <w:rStyle w:val="Hypertextovprepojenie"/>
                  <w:rFonts w:ascii="Calibri" w:eastAsia="Calibri" w:hAnsi="Calibri" w:cs="Calibri"/>
                  <w:i/>
                  <w:color w:val="auto"/>
                  <w:sz w:val="16"/>
                  <w:szCs w:val="16"/>
                  <w:u w:val="none"/>
                </w:rPr>
                <w:t>https://fphil.uniba.sk/studium/pk/doktorandske-studium/temy-dizertacnych-prac/</w:t>
              </w:r>
            </w:hyperlink>
          </w:p>
          <w:p w14:paraId="2ACB325D" w14:textId="77777777" w:rsidR="008845FD" w:rsidRPr="002C1270" w:rsidRDefault="008845FD" w:rsidP="00CB7D6A">
            <w:pPr>
              <w:spacing w:line="216" w:lineRule="auto"/>
              <w:rPr>
                <w:rFonts w:ascii="Calibri" w:eastAsia="Calibri" w:hAnsi="Calibri" w:cs="Calibri"/>
                <w:i/>
                <w:sz w:val="16"/>
                <w:szCs w:val="16"/>
              </w:rPr>
            </w:pPr>
          </w:p>
          <w:p w14:paraId="5057D175" w14:textId="60658247" w:rsidR="008845FD" w:rsidRPr="002C1270" w:rsidRDefault="008845FD" w:rsidP="00CB7D6A">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FiF UK č. 1/2018:</w:t>
            </w:r>
          </w:p>
          <w:p w14:paraId="540B4DC5" w14:textId="77777777" w:rsidR="008845FD" w:rsidRPr="002C1270" w:rsidRDefault="00D235DB" w:rsidP="00CB7D6A">
            <w:pPr>
              <w:spacing w:line="216" w:lineRule="auto"/>
              <w:rPr>
                <w:rFonts w:ascii="Calibri" w:eastAsia="Calibri" w:hAnsi="Calibri" w:cs="Calibri"/>
                <w:i/>
                <w:sz w:val="16"/>
                <w:szCs w:val="16"/>
              </w:rPr>
            </w:pPr>
            <w:hyperlink r:id="rId111">
              <w:r w:rsidR="008845FD" w:rsidRPr="002C1270">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2C1270" w:rsidRDefault="008845FD" w:rsidP="00CB7D6A">
            <w:pPr>
              <w:spacing w:line="216" w:lineRule="auto"/>
              <w:rPr>
                <w:rFonts w:ascii="Calibri" w:eastAsia="Calibri" w:hAnsi="Calibri" w:cs="Calibri"/>
                <w:i/>
                <w:sz w:val="16"/>
                <w:szCs w:val="16"/>
              </w:rPr>
            </w:pPr>
          </w:p>
          <w:p w14:paraId="785156D8" w14:textId="77777777" w:rsidR="00364051" w:rsidRPr="002C1270" w:rsidRDefault="008845FD" w:rsidP="00364051">
            <w:pPr>
              <w:spacing w:line="216" w:lineRule="auto"/>
              <w:rPr>
                <w:i/>
                <w:sz w:val="16"/>
                <w:szCs w:val="16"/>
              </w:rPr>
            </w:pPr>
            <w:r w:rsidRPr="002C1270">
              <w:rPr>
                <w:rFonts w:ascii="Calibri" w:eastAsia="Calibri" w:hAnsi="Calibri" w:cs="Calibri"/>
                <w:i/>
                <w:sz w:val="16"/>
                <w:szCs w:val="16"/>
              </w:rPr>
              <w:t>Študijné plány študijných programov:</w:t>
            </w:r>
          </w:p>
          <w:p w14:paraId="0B2B2144" w14:textId="636955D1" w:rsidR="00364051" w:rsidRPr="002C1270" w:rsidRDefault="00D235DB" w:rsidP="00364051">
            <w:pPr>
              <w:spacing w:line="216" w:lineRule="auto"/>
              <w:rPr>
                <w:i/>
                <w:sz w:val="16"/>
                <w:szCs w:val="16"/>
              </w:rPr>
            </w:pPr>
            <w:hyperlink r:id="rId112">
              <w:r w:rsidR="00364051" w:rsidRPr="002C1270">
                <w:rPr>
                  <w:rStyle w:val="Hypertextovprepojenie"/>
                  <w:i/>
                  <w:color w:val="auto"/>
                  <w:sz w:val="16"/>
                  <w:szCs w:val="16"/>
                  <w:u w:val="none"/>
                  <w:lang w:eastAsia="sk-SK"/>
                </w:rPr>
                <w:t>https://fphil.uniba.sk/studium/student/doktorandske-studium/</w:t>
              </w:r>
            </w:hyperlink>
            <w:r w:rsidR="00364051" w:rsidRPr="002C1270">
              <w:rPr>
                <w:i/>
                <w:sz w:val="16"/>
                <w:szCs w:val="16"/>
              </w:rPr>
              <w:t xml:space="preserve"> </w:t>
            </w:r>
          </w:p>
          <w:p w14:paraId="164AD2CC" w14:textId="6E1656D0" w:rsidR="008845FD" w:rsidRPr="002C1270" w:rsidRDefault="008845FD" w:rsidP="00CB7D6A">
            <w:pPr>
              <w:spacing w:line="216" w:lineRule="auto"/>
              <w:rPr>
                <w:i/>
                <w:sz w:val="16"/>
                <w:szCs w:val="16"/>
              </w:rPr>
            </w:pPr>
          </w:p>
          <w:p w14:paraId="5810A83D" w14:textId="77777777" w:rsidR="008845FD" w:rsidRPr="002C1270" w:rsidRDefault="008845FD"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Podpora študentov so špecifickými potrebami na FiF UK:</w:t>
            </w:r>
          </w:p>
          <w:p w14:paraId="12131104" w14:textId="77777777" w:rsidR="008845FD" w:rsidRPr="002C1270" w:rsidRDefault="00D235DB" w:rsidP="00CB7D6A">
            <w:pPr>
              <w:spacing w:line="216" w:lineRule="auto"/>
              <w:contextualSpacing/>
              <w:rPr>
                <w:i/>
                <w:sz w:val="16"/>
                <w:szCs w:val="16"/>
              </w:rPr>
            </w:pPr>
            <w:hyperlink r:id="rId113">
              <w:r w:rsidR="008845FD" w:rsidRPr="002C1270">
                <w:rPr>
                  <w:rStyle w:val="Hypertextovprepojenie"/>
                  <w:rFonts w:ascii="Calibri" w:eastAsia="Calibri" w:hAnsi="Calibri" w:cs="Calibri"/>
                  <w:i/>
                  <w:color w:val="auto"/>
                  <w:sz w:val="16"/>
                  <w:szCs w:val="16"/>
                  <w:u w:val="none"/>
                </w:rPr>
                <w:t>https://fphil.uniba.sk/sluzby/podpora-studentov-so-</w:t>
              </w:r>
            </w:hyperlink>
            <w:hyperlink r:id="rId114">
              <w:r w:rsidR="008845FD" w:rsidRPr="002C1270">
                <w:rPr>
                  <w:rStyle w:val="Hypertextovprepojenie"/>
                  <w:rFonts w:ascii="Calibri" w:eastAsia="Calibri" w:hAnsi="Calibri" w:cs="Calibri"/>
                  <w:i/>
                  <w:color w:val="auto"/>
                  <w:sz w:val="16"/>
                  <w:szCs w:val="16"/>
                  <w:u w:val="none"/>
                </w:rPr>
                <w:t>specifickymi-potrebami/</w:t>
              </w:r>
            </w:hyperlink>
          </w:p>
          <w:p w14:paraId="00808CAA" w14:textId="3B49408F" w:rsidR="008845FD" w:rsidRPr="002C1270" w:rsidRDefault="008845FD" w:rsidP="00CB7D6A">
            <w:pPr>
              <w:spacing w:line="216" w:lineRule="auto"/>
              <w:contextualSpacing/>
              <w:rPr>
                <w:rFonts w:ascii="Calibri" w:eastAsia="Calibri" w:hAnsi="Calibri" w:cs="Calibri"/>
                <w:i/>
                <w:sz w:val="16"/>
                <w:szCs w:val="16"/>
              </w:rPr>
            </w:pPr>
          </w:p>
          <w:p w14:paraId="5EA110CD" w14:textId="77777777" w:rsidR="008845FD" w:rsidRPr="002C1270" w:rsidRDefault="008845FD" w:rsidP="00CB7D6A">
            <w:pPr>
              <w:spacing w:line="216" w:lineRule="auto"/>
              <w:contextualSpacing/>
              <w:rPr>
                <w:i/>
                <w:sz w:val="16"/>
                <w:szCs w:val="16"/>
              </w:rPr>
            </w:pPr>
            <w:r w:rsidRPr="002C1270">
              <w:rPr>
                <w:rFonts w:ascii="Calibri" w:eastAsia="Calibri" w:hAnsi="Calibri" w:cs="Calibri"/>
                <w:i/>
                <w:sz w:val="16"/>
                <w:szCs w:val="16"/>
              </w:rPr>
              <w:t xml:space="preserve">Centrum podpory študentov so špecifickými potrebami na UK: </w:t>
            </w:r>
            <w:hyperlink r:id="rId115">
              <w:r w:rsidRPr="002C1270">
                <w:rPr>
                  <w:rStyle w:val="Hypertextovprepojenie"/>
                  <w:rFonts w:ascii="Calibri" w:eastAsia="Calibri" w:hAnsi="Calibri" w:cs="Calibri"/>
                  <w:i/>
                  <w:color w:val="auto"/>
                  <w:sz w:val="16"/>
                  <w:szCs w:val="16"/>
                  <w:u w:val="none"/>
                </w:rPr>
                <w:t>https://cezap.sk/</w:t>
              </w:r>
            </w:hyperlink>
          </w:p>
          <w:p w14:paraId="640E6768" w14:textId="77777777" w:rsidR="008845FD" w:rsidRPr="002C1270" w:rsidRDefault="008845FD" w:rsidP="00CB7D6A">
            <w:pPr>
              <w:spacing w:line="216" w:lineRule="auto"/>
              <w:contextualSpacing/>
              <w:rPr>
                <w:rFonts w:ascii="Calibri" w:eastAsia="Calibri" w:hAnsi="Calibri" w:cs="Calibri"/>
                <w:i/>
                <w:sz w:val="16"/>
                <w:szCs w:val="16"/>
              </w:rPr>
            </w:pPr>
          </w:p>
          <w:p w14:paraId="17A1EB68" w14:textId="3ED63590" w:rsidR="008845FD" w:rsidRPr="002C1270" w:rsidRDefault="008845FD"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39D0BA77" w14:textId="77777777" w:rsidR="008845FD" w:rsidRPr="002C1270" w:rsidRDefault="00D235DB" w:rsidP="00CB7D6A">
            <w:pPr>
              <w:spacing w:line="216" w:lineRule="auto"/>
              <w:contextualSpacing/>
              <w:rPr>
                <w:i/>
                <w:sz w:val="16"/>
                <w:szCs w:val="16"/>
              </w:rPr>
            </w:pPr>
            <w:hyperlink r:id="rId116">
              <w:r w:rsidR="008845FD"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2C1270" w:rsidRDefault="008845FD" w:rsidP="00CB7D6A">
            <w:pPr>
              <w:spacing w:line="216" w:lineRule="auto"/>
              <w:contextualSpacing/>
              <w:rPr>
                <w:rFonts w:ascii="Calibri" w:eastAsia="Calibri" w:hAnsi="Calibri" w:cs="Calibri"/>
                <w:i/>
                <w:sz w:val="16"/>
                <w:szCs w:val="16"/>
              </w:rPr>
            </w:pPr>
          </w:p>
          <w:p w14:paraId="70E99C54" w14:textId="77777777" w:rsidR="00364051" w:rsidRPr="002C1270" w:rsidRDefault="00364051" w:rsidP="00364051">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Uznávanie dokladov o vzdelaní:</w:t>
            </w:r>
          </w:p>
          <w:p w14:paraId="5F342CD0" w14:textId="435ADE13" w:rsidR="008845FD" w:rsidRPr="002C1270" w:rsidRDefault="00D235DB" w:rsidP="00364051">
            <w:pPr>
              <w:spacing w:line="216" w:lineRule="auto"/>
              <w:contextualSpacing/>
              <w:rPr>
                <w:rStyle w:val="Hypertextovprepojenie"/>
                <w:rFonts w:ascii="Calibri" w:eastAsia="Calibri" w:hAnsi="Calibri" w:cs="Calibri"/>
                <w:i/>
                <w:color w:val="auto"/>
                <w:sz w:val="16"/>
                <w:szCs w:val="16"/>
                <w:u w:val="none"/>
              </w:rPr>
            </w:pPr>
            <w:hyperlink r:id="rId117">
              <w:r w:rsidR="00364051" w:rsidRPr="002C1270">
                <w:rPr>
                  <w:rStyle w:val="Hypertextovprepojenie"/>
                  <w:rFonts w:ascii="Calibri" w:eastAsia="Calibri" w:hAnsi="Calibri" w:cs="Calibri"/>
                  <w:i/>
                  <w:color w:val="auto"/>
                  <w:sz w:val="16"/>
                  <w:szCs w:val="16"/>
                  <w:u w:val="none"/>
                </w:rPr>
                <w:t>https://uniba.sk/veda/doktorandske-studium/uznavanie-dokladov-o-vzdelani-tretieho-stupna/</w:t>
              </w:r>
            </w:hyperlink>
          </w:p>
          <w:p w14:paraId="10064EC7" w14:textId="77777777" w:rsidR="00364051" w:rsidRPr="002C1270" w:rsidRDefault="00364051" w:rsidP="00364051">
            <w:pPr>
              <w:spacing w:line="216" w:lineRule="auto"/>
              <w:contextualSpacing/>
              <w:rPr>
                <w:rFonts w:ascii="Calibri" w:eastAsia="Calibri" w:hAnsi="Calibri" w:cs="Calibri"/>
                <w:i/>
                <w:sz w:val="16"/>
                <w:szCs w:val="16"/>
              </w:rPr>
            </w:pPr>
          </w:p>
          <w:p w14:paraId="1E2A7CFC" w14:textId="6D17C634" w:rsidR="008845FD" w:rsidRPr="002C1270" w:rsidRDefault="008845FD"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yhláška č. 614/2002 Z. z.:</w:t>
            </w:r>
          </w:p>
          <w:p w14:paraId="5F0995E7" w14:textId="77777777" w:rsidR="008845FD" w:rsidRPr="002C1270" w:rsidRDefault="00D235DB" w:rsidP="00CB7D6A">
            <w:pPr>
              <w:spacing w:line="216" w:lineRule="auto"/>
              <w:contextualSpacing/>
              <w:rPr>
                <w:i/>
                <w:sz w:val="16"/>
                <w:szCs w:val="16"/>
              </w:rPr>
            </w:pPr>
            <w:hyperlink r:id="rId118">
              <w:r w:rsidR="008845FD" w:rsidRPr="002C1270">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2C1270" w:rsidRDefault="008845FD" w:rsidP="00CB7D6A">
            <w:pPr>
              <w:spacing w:line="216" w:lineRule="auto"/>
              <w:contextualSpacing/>
              <w:rPr>
                <w:rFonts w:ascii="Calibri" w:eastAsia="Calibri" w:hAnsi="Calibri" w:cs="Calibri"/>
                <w:i/>
                <w:sz w:val="16"/>
                <w:szCs w:val="16"/>
              </w:rPr>
            </w:pPr>
          </w:p>
          <w:p w14:paraId="30C0DAC2" w14:textId="4F2478B2" w:rsidR="008845FD" w:rsidRPr="002C1270" w:rsidRDefault="008845FD"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Informačné listy predmetov:</w:t>
            </w:r>
          </w:p>
          <w:p w14:paraId="6249E1A6" w14:textId="453729E4" w:rsidR="00B415FD" w:rsidRPr="002C1270" w:rsidRDefault="00D235DB" w:rsidP="00CB7D6A">
            <w:pPr>
              <w:spacing w:line="216" w:lineRule="auto"/>
              <w:contextualSpacing/>
              <w:rPr>
                <w:i/>
                <w:sz w:val="16"/>
                <w:szCs w:val="16"/>
              </w:rPr>
            </w:pPr>
            <w:hyperlink r:id="rId119">
              <w:r w:rsidR="008845FD" w:rsidRPr="002C1270">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2C1270"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2C1270" w:rsidRDefault="003812DA" w:rsidP="00CB7D6A">
      <w:pPr>
        <w:spacing w:after="0" w:line="216" w:lineRule="auto"/>
        <w:jc w:val="both"/>
        <w:rPr>
          <w:rFonts w:cstheme="minorHAnsi"/>
          <w:sz w:val="18"/>
          <w:szCs w:val="18"/>
        </w:rPr>
      </w:pPr>
      <w:r w:rsidRPr="002C1270">
        <w:rPr>
          <w:rFonts w:cstheme="minorHAnsi"/>
          <w:b/>
          <w:bCs/>
          <w:sz w:val="18"/>
          <w:szCs w:val="18"/>
        </w:rPr>
        <w:t>SP 5.2</w:t>
      </w:r>
      <w:r w:rsidR="00590F44" w:rsidRPr="002C1270">
        <w:rPr>
          <w:rFonts w:cstheme="minorHAnsi"/>
          <w:b/>
          <w:bCs/>
          <w:sz w:val="18"/>
          <w:szCs w:val="18"/>
        </w:rPr>
        <w:t>.</w:t>
      </w:r>
      <w:r w:rsidRPr="002C1270">
        <w:rPr>
          <w:rFonts w:cstheme="minorHAnsi"/>
          <w:b/>
          <w:bCs/>
          <w:sz w:val="18"/>
          <w:szCs w:val="18"/>
        </w:rPr>
        <w:t xml:space="preserve"> </w:t>
      </w:r>
      <w:r w:rsidR="00E82D04" w:rsidRPr="002C127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131F3FA"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F0E57F7" w14:textId="77777777" w:rsidTr="00405D63">
        <w:trPr>
          <w:trHeight w:val="529"/>
        </w:trPr>
        <w:tc>
          <w:tcPr>
            <w:tcW w:w="7085" w:type="dxa"/>
          </w:tcPr>
          <w:p w14:paraId="4E6AE27F" w14:textId="77777777" w:rsidR="00364051" w:rsidRPr="002C1270" w:rsidRDefault="00364051" w:rsidP="00364051">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Špecifikácia požiadaviek na uchádzačov v prípade študijného programu na 3. stupni štúdia je stanovená v Pravidlách prijímacieho konania, ktoré sú zverejnené na webovom sídle fakulty. </w:t>
            </w:r>
          </w:p>
          <w:p w14:paraId="66716285" w14:textId="77777777" w:rsidR="00C8316E" w:rsidRPr="002C1270" w:rsidRDefault="00C8316E" w:rsidP="00CB7D6A">
            <w:pPr>
              <w:spacing w:line="216" w:lineRule="auto"/>
              <w:rPr>
                <w:rFonts w:ascii="Calibri" w:eastAsia="Calibri" w:hAnsi="Calibri" w:cs="Calibri"/>
                <w:i/>
                <w:iCs/>
                <w:sz w:val="18"/>
                <w:szCs w:val="18"/>
              </w:rPr>
            </w:pPr>
          </w:p>
          <w:p w14:paraId="5EA5CCD4" w14:textId="77777777" w:rsidR="00364051" w:rsidRPr="002C1270" w:rsidRDefault="00364051" w:rsidP="00364051">
            <w:pPr>
              <w:spacing w:line="216" w:lineRule="auto"/>
              <w:rPr>
                <w:rFonts w:ascii="Calibri" w:eastAsia="Calibri" w:hAnsi="Calibri" w:cs="Calibri"/>
                <w:i/>
                <w:iCs/>
                <w:sz w:val="18"/>
                <w:szCs w:val="18"/>
              </w:rPr>
            </w:pPr>
            <w:r w:rsidRPr="002C1270">
              <w:rPr>
                <w:rFonts w:ascii="Calibri" w:eastAsia="Calibri" w:hAnsi="Calibri" w:cs="Calibri"/>
                <w:i/>
                <w:iCs/>
                <w:sz w:val="18"/>
                <w:szCs w:val="18"/>
              </w:rPr>
              <w:t>Transparentnosť prijímacieho konania je zabezpečená riadnou realizáciou prijímacieho konania formou pohovoru za účasti prijímacej komisie. Prijímacia komisia na svojom neverejnom zasadnutí komplexne zhodnotí uchádzačov a ich projekty a vypracuje protokol o priebehu prijímacieho konania a protokol o poradí uchádzačov. V prípade splnenia podmienok na prijatie sa uchádzač môže v písomnom vyhlásení vyjadriť, že by v prípade nedostatku miest akceptoval aj inú formu štúdia ako je uvedené v jeho prihláške (denná forma, externá forma).</w:t>
            </w:r>
          </w:p>
          <w:p w14:paraId="19AFBCA8" w14:textId="77777777" w:rsidR="00364051" w:rsidRPr="002C1270" w:rsidRDefault="00364051" w:rsidP="00364051">
            <w:pPr>
              <w:spacing w:line="216" w:lineRule="auto"/>
              <w:rPr>
                <w:rFonts w:ascii="Calibri" w:eastAsia="Calibri" w:hAnsi="Calibri" w:cs="Calibri"/>
                <w:i/>
                <w:iCs/>
                <w:sz w:val="18"/>
                <w:szCs w:val="18"/>
              </w:rPr>
            </w:pPr>
          </w:p>
          <w:p w14:paraId="05E53221" w14:textId="77777777" w:rsidR="00364051" w:rsidRPr="002C1270" w:rsidRDefault="00364051" w:rsidP="00364051">
            <w:pPr>
              <w:spacing w:line="216" w:lineRule="auto"/>
              <w:rPr>
                <w:rFonts w:ascii="Calibri" w:eastAsia="Calibri" w:hAnsi="Calibri" w:cs="Calibri"/>
                <w:i/>
                <w:iCs/>
                <w:sz w:val="18"/>
                <w:szCs w:val="18"/>
              </w:rPr>
            </w:pPr>
            <w:r w:rsidRPr="002C1270">
              <w:rPr>
                <w:rFonts w:ascii="Calibri" w:eastAsia="Calibri" w:hAnsi="Calibri" w:cs="Calibri"/>
                <w:i/>
                <w:iCs/>
                <w:sz w:val="18"/>
                <w:szCs w:val="18"/>
              </w:rPr>
              <w:t>Uchádzači majú právo na požiadanie nahliadnuť do dokumentácie svojho prijímacieho konania a taktiež podať žiadosť o preskúmanie rozhodnutia o výsledku prijímacieho konania.</w:t>
            </w:r>
          </w:p>
          <w:p w14:paraId="627B69DF" w14:textId="77777777" w:rsidR="00C8316E" w:rsidRPr="002C1270" w:rsidRDefault="00C8316E" w:rsidP="00CB7D6A">
            <w:pPr>
              <w:spacing w:line="216" w:lineRule="auto"/>
              <w:rPr>
                <w:rFonts w:ascii="Calibri" w:eastAsia="Calibri" w:hAnsi="Calibri" w:cs="Calibri"/>
                <w:i/>
                <w:iCs/>
                <w:sz w:val="18"/>
                <w:szCs w:val="18"/>
              </w:rPr>
            </w:pPr>
          </w:p>
          <w:p w14:paraId="4FC2CFD1" w14:textId="02996224" w:rsidR="00097206" w:rsidRPr="002C1270" w:rsidRDefault="00C8316E" w:rsidP="00CB7D6A">
            <w:pPr>
              <w:spacing w:line="216" w:lineRule="auto"/>
            </w:pPr>
            <w:r w:rsidRPr="002C1270">
              <w:rPr>
                <w:rFonts w:ascii="Calibri" w:eastAsia="Calibri" w:hAnsi="Calibri" w:cs="Calibri"/>
                <w:i/>
                <w:iCs/>
                <w:sz w:val="18"/>
                <w:szCs w:val="18"/>
              </w:rPr>
              <w:t>Prijímacie konanie je inkluzívne,</w:t>
            </w:r>
            <w:r w:rsidR="00405D63" w:rsidRPr="002C1270">
              <w:rPr>
                <w:rFonts w:ascii="Calibri" w:eastAsia="Calibri" w:hAnsi="Calibri" w:cs="Calibri"/>
                <w:i/>
                <w:iCs/>
                <w:sz w:val="18"/>
                <w:szCs w:val="18"/>
              </w:rPr>
              <w:t xml:space="preserve"> </w:t>
            </w:r>
            <w:r w:rsidRPr="002C1270">
              <w:rPr>
                <w:rFonts w:ascii="Calibri" w:eastAsia="Calibri" w:hAnsi="Calibri" w:cs="Calibri"/>
                <w:i/>
                <w:iCs/>
                <w:sz w:val="18"/>
                <w:szCs w:val="18"/>
              </w:rPr>
              <w:t>v súlade s Pravidlami prijímacieho konania</w:t>
            </w:r>
            <w:r w:rsidR="00405D63" w:rsidRPr="002C1270">
              <w:rPr>
                <w:rFonts w:ascii="Calibri" w:eastAsia="Calibri" w:hAnsi="Calibri" w:cs="Calibri"/>
                <w:i/>
                <w:iCs/>
                <w:sz w:val="18"/>
                <w:szCs w:val="18"/>
              </w:rPr>
              <w:t xml:space="preserve"> </w:t>
            </w:r>
            <w:r w:rsidRPr="002C1270">
              <w:rPr>
                <w:rFonts w:ascii="Calibri" w:eastAsia="Calibri" w:hAnsi="Calibri" w:cs="Calibri"/>
                <w:i/>
                <w:iCs/>
                <w:sz w:val="18"/>
                <w:szCs w:val="18"/>
              </w:rPr>
              <w:t>sa uchádzačom so špecifickými potrebami</w:t>
            </w:r>
            <w:r w:rsidR="00405D63"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0A46692E" w14:textId="77777777" w:rsidR="00364051" w:rsidRPr="002C1270" w:rsidRDefault="00364051" w:rsidP="00364051">
            <w:pPr>
              <w:spacing w:line="216" w:lineRule="auto"/>
              <w:rPr>
                <w:rFonts w:ascii="Calibri" w:eastAsia="Calibri" w:hAnsi="Calibri" w:cs="Calibri"/>
                <w:i/>
                <w:sz w:val="16"/>
                <w:szCs w:val="16"/>
              </w:rPr>
            </w:pPr>
            <w:r w:rsidRPr="002C1270">
              <w:rPr>
                <w:rFonts w:ascii="Calibri" w:eastAsia="Calibri" w:hAnsi="Calibri" w:cs="Calibri"/>
                <w:i/>
                <w:sz w:val="16"/>
                <w:szCs w:val="16"/>
              </w:rPr>
              <w:t>Pravidlá prijímacieho konania na štúdium 3. stupňa:</w:t>
            </w:r>
          </w:p>
          <w:p w14:paraId="4A3DC1FB" w14:textId="77777777" w:rsidR="00364051" w:rsidRPr="002C1270" w:rsidRDefault="00D235DB" w:rsidP="00364051">
            <w:pPr>
              <w:spacing w:line="216" w:lineRule="auto"/>
              <w:rPr>
                <w:rFonts w:ascii="Calibri" w:eastAsia="Calibri" w:hAnsi="Calibri" w:cs="Calibri"/>
                <w:i/>
                <w:sz w:val="16"/>
                <w:szCs w:val="16"/>
              </w:rPr>
            </w:pPr>
            <w:hyperlink r:id="rId120">
              <w:r w:rsidR="00364051" w:rsidRPr="002C1270">
                <w:rPr>
                  <w:rStyle w:val="Hypertextovprepojenie"/>
                  <w:rFonts w:ascii="Calibri" w:eastAsia="Calibri" w:hAnsi="Calibri" w:cs="Calibri"/>
                  <w:i/>
                  <w:color w:val="auto"/>
                  <w:sz w:val="16"/>
                  <w:szCs w:val="16"/>
                  <w:u w:val="none"/>
                </w:rPr>
                <w:t>https://fphil.uniba.sk/studium/pk/doktorandske-studium/prijimacie-konanie/</w:t>
              </w:r>
            </w:hyperlink>
            <w:r w:rsidR="00364051" w:rsidRPr="002C1270">
              <w:rPr>
                <w:rFonts w:ascii="Calibri" w:eastAsia="Calibri" w:hAnsi="Calibri" w:cs="Calibri"/>
                <w:i/>
                <w:sz w:val="16"/>
                <w:szCs w:val="16"/>
              </w:rPr>
              <w:t xml:space="preserve"> </w:t>
            </w:r>
          </w:p>
          <w:p w14:paraId="3E47A3D5" w14:textId="77777777" w:rsidR="00364051" w:rsidRPr="002C1270" w:rsidRDefault="00364051" w:rsidP="00364051">
            <w:pPr>
              <w:spacing w:line="216" w:lineRule="auto"/>
              <w:rPr>
                <w:rFonts w:ascii="Calibri" w:eastAsia="Calibri" w:hAnsi="Calibri" w:cs="Calibri"/>
                <w:i/>
                <w:sz w:val="16"/>
                <w:szCs w:val="16"/>
              </w:rPr>
            </w:pPr>
          </w:p>
          <w:p w14:paraId="5D650090" w14:textId="77777777" w:rsidR="00364051" w:rsidRPr="002C1270" w:rsidRDefault="00364051" w:rsidP="00364051">
            <w:pPr>
              <w:spacing w:line="216" w:lineRule="auto"/>
              <w:rPr>
                <w:rFonts w:ascii="Calibri" w:eastAsia="Calibri" w:hAnsi="Calibri" w:cs="Calibri"/>
                <w:i/>
                <w:sz w:val="16"/>
                <w:szCs w:val="16"/>
              </w:rPr>
            </w:pPr>
            <w:r w:rsidRPr="002C1270">
              <w:rPr>
                <w:rFonts w:ascii="Calibri" w:eastAsia="Calibri" w:hAnsi="Calibri" w:cs="Calibri"/>
                <w:i/>
                <w:sz w:val="16"/>
                <w:szCs w:val="16"/>
              </w:rPr>
              <w:t>Témy dizertačných prác (zverejňované vždy na nasledujúci AR):</w:t>
            </w:r>
          </w:p>
          <w:p w14:paraId="06D37A85" w14:textId="77777777" w:rsidR="00364051" w:rsidRPr="002C1270" w:rsidRDefault="00D235DB" w:rsidP="00364051">
            <w:pPr>
              <w:spacing w:line="216" w:lineRule="auto"/>
              <w:rPr>
                <w:rFonts w:ascii="Calibri" w:eastAsia="Calibri" w:hAnsi="Calibri" w:cs="Calibri"/>
                <w:i/>
                <w:sz w:val="16"/>
                <w:szCs w:val="16"/>
              </w:rPr>
            </w:pPr>
            <w:hyperlink r:id="rId121">
              <w:r w:rsidR="00364051" w:rsidRPr="002C1270">
                <w:rPr>
                  <w:rStyle w:val="Hypertextovprepojenie"/>
                  <w:rFonts w:ascii="Calibri" w:eastAsia="Calibri" w:hAnsi="Calibri" w:cs="Calibri"/>
                  <w:i/>
                  <w:color w:val="auto"/>
                  <w:sz w:val="16"/>
                  <w:szCs w:val="16"/>
                  <w:u w:val="none"/>
                </w:rPr>
                <w:t>https://fphil.uniba.sk/studium/pk/doktorandske-studium/temy-dizertacnych-prac/</w:t>
              </w:r>
            </w:hyperlink>
          </w:p>
          <w:p w14:paraId="7A0FEA7F" w14:textId="77777777" w:rsidR="00364051" w:rsidRPr="002C1270" w:rsidRDefault="00364051" w:rsidP="00364051">
            <w:pPr>
              <w:spacing w:line="216" w:lineRule="auto"/>
              <w:rPr>
                <w:rFonts w:ascii="Calibri" w:eastAsia="Calibri" w:hAnsi="Calibri" w:cs="Calibri"/>
                <w:i/>
                <w:sz w:val="16"/>
                <w:szCs w:val="16"/>
              </w:rPr>
            </w:pPr>
          </w:p>
          <w:p w14:paraId="4FA41474" w14:textId="77777777" w:rsidR="00364051" w:rsidRPr="002C1270" w:rsidRDefault="00364051" w:rsidP="00364051">
            <w:pPr>
              <w:spacing w:line="216" w:lineRule="auto"/>
              <w:rPr>
                <w:rFonts w:ascii="Calibri" w:eastAsia="Calibri" w:hAnsi="Calibri" w:cs="Calibri"/>
                <w:i/>
                <w:sz w:val="16"/>
                <w:szCs w:val="16"/>
              </w:rPr>
            </w:pPr>
            <w:r w:rsidRPr="002C1270">
              <w:rPr>
                <w:rFonts w:ascii="Calibri" w:eastAsia="Calibri" w:hAnsi="Calibri" w:cs="Calibri"/>
                <w:i/>
                <w:sz w:val="16"/>
                <w:szCs w:val="16"/>
              </w:rPr>
              <w:t>Dokumenty k prijímaciemu konaniu:</w:t>
            </w:r>
          </w:p>
          <w:p w14:paraId="7FAB70AB" w14:textId="4933F3F2" w:rsidR="00097206" w:rsidRPr="002C1270" w:rsidRDefault="00D235DB" w:rsidP="00CB7D6A">
            <w:pPr>
              <w:spacing w:line="216" w:lineRule="auto"/>
              <w:rPr>
                <w:rFonts w:ascii="Calibri" w:eastAsia="Calibri" w:hAnsi="Calibri" w:cs="Calibri"/>
                <w:i/>
                <w:sz w:val="16"/>
                <w:szCs w:val="16"/>
              </w:rPr>
            </w:pPr>
            <w:hyperlink r:id="rId122">
              <w:r w:rsidR="00364051" w:rsidRPr="002C1270">
                <w:rPr>
                  <w:rStyle w:val="Hypertextovprepojenie"/>
                  <w:rFonts w:ascii="Calibri" w:eastAsia="Calibri" w:hAnsi="Calibri" w:cs="Calibri"/>
                  <w:i/>
                  <w:color w:val="auto"/>
                  <w:sz w:val="16"/>
                  <w:szCs w:val="16"/>
                  <w:u w:val="none"/>
                </w:rPr>
                <w:t>https://fphil.uniba.sk/index.php?id=25557</w:t>
              </w:r>
            </w:hyperlink>
            <w:r w:rsidR="00364051" w:rsidRPr="002C1270">
              <w:rPr>
                <w:rFonts w:ascii="Calibri" w:eastAsia="Calibri" w:hAnsi="Calibri" w:cs="Calibri"/>
                <w:i/>
                <w:sz w:val="16"/>
                <w:szCs w:val="16"/>
              </w:rPr>
              <w:t xml:space="preserve"> </w:t>
            </w:r>
          </w:p>
        </w:tc>
      </w:tr>
    </w:tbl>
    <w:p w14:paraId="627E44B9" w14:textId="77777777" w:rsidR="003C2F50" w:rsidRPr="002C1270"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2C1270" w:rsidRDefault="00E300DE" w:rsidP="00CB7D6A">
      <w:pPr>
        <w:spacing w:after="0" w:line="216" w:lineRule="auto"/>
        <w:jc w:val="both"/>
        <w:rPr>
          <w:rFonts w:cstheme="minorHAnsi"/>
          <w:sz w:val="18"/>
          <w:szCs w:val="18"/>
        </w:rPr>
      </w:pPr>
      <w:r w:rsidRPr="002C1270">
        <w:rPr>
          <w:rFonts w:cstheme="minorHAnsi"/>
          <w:b/>
          <w:bCs/>
          <w:sz w:val="18"/>
          <w:szCs w:val="18"/>
        </w:rPr>
        <w:lastRenderedPageBreak/>
        <w:t>SP 5.3</w:t>
      </w:r>
      <w:r w:rsidR="00EB67E2" w:rsidRPr="002C1270">
        <w:rPr>
          <w:rFonts w:cstheme="minorHAnsi"/>
          <w:b/>
          <w:bCs/>
          <w:sz w:val="18"/>
          <w:szCs w:val="18"/>
        </w:rPr>
        <w:t>.</w:t>
      </w:r>
      <w:r w:rsidR="00E82D04" w:rsidRPr="002C1270">
        <w:rPr>
          <w:rFonts w:cstheme="minorHAnsi"/>
          <w:b/>
          <w:bCs/>
          <w:sz w:val="18"/>
          <w:szCs w:val="18"/>
        </w:rPr>
        <w:t xml:space="preserve"> </w:t>
      </w:r>
      <w:r w:rsidR="00E82D04" w:rsidRPr="002C1270">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2C1270">
        <w:rPr>
          <w:rFonts w:cstheme="minorHAnsi"/>
          <w:sz w:val="18"/>
          <w:szCs w:val="18"/>
        </w:rPr>
        <w:t xml:space="preserve"> </w:t>
      </w:r>
      <w:r w:rsidR="00E82D04" w:rsidRPr="002C1270">
        <w:rPr>
          <w:rFonts w:cstheme="minorHAnsi"/>
          <w:sz w:val="18"/>
          <w:szCs w:val="18"/>
        </w:rPr>
        <w:t xml:space="preserve">vzdelávania v európskom regióne tak, aby sa podporovala domáca i zahraničná mobilita študent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165CF5D7"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ED44D14" w14:textId="77777777" w:rsidTr="00405D63">
        <w:trPr>
          <w:trHeight w:val="529"/>
        </w:trPr>
        <w:tc>
          <w:tcPr>
            <w:tcW w:w="7085" w:type="dxa"/>
          </w:tcPr>
          <w:p w14:paraId="28B7D04F" w14:textId="77777777" w:rsidR="00C8316E" w:rsidRPr="002C1270" w:rsidRDefault="00C8316E" w:rsidP="00CB7D6A">
            <w:pPr>
              <w:spacing w:line="216" w:lineRule="auto"/>
            </w:pPr>
            <w:r w:rsidRPr="002C1270">
              <w:rPr>
                <w:rFonts w:ascii="Calibri" w:eastAsia="Calibri" w:hAnsi="Calibri" w:cs="Calibri"/>
                <w:i/>
                <w:iCs/>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2C1270" w:rsidRDefault="00C8316E" w:rsidP="00CB7D6A">
            <w:pPr>
              <w:spacing w:line="216" w:lineRule="auto"/>
              <w:contextualSpacing/>
            </w:pPr>
            <w:r w:rsidRPr="002C1270">
              <w:rPr>
                <w:rFonts w:ascii="Calibri" w:eastAsia="Calibri" w:hAnsi="Calibri" w:cs="Calibri"/>
                <w:i/>
                <w:iCs/>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794149A1" w14:textId="77777777" w:rsidR="00C8316E" w:rsidRPr="002C1270" w:rsidRDefault="00C8316E" w:rsidP="00CB7D6A">
            <w:pPr>
              <w:spacing w:line="216" w:lineRule="auto"/>
              <w:rPr>
                <w:rFonts w:ascii="Calibri" w:eastAsia="Calibri" w:hAnsi="Calibri" w:cs="Calibri"/>
                <w:i/>
                <w:iCs/>
                <w:sz w:val="18"/>
                <w:szCs w:val="18"/>
              </w:rPr>
            </w:pPr>
          </w:p>
          <w:p w14:paraId="5DE6FA61" w14:textId="07D65947" w:rsidR="00097206" w:rsidRPr="002C1270" w:rsidRDefault="00C8316E" w:rsidP="00DD5D3E">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w:t>
            </w:r>
            <w:r w:rsidR="008762BF" w:rsidRPr="002C1270">
              <w:rPr>
                <w:rFonts w:ascii="Calibri" w:eastAsia="Calibri" w:hAnsi="Calibri" w:cs="Calibri"/>
                <w:i/>
                <w:iCs/>
                <w:sz w:val="18"/>
                <w:szCs w:val="18"/>
              </w:rPr>
              <w:t xml:space="preserve"> </w:t>
            </w:r>
            <w:r w:rsidRPr="002C1270">
              <w:rPr>
                <w:rFonts w:ascii="Calibri" w:eastAsia="Calibri" w:hAnsi="Calibri" w:cs="Calibri"/>
                <w:i/>
                <w:iCs/>
                <w:sz w:val="18"/>
                <w:szCs w:val="18"/>
              </w:rPr>
              <w:t>4</w:t>
            </w:r>
            <w:r w:rsidR="008762BF" w:rsidRPr="002C1270">
              <w:rPr>
                <w:rFonts w:ascii="Calibri" w:eastAsia="Calibri" w:hAnsi="Calibri" w:cs="Calibri"/>
                <w:i/>
                <w:iCs/>
                <w:sz w:val="18"/>
                <w:szCs w:val="18"/>
              </w:rPr>
              <w:t>,</w:t>
            </w:r>
            <w:r w:rsidR="00DD5D3E" w:rsidRPr="002C1270">
              <w:rPr>
                <w:rFonts w:ascii="Calibri" w:eastAsia="Calibri" w:hAnsi="Calibri" w:cs="Calibri"/>
                <w:i/>
                <w:iCs/>
                <w:sz w:val="18"/>
                <w:szCs w:val="18"/>
              </w:rPr>
              <w:t xml:space="preserve"> </w:t>
            </w:r>
            <w:r w:rsidRPr="002C1270">
              <w:rPr>
                <w:rFonts w:ascii="Calibri" w:eastAsia="Calibri" w:hAnsi="Calibri" w:cs="Calibri"/>
                <w:i/>
                <w:iCs/>
                <w:sz w:val="18"/>
                <w:szCs w:val="18"/>
              </w:rPr>
              <w:t>ods. 3 vyhlášky o kreditovom systéme štúdia.</w:t>
            </w:r>
          </w:p>
        </w:tc>
        <w:tc>
          <w:tcPr>
            <w:tcW w:w="2696" w:type="dxa"/>
          </w:tcPr>
          <w:p w14:paraId="210228E2" w14:textId="471494C5" w:rsidR="00C8316E" w:rsidRPr="002C1270" w:rsidRDefault="00C8316E" w:rsidP="00CB7D6A">
            <w:pPr>
              <w:spacing w:line="216" w:lineRule="auto"/>
              <w:contextualSpacing/>
              <w:rPr>
                <w:i/>
                <w:sz w:val="16"/>
                <w:szCs w:val="16"/>
              </w:rPr>
            </w:pPr>
            <w:r w:rsidRPr="002C1270">
              <w:rPr>
                <w:rFonts w:ascii="Calibri" w:eastAsia="Calibri" w:hAnsi="Calibri" w:cs="Calibri"/>
                <w:i/>
                <w:iCs/>
                <w:sz w:val="16"/>
                <w:szCs w:val="16"/>
              </w:rPr>
              <w:t>Vnútorný predpis FiF UK č. 5/2020:</w:t>
            </w:r>
          </w:p>
          <w:p w14:paraId="6AE722B7" w14:textId="77777777" w:rsidR="00C8316E" w:rsidRPr="002C1270" w:rsidRDefault="00D235DB" w:rsidP="00CB7D6A">
            <w:pPr>
              <w:spacing w:line="216" w:lineRule="auto"/>
              <w:contextualSpacing/>
              <w:rPr>
                <w:i/>
                <w:sz w:val="16"/>
                <w:szCs w:val="16"/>
              </w:rPr>
            </w:pPr>
            <w:hyperlink r:id="rId123">
              <w:r w:rsidR="00C8316E" w:rsidRPr="002C1270">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2C1270" w:rsidRDefault="00C8316E" w:rsidP="00CB7D6A">
            <w:pPr>
              <w:spacing w:line="216" w:lineRule="auto"/>
              <w:contextualSpacing/>
              <w:rPr>
                <w:i/>
                <w:sz w:val="16"/>
                <w:szCs w:val="16"/>
              </w:rPr>
            </w:pPr>
          </w:p>
          <w:p w14:paraId="6A245CBC" w14:textId="49926822" w:rsidR="00C8316E" w:rsidRPr="002C1270" w:rsidRDefault="00C8316E" w:rsidP="00CB7D6A">
            <w:pPr>
              <w:spacing w:line="216" w:lineRule="auto"/>
              <w:contextualSpacing/>
              <w:rPr>
                <w:i/>
                <w:sz w:val="16"/>
                <w:szCs w:val="16"/>
              </w:rPr>
            </w:pPr>
            <w:r w:rsidRPr="002C1270">
              <w:rPr>
                <w:rFonts w:ascii="Calibri" w:eastAsia="Calibri" w:hAnsi="Calibri" w:cs="Calibri"/>
                <w:i/>
                <w:iCs/>
                <w:sz w:val="16"/>
                <w:szCs w:val="16"/>
              </w:rPr>
              <w:t>Vyhláška MŠ SR č. 614/2002 Z.</w:t>
            </w:r>
            <w:r w:rsidR="009220F5" w:rsidRPr="002C1270">
              <w:rPr>
                <w:rFonts w:ascii="Calibri" w:eastAsia="Calibri" w:hAnsi="Calibri" w:cs="Calibri"/>
                <w:i/>
                <w:iCs/>
                <w:sz w:val="16"/>
                <w:szCs w:val="16"/>
              </w:rPr>
              <w:t xml:space="preserve"> </w:t>
            </w:r>
            <w:r w:rsidRPr="002C1270">
              <w:rPr>
                <w:rFonts w:ascii="Calibri" w:eastAsia="Calibri" w:hAnsi="Calibri" w:cs="Calibri"/>
                <w:i/>
                <w:iCs/>
                <w:sz w:val="16"/>
                <w:szCs w:val="16"/>
              </w:rPr>
              <w:t>z.:</w:t>
            </w:r>
          </w:p>
          <w:p w14:paraId="01204A70" w14:textId="7203B666" w:rsidR="00097206" w:rsidRPr="002C1270" w:rsidRDefault="00D235DB" w:rsidP="00CB7D6A">
            <w:pPr>
              <w:spacing w:line="216" w:lineRule="auto"/>
              <w:contextualSpacing/>
              <w:rPr>
                <w:rFonts w:ascii="Calibri" w:eastAsia="Calibri" w:hAnsi="Calibri" w:cs="Calibri"/>
                <w:i/>
                <w:iCs/>
                <w:sz w:val="16"/>
                <w:szCs w:val="16"/>
              </w:rPr>
            </w:pPr>
            <w:hyperlink r:id="rId124">
              <w:r w:rsidR="00C8316E" w:rsidRPr="002C1270">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2C1270" w:rsidRDefault="00B404DC" w:rsidP="00CB7D6A">
      <w:pPr>
        <w:spacing w:after="0" w:line="216" w:lineRule="auto"/>
        <w:jc w:val="both"/>
        <w:rPr>
          <w:rFonts w:cstheme="minorHAnsi"/>
          <w:b/>
          <w:bCs/>
          <w:sz w:val="18"/>
          <w:szCs w:val="18"/>
        </w:rPr>
      </w:pPr>
    </w:p>
    <w:p w14:paraId="29889634" w14:textId="50993414" w:rsidR="00E82D04" w:rsidRPr="002C1270" w:rsidRDefault="007849D5" w:rsidP="00CB7D6A">
      <w:pPr>
        <w:spacing w:after="0" w:line="216" w:lineRule="auto"/>
        <w:jc w:val="both"/>
        <w:rPr>
          <w:rFonts w:cstheme="minorHAnsi"/>
          <w:sz w:val="18"/>
          <w:szCs w:val="18"/>
        </w:rPr>
      </w:pPr>
      <w:r w:rsidRPr="002C1270">
        <w:rPr>
          <w:rFonts w:cstheme="minorHAnsi"/>
          <w:b/>
          <w:bCs/>
          <w:sz w:val="18"/>
          <w:szCs w:val="18"/>
        </w:rPr>
        <w:t xml:space="preserve">SP 5.4. </w:t>
      </w:r>
      <w:r w:rsidR="00E82D04" w:rsidRPr="002C1270">
        <w:rPr>
          <w:rFonts w:cstheme="minorHAnsi"/>
          <w:sz w:val="18"/>
          <w:szCs w:val="18"/>
        </w:rPr>
        <w:t xml:space="preserve">V rámci uskutočňovania študijného programu je zaručené efektívne využívanie nástrojov na zabezpečenie </w:t>
      </w:r>
      <w:r w:rsidR="00E82D04" w:rsidRPr="002C1270">
        <w:rPr>
          <w:rFonts w:cstheme="minorHAnsi"/>
          <w:i/>
          <w:iCs/>
          <w:sz w:val="18"/>
          <w:szCs w:val="18"/>
        </w:rPr>
        <w:t xml:space="preserve">výskumnej integrity </w:t>
      </w:r>
      <w:r w:rsidR="00E82D04" w:rsidRPr="002C1270">
        <w:rPr>
          <w:rFonts w:cstheme="minorHAnsi"/>
          <w:sz w:val="18"/>
          <w:szCs w:val="18"/>
        </w:rPr>
        <w:t xml:space="preserve">a na prevenciu a riešenie plagiátorstva a ďalších </w:t>
      </w:r>
      <w:r w:rsidR="00E82D04" w:rsidRPr="002C1270">
        <w:rPr>
          <w:rFonts w:cstheme="minorHAnsi"/>
          <w:i/>
          <w:iCs/>
          <w:sz w:val="18"/>
          <w:szCs w:val="18"/>
        </w:rPr>
        <w:t>akademických podvodov</w:t>
      </w:r>
      <w:r w:rsidR="00E82D04" w:rsidRPr="002C1270">
        <w:rPr>
          <w:rFonts w:cstheme="minorHAnsi"/>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0424066"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0B73A3E"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0575A4E" w14:textId="77777777" w:rsidTr="713E4EA6">
        <w:trPr>
          <w:trHeight w:val="529"/>
        </w:trPr>
        <w:tc>
          <w:tcPr>
            <w:tcW w:w="7085" w:type="dxa"/>
          </w:tcPr>
          <w:p w14:paraId="57533B9B" w14:textId="5210BFE0" w:rsidR="000000E1" w:rsidRPr="002C1270" w:rsidRDefault="000000E1" w:rsidP="000000E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Základným nástrojom na zabezpečenie výskumnej integrity a na prevenciu a riešenie plagiátorstva a ďalších akademických podvodov je Disciplinárny poriadok UK a Disciplinárna komisia FiF UK. Ďalším nástrojom je Etický kódex FiF UK. Plagiátorstvo je ošetrené antiplagiátorskými systémami v AIS2 a v Theses.cz.</w:t>
            </w:r>
          </w:p>
          <w:p w14:paraId="2F22937C" w14:textId="77777777" w:rsidR="000000E1" w:rsidRPr="002C1270" w:rsidRDefault="000000E1" w:rsidP="000000E1">
            <w:pPr>
              <w:spacing w:line="216" w:lineRule="auto"/>
              <w:contextualSpacing/>
              <w:rPr>
                <w:rFonts w:ascii="Calibri" w:eastAsia="Calibri" w:hAnsi="Calibri" w:cs="Calibri"/>
                <w:i/>
                <w:iCs/>
                <w:sz w:val="18"/>
                <w:szCs w:val="18"/>
              </w:rPr>
            </w:pPr>
          </w:p>
          <w:p w14:paraId="5C80BE48" w14:textId="0DA0221D" w:rsidR="000000E1" w:rsidRPr="002C1270" w:rsidRDefault="000000E1" w:rsidP="000000E1">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 xml:space="preserve">Prevencia plagiátorstva študentov študijného programu bude zabezpečená absolvovaním predmetu Informačné zdroje a „soft skills“ vedeckej komunikácie a predmetu zameraného na akademické písani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w:t>
            </w:r>
            <w:r w:rsidR="007C7CFD" w:rsidRPr="002C1270">
              <w:rPr>
                <w:rFonts w:ascii="Calibri" w:eastAsia="Calibri" w:hAnsi="Calibri" w:cs="Calibri"/>
                <w:i/>
                <w:iCs/>
                <w:sz w:val="18"/>
                <w:szCs w:val="18"/>
              </w:rPr>
              <w:t xml:space="preserve">Vnútornom </w:t>
            </w:r>
            <w:r w:rsidRPr="002C1270">
              <w:rPr>
                <w:rFonts w:ascii="Calibri" w:eastAsia="Calibri" w:hAnsi="Calibri" w:cs="Calibri"/>
                <w:i/>
                <w:iCs/>
                <w:sz w:val="18"/>
                <w:szCs w:val="18"/>
              </w:rPr>
              <w:t>predpise UK č. 7/2018.</w:t>
            </w:r>
          </w:p>
          <w:p w14:paraId="420FCA17" w14:textId="77777777" w:rsidR="002F2274" w:rsidRPr="002C1270" w:rsidRDefault="002F2274" w:rsidP="00CB7D6A">
            <w:pPr>
              <w:spacing w:line="216" w:lineRule="auto"/>
              <w:rPr>
                <w:rFonts w:ascii="Calibri" w:eastAsia="Calibri" w:hAnsi="Calibri" w:cs="Calibri"/>
                <w:i/>
                <w:iCs/>
                <w:sz w:val="18"/>
                <w:szCs w:val="18"/>
              </w:rPr>
            </w:pPr>
          </w:p>
          <w:p w14:paraId="72C8B469" w14:textId="53495FCA" w:rsidR="002F2274" w:rsidRPr="002C1270" w:rsidRDefault="002F2274"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2C1270">
              <w:rPr>
                <w:rFonts w:ascii="Calibri" w:eastAsia="Calibri" w:hAnsi="Calibri" w:cs="Calibri"/>
                <w:i/>
                <w:iCs/>
                <w:sz w:val="18"/>
                <w:szCs w:val="18"/>
              </w:rPr>
              <w:t>dôjde</w:t>
            </w:r>
            <w:r w:rsidRPr="002C1270">
              <w:rPr>
                <w:rFonts w:ascii="Calibri" w:eastAsia="Calibri" w:hAnsi="Calibri" w:cs="Calibr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2C1270">
              <w:rPr>
                <w:rFonts w:ascii="Calibri" w:eastAsia="Calibri" w:hAnsi="Calibri" w:cs="Calibri"/>
                <w:i/>
                <w:iCs/>
                <w:sz w:val="18"/>
                <w:szCs w:val="18"/>
              </w:rPr>
              <w:t xml:space="preserve">UK </w:t>
            </w:r>
            <w:r w:rsidRPr="002C1270">
              <w:rPr>
                <w:rFonts w:ascii="Calibri" w:eastAsia="Calibri" w:hAnsi="Calibri" w:cs="Calibri"/>
                <w:i/>
                <w:iCs/>
                <w:sz w:val="18"/>
                <w:szCs w:val="18"/>
              </w:rPr>
              <w:t xml:space="preserve">č. 14/2018) a disciplinárnej komisie pre študentov na fakulte. </w:t>
            </w:r>
          </w:p>
          <w:p w14:paraId="18BE1B1B" w14:textId="77777777" w:rsidR="002F2274" w:rsidRPr="002C1270" w:rsidRDefault="002F2274" w:rsidP="00CB7D6A">
            <w:pPr>
              <w:spacing w:line="216" w:lineRule="auto"/>
              <w:rPr>
                <w:rFonts w:ascii="Calibri" w:eastAsia="Calibri" w:hAnsi="Calibri" w:cs="Calibri"/>
                <w:i/>
                <w:iCs/>
                <w:sz w:val="18"/>
                <w:szCs w:val="18"/>
              </w:rPr>
            </w:pPr>
          </w:p>
          <w:p w14:paraId="50229122" w14:textId="552E874E" w:rsidR="002F2274" w:rsidRPr="002C1270" w:rsidRDefault="002F2274"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Výskumná integrita, riešenie plagiátors</w:t>
            </w:r>
            <w:r w:rsidR="008762BF" w:rsidRPr="002C1270">
              <w:rPr>
                <w:rFonts w:ascii="Calibri" w:eastAsia="Calibri" w:hAnsi="Calibri" w:cs="Calibri"/>
                <w:i/>
                <w:iCs/>
                <w:sz w:val="18"/>
                <w:szCs w:val="18"/>
              </w:rPr>
              <w:t>t</w:t>
            </w:r>
            <w:r w:rsidRPr="002C1270">
              <w:rPr>
                <w:rFonts w:ascii="Calibri" w:eastAsia="Calibri" w:hAnsi="Calibri" w:cs="Calibri"/>
                <w:i/>
                <w:iCs/>
                <w:sz w:val="18"/>
                <w:szCs w:val="18"/>
              </w:rPr>
              <w:t>va a ďalších akademických podvodov sa zabezpečuje aj prostredníctvom Etického kódexu FiF UK</w:t>
            </w:r>
            <w:r w:rsidR="00405D63" w:rsidRPr="002C1270">
              <w:rPr>
                <w:rFonts w:ascii="Calibri" w:eastAsia="Calibri" w:hAnsi="Calibri" w:cs="Calibri"/>
                <w:i/>
                <w:iCs/>
                <w:sz w:val="18"/>
                <w:szCs w:val="18"/>
              </w:rPr>
              <w:t xml:space="preserve"> (</w:t>
            </w:r>
            <w:r w:rsidR="007C7CFD" w:rsidRPr="002C1270">
              <w:rPr>
                <w:rFonts w:ascii="Calibri" w:eastAsia="Calibri" w:hAnsi="Calibri" w:cs="Calibri"/>
                <w:i/>
                <w:iCs/>
                <w:sz w:val="18"/>
                <w:szCs w:val="18"/>
              </w:rPr>
              <w:t xml:space="preserve">Vnútorný </w:t>
            </w:r>
            <w:r w:rsidR="00405D63" w:rsidRPr="002C1270">
              <w:rPr>
                <w:rFonts w:ascii="Calibri" w:eastAsia="Calibri" w:hAnsi="Calibri" w:cs="Calibri"/>
                <w:i/>
                <w:iCs/>
                <w:sz w:val="18"/>
                <w:szCs w:val="18"/>
              </w:rPr>
              <w:t>predpis FiF UK č. 13/2019)</w:t>
            </w:r>
            <w:r w:rsidRPr="002C1270">
              <w:rPr>
                <w:rFonts w:ascii="Calibri" w:eastAsia="Calibri" w:hAnsi="Calibri" w:cs="Calibri"/>
                <w:i/>
                <w:iCs/>
                <w:sz w:val="18"/>
                <w:szCs w:val="18"/>
              </w:rPr>
              <w:t>, ktorý je</w:t>
            </w:r>
            <w:r w:rsidR="00405D63" w:rsidRPr="002C1270">
              <w:rPr>
                <w:rFonts w:ascii="Calibri" w:eastAsia="Calibri" w:hAnsi="Calibri" w:cs="Calibri"/>
                <w:i/>
                <w:iCs/>
                <w:sz w:val="18"/>
                <w:szCs w:val="18"/>
              </w:rPr>
              <w:t xml:space="preserve"> </w:t>
            </w:r>
            <w:r w:rsidRPr="002C1270">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2C1270">
              <w:rPr>
                <w:rFonts w:ascii="Calibri" w:eastAsia="Calibri" w:hAnsi="Calibri" w:cs="Calibri"/>
                <w:i/>
                <w:iCs/>
                <w:sz w:val="18"/>
                <w:szCs w:val="18"/>
              </w:rPr>
              <w:t xml:space="preserve"> (</w:t>
            </w:r>
            <w:r w:rsidR="007C7CFD" w:rsidRPr="002C1270">
              <w:rPr>
                <w:rFonts w:ascii="Calibri" w:eastAsia="Calibri" w:hAnsi="Calibri" w:cs="Calibri"/>
                <w:i/>
                <w:iCs/>
                <w:sz w:val="18"/>
                <w:szCs w:val="18"/>
              </w:rPr>
              <w:t xml:space="preserve">Vnútorný </w:t>
            </w:r>
            <w:r w:rsidR="00405D63" w:rsidRPr="002C1270">
              <w:rPr>
                <w:rFonts w:ascii="Calibri" w:eastAsia="Calibri" w:hAnsi="Calibri" w:cs="Calibri"/>
                <w:i/>
                <w:iCs/>
                <w:sz w:val="18"/>
                <w:szCs w:val="18"/>
              </w:rPr>
              <w:t>predpis FiF UK č. 8/2018)</w:t>
            </w:r>
            <w:r w:rsidRPr="002C1270">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2C1270" w:rsidRDefault="002F2274" w:rsidP="00CB7D6A">
            <w:pPr>
              <w:spacing w:line="216" w:lineRule="auto"/>
              <w:rPr>
                <w:rFonts w:ascii="Calibri" w:eastAsia="Calibri" w:hAnsi="Calibri" w:cs="Calibri"/>
                <w:i/>
                <w:iCs/>
                <w:sz w:val="18"/>
                <w:szCs w:val="18"/>
              </w:rPr>
            </w:pPr>
          </w:p>
          <w:p w14:paraId="2689EE97" w14:textId="6CC034B9" w:rsidR="00097206" w:rsidRPr="002C1270" w:rsidRDefault="002F2274" w:rsidP="00CB7D6A">
            <w:pPr>
              <w:spacing w:line="216" w:lineRule="auto"/>
              <w:contextualSpacing/>
              <w:rPr>
                <w:rFonts w:cstheme="minorHAnsi"/>
                <w:bCs/>
                <w:i/>
                <w:iCs/>
                <w:sz w:val="16"/>
                <w:szCs w:val="16"/>
                <w:lang w:eastAsia="sk-SK"/>
              </w:rPr>
            </w:pPr>
            <w:r w:rsidRPr="002C1270">
              <w:rPr>
                <w:i/>
                <w:iCs/>
                <w:sz w:val="18"/>
                <w:szCs w:val="18"/>
              </w:rPr>
              <w:t xml:space="preserve">Požiadavka akademickej integrity a predchádzaniu plagiátorstva je zakotvená aj v Etickom kódexe </w:t>
            </w:r>
            <w:r w:rsidR="00405D63" w:rsidRPr="002C1270">
              <w:rPr>
                <w:i/>
                <w:iCs/>
                <w:sz w:val="18"/>
                <w:szCs w:val="18"/>
              </w:rPr>
              <w:t>UK</w:t>
            </w:r>
            <w:r w:rsidRPr="002C1270">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2C1270" w:rsidRDefault="00405D63" w:rsidP="00CB7D6A">
            <w:pPr>
              <w:spacing w:line="216" w:lineRule="auto"/>
              <w:contextualSpacing/>
              <w:rPr>
                <w:rFonts w:cstheme="minorHAnsi"/>
                <w:i/>
                <w:sz w:val="16"/>
                <w:szCs w:val="16"/>
                <w:lang w:eastAsia="sk-SK"/>
              </w:rPr>
            </w:pPr>
            <w:r w:rsidRPr="002C1270">
              <w:rPr>
                <w:rFonts w:cstheme="minorHAnsi"/>
                <w:i/>
                <w:sz w:val="16"/>
                <w:szCs w:val="16"/>
                <w:lang w:eastAsia="sk-SK"/>
              </w:rPr>
              <w:t>Disciplinárna komisia FiF UK:</w:t>
            </w:r>
          </w:p>
          <w:p w14:paraId="27C6CFB4" w14:textId="77777777" w:rsidR="00405D63" w:rsidRPr="002C1270" w:rsidRDefault="00D235DB" w:rsidP="00CB7D6A">
            <w:pPr>
              <w:spacing w:line="216" w:lineRule="auto"/>
              <w:contextualSpacing/>
              <w:rPr>
                <w:i/>
                <w:iCs/>
                <w:sz w:val="16"/>
                <w:szCs w:val="16"/>
                <w:lang w:eastAsia="sk-SK"/>
              </w:rPr>
            </w:pPr>
            <w:hyperlink r:id="rId125">
              <w:r w:rsidR="00405D63" w:rsidRPr="002C1270">
                <w:rPr>
                  <w:rStyle w:val="Hypertextovprepojenie"/>
                  <w:i/>
                  <w:iCs/>
                  <w:color w:val="auto"/>
                  <w:sz w:val="16"/>
                  <w:szCs w:val="16"/>
                  <w:u w:val="none"/>
                  <w:lang w:eastAsia="sk-SK"/>
                </w:rPr>
                <w:t>https://fphil.uniba.sk/o-fakulte/disciplinarna-komisia-pre-studentov/</w:t>
              </w:r>
            </w:hyperlink>
          </w:p>
          <w:p w14:paraId="111AFAB2" w14:textId="18F6DB1B" w:rsidR="00405D63" w:rsidRPr="002C1270" w:rsidRDefault="00405D63" w:rsidP="00CB7D6A">
            <w:pPr>
              <w:spacing w:line="216" w:lineRule="auto"/>
              <w:rPr>
                <w:i/>
                <w:iCs/>
                <w:sz w:val="16"/>
                <w:szCs w:val="16"/>
                <w:lang w:eastAsia="sk-SK"/>
              </w:rPr>
            </w:pPr>
          </w:p>
          <w:p w14:paraId="51404E35" w14:textId="6D5C0CF7" w:rsidR="00405D63" w:rsidRPr="002C1270" w:rsidRDefault="00405D63" w:rsidP="00CB7D6A">
            <w:pPr>
              <w:spacing w:line="216" w:lineRule="auto"/>
              <w:rPr>
                <w:i/>
                <w:iCs/>
                <w:sz w:val="16"/>
                <w:szCs w:val="16"/>
                <w:lang w:eastAsia="sk-SK"/>
              </w:rPr>
            </w:pPr>
            <w:r w:rsidRPr="002C1270">
              <w:rPr>
                <w:i/>
                <w:iCs/>
                <w:sz w:val="16"/>
                <w:szCs w:val="16"/>
                <w:lang w:eastAsia="sk-SK"/>
              </w:rPr>
              <w:t>Vnútorný predpis FiF UK č. 13/2019:</w:t>
            </w:r>
          </w:p>
          <w:p w14:paraId="53102B05" w14:textId="77777777" w:rsidR="00405D63" w:rsidRPr="002C1270" w:rsidRDefault="00D235DB" w:rsidP="00CB7D6A">
            <w:pPr>
              <w:spacing w:line="216" w:lineRule="auto"/>
              <w:rPr>
                <w:i/>
                <w:iCs/>
                <w:sz w:val="16"/>
                <w:szCs w:val="16"/>
                <w:lang w:eastAsia="sk-SK"/>
              </w:rPr>
            </w:pPr>
            <w:hyperlink r:id="rId126">
              <w:r w:rsidR="00405D63" w:rsidRPr="002C1270">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2C1270" w:rsidRDefault="00405D63" w:rsidP="00CB7D6A">
            <w:pPr>
              <w:spacing w:line="216" w:lineRule="auto"/>
              <w:rPr>
                <w:i/>
                <w:iCs/>
                <w:sz w:val="16"/>
                <w:szCs w:val="16"/>
                <w:lang w:eastAsia="sk-SK"/>
              </w:rPr>
            </w:pPr>
          </w:p>
          <w:p w14:paraId="6704930A" w14:textId="36CEE4F7" w:rsidR="00405D63" w:rsidRPr="002C1270" w:rsidRDefault="00405D63" w:rsidP="00CB7D6A">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UK č. 13/2018:</w:t>
            </w:r>
          </w:p>
          <w:p w14:paraId="3589CE09" w14:textId="77777777" w:rsidR="00405D63" w:rsidRPr="002C1270" w:rsidRDefault="00D235DB" w:rsidP="00CB7D6A">
            <w:pPr>
              <w:spacing w:line="216" w:lineRule="auto"/>
              <w:rPr>
                <w:i/>
                <w:sz w:val="16"/>
                <w:szCs w:val="16"/>
              </w:rPr>
            </w:pPr>
            <w:hyperlink r:id="rId127">
              <w:r w:rsidR="00405D63" w:rsidRPr="002C1270">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2C1270" w:rsidRDefault="00405D63" w:rsidP="00CB7D6A">
            <w:pPr>
              <w:spacing w:line="216" w:lineRule="auto"/>
              <w:rPr>
                <w:i/>
                <w:iCs/>
                <w:sz w:val="16"/>
                <w:szCs w:val="16"/>
                <w:lang w:eastAsia="sk-SK"/>
              </w:rPr>
            </w:pPr>
          </w:p>
          <w:p w14:paraId="0125DF18" w14:textId="04E24836" w:rsidR="00405D63" w:rsidRPr="002C1270" w:rsidRDefault="00405D63" w:rsidP="00CB7D6A">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UK č. 14/2018:</w:t>
            </w:r>
          </w:p>
          <w:p w14:paraId="24EC3AAB" w14:textId="77777777" w:rsidR="00405D63" w:rsidRPr="002C1270" w:rsidRDefault="00D235DB" w:rsidP="00CB7D6A">
            <w:pPr>
              <w:spacing w:line="216" w:lineRule="auto"/>
              <w:rPr>
                <w:i/>
                <w:sz w:val="16"/>
                <w:szCs w:val="16"/>
              </w:rPr>
            </w:pPr>
            <w:hyperlink r:id="rId128">
              <w:r w:rsidR="00405D63" w:rsidRPr="002C1270">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2C1270" w:rsidRDefault="00405D63" w:rsidP="00CB7D6A">
            <w:pPr>
              <w:spacing w:line="216" w:lineRule="auto"/>
              <w:rPr>
                <w:rFonts w:ascii="Calibri" w:eastAsia="Calibri" w:hAnsi="Calibri" w:cs="Calibri"/>
                <w:i/>
                <w:sz w:val="16"/>
                <w:szCs w:val="16"/>
              </w:rPr>
            </w:pPr>
          </w:p>
          <w:p w14:paraId="2E250DF2" w14:textId="491BE76C" w:rsidR="000000E1" w:rsidRPr="002C1270" w:rsidRDefault="000000E1" w:rsidP="000000E1">
            <w:pPr>
              <w:spacing w:line="216" w:lineRule="auto"/>
              <w:rPr>
                <w:i/>
                <w:sz w:val="16"/>
                <w:szCs w:val="16"/>
              </w:rPr>
            </w:pPr>
            <w:r w:rsidRPr="002C1270">
              <w:rPr>
                <w:rFonts w:ascii="Calibri" w:eastAsia="Calibri" w:hAnsi="Calibri" w:cs="Calibri"/>
                <w:i/>
                <w:sz w:val="16"/>
                <w:szCs w:val="16"/>
              </w:rPr>
              <w:t xml:space="preserve">Vnútorný predpis UK č. 7/2018: </w:t>
            </w:r>
            <w:hyperlink r:id="rId129">
              <w:r w:rsidRPr="002C1270">
                <w:rPr>
                  <w:rStyle w:val="Hypertextovprepojenie"/>
                  <w:rFonts w:ascii="Calibri" w:eastAsia="Calibri" w:hAnsi="Calibri" w:cs="Calibri"/>
                  <w:i/>
                  <w:color w:val="auto"/>
                  <w:sz w:val="16"/>
                  <w:szCs w:val="16"/>
                  <w:u w:val="none"/>
                </w:rPr>
                <w:t>https://uniba.sk/fileadmin/ruk/legislativa/2018/Vp_2018_07.pdf</w:t>
              </w:r>
            </w:hyperlink>
          </w:p>
          <w:p w14:paraId="6D9D79D9" w14:textId="77777777" w:rsidR="00405D63" w:rsidRPr="002C1270" w:rsidRDefault="00405D63" w:rsidP="00CB7D6A">
            <w:pPr>
              <w:spacing w:line="216" w:lineRule="auto"/>
              <w:rPr>
                <w:i/>
                <w:iCs/>
                <w:sz w:val="16"/>
                <w:szCs w:val="16"/>
                <w:lang w:eastAsia="sk-SK"/>
              </w:rPr>
            </w:pPr>
          </w:p>
          <w:p w14:paraId="3405AF19" w14:textId="77777777" w:rsidR="00405D63" w:rsidRPr="002C1270" w:rsidRDefault="00405D63" w:rsidP="00CB7D6A">
            <w:pPr>
              <w:spacing w:line="216" w:lineRule="auto"/>
              <w:rPr>
                <w:i/>
                <w:iCs/>
                <w:sz w:val="16"/>
                <w:szCs w:val="16"/>
                <w:lang w:eastAsia="sk-SK"/>
              </w:rPr>
            </w:pPr>
            <w:r w:rsidRPr="002C1270">
              <w:rPr>
                <w:i/>
                <w:iCs/>
                <w:sz w:val="16"/>
                <w:szCs w:val="16"/>
                <w:lang w:eastAsia="sk-SK"/>
              </w:rPr>
              <w:t>Vnútorný predpis FiF UK č.8/2018:</w:t>
            </w:r>
          </w:p>
          <w:p w14:paraId="7A42E650" w14:textId="0785BE00" w:rsidR="00405D63" w:rsidRPr="002C1270" w:rsidRDefault="00D235DB" w:rsidP="00CB7D6A">
            <w:pPr>
              <w:spacing w:line="216" w:lineRule="auto"/>
              <w:rPr>
                <w:i/>
                <w:iCs/>
                <w:sz w:val="16"/>
                <w:szCs w:val="16"/>
                <w:lang w:eastAsia="sk-SK"/>
              </w:rPr>
            </w:pPr>
            <w:hyperlink r:id="rId130" w:history="1">
              <w:r w:rsidR="00405D63" w:rsidRPr="002C1270">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2C1270" w:rsidRDefault="00405D63" w:rsidP="00CB7D6A">
            <w:pPr>
              <w:spacing w:line="216" w:lineRule="auto"/>
              <w:rPr>
                <w:i/>
                <w:iCs/>
                <w:sz w:val="16"/>
                <w:szCs w:val="16"/>
                <w:lang w:eastAsia="sk-SK"/>
              </w:rPr>
            </w:pPr>
          </w:p>
          <w:p w14:paraId="1F2CE04F" w14:textId="339737C4" w:rsidR="00405D63" w:rsidRPr="002C1270" w:rsidRDefault="00405D63" w:rsidP="00CB7D6A">
            <w:pPr>
              <w:spacing w:line="216" w:lineRule="auto"/>
              <w:rPr>
                <w:i/>
                <w:iCs/>
                <w:sz w:val="16"/>
                <w:szCs w:val="16"/>
                <w:lang w:eastAsia="sk-SK"/>
              </w:rPr>
            </w:pPr>
            <w:r w:rsidRPr="002C1270">
              <w:rPr>
                <w:i/>
                <w:iCs/>
                <w:sz w:val="16"/>
                <w:szCs w:val="16"/>
                <w:lang w:eastAsia="sk-SK"/>
              </w:rPr>
              <w:t>Zloženie Etickej komisie FiF UK:</w:t>
            </w:r>
          </w:p>
          <w:p w14:paraId="4B432B80" w14:textId="7B4ADA2A" w:rsidR="00405D63" w:rsidRPr="002C1270" w:rsidRDefault="00D235DB" w:rsidP="00CB7D6A">
            <w:pPr>
              <w:spacing w:line="216" w:lineRule="auto"/>
              <w:rPr>
                <w:i/>
                <w:iCs/>
                <w:sz w:val="16"/>
                <w:szCs w:val="16"/>
                <w:lang w:eastAsia="sk-SK"/>
              </w:rPr>
            </w:pPr>
            <w:hyperlink r:id="rId131" w:history="1">
              <w:r w:rsidR="00405D63" w:rsidRPr="002C1270">
                <w:rPr>
                  <w:rStyle w:val="Hypertextovprepojenie"/>
                  <w:i/>
                  <w:iCs/>
                  <w:color w:val="auto"/>
                  <w:sz w:val="16"/>
                  <w:szCs w:val="16"/>
                  <w:u w:val="none"/>
                  <w:lang w:eastAsia="sk-SK"/>
                </w:rPr>
                <w:t>https://fphil.uniba.sk/o-fakulte/eticka-komisia/</w:t>
              </w:r>
            </w:hyperlink>
          </w:p>
          <w:p w14:paraId="5731A2AF" w14:textId="77777777" w:rsidR="00405D63" w:rsidRPr="002C1270" w:rsidRDefault="00405D63" w:rsidP="00CB7D6A">
            <w:pPr>
              <w:spacing w:line="216" w:lineRule="auto"/>
              <w:rPr>
                <w:i/>
                <w:iCs/>
                <w:sz w:val="16"/>
                <w:szCs w:val="16"/>
                <w:lang w:eastAsia="sk-SK"/>
              </w:rPr>
            </w:pPr>
          </w:p>
          <w:p w14:paraId="47C9F605" w14:textId="61E22194" w:rsidR="00405D63" w:rsidRPr="002C1270" w:rsidRDefault="00405D63" w:rsidP="00CB7D6A">
            <w:pPr>
              <w:spacing w:line="216" w:lineRule="auto"/>
              <w:contextualSpacing/>
              <w:rPr>
                <w:rFonts w:cstheme="minorHAnsi"/>
                <w:i/>
                <w:iCs/>
                <w:sz w:val="16"/>
                <w:szCs w:val="16"/>
              </w:rPr>
            </w:pPr>
            <w:r w:rsidRPr="002C1270">
              <w:rPr>
                <w:rFonts w:cstheme="minorHAnsi"/>
                <w:i/>
                <w:iCs/>
                <w:sz w:val="16"/>
                <w:szCs w:val="16"/>
              </w:rPr>
              <w:t>Vnútorný predpis UK č. 23/2016:</w:t>
            </w:r>
          </w:p>
          <w:p w14:paraId="29F00B97" w14:textId="77777777" w:rsidR="00405D63" w:rsidRPr="002C1270" w:rsidRDefault="00D235DB" w:rsidP="00CB7D6A">
            <w:pPr>
              <w:spacing w:line="216" w:lineRule="auto"/>
              <w:contextualSpacing/>
              <w:rPr>
                <w:rFonts w:cstheme="minorHAnsi"/>
                <w:i/>
                <w:sz w:val="16"/>
                <w:szCs w:val="16"/>
                <w:lang w:eastAsia="sk-SK"/>
              </w:rPr>
            </w:pPr>
            <w:hyperlink r:id="rId132" w:history="1">
              <w:r w:rsidR="00405D63" w:rsidRPr="002C1270">
                <w:rPr>
                  <w:rStyle w:val="Hypertextovprepojenie"/>
                  <w:rFonts w:cstheme="minorHAnsi"/>
                  <w:i/>
                  <w:color w:val="auto"/>
                  <w:sz w:val="16"/>
                  <w:szCs w:val="16"/>
                  <w:u w:val="none"/>
                  <w:lang w:eastAsia="sk-SK"/>
                </w:rPr>
                <w:t>https://uniba.sk/o-univerzite/organy-uk/eticka-rada-uk/</w:t>
              </w:r>
            </w:hyperlink>
          </w:p>
          <w:p w14:paraId="185D02A0" w14:textId="77777777" w:rsidR="00405D63" w:rsidRPr="002C1270" w:rsidRDefault="00405D63" w:rsidP="00CB7D6A">
            <w:pPr>
              <w:spacing w:line="216" w:lineRule="auto"/>
              <w:contextualSpacing/>
              <w:rPr>
                <w:rFonts w:cstheme="minorHAnsi"/>
                <w:i/>
                <w:iCs/>
                <w:sz w:val="16"/>
                <w:szCs w:val="16"/>
              </w:rPr>
            </w:pPr>
          </w:p>
          <w:p w14:paraId="78F9574D" w14:textId="4DEF5EED" w:rsidR="00405D63" w:rsidRPr="002C1270" w:rsidRDefault="00405D63" w:rsidP="00CB7D6A">
            <w:pPr>
              <w:spacing w:line="216" w:lineRule="auto"/>
              <w:contextualSpacing/>
              <w:rPr>
                <w:rFonts w:cstheme="minorHAnsi"/>
                <w:i/>
                <w:iCs/>
                <w:sz w:val="16"/>
                <w:szCs w:val="16"/>
              </w:rPr>
            </w:pPr>
            <w:r w:rsidRPr="002C1270">
              <w:rPr>
                <w:rFonts w:cstheme="minorHAnsi"/>
                <w:i/>
                <w:iCs/>
                <w:sz w:val="16"/>
                <w:szCs w:val="16"/>
              </w:rPr>
              <w:t>Vnútorný predpis UK č. 24/2016:</w:t>
            </w:r>
          </w:p>
          <w:p w14:paraId="10970EB3" w14:textId="77777777" w:rsidR="00405D63" w:rsidRPr="002C1270" w:rsidRDefault="00D235DB" w:rsidP="00CB7D6A">
            <w:pPr>
              <w:spacing w:line="216" w:lineRule="auto"/>
              <w:contextualSpacing/>
              <w:rPr>
                <w:rFonts w:cstheme="minorHAnsi"/>
                <w:i/>
                <w:sz w:val="16"/>
                <w:szCs w:val="16"/>
                <w:lang w:eastAsia="sk-SK"/>
              </w:rPr>
            </w:pPr>
            <w:hyperlink r:id="rId133" w:history="1">
              <w:r w:rsidR="00405D63" w:rsidRPr="002C1270">
                <w:rPr>
                  <w:rStyle w:val="Hypertextovprepojenie"/>
                  <w:rFonts w:cstheme="minorHAnsi"/>
                  <w:i/>
                  <w:color w:val="auto"/>
                  <w:sz w:val="16"/>
                  <w:szCs w:val="16"/>
                  <w:u w:val="none"/>
                  <w:lang w:eastAsia="sk-SK"/>
                </w:rPr>
                <w:t>https://uniba.sk/o-univerzite/organy-uk/eticka-rada-uk/</w:t>
              </w:r>
            </w:hyperlink>
          </w:p>
          <w:p w14:paraId="37E9BD33" w14:textId="77777777" w:rsidR="00405D63" w:rsidRPr="002C1270" w:rsidRDefault="00405D63" w:rsidP="00CB7D6A">
            <w:pPr>
              <w:spacing w:line="216" w:lineRule="auto"/>
              <w:contextualSpacing/>
              <w:rPr>
                <w:rFonts w:cstheme="minorHAnsi"/>
                <w:i/>
                <w:iCs/>
                <w:sz w:val="16"/>
                <w:szCs w:val="16"/>
              </w:rPr>
            </w:pPr>
          </w:p>
          <w:p w14:paraId="0E1BA7E5" w14:textId="73199804" w:rsidR="00405D63" w:rsidRPr="002C1270" w:rsidRDefault="00405D63" w:rsidP="00CB7D6A">
            <w:pPr>
              <w:spacing w:line="216" w:lineRule="auto"/>
              <w:contextualSpacing/>
              <w:rPr>
                <w:rFonts w:cstheme="minorHAnsi"/>
                <w:i/>
                <w:iCs/>
                <w:sz w:val="16"/>
                <w:szCs w:val="16"/>
              </w:rPr>
            </w:pPr>
            <w:r w:rsidRPr="002C1270">
              <w:rPr>
                <w:rFonts w:cstheme="minorHAnsi"/>
                <w:i/>
                <w:iCs/>
                <w:sz w:val="16"/>
                <w:szCs w:val="16"/>
              </w:rPr>
              <w:t>Zloženie Etickej rady UK</w:t>
            </w:r>
          </w:p>
          <w:p w14:paraId="1492D739" w14:textId="1D0C2F29" w:rsidR="00097206" w:rsidRPr="002C1270" w:rsidRDefault="00D235DB" w:rsidP="00CB7D6A">
            <w:pPr>
              <w:spacing w:line="216" w:lineRule="auto"/>
              <w:contextualSpacing/>
              <w:rPr>
                <w:rFonts w:cstheme="minorHAnsi"/>
                <w:i/>
                <w:sz w:val="16"/>
                <w:szCs w:val="16"/>
                <w:lang w:eastAsia="sk-SK"/>
              </w:rPr>
            </w:pPr>
            <w:hyperlink r:id="rId134" w:history="1">
              <w:r w:rsidR="00405D63" w:rsidRPr="002C1270">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2C1270" w:rsidRDefault="00B404DC" w:rsidP="00CB7D6A">
      <w:pPr>
        <w:spacing w:after="0" w:line="216" w:lineRule="auto"/>
        <w:jc w:val="both"/>
        <w:rPr>
          <w:rFonts w:cstheme="minorHAnsi"/>
          <w:b/>
          <w:bCs/>
          <w:sz w:val="18"/>
          <w:szCs w:val="18"/>
        </w:rPr>
      </w:pPr>
    </w:p>
    <w:p w14:paraId="77F708A7" w14:textId="666BEBCA" w:rsidR="00E82D04" w:rsidRPr="002C1270" w:rsidRDefault="00514C8A" w:rsidP="00CB7D6A">
      <w:pPr>
        <w:spacing w:after="0" w:line="216" w:lineRule="auto"/>
        <w:jc w:val="both"/>
        <w:rPr>
          <w:rFonts w:cstheme="minorHAnsi"/>
          <w:sz w:val="18"/>
          <w:szCs w:val="18"/>
        </w:rPr>
      </w:pPr>
      <w:r w:rsidRPr="002C1270">
        <w:rPr>
          <w:rFonts w:cstheme="minorHAnsi"/>
          <w:b/>
          <w:bCs/>
          <w:sz w:val="18"/>
          <w:szCs w:val="18"/>
        </w:rPr>
        <w:t xml:space="preserve">SP 5.5. </w:t>
      </w:r>
      <w:r w:rsidR="00E82D04" w:rsidRPr="002C127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CC4648F"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2727A22"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64B43B6" w14:textId="77777777" w:rsidTr="713E4EA6">
        <w:trPr>
          <w:trHeight w:val="529"/>
        </w:trPr>
        <w:tc>
          <w:tcPr>
            <w:tcW w:w="7085" w:type="dxa"/>
          </w:tcPr>
          <w:p w14:paraId="6BB14F41" w14:textId="750990D4" w:rsidR="00405D63" w:rsidRPr="002C1270" w:rsidRDefault="00405D63" w:rsidP="713E4EA6">
            <w:pPr>
              <w:spacing w:line="216" w:lineRule="auto"/>
              <w:rPr>
                <w:rFonts w:ascii="Calibri" w:eastAsia="Calibri" w:hAnsi="Calibri" w:cs="Calibri"/>
                <w:i/>
                <w:iCs/>
                <w:sz w:val="18"/>
                <w:szCs w:val="18"/>
              </w:rPr>
            </w:pPr>
            <w:r w:rsidRPr="002C1270">
              <w:rPr>
                <w:i/>
                <w:iCs/>
                <w:sz w:val="18"/>
                <w:szCs w:val="18"/>
                <w:lang w:eastAsia="sk-SK"/>
              </w:rPr>
              <w:t xml:space="preserve">Uchádzači, ktorí neboli prijatí na štúdium, majú možnosť nahliadnuť do dokumentácie svojho prijímacieho konania. Tiež majú právo si podať </w:t>
            </w:r>
            <w:r w:rsidR="000000E1" w:rsidRPr="002C1270">
              <w:rPr>
                <w:i/>
                <w:iCs/>
                <w:sz w:val="18"/>
                <w:szCs w:val="18"/>
                <w:lang w:eastAsia="sk-SK"/>
              </w:rPr>
              <w:t>v zmysle § 58</w:t>
            </w:r>
            <w:r w:rsidR="008762BF" w:rsidRPr="002C1270">
              <w:rPr>
                <w:i/>
                <w:iCs/>
                <w:sz w:val="18"/>
                <w:szCs w:val="18"/>
                <w:lang w:eastAsia="sk-SK"/>
              </w:rPr>
              <w:t>,</w:t>
            </w:r>
            <w:r w:rsidR="000000E1" w:rsidRPr="002C1270">
              <w:rPr>
                <w:i/>
                <w:iCs/>
                <w:sz w:val="18"/>
                <w:szCs w:val="18"/>
                <w:lang w:eastAsia="sk-SK"/>
              </w:rPr>
              <w:t xml:space="preserve"> ods. 8 Zákona č. 131/2002 Z. z. o vysokých školách a o zmene a doplnení niektorých zákonov v znení neskorších predpisov </w:t>
            </w:r>
            <w:r w:rsidRPr="002C1270">
              <w:rPr>
                <w:i/>
                <w:iCs/>
                <w:sz w:val="18"/>
                <w:szCs w:val="18"/>
                <w:lang w:eastAsia="sk-SK"/>
              </w:rPr>
              <w:t xml:space="preserve">žiadosť o preskúmanie rozhodnutia dekana o neprijatí na štúdium. Podnety obsiahnuté v </w:t>
            </w:r>
            <w:r w:rsidRPr="002C1270">
              <w:rPr>
                <w:i/>
                <w:iCs/>
                <w:sz w:val="18"/>
                <w:szCs w:val="18"/>
                <w:lang w:eastAsia="sk-SK"/>
              </w:rPr>
              <w:lastRenderedPageBreak/>
              <w:t>žiadosti sú posudzované a riešené Komisiou rektora UK na posúdenie žiadostí o preskúmanie rozhodnutí dekana o neprijatí na štúdium. Podľa Pravidiel prijímacieho konania</w:t>
            </w:r>
            <w:r w:rsidR="009220F5" w:rsidRPr="002C1270">
              <w:rPr>
                <w:i/>
                <w:iCs/>
                <w:sz w:val="18"/>
                <w:szCs w:val="18"/>
                <w:lang w:eastAsia="sk-SK"/>
              </w:rPr>
              <w:t xml:space="preserve"> </w:t>
            </w:r>
            <w:r w:rsidRPr="002C1270">
              <w:rPr>
                <w:i/>
                <w:iCs/>
                <w:sz w:val="18"/>
                <w:szCs w:val="18"/>
                <w:lang w:eastAsia="sk-SK"/>
              </w:rPr>
              <w:t>sa v</w:t>
            </w:r>
            <w:r w:rsidRPr="002C1270">
              <w:rPr>
                <w:rFonts w:ascii="Calibri" w:eastAsia="Calibri" w:hAnsi="Calibri" w:cs="Calibri"/>
                <w:i/>
                <w:iCs/>
                <w:sz w:val="18"/>
                <w:szCs w:val="18"/>
              </w:rPr>
              <w:t xml:space="preserve"> odvolacom konaní riešia len tie odvolania, ktoré sú odôvodnené porušením P pravidiel prijímacieho konania alebo porušením zákona č. 131/2002 Z. z. o vysokých školách.</w:t>
            </w:r>
          </w:p>
          <w:p w14:paraId="0C3A5ADD" w14:textId="77777777" w:rsidR="00405D63" w:rsidRPr="002C1270" w:rsidRDefault="00405D63" w:rsidP="00CB7D6A">
            <w:pPr>
              <w:spacing w:line="216" w:lineRule="auto"/>
              <w:rPr>
                <w:rFonts w:ascii="Calibri" w:eastAsia="Calibri" w:hAnsi="Calibri" w:cs="Calibri"/>
                <w:i/>
                <w:iCs/>
                <w:sz w:val="18"/>
                <w:szCs w:val="18"/>
              </w:rPr>
            </w:pPr>
          </w:p>
          <w:p w14:paraId="35BC99A4" w14:textId="5B5C7609" w:rsidR="00405D63" w:rsidRPr="002C1270" w:rsidRDefault="00405D63" w:rsidP="713E4EA6">
            <w:pPr>
              <w:spacing w:line="216" w:lineRule="auto"/>
              <w:rPr>
                <w:rFonts w:ascii="Calibri" w:eastAsia="Calibri" w:hAnsi="Calibri" w:cs="Calibri"/>
                <w:i/>
                <w:iCs/>
                <w:sz w:val="18"/>
                <w:szCs w:val="18"/>
              </w:rPr>
            </w:pPr>
            <w:r w:rsidRPr="002C1270">
              <w:rPr>
                <w:rFonts w:ascii="Calibri" w:eastAsia="Calibri" w:hAnsi="Calibri" w:cs="Calibri"/>
                <w:i/>
                <w:iCs/>
                <w:sz w:val="18"/>
                <w:szCs w:val="18"/>
              </w:rPr>
              <w:t>Práva študentov sú zakotvené v zákone o vysokých školách (Zákon 131/2002 Z.</w:t>
            </w:r>
            <w:r w:rsidR="008762BF"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z.) a štatúte FiF UK (Vnútorný predpis </w:t>
            </w:r>
            <w:r w:rsidR="35D14CCA"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č. 1/2015, čl. 54). V prípade porušenia týchto práv budú majú študenti právo 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35D14CCA"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UK (Vnútorný predpis </w:t>
            </w:r>
            <w:r w:rsidR="35D14CCA"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 xml:space="preserve">č. 5/2020) </w:t>
            </w:r>
          </w:p>
          <w:p w14:paraId="1F5EFBC0" w14:textId="77777777" w:rsidR="00405D63" w:rsidRPr="002C1270" w:rsidRDefault="00405D63" w:rsidP="00CB7D6A">
            <w:pPr>
              <w:spacing w:line="216" w:lineRule="auto"/>
              <w:rPr>
                <w:rFonts w:ascii="Calibri" w:eastAsia="Calibri" w:hAnsi="Calibri" w:cs="Calibri"/>
                <w:i/>
                <w:iCs/>
                <w:sz w:val="18"/>
                <w:szCs w:val="18"/>
              </w:rPr>
            </w:pPr>
          </w:p>
          <w:p w14:paraId="19ECC00E" w14:textId="1F1AF3F2" w:rsidR="00405D63" w:rsidRPr="002C1270" w:rsidRDefault="00405D63" w:rsidP="00CB7D6A">
            <w:pPr>
              <w:spacing w:line="216" w:lineRule="auto"/>
              <w:rPr>
                <w:i/>
                <w:iCs/>
                <w:sz w:val="18"/>
                <w:szCs w:val="18"/>
                <w:lang w:eastAsia="sk-SK"/>
              </w:rPr>
            </w:pPr>
            <w:r w:rsidRPr="002C1270">
              <w:rPr>
                <w:i/>
                <w:iCs/>
                <w:sz w:val="18"/>
                <w:szCs w:val="18"/>
                <w:lang w:eastAsia="sk-SK"/>
              </w:rPr>
              <w:t>Uvedené predpisy zaručujú študentovi</w:t>
            </w:r>
            <w:r w:rsidR="00544B0F" w:rsidRPr="002C1270">
              <w:rPr>
                <w:i/>
                <w:iCs/>
                <w:sz w:val="18"/>
                <w:szCs w:val="18"/>
                <w:lang w:eastAsia="sk-SK"/>
              </w:rPr>
              <w:t xml:space="preserve"> „</w:t>
            </w:r>
            <w:r w:rsidRPr="002C1270">
              <w:rPr>
                <w:i/>
                <w:iCs/>
                <w:sz w:val="18"/>
                <w:szCs w:val="18"/>
                <w:lang w:eastAsia="sk-SK"/>
              </w:rPr>
              <w:t>právo:</w:t>
            </w:r>
          </w:p>
          <w:p w14:paraId="2A90A19E"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a) študovať študijný program, na ktorý bol prijatý, </w:t>
            </w:r>
          </w:p>
          <w:p w14:paraId="0994FDA6"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b) utvoriť si študijný plán podľa pravidiel študijného programu, </w:t>
            </w:r>
          </w:p>
          <w:p w14:paraId="33D37537"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g) vyjadrovať sa aspoň raz ročne o učiteľoch a o kvalite výučby formou anonymného dotazníka,</w:t>
            </w:r>
          </w:p>
          <w:p w14:paraId="3564BAE1" w14:textId="77777777" w:rsidR="00EC6D00"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w:t>
            </w:r>
          </w:p>
          <w:p w14:paraId="2F60F4C3" w14:textId="0BE398AC"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 i) na informačné a poradenské služby súvisiace so štúdiom, </w:t>
            </w:r>
          </w:p>
          <w:p w14:paraId="359AA7EB" w14:textId="224E3E0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j) ak sa na neho vzťahuje povinnosť uhradiť školné podľa § 92</w:t>
            </w:r>
            <w:r w:rsidR="008762BF" w:rsidRPr="002C1270">
              <w:rPr>
                <w:rFonts w:ascii="Calibri" w:eastAsia="Calibri" w:hAnsi="Calibri" w:cs="Calibri"/>
                <w:i/>
                <w:iCs/>
                <w:sz w:val="18"/>
                <w:szCs w:val="18"/>
              </w:rPr>
              <w:t>,</w:t>
            </w:r>
            <w:r w:rsidRPr="002C1270">
              <w:rPr>
                <w:rFonts w:ascii="Calibri" w:eastAsia="Calibri" w:hAnsi="Calibri" w:cs="Calibri"/>
                <w:i/>
                <w:iCs/>
                <w:sz w:val="18"/>
                <w:szCs w:val="18"/>
              </w:rPr>
              <w:t xml:space="preserve"> odsek 5 zákona o vysokých školách, rozhodnúť sa, v ktorom študijnom programe bude v príslušnom akademickom roku študovať bezplatne, ak má na bezplatné vysokoškolské štúdium nárok, </w:t>
            </w:r>
          </w:p>
          <w:p w14:paraId="0928BC5D"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k) na slušné zaobchádzanie zo strany pedagógov a iných zamestnancov fakulty,</w:t>
            </w:r>
          </w:p>
          <w:p w14:paraId="7ACEF507"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2C1270" w:rsidRDefault="00405D63"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2C1270" w:rsidRDefault="00405D63" w:rsidP="00CB7D6A">
            <w:pPr>
              <w:spacing w:line="216" w:lineRule="auto"/>
              <w:rPr>
                <w:rFonts w:cstheme="minorHAnsi"/>
                <w:bCs/>
                <w:i/>
                <w:iCs/>
                <w:sz w:val="16"/>
                <w:szCs w:val="16"/>
                <w:lang w:eastAsia="sk-SK"/>
              </w:rPr>
            </w:pPr>
            <w:r w:rsidRPr="002C1270">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č. 1/2015, čl. 54</w:t>
            </w:r>
            <w:r w:rsidR="00544B0F" w:rsidRPr="002C1270">
              <w:rPr>
                <w:rFonts w:ascii="Calibri" w:eastAsia="Calibri" w:hAnsi="Calibri" w:cs="Calibri"/>
                <w:i/>
                <w:iCs/>
                <w:sz w:val="18"/>
                <w:szCs w:val="18"/>
              </w:rPr>
              <w:t>).</w:t>
            </w:r>
          </w:p>
        </w:tc>
        <w:tc>
          <w:tcPr>
            <w:tcW w:w="2696" w:type="dxa"/>
          </w:tcPr>
          <w:p w14:paraId="3FA45153" w14:textId="0184BDC3" w:rsidR="00544B0F" w:rsidRPr="002C1270" w:rsidRDefault="00544B0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lastRenderedPageBreak/>
              <w:t xml:space="preserve">Vnútorný predpis FiF UK č. 1/2015: </w:t>
            </w:r>
          </w:p>
          <w:p w14:paraId="1DD0A34A" w14:textId="77777777" w:rsidR="00544B0F" w:rsidRPr="002C1270" w:rsidRDefault="00D235DB" w:rsidP="00CB7D6A">
            <w:pPr>
              <w:spacing w:line="216" w:lineRule="auto"/>
              <w:contextualSpacing/>
              <w:rPr>
                <w:i/>
                <w:sz w:val="16"/>
                <w:szCs w:val="16"/>
              </w:rPr>
            </w:pPr>
            <w:hyperlink r:id="rId135">
              <w:r w:rsidR="00544B0F" w:rsidRPr="002C1270">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2C1270" w:rsidRDefault="00544B0F" w:rsidP="00CB7D6A">
            <w:pPr>
              <w:spacing w:line="216" w:lineRule="auto"/>
              <w:contextualSpacing/>
              <w:rPr>
                <w:rFonts w:ascii="Calibri" w:eastAsia="Calibri" w:hAnsi="Calibri" w:cs="Calibri"/>
                <w:i/>
                <w:sz w:val="16"/>
                <w:szCs w:val="16"/>
              </w:rPr>
            </w:pPr>
          </w:p>
          <w:p w14:paraId="08F8F710" w14:textId="71F009FD" w:rsidR="00544B0F" w:rsidRPr="002C1270" w:rsidRDefault="00544B0F"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522AD93C" w14:textId="77777777" w:rsidR="00544B0F" w:rsidRPr="002C1270" w:rsidRDefault="00D235DB" w:rsidP="00CB7D6A">
            <w:pPr>
              <w:spacing w:line="216" w:lineRule="auto"/>
              <w:contextualSpacing/>
              <w:rPr>
                <w:i/>
                <w:sz w:val="16"/>
                <w:szCs w:val="16"/>
              </w:rPr>
            </w:pPr>
            <w:hyperlink r:id="rId136">
              <w:r w:rsidR="00544B0F"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2C1270" w:rsidRDefault="00544B0F" w:rsidP="00CB7D6A">
            <w:pPr>
              <w:spacing w:line="216" w:lineRule="auto"/>
              <w:contextualSpacing/>
              <w:rPr>
                <w:rFonts w:ascii="Calibri" w:eastAsia="Calibri" w:hAnsi="Calibri" w:cs="Calibri"/>
                <w:i/>
                <w:sz w:val="16"/>
                <w:szCs w:val="16"/>
              </w:rPr>
            </w:pPr>
          </w:p>
          <w:p w14:paraId="3B8D29C2" w14:textId="10B1C309" w:rsidR="00544B0F" w:rsidRPr="002C1270" w:rsidRDefault="00544B0F" w:rsidP="00CB7D6A">
            <w:pPr>
              <w:spacing w:line="216" w:lineRule="auto"/>
              <w:rPr>
                <w:rFonts w:ascii="Calibri" w:eastAsia="Calibri" w:hAnsi="Calibri" w:cs="Calibri"/>
                <w:i/>
                <w:sz w:val="16"/>
                <w:szCs w:val="16"/>
              </w:rPr>
            </w:pPr>
            <w:r w:rsidRPr="002C1270">
              <w:rPr>
                <w:rFonts w:ascii="Calibri" w:eastAsia="Calibri" w:hAnsi="Calibri" w:cs="Calibri"/>
                <w:i/>
                <w:sz w:val="16"/>
                <w:szCs w:val="16"/>
              </w:rPr>
              <w:t>Zákon 131/2002 Z.</w:t>
            </w:r>
            <w:r w:rsidR="009220F5" w:rsidRPr="002C1270">
              <w:rPr>
                <w:rFonts w:ascii="Calibri" w:eastAsia="Calibri" w:hAnsi="Calibri" w:cs="Calibri"/>
                <w:i/>
                <w:sz w:val="16"/>
                <w:szCs w:val="16"/>
              </w:rPr>
              <w:t xml:space="preserve"> </w:t>
            </w:r>
            <w:r w:rsidRPr="002C1270">
              <w:rPr>
                <w:rFonts w:ascii="Calibri" w:eastAsia="Calibri" w:hAnsi="Calibri" w:cs="Calibri"/>
                <w:i/>
                <w:sz w:val="16"/>
                <w:szCs w:val="16"/>
              </w:rPr>
              <w:t>z.:</w:t>
            </w:r>
          </w:p>
          <w:p w14:paraId="3A0E010E" w14:textId="6FD50F07" w:rsidR="00097206" w:rsidRPr="002C1270" w:rsidRDefault="00D235DB" w:rsidP="00CB7D6A">
            <w:pPr>
              <w:spacing w:line="216" w:lineRule="auto"/>
              <w:rPr>
                <w:rFonts w:ascii="Calibri" w:eastAsia="Calibri" w:hAnsi="Calibri" w:cs="Calibri"/>
                <w:i/>
                <w:sz w:val="16"/>
                <w:szCs w:val="16"/>
              </w:rPr>
            </w:pPr>
            <w:hyperlink r:id="rId137">
              <w:r w:rsidR="00544B0F" w:rsidRPr="002C1270">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2C1270" w:rsidRDefault="00B404DC" w:rsidP="00CB7D6A">
      <w:pPr>
        <w:spacing w:after="0" w:line="216" w:lineRule="auto"/>
        <w:jc w:val="both"/>
        <w:rPr>
          <w:rFonts w:cstheme="minorHAnsi"/>
          <w:b/>
          <w:bCs/>
          <w:sz w:val="18"/>
          <w:szCs w:val="18"/>
        </w:rPr>
      </w:pPr>
    </w:p>
    <w:p w14:paraId="5B13DE9C" w14:textId="4C4E0E89" w:rsidR="00E82D04" w:rsidRPr="002C1270" w:rsidRDefault="00514C8A" w:rsidP="00CB7D6A">
      <w:pPr>
        <w:spacing w:after="0" w:line="216" w:lineRule="auto"/>
        <w:jc w:val="both"/>
        <w:rPr>
          <w:rFonts w:cstheme="minorHAnsi"/>
          <w:sz w:val="18"/>
          <w:szCs w:val="18"/>
        </w:rPr>
      </w:pPr>
      <w:r w:rsidRPr="002C1270">
        <w:rPr>
          <w:rFonts w:cstheme="minorHAnsi"/>
          <w:b/>
          <w:bCs/>
          <w:sz w:val="18"/>
          <w:szCs w:val="18"/>
        </w:rPr>
        <w:t>SP 5.6.</w:t>
      </w:r>
      <w:r w:rsidRPr="002C1270">
        <w:rPr>
          <w:rFonts w:cstheme="minorHAnsi"/>
          <w:sz w:val="18"/>
          <w:szCs w:val="18"/>
        </w:rPr>
        <w:t xml:space="preserve"> </w:t>
      </w:r>
      <w:r w:rsidR="00E82D04" w:rsidRPr="002C127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2CF5DAC7"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816AF6E" w14:textId="77777777" w:rsidTr="00405D63">
        <w:trPr>
          <w:trHeight w:val="529"/>
        </w:trPr>
        <w:tc>
          <w:tcPr>
            <w:tcW w:w="7085" w:type="dxa"/>
          </w:tcPr>
          <w:p w14:paraId="3ECBDF62" w14:textId="63800D71" w:rsidR="002A2B7C" w:rsidRPr="002C1270" w:rsidRDefault="002A2B7C" w:rsidP="00CB7D6A">
            <w:pPr>
              <w:spacing w:line="216" w:lineRule="auto"/>
              <w:contextualSpacing/>
              <w:rPr>
                <w:i/>
                <w:iCs/>
                <w:sz w:val="18"/>
                <w:szCs w:val="18"/>
              </w:rPr>
            </w:pPr>
            <w:r w:rsidRPr="002C1270">
              <w:rPr>
                <w:i/>
                <w:iCs/>
                <w:sz w:val="18"/>
                <w:szCs w:val="18"/>
              </w:rPr>
              <w:t>Úspešným absolventom študijného programu bude na základe znenia vyhlášky (Vyhláška 614/2002 Z.</w:t>
            </w:r>
            <w:r w:rsidR="008762BF" w:rsidRPr="002C1270">
              <w:rPr>
                <w:i/>
                <w:iCs/>
                <w:sz w:val="18"/>
                <w:szCs w:val="18"/>
              </w:rPr>
              <w:t xml:space="preserve"> </w:t>
            </w:r>
            <w:r w:rsidRPr="002C1270">
              <w:rPr>
                <w:i/>
                <w:iCs/>
                <w:sz w:val="18"/>
                <w:szCs w:val="18"/>
              </w:rPr>
              <w:t>z., § 8) a zákona (Zákon 131/2002 Z.</w:t>
            </w:r>
            <w:r w:rsidR="008762BF" w:rsidRPr="002C1270">
              <w:rPr>
                <w:i/>
                <w:iCs/>
                <w:sz w:val="18"/>
                <w:szCs w:val="18"/>
              </w:rPr>
              <w:t xml:space="preserve"> </w:t>
            </w:r>
            <w:r w:rsidRPr="002C1270">
              <w:rPr>
                <w:i/>
                <w:iCs/>
                <w:sz w:val="18"/>
                <w:szCs w:val="18"/>
              </w:rPr>
              <w:t>z.</w:t>
            </w:r>
            <w:r w:rsidR="00DD5D3E" w:rsidRPr="002C1270">
              <w:rPr>
                <w:i/>
                <w:iCs/>
                <w:sz w:val="18"/>
                <w:szCs w:val="18"/>
              </w:rPr>
              <w:t>,</w:t>
            </w:r>
            <w:r w:rsidRPr="002C1270">
              <w:rPr>
                <w:i/>
                <w:iCs/>
                <w:sz w:val="18"/>
                <w:szCs w:val="18"/>
              </w:rPr>
              <w:t xml:space="preserve"> § 68) udelený doklad o absolvovaní štúdia: </w:t>
            </w:r>
          </w:p>
          <w:p w14:paraId="3DC7B59C" w14:textId="77777777" w:rsidR="002A2B7C" w:rsidRPr="002C1270" w:rsidRDefault="002A2B7C" w:rsidP="00CB7D6A">
            <w:pPr>
              <w:spacing w:line="216" w:lineRule="auto"/>
              <w:contextualSpacing/>
              <w:rPr>
                <w:i/>
                <w:iCs/>
                <w:sz w:val="18"/>
                <w:szCs w:val="18"/>
              </w:rPr>
            </w:pPr>
            <w:r w:rsidRPr="002C1270">
              <w:rPr>
                <w:i/>
                <w:iCs/>
                <w:sz w:val="18"/>
                <w:szCs w:val="18"/>
              </w:rPr>
              <w:t>a) vysokoškolský diplom,</w:t>
            </w:r>
          </w:p>
          <w:p w14:paraId="318EFE96" w14:textId="77777777" w:rsidR="002A2B7C" w:rsidRPr="002C1270" w:rsidRDefault="002A2B7C" w:rsidP="00CB7D6A">
            <w:pPr>
              <w:spacing w:line="216" w:lineRule="auto"/>
              <w:contextualSpacing/>
              <w:rPr>
                <w:i/>
                <w:iCs/>
                <w:sz w:val="18"/>
                <w:szCs w:val="18"/>
              </w:rPr>
            </w:pPr>
            <w:r w:rsidRPr="002C1270">
              <w:rPr>
                <w:i/>
                <w:iCs/>
                <w:sz w:val="18"/>
                <w:szCs w:val="18"/>
              </w:rPr>
              <w:t>b) vysvedčenie o štátnej skúške,</w:t>
            </w:r>
          </w:p>
          <w:p w14:paraId="55C97CF5" w14:textId="77777777" w:rsidR="002A2B7C" w:rsidRPr="002C1270" w:rsidRDefault="002A2B7C" w:rsidP="00CB7D6A">
            <w:pPr>
              <w:spacing w:line="216" w:lineRule="auto"/>
              <w:contextualSpacing/>
              <w:rPr>
                <w:i/>
                <w:iCs/>
                <w:sz w:val="18"/>
                <w:szCs w:val="18"/>
              </w:rPr>
            </w:pPr>
            <w:r w:rsidRPr="002C1270">
              <w:rPr>
                <w:i/>
                <w:iCs/>
                <w:sz w:val="18"/>
                <w:szCs w:val="18"/>
              </w:rPr>
              <w:t>c) dodatok k diplomu.</w:t>
            </w:r>
          </w:p>
          <w:p w14:paraId="3E090D37" w14:textId="0F2F3F65" w:rsidR="00097206" w:rsidRPr="002C1270" w:rsidRDefault="002A2B7C" w:rsidP="00FB2CBF">
            <w:pPr>
              <w:spacing w:line="216" w:lineRule="auto"/>
              <w:contextualSpacing/>
              <w:rPr>
                <w:i/>
                <w:iCs/>
                <w:sz w:val="18"/>
                <w:szCs w:val="18"/>
              </w:rPr>
            </w:pPr>
            <w:r w:rsidRPr="002C1270">
              <w:rPr>
                <w:i/>
                <w:iCs/>
                <w:sz w:val="18"/>
                <w:szCs w:val="18"/>
              </w:rPr>
              <w:t xml:space="preserve">Uvedené doklady budú obsahovať všetky náležitosti predpísané zákonom a budú vydávané v slovenskom a v anglickom jazyku tak, ako je bežnou praxou na UK a fakulte aj v súčasnosti. </w:t>
            </w:r>
          </w:p>
        </w:tc>
        <w:tc>
          <w:tcPr>
            <w:tcW w:w="2696" w:type="dxa"/>
          </w:tcPr>
          <w:p w14:paraId="3BE5E058" w14:textId="77777777" w:rsidR="002A2B7C" w:rsidRPr="002C1270" w:rsidRDefault="002A2B7C" w:rsidP="00CB7D6A">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nútorný predpis FiF UK č. 5/2020:</w:t>
            </w:r>
          </w:p>
          <w:p w14:paraId="620D782E" w14:textId="77777777" w:rsidR="00097206" w:rsidRPr="002C1270" w:rsidRDefault="00D235DB" w:rsidP="00CB7D6A">
            <w:pPr>
              <w:spacing w:line="216" w:lineRule="auto"/>
              <w:contextualSpacing/>
              <w:rPr>
                <w:rStyle w:val="Hypertextovprepojenie"/>
                <w:rFonts w:ascii="Calibri" w:eastAsia="Calibri" w:hAnsi="Calibri" w:cs="Calibri"/>
                <w:i/>
                <w:color w:val="auto"/>
                <w:sz w:val="16"/>
                <w:szCs w:val="16"/>
                <w:u w:val="none"/>
              </w:rPr>
            </w:pPr>
            <w:hyperlink r:id="rId138">
              <w:r w:rsidR="002A2B7C" w:rsidRPr="002C1270">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2C1270" w:rsidRDefault="002A2B7C" w:rsidP="00CB7D6A">
            <w:pPr>
              <w:spacing w:line="216" w:lineRule="auto"/>
              <w:contextualSpacing/>
              <w:rPr>
                <w:rFonts w:cstheme="minorHAnsi"/>
                <w:i/>
                <w:sz w:val="16"/>
                <w:szCs w:val="16"/>
                <w:lang w:eastAsia="sk-SK"/>
              </w:rPr>
            </w:pPr>
          </w:p>
          <w:p w14:paraId="718FF680" w14:textId="77777777" w:rsidR="002A2B7C" w:rsidRPr="002C1270" w:rsidRDefault="002A2B7C" w:rsidP="00CB7D6A">
            <w:pPr>
              <w:spacing w:line="216" w:lineRule="auto"/>
              <w:contextualSpacing/>
              <w:rPr>
                <w:rFonts w:cstheme="minorHAnsi"/>
                <w:i/>
                <w:sz w:val="16"/>
                <w:szCs w:val="16"/>
                <w:lang w:eastAsia="sk-SK"/>
              </w:rPr>
            </w:pPr>
            <w:r w:rsidRPr="002C1270">
              <w:rPr>
                <w:rFonts w:cstheme="minorHAnsi"/>
                <w:i/>
                <w:sz w:val="16"/>
                <w:szCs w:val="16"/>
                <w:lang w:eastAsia="sk-SK"/>
              </w:rPr>
              <w:t>Vzory vydávaných dokladov</w:t>
            </w:r>
          </w:p>
          <w:p w14:paraId="383613DE" w14:textId="77777777" w:rsidR="002A2B7C" w:rsidRPr="002C1270" w:rsidRDefault="002A2B7C" w:rsidP="00CB7D6A">
            <w:pPr>
              <w:spacing w:line="216" w:lineRule="auto"/>
              <w:contextualSpacing/>
              <w:rPr>
                <w:rFonts w:cstheme="minorHAnsi"/>
                <w:i/>
                <w:sz w:val="16"/>
                <w:szCs w:val="16"/>
                <w:lang w:eastAsia="sk-SK"/>
              </w:rPr>
            </w:pPr>
          </w:p>
          <w:p w14:paraId="0DA4F708" w14:textId="77777777" w:rsidR="002A2B7C" w:rsidRPr="002C1270" w:rsidRDefault="002A2B7C" w:rsidP="00CB7D6A">
            <w:pPr>
              <w:spacing w:line="216" w:lineRule="auto"/>
              <w:contextualSpacing/>
              <w:rPr>
                <w:i/>
                <w:sz w:val="16"/>
                <w:szCs w:val="16"/>
                <w:lang w:eastAsia="sk-SK"/>
              </w:rPr>
            </w:pPr>
            <w:r w:rsidRPr="002C1270">
              <w:rPr>
                <w:i/>
                <w:sz w:val="16"/>
                <w:szCs w:val="16"/>
                <w:lang w:eastAsia="sk-SK"/>
              </w:rPr>
              <w:t>MŠVVAŠ - súčasť dodatku k diplomu:</w:t>
            </w:r>
          </w:p>
          <w:p w14:paraId="0CA5970C" w14:textId="77777777" w:rsidR="002A2B7C" w:rsidRPr="002C1270" w:rsidRDefault="00D235DB" w:rsidP="00CB7D6A">
            <w:pPr>
              <w:spacing w:line="216" w:lineRule="auto"/>
              <w:contextualSpacing/>
              <w:rPr>
                <w:i/>
                <w:sz w:val="16"/>
                <w:szCs w:val="16"/>
              </w:rPr>
            </w:pPr>
            <w:hyperlink r:id="rId139">
              <w:r w:rsidR="002A2B7C" w:rsidRPr="002C1270">
                <w:rPr>
                  <w:rStyle w:val="Hypertextovprepojenie"/>
                  <w:i/>
                  <w:color w:val="auto"/>
                  <w:sz w:val="16"/>
                  <w:szCs w:val="16"/>
                  <w:u w:val="none"/>
                  <w:lang w:eastAsia="sk-SK"/>
                </w:rPr>
                <w:t>https://www.minedu.sk/system-vysokeho-skolstva-v-sr-sucast-dodatku-k-diplomu/</w:t>
              </w:r>
            </w:hyperlink>
          </w:p>
          <w:p w14:paraId="120764F0" w14:textId="77777777" w:rsidR="002A2B7C" w:rsidRPr="002C1270" w:rsidRDefault="002A2B7C" w:rsidP="00CB7D6A">
            <w:pPr>
              <w:spacing w:line="216" w:lineRule="auto"/>
              <w:contextualSpacing/>
              <w:rPr>
                <w:rFonts w:ascii="Calibri" w:eastAsia="Calibri" w:hAnsi="Calibri" w:cs="Calibri"/>
                <w:i/>
                <w:sz w:val="16"/>
                <w:szCs w:val="16"/>
              </w:rPr>
            </w:pPr>
          </w:p>
          <w:p w14:paraId="40B80362" w14:textId="77777777" w:rsidR="002A2B7C" w:rsidRPr="002C1270" w:rsidRDefault="002A2B7C" w:rsidP="00CB7D6A">
            <w:pPr>
              <w:spacing w:line="216" w:lineRule="auto"/>
              <w:contextualSpacing/>
              <w:rPr>
                <w:i/>
                <w:sz w:val="16"/>
                <w:szCs w:val="16"/>
                <w:lang w:eastAsia="sk-SK"/>
              </w:rPr>
            </w:pPr>
            <w:r w:rsidRPr="002C1270">
              <w:rPr>
                <w:i/>
                <w:sz w:val="16"/>
                <w:szCs w:val="16"/>
                <w:lang w:eastAsia="sk-SK"/>
              </w:rPr>
              <w:t>Dodatok k diplomu - MŠVVaŠ:</w:t>
            </w:r>
          </w:p>
          <w:p w14:paraId="7C4CC461" w14:textId="73791176" w:rsidR="002A2B7C" w:rsidRPr="002C1270" w:rsidRDefault="00D235DB" w:rsidP="00CB7D6A">
            <w:pPr>
              <w:spacing w:line="216" w:lineRule="auto"/>
              <w:contextualSpacing/>
              <w:rPr>
                <w:rFonts w:cstheme="minorHAnsi"/>
                <w:i/>
                <w:sz w:val="16"/>
                <w:szCs w:val="16"/>
                <w:lang w:eastAsia="sk-SK"/>
              </w:rPr>
            </w:pPr>
            <w:hyperlink r:id="rId140">
              <w:r w:rsidR="002A2B7C" w:rsidRPr="002C1270">
                <w:rPr>
                  <w:rStyle w:val="Hypertextovprepojenie"/>
                  <w:i/>
                  <w:color w:val="auto"/>
                  <w:sz w:val="16"/>
                  <w:szCs w:val="16"/>
                  <w:u w:val="none"/>
                  <w:lang w:eastAsia="sk-SK"/>
                </w:rPr>
                <w:t>http://old.minedu.sk/index.php?lang=sk&amp;rootId=1358</w:t>
              </w:r>
            </w:hyperlink>
          </w:p>
        </w:tc>
      </w:tr>
    </w:tbl>
    <w:p w14:paraId="41D60E7B" w14:textId="58991E35" w:rsidR="009E04DB" w:rsidRPr="002C1270"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2C1270" w:rsidRDefault="00A259AB"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6 </w:t>
      </w:r>
      <w:r w:rsidR="00E27222" w:rsidRPr="002C1270">
        <w:rPr>
          <w:rFonts w:cstheme="minorHAnsi"/>
          <w:b/>
          <w:bCs/>
          <w:sz w:val="18"/>
          <w:szCs w:val="18"/>
        </w:rPr>
        <w:t>–</w:t>
      </w:r>
      <w:r w:rsidRPr="002C1270">
        <w:rPr>
          <w:rFonts w:cstheme="minorHAnsi"/>
          <w:b/>
          <w:bCs/>
          <w:sz w:val="18"/>
          <w:szCs w:val="18"/>
        </w:rPr>
        <w:t xml:space="preserve"> U</w:t>
      </w:r>
      <w:r w:rsidR="00E82D04" w:rsidRPr="002C1270">
        <w:rPr>
          <w:rFonts w:cstheme="minorHAnsi"/>
          <w:b/>
          <w:bCs/>
          <w:sz w:val="18"/>
          <w:szCs w:val="18"/>
        </w:rPr>
        <w:t xml:space="preserve">čitelia študijného programu </w:t>
      </w:r>
    </w:p>
    <w:p w14:paraId="143A424C" w14:textId="77777777" w:rsidR="00BF3162" w:rsidRPr="002C1270" w:rsidRDefault="00BF3162" w:rsidP="00CB7D6A">
      <w:pPr>
        <w:pStyle w:val="Odsekzoznamu"/>
        <w:spacing w:after="0" w:line="216" w:lineRule="auto"/>
        <w:ind w:left="284"/>
        <w:rPr>
          <w:rFonts w:cstheme="minorHAnsi"/>
          <w:b/>
          <w:bCs/>
          <w:sz w:val="18"/>
          <w:szCs w:val="18"/>
        </w:rPr>
      </w:pPr>
    </w:p>
    <w:p w14:paraId="16D8F5BD" w14:textId="55D0F989" w:rsidR="00E82D04" w:rsidRPr="002C1270" w:rsidRDefault="00885ACA"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1.</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186B5E0C" w14:textId="77777777" w:rsidR="00097206" w:rsidRPr="002C1270" w:rsidRDefault="00097206"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39C644D" w14:textId="77777777" w:rsidTr="00405D63">
        <w:trPr>
          <w:trHeight w:val="529"/>
        </w:trPr>
        <w:tc>
          <w:tcPr>
            <w:tcW w:w="7085" w:type="dxa"/>
          </w:tcPr>
          <w:p w14:paraId="6E081085" w14:textId="34E14A8F" w:rsidR="00E97A3A" w:rsidRPr="002C1270" w:rsidRDefault="00E97A3A" w:rsidP="00CB7D6A">
            <w:pPr>
              <w:spacing w:line="216" w:lineRule="auto"/>
              <w:contextualSpacing/>
              <w:rPr>
                <w:i/>
                <w:iCs/>
                <w:sz w:val="18"/>
                <w:szCs w:val="18"/>
                <w:lang w:eastAsia="sk-SK"/>
              </w:rPr>
            </w:pPr>
            <w:r w:rsidRPr="002C1270">
              <w:rPr>
                <w:i/>
                <w:iCs/>
                <w:sz w:val="18"/>
                <w:szCs w:val="18"/>
                <w:lang w:eastAsia="sk-SK"/>
              </w:rPr>
              <w:t>Predmety študijného programu zabezpečujú profesori</w:t>
            </w:r>
            <w:r w:rsidR="004956D3" w:rsidRPr="002C1270">
              <w:rPr>
                <w:i/>
                <w:iCs/>
                <w:sz w:val="18"/>
                <w:szCs w:val="18"/>
                <w:lang w:eastAsia="sk-SK"/>
              </w:rPr>
              <w:t xml:space="preserve"> a</w:t>
            </w:r>
            <w:r w:rsidRPr="002C1270">
              <w:rPr>
                <w:i/>
                <w:iCs/>
                <w:sz w:val="18"/>
                <w:szCs w:val="18"/>
                <w:lang w:eastAsia="sk-SK"/>
              </w:rPr>
              <w:t xml:space="preserve"> docenti,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w:t>
            </w:r>
            <w:r w:rsidR="0059510C" w:rsidRPr="002C1270">
              <w:rPr>
                <w:i/>
                <w:iCs/>
                <w:sz w:val="18"/>
                <w:szCs w:val="18"/>
                <w:lang w:eastAsia="sk-SK"/>
              </w:rPr>
              <w:t> </w:t>
            </w:r>
            <w:r w:rsidRPr="002C1270">
              <w:rPr>
                <w:i/>
                <w:iCs/>
                <w:sz w:val="18"/>
                <w:szCs w:val="18"/>
                <w:lang w:eastAsia="sk-SK"/>
              </w:rPr>
              <w:t>oblasti</w:t>
            </w:r>
            <w:r w:rsidR="0059510C" w:rsidRPr="002C1270">
              <w:rPr>
                <w:i/>
                <w:iCs/>
                <w:sz w:val="18"/>
                <w:szCs w:val="18"/>
                <w:lang w:eastAsia="sk-SK"/>
              </w:rPr>
              <w:t xml:space="preserve"> mediálnych a komunikačných štúdií so zameraním na médiá a žurnalistiku, knižničnú a informačnú vedu a marketingovú komunikáciu</w:t>
            </w:r>
            <w:r w:rsidRPr="002C1270">
              <w:rPr>
                <w:i/>
                <w:iCs/>
                <w:sz w:val="18"/>
                <w:szCs w:val="18"/>
                <w:lang w:eastAsia="sk-SK"/>
              </w:rPr>
              <w:t xml:space="preserve">, pričom jeho výsledky majú ohlas vo vedeckej komunite, ako to dokumentujú príslušné vedecko/umelecko-pedagogické charakteristiky (VUPCH). Všetci pedagógovia výsledky svojho bádania pravidelne zverejňujú prostredníctvom publikácií, konferenčných vystúpení a prednášok, ako to dokumentujú VUPCH a zápisy v CREPČ, resp. v databáze evidencie publikačnej činnosti UK. </w:t>
            </w:r>
          </w:p>
          <w:p w14:paraId="466EA232" w14:textId="77777777" w:rsidR="00E97A3A" w:rsidRPr="002C1270" w:rsidRDefault="00E97A3A" w:rsidP="00CB7D6A">
            <w:pPr>
              <w:spacing w:line="216" w:lineRule="auto"/>
              <w:contextualSpacing/>
              <w:rPr>
                <w:i/>
                <w:iCs/>
                <w:sz w:val="18"/>
                <w:szCs w:val="18"/>
                <w:lang w:eastAsia="sk-SK"/>
              </w:rPr>
            </w:pPr>
          </w:p>
          <w:p w14:paraId="1D5136F3" w14:textId="7A25EBB0" w:rsidR="00E97A3A" w:rsidRPr="002C1270" w:rsidRDefault="00E97A3A" w:rsidP="00CB7D6A">
            <w:pPr>
              <w:spacing w:line="216" w:lineRule="auto"/>
              <w:contextualSpacing/>
              <w:rPr>
                <w:i/>
                <w:iCs/>
                <w:sz w:val="18"/>
                <w:szCs w:val="18"/>
                <w:lang w:eastAsia="sk-SK"/>
              </w:rPr>
            </w:pPr>
            <w:r w:rsidRPr="002C1270">
              <w:rPr>
                <w:i/>
                <w:iCs/>
                <w:sz w:val="18"/>
                <w:szCs w:val="18"/>
                <w:lang w:eastAsia="sk-SK"/>
              </w:rPr>
              <w:t xml:space="preserve">Všetci pedagógovia takisto majú zodpovedajúce jazykové znalosti, keďže jazyk uskutočňovania študijného programu je ich materinským jazykom; zároveň na vysokej úrovni ovládajú anglický jazyk, v ktorom sa </w:t>
            </w:r>
            <w:r w:rsidR="00522F79" w:rsidRPr="002C1270">
              <w:rPr>
                <w:i/>
                <w:iCs/>
                <w:sz w:val="18"/>
                <w:szCs w:val="18"/>
                <w:lang w:eastAsia="sk-SK"/>
              </w:rPr>
              <w:t>budú realizovať niektoré časti vzdelávania</w:t>
            </w:r>
            <w:r w:rsidRPr="002C1270">
              <w:rPr>
                <w:i/>
                <w:iCs/>
                <w:sz w:val="18"/>
                <w:szCs w:val="18"/>
                <w:lang w:eastAsia="sk-SK"/>
              </w:rPr>
              <w:t>. Pedagógovia takisto disponujú rozsiahlymi praktickými skúsenosťami získanými prekladaním odborných publikácií,</w:t>
            </w:r>
            <w:r w:rsidR="00133A84" w:rsidRPr="002C1270">
              <w:rPr>
                <w:i/>
                <w:iCs/>
                <w:sz w:val="18"/>
                <w:szCs w:val="18"/>
                <w:lang w:eastAsia="sk-SK"/>
              </w:rPr>
              <w:t xml:space="preserve"> a prezentáciou na medzinárodných konferenciách a účasťou na medzinárodných projektoch</w:t>
            </w:r>
            <w:r w:rsidRPr="002C1270">
              <w:rPr>
                <w:i/>
                <w:iCs/>
                <w:sz w:val="18"/>
                <w:szCs w:val="18"/>
                <w:lang w:eastAsia="sk-SK"/>
              </w:rPr>
              <w:t xml:space="preserve">, čo je preukázané v príslušných VUPCH. </w:t>
            </w:r>
          </w:p>
          <w:p w14:paraId="4FB5D980" w14:textId="77777777" w:rsidR="00E97A3A" w:rsidRPr="002C1270" w:rsidRDefault="00E97A3A" w:rsidP="00CB7D6A">
            <w:pPr>
              <w:spacing w:line="216" w:lineRule="auto"/>
              <w:contextualSpacing/>
              <w:rPr>
                <w:i/>
                <w:iCs/>
                <w:sz w:val="18"/>
                <w:szCs w:val="18"/>
                <w:lang w:eastAsia="sk-SK"/>
              </w:rPr>
            </w:pPr>
          </w:p>
          <w:p w14:paraId="1F83FB66" w14:textId="175C8EC7" w:rsidR="00097206" w:rsidRPr="002C1270" w:rsidRDefault="00E97A3A" w:rsidP="004D5B1F">
            <w:pPr>
              <w:spacing w:line="216" w:lineRule="auto"/>
              <w:contextualSpacing/>
              <w:rPr>
                <w:rFonts w:cstheme="minorHAnsi"/>
                <w:bCs/>
                <w:i/>
                <w:iCs/>
                <w:sz w:val="16"/>
                <w:szCs w:val="16"/>
                <w:lang w:eastAsia="sk-SK"/>
              </w:rPr>
            </w:pPr>
            <w:r w:rsidRPr="002C1270">
              <w:rPr>
                <w:i/>
                <w:iCs/>
                <w:sz w:val="18"/>
                <w:szCs w:val="18"/>
                <w:lang w:eastAsia="sk-SK"/>
              </w:rPr>
              <w:t>Pracovná záťaž každého pedagóga je rozvrhnutá optimálne, keďže na každého pedagóga pripad</w:t>
            </w:r>
            <w:r w:rsidR="002010B6" w:rsidRPr="002C1270">
              <w:rPr>
                <w:i/>
                <w:iCs/>
                <w:sz w:val="18"/>
                <w:szCs w:val="18"/>
                <w:lang w:eastAsia="sk-SK"/>
              </w:rPr>
              <w:t>aj</w:t>
            </w:r>
            <w:r w:rsidR="008B6EB5" w:rsidRPr="002C1270">
              <w:rPr>
                <w:i/>
                <w:iCs/>
                <w:sz w:val="18"/>
                <w:szCs w:val="18"/>
                <w:lang w:eastAsia="sk-SK"/>
              </w:rPr>
              <w:t>ú</w:t>
            </w:r>
            <w:r w:rsidRPr="002C1270">
              <w:rPr>
                <w:i/>
                <w:iCs/>
                <w:sz w:val="18"/>
                <w:szCs w:val="18"/>
                <w:lang w:eastAsia="sk-SK"/>
              </w:rPr>
              <w:t xml:space="preserve"> približne </w:t>
            </w:r>
            <w:r w:rsidR="002010B6" w:rsidRPr="002C1270">
              <w:rPr>
                <w:i/>
                <w:iCs/>
                <w:sz w:val="18"/>
                <w:szCs w:val="18"/>
                <w:lang w:eastAsia="sk-SK"/>
              </w:rPr>
              <w:t>2</w:t>
            </w:r>
            <w:r w:rsidRPr="002C1270">
              <w:rPr>
                <w:i/>
                <w:iCs/>
                <w:sz w:val="18"/>
                <w:szCs w:val="18"/>
                <w:lang w:eastAsia="sk-SK"/>
              </w:rPr>
              <w:t xml:space="preserve"> kurz</w:t>
            </w:r>
            <w:r w:rsidR="002010B6" w:rsidRPr="002C1270">
              <w:rPr>
                <w:i/>
                <w:iCs/>
                <w:sz w:val="18"/>
                <w:szCs w:val="18"/>
                <w:lang w:eastAsia="sk-SK"/>
              </w:rPr>
              <w:t>y</w:t>
            </w:r>
            <w:r w:rsidRPr="002C1270">
              <w:rPr>
                <w:i/>
                <w:iCs/>
                <w:sz w:val="18"/>
                <w:szCs w:val="18"/>
                <w:lang w:eastAsia="sk-SK"/>
              </w:rPr>
              <w:t xml:space="preserve"> za semester v celkovom počte približne </w:t>
            </w:r>
            <w:r w:rsidR="002010B6" w:rsidRPr="002C1270">
              <w:rPr>
                <w:i/>
                <w:iCs/>
                <w:sz w:val="18"/>
                <w:szCs w:val="18"/>
                <w:lang w:eastAsia="sk-SK"/>
              </w:rPr>
              <w:t>6</w:t>
            </w:r>
            <w:r w:rsidRPr="002C1270">
              <w:rPr>
                <w:i/>
                <w:iCs/>
                <w:sz w:val="18"/>
                <w:szCs w:val="18"/>
                <w:lang w:eastAsia="sk-SK"/>
              </w:rPr>
              <w:t xml:space="preserve"> vyučovacích hodín za týždeň, ako to vidieť v zozname predmetov v opise študijného programu. Vzhľadom na to, že predpokladáme, že v jednom roku štúdia bude študijnom programe zapísaných približne </w:t>
            </w:r>
            <w:r w:rsidR="004D5B1F" w:rsidRPr="002C1270">
              <w:rPr>
                <w:i/>
                <w:iCs/>
                <w:sz w:val="18"/>
                <w:szCs w:val="18"/>
                <w:lang w:eastAsia="sk-SK"/>
              </w:rPr>
              <w:t>9 interných</w:t>
            </w:r>
            <w:r w:rsidRPr="002C1270">
              <w:rPr>
                <w:i/>
                <w:iCs/>
                <w:sz w:val="18"/>
                <w:szCs w:val="18"/>
                <w:lang w:eastAsia="sk-SK"/>
              </w:rPr>
              <w:t xml:space="preserve"> študentov, počet pedagógov je vyhovujúci, a to aj vzhľadom na povahu, rozmanitosť a náročnosť jednotlivých vzdelávacích činností (prednášok, seminárov, </w:t>
            </w:r>
            <w:r w:rsidR="00742B5D" w:rsidRPr="002C1270">
              <w:rPr>
                <w:i/>
                <w:iCs/>
                <w:sz w:val="18"/>
                <w:szCs w:val="18"/>
                <w:lang w:eastAsia="sk-SK"/>
              </w:rPr>
              <w:t xml:space="preserve">kolokvií, </w:t>
            </w:r>
            <w:r w:rsidRPr="002C1270">
              <w:rPr>
                <w:i/>
                <w:iCs/>
                <w:sz w:val="18"/>
                <w:szCs w:val="18"/>
                <w:lang w:eastAsia="sk-SK"/>
              </w:rPr>
              <w:t>cvičení, praxí atď.).</w:t>
            </w:r>
          </w:p>
        </w:tc>
        <w:tc>
          <w:tcPr>
            <w:tcW w:w="2696" w:type="dxa"/>
          </w:tcPr>
          <w:p w14:paraId="4C7A62C5" w14:textId="40AD14A4" w:rsidR="00E97A3A" w:rsidRPr="002C1270" w:rsidRDefault="00E97A3A" w:rsidP="00CB7D6A">
            <w:pPr>
              <w:spacing w:line="216" w:lineRule="auto"/>
              <w:contextualSpacing/>
              <w:rPr>
                <w:i/>
                <w:sz w:val="16"/>
                <w:szCs w:val="16"/>
                <w:lang w:eastAsia="sk-SK"/>
              </w:rPr>
            </w:pPr>
            <w:r w:rsidRPr="002C1270">
              <w:rPr>
                <w:i/>
                <w:sz w:val="16"/>
                <w:szCs w:val="16"/>
                <w:lang w:eastAsia="sk-SK"/>
              </w:rPr>
              <w:t>Zoznam pedagógov študijného programu</w:t>
            </w:r>
          </w:p>
          <w:p w14:paraId="4058199C" w14:textId="77777777" w:rsidR="00F83AAE" w:rsidRPr="002C1270" w:rsidRDefault="00F83AAE" w:rsidP="00F83AAE">
            <w:pPr>
              <w:spacing w:line="216" w:lineRule="auto"/>
              <w:contextualSpacing/>
              <w:rPr>
                <w:i/>
                <w:iCs/>
                <w:sz w:val="16"/>
                <w:szCs w:val="16"/>
                <w:lang w:eastAsia="sk-SK"/>
              </w:rPr>
            </w:pPr>
            <w:r w:rsidRPr="002C1270">
              <w:rPr>
                <w:i/>
                <w:iCs/>
                <w:sz w:val="18"/>
                <w:szCs w:val="18"/>
                <w:lang w:eastAsia="sk-SK"/>
              </w:rPr>
              <w:t>1</w:t>
            </w:r>
            <w:r w:rsidRPr="002C1270">
              <w:rPr>
                <w:i/>
                <w:iCs/>
                <w:sz w:val="16"/>
                <w:szCs w:val="16"/>
                <w:lang w:eastAsia="sk-SK"/>
              </w:rPr>
              <w:t xml:space="preserve">. Prof. PhDr. Jela Steinerová, PhD. </w:t>
            </w:r>
          </w:p>
          <w:p w14:paraId="0EDB5B81" w14:textId="77777777" w:rsidR="00F83AAE" w:rsidRPr="002C1270" w:rsidRDefault="00F83AAE" w:rsidP="00F83AAE">
            <w:pPr>
              <w:spacing w:line="216" w:lineRule="auto"/>
              <w:contextualSpacing/>
              <w:rPr>
                <w:i/>
                <w:iCs/>
                <w:sz w:val="16"/>
                <w:szCs w:val="16"/>
                <w:lang w:eastAsia="sk-SK"/>
              </w:rPr>
            </w:pPr>
            <w:r w:rsidRPr="002C1270">
              <w:rPr>
                <w:i/>
                <w:iCs/>
                <w:sz w:val="16"/>
                <w:szCs w:val="16"/>
                <w:lang w:eastAsia="sk-SK"/>
              </w:rPr>
              <w:t xml:space="preserve">2. Prof. PhDr. Jaroslav Šušol, PhD. </w:t>
            </w:r>
          </w:p>
          <w:p w14:paraId="10521193" w14:textId="77777777" w:rsidR="00F83AAE" w:rsidRPr="002C1270" w:rsidRDefault="00F83AAE" w:rsidP="00F83AAE">
            <w:pPr>
              <w:spacing w:line="216" w:lineRule="auto"/>
              <w:contextualSpacing/>
              <w:rPr>
                <w:i/>
                <w:iCs/>
                <w:sz w:val="16"/>
                <w:szCs w:val="16"/>
                <w:lang w:eastAsia="sk-SK"/>
              </w:rPr>
            </w:pPr>
            <w:r w:rsidRPr="002C1270">
              <w:rPr>
                <w:i/>
                <w:iCs/>
                <w:sz w:val="16"/>
                <w:szCs w:val="16"/>
                <w:lang w:eastAsia="sk-SK"/>
              </w:rPr>
              <w:t xml:space="preserve">3. Prof. PhDr. Pavel Horňák, PhD. </w:t>
            </w:r>
          </w:p>
          <w:p w14:paraId="3778E03C" w14:textId="77777777" w:rsidR="00F83AAE" w:rsidRPr="002C1270" w:rsidRDefault="00F83AAE" w:rsidP="00F83AAE">
            <w:pPr>
              <w:spacing w:line="216" w:lineRule="auto"/>
              <w:contextualSpacing/>
              <w:rPr>
                <w:i/>
                <w:iCs/>
                <w:sz w:val="16"/>
                <w:szCs w:val="16"/>
                <w:lang w:eastAsia="sk-SK"/>
              </w:rPr>
            </w:pPr>
            <w:r w:rsidRPr="002C1270">
              <w:rPr>
                <w:i/>
                <w:iCs/>
                <w:sz w:val="16"/>
                <w:szCs w:val="16"/>
                <w:lang w:eastAsia="sk-SK"/>
              </w:rPr>
              <w:t xml:space="preserve">4. Prof. Andrey Richter, PhD. </w:t>
            </w:r>
          </w:p>
          <w:p w14:paraId="333F419A" w14:textId="77777777" w:rsidR="00F83AAE" w:rsidRPr="002C1270" w:rsidRDefault="00F83AAE" w:rsidP="00F83AAE">
            <w:pPr>
              <w:spacing w:line="216" w:lineRule="auto"/>
              <w:contextualSpacing/>
              <w:rPr>
                <w:i/>
                <w:iCs/>
                <w:sz w:val="16"/>
                <w:szCs w:val="16"/>
                <w:lang w:eastAsia="sk-SK"/>
              </w:rPr>
            </w:pPr>
            <w:r w:rsidRPr="002C1270">
              <w:rPr>
                <w:i/>
                <w:iCs/>
                <w:sz w:val="16"/>
                <w:szCs w:val="16"/>
                <w:lang w:eastAsia="sk-SK"/>
              </w:rPr>
              <w:t xml:space="preserve">5. Doc. PhDr. Milan Banyár, PhD. </w:t>
            </w:r>
          </w:p>
          <w:p w14:paraId="4AFD9C70" w14:textId="77777777" w:rsidR="00E97A3A" w:rsidRPr="002C1270" w:rsidRDefault="00E97A3A" w:rsidP="00CB7D6A">
            <w:pPr>
              <w:spacing w:line="216" w:lineRule="auto"/>
              <w:contextualSpacing/>
              <w:rPr>
                <w:i/>
                <w:sz w:val="16"/>
                <w:szCs w:val="16"/>
                <w:lang w:eastAsia="sk-SK"/>
              </w:rPr>
            </w:pPr>
          </w:p>
          <w:p w14:paraId="0E2BFAC2" w14:textId="14EC6B72" w:rsidR="00E97A3A" w:rsidRPr="002C1270" w:rsidRDefault="00E97A3A" w:rsidP="00CB7D6A">
            <w:pPr>
              <w:spacing w:line="216" w:lineRule="auto"/>
              <w:contextualSpacing/>
              <w:rPr>
                <w:rFonts w:cstheme="minorHAnsi"/>
                <w:i/>
                <w:sz w:val="16"/>
                <w:szCs w:val="16"/>
                <w:lang w:eastAsia="sk-SK"/>
              </w:rPr>
            </w:pPr>
            <w:r w:rsidRPr="002C1270">
              <w:rPr>
                <w:rFonts w:cstheme="minorHAnsi"/>
                <w:i/>
                <w:sz w:val="16"/>
                <w:szCs w:val="16"/>
                <w:lang w:eastAsia="sk-SK"/>
              </w:rPr>
              <w:t>VUPCH</w:t>
            </w:r>
          </w:p>
          <w:p w14:paraId="4CE2A6FD" w14:textId="77777777" w:rsidR="00990D24" w:rsidRPr="002C1270" w:rsidRDefault="00990D24" w:rsidP="00CB7D6A">
            <w:pPr>
              <w:spacing w:line="216" w:lineRule="auto"/>
              <w:contextualSpacing/>
              <w:rPr>
                <w:rFonts w:cstheme="minorHAnsi"/>
                <w:i/>
                <w:sz w:val="16"/>
                <w:szCs w:val="16"/>
                <w:lang w:eastAsia="sk-SK"/>
              </w:rPr>
            </w:pPr>
          </w:p>
          <w:p w14:paraId="6813DC01" w14:textId="77777777" w:rsidR="001F502D" w:rsidRPr="002C1270" w:rsidRDefault="00E97A3A" w:rsidP="00CB7D6A">
            <w:pPr>
              <w:spacing w:line="216" w:lineRule="auto"/>
              <w:contextualSpacing/>
              <w:rPr>
                <w:rFonts w:cstheme="minorHAnsi"/>
                <w:i/>
                <w:sz w:val="16"/>
                <w:szCs w:val="16"/>
                <w:lang w:eastAsia="sk-SK"/>
              </w:rPr>
            </w:pPr>
            <w:r w:rsidRPr="002C1270">
              <w:rPr>
                <w:rFonts w:cstheme="minorHAnsi"/>
                <w:i/>
                <w:sz w:val="16"/>
                <w:szCs w:val="16"/>
                <w:lang w:eastAsia="sk-SK"/>
              </w:rPr>
              <w:t>CREPČ</w:t>
            </w:r>
          </w:p>
          <w:p w14:paraId="2550460F" w14:textId="68FD9ABA" w:rsidR="00140492" w:rsidRPr="002C1270" w:rsidRDefault="0094782E" w:rsidP="0094782E">
            <w:pPr>
              <w:rPr>
                <w:rFonts w:cstheme="minorHAnsi"/>
                <w:i/>
                <w:sz w:val="16"/>
                <w:szCs w:val="16"/>
                <w:lang w:eastAsia="sk-SK"/>
              </w:rPr>
            </w:pPr>
            <w:r w:rsidRPr="002C1270">
              <w:rPr>
                <w:rFonts w:cstheme="minorHAnsi"/>
                <w:i/>
                <w:sz w:val="16"/>
                <w:szCs w:val="16"/>
                <w:lang w:eastAsia="sk-SK"/>
              </w:rPr>
              <w:t>https://cms.crepc.sk/</w:t>
            </w:r>
          </w:p>
        </w:tc>
      </w:tr>
    </w:tbl>
    <w:p w14:paraId="1597FC76" w14:textId="77777777" w:rsidR="001B415D" w:rsidRPr="002C1270"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2C1270" w:rsidRDefault="00885ACA"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2.</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26E19999"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21EB8E0" w14:textId="77777777" w:rsidTr="003343E0">
        <w:trPr>
          <w:trHeight w:val="529"/>
        </w:trPr>
        <w:tc>
          <w:tcPr>
            <w:tcW w:w="7085" w:type="dxa"/>
          </w:tcPr>
          <w:p w14:paraId="031EC529" w14:textId="04F79612" w:rsidR="00142197" w:rsidRPr="002C1270" w:rsidRDefault="00E97A3A" w:rsidP="00CB7D6A">
            <w:pPr>
              <w:spacing w:line="216" w:lineRule="auto"/>
              <w:contextualSpacing/>
              <w:rPr>
                <w:rFonts w:cstheme="minorHAnsi"/>
                <w:bCs/>
                <w:i/>
                <w:iCs/>
                <w:sz w:val="16"/>
                <w:szCs w:val="16"/>
                <w:lang w:eastAsia="sk-SK"/>
              </w:rPr>
            </w:pPr>
            <w:r w:rsidRPr="002C1270">
              <w:rPr>
                <w:i/>
                <w:iCs/>
                <w:sz w:val="18"/>
                <w:szCs w:val="18"/>
                <w:lang w:eastAsia="sk-SK"/>
              </w:rPr>
              <w:t>Keďže ide o program tretieho stupňa a zabezpečujúci pedagógovia sú profesori</w:t>
            </w:r>
            <w:r w:rsidR="004956D3" w:rsidRPr="002C1270">
              <w:rPr>
                <w:i/>
                <w:iCs/>
                <w:sz w:val="18"/>
                <w:szCs w:val="18"/>
                <w:lang w:eastAsia="sk-SK"/>
              </w:rPr>
              <w:t xml:space="preserve"> a</w:t>
            </w:r>
            <w:r w:rsidRPr="002C1270">
              <w:rPr>
                <w:i/>
                <w:iCs/>
                <w:sz w:val="18"/>
                <w:szCs w:val="18"/>
                <w:lang w:eastAsia="sk-SK"/>
              </w:rPr>
              <w:t xml:space="preserve"> docenti, každý pedagóg má kvalifikáciu najmenej o stupeň vyššiu, než je kvalifikácia dosiahnutá ukončením študijného programu. Tieto skutočnosti preukazujú priložený zoznam pedagógov študijného programu, opis študijného programu so zoznamom predmetov, VUPCH a zápisy v CREPČ, resp. v databáze evidencie publikačnej činnosti UK.</w:t>
            </w:r>
          </w:p>
        </w:tc>
        <w:tc>
          <w:tcPr>
            <w:tcW w:w="2696" w:type="dxa"/>
          </w:tcPr>
          <w:p w14:paraId="0D636447" w14:textId="77777777" w:rsidR="00E97A3A" w:rsidRPr="002C1270" w:rsidRDefault="00E97A3A" w:rsidP="00CB7D6A">
            <w:pPr>
              <w:spacing w:line="216" w:lineRule="auto"/>
              <w:contextualSpacing/>
              <w:rPr>
                <w:i/>
                <w:sz w:val="16"/>
                <w:szCs w:val="16"/>
                <w:lang w:eastAsia="sk-SK"/>
              </w:rPr>
            </w:pPr>
            <w:r w:rsidRPr="002C1270">
              <w:rPr>
                <w:i/>
                <w:sz w:val="16"/>
                <w:szCs w:val="16"/>
                <w:lang w:eastAsia="sk-SK"/>
              </w:rPr>
              <w:t>Zoznam pedagógov študijného programu</w:t>
            </w:r>
          </w:p>
          <w:p w14:paraId="23641DBF" w14:textId="77777777" w:rsidR="00990EEB" w:rsidRPr="002C1270" w:rsidRDefault="00990EEB" w:rsidP="00990EEB">
            <w:pPr>
              <w:spacing w:line="216" w:lineRule="auto"/>
              <w:contextualSpacing/>
              <w:rPr>
                <w:i/>
                <w:iCs/>
                <w:sz w:val="16"/>
                <w:szCs w:val="16"/>
                <w:lang w:eastAsia="sk-SK"/>
              </w:rPr>
            </w:pPr>
            <w:r w:rsidRPr="002C1270">
              <w:rPr>
                <w:i/>
                <w:iCs/>
                <w:sz w:val="18"/>
                <w:szCs w:val="18"/>
                <w:lang w:eastAsia="sk-SK"/>
              </w:rPr>
              <w:t>1</w:t>
            </w:r>
            <w:r w:rsidRPr="002C1270">
              <w:rPr>
                <w:i/>
                <w:iCs/>
                <w:sz w:val="16"/>
                <w:szCs w:val="16"/>
                <w:lang w:eastAsia="sk-SK"/>
              </w:rPr>
              <w:t xml:space="preserve">. Prof. PhDr. Jela Steinerová, PhD. </w:t>
            </w:r>
          </w:p>
          <w:p w14:paraId="52D5FAA8" w14:textId="77777777" w:rsidR="00990EEB" w:rsidRPr="002C1270" w:rsidRDefault="00990EEB" w:rsidP="00990EEB">
            <w:pPr>
              <w:spacing w:line="216" w:lineRule="auto"/>
              <w:contextualSpacing/>
              <w:rPr>
                <w:i/>
                <w:iCs/>
                <w:sz w:val="16"/>
                <w:szCs w:val="16"/>
                <w:lang w:eastAsia="sk-SK"/>
              </w:rPr>
            </w:pPr>
            <w:r w:rsidRPr="002C1270">
              <w:rPr>
                <w:i/>
                <w:iCs/>
                <w:sz w:val="16"/>
                <w:szCs w:val="16"/>
                <w:lang w:eastAsia="sk-SK"/>
              </w:rPr>
              <w:t xml:space="preserve">2. Prof. PhDr. Jaroslav Šušol, PhD. </w:t>
            </w:r>
          </w:p>
          <w:p w14:paraId="75FDE9CD" w14:textId="77777777" w:rsidR="00990EEB" w:rsidRPr="002C1270" w:rsidRDefault="00990EEB" w:rsidP="00990EEB">
            <w:pPr>
              <w:spacing w:line="216" w:lineRule="auto"/>
              <w:contextualSpacing/>
              <w:rPr>
                <w:i/>
                <w:iCs/>
                <w:sz w:val="16"/>
                <w:szCs w:val="16"/>
                <w:lang w:eastAsia="sk-SK"/>
              </w:rPr>
            </w:pPr>
            <w:r w:rsidRPr="002C1270">
              <w:rPr>
                <w:i/>
                <w:iCs/>
                <w:sz w:val="16"/>
                <w:szCs w:val="16"/>
                <w:lang w:eastAsia="sk-SK"/>
              </w:rPr>
              <w:t xml:space="preserve">3. Prof. PhDr. Pavel Horňák, PhD. </w:t>
            </w:r>
          </w:p>
          <w:p w14:paraId="28FF5775" w14:textId="77777777" w:rsidR="00990EEB" w:rsidRPr="002C1270" w:rsidRDefault="00990EEB" w:rsidP="00990EEB">
            <w:pPr>
              <w:spacing w:line="216" w:lineRule="auto"/>
              <w:contextualSpacing/>
              <w:rPr>
                <w:i/>
                <w:iCs/>
                <w:sz w:val="16"/>
                <w:szCs w:val="16"/>
                <w:lang w:eastAsia="sk-SK"/>
              </w:rPr>
            </w:pPr>
            <w:r w:rsidRPr="002C1270">
              <w:rPr>
                <w:i/>
                <w:iCs/>
                <w:sz w:val="16"/>
                <w:szCs w:val="16"/>
                <w:lang w:eastAsia="sk-SK"/>
              </w:rPr>
              <w:t xml:space="preserve">4. Prof. Andrey Richter, PhD. </w:t>
            </w:r>
          </w:p>
          <w:p w14:paraId="66CAF240" w14:textId="77777777" w:rsidR="00990EEB" w:rsidRPr="002C1270" w:rsidRDefault="00990EEB" w:rsidP="00990EEB">
            <w:pPr>
              <w:spacing w:line="216" w:lineRule="auto"/>
              <w:contextualSpacing/>
              <w:rPr>
                <w:i/>
                <w:iCs/>
                <w:sz w:val="16"/>
                <w:szCs w:val="16"/>
                <w:lang w:eastAsia="sk-SK"/>
              </w:rPr>
            </w:pPr>
            <w:r w:rsidRPr="002C1270">
              <w:rPr>
                <w:i/>
                <w:iCs/>
                <w:sz w:val="16"/>
                <w:szCs w:val="16"/>
                <w:lang w:eastAsia="sk-SK"/>
              </w:rPr>
              <w:t xml:space="preserve">5. Doc. PhDr. Milan Banyár, PhD. </w:t>
            </w:r>
          </w:p>
          <w:p w14:paraId="390AABDE" w14:textId="77777777" w:rsidR="00E97A3A" w:rsidRPr="002C1270" w:rsidRDefault="00E97A3A" w:rsidP="00CB7D6A">
            <w:pPr>
              <w:spacing w:line="216" w:lineRule="auto"/>
              <w:contextualSpacing/>
              <w:rPr>
                <w:i/>
                <w:sz w:val="16"/>
                <w:szCs w:val="16"/>
                <w:lang w:eastAsia="sk-SK"/>
              </w:rPr>
            </w:pPr>
          </w:p>
          <w:p w14:paraId="697046B4" w14:textId="77777777" w:rsidR="00E97A3A" w:rsidRPr="002C1270" w:rsidRDefault="00E97A3A" w:rsidP="00CB7D6A">
            <w:pPr>
              <w:spacing w:line="216" w:lineRule="auto"/>
              <w:contextualSpacing/>
              <w:rPr>
                <w:rFonts w:cstheme="minorHAnsi"/>
                <w:i/>
                <w:sz w:val="16"/>
                <w:szCs w:val="16"/>
                <w:lang w:eastAsia="sk-SK"/>
              </w:rPr>
            </w:pPr>
            <w:r w:rsidRPr="002C1270">
              <w:rPr>
                <w:rFonts w:cstheme="minorHAnsi"/>
                <w:i/>
                <w:sz w:val="16"/>
                <w:szCs w:val="16"/>
                <w:lang w:eastAsia="sk-SK"/>
              </w:rPr>
              <w:t>VUPCH</w:t>
            </w:r>
          </w:p>
          <w:p w14:paraId="1355462E" w14:textId="77777777" w:rsidR="00E97A3A" w:rsidRPr="002C1270" w:rsidRDefault="00E97A3A" w:rsidP="00CB7D6A">
            <w:pPr>
              <w:spacing w:line="216" w:lineRule="auto"/>
              <w:contextualSpacing/>
              <w:rPr>
                <w:rFonts w:cstheme="minorHAnsi"/>
                <w:i/>
                <w:sz w:val="16"/>
                <w:szCs w:val="16"/>
                <w:lang w:eastAsia="sk-SK"/>
              </w:rPr>
            </w:pPr>
          </w:p>
          <w:p w14:paraId="79BAA1EF" w14:textId="77777777" w:rsidR="00142197" w:rsidRPr="002C1270" w:rsidRDefault="00E97A3A" w:rsidP="009C43E6">
            <w:pPr>
              <w:spacing w:line="216" w:lineRule="auto"/>
              <w:contextualSpacing/>
              <w:rPr>
                <w:rFonts w:cstheme="minorHAnsi"/>
                <w:i/>
                <w:sz w:val="16"/>
                <w:szCs w:val="16"/>
                <w:lang w:eastAsia="sk-SK"/>
              </w:rPr>
            </w:pPr>
            <w:r w:rsidRPr="002C1270">
              <w:rPr>
                <w:rFonts w:cstheme="minorHAnsi"/>
                <w:i/>
                <w:sz w:val="16"/>
                <w:szCs w:val="16"/>
                <w:lang w:eastAsia="sk-SK"/>
              </w:rPr>
              <w:t xml:space="preserve">CREPČ </w:t>
            </w:r>
          </w:p>
          <w:p w14:paraId="3DEA197C" w14:textId="7993C816" w:rsidR="006442B7" w:rsidRPr="002C1270" w:rsidRDefault="0094782E" w:rsidP="006442B7">
            <w:pPr>
              <w:rPr>
                <w:rStyle w:val="Hypertextovprepojenie"/>
                <w:i/>
                <w:color w:val="auto"/>
                <w:sz w:val="16"/>
                <w:szCs w:val="16"/>
              </w:rPr>
            </w:pPr>
            <w:r w:rsidRPr="002C1270">
              <w:rPr>
                <w:rFonts w:cstheme="minorHAnsi"/>
                <w:i/>
                <w:sz w:val="16"/>
                <w:szCs w:val="16"/>
                <w:lang w:eastAsia="sk-SK"/>
              </w:rPr>
              <w:t>https://cms.crepc.sk/</w:t>
            </w:r>
          </w:p>
          <w:p w14:paraId="4E7E6613" w14:textId="26828F27" w:rsidR="009C43E6" w:rsidRPr="002C1270" w:rsidRDefault="009C43E6" w:rsidP="009C43E6">
            <w:pPr>
              <w:spacing w:line="216" w:lineRule="auto"/>
              <w:contextualSpacing/>
              <w:rPr>
                <w:rFonts w:cstheme="minorHAnsi"/>
                <w:i/>
                <w:sz w:val="16"/>
                <w:szCs w:val="16"/>
                <w:lang w:eastAsia="sk-SK"/>
              </w:rPr>
            </w:pPr>
          </w:p>
        </w:tc>
      </w:tr>
    </w:tbl>
    <w:p w14:paraId="4DBCEF77" w14:textId="77777777" w:rsidR="001B415D" w:rsidRPr="002C1270"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2C1270" w:rsidRDefault="00885ACA" w:rsidP="00CB7D6A">
      <w:pPr>
        <w:spacing w:after="0" w:line="216" w:lineRule="auto"/>
        <w:jc w:val="both"/>
        <w:rPr>
          <w:rFonts w:cstheme="minorHAnsi"/>
          <w:sz w:val="18"/>
          <w:szCs w:val="18"/>
        </w:rPr>
      </w:pPr>
      <w:r w:rsidRPr="002C1270">
        <w:rPr>
          <w:rFonts w:cstheme="minorHAnsi"/>
          <w:b/>
          <w:bCs/>
          <w:sz w:val="18"/>
          <w:szCs w:val="18"/>
        </w:rPr>
        <w:t>SP 6.3</w:t>
      </w:r>
      <w:r w:rsidR="00103E26" w:rsidRPr="002C1270">
        <w:rPr>
          <w:rFonts w:cstheme="minorHAnsi"/>
          <w:b/>
          <w:bCs/>
          <w:sz w:val="18"/>
          <w:szCs w:val="18"/>
        </w:rPr>
        <w:t>.</w:t>
      </w:r>
      <w:r w:rsidRPr="002C1270">
        <w:rPr>
          <w:rFonts w:cstheme="minorHAnsi"/>
          <w:sz w:val="18"/>
          <w:szCs w:val="18"/>
        </w:rPr>
        <w:t xml:space="preserve"> </w:t>
      </w:r>
      <w:r w:rsidR="00E82D04" w:rsidRPr="002C127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2C1270">
        <w:rPr>
          <w:rFonts w:cstheme="minorHAnsi"/>
          <w:i/>
          <w:iCs/>
          <w:sz w:val="18"/>
          <w:szCs w:val="18"/>
        </w:rPr>
        <w:t xml:space="preserve">súvisiacom odbore </w:t>
      </w:r>
      <w:r w:rsidR="00E82D04" w:rsidRPr="002C127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09931D4"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30EBABE" w14:textId="77777777" w:rsidTr="003343E0">
        <w:trPr>
          <w:trHeight w:val="529"/>
        </w:trPr>
        <w:tc>
          <w:tcPr>
            <w:tcW w:w="7085" w:type="dxa"/>
          </w:tcPr>
          <w:p w14:paraId="4558272F" w14:textId="2E345E70" w:rsidR="00E97A3A" w:rsidRPr="002C1270" w:rsidRDefault="00E97A3A" w:rsidP="00CB7D6A">
            <w:pPr>
              <w:spacing w:line="216" w:lineRule="auto"/>
              <w:contextualSpacing/>
              <w:rPr>
                <w:i/>
                <w:iCs/>
                <w:sz w:val="18"/>
                <w:szCs w:val="18"/>
                <w:lang w:eastAsia="sk-SK"/>
              </w:rPr>
            </w:pPr>
            <w:r w:rsidRPr="002C1270">
              <w:rPr>
                <w:i/>
                <w:iCs/>
                <w:sz w:val="18"/>
                <w:szCs w:val="18"/>
                <w:lang w:eastAsia="sk-SK"/>
              </w:rPr>
              <w:t xml:space="preserve">Profilové predmety študijného programu zabezpečuje </w:t>
            </w:r>
            <w:r w:rsidR="006651FB" w:rsidRPr="002C1270">
              <w:rPr>
                <w:i/>
                <w:iCs/>
                <w:sz w:val="18"/>
                <w:szCs w:val="18"/>
                <w:lang w:eastAsia="sk-SK"/>
              </w:rPr>
              <w:t>11</w:t>
            </w:r>
            <w:r w:rsidRPr="002C1270">
              <w:rPr>
                <w:i/>
                <w:iCs/>
                <w:sz w:val="18"/>
                <w:szCs w:val="18"/>
                <w:lang w:eastAsia="sk-SK"/>
              </w:rPr>
              <w:t xml:space="preserve"> vysokoškolských pedagógov, ako to dokumentuje priložený zoznam pedagógov študijného programu. </w:t>
            </w:r>
            <w:r w:rsidR="00392DD6" w:rsidRPr="002C1270">
              <w:rPr>
                <w:i/>
                <w:iCs/>
                <w:sz w:val="18"/>
                <w:szCs w:val="18"/>
                <w:lang w:eastAsia="sk-SK"/>
              </w:rPr>
              <w:t>Všetky</w:t>
            </w:r>
            <w:r w:rsidRPr="002C1270">
              <w:rPr>
                <w:i/>
                <w:iCs/>
                <w:sz w:val="18"/>
                <w:szCs w:val="18"/>
                <w:lang w:eastAsia="sk-SK"/>
              </w:rPr>
              <w:t xml:space="preserve"> predmety sú výlučne v gescii pedagógov na funkčnom mieste profesora alebo docenta, ako to vyplýva z opisu študijného programu. Všetci pedagógovia zabezpečujúci profilové predmety majú uzatvorenú pracovnú zmluvu s FiF UK na ustanovený týždenný pracovný čas a pôsobia v zodpovedajúcom študijnom odbore. </w:t>
            </w:r>
          </w:p>
          <w:p w14:paraId="61E41F0C" w14:textId="77777777" w:rsidR="00E97A3A" w:rsidRPr="002C1270" w:rsidRDefault="00E97A3A" w:rsidP="00CB7D6A">
            <w:pPr>
              <w:spacing w:line="216" w:lineRule="auto"/>
              <w:contextualSpacing/>
              <w:rPr>
                <w:i/>
                <w:iCs/>
                <w:sz w:val="18"/>
                <w:szCs w:val="18"/>
                <w:lang w:eastAsia="sk-SK"/>
              </w:rPr>
            </w:pPr>
          </w:p>
          <w:p w14:paraId="1F4686BC" w14:textId="25626870" w:rsidR="00142197" w:rsidRPr="002C1270" w:rsidRDefault="00E97A3A" w:rsidP="007E679E">
            <w:pPr>
              <w:spacing w:line="216" w:lineRule="auto"/>
              <w:contextualSpacing/>
              <w:rPr>
                <w:rFonts w:cstheme="minorHAnsi"/>
                <w:bCs/>
                <w:i/>
                <w:iCs/>
                <w:sz w:val="16"/>
                <w:szCs w:val="16"/>
                <w:lang w:eastAsia="sk-SK"/>
              </w:rPr>
            </w:pPr>
            <w:r w:rsidRPr="002C1270">
              <w:rPr>
                <w:i/>
                <w:iCs/>
                <w:sz w:val="18"/>
                <w:szCs w:val="18"/>
                <w:lang w:eastAsia="sk-SK"/>
              </w:rPr>
              <w:lastRenderedPageBreak/>
              <w:t xml:space="preserve">Priemerný vek pedagógov zabezpečujúcich profilové predmety je </w:t>
            </w:r>
            <w:r w:rsidR="007E679E" w:rsidRPr="002C1270">
              <w:rPr>
                <w:i/>
                <w:iCs/>
                <w:sz w:val="18"/>
                <w:szCs w:val="18"/>
                <w:lang w:eastAsia="sk-SK"/>
              </w:rPr>
              <w:t>54,5</w:t>
            </w:r>
            <w:r w:rsidRPr="002C1270">
              <w:rPr>
                <w:i/>
                <w:iCs/>
                <w:sz w:val="18"/>
                <w:szCs w:val="18"/>
                <w:lang w:eastAsia="sk-SK"/>
              </w:rPr>
              <w:t xml:space="preserve"> rokov, pričom najstarší pedagóg má </w:t>
            </w:r>
            <w:r w:rsidR="003E4E9D" w:rsidRPr="002C1270">
              <w:rPr>
                <w:i/>
                <w:iCs/>
                <w:sz w:val="18"/>
                <w:szCs w:val="18"/>
                <w:lang w:eastAsia="sk-SK"/>
              </w:rPr>
              <w:t>67</w:t>
            </w:r>
            <w:r w:rsidRPr="002C1270">
              <w:rPr>
                <w:i/>
                <w:iCs/>
                <w:sz w:val="18"/>
                <w:szCs w:val="18"/>
                <w:lang w:eastAsia="sk-SK"/>
              </w:rPr>
              <w:t xml:space="preserve"> rokov, ako to dokumentujú priložené VUPCH. Na základe toho možno konštatovať, že z hľadiska veku je personálne zabezpečenie programu dlhodobo udržateľné.</w:t>
            </w:r>
          </w:p>
        </w:tc>
        <w:tc>
          <w:tcPr>
            <w:tcW w:w="2696" w:type="dxa"/>
          </w:tcPr>
          <w:p w14:paraId="35199FFC" w14:textId="77777777" w:rsidR="00E97A3A" w:rsidRPr="002C1270" w:rsidRDefault="00E97A3A" w:rsidP="00CB7D6A">
            <w:pPr>
              <w:spacing w:line="216" w:lineRule="auto"/>
              <w:contextualSpacing/>
              <w:rPr>
                <w:i/>
                <w:sz w:val="16"/>
                <w:szCs w:val="16"/>
                <w:lang w:eastAsia="sk-SK"/>
              </w:rPr>
            </w:pPr>
            <w:r w:rsidRPr="002C1270">
              <w:rPr>
                <w:i/>
                <w:sz w:val="16"/>
                <w:szCs w:val="16"/>
                <w:lang w:eastAsia="sk-SK"/>
              </w:rPr>
              <w:lastRenderedPageBreak/>
              <w:t>Zoznam pedagógov študijného programu</w:t>
            </w:r>
          </w:p>
          <w:p w14:paraId="431BCB27" w14:textId="77777777" w:rsidR="008C70B6" w:rsidRPr="002C1270" w:rsidRDefault="008C70B6" w:rsidP="008C70B6">
            <w:pPr>
              <w:spacing w:line="216" w:lineRule="auto"/>
              <w:contextualSpacing/>
              <w:rPr>
                <w:i/>
                <w:iCs/>
                <w:sz w:val="16"/>
                <w:szCs w:val="16"/>
                <w:lang w:eastAsia="sk-SK"/>
              </w:rPr>
            </w:pPr>
            <w:r w:rsidRPr="002C1270">
              <w:rPr>
                <w:i/>
                <w:iCs/>
                <w:sz w:val="18"/>
                <w:szCs w:val="18"/>
                <w:lang w:eastAsia="sk-SK"/>
              </w:rPr>
              <w:t>1</w:t>
            </w:r>
            <w:r w:rsidRPr="002C1270">
              <w:rPr>
                <w:i/>
                <w:iCs/>
                <w:sz w:val="16"/>
                <w:szCs w:val="16"/>
                <w:lang w:eastAsia="sk-SK"/>
              </w:rPr>
              <w:t xml:space="preserve">. Prof. PhDr. Jela Steinerová, PhD. </w:t>
            </w:r>
          </w:p>
          <w:p w14:paraId="1C4D7043" w14:textId="77777777" w:rsidR="008C70B6" w:rsidRPr="002C1270" w:rsidRDefault="008C70B6" w:rsidP="008C70B6">
            <w:pPr>
              <w:spacing w:line="216" w:lineRule="auto"/>
              <w:contextualSpacing/>
              <w:rPr>
                <w:i/>
                <w:iCs/>
                <w:sz w:val="16"/>
                <w:szCs w:val="16"/>
                <w:lang w:eastAsia="sk-SK"/>
              </w:rPr>
            </w:pPr>
            <w:r w:rsidRPr="002C1270">
              <w:rPr>
                <w:i/>
                <w:iCs/>
                <w:sz w:val="16"/>
                <w:szCs w:val="16"/>
                <w:lang w:eastAsia="sk-SK"/>
              </w:rPr>
              <w:t xml:space="preserve">2. Prof. PhDr. Jaroslav Šušol, PhD. </w:t>
            </w:r>
          </w:p>
          <w:p w14:paraId="61D86CB1" w14:textId="77777777" w:rsidR="008C70B6" w:rsidRPr="002C1270" w:rsidRDefault="008C70B6" w:rsidP="008C70B6">
            <w:pPr>
              <w:spacing w:line="216" w:lineRule="auto"/>
              <w:contextualSpacing/>
              <w:rPr>
                <w:i/>
                <w:iCs/>
                <w:sz w:val="16"/>
                <w:szCs w:val="16"/>
                <w:lang w:eastAsia="sk-SK"/>
              </w:rPr>
            </w:pPr>
            <w:r w:rsidRPr="002C1270">
              <w:rPr>
                <w:i/>
                <w:iCs/>
                <w:sz w:val="16"/>
                <w:szCs w:val="16"/>
                <w:lang w:eastAsia="sk-SK"/>
              </w:rPr>
              <w:t xml:space="preserve">3. Prof. PhDr. Pavel Horňák, PhD. </w:t>
            </w:r>
          </w:p>
          <w:p w14:paraId="46CE9E8A" w14:textId="77777777" w:rsidR="008C70B6" w:rsidRPr="002C1270" w:rsidRDefault="008C70B6" w:rsidP="008C70B6">
            <w:pPr>
              <w:spacing w:line="216" w:lineRule="auto"/>
              <w:contextualSpacing/>
              <w:rPr>
                <w:i/>
                <w:iCs/>
                <w:sz w:val="16"/>
                <w:szCs w:val="16"/>
                <w:lang w:eastAsia="sk-SK"/>
              </w:rPr>
            </w:pPr>
            <w:r w:rsidRPr="002C1270">
              <w:rPr>
                <w:i/>
                <w:iCs/>
                <w:sz w:val="16"/>
                <w:szCs w:val="16"/>
                <w:lang w:eastAsia="sk-SK"/>
              </w:rPr>
              <w:t xml:space="preserve">4. Prof. Andrey Richter, PhD. </w:t>
            </w:r>
          </w:p>
          <w:p w14:paraId="7FA4DE9C" w14:textId="051FFEAC" w:rsidR="008C70B6" w:rsidRPr="002C1270" w:rsidRDefault="008C70B6" w:rsidP="008C70B6">
            <w:pPr>
              <w:spacing w:line="216" w:lineRule="auto"/>
              <w:contextualSpacing/>
              <w:rPr>
                <w:i/>
                <w:iCs/>
                <w:sz w:val="16"/>
                <w:szCs w:val="16"/>
                <w:lang w:eastAsia="sk-SK"/>
              </w:rPr>
            </w:pPr>
            <w:r w:rsidRPr="002C1270">
              <w:rPr>
                <w:i/>
                <w:iCs/>
                <w:sz w:val="16"/>
                <w:szCs w:val="16"/>
                <w:lang w:eastAsia="sk-SK"/>
              </w:rPr>
              <w:t xml:space="preserve">5. Doc. PhDr. Milan Banyár, PhD. </w:t>
            </w:r>
          </w:p>
          <w:p w14:paraId="1207CDD7" w14:textId="77777777" w:rsidR="006651FB" w:rsidRPr="002C1270" w:rsidRDefault="006651FB" w:rsidP="006651FB">
            <w:pPr>
              <w:spacing w:line="216" w:lineRule="auto"/>
              <w:contextualSpacing/>
              <w:rPr>
                <w:i/>
                <w:sz w:val="16"/>
                <w:szCs w:val="16"/>
              </w:rPr>
            </w:pPr>
            <w:r w:rsidRPr="002C1270">
              <w:rPr>
                <w:i/>
                <w:sz w:val="16"/>
                <w:szCs w:val="16"/>
              </w:rPr>
              <w:t xml:space="preserve">6. Doc. PhDr. Pavol Rankov, PhD. </w:t>
            </w:r>
          </w:p>
          <w:p w14:paraId="507064CE" w14:textId="77777777" w:rsidR="006651FB" w:rsidRPr="002C1270" w:rsidRDefault="006651FB" w:rsidP="006651FB">
            <w:pPr>
              <w:spacing w:line="216" w:lineRule="auto"/>
              <w:contextualSpacing/>
              <w:rPr>
                <w:i/>
                <w:sz w:val="16"/>
                <w:szCs w:val="16"/>
              </w:rPr>
            </w:pPr>
            <w:r w:rsidRPr="002C1270">
              <w:rPr>
                <w:i/>
                <w:sz w:val="16"/>
                <w:szCs w:val="16"/>
              </w:rPr>
              <w:lastRenderedPageBreak/>
              <w:t>7. Doc. PhDr. Lucia Lichnerová, PhD.</w:t>
            </w:r>
          </w:p>
          <w:p w14:paraId="02D8196B" w14:textId="77777777" w:rsidR="006651FB" w:rsidRPr="002C1270" w:rsidRDefault="006651FB" w:rsidP="006651FB">
            <w:pPr>
              <w:spacing w:line="216" w:lineRule="auto"/>
              <w:contextualSpacing/>
              <w:rPr>
                <w:i/>
                <w:sz w:val="16"/>
                <w:szCs w:val="16"/>
              </w:rPr>
            </w:pPr>
            <w:r w:rsidRPr="002C1270">
              <w:rPr>
                <w:i/>
                <w:sz w:val="16"/>
                <w:szCs w:val="16"/>
              </w:rPr>
              <w:t xml:space="preserve">8. Doc. PhDr. Eva Chudinová, PhD. </w:t>
            </w:r>
          </w:p>
          <w:p w14:paraId="3753C489" w14:textId="77777777" w:rsidR="006651FB" w:rsidRPr="002C1270" w:rsidRDefault="006651FB" w:rsidP="006651FB">
            <w:pPr>
              <w:spacing w:line="216" w:lineRule="auto"/>
              <w:contextualSpacing/>
              <w:rPr>
                <w:i/>
                <w:sz w:val="16"/>
                <w:szCs w:val="16"/>
              </w:rPr>
            </w:pPr>
            <w:r w:rsidRPr="002C1270">
              <w:rPr>
                <w:i/>
                <w:sz w:val="16"/>
                <w:szCs w:val="16"/>
              </w:rPr>
              <w:t xml:space="preserve">9. Doc. PhDr. Svetlana Hlavčáková, PhD. </w:t>
            </w:r>
          </w:p>
          <w:p w14:paraId="23A78B1F" w14:textId="1E6991CC" w:rsidR="006651FB" w:rsidRPr="002C1270" w:rsidRDefault="006651FB" w:rsidP="006651FB">
            <w:pPr>
              <w:spacing w:line="216" w:lineRule="auto"/>
              <w:contextualSpacing/>
              <w:rPr>
                <w:i/>
                <w:sz w:val="16"/>
                <w:szCs w:val="16"/>
              </w:rPr>
            </w:pPr>
            <w:r w:rsidRPr="002C1270">
              <w:rPr>
                <w:i/>
                <w:sz w:val="16"/>
                <w:szCs w:val="16"/>
              </w:rPr>
              <w:t xml:space="preserve">10. </w:t>
            </w:r>
            <w:r w:rsidR="00373FE7" w:rsidRPr="002C1270">
              <w:rPr>
                <w:i/>
                <w:sz w:val="16"/>
                <w:szCs w:val="16"/>
              </w:rPr>
              <w:t xml:space="preserve">Doc. </w:t>
            </w:r>
            <w:r w:rsidRPr="002C1270">
              <w:rPr>
                <w:i/>
                <w:sz w:val="16"/>
                <w:szCs w:val="16"/>
              </w:rPr>
              <w:t>Mgr. Ján Hacek</w:t>
            </w:r>
            <w:r w:rsidR="00373FE7" w:rsidRPr="002C1270">
              <w:rPr>
                <w:i/>
                <w:sz w:val="16"/>
                <w:szCs w:val="16"/>
              </w:rPr>
              <w:t>, PhD.</w:t>
            </w:r>
          </w:p>
          <w:p w14:paraId="6D90FC73" w14:textId="4A8C8AE7" w:rsidR="006651FB" w:rsidRPr="002C1270" w:rsidRDefault="006651FB" w:rsidP="006651FB">
            <w:pPr>
              <w:spacing w:line="216" w:lineRule="auto"/>
              <w:contextualSpacing/>
              <w:rPr>
                <w:i/>
                <w:sz w:val="16"/>
                <w:szCs w:val="16"/>
              </w:rPr>
            </w:pPr>
            <w:r w:rsidRPr="002C1270">
              <w:rPr>
                <w:i/>
                <w:sz w:val="16"/>
                <w:szCs w:val="16"/>
              </w:rPr>
              <w:t xml:space="preserve">11. </w:t>
            </w:r>
            <w:r w:rsidR="00373FE7" w:rsidRPr="002C1270">
              <w:rPr>
                <w:i/>
                <w:sz w:val="16"/>
                <w:szCs w:val="16"/>
              </w:rPr>
              <w:t xml:space="preserve">Doc. </w:t>
            </w:r>
            <w:r w:rsidRPr="002C1270">
              <w:rPr>
                <w:i/>
                <w:sz w:val="16"/>
                <w:szCs w:val="16"/>
              </w:rPr>
              <w:t>PhDr. Anna Sámelová, PhD.</w:t>
            </w:r>
          </w:p>
          <w:p w14:paraId="3779B1A6" w14:textId="77777777" w:rsidR="006651FB" w:rsidRPr="002C1270" w:rsidRDefault="006651FB" w:rsidP="008C70B6">
            <w:pPr>
              <w:spacing w:line="216" w:lineRule="auto"/>
              <w:contextualSpacing/>
              <w:rPr>
                <w:i/>
                <w:iCs/>
                <w:sz w:val="16"/>
                <w:szCs w:val="16"/>
                <w:lang w:eastAsia="sk-SK"/>
              </w:rPr>
            </w:pPr>
          </w:p>
          <w:p w14:paraId="331B4723" w14:textId="77777777" w:rsidR="00E97A3A" w:rsidRPr="002C1270" w:rsidRDefault="00E97A3A" w:rsidP="00CB7D6A">
            <w:pPr>
              <w:spacing w:line="216" w:lineRule="auto"/>
              <w:contextualSpacing/>
              <w:rPr>
                <w:i/>
                <w:sz w:val="16"/>
                <w:szCs w:val="16"/>
                <w:lang w:eastAsia="sk-SK"/>
              </w:rPr>
            </w:pPr>
          </w:p>
          <w:p w14:paraId="3884D338" w14:textId="77777777" w:rsidR="00E97A3A" w:rsidRPr="002C1270" w:rsidRDefault="00E97A3A" w:rsidP="00CB7D6A">
            <w:pPr>
              <w:spacing w:line="216" w:lineRule="auto"/>
              <w:contextualSpacing/>
              <w:rPr>
                <w:rFonts w:cstheme="minorHAnsi"/>
                <w:i/>
                <w:sz w:val="16"/>
                <w:szCs w:val="16"/>
                <w:lang w:eastAsia="sk-SK"/>
              </w:rPr>
            </w:pPr>
            <w:r w:rsidRPr="002C1270">
              <w:rPr>
                <w:rFonts w:cstheme="minorHAnsi"/>
                <w:i/>
                <w:sz w:val="16"/>
                <w:szCs w:val="16"/>
                <w:lang w:eastAsia="sk-SK"/>
              </w:rPr>
              <w:t>VUPCH</w:t>
            </w:r>
          </w:p>
          <w:p w14:paraId="5AA7EC73" w14:textId="77777777" w:rsidR="00E97A3A" w:rsidRPr="002C1270" w:rsidRDefault="00E97A3A" w:rsidP="00CB7D6A">
            <w:pPr>
              <w:spacing w:line="216" w:lineRule="auto"/>
              <w:contextualSpacing/>
              <w:rPr>
                <w:rFonts w:cstheme="minorHAnsi"/>
                <w:i/>
                <w:sz w:val="16"/>
                <w:szCs w:val="16"/>
                <w:lang w:eastAsia="sk-SK"/>
              </w:rPr>
            </w:pPr>
          </w:p>
          <w:p w14:paraId="3A3052DA" w14:textId="77777777" w:rsidR="00142197" w:rsidRPr="002C1270" w:rsidRDefault="00E97A3A" w:rsidP="001E3DB2">
            <w:pPr>
              <w:spacing w:line="216" w:lineRule="auto"/>
              <w:contextualSpacing/>
              <w:rPr>
                <w:rFonts w:cstheme="minorHAnsi"/>
                <w:i/>
                <w:sz w:val="16"/>
                <w:szCs w:val="16"/>
                <w:lang w:eastAsia="sk-SK"/>
              </w:rPr>
            </w:pPr>
            <w:r w:rsidRPr="002C1270">
              <w:rPr>
                <w:rFonts w:cstheme="minorHAnsi"/>
                <w:i/>
                <w:sz w:val="16"/>
                <w:szCs w:val="16"/>
                <w:lang w:eastAsia="sk-SK"/>
              </w:rPr>
              <w:t xml:space="preserve">CREPČ </w:t>
            </w:r>
          </w:p>
          <w:p w14:paraId="6FAB8B5F" w14:textId="57CB060D" w:rsidR="001E3DB2" w:rsidRPr="002C1270" w:rsidRDefault="0094782E" w:rsidP="00522F79">
            <w:pPr>
              <w:pStyle w:val="Bezriadkovania"/>
              <w:rPr>
                <w:rFonts w:cstheme="minorHAnsi"/>
                <w:i/>
                <w:sz w:val="16"/>
                <w:szCs w:val="16"/>
                <w:lang w:eastAsia="sk-SK"/>
              </w:rPr>
            </w:pPr>
            <w:r w:rsidRPr="002C1270">
              <w:rPr>
                <w:rFonts w:cstheme="minorHAnsi"/>
                <w:i/>
                <w:sz w:val="16"/>
                <w:szCs w:val="16"/>
                <w:lang w:eastAsia="sk-SK"/>
              </w:rPr>
              <w:t>https://cms.crepc.sk/</w:t>
            </w:r>
          </w:p>
        </w:tc>
      </w:tr>
    </w:tbl>
    <w:p w14:paraId="638442FE" w14:textId="77777777" w:rsidR="001B415D" w:rsidRPr="002C1270"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2C1270" w:rsidRDefault="00CF3379"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w:t>
      </w:r>
      <w:r w:rsidR="004D1B73" w:rsidRPr="002C1270">
        <w:rPr>
          <w:rFonts w:asciiTheme="minorHAnsi" w:hAnsiTheme="minorHAnsi" w:cstheme="minorHAnsi"/>
          <w:b/>
          <w:bCs/>
          <w:color w:val="auto"/>
          <w:sz w:val="18"/>
          <w:szCs w:val="18"/>
        </w:rPr>
        <w:t>4</w:t>
      </w:r>
      <w:r w:rsidRPr="002C1270">
        <w:rPr>
          <w:rFonts w:asciiTheme="minorHAnsi" w:hAnsiTheme="minorHAnsi" w:cstheme="minorHAnsi"/>
          <w:b/>
          <w:bCs/>
          <w:color w:val="auto"/>
          <w:sz w:val="18"/>
          <w:szCs w:val="18"/>
        </w:rPr>
        <w:t xml:space="preserve">. </w:t>
      </w:r>
      <w:r w:rsidR="00E82D04" w:rsidRPr="002C1270">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2C1270">
        <w:rPr>
          <w:rFonts w:asciiTheme="minorHAnsi" w:hAnsiTheme="minorHAnsi" w:cstheme="minorHAnsi"/>
          <w:color w:val="auto"/>
          <w:sz w:val="18"/>
          <w:szCs w:val="18"/>
        </w:rPr>
        <w:t xml:space="preserve">čl. 6, </w:t>
      </w:r>
      <w:r w:rsidR="00E82D04" w:rsidRPr="002C1270">
        <w:rPr>
          <w:rFonts w:asciiTheme="minorHAnsi" w:hAnsiTheme="minorHAnsi" w:cstheme="minorHAnsi"/>
          <w:color w:val="auto"/>
          <w:sz w:val="18"/>
          <w:szCs w:val="18"/>
        </w:rPr>
        <w:t xml:space="preserve">ods. 7 až 11 </w:t>
      </w:r>
      <w:r w:rsidR="000E7B6C" w:rsidRPr="002C1270">
        <w:rPr>
          <w:rFonts w:asciiTheme="minorHAnsi" w:hAnsiTheme="minorHAnsi" w:cstheme="minorHAnsi"/>
          <w:color w:val="auto"/>
          <w:sz w:val="18"/>
          <w:szCs w:val="18"/>
        </w:rPr>
        <w:t>š</w:t>
      </w:r>
      <w:r w:rsidR="003D4812" w:rsidRPr="002C1270">
        <w:rPr>
          <w:rFonts w:asciiTheme="minorHAnsi" w:hAnsiTheme="minorHAnsi" w:cstheme="minorHAnsi"/>
          <w:color w:val="auto"/>
          <w:sz w:val="18"/>
          <w:szCs w:val="18"/>
        </w:rPr>
        <w:t xml:space="preserve">tandardov pre študijný program </w:t>
      </w:r>
      <w:r w:rsidR="00E82D04" w:rsidRPr="002C1270">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2C1270">
        <w:rPr>
          <w:rFonts w:asciiTheme="minorHAnsi" w:hAnsiTheme="minorHAnsi" w:cstheme="minorHAnsi"/>
          <w:color w:val="auto"/>
          <w:sz w:val="18"/>
          <w:szCs w:val="18"/>
        </w:rPr>
        <w:t xml:space="preserve"> pre študijný program.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3F769B8"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DB7E8FD" w14:textId="77777777" w:rsidTr="003343E0">
        <w:trPr>
          <w:trHeight w:val="529"/>
        </w:trPr>
        <w:tc>
          <w:tcPr>
            <w:tcW w:w="7085" w:type="dxa"/>
          </w:tcPr>
          <w:p w14:paraId="644206B4" w14:textId="07B8C415" w:rsidR="005E71DE" w:rsidRPr="002C1270" w:rsidRDefault="005E71DE" w:rsidP="00CB7D6A">
            <w:pPr>
              <w:spacing w:line="216" w:lineRule="auto"/>
              <w:rPr>
                <w:i/>
                <w:iCs/>
                <w:sz w:val="18"/>
                <w:szCs w:val="18"/>
                <w:lang w:eastAsia="sk-SK"/>
              </w:rPr>
            </w:pPr>
            <w:r w:rsidRPr="002C1270">
              <w:rPr>
                <w:i/>
                <w:iCs/>
                <w:sz w:val="18"/>
                <w:szCs w:val="18"/>
                <w:lang w:eastAsia="sk-SK"/>
              </w:rPr>
              <w:t xml:space="preserve">Hlavnou zodpovednou osobou za študijný program je prof. </w:t>
            </w:r>
            <w:r w:rsidR="00B54126" w:rsidRPr="002C1270">
              <w:rPr>
                <w:i/>
                <w:iCs/>
                <w:sz w:val="18"/>
                <w:szCs w:val="18"/>
                <w:lang w:eastAsia="sk-SK"/>
              </w:rPr>
              <w:t>PhDr. Jela Steinerová, PhD</w:t>
            </w:r>
            <w:r w:rsidRPr="002C1270">
              <w:rPr>
                <w:i/>
                <w:iCs/>
                <w:sz w:val="18"/>
                <w:szCs w:val="18"/>
                <w:lang w:eastAsia="sk-SK"/>
              </w:rPr>
              <w:t xml:space="preserve">. Táto osoba pôsobí na funkčnom mieste profesora v študijnom odbore </w:t>
            </w:r>
            <w:r w:rsidR="00B54126" w:rsidRPr="002C1270">
              <w:rPr>
                <w:i/>
                <w:iCs/>
                <w:sz w:val="18"/>
                <w:szCs w:val="18"/>
                <w:lang w:eastAsia="sk-SK"/>
              </w:rPr>
              <w:t>knižničná a informačná veda</w:t>
            </w:r>
            <w:r w:rsidRPr="002C1270">
              <w:rPr>
                <w:i/>
                <w:iCs/>
                <w:sz w:val="18"/>
                <w:szCs w:val="18"/>
                <w:lang w:eastAsia="sk-SK"/>
              </w:rPr>
              <w:t xml:space="preserve"> na ustanovený týždenný pracovný čas, čo potvrdzuje zápis v registri zamestnancov. </w:t>
            </w:r>
          </w:p>
          <w:p w14:paraId="54082438" w14:textId="77777777" w:rsidR="005E71DE" w:rsidRPr="002C1270" w:rsidRDefault="005E71DE" w:rsidP="00CB7D6A">
            <w:pPr>
              <w:spacing w:line="216" w:lineRule="auto"/>
              <w:rPr>
                <w:i/>
                <w:iCs/>
                <w:sz w:val="18"/>
                <w:szCs w:val="18"/>
                <w:lang w:eastAsia="sk-SK"/>
              </w:rPr>
            </w:pPr>
          </w:p>
          <w:p w14:paraId="576269B6" w14:textId="0B05F886" w:rsidR="005E71DE" w:rsidRPr="002C1270" w:rsidRDefault="005E71DE" w:rsidP="00CB7D6A">
            <w:pPr>
              <w:spacing w:line="216" w:lineRule="auto"/>
              <w:rPr>
                <w:i/>
                <w:iCs/>
                <w:sz w:val="18"/>
                <w:szCs w:val="18"/>
                <w:lang w:eastAsia="sk-SK"/>
              </w:rPr>
            </w:pPr>
            <w:r w:rsidRPr="002C1270">
              <w:rPr>
                <w:i/>
                <w:iCs/>
                <w:sz w:val="18"/>
                <w:szCs w:val="18"/>
                <w:lang w:eastAsia="sk-SK"/>
              </w:rPr>
              <w:t>Hlavnú zodpovednú osobu vymenoval dekan fakulty v súlade s </w:t>
            </w:r>
            <w:r w:rsidR="007C7CFD" w:rsidRPr="002C1270">
              <w:rPr>
                <w:i/>
                <w:iCs/>
                <w:sz w:val="18"/>
                <w:szCs w:val="18"/>
                <w:lang w:eastAsia="sk-SK"/>
              </w:rPr>
              <w:t xml:space="preserve">Vnútorným </w:t>
            </w:r>
            <w:r w:rsidRPr="002C1270">
              <w:rPr>
                <w:i/>
                <w:iCs/>
                <w:sz w:val="18"/>
                <w:szCs w:val="18"/>
                <w:lang w:eastAsia="sk-SK"/>
              </w:rPr>
              <w:t xml:space="preserve">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757E3E23" w14:textId="77777777" w:rsidR="005E71DE" w:rsidRPr="002C1270" w:rsidRDefault="005E71DE" w:rsidP="00CB7D6A">
            <w:pPr>
              <w:spacing w:line="216" w:lineRule="auto"/>
              <w:rPr>
                <w:i/>
                <w:iCs/>
                <w:sz w:val="18"/>
                <w:szCs w:val="18"/>
                <w:lang w:eastAsia="sk-SK"/>
              </w:rPr>
            </w:pPr>
          </w:p>
          <w:p w14:paraId="3B99D0EC" w14:textId="51237F54" w:rsidR="00142197" w:rsidRPr="002C1270" w:rsidRDefault="005E71DE" w:rsidP="005D6697">
            <w:pPr>
              <w:spacing w:line="216" w:lineRule="auto"/>
              <w:contextualSpacing/>
              <w:rPr>
                <w:rFonts w:cstheme="minorHAnsi"/>
                <w:bCs/>
                <w:i/>
                <w:iCs/>
                <w:sz w:val="16"/>
                <w:szCs w:val="16"/>
                <w:lang w:eastAsia="sk-SK"/>
              </w:rPr>
            </w:pPr>
            <w:r w:rsidRPr="002C1270">
              <w:rPr>
                <w:i/>
                <w:iCs/>
                <w:sz w:val="18"/>
                <w:szCs w:val="18"/>
                <w:lang w:eastAsia="sk-SK"/>
              </w:rPr>
              <w:t xml:space="preserve">Prof. </w:t>
            </w:r>
            <w:r w:rsidR="001F265F" w:rsidRPr="002C1270">
              <w:rPr>
                <w:i/>
                <w:iCs/>
                <w:sz w:val="18"/>
                <w:szCs w:val="18"/>
                <w:lang w:eastAsia="sk-SK"/>
              </w:rPr>
              <w:t>PhDr. Jela Steinerová, PhD.</w:t>
            </w:r>
            <w:r w:rsidRPr="002C1270">
              <w:rPr>
                <w:i/>
                <w:iCs/>
                <w:sz w:val="18"/>
                <w:szCs w:val="18"/>
                <w:lang w:eastAsia="sk-SK"/>
              </w:rPr>
              <w:t xml:space="preserve"> patrí do skupiny osôb zodpovedných za uskutočňovanie študijného programu, čo je vyznačené v opise študijného programu aj vo VUPCH. </w:t>
            </w:r>
            <w:r w:rsidR="001F265F" w:rsidRPr="002C1270">
              <w:rPr>
                <w:i/>
                <w:iCs/>
                <w:sz w:val="18"/>
                <w:szCs w:val="18"/>
                <w:lang w:eastAsia="sk-SK"/>
              </w:rPr>
              <w:t>Prof. PhDr. Jela Steinerová, PhD.</w:t>
            </w:r>
            <w:r w:rsidRPr="002C1270">
              <w:rPr>
                <w:i/>
                <w:iCs/>
                <w:sz w:val="18"/>
                <w:szCs w:val="18"/>
                <w:lang w:eastAsia="sk-SK"/>
              </w:rPr>
              <w:t xml:space="preserve"> 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2C1270" w:rsidRDefault="005E71DE" w:rsidP="00CB7D6A">
            <w:pPr>
              <w:spacing w:line="216" w:lineRule="auto"/>
              <w:contextualSpacing/>
              <w:rPr>
                <w:i/>
                <w:iCs/>
                <w:sz w:val="16"/>
                <w:szCs w:val="16"/>
                <w:lang w:eastAsia="sk-SK"/>
              </w:rPr>
            </w:pPr>
            <w:r w:rsidRPr="002C1270">
              <w:rPr>
                <w:i/>
                <w:iCs/>
                <w:sz w:val="16"/>
                <w:szCs w:val="16"/>
                <w:lang w:eastAsia="sk-SK"/>
              </w:rPr>
              <w:t>Vymenúvací dekrét</w:t>
            </w:r>
          </w:p>
          <w:p w14:paraId="21A08C1C" w14:textId="77777777" w:rsidR="005E71DE" w:rsidRPr="002C1270" w:rsidRDefault="005E71DE" w:rsidP="00CB7D6A">
            <w:pPr>
              <w:spacing w:line="216" w:lineRule="auto"/>
              <w:contextualSpacing/>
              <w:rPr>
                <w:i/>
                <w:iCs/>
                <w:sz w:val="16"/>
                <w:szCs w:val="16"/>
                <w:lang w:eastAsia="sk-SK"/>
              </w:rPr>
            </w:pPr>
          </w:p>
          <w:p w14:paraId="43FD594C" w14:textId="3032B3D3" w:rsidR="005E71DE" w:rsidRPr="002C1270" w:rsidRDefault="005E71DE" w:rsidP="00CB7D6A">
            <w:pPr>
              <w:spacing w:line="216" w:lineRule="auto"/>
              <w:contextualSpacing/>
              <w:rPr>
                <w:rFonts w:cstheme="minorHAnsi"/>
                <w:i/>
                <w:sz w:val="16"/>
                <w:szCs w:val="16"/>
                <w:lang w:eastAsia="sk-SK"/>
              </w:rPr>
            </w:pPr>
            <w:r w:rsidRPr="002C1270">
              <w:rPr>
                <w:rFonts w:cstheme="minorHAnsi"/>
                <w:i/>
                <w:sz w:val="16"/>
                <w:szCs w:val="16"/>
                <w:lang w:eastAsia="sk-SK"/>
              </w:rPr>
              <w:t xml:space="preserve">Zápis v registri zamestnancov </w:t>
            </w:r>
          </w:p>
          <w:p w14:paraId="7B90CB78" w14:textId="61F39B97" w:rsidR="005E71DE" w:rsidRPr="002C1270" w:rsidRDefault="00D235DB" w:rsidP="00CB7D6A">
            <w:pPr>
              <w:spacing w:line="216" w:lineRule="auto"/>
              <w:contextualSpacing/>
              <w:rPr>
                <w:rStyle w:val="Hypertextovprepojenie"/>
                <w:rFonts w:ascii="Times New Roman" w:hAnsi="Times New Roman" w:cs="Times New Roman"/>
                <w:color w:val="auto"/>
                <w:sz w:val="16"/>
                <w:szCs w:val="16"/>
              </w:rPr>
            </w:pPr>
            <w:hyperlink r:id="rId141" w:history="1">
              <w:r w:rsidR="00DD59F3" w:rsidRPr="002C1270">
                <w:rPr>
                  <w:rStyle w:val="Hypertextovprepojenie"/>
                  <w:rFonts w:ascii="Times New Roman" w:hAnsi="Times New Roman" w:cs="Times New Roman"/>
                  <w:color w:val="auto"/>
                  <w:sz w:val="16"/>
                  <w:szCs w:val="16"/>
                </w:rPr>
                <w:t>https://www.portalvs.sk/regzam/detail/4115</w:t>
              </w:r>
            </w:hyperlink>
          </w:p>
          <w:p w14:paraId="59A4CFFD" w14:textId="77777777" w:rsidR="0094307E" w:rsidRPr="002C1270" w:rsidRDefault="0094307E" w:rsidP="00CB7D6A">
            <w:pPr>
              <w:spacing w:line="216" w:lineRule="auto"/>
              <w:contextualSpacing/>
              <w:rPr>
                <w:rFonts w:ascii="Times New Roman" w:hAnsi="Times New Roman" w:cs="Times New Roman"/>
                <w:i/>
                <w:sz w:val="16"/>
                <w:szCs w:val="16"/>
                <w:lang w:eastAsia="sk-SK"/>
              </w:rPr>
            </w:pPr>
          </w:p>
          <w:p w14:paraId="5EFEDE6E" w14:textId="74EF1FC4" w:rsidR="005E71DE" w:rsidRPr="002C1270" w:rsidRDefault="005E71DE" w:rsidP="00CB7D6A">
            <w:pPr>
              <w:spacing w:line="216" w:lineRule="auto"/>
              <w:contextualSpacing/>
              <w:rPr>
                <w:rFonts w:cstheme="minorHAnsi"/>
                <w:i/>
                <w:sz w:val="16"/>
                <w:szCs w:val="16"/>
                <w:lang w:eastAsia="sk-SK"/>
              </w:rPr>
            </w:pPr>
            <w:r w:rsidRPr="002C1270">
              <w:rPr>
                <w:rFonts w:cstheme="minorHAnsi"/>
                <w:i/>
                <w:sz w:val="16"/>
                <w:szCs w:val="16"/>
                <w:lang w:eastAsia="sk-SK"/>
              </w:rPr>
              <w:t>Opis študijného programu</w:t>
            </w:r>
          </w:p>
          <w:p w14:paraId="3BD8FD26" w14:textId="77777777" w:rsidR="005E71DE" w:rsidRPr="002C1270" w:rsidRDefault="005E71DE" w:rsidP="00CB7D6A">
            <w:pPr>
              <w:spacing w:line="216" w:lineRule="auto"/>
              <w:contextualSpacing/>
              <w:rPr>
                <w:rFonts w:cstheme="minorHAnsi"/>
                <w:i/>
                <w:sz w:val="16"/>
                <w:szCs w:val="16"/>
                <w:lang w:eastAsia="sk-SK"/>
              </w:rPr>
            </w:pPr>
          </w:p>
          <w:p w14:paraId="72A81A11" w14:textId="2601C03A" w:rsidR="005E71DE" w:rsidRPr="002C1270" w:rsidRDefault="005E71DE" w:rsidP="00CB7D6A">
            <w:pPr>
              <w:spacing w:line="216" w:lineRule="auto"/>
              <w:contextualSpacing/>
              <w:rPr>
                <w:rFonts w:cstheme="minorHAnsi"/>
                <w:i/>
                <w:sz w:val="16"/>
                <w:szCs w:val="16"/>
                <w:lang w:eastAsia="sk-SK"/>
              </w:rPr>
            </w:pPr>
            <w:r w:rsidRPr="002C1270">
              <w:rPr>
                <w:rFonts w:cstheme="minorHAnsi"/>
                <w:i/>
                <w:sz w:val="16"/>
                <w:szCs w:val="16"/>
                <w:lang w:eastAsia="sk-SK"/>
              </w:rPr>
              <w:t>VUPCH časť V.2.</w:t>
            </w:r>
          </w:p>
          <w:p w14:paraId="020CB2F5" w14:textId="77777777" w:rsidR="005E71DE" w:rsidRPr="002C1270" w:rsidRDefault="005E71DE" w:rsidP="00CB7D6A">
            <w:pPr>
              <w:spacing w:line="216" w:lineRule="auto"/>
              <w:contextualSpacing/>
              <w:rPr>
                <w:rFonts w:cstheme="minorHAnsi"/>
                <w:i/>
                <w:sz w:val="16"/>
                <w:szCs w:val="16"/>
                <w:lang w:eastAsia="sk-SK"/>
              </w:rPr>
            </w:pPr>
          </w:p>
          <w:p w14:paraId="35FD04E6" w14:textId="2C382C6A" w:rsidR="005E71DE" w:rsidRPr="002C1270" w:rsidRDefault="005E71DE" w:rsidP="00CB7D6A">
            <w:pPr>
              <w:spacing w:line="216" w:lineRule="auto"/>
              <w:contextualSpacing/>
              <w:rPr>
                <w:rFonts w:cstheme="minorHAnsi"/>
                <w:i/>
                <w:sz w:val="16"/>
                <w:szCs w:val="16"/>
                <w:lang w:eastAsia="sk-SK"/>
              </w:rPr>
            </w:pPr>
            <w:r w:rsidRPr="002C1270">
              <w:rPr>
                <w:rFonts w:cstheme="minorHAnsi"/>
                <w:i/>
                <w:sz w:val="16"/>
                <w:szCs w:val="16"/>
                <w:lang w:eastAsia="sk-SK"/>
              </w:rPr>
              <w:t>SOFIA</w:t>
            </w:r>
          </w:p>
          <w:p w14:paraId="198437A1" w14:textId="77777777" w:rsidR="005E71DE" w:rsidRPr="002C1270" w:rsidRDefault="005E71DE" w:rsidP="00CB7D6A">
            <w:pPr>
              <w:spacing w:line="216" w:lineRule="auto"/>
              <w:contextualSpacing/>
              <w:rPr>
                <w:i/>
                <w:iCs/>
                <w:sz w:val="16"/>
                <w:szCs w:val="16"/>
                <w:lang w:eastAsia="sk-SK"/>
              </w:rPr>
            </w:pPr>
          </w:p>
          <w:p w14:paraId="46B1B5CF" w14:textId="0056E5BF" w:rsidR="005E71DE" w:rsidRPr="002C1270" w:rsidRDefault="005E71DE" w:rsidP="00CB7D6A">
            <w:pPr>
              <w:spacing w:line="216" w:lineRule="auto"/>
              <w:contextualSpacing/>
              <w:rPr>
                <w:i/>
                <w:iCs/>
                <w:sz w:val="16"/>
                <w:szCs w:val="16"/>
                <w:lang w:eastAsia="sk-SK"/>
              </w:rPr>
            </w:pPr>
            <w:r w:rsidRPr="002C1270">
              <w:rPr>
                <w:i/>
                <w:iCs/>
                <w:sz w:val="16"/>
                <w:szCs w:val="16"/>
                <w:lang w:eastAsia="sk-SK"/>
              </w:rPr>
              <w:t>Čestné vyhlásenie</w:t>
            </w:r>
          </w:p>
          <w:p w14:paraId="2A98A044" w14:textId="77777777" w:rsidR="005E71DE" w:rsidRPr="002C1270" w:rsidRDefault="005E71DE" w:rsidP="00CB7D6A">
            <w:pPr>
              <w:spacing w:line="216" w:lineRule="auto"/>
              <w:rPr>
                <w:i/>
                <w:iCs/>
                <w:sz w:val="16"/>
                <w:szCs w:val="16"/>
                <w:lang w:eastAsia="sk-SK"/>
              </w:rPr>
            </w:pPr>
          </w:p>
          <w:p w14:paraId="3C4910EB" w14:textId="7B284635" w:rsidR="005E71DE" w:rsidRPr="002C1270" w:rsidRDefault="005E71DE" w:rsidP="00CB7D6A">
            <w:pPr>
              <w:spacing w:line="216" w:lineRule="auto"/>
              <w:contextualSpacing/>
              <w:rPr>
                <w:i/>
                <w:sz w:val="16"/>
                <w:szCs w:val="16"/>
                <w:lang w:eastAsia="sk-SK"/>
              </w:rPr>
            </w:pPr>
            <w:r w:rsidRPr="002C1270">
              <w:rPr>
                <w:i/>
                <w:sz w:val="16"/>
                <w:szCs w:val="16"/>
                <w:lang w:eastAsia="sk-SK"/>
              </w:rPr>
              <w:t>Vnútorný predpis FiF UK č. 14/2020:</w:t>
            </w:r>
          </w:p>
          <w:p w14:paraId="16F0C4BB" w14:textId="5A1AD465" w:rsidR="00142197" w:rsidRPr="002C1270" w:rsidRDefault="00D235DB" w:rsidP="00CB7D6A">
            <w:pPr>
              <w:spacing w:line="216" w:lineRule="auto"/>
              <w:contextualSpacing/>
              <w:rPr>
                <w:rFonts w:cstheme="minorHAnsi"/>
                <w:i/>
                <w:sz w:val="16"/>
                <w:szCs w:val="16"/>
                <w:lang w:eastAsia="sk-SK"/>
              </w:rPr>
            </w:pPr>
            <w:hyperlink r:id="rId142">
              <w:r w:rsidR="005E71DE" w:rsidRPr="002C1270">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2C1270"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2C1270" w:rsidRDefault="00CF3379"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w:t>
      </w:r>
      <w:r w:rsidR="004D1B73" w:rsidRPr="002C1270">
        <w:rPr>
          <w:rFonts w:asciiTheme="minorHAnsi" w:hAnsiTheme="minorHAnsi" w:cstheme="minorHAnsi"/>
          <w:b/>
          <w:bCs/>
          <w:color w:val="auto"/>
          <w:sz w:val="18"/>
          <w:szCs w:val="18"/>
        </w:rPr>
        <w:t>5</w:t>
      </w:r>
      <w:r w:rsidRPr="002C1270">
        <w:rPr>
          <w:rFonts w:asciiTheme="minorHAnsi" w:hAnsiTheme="minorHAnsi" w:cstheme="minorHAnsi"/>
          <w:b/>
          <w:bCs/>
          <w:color w:val="auto"/>
          <w:sz w:val="18"/>
          <w:szCs w:val="18"/>
        </w:rPr>
        <w:t>.</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Osoby, ktoré vedú </w:t>
      </w:r>
      <w:r w:rsidR="00E82D04" w:rsidRPr="002C1270">
        <w:rPr>
          <w:rFonts w:asciiTheme="minorHAnsi" w:hAnsiTheme="minorHAnsi" w:cstheme="minorHAnsi"/>
          <w:i/>
          <w:iCs/>
          <w:color w:val="auto"/>
          <w:sz w:val="18"/>
          <w:szCs w:val="18"/>
        </w:rPr>
        <w:t>záverečné práce</w:t>
      </w:r>
      <w:r w:rsidR="00E82D04" w:rsidRPr="002C1270">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9A111C4"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21FB564" w14:textId="77777777" w:rsidTr="003343E0">
        <w:trPr>
          <w:trHeight w:val="529"/>
        </w:trPr>
        <w:tc>
          <w:tcPr>
            <w:tcW w:w="7085" w:type="dxa"/>
          </w:tcPr>
          <w:p w14:paraId="0CA405B2" w14:textId="534D92C0" w:rsidR="005E71DE" w:rsidRPr="002C1270" w:rsidRDefault="005E71DE" w:rsidP="00CB7D6A">
            <w:pPr>
              <w:spacing w:line="216" w:lineRule="auto"/>
              <w:contextualSpacing/>
              <w:rPr>
                <w:i/>
                <w:iCs/>
                <w:sz w:val="18"/>
                <w:szCs w:val="18"/>
                <w:lang w:eastAsia="sk-SK"/>
              </w:rPr>
            </w:pPr>
            <w:r w:rsidRPr="002C1270">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p w14:paraId="6203A1A5" w14:textId="77777777" w:rsidR="005E71DE" w:rsidRPr="002C1270" w:rsidRDefault="005E71DE" w:rsidP="00CB7D6A">
            <w:pPr>
              <w:spacing w:line="216" w:lineRule="auto"/>
              <w:contextualSpacing/>
              <w:rPr>
                <w:i/>
                <w:iCs/>
                <w:sz w:val="18"/>
                <w:szCs w:val="18"/>
                <w:lang w:eastAsia="sk-SK"/>
              </w:rPr>
            </w:pPr>
          </w:p>
          <w:p w14:paraId="39733E63" w14:textId="183144FE" w:rsidR="00142197" w:rsidRPr="002C1270" w:rsidRDefault="005E71DE" w:rsidP="00CB7D6A">
            <w:pPr>
              <w:spacing w:line="216" w:lineRule="auto"/>
              <w:contextualSpacing/>
              <w:rPr>
                <w:rFonts w:cstheme="minorHAnsi"/>
                <w:bCs/>
                <w:i/>
                <w:iCs/>
                <w:sz w:val="16"/>
                <w:szCs w:val="16"/>
                <w:lang w:eastAsia="sk-SK"/>
              </w:rPr>
            </w:pPr>
            <w:r w:rsidRPr="002C1270">
              <w:rPr>
                <w:i/>
                <w:iCs/>
                <w:sz w:val="18"/>
                <w:szCs w:val="18"/>
                <w:lang w:eastAsia="sk-SK"/>
              </w:rPr>
              <w:t>V prípade doktorandského štúdia sa uplatňuje Vnútorný predpis UK č. 19/2018 Smernica rektora UK, ktorou sa určujú pravidlá schvaľovania školiteľov doktorandského štúdia na UK, v ktorej sa podľa článku 2 vyžaduje, aby funkciu školiteľa vykonávali len osoby, ktoré aktívne uskutočňujú výskumnú, vývojovú alebo umeleckú činnosť a majú tomu zodpovedajúce výstupy tvorivej činnosti. V prípade doktorandského štúdia sa uplatňuje Vnútorný predpis FiF UK č. 5/2020 Študijný poriadok FiF UK, v ktorom sa podľa čl. 24</w:t>
            </w:r>
            <w:r w:rsidR="0030541F" w:rsidRPr="002C1270">
              <w:rPr>
                <w:i/>
                <w:iCs/>
                <w:sz w:val="18"/>
                <w:szCs w:val="18"/>
                <w:lang w:eastAsia="sk-SK"/>
              </w:rPr>
              <w:t>,</w:t>
            </w:r>
            <w:r w:rsidRPr="002C1270">
              <w:rPr>
                <w:i/>
                <w:iCs/>
                <w:sz w:val="18"/>
                <w:szCs w:val="18"/>
                <w:lang w:eastAsia="sk-SK"/>
              </w:rPr>
              <w:t xml:space="preserve"> ods. 4</w:t>
            </w:r>
            <w:r w:rsidR="0030541F" w:rsidRPr="002C1270">
              <w:rPr>
                <w:i/>
                <w:iCs/>
                <w:sz w:val="18"/>
                <w:szCs w:val="18"/>
                <w:lang w:eastAsia="sk-SK"/>
              </w:rPr>
              <w:t>,</w:t>
            </w:r>
            <w:r w:rsidRPr="002C1270">
              <w:rPr>
                <w:i/>
                <w:iCs/>
                <w:sz w:val="18"/>
                <w:szCs w:val="18"/>
                <w:lang w:eastAsia="sk-SK"/>
              </w:rPr>
              <w:t xml:space="preserve"> písm. b) priznáva odborovej komisii doktorandského štúdia kompetencia schvaľovať témy dizertačných prác, čo zaručuje, že témy dizertačných prác budú zodpovedať odbornému zameraniu ich školiteľov.</w:t>
            </w:r>
          </w:p>
        </w:tc>
        <w:tc>
          <w:tcPr>
            <w:tcW w:w="2696" w:type="dxa"/>
          </w:tcPr>
          <w:p w14:paraId="6021888E" w14:textId="6F9B0A72" w:rsidR="005E71DE" w:rsidRPr="002C1270" w:rsidRDefault="005E71DE" w:rsidP="00CB7D6A">
            <w:pPr>
              <w:spacing w:line="216" w:lineRule="auto"/>
              <w:contextualSpacing/>
              <w:rPr>
                <w:i/>
                <w:sz w:val="16"/>
                <w:szCs w:val="16"/>
                <w:lang w:eastAsia="sk-SK"/>
              </w:rPr>
            </w:pPr>
            <w:r w:rsidRPr="002C1270">
              <w:rPr>
                <w:i/>
                <w:sz w:val="16"/>
                <w:szCs w:val="16"/>
                <w:lang w:eastAsia="sk-SK"/>
              </w:rPr>
              <w:t>Vnútorný predpis FiF UK č. 14/2020:</w:t>
            </w:r>
          </w:p>
          <w:p w14:paraId="0180A18E" w14:textId="77777777" w:rsidR="005E71DE" w:rsidRPr="002C1270" w:rsidRDefault="00D235DB" w:rsidP="00CB7D6A">
            <w:pPr>
              <w:spacing w:line="216" w:lineRule="auto"/>
              <w:contextualSpacing/>
              <w:rPr>
                <w:i/>
                <w:sz w:val="16"/>
                <w:szCs w:val="16"/>
                <w:lang w:eastAsia="sk-SK"/>
              </w:rPr>
            </w:pPr>
            <w:hyperlink r:id="rId143">
              <w:r w:rsidR="005E71DE" w:rsidRPr="002C1270">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2C1270" w:rsidRDefault="005E71DE" w:rsidP="00CB7D6A">
            <w:pPr>
              <w:spacing w:line="216" w:lineRule="auto"/>
              <w:contextualSpacing/>
              <w:rPr>
                <w:i/>
                <w:sz w:val="16"/>
                <w:szCs w:val="16"/>
                <w:lang w:eastAsia="sk-SK"/>
              </w:rPr>
            </w:pPr>
          </w:p>
          <w:p w14:paraId="471A1D40" w14:textId="1852AA98" w:rsidR="005E71DE" w:rsidRPr="002C1270" w:rsidRDefault="005E71DE" w:rsidP="00CB7D6A">
            <w:pPr>
              <w:spacing w:line="216" w:lineRule="auto"/>
              <w:contextualSpacing/>
              <w:rPr>
                <w:i/>
                <w:sz w:val="16"/>
                <w:szCs w:val="16"/>
                <w:lang w:eastAsia="sk-SK"/>
              </w:rPr>
            </w:pPr>
            <w:r w:rsidRPr="002C1270">
              <w:rPr>
                <w:i/>
                <w:sz w:val="16"/>
                <w:szCs w:val="16"/>
                <w:lang w:eastAsia="sk-SK"/>
              </w:rPr>
              <w:t>Vnútorný predpis FiF UK č. 5/2020:</w:t>
            </w:r>
          </w:p>
          <w:p w14:paraId="4FE0FF7C" w14:textId="77777777" w:rsidR="005E71DE" w:rsidRPr="002C1270" w:rsidRDefault="00D235DB" w:rsidP="00CB7D6A">
            <w:pPr>
              <w:spacing w:line="216" w:lineRule="auto"/>
              <w:contextualSpacing/>
              <w:rPr>
                <w:i/>
                <w:sz w:val="16"/>
                <w:szCs w:val="16"/>
                <w:lang w:eastAsia="sk-SK"/>
              </w:rPr>
            </w:pPr>
            <w:hyperlink r:id="rId144">
              <w:r w:rsidR="005E71DE" w:rsidRPr="002C1270">
                <w:rPr>
                  <w:rStyle w:val="Hypertextovprepojenie"/>
                  <w:i/>
                  <w:color w:val="auto"/>
                  <w:sz w:val="16"/>
                  <w:szCs w:val="16"/>
                  <w:u w:val="none"/>
                  <w:lang w:eastAsia="sk-SK"/>
                </w:rPr>
                <w:t>https://fphil.uniba.sk/fileadmin/fif/o_fakulte/dokumenty_vnutorne_predpisy/vnutorne_predpisy/vp_5_2020.pdf</w:t>
              </w:r>
            </w:hyperlink>
          </w:p>
          <w:p w14:paraId="05B60CB8" w14:textId="77777777" w:rsidR="005E71DE" w:rsidRPr="002C1270" w:rsidRDefault="005E71DE" w:rsidP="00CB7D6A">
            <w:pPr>
              <w:spacing w:line="216" w:lineRule="auto"/>
              <w:contextualSpacing/>
              <w:rPr>
                <w:i/>
                <w:sz w:val="16"/>
                <w:szCs w:val="16"/>
                <w:lang w:eastAsia="sk-SK"/>
              </w:rPr>
            </w:pPr>
          </w:p>
          <w:p w14:paraId="3412AC10" w14:textId="3A0E5777" w:rsidR="005E71DE" w:rsidRPr="002C1270" w:rsidRDefault="005E71DE" w:rsidP="00CB7D6A">
            <w:pPr>
              <w:spacing w:line="216" w:lineRule="auto"/>
              <w:contextualSpacing/>
              <w:rPr>
                <w:i/>
                <w:sz w:val="16"/>
                <w:szCs w:val="16"/>
                <w:lang w:eastAsia="sk-SK"/>
              </w:rPr>
            </w:pPr>
            <w:r w:rsidRPr="002C1270">
              <w:rPr>
                <w:i/>
                <w:sz w:val="16"/>
                <w:szCs w:val="16"/>
              </w:rPr>
              <w:t>Vnútorný predpis UK č. 19/2018:</w:t>
            </w:r>
          </w:p>
          <w:p w14:paraId="152D338F" w14:textId="4B5FA4A6" w:rsidR="00142197" w:rsidRPr="002C1270" w:rsidRDefault="00D235DB" w:rsidP="00CB7D6A">
            <w:pPr>
              <w:spacing w:line="216" w:lineRule="auto"/>
              <w:contextualSpacing/>
              <w:rPr>
                <w:rFonts w:cstheme="minorHAnsi"/>
                <w:i/>
                <w:sz w:val="16"/>
                <w:szCs w:val="16"/>
                <w:lang w:eastAsia="sk-SK"/>
              </w:rPr>
            </w:pPr>
            <w:hyperlink r:id="rId145">
              <w:r w:rsidR="005E71DE" w:rsidRPr="002C1270">
                <w:rPr>
                  <w:rStyle w:val="Hypertextovprepojenie"/>
                  <w:i/>
                  <w:color w:val="auto"/>
                  <w:sz w:val="16"/>
                  <w:szCs w:val="16"/>
                  <w:u w:val="none"/>
                </w:rPr>
                <w:t>https://uniba.sk/fileadmin/ruk/legislativa/2018/Vp_2018_19.pdf</w:t>
              </w:r>
            </w:hyperlink>
          </w:p>
        </w:tc>
      </w:tr>
    </w:tbl>
    <w:p w14:paraId="1D69C983" w14:textId="77777777" w:rsidR="00BD0159" w:rsidRPr="002C1270"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2C1270" w:rsidRDefault="004D1B73"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6.</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2FF0D28B"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45E3048" w14:textId="77777777" w:rsidTr="003343E0">
        <w:trPr>
          <w:trHeight w:val="529"/>
        </w:trPr>
        <w:tc>
          <w:tcPr>
            <w:tcW w:w="7085" w:type="dxa"/>
          </w:tcPr>
          <w:p w14:paraId="517A8DB0" w14:textId="77777777" w:rsidR="005E71DE" w:rsidRPr="002C1270" w:rsidRDefault="005E71DE" w:rsidP="00CB7D6A">
            <w:pPr>
              <w:spacing w:line="216" w:lineRule="auto"/>
              <w:contextualSpacing/>
              <w:rPr>
                <w:i/>
                <w:iCs/>
                <w:sz w:val="18"/>
                <w:szCs w:val="18"/>
                <w:lang w:eastAsia="sk-SK"/>
              </w:rPr>
            </w:pPr>
            <w:r w:rsidRPr="002C1270">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659A8B0D" w14:textId="77777777" w:rsidR="005E71DE" w:rsidRPr="002C1270" w:rsidRDefault="005E71DE" w:rsidP="00CB7D6A">
            <w:pPr>
              <w:spacing w:line="216" w:lineRule="auto"/>
              <w:contextualSpacing/>
              <w:rPr>
                <w:i/>
                <w:iCs/>
                <w:sz w:val="18"/>
                <w:szCs w:val="18"/>
                <w:lang w:eastAsia="sk-SK"/>
              </w:rPr>
            </w:pPr>
          </w:p>
          <w:p w14:paraId="74D5640F" w14:textId="77777777" w:rsidR="005E71DE" w:rsidRPr="002C1270" w:rsidRDefault="005E71DE" w:rsidP="00CB7D6A">
            <w:pPr>
              <w:spacing w:line="216" w:lineRule="auto"/>
              <w:contextualSpacing/>
              <w:rPr>
                <w:i/>
                <w:iCs/>
                <w:sz w:val="18"/>
                <w:szCs w:val="18"/>
                <w:lang w:eastAsia="sk-SK"/>
              </w:rPr>
            </w:pPr>
            <w:r w:rsidRPr="002C1270">
              <w:rPr>
                <w:i/>
                <w:iCs/>
                <w:sz w:val="18"/>
                <w:szCs w:val="18"/>
                <w:lang w:eastAsia="sk-SK"/>
              </w:rPr>
              <w:lastRenderedPageBreak/>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2C1270" w:rsidRDefault="005E71DE" w:rsidP="00CB7D6A">
            <w:pPr>
              <w:spacing w:line="216" w:lineRule="auto"/>
              <w:contextualSpacing/>
              <w:rPr>
                <w:i/>
                <w:iCs/>
                <w:sz w:val="18"/>
                <w:szCs w:val="18"/>
                <w:lang w:eastAsia="sk-SK"/>
              </w:rPr>
            </w:pPr>
          </w:p>
          <w:p w14:paraId="16777343" w14:textId="77777777" w:rsidR="005E71DE" w:rsidRPr="002C1270" w:rsidRDefault="005E71DE" w:rsidP="00CB7D6A">
            <w:pPr>
              <w:spacing w:line="216" w:lineRule="auto"/>
              <w:contextualSpacing/>
              <w:rPr>
                <w:i/>
                <w:iCs/>
                <w:sz w:val="18"/>
                <w:szCs w:val="18"/>
                <w:lang w:eastAsia="sk-SK"/>
              </w:rPr>
            </w:pPr>
            <w:r w:rsidRPr="002C1270">
              <w:rPr>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7F1BE88B" w:rsidR="00142197" w:rsidRPr="002C1270" w:rsidRDefault="005E71DE" w:rsidP="00DD5D3E">
            <w:pPr>
              <w:spacing w:line="216" w:lineRule="auto"/>
              <w:contextualSpacing/>
              <w:rPr>
                <w:rFonts w:cstheme="minorHAnsi"/>
                <w:bCs/>
                <w:i/>
                <w:iCs/>
                <w:sz w:val="16"/>
                <w:szCs w:val="16"/>
                <w:lang w:eastAsia="sk-SK"/>
              </w:rPr>
            </w:pPr>
            <w:r w:rsidRPr="002C1270">
              <w:rPr>
                <w:i/>
                <w:iCs/>
                <w:sz w:val="18"/>
                <w:szCs w:val="18"/>
                <w:lang w:eastAsia="sk-SK"/>
              </w:rPr>
              <w:t xml:space="preserve">Fakulta podporuje aj učiteľskú mobilitu v rámci programu </w:t>
            </w:r>
            <w:r w:rsidR="00DD5D3E" w:rsidRPr="002C1270">
              <w:rPr>
                <w:i/>
                <w:iCs/>
                <w:sz w:val="18"/>
                <w:szCs w:val="18"/>
                <w:lang w:eastAsia="sk-SK"/>
              </w:rPr>
              <w:t>Erasmus</w:t>
            </w:r>
            <w:r w:rsidRPr="002C1270">
              <w:rPr>
                <w:i/>
                <w:iCs/>
                <w:sz w:val="18"/>
                <w:szCs w:val="18"/>
                <w:lang w:eastAsia="sk-SK"/>
              </w:rPr>
              <w:t xml:space="preserve">+, ktorá slúži jednak k rozvíjaniu jazykových zručností pedagógov, avšak tiež k výmene skúseností a </w:t>
            </w:r>
            <w:r w:rsidR="00392DD6" w:rsidRPr="002C1270">
              <w:rPr>
                <w:i/>
                <w:iCs/>
                <w:sz w:val="18"/>
                <w:szCs w:val="18"/>
                <w:lang w:eastAsia="sk-SK"/>
              </w:rPr>
              <w:t>„</w:t>
            </w:r>
            <w:r w:rsidRPr="002C1270">
              <w:rPr>
                <w:i/>
                <w:iCs/>
                <w:sz w:val="18"/>
                <w:szCs w:val="18"/>
                <w:lang w:eastAsia="sk-SK"/>
              </w:rPr>
              <w:t>best practice</w:t>
            </w:r>
            <w:r w:rsidR="00392DD6" w:rsidRPr="002C1270">
              <w:rPr>
                <w:i/>
                <w:iCs/>
                <w:sz w:val="18"/>
                <w:szCs w:val="18"/>
                <w:lang w:eastAsia="sk-SK"/>
              </w:rPr>
              <w:t>“</w:t>
            </w:r>
            <w:r w:rsidRPr="002C1270">
              <w:rPr>
                <w:i/>
                <w:iCs/>
                <w:sz w:val="18"/>
                <w:szCs w:val="18"/>
                <w:lang w:eastAsia="sk-SK"/>
              </w:rPr>
              <w:t xml:space="preserve"> v oblasti pedagogickej praxe.</w:t>
            </w:r>
          </w:p>
        </w:tc>
        <w:tc>
          <w:tcPr>
            <w:tcW w:w="2696" w:type="dxa"/>
          </w:tcPr>
          <w:p w14:paraId="4CBB2144" w14:textId="77777777" w:rsidR="005E71DE" w:rsidRPr="002C1270" w:rsidRDefault="005E71DE" w:rsidP="00CB7D6A">
            <w:pPr>
              <w:spacing w:line="216" w:lineRule="auto"/>
              <w:contextualSpacing/>
              <w:rPr>
                <w:i/>
                <w:iCs/>
                <w:sz w:val="16"/>
                <w:szCs w:val="16"/>
                <w:lang w:eastAsia="sk-SK"/>
              </w:rPr>
            </w:pPr>
            <w:r w:rsidRPr="002C1270">
              <w:rPr>
                <w:i/>
                <w:iCs/>
                <w:sz w:val="16"/>
                <w:szCs w:val="16"/>
                <w:lang w:eastAsia="sk-SK"/>
              </w:rPr>
              <w:lastRenderedPageBreak/>
              <w:t>VUPCH</w:t>
            </w:r>
          </w:p>
          <w:p w14:paraId="41F80166" w14:textId="77777777" w:rsidR="005E71DE" w:rsidRPr="002C1270" w:rsidRDefault="005E71DE" w:rsidP="00CB7D6A">
            <w:pPr>
              <w:spacing w:line="216" w:lineRule="auto"/>
              <w:rPr>
                <w:i/>
                <w:sz w:val="16"/>
                <w:szCs w:val="16"/>
                <w:lang w:eastAsia="sk-SK"/>
              </w:rPr>
            </w:pPr>
          </w:p>
          <w:p w14:paraId="237CC354" w14:textId="130948B1" w:rsidR="00142197" w:rsidRPr="002C1270" w:rsidRDefault="005E71DE" w:rsidP="00CB7D6A">
            <w:pPr>
              <w:spacing w:line="216" w:lineRule="auto"/>
              <w:contextualSpacing/>
              <w:rPr>
                <w:rFonts w:cstheme="minorHAnsi"/>
                <w:i/>
                <w:sz w:val="16"/>
                <w:szCs w:val="16"/>
                <w:lang w:eastAsia="sk-SK"/>
              </w:rPr>
            </w:pPr>
            <w:r w:rsidRPr="002C1270">
              <w:rPr>
                <w:i/>
                <w:sz w:val="16"/>
                <w:szCs w:val="16"/>
                <w:lang w:eastAsia="sk-SK"/>
              </w:rPr>
              <w:t xml:space="preserve">Projekt Impact: </w:t>
            </w:r>
            <w:hyperlink r:id="rId146">
              <w:r w:rsidRPr="002C1270">
                <w:rPr>
                  <w:rStyle w:val="Hypertextovprepojenie"/>
                  <w:i/>
                  <w:color w:val="auto"/>
                  <w:sz w:val="16"/>
                  <w:szCs w:val="16"/>
                  <w:u w:val="none"/>
                  <w:lang w:eastAsia="sk-SK"/>
                </w:rPr>
                <w:t>https://fphil.uniba.sk/impact/</w:t>
              </w:r>
            </w:hyperlink>
          </w:p>
        </w:tc>
      </w:tr>
    </w:tbl>
    <w:p w14:paraId="0FEA2CC0" w14:textId="77777777" w:rsidR="00BD0159" w:rsidRPr="002C1270"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2C1270" w:rsidRDefault="004D1B73"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7.</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V prípade učiteľských kombinačných študijných programov zaručuje vysoká škola aktivizovanie učiteľov podľa</w:t>
      </w:r>
      <w:r w:rsidR="00C678E2" w:rsidRPr="002C1270">
        <w:rPr>
          <w:rFonts w:asciiTheme="minorHAnsi" w:hAnsiTheme="minorHAnsi" w:cstheme="minorHAnsi"/>
          <w:color w:val="auto"/>
          <w:sz w:val="18"/>
          <w:szCs w:val="18"/>
        </w:rPr>
        <w:t xml:space="preserve"> čl. 6 </w:t>
      </w:r>
      <w:r w:rsidR="00E82D04" w:rsidRPr="002C1270">
        <w:rPr>
          <w:rFonts w:asciiTheme="minorHAnsi" w:hAnsiTheme="minorHAnsi" w:cstheme="minorHAnsi"/>
          <w:color w:val="auto"/>
          <w:sz w:val="18"/>
          <w:szCs w:val="18"/>
        </w:rPr>
        <w:t xml:space="preserve">odsekov 1 až 6 </w:t>
      </w:r>
      <w:r w:rsidR="00C678E2" w:rsidRPr="002C1270">
        <w:rPr>
          <w:rFonts w:asciiTheme="minorHAnsi" w:hAnsiTheme="minorHAnsi" w:cstheme="minorHAnsi"/>
          <w:color w:val="auto"/>
          <w:sz w:val="18"/>
          <w:szCs w:val="18"/>
        </w:rPr>
        <w:t xml:space="preserve">štandardov pre študijný program </w:t>
      </w:r>
      <w:r w:rsidR="00E82D04" w:rsidRPr="002C1270">
        <w:rPr>
          <w:rFonts w:asciiTheme="minorHAnsi" w:hAnsiTheme="minorHAnsi" w:cstheme="minorHAnsi"/>
          <w:color w:val="auto"/>
          <w:sz w:val="18"/>
          <w:szCs w:val="18"/>
        </w:rPr>
        <w:t xml:space="preserve">osobitne pre každú </w:t>
      </w:r>
      <w:r w:rsidR="00E82D04" w:rsidRPr="002C1270">
        <w:rPr>
          <w:rFonts w:asciiTheme="minorHAnsi" w:hAnsiTheme="minorHAnsi" w:cstheme="minorHAnsi"/>
          <w:i/>
          <w:iCs/>
          <w:color w:val="auto"/>
          <w:sz w:val="18"/>
          <w:szCs w:val="18"/>
        </w:rPr>
        <w:t xml:space="preserve">aprobáciu </w:t>
      </w:r>
      <w:r w:rsidR="00E82D04" w:rsidRPr="002C1270">
        <w:rPr>
          <w:rFonts w:asciiTheme="minorHAnsi" w:hAnsiTheme="minorHAnsi" w:cstheme="minorHAnsi"/>
          <w:color w:val="auto"/>
          <w:sz w:val="18"/>
          <w:szCs w:val="18"/>
        </w:rPr>
        <w:t>v súlade s príslušnosťou vyučovacieho predmetu k študijnému odboru a osobitne pre učiteľský</w:t>
      </w:r>
      <w:r w:rsidR="00E82D04" w:rsidRPr="002C1270">
        <w:rPr>
          <w:rFonts w:asciiTheme="minorHAnsi" w:hAnsiTheme="minorHAnsi" w:cstheme="minorHAnsi"/>
          <w:i/>
          <w:iCs/>
          <w:color w:val="auto"/>
          <w:sz w:val="18"/>
          <w:szCs w:val="18"/>
        </w:rPr>
        <w:t xml:space="preserve"> základ</w:t>
      </w:r>
      <w:r w:rsidR="00E82D04" w:rsidRPr="002C1270">
        <w:rPr>
          <w:rFonts w:asciiTheme="minorHAnsi" w:hAnsiTheme="minorHAnsi" w:cstheme="minorHAnsi"/>
          <w:color w:val="auto"/>
          <w:sz w:val="18"/>
          <w:szCs w:val="18"/>
        </w:rPr>
        <w:t xml:space="preserv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5B65C00"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3D68F2ED" w14:textId="77777777" w:rsidTr="006F7AF2">
        <w:trPr>
          <w:trHeight w:val="529"/>
        </w:trPr>
        <w:tc>
          <w:tcPr>
            <w:tcW w:w="7085" w:type="dxa"/>
          </w:tcPr>
          <w:p w14:paraId="3451C08F" w14:textId="695FB02D" w:rsidR="006F7AF2" w:rsidRPr="002C1270" w:rsidRDefault="006F7AF2" w:rsidP="00CB7D6A">
            <w:pPr>
              <w:spacing w:line="216" w:lineRule="auto"/>
              <w:contextualSpacing/>
              <w:rPr>
                <w:rFonts w:cstheme="minorHAnsi"/>
                <w:bCs/>
                <w:i/>
                <w:iCs/>
                <w:sz w:val="16"/>
                <w:szCs w:val="16"/>
                <w:lang w:eastAsia="sk-SK"/>
              </w:rPr>
            </w:pPr>
            <w:r w:rsidRPr="002C1270">
              <w:rPr>
                <w:i/>
                <w:iCs/>
                <w:sz w:val="18"/>
                <w:szCs w:val="18"/>
                <w:lang w:eastAsia="sk-SK"/>
              </w:rPr>
              <w:t>Plnenie štandardu SP 6.7 sa na študijný program nevzťahuje.</w:t>
            </w:r>
          </w:p>
        </w:tc>
        <w:tc>
          <w:tcPr>
            <w:tcW w:w="2696" w:type="dxa"/>
          </w:tcPr>
          <w:p w14:paraId="3F55108E" w14:textId="4A18E5D2" w:rsidR="006F7AF2" w:rsidRPr="002C1270" w:rsidRDefault="006F7AF2" w:rsidP="00CB7D6A">
            <w:pPr>
              <w:spacing w:line="216" w:lineRule="auto"/>
              <w:contextualSpacing/>
              <w:rPr>
                <w:rFonts w:cstheme="minorHAnsi"/>
                <w:i/>
                <w:sz w:val="16"/>
                <w:szCs w:val="16"/>
                <w:lang w:eastAsia="sk-SK"/>
              </w:rPr>
            </w:pPr>
            <w:r w:rsidRPr="002C1270">
              <w:rPr>
                <w:i/>
                <w:iCs/>
                <w:sz w:val="16"/>
                <w:szCs w:val="16"/>
                <w:lang w:eastAsia="sk-SK"/>
              </w:rPr>
              <w:t>Neuvádzajú sa.</w:t>
            </w:r>
          </w:p>
        </w:tc>
      </w:tr>
    </w:tbl>
    <w:p w14:paraId="63B2416A" w14:textId="77777777" w:rsidR="00BD0159" w:rsidRPr="002C1270"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2C1270" w:rsidRDefault="00BD0159"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8.</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2C1270">
        <w:rPr>
          <w:rFonts w:asciiTheme="minorHAnsi" w:hAnsiTheme="minorHAnsi" w:cstheme="minorHAnsi"/>
          <w:color w:val="auto"/>
          <w:sz w:val="18"/>
          <w:szCs w:val="18"/>
        </w:rPr>
        <w:t xml:space="preserve">podľa čl. 6 odsekov 1 až 6 štandardov pre študijný program </w:t>
      </w:r>
      <w:r w:rsidR="00E82D04" w:rsidRPr="002C1270">
        <w:rPr>
          <w:rFonts w:asciiTheme="minorHAnsi" w:hAnsiTheme="minorHAnsi" w:cstheme="minorHAnsi"/>
          <w:color w:val="auto"/>
          <w:sz w:val="18"/>
          <w:szCs w:val="18"/>
        </w:rPr>
        <w:t xml:space="preserve">osobitne pre každú </w:t>
      </w:r>
      <w:r w:rsidR="00E82D04" w:rsidRPr="002C1270">
        <w:rPr>
          <w:rFonts w:asciiTheme="minorHAnsi" w:hAnsiTheme="minorHAnsi" w:cstheme="minorHAnsi"/>
          <w:i/>
          <w:iCs/>
          <w:color w:val="auto"/>
          <w:sz w:val="18"/>
          <w:szCs w:val="18"/>
        </w:rPr>
        <w:t xml:space="preserve">aprobáciu </w:t>
      </w:r>
      <w:r w:rsidR="00E82D04" w:rsidRPr="002C1270">
        <w:rPr>
          <w:rFonts w:asciiTheme="minorHAnsi" w:hAnsiTheme="minorHAnsi" w:cstheme="minorHAnsi"/>
          <w:color w:val="auto"/>
          <w:sz w:val="18"/>
          <w:szCs w:val="18"/>
        </w:rPr>
        <w:t>v súlade s príslušnosťou k jazyku a osobitne pre translatologický</w:t>
      </w:r>
      <w:r w:rsidR="00E82D04" w:rsidRPr="002C1270">
        <w:rPr>
          <w:rFonts w:asciiTheme="minorHAnsi" w:hAnsiTheme="minorHAnsi" w:cstheme="minorHAnsi"/>
          <w:i/>
          <w:iCs/>
          <w:color w:val="auto"/>
          <w:sz w:val="18"/>
          <w:szCs w:val="18"/>
        </w:rPr>
        <w:t xml:space="preserve"> základ</w:t>
      </w:r>
      <w:r w:rsidR="00E82D04" w:rsidRPr="002C1270">
        <w:rPr>
          <w:rFonts w:asciiTheme="minorHAnsi" w:hAnsiTheme="minorHAnsi" w:cstheme="minorHAnsi"/>
          <w:color w:val="auto"/>
          <w:sz w:val="18"/>
          <w:szCs w:val="18"/>
        </w:rPr>
        <w:t xml:space="preserv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64ADA44"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A4BC8D6" w14:textId="77777777" w:rsidTr="006F7AF2">
        <w:trPr>
          <w:trHeight w:val="529"/>
        </w:trPr>
        <w:tc>
          <w:tcPr>
            <w:tcW w:w="7085" w:type="dxa"/>
          </w:tcPr>
          <w:p w14:paraId="59C77F2E" w14:textId="3400B426" w:rsidR="006F7AF2" w:rsidRPr="002C1270" w:rsidRDefault="006F7AF2" w:rsidP="00CB7D6A">
            <w:pPr>
              <w:spacing w:line="216" w:lineRule="auto"/>
              <w:contextualSpacing/>
              <w:rPr>
                <w:rFonts w:cstheme="minorHAnsi"/>
                <w:bCs/>
                <w:i/>
                <w:iCs/>
                <w:sz w:val="16"/>
                <w:szCs w:val="16"/>
                <w:lang w:eastAsia="sk-SK"/>
              </w:rPr>
            </w:pPr>
            <w:r w:rsidRPr="002C1270">
              <w:rPr>
                <w:i/>
                <w:iCs/>
                <w:sz w:val="18"/>
                <w:szCs w:val="18"/>
                <w:lang w:eastAsia="sk-SK"/>
              </w:rPr>
              <w:t>Plnenie štandardu SP 6.8 sa na študijný program nevzťahuje.</w:t>
            </w:r>
          </w:p>
        </w:tc>
        <w:tc>
          <w:tcPr>
            <w:tcW w:w="2696" w:type="dxa"/>
          </w:tcPr>
          <w:p w14:paraId="5566F82D" w14:textId="08DC51EC" w:rsidR="006F7AF2" w:rsidRPr="002C1270" w:rsidRDefault="006F7AF2" w:rsidP="00CB7D6A">
            <w:pPr>
              <w:spacing w:line="216" w:lineRule="auto"/>
              <w:contextualSpacing/>
              <w:rPr>
                <w:rFonts w:cstheme="minorHAnsi"/>
                <w:i/>
                <w:sz w:val="16"/>
                <w:szCs w:val="16"/>
                <w:lang w:eastAsia="sk-SK"/>
              </w:rPr>
            </w:pPr>
            <w:r w:rsidRPr="002C1270">
              <w:rPr>
                <w:i/>
                <w:iCs/>
                <w:sz w:val="16"/>
                <w:szCs w:val="16"/>
                <w:lang w:eastAsia="sk-SK"/>
              </w:rPr>
              <w:t>Neuvádzajú sa.</w:t>
            </w:r>
          </w:p>
        </w:tc>
      </w:tr>
    </w:tbl>
    <w:p w14:paraId="7D295EDF" w14:textId="77777777" w:rsidR="00BD0159" w:rsidRPr="002C1270"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2C1270" w:rsidRDefault="00FC6574"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9.</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2C1270">
        <w:rPr>
          <w:rFonts w:asciiTheme="minorHAnsi" w:hAnsiTheme="minorHAnsi" w:cstheme="minorHAnsi"/>
          <w:color w:val="auto"/>
          <w:sz w:val="18"/>
          <w:szCs w:val="18"/>
        </w:rPr>
        <w:t xml:space="preserve">podľa čl. 6 odsekov 1 až 6 štandardov pre študijný program </w:t>
      </w:r>
      <w:r w:rsidR="00E82D04" w:rsidRPr="002C1270">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8A36897"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37355CE" w14:textId="77777777" w:rsidTr="006F7AF2">
        <w:trPr>
          <w:trHeight w:val="529"/>
        </w:trPr>
        <w:tc>
          <w:tcPr>
            <w:tcW w:w="7085" w:type="dxa"/>
          </w:tcPr>
          <w:p w14:paraId="0991D03C" w14:textId="40047AD0" w:rsidR="006F7AF2" w:rsidRPr="002C1270" w:rsidRDefault="006F7AF2" w:rsidP="00CB7D6A">
            <w:pPr>
              <w:spacing w:line="216" w:lineRule="auto"/>
              <w:contextualSpacing/>
              <w:rPr>
                <w:rFonts w:cstheme="minorHAnsi"/>
                <w:bCs/>
                <w:i/>
                <w:iCs/>
                <w:sz w:val="16"/>
                <w:szCs w:val="16"/>
                <w:lang w:eastAsia="sk-SK"/>
              </w:rPr>
            </w:pPr>
            <w:r w:rsidRPr="002C1270">
              <w:rPr>
                <w:i/>
                <w:iCs/>
                <w:sz w:val="18"/>
                <w:szCs w:val="18"/>
                <w:lang w:eastAsia="sk-SK"/>
              </w:rPr>
              <w:t>Plnenie štandardu SP 6.9 sa na študijný program nevzťahuje.</w:t>
            </w:r>
          </w:p>
        </w:tc>
        <w:tc>
          <w:tcPr>
            <w:tcW w:w="2696" w:type="dxa"/>
          </w:tcPr>
          <w:p w14:paraId="39EE3BA7" w14:textId="5F93E8F8" w:rsidR="006F7AF2" w:rsidRPr="002C1270" w:rsidRDefault="006F7AF2" w:rsidP="00CB7D6A">
            <w:pPr>
              <w:spacing w:line="216" w:lineRule="auto"/>
              <w:contextualSpacing/>
              <w:rPr>
                <w:rFonts w:cstheme="minorHAnsi"/>
                <w:i/>
                <w:sz w:val="16"/>
                <w:szCs w:val="16"/>
                <w:lang w:eastAsia="sk-SK"/>
              </w:rPr>
            </w:pPr>
            <w:r w:rsidRPr="002C1270">
              <w:rPr>
                <w:i/>
                <w:iCs/>
                <w:sz w:val="16"/>
                <w:szCs w:val="16"/>
                <w:lang w:eastAsia="sk-SK"/>
              </w:rPr>
              <w:t>Neuvádzajú sa.</w:t>
            </w:r>
          </w:p>
        </w:tc>
      </w:tr>
    </w:tbl>
    <w:p w14:paraId="125D6CAC" w14:textId="77777777" w:rsidR="00D32951" w:rsidRPr="002C1270"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2C1270" w:rsidRDefault="00FC6574"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SP 6.10.</w:t>
      </w:r>
      <w:r w:rsidRPr="002C1270">
        <w:rPr>
          <w:rFonts w:asciiTheme="minorHAnsi" w:hAnsiTheme="minorHAnsi" w:cstheme="minorHAnsi"/>
          <w:color w:val="auto"/>
          <w:sz w:val="18"/>
          <w:szCs w:val="18"/>
        </w:rPr>
        <w:t xml:space="preserve"> </w:t>
      </w:r>
      <w:r w:rsidR="00E82D04" w:rsidRPr="002C1270">
        <w:rPr>
          <w:rFonts w:asciiTheme="minorHAnsi" w:hAnsiTheme="minorHAnsi" w:cstheme="minorHAnsi"/>
          <w:color w:val="auto"/>
          <w:sz w:val="18"/>
          <w:szCs w:val="18"/>
        </w:rPr>
        <w:t xml:space="preserve">V prípade spoločných študijných programov zaručuje vysoká škola aktivizovanie učiteľov </w:t>
      </w:r>
      <w:r w:rsidR="00A61519" w:rsidRPr="002C1270">
        <w:rPr>
          <w:rFonts w:asciiTheme="minorHAnsi" w:hAnsiTheme="minorHAnsi" w:cstheme="minorHAnsi"/>
          <w:color w:val="auto"/>
          <w:sz w:val="18"/>
          <w:szCs w:val="18"/>
        </w:rPr>
        <w:t xml:space="preserve">podľa čl. 6 odsekov 1 až 6 štandardov pre študijný program </w:t>
      </w:r>
      <w:r w:rsidR="00E82D04" w:rsidRPr="002C1270">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829B2C3"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DBEDEED" w14:textId="77777777" w:rsidTr="003343E0">
        <w:trPr>
          <w:trHeight w:val="529"/>
        </w:trPr>
        <w:tc>
          <w:tcPr>
            <w:tcW w:w="7085" w:type="dxa"/>
          </w:tcPr>
          <w:p w14:paraId="7F54C91D" w14:textId="6956193D" w:rsidR="00142197" w:rsidRPr="002C1270" w:rsidRDefault="006F7AF2" w:rsidP="00CB7D6A">
            <w:pPr>
              <w:spacing w:line="216" w:lineRule="auto"/>
              <w:contextualSpacing/>
              <w:rPr>
                <w:rFonts w:cstheme="minorHAnsi"/>
                <w:bCs/>
                <w:i/>
                <w:iCs/>
                <w:sz w:val="16"/>
                <w:szCs w:val="16"/>
                <w:lang w:eastAsia="sk-SK"/>
              </w:rPr>
            </w:pPr>
            <w:r w:rsidRPr="002C1270">
              <w:rPr>
                <w:i/>
                <w:iCs/>
                <w:sz w:val="18"/>
                <w:szCs w:val="18"/>
                <w:lang w:eastAsia="sk-SK"/>
              </w:rPr>
              <w:t>Plnenie štandardu SP 6.10 sa na študijný program nevzťahuje.</w:t>
            </w:r>
          </w:p>
        </w:tc>
        <w:tc>
          <w:tcPr>
            <w:tcW w:w="2696" w:type="dxa"/>
          </w:tcPr>
          <w:p w14:paraId="72B46620" w14:textId="40D4180C" w:rsidR="00142197" w:rsidRPr="002C1270" w:rsidRDefault="006F7AF2" w:rsidP="00CB7D6A">
            <w:pPr>
              <w:spacing w:line="216" w:lineRule="auto"/>
              <w:contextualSpacing/>
              <w:rPr>
                <w:rFonts w:cstheme="minorHAnsi"/>
                <w:i/>
                <w:sz w:val="16"/>
                <w:szCs w:val="16"/>
                <w:lang w:eastAsia="sk-SK"/>
              </w:rPr>
            </w:pPr>
            <w:r w:rsidRPr="002C1270">
              <w:rPr>
                <w:i/>
                <w:iCs/>
                <w:sz w:val="16"/>
                <w:szCs w:val="16"/>
                <w:lang w:eastAsia="sk-SK"/>
              </w:rPr>
              <w:t>Neuvádzajú sa.</w:t>
            </w:r>
          </w:p>
        </w:tc>
      </w:tr>
    </w:tbl>
    <w:p w14:paraId="3BDE0B5D" w14:textId="77777777" w:rsidR="00D32951" w:rsidRPr="002C1270"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2C1270" w:rsidRDefault="00FC6574"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SP 6. </w:t>
      </w:r>
      <w:r w:rsidR="00E82D04" w:rsidRPr="002C1270">
        <w:rPr>
          <w:rFonts w:asciiTheme="minorHAnsi" w:hAnsiTheme="minorHAnsi" w:cstheme="minorHAnsi"/>
          <w:b/>
          <w:bCs/>
          <w:color w:val="auto"/>
          <w:sz w:val="18"/>
          <w:szCs w:val="18"/>
        </w:rPr>
        <w:t xml:space="preserve">11. </w:t>
      </w:r>
      <w:r w:rsidR="00E82D04" w:rsidRPr="002C1270">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2C1270">
        <w:rPr>
          <w:rFonts w:asciiTheme="minorHAnsi" w:hAnsiTheme="minorHAnsi" w:cstheme="minorHAnsi"/>
          <w:color w:val="auto"/>
          <w:sz w:val="18"/>
          <w:szCs w:val="18"/>
        </w:rPr>
        <w:t xml:space="preserve">podľa čl. 6 odsekov 1 až 6 štandardov pre študijný program </w:t>
      </w:r>
      <w:r w:rsidR="00E82D04" w:rsidRPr="002C1270">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B6218C2"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E4D7134" w14:textId="77777777" w:rsidTr="003343E0">
        <w:trPr>
          <w:trHeight w:val="529"/>
        </w:trPr>
        <w:tc>
          <w:tcPr>
            <w:tcW w:w="7085" w:type="dxa"/>
          </w:tcPr>
          <w:p w14:paraId="1E61C59A" w14:textId="611C64A4" w:rsidR="00142197" w:rsidRPr="002C1270" w:rsidRDefault="006F7AF2" w:rsidP="00CB7D6A">
            <w:pPr>
              <w:spacing w:line="216" w:lineRule="auto"/>
              <w:contextualSpacing/>
              <w:rPr>
                <w:rFonts w:cstheme="minorHAnsi"/>
                <w:bCs/>
                <w:i/>
                <w:iCs/>
                <w:sz w:val="16"/>
                <w:szCs w:val="16"/>
                <w:lang w:eastAsia="sk-SK"/>
              </w:rPr>
            </w:pPr>
            <w:r w:rsidRPr="002C1270">
              <w:rPr>
                <w:i/>
                <w:iCs/>
                <w:sz w:val="18"/>
                <w:szCs w:val="18"/>
                <w:lang w:eastAsia="sk-SK"/>
              </w:rPr>
              <w:t>Uvedené aktivizovanie učiteľov podľa čl. 6</w:t>
            </w:r>
            <w:r w:rsidR="00DC47F9" w:rsidRPr="002C1270">
              <w:rPr>
                <w:i/>
                <w:iCs/>
                <w:sz w:val="18"/>
                <w:szCs w:val="18"/>
                <w:lang w:eastAsia="sk-SK"/>
              </w:rPr>
              <w:t>,</w:t>
            </w:r>
            <w:r w:rsidRPr="002C1270">
              <w:rPr>
                <w:i/>
                <w:iCs/>
                <w:sz w:val="18"/>
                <w:szCs w:val="18"/>
                <w:lang w:eastAsia="sk-SK"/>
              </w:rPr>
              <w:t xml:space="preserve">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2C1270" w:rsidRDefault="006F7AF2" w:rsidP="00CB7D6A">
            <w:pPr>
              <w:spacing w:line="216" w:lineRule="auto"/>
              <w:contextualSpacing/>
              <w:rPr>
                <w:rFonts w:cstheme="minorHAnsi"/>
                <w:i/>
                <w:sz w:val="16"/>
                <w:szCs w:val="16"/>
                <w:lang w:eastAsia="sk-SK"/>
              </w:rPr>
            </w:pPr>
            <w:r w:rsidRPr="002C1270">
              <w:rPr>
                <w:rFonts w:cstheme="minorHAnsi"/>
                <w:i/>
                <w:sz w:val="16"/>
                <w:szCs w:val="16"/>
                <w:lang w:eastAsia="sk-SK"/>
              </w:rPr>
              <w:t>VUPCH</w:t>
            </w:r>
          </w:p>
        </w:tc>
      </w:tr>
    </w:tbl>
    <w:p w14:paraId="5A6FD0BE" w14:textId="77777777" w:rsidR="00FC6574" w:rsidRPr="002C1270"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2C1270" w:rsidRDefault="00A259AB"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7 </w:t>
      </w:r>
      <w:r w:rsidR="007C028E" w:rsidRPr="002C1270">
        <w:rPr>
          <w:rFonts w:cstheme="minorHAnsi"/>
          <w:b/>
          <w:bCs/>
          <w:sz w:val="18"/>
          <w:szCs w:val="18"/>
        </w:rPr>
        <w:t xml:space="preserve">– </w:t>
      </w:r>
      <w:r w:rsidR="00E82D04" w:rsidRPr="002C1270">
        <w:rPr>
          <w:rFonts w:cstheme="minorHAnsi"/>
          <w:b/>
          <w:bCs/>
          <w:sz w:val="18"/>
          <w:szCs w:val="18"/>
        </w:rPr>
        <w:t xml:space="preserve">Tvorivá činnosť vysokej školy </w:t>
      </w:r>
    </w:p>
    <w:p w14:paraId="060971C0" w14:textId="77777777" w:rsidR="00C4096B" w:rsidRPr="002C1270"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2C1270" w:rsidRDefault="001B415D"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SP 7.1. </w:t>
      </w:r>
      <w:r w:rsidR="00E82D04" w:rsidRPr="002C1270">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2C1270" w:rsidRDefault="00E82D04"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a) </w:t>
      </w:r>
      <w:r w:rsidRPr="002C1270">
        <w:rPr>
          <w:rFonts w:asciiTheme="minorHAnsi" w:hAnsiTheme="minorHAnsi" w:cstheme="minorHAnsi"/>
          <w:color w:val="auto"/>
          <w:sz w:val="18"/>
          <w:szCs w:val="18"/>
        </w:rPr>
        <w:t xml:space="preserve">aspoň na </w:t>
      </w:r>
      <w:r w:rsidRPr="002C1270">
        <w:rPr>
          <w:rFonts w:asciiTheme="minorHAnsi" w:hAnsiTheme="minorHAnsi" w:cstheme="minorHAnsi"/>
          <w:i/>
          <w:iCs/>
          <w:color w:val="auto"/>
          <w:sz w:val="18"/>
          <w:szCs w:val="18"/>
        </w:rPr>
        <w:t>významnej medzinárodnej úrovni</w:t>
      </w:r>
      <w:r w:rsidRPr="002C1270">
        <w:rPr>
          <w:rFonts w:asciiTheme="minorHAnsi" w:hAnsiTheme="minorHAnsi" w:cstheme="minorHAnsi"/>
          <w:color w:val="auto"/>
          <w:sz w:val="18"/>
          <w:szCs w:val="18"/>
        </w:rPr>
        <w:t xml:space="preserve">, ak ide o študijný program tretieho stupňa; </w:t>
      </w:r>
    </w:p>
    <w:p w14:paraId="09BBDBD2" w14:textId="77777777" w:rsidR="00E82D04" w:rsidRPr="002C1270" w:rsidRDefault="00E82D04" w:rsidP="00CB7D6A">
      <w:pPr>
        <w:pStyle w:val="Default"/>
        <w:spacing w:line="216" w:lineRule="auto"/>
        <w:contextualSpacing/>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b) </w:t>
      </w:r>
      <w:r w:rsidRPr="002C1270">
        <w:rPr>
          <w:rFonts w:asciiTheme="minorHAnsi" w:hAnsiTheme="minorHAnsi" w:cstheme="minorHAnsi"/>
          <w:color w:val="auto"/>
          <w:sz w:val="18"/>
          <w:szCs w:val="18"/>
        </w:rPr>
        <w:t xml:space="preserve">aspoň na </w:t>
      </w:r>
      <w:r w:rsidRPr="002C1270">
        <w:rPr>
          <w:rFonts w:asciiTheme="minorHAnsi" w:hAnsiTheme="minorHAnsi" w:cstheme="minorHAnsi"/>
          <w:i/>
          <w:iCs/>
          <w:color w:val="auto"/>
          <w:sz w:val="18"/>
          <w:szCs w:val="18"/>
        </w:rPr>
        <w:t>medzinárodne uznávanej úrovni</w:t>
      </w:r>
      <w:r w:rsidRPr="002C1270">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2C1270" w:rsidRDefault="00E82D04"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c) </w:t>
      </w:r>
      <w:r w:rsidRPr="002C1270">
        <w:rPr>
          <w:rFonts w:asciiTheme="minorHAnsi" w:hAnsiTheme="minorHAnsi" w:cstheme="minorHAnsi"/>
          <w:color w:val="auto"/>
          <w:sz w:val="18"/>
          <w:szCs w:val="18"/>
        </w:rPr>
        <w:t>aspoň na národne</w:t>
      </w:r>
      <w:r w:rsidRPr="002C1270">
        <w:rPr>
          <w:rFonts w:asciiTheme="minorHAnsi" w:hAnsiTheme="minorHAnsi" w:cstheme="minorHAnsi"/>
          <w:i/>
          <w:iCs/>
          <w:color w:val="auto"/>
          <w:sz w:val="18"/>
          <w:szCs w:val="18"/>
        </w:rPr>
        <w:t xml:space="preserve"> uznávanej úrovni</w:t>
      </w:r>
      <w:r w:rsidRPr="002C1270">
        <w:rPr>
          <w:rFonts w:asciiTheme="minorHAnsi" w:hAnsiTheme="minorHAnsi" w:cstheme="minorHAnsi"/>
          <w:color w:val="auto"/>
          <w:sz w:val="18"/>
          <w:szCs w:val="18"/>
        </w:rPr>
        <w:t xml:space="preserve">, ak ide o študijný program prvého stupňa.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84983F5" w14:textId="77777777" w:rsidR="00142197" w:rsidRPr="002C1270" w:rsidRDefault="00142197"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593861A" w14:textId="77777777" w:rsidTr="003343E0">
        <w:trPr>
          <w:trHeight w:val="529"/>
        </w:trPr>
        <w:tc>
          <w:tcPr>
            <w:tcW w:w="7085" w:type="dxa"/>
          </w:tcPr>
          <w:p w14:paraId="36D391D5" w14:textId="4D755352" w:rsidR="00BB4D0E" w:rsidRPr="002C1270" w:rsidRDefault="00BB4D0E" w:rsidP="00CB7D6A">
            <w:pPr>
              <w:spacing w:line="216" w:lineRule="auto"/>
              <w:contextualSpacing/>
              <w:rPr>
                <w:i/>
                <w:iCs/>
                <w:sz w:val="18"/>
                <w:szCs w:val="18"/>
                <w:lang w:eastAsia="sk-SK"/>
              </w:rPr>
            </w:pPr>
            <w:r w:rsidRPr="002C1270">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2C1270" w:rsidRDefault="00BB4D0E" w:rsidP="00CB7D6A">
            <w:pPr>
              <w:spacing w:line="216" w:lineRule="auto"/>
              <w:contextualSpacing/>
              <w:rPr>
                <w:i/>
                <w:iCs/>
                <w:sz w:val="18"/>
                <w:szCs w:val="18"/>
                <w:lang w:eastAsia="sk-SK"/>
              </w:rPr>
            </w:pPr>
          </w:p>
          <w:p w14:paraId="1777F571" w14:textId="39345469" w:rsidR="00142197" w:rsidRPr="002C1270" w:rsidRDefault="00BB4D0E">
            <w:pPr>
              <w:spacing w:line="216" w:lineRule="auto"/>
              <w:contextualSpacing/>
              <w:rPr>
                <w:rFonts w:cstheme="minorHAnsi"/>
                <w:bCs/>
                <w:i/>
                <w:iCs/>
                <w:sz w:val="16"/>
                <w:szCs w:val="16"/>
                <w:lang w:eastAsia="sk-SK"/>
              </w:rPr>
            </w:pPr>
            <w:r w:rsidRPr="002C1270">
              <w:rPr>
                <w:i/>
                <w:iCs/>
                <w:sz w:val="18"/>
                <w:szCs w:val="18"/>
                <w:lang w:eastAsia="sk-SK"/>
              </w:rPr>
              <w:lastRenderedPageBreak/>
              <w:t>Povinnosť uskutočňovať tvorivú činnosť pedagógom vyplýva z </w:t>
            </w:r>
            <w:r w:rsidR="007C7CFD" w:rsidRPr="002C1270">
              <w:rPr>
                <w:i/>
                <w:iCs/>
                <w:sz w:val="18"/>
                <w:szCs w:val="18"/>
                <w:lang w:eastAsia="sk-SK"/>
              </w:rPr>
              <w:t xml:space="preserve">Vnútorného </w:t>
            </w:r>
            <w:r w:rsidRPr="002C1270">
              <w:rPr>
                <w:i/>
                <w:iCs/>
                <w:sz w:val="18"/>
                <w:szCs w:val="18"/>
                <w:lang w:eastAsia="sk-SK"/>
              </w:rPr>
              <w:t xml:space="preserve">predpisu FiF UK č. 1/2020 Smernice dekana o minimálnych požiadavkách na individuálny výkon vysokoškolského učiteľa a výskumného pracovníka na FiF UK (najmä článok 3 a 4). Požiadavky na tvorivú činnosť profesorov a docentov sú predmetom </w:t>
            </w:r>
            <w:r w:rsidR="007C7CFD" w:rsidRPr="002C1270">
              <w:rPr>
                <w:i/>
                <w:iCs/>
                <w:sz w:val="18"/>
                <w:szCs w:val="18"/>
                <w:lang w:eastAsia="sk-SK"/>
              </w:rPr>
              <w:t xml:space="preserve">Vnútorného </w:t>
            </w:r>
            <w:r w:rsidRPr="002C1270">
              <w:rPr>
                <w:i/>
                <w:iCs/>
                <w:sz w:val="18"/>
                <w:szCs w:val="18"/>
                <w:lang w:eastAsia="sk-SK"/>
              </w:rPr>
              <w:t>predpisu UK č. 11/2014 Všeobecné kritériá na obsadzovanie funkcií profesorov a docentov a konkrétne podmienky na obsadzovanie funkcií profesorov na UK a </w:t>
            </w:r>
            <w:r w:rsidR="007C7CFD" w:rsidRPr="002C1270">
              <w:rPr>
                <w:i/>
                <w:iCs/>
                <w:sz w:val="18"/>
                <w:szCs w:val="18"/>
                <w:lang w:eastAsia="sk-SK"/>
              </w:rPr>
              <w:t xml:space="preserve">Vnútorného </w:t>
            </w:r>
            <w:r w:rsidRPr="002C1270">
              <w:rPr>
                <w:i/>
                <w:iCs/>
                <w:sz w:val="18"/>
                <w:szCs w:val="18"/>
                <w:lang w:eastAsia="sk-SK"/>
              </w:rPr>
              <w:t>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w:t>
            </w:r>
            <w:r w:rsidR="007C7CFD" w:rsidRPr="002C1270">
              <w:rPr>
                <w:i/>
                <w:iCs/>
                <w:sz w:val="18"/>
                <w:szCs w:val="18"/>
                <w:lang w:eastAsia="sk-SK"/>
              </w:rPr>
              <w:t xml:space="preserve">Vnútorného </w:t>
            </w:r>
            <w:r w:rsidRPr="002C1270">
              <w:rPr>
                <w:i/>
                <w:iCs/>
                <w:sz w:val="18"/>
                <w:szCs w:val="18"/>
                <w:lang w:eastAsia="sk-SK"/>
              </w:rPr>
              <w:t>predpisu FiF UK č. 11/2019 Smernice dekana o organizácii výberových konaní na obsadzovanie pracovných miest vysokoškolských učiteľov, výskumných pracovníkov, funkcií profesorov a docentov a funkcií vedúcich katedier na FiF UK (najmä čl. 3</w:t>
            </w:r>
            <w:r w:rsidR="00DC47F9" w:rsidRPr="002C1270">
              <w:rPr>
                <w:i/>
                <w:iCs/>
                <w:sz w:val="18"/>
                <w:szCs w:val="18"/>
                <w:lang w:eastAsia="sk-SK"/>
              </w:rPr>
              <w:t>,</w:t>
            </w:r>
            <w:r w:rsidRPr="002C1270">
              <w:rPr>
                <w:i/>
                <w:iCs/>
                <w:sz w:val="18"/>
                <w:szCs w:val="18"/>
                <w:lang w:eastAsia="sk-SK"/>
              </w:rPr>
              <w:t xml:space="preserve"> ods. 3</w:t>
            </w:r>
            <w:r w:rsidR="00DC47F9" w:rsidRPr="002C1270">
              <w:rPr>
                <w:i/>
                <w:iCs/>
                <w:sz w:val="18"/>
                <w:szCs w:val="18"/>
                <w:lang w:eastAsia="sk-SK"/>
              </w:rPr>
              <w:t>,</w:t>
            </w:r>
            <w:r w:rsidRPr="002C1270">
              <w:rPr>
                <w:i/>
                <w:iCs/>
                <w:sz w:val="18"/>
                <w:szCs w:val="18"/>
                <w:lang w:eastAsia="sk-SK"/>
              </w:rPr>
              <w:t xml:space="preserve"> a čl. 5</w:t>
            </w:r>
            <w:r w:rsidR="00DC47F9" w:rsidRPr="002C1270">
              <w:rPr>
                <w:i/>
                <w:iCs/>
                <w:sz w:val="18"/>
                <w:szCs w:val="18"/>
                <w:lang w:eastAsia="sk-SK"/>
              </w:rPr>
              <w:t>,</w:t>
            </w:r>
            <w:r w:rsidRPr="002C1270">
              <w:rPr>
                <w:i/>
                <w:iCs/>
                <w:sz w:val="18"/>
                <w:szCs w:val="18"/>
                <w:lang w:eastAsia="sk-SK"/>
              </w:rPr>
              <w:t xml:space="preserve"> ods. 5).</w:t>
            </w:r>
          </w:p>
        </w:tc>
        <w:tc>
          <w:tcPr>
            <w:tcW w:w="2696" w:type="dxa"/>
          </w:tcPr>
          <w:p w14:paraId="3CD1D17D" w14:textId="03BC42CB" w:rsidR="00BB4D0E" w:rsidRPr="002C1270" w:rsidRDefault="00BB4D0E" w:rsidP="00CB7D6A">
            <w:pPr>
              <w:spacing w:line="216" w:lineRule="auto"/>
              <w:contextualSpacing/>
              <w:rPr>
                <w:i/>
                <w:iCs/>
                <w:sz w:val="16"/>
                <w:szCs w:val="16"/>
                <w:lang w:eastAsia="sk-SK"/>
              </w:rPr>
            </w:pPr>
            <w:r w:rsidRPr="002C1270">
              <w:rPr>
                <w:i/>
                <w:iCs/>
                <w:sz w:val="16"/>
                <w:szCs w:val="16"/>
                <w:lang w:eastAsia="sk-SK"/>
              </w:rPr>
              <w:lastRenderedPageBreak/>
              <w:t xml:space="preserve">CREPČ </w:t>
            </w:r>
          </w:p>
          <w:p w14:paraId="2CBBB4BE" w14:textId="773CB7E7" w:rsidR="00BB4D0E" w:rsidRPr="002C1270" w:rsidRDefault="00D235DB" w:rsidP="00CB7D6A">
            <w:pPr>
              <w:spacing w:line="216" w:lineRule="auto"/>
              <w:contextualSpacing/>
              <w:rPr>
                <w:i/>
                <w:iCs/>
                <w:sz w:val="16"/>
                <w:szCs w:val="16"/>
                <w:lang w:eastAsia="sk-SK"/>
              </w:rPr>
            </w:pPr>
            <w:hyperlink r:id="rId147" w:history="1">
              <w:r w:rsidR="00360711" w:rsidRPr="002C1270">
                <w:rPr>
                  <w:rStyle w:val="Hypertextovprepojenie"/>
                  <w:i/>
                  <w:iCs/>
                  <w:color w:val="auto"/>
                  <w:sz w:val="16"/>
                  <w:szCs w:val="16"/>
                  <w:lang w:eastAsia="sk-SK"/>
                </w:rPr>
                <w:t>http://cms.crepc.sk/</w:t>
              </w:r>
            </w:hyperlink>
          </w:p>
          <w:p w14:paraId="32B0E244" w14:textId="77777777" w:rsidR="00360711" w:rsidRPr="002C1270" w:rsidRDefault="00360711" w:rsidP="00CB7D6A">
            <w:pPr>
              <w:spacing w:line="216" w:lineRule="auto"/>
              <w:contextualSpacing/>
              <w:rPr>
                <w:i/>
                <w:iCs/>
                <w:sz w:val="16"/>
                <w:szCs w:val="16"/>
                <w:lang w:eastAsia="sk-SK"/>
              </w:rPr>
            </w:pPr>
          </w:p>
          <w:p w14:paraId="585E762F" w14:textId="162FFB01" w:rsidR="00BB4D0E" w:rsidRPr="002C1270" w:rsidRDefault="00BB4D0E" w:rsidP="00CB7D6A">
            <w:pPr>
              <w:spacing w:line="216" w:lineRule="auto"/>
              <w:contextualSpacing/>
              <w:rPr>
                <w:rFonts w:cstheme="minorHAnsi"/>
                <w:bCs/>
                <w:i/>
                <w:iCs/>
                <w:sz w:val="16"/>
                <w:szCs w:val="16"/>
                <w:lang w:eastAsia="sk-SK"/>
              </w:rPr>
            </w:pPr>
            <w:r w:rsidRPr="002C1270">
              <w:rPr>
                <w:rFonts w:cstheme="minorHAnsi"/>
                <w:bCs/>
                <w:i/>
                <w:iCs/>
                <w:sz w:val="16"/>
                <w:szCs w:val="16"/>
                <w:lang w:eastAsia="sk-SK"/>
              </w:rPr>
              <w:t xml:space="preserve">Evidencia publikačnej činnosti </w:t>
            </w:r>
          </w:p>
          <w:p w14:paraId="193C9DFF" w14:textId="4BBA7296" w:rsidR="00BB4D0E" w:rsidRPr="002C1270" w:rsidRDefault="00D235DB" w:rsidP="00CB7D6A">
            <w:pPr>
              <w:spacing w:line="216" w:lineRule="auto"/>
              <w:contextualSpacing/>
              <w:rPr>
                <w:i/>
                <w:iCs/>
                <w:sz w:val="16"/>
                <w:szCs w:val="16"/>
                <w:lang w:eastAsia="sk-SK"/>
              </w:rPr>
            </w:pPr>
            <w:hyperlink r:id="rId148" w:history="1">
              <w:r w:rsidR="00360711" w:rsidRPr="002C1270">
                <w:rPr>
                  <w:rStyle w:val="Hypertextovprepojenie"/>
                  <w:i/>
                  <w:iCs/>
                  <w:color w:val="auto"/>
                  <w:sz w:val="16"/>
                  <w:szCs w:val="16"/>
                  <w:lang w:eastAsia="sk-SK"/>
                </w:rPr>
                <w:t>https://alis.uniba.sk:8444/search/query?theme=EPC</w:t>
              </w:r>
            </w:hyperlink>
          </w:p>
          <w:p w14:paraId="6EBE8638" w14:textId="77777777" w:rsidR="00360711" w:rsidRPr="002C1270" w:rsidRDefault="00360711" w:rsidP="00CB7D6A">
            <w:pPr>
              <w:spacing w:line="216" w:lineRule="auto"/>
              <w:contextualSpacing/>
              <w:rPr>
                <w:i/>
                <w:iCs/>
                <w:sz w:val="16"/>
                <w:szCs w:val="16"/>
                <w:lang w:eastAsia="sk-SK"/>
              </w:rPr>
            </w:pPr>
          </w:p>
          <w:p w14:paraId="3AE8D7BE" w14:textId="3811AD92" w:rsidR="00BB4D0E" w:rsidRPr="002C1270" w:rsidRDefault="00BB4D0E" w:rsidP="00CB7D6A">
            <w:pPr>
              <w:spacing w:line="216" w:lineRule="auto"/>
              <w:contextualSpacing/>
              <w:rPr>
                <w:i/>
                <w:iCs/>
                <w:sz w:val="16"/>
                <w:szCs w:val="16"/>
                <w:lang w:eastAsia="sk-SK"/>
              </w:rPr>
            </w:pPr>
            <w:r w:rsidRPr="002C1270">
              <w:rPr>
                <w:i/>
                <w:iCs/>
                <w:sz w:val="16"/>
                <w:szCs w:val="16"/>
                <w:lang w:eastAsia="sk-SK"/>
              </w:rPr>
              <w:t>Charakteristiky výstupov tvorivých činností</w:t>
            </w:r>
          </w:p>
          <w:p w14:paraId="11A978BB" w14:textId="77777777" w:rsidR="00BB4D0E" w:rsidRPr="002C1270" w:rsidRDefault="00BB4D0E" w:rsidP="00CB7D6A">
            <w:pPr>
              <w:spacing w:line="216" w:lineRule="auto"/>
              <w:rPr>
                <w:i/>
                <w:iCs/>
                <w:sz w:val="16"/>
                <w:szCs w:val="16"/>
                <w:lang w:eastAsia="sk-SK"/>
              </w:rPr>
            </w:pPr>
          </w:p>
          <w:p w14:paraId="2D895635" w14:textId="0B7B5142" w:rsidR="00BB4D0E" w:rsidRPr="002C1270" w:rsidRDefault="00BB4D0E" w:rsidP="00CB7D6A">
            <w:pPr>
              <w:spacing w:line="216" w:lineRule="auto"/>
              <w:contextualSpacing/>
              <w:rPr>
                <w:i/>
                <w:iCs/>
                <w:sz w:val="16"/>
                <w:szCs w:val="16"/>
                <w:lang w:eastAsia="sk-SK"/>
              </w:rPr>
            </w:pPr>
            <w:r w:rsidRPr="002C1270">
              <w:rPr>
                <w:i/>
                <w:iCs/>
                <w:sz w:val="16"/>
                <w:szCs w:val="16"/>
                <w:lang w:eastAsia="sk-SK"/>
              </w:rPr>
              <w:t>Vnútorný predpis FiF UK č. 1/2020:</w:t>
            </w:r>
          </w:p>
          <w:p w14:paraId="08BCF28B" w14:textId="77777777" w:rsidR="00BB4D0E" w:rsidRPr="002C1270" w:rsidRDefault="00D235DB" w:rsidP="00CB7D6A">
            <w:pPr>
              <w:spacing w:line="216" w:lineRule="auto"/>
              <w:rPr>
                <w:i/>
                <w:iCs/>
                <w:sz w:val="16"/>
                <w:szCs w:val="16"/>
                <w:lang w:eastAsia="sk-SK"/>
              </w:rPr>
            </w:pPr>
            <w:hyperlink r:id="rId149">
              <w:r w:rsidR="00BB4D0E" w:rsidRPr="002C1270">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2C1270" w:rsidRDefault="00BB4D0E" w:rsidP="00CB7D6A">
            <w:pPr>
              <w:spacing w:line="216" w:lineRule="auto"/>
              <w:rPr>
                <w:i/>
                <w:iCs/>
                <w:sz w:val="16"/>
                <w:szCs w:val="16"/>
                <w:lang w:eastAsia="sk-SK"/>
              </w:rPr>
            </w:pPr>
          </w:p>
          <w:p w14:paraId="5A14E7A0" w14:textId="49CA0E68" w:rsidR="00BB4D0E" w:rsidRPr="002C1270" w:rsidRDefault="00BB4D0E" w:rsidP="00CB7D6A">
            <w:pPr>
              <w:spacing w:line="216" w:lineRule="auto"/>
              <w:contextualSpacing/>
              <w:rPr>
                <w:i/>
                <w:iCs/>
                <w:sz w:val="16"/>
                <w:szCs w:val="16"/>
                <w:lang w:eastAsia="sk-SK"/>
              </w:rPr>
            </w:pPr>
            <w:r w:rsidRPr="002C1270">
              <w:rPr>
                <w:i/>
                <w:iCs/>
                <w:sz w:val="16"/>
                <w:szCs w:val="16"/>
                <w:lang w:eastAsia="sk-SK"/>
              </w:rPr>
              <w:t>Vnútorný predpis FiF UK č. 11/2019:</w:t>
            </w:r>
          </w:p>
          <w:p w14:paraId="6F06DC09" w14:textId="77777777" w:rsidR="00BB4D0E" w:rsidRPr="002C1270" w:rsidRDefault="00D235DB" w:rsidP="00CB7D6A">
            <w:pPr>
              <w:spacing w:line="216" w:lineRule="auto"/>
              <w:rPr>
                <w:i/>
                <w:iCs/>
                <w:sz w:val="16"/>
                <w:szCs w:val="16"/>
                <w:lang w:eastAsia="sk-SK"/>
              </w:rPr>
            </w:pPr>
            <w:hyperlink r:id="rId150">
              <w:r w:rsidR="00BB4D0E" w:rsidRPr="002C1270">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2C1270" w:rsidRDefault="00BB4D0E" w:rsidP="00CB7D6A">
            <w:pPr>
              <w:spacing w:line="216" w:lineRule="auto"/>
              <w:rPr>
                <w:i/>
                <w:iCs/>
                <w:sz w:val="16"/>
                <w:szCs w:val="16"/>
                <w:lang w:eastAsia="sk-SK"/>
              </w:rPr>
            </w:pPr>
          </w:p>
          <w:p w14:paraId="6D1E5588" w14:textId="67979787" w:rsidR="00BB4D0E" w:rsidRPr="002C1270" w:rsidRDefault="00BB4D0E" w:rsidP="00CB7D6A">
            <w:pPr>
              <w:spacing w:line="216" w:lineRule="auto"/>
              <w:contextualSpacing/>
              <w:rPr>
                <w:i/>
                <w:iCs/>
                <w:sz w:val="16"/>
                <w:szCs w:val="16"/>
                <w:lang w:eastAsia="sk-SK"/>
              </w:rPr>
            </w:pPr>
            <w:r w:rsidRPr="002C1270">
              <w:rPr>
                <w:i/>
                <w:iCs/>
                <w:sz w:val="16"/>
                <w:szCs w:val="16"/>
                <w:lang w:eastAsia="sk-SK"/>
              </w:rPr>
              <w:t>Vnútorný predpis UK č. 11/2014:</w:t>
            </w:r>
          </w:p>
          <w:p w14:paraId="3FC43CEA" w14:textId="77777777" w:rsidR="00BB4D0E" w:rsidRPr="002C1270" w:rsidRDefault="00D235DB" w:rsidP="00CB7D6A">
            <w:pPr>
              <w:spacing w:line="216" w:lineRule="auto"/>
              <w:rPr>
                <w:i/>
                <w:iCs/>
                <w:sz w:val="16"/>
                <w:szCs w:val="16"/>
                <w:lang w:eastAsia="sk-SK"/>
              </w:rPr>
            </w:pPr>
            <w:hyperlink r:id="rId151">
              <w:r w:rsidR="00BB4D0E" w:rsidRPr="002C1270">
                <w:rPr>
                  <w:rStyle w:val="Hypertextovprepojenie"/>
                  <w:i/>
                  <w:iCs/>
                  <w:color w:val="auto"/>
                  <w:sz w:val="16"/>
                  <w:szCs w:val="16"/>
                  <w:u w:val="none"/>
                  <w:lang w:eastAsia="sk-SK"/>
                </w:rPr>
                <w:t>https://uniba.sk/fileadmin/ruk/legislativa/2014/Vp_2014_11.pdf</w:t>
              </w:r>
            </w:hyperlink>
          </w:p>
          <w:p w14:paraId="6661B63F" w14:textId="77777777" w:rsidR="00BB4D0E" w:rsidRPr="002C1270" w:rsidRDefault="00BB4D0E" w:rsidP="00CB7D6A">
            <w:pPr>
              <w:spacing w:line="216" w:lineRule="auto"/>
              <w:rPr>
                <w:i/>
                <w:iCs/>
                <w:sz w:val="16"/>
                <w:szCs w:val="16"/>
                <w:lang w:eastAsia="sk-SK"/>
              </w:rPr>
            </w:pPr>
          </w:p>
          <w:p w14:paraId="4D99758A" w14:textId="3D9CF786" w:rsidR="00BB4D0E" w:rsidRPr="002C1270" w:rsidRDefault="00BB4D0E" w:rsidP="00CB7D6A">
            <w:pPr>
              <w:spacing w:line="216" w:lineRule="auto"/>
              <w:contextualSpacing/>
              <w:rPr>
                <w:i/>
                <w:iCs/>
                <w:sz w:val="16"/>
                <w:szCs w:val="16"/>
                <w:lang w:eastAsia="sk-SK"/>
              </w:rPr>
            </w:pPr>
            <w:r w:rsidRPr="002C1270">
              <w:rPr>
                <w:i/>
                <w:iCs/>
                <w:sz w:val="16"/>
                <w:szCs w:val="16"/>
                <w:lang w:eastAsia="sk-SK"/>
              </w:rPr>
              <w:t>Vnútorný predpis FiF UK č. 4/2014:</w:t>
            </w:r>
          </w:p>
          <w:p w14:paraId="700FB4AF" w14:textId="133F0321" w:rsidR="00142197" w:rsidRPr="002C1270" w:rsidRDefault="00D235DB" w:rsidP="00CB7D6A">
            <w:pPr>
              <w:spacing w:line="216" w:lineRule="auto"/>
              <w:contextualSpacing/>
              <w:rPr>
                <w:rFonts w:cstheme="minorHAnsi"/>
                <w:i/>
                <w:sz w:val="16"/>
                <w:szCs w:val="16"/>
                <w:lang w:eastAsia="sk-SK"/>
              </w:rPr>
            </w:pPr>
            <w:hyperlink r:id="rId152">
              <w:r w:rsidR="00BB4D0E" w:rsidRPr="002C1270">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2C1270"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2C1270"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SP 7.2. </w:t>
      </w:r>
      <w:r w:rsidR="00E82D04" w:rsidRPr="002C1270">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2C1270">
        <w:rPr>
          <w:rFonts w:asciiTheme="minorHAnsi" w:hAnsiTheme="minorHAnsi" w:cstheme="minorHAnsi"/>
          <w:color w:val="auto"/>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E885D55"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A1A9566" w14:textId="77777777" w:rsidTr="003343E0">
        <w:trPr>
          <w:trHeight w:val="529"/>
        </w:trPr>
        <w:tc>
          <w:tcPr>
            <w:tcW w:w="7085" w:type="dxa"/>
          </w:tcPr>
          <w:p w14:paraId="2DBAEF3F" w14:textId="29F848FC" w:rsidR="00BB4D0E" w:rsidRPr="002C1270" w:rsidRDefault="00BB4D0E" w:rsidP="00CB7D6A">
            <w:pPr>
              <w:spacing w:line="216" w:lineRule="auto"/>
              <w:contextualSpacing/>
              <w:rPr>
                <w:rFonts w:cstheme="minorHAnsi"/>
                <w:bCs/>
                <w:i/>
                <w:iCs/>
                <w:sz w:val="16"/>
                <w:szCs w:val="16"/>
                <w:lang w:eastAsia="sk-SK"/>
              </w:rPr>
            </w:pPr>
            <w:r w:rsidRPr="002C1270">
              <w:rPr>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0CF0BC50" w14:textId="3F44B101" w:rsidR="00BB4D0E" w:rsidRPr="002C1270" w:rsidRDefault="00BB4D0E" w:rsidP="00CB7D6A">
            <w:pPr>
              <w:spacing w:line="216" w:lineRule="auto"/>
              <w:contextualSpacing/>
              <w:rPr>
                <w:i/>
                <w:iCs/>
                <w:sz w:val="16"/>
                <w:szCs w:val="16"/>
                <w:lang w:eastAsia="sk-SK"/>
              </w:rPr>
            </w:pPr>
            <w:r w:rsidRPr="002C1270">
              <w:rPr>
                <w:i/>
                <w:iCs/>
                <w:sz w:val="16"/>
                <w:szCs w:val="16"/>
                <w:lang w:eastAsia="sk-SK"/>
              </w:rPr>
              <w:t>CREPČ</w:t>
            </w:r>
          </w:p>
          <w:p w14:paraId="0A74EFF4" w14:textId="69BE0C30" w:rsidR="00BB4D0E" w:rsidRPr="002C1270" w:rsidRDefault="00D235DB" w:rsidP="00CB7D6A">
            <w:pPr>
              <w:spacing w:line="216" w:lineRule="auto"/>
              <w:contextualSpacing/>
              <w:rPr>
                <w:i/>
                <w:iCs/>
                <w:sz w:val="16"/>
                <w:szCs w:val="16"/>
                <w:lang w:eastAsia="sk-SK"/>
              </w:rPr>
            </w:pPr>
            <w:hyperlink r:id="rId153" w:history="1">
              <w:r w:rsidR="00360711" w:rsidRPr="002C1270">
                <w:rPr>
                  <w:rStyle w:val="Hypertextovprepojenie"/>
                  <w:i/>
                  <w:iCs/>
                  <w:color w:val="auto"/>
                  <w:sz w:val="16"/>
                  <w:szCs w:val="16"/>
                  <w:lang w:eastAsia="sk-SK"/>
                </w:rPr>
                <w:t>http://cms.crepc.sk/</w:t>
              </w:r>
            </w:hyperlink>
          </w:p>
          <w:p w14:paraId="7416738D" w14:textId="77777777" w:rsidR="00360711" w:rsidRPr="002C1270" w:rsidRDefault="00360711" w:rsidP="00CB7D6A">
            <w:pPr>
              <w:spacing w:line="216" w:lineRule="auto"/>
              <w:contextualSpacing/>
              <w:rPr>
                <w:i/>
                <w:iCs/>
                <w:sz w:val="16"/>
                <w:szCs w:val="16"/>
                <w:lang w:eastAsia="sk-SK"/>
              </w:rPr>
            </w:pPr>
          </w:p>
          <w:p w14:paraId="43262188" w14:textId="3183B471" w:rsidR="00BB4D0E" w:rsidRPr="002C1270" w:rsidRDefault="00BB4D0E" w:rsidP="00CB7D6A">
            <w:pPr>
              <w:spacing w:line="216" w:lineRule="auto"/>
              <w:contextualSpacing/>
              <w:rPr>
                <w:rFonts w:cstheme="minorHAnsi"/>
                <w:bCs/>
                <w:i/>
                <w:iCs/>
                <w:sz w:val="16"/>
                <w:szCs w:val="16"/>
                <w:lang w:eastAsia="sk-SK"/>
              </w:rPr>
            </w:pPr>
            <w:r w:rsidRPr="002C1270">
              <w:rPr>
                <w:rFonts w:cstheme="minorHAnsi"/>
                <w:bCs/>
                <w:i/>
                <w:iCs/>
                <w:sz w:val="16"/>
                <w:szCs w:val="16"/>
                <w:lang w:eastAsia="sk-SK"/>
              </w:rPr>
              <w:t xml:space="preserve">Evidencia publikačnej činnosti </w:t>
            </w:r>
          </w:p>
          <w:p w14:paraId="7C89BF14" w14:textId="4BB285FD" w:rsidR="00FA0485" w:rsidRPr="002C1270" w:rsidRDefault="00D235DB" w:rsidP="00FA0485">
            <w:pPr>
              <w:spacing w:line="216" w:lineRule="auto"/>
              <w:contextualSpacing/>
              <w:rPr>
                <w:i/>
                <w:iCs/>
                <w:sz w:val="16"/>
                <w:szCs w:val="16"/>
                <w:lang w:eastAsia="sk-SK"/>
              </w:rPr>
            </w:pPr>
            <w:hyperlink r:id="rId154" w:history="1">
              <w:r w:rsidR="00360711" w:rsidRPr="002C1270">
                <w:rPr>
                  <w:rStyle w:val="Hypertextovprepojenie"/>
                  <w:i/>
                  <w:iCs/>
                  <w:color w:val="auto"/>
                  <w:sz w:val="16"/>
                  <w:szCs w:val="16"/>
                  <w:lang w:eastAsia="sk-SK"/>
                </w:rPr>
                <w:t>https://alis.uniba.sk:8444/search/query?theme=EPC</w:t>
              </w:r>
            </w:hyperlink>
          </w:p>
          <w:p w14:paraId="46B429D6" w14:textId="77777777" w:rsidR="00360711" w:rsidRPr="002C1270" w:rsidRDefault="00360711" w:rsidP="00FA0485">
            <w:pPr>
              <w:spacing w:line="216" w:lineRule="auto"/>
              <w:contextualSpacing/>
              <w:rPr>
                <w:i/>
                <w:iCs/>
                <w:sz w:val="16"/>
                <w:szCs w:val="16"/>
                <w:lang w:eastAsia="sk-SK"/>
              </w:rPr>
            </w:pPr>
          </w:p>
          <w:p w14:paraId="77790DFD" w14:textId="2824AB5F" w:rsidR="00BB4D0E" w:rsidRPr="002C1270" w:rsidRDefault="00BB4D0E" w:rsidP="00CB7D6A">
            <w:pPr>
              <w:spacing w:line="216" w:lineRule="auto"/>
              <w:contextualSpacing/>
              <w:rPr>
                <w:rFonts w:cstheme="minorHAnsi"/>
                <w:i/>
                <w:sz w:val="16"/>
                <w:szCs w:val="16"/>
                <w:lang w:eastAsia="sk-SK"/>
              </w:rPr>
            </w:pPr>
            <w:r w:rsidRPr="002C1270">
              <w:rPr>
                <w:i/>
                <w:iCs/>
                <w:sz w:val="16"/>
                <w:szCs w:val="16"/>
                <w:lang w:eastAsia="sk-SK"/>
              </w:rPr>
              <w:t>Charakteristiky výstupov tvorivých činností</w:t>
            </w:r>
          </w:p>
        </w:tc>
      </w:tr>
    </w:tbl>
    <w:p w14:paraId="66D2F02A" w14:textId="77777777" w:rsidR="00BB4D0E" w:rsidRPr="002C1270"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2C1270" w:rsidRDefault="008E2AF0" w:rsidP="00CB7D6A">
      <w:pPr>
        <w:pStyle w:val="Default"/>
        <w:spacing w:line="216" w:lineRule="auto"/>
        <w:jc w:val="both"/>
        <w:rPr>
          <w:rFonts w:asciiTheme="minorHAnsi" w:hAnsiTheme="minorHAnsi" w:cstheme="minorHAnsi"/>
          <w:color w:val="auto"/>
          <w:sz w:val="18"/>
          <w:szCs w:val="18"/>
        </w:rPr>
      </w:pPr>
      <w:r w:rsidRPr="002C1270">
        <w:rPr>
          <w:rFonts w:asciiTheme="minorHAnsi" w:hAnsiTheme="minorHAnsi" w:cstheme="minorHAnsi"/>
          <w:b/>
          <w:bCs/>
          <w:color w:val="auto"/>
          <w:sz w:val="18"/>
          <w:szCs w:val="18"/>
        </w:rPr>
        <w:t xml:space="preserve">SP 7.3. </w:t>
      </w:r>
      <w:r w:rsidRPr="002C1270">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2C1270">
        <w:rPr>
          <w:rFonts w:asciiTheme="minorHAnsi" w:hAnsiTheme="minorHAnsi" w:cstheme="minorHAnsi"/>
          <w:color w:val="auto"/>
          <w:sz w:val="18"/>
          <w:szCs w:val="18"/>
        </w:rPr>
        <w:t xml:space="preserve">čl. 7 </w:t>
      </w:r>
      <w:r w:rsidRPr="002C1270">
        <w:rPr>
          <w:rFonts w:asciiTheme="minorHAnsi" w:hAnsiTheme="minorHAnsi" w:cstheme="minorHAnsi"/>
          <w:color w:val="auto"/>
          <w:sz w:val="18"/>
          <w:szCs w:val="18"/>
        </w:rPr>
        <w:t>odsekov 1 a</w:t>
      </w:r>
      <w:r w:rsidR="00327437" w:rsidRPr="002C1270">
        <w:rPr>
          <w:rFonts w:asciiTheme="minorHAnsi" w:hAnsiTheme="minorHAnsi" w:cstheme="minorHAnsi"/>
          <w:color w:val="auto"/>
          <w:sz w:val="18"/>
          <w:szCs w:val="18"/>
        </w:rPr>
        <w:t> </w:t>
      </w:r>
      <w:r w:rsidRPr="002C1270">
        <w:rPr>
          <w:rFonts w:asciiTheme="minorHAnsi" w:hAnsiTheme="minorHAnsi" w:cstheme="minorHAnsi"/>
          <w:color w:val="auto"/>
          <w:sz w:val="18"/>
          <w:szCs w:val="18"/>
        </w:rPr>
        <w:t>2</w:t>
      </w:r>
      <w:r w:rsidR="00327437" w:rsidRPr="002C1270">
        <w:rPr>
          <w:rFonts w:asciiTheme="minorHAnsi" w:hAnsiTheme="minorHAnsi" w:cstheme="minorHAnsi"/>
          <w:color w:val="auto"/>
          <w:sz w:val="18"/>
          <w:szCs w:val="18"/>
        </w:rPr>
        <w:t xml:space="preserve"> štandardov pre študijný program</w:t>
      </w:r>
      <w:r w:rsidRPr="002C1270">
        <w:rPr>
          <w:rFonts w:asciiTheme="minorHAnsi" w:hAnsiTheme="minorHAnsi" w:cstheme="minorHAnsi"/>
          <w:color w:val="auto"/>
          <w:sz w:val="18"/>
          <w:szCs w:val="18"/>
        </w:rPr>
        <w:t xml:space="preserve"> osobitne pre každý študijný program, okrem súbehu s prípadmi podľa čl. 7 odseku 3.</w:t>
      </w:r>
      <w:r w:rsidR="00405D63" w:rsidRPr="002C1270">
        <w:rPr>
          <w:rFonts w:asciiTheme="minorHAnsi" w:hAnsiTheme="minorHAnsi" w:cstheme="minorHAnsi"/>
          <w:color w:val="auto"/>
          <w:sz w:val="18"/>
          <w:szCs w:val="18"/>
        </w:rPr>
        <w:t xml:space="preserv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406506C"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B1AED5B" w14:textId="77777777" w:rsidTr="003343E0">
        <w:trPr>
          <w:trHeight w:val="529"/>
        </w:trPr>
        <w:tc>
          <w:tcPr>
            <w:tcW w:w="7085" w:type="dxa"/>
          </w:tcPr>
          <w:p w14:paraId="44EC27A5" w14:textId="5C0B102A" w:rsidR="00BB4D0E" w:rsidRPr="002C1270" w:rsidRDefault="00BB4D0E" w:rsidP="005D6697">
            <w:pPr>
              <w:spacing w:line="216" w:lineRule="auto"/>
              <w:contextualSpacing/>
              <w:rPr>
                <w:rFonts w:cstheme="minorHAnsi"/>
                <w:bCs/>
                <w:i/>
                <w:iCs/>
                <w:sz w:val="16"/>
                <w:szCs w:val="16"/>
                <w:lang w:eastAsia="sk-SK"/>
              </w:rPr>
            </w:pPr>
            <w:r w:rsidRPr="002C1270">
              <w:rPr>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w:t>
            </w:r>
            <w:r w:rsidR="00DC47F9" w:rsidRPr="002C1270">
              <w:rPr>
                <w:i/>
                <w:iCs/>
                <w:sz w:val="18"/>
                <w:szCs w:val="18"/>
                <w:lang w:eastAsia="sk-SK"/>
              </w:rPr>
              <w:t>,</w:t>
            </w:r>
            <w:r w:rsidRPr="002C1270">
              <w:rPr>
                <w:i/>
                <w:iCs/>
                <w:sz w:val="18"/>
                <w:szCs w:val="18"/>
                <w:lang w:eastAsia="sk-SK"/>
              </w:rPr>
              <w:t xml:space="preserve"> ods. 3 štandardov pre študijný program. Táto skutočnosť je preukázaná tým, že zmienené osoby nezabezpečujú profilové predmety v študijných programoch, s ktorými nie je povolený súbeh, resp. tým, že v študijnom odbore </w:t>
            </w:r>
            <w:r w:rsidR="005D6697" w:rsidRPr="002C1270">
              <w:rPr>
                <w:i/>
                <w:iCs/>
                <w:sz w:val="18"/>
                <w:szCs w:val="18"/>
                <w:lang w:eastAsia="sk-SK"/>
              </w:rPr>
              <w:t>Mediálne a komunikačné štúdiá</w:t>
            </w:r>
            <w:r w:rsidRPr="002C1270">
              <w:rPr>
                <w:i/>
                <w:iCs/>
                <w:sz w:val="18"/>
                <w:szCs w:val="18"/>
                <w:lang w:eastAsia="sk-SK"/>
              </w:rPr>
              <w:t xml:space="preserve"> sa nepredkladá na schválenie iný študijný program.</w:t>
            </w:r>
          </w:p>
        </w:tc>
        <w:tc>
          <w:tcPr>
            <w:tcW w:w="2696" w:type="dxa"/>
          </w:tcPr>
          <w:p w14:paraId="32B9C081" w14:textId="6065BDC2" w:rsidR="00BB4D0E" w:rsidRPr="002C1270" w:rsidRDefault="00BB4D0E" w:rsidP="00CB7D6A">
            <w:pPr>
              <w:spacing w:line="216" w:lineRule="auto"/>
              <w:contextualSpacing/>
              <w:rPr>
                <w:rFonts w:cstheme="minorHAnsi"/>
                <w:i/>
                <w:sz w:val="16"/>
                <w:szCs w:val="16"/>
                <w:lang w:eastAsia="sk-SK"/>
              </w:rPr>
            </w:pPr>
            <w:r w:rsidRPr="002C1270">
              <w:rPr>
                <w:i/>
                <w:sz w:val="16"/>
                <w:szCs w:val="16"/>
                <w:lang w:eastAsia="sk-SK"/>
              </w:rPr>
              <w:t>Zoznam študijných programov v príslušnom študijnom odbore a im priradené pätice pedagógov</w:t>
            </w:r>
          </w:p>
        </w:tc>
      </w:tr>
    </w:tbl>
    <w:p w14:paraId="4B60D265" w14:textId="77777777" w:rsidR="008E2AF0" w:rsidRPr="002C1270"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2C1270" w:rsidRDefault="001B415D"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w:t>
      </w:r>
      <w:r w:rsidR="00657572" w:rsidRPr="002C1270">
        <w:rPr>
          <w:rFonts w:cstheme="minorHAnsi"/>
          <w:b/>
          <w:bCs/>
          <w:color w:val="auto"/>
          <w:sz w:val="18"/>
          <w:szCs w:val="18"/>
        </w:rPr>
        <w:t>7</w:t>
      </w:r>
      <w:r w:rsidRPr="002C1270">
        <w:rPr>
          <w:rFonts w:cstheme="minorHAnsi"/>
          <w:b/>
          <w:bCs/>
          <w:color w:val="auto"/>
          <w:sz w:val="18"/>
          <w:szCs w:val="18"/>
        </w:rPr>
        <w:t xml:space="preserve">.4. </w:t>
      </w:r>
      <w:r w:rsidR="00E82D04" w:rsidRPr="002C1270">
        <w:rPr>
          <w:rFonts w:cstheme="minorHAnsi"/>
          <w:color w:val="auto"/>
          <w:sz w:val="18"/>
          <w:szCs w:val="18"/>
        </w:rPr>
        <w:t xml:space="preserve">Ak vysoká škola uskutočňuje viaceré študijné programy v príslušnom študijnom odbore vo viacerých sídlach, zaručuje preukázanie výsledkov </w:t>
      </w:r>
      <w:r w:rsidR="00E82D04" w:rsidRPr="002C1270">
        <w:rPr>
          <w:rFonts w:asciiTheme="minorHAnsi" w:hAnsiTheme="minorHAnsi" w:cstheme="minorHAnsi"/>
          <w:color w:val="auto"/>
          <w:sz w:val="18"/>
          <w:szCs w:val="18"/>
        </w:rPr>
        <w:t>tvorivej</w:t>
      </w:r>
      <w:r w:rsidR="00E82D04" w:rsidRPr="002C1270">
        <w:rPr>
          <w:rFonts w:cstheme="minorHAnsi"/>
          <w:color w:val="auto"/>
          <w:sz w:val="18"/>
          <w:szCs w:val="18"/>
        </w:rPr>
        <w:t xml:space="preserve"> činnosti pre každé sídlo osobitne.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B8D6A2B"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DD4DE2E" w14:textId="77777777" w:rsidTr="003343E0">
        <w:trPr>
          <w:trHeight w:val="529"/>
        </w:trPr>
        <w:tc>
          <w:tcPr>
            <w:tcW w:w="7085" w:type="dxa"/>
          </w:tcPr>
          <w:p w14:paraId="02C16540" w14:textId="25E56EEC" w:rsidR="00BB4D0E" w:rsidRPr="002C1270" w:rsidRDefault="00EC3307" w:rsidP="004754E4">
            <w:pPr>
              <w:spacing w:line="216" w:lineRule="auto"/>
              <w:contextualSpacing/>
              <w:rPr>
                <w:rFonts w:cstheme="minorHAnsi"/>
                <w:bCs/>
                <w:i/>
                <w:iCs/>
                <w:sz w:val="16"/>
                <w:szCs w:val="16"/>
                <w:lang w:eastAsia="sk-SK"/>
              </w:rPr>
            </w:pPr>
            <w:r w:rsidRPr="002C1270">
              <w:rPr>
                <w:i/>
                <w:iCs/>
                <w:sz w:val="18"/>
                <w:szCs w:val="18"/>
                <w:lang w:eastAsia="sk-SK"/>
              </w:rPr>
              <w:t xml:space="preserve">Uvedené preukázanie výsledkov tvorivej činnosti pre študijný program v študijnom odbore </w:t>
            </w:r>
            <w:r w:rsidR="004754E4" w:rsidRPr="002C1270">
              <w:rPr>
                <w:i/>
                <w:iCs/>
                <w:sz w:val="18"/>
                <w:szCs w:val="18"/>
                <w:lang w:eastAsia="sk-SK"/>
              </w:rPr>
              <w:t>Mediálne a komunikačné štúdiá</w:t>
            </w:r>
            <w:r w:rsidRPr="002C1270">
              <w:rPr>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6FA0EDDB" w14:textId="13E694AB" w:rsidR="00EC3307" w:rsidRPr="002C1270" w:rsidRDefault="00EC3307" w:rsidP="00CB7D6A">
            <w:pPr>
              <w:spacing w:line="216" w:lineRule="auto"/>
              <w:contextualSpacing/>
              <w:rPr>
                <w:iCs/>
                <w:sz w:val="16"/>
                <w:szCs w:val="16"/>
                <w:lang w:eastAsia="sk-SK"/>
              </w:rPr>
            </w:pPr>
            <w:r w:rsidRPr="002C1270">
              <w:rPr>
                <w:iCs/>
                <w:sz w:val="16"/>
                <w:szCs w:val="16"/>
                <w:lang w:eastAsia="sk-SK"/>
              </w:rPr>
              <w:t xml:space="preserve">CREPČ </w:t>
            </w:r>
          </w:p>
          <w:p w14:paraId="0BD1DF00" w14:textId="51615DC3" w:rsidR="00EC3307" w:rsidRPr="002C1270" w:rsidRDefault="00D235DB" w:rsidP="00CB7D6A">
            <w:pPr>
              <w:spacing w:line="216" w:lineRule="auto"/>
              <w:contextualSpacing/>
              <w:rPr>
                <w:iCs/>
                <w:sz w:val="16"/>
                <w:szCs w:val="16"/>
                <w:lang w:eastAsia="sk-SK"/>
              </w:rPr>
            </w:pPr>
            <w:hyperlink r:id="rId155" w:history="1">
              <w:r w:rsidR="007F4D56" w:rsidRPr="002C1270">
                <w:rPr>
                  <w:rStyle w:val="Hypertextovprepojenie"/>
                  <w:iCs/>
                  <w:color w:val="auto"/>
                  <w:sz w:val="16"/>
                  <w:szCs w:val="16"/>
                  <w:lang w:eastAsia="sk-SK"/>
                </w:rPr>
                <w:t>http://cms.crepc.sk/</w:t>
              </w:r>
            </w:hyperlink>
          </w:p>
          <w:p w14:paraId="3686497E" w14:textId="77777777" w:rsidR="007F4D56" w:rsidRPr="002C1270" w:rsidRDefault="007F4D56" w:rsidP="00CB7D6A">
            <w:pPr>
              <w:spacing w:line="216" w:lineRule="auto"/>
              <w:contextualSpacing/>
              <w:rPr>
                <w:iCs/>
                <w:sz w:val="16"/>
                <w:szCs w:val="16"/>
                <w:lang w:eastAsia="sk-SK"/>
              </w:rPr>
            </w:pPr>
          </w:p>
          <w:p w14:paraId="0D64C0F8" w14:textId="3D5E7F3E" w:rsidR="00EC3307" w:rsidRPr="002C1270" w:rsidRDefault="00EC3307" w:rsidP="00CB7D6A">
            <w:pPr>
              <w:spacing w:line="216" w:lineRule="auto"/>
              <w:contextualSpacing/>
              <w:rPr>
                <w:rFonts w:cstheme="minorHAnsi"/>
                <w:bCs/>
                <w:iCs/>
                <w:sz w:val="16"/>
                <w:szCs w:val="16"/>
                <w:lang w:eastAsia="sk-SK"/>
              </w:rPr>
            </w:pPr>
            <w:r w:rsidRPr="002C1270">
              <w:rPr>
                <w:rFonts w:cstheme="minorHAnsi"/>
                <w:bCs/>
                <w:iCs/>
                <w:sz w:val="16"/>
                <w:szCs w:val="16"/>
                <w:lang w:eastAsia="sk-SK"/>
              </w:rPr>
              <w:t xml:space="preserve">Evidencia publikačnej činnosti </w:t>
            </w:r>
          </w:p>
          <w:p w14:paraId="7110A8B0" w14:textId="441D0973" w:rsidR="00FA0485" w:rsidRPr="002C1270" w:rsidRDefault="00D235DB" w:rsidP="00FA0485">
            <w:pPr>
              <w:spacing w:line="216" w:lineRule="auto"/>
              <w:contextualSpacing/>
              <w:rPr>
                <w:i/>
                <w:iCs/>
                <w:sz w:val="16"/>
                <w:szCs w:val="16"/>
                <w:lang w:eastAsia="sk-SK"/>
              </w:rPr>
            </w:pPr>
            <w:hyperlink r:id="rId156" w:history="1">
              <w:r w:rsidR="007F4D56" w:rsidRPr="002C1270">
                <w:rPr>
                  <w:rStyle w:val="Hypertextovprepojenie"/>
                  <w:i/>
                  <w:iCs/>
                  <w:color w:val="auto"/>
                  <w:sz w:val="16"/>
                  <w:szCs w:val="16"/>
                  <w:lang w:eastAsia="sk-SK"/>
                </w:rPr>
                <w:t>https://alis.uniba.sk:8444/search/query?theme=EPC</w:t>
              </w:r>
            </w:hyperlink>
          </w:p>
          <w:p w14:paraId="3B27FBD2" w14:textId="77777777" w:rsidR="007F4D56" w:rsidRPr="002C1270" w:rsidRDefault="007F4D56" w:rsidP="00FA0485">
            <w:pPr>
              <w:spacing w:line="216" w:lineRule="auto"/>
              <w:contextualSpacing/>
              <w:rPr>
                <w:i/>
                <w:iCs/>
                <w:sz w:val="16"/>
                <w:szCs w:val="16"/>
                <w:lang w:eastAsia="sk-SK"/>
              </w:rPr>
            </w:pPr>
          </w:p>
          <w:p w14:paraId="5055FCED" w14:textId="0A27CD5C" w:rsidR="00BB4D0E" w:rsidRPr="002C1270" w:rsidRDefault="00EC3307" w:rsidP="00CB7D6A">
            <w:pPr>
              <w:spacing w:line="216" w:lineRule="auto"/>
              <w:contextualSpacing/>
              <w:rPr>
                <w:rFonts w:cstheme="minorHAnsi"/>
                <w:sz w:val="16"/>
                <w:szCs w:val="16"/>
                <w:lang w:eastAsia="sk-SK"/>
              </w:rPr>
            </w:pPr>
            <w:r w:rsidRPr="002C1270">
              <w:rPr>
                <w:iCs/>
                <w:sz w:val="16"/>
                <w:szCs w:val="16"/>
                <w:lang w:eastAsia="sk-SK"/>
              </w:rPr>
              <w:t>Charakteristiky výstupov tvorivých činností</w:t>
            </w:r>
          </w:p>
        </w:tc>
      </w:tr>
    </w:tbl>
    <w:p w14:paraId="1910D402" w14:textId="77777777" w:rsidR="00474644" w:rsidRPr="002C1270"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2C1270" w:rsidRDefault="001B415D"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w:t>
      </w:r>
      <w:r w:rsidR="00657572" w:rsidRPr="002C1270">
        <w:rPr>
          <w:rFonts w:cstheme="minorHAnsi"/>
          <w:b/>
          <w:bCs/>
          <w:color w:val="auto"/>
          <w:sz w:val="18"/>
          <w:szCs w:val="18"/>
        </w:rPr>
        <w:t>7</w:t>
      </w:r>
      <w:r w:rsidRPr="002C1270">
        <w:rPr>
          <w:rFonts w:cstheme="minorHAnsi"/>
          <w:b/>
          <w:bCs/>
          <w:color w:val="auto"/>
          <w:sz w:val="18"/>
          <w:szCs w:val="18"/>
        </w:rPr>
        <w:t>.5</w:t>
      </w:r>
      <w:r w:rsidR="00987AA9" w:rsidRPr="002C1270">
        <w:rPr>
          <w:rFonts w:cstheme="minorHAnsi"/>
          <w:b/>
          <w:bCs/>
          <w:color w:val="auto"/>
          <w:sz w:val="18"/>
          <w:szCs w:val="18"/>
        </w:rPr>
        <w:t>.</w:t>
      </w:r>
      <w:r w:rsidR="00405D63" w:rsidRPr="002C1270">
        <w:rPr>
          <w:rFonts w:cstheme="minorHAnsi"/>
          <w:b/>
          <w:bCs/>
          <w:color w:val="auto"/>
          <w:sz w:val="18"/>
          <w:szCs w:val="18"/>
        </w:rPr>
        <w:t xml:space="preserve"> </w:t>
      </w:r>
      <w:r w:rsidR="00E82D04" w:rsidRPr="002C1270">
        <w:rPr>
          <w:rFonts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2C1270">
        <w:rPr>
          <w:rFonts w:cstheme="minorHAnsi"/>
          <w:i/>
          <w:iCs/>
          <w:color w:val="auto"/>
          <w:sz w:val="18"/>
          <w:szCs w:val="18"/>
        </w:rPr>
        <w:t xml:space="preserve">dlhodobú a kontinuálnu úspešnosť </w:t>
      </w:r>
      <w:r w:rsidR="00E82D04" w:rsidRPr="002C1270">
        <w:rPr>
          <w:rFonts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B8D19E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F09F1C5"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AD9843C" w14:textId="77777777" w:rsidTr="003343E0">
        <w:trPr>
          <w:trHeight w:val="529"/>
        </w:trPr>
        <w:tc>
          <w:tcPr>
            <w:tcW w:w="7085" w:type="dxa"/>
          </w:tcPr>
          <w:p w14:paraId="61B63404" w14:textId="4EFB3D75" w:rsidR="00EC3307" w:rsidRPr="002C1270" w:rsidRDefault="00EC3307" w:rsidP="00CB7D6A">
            <w:pPr>
              <w:spacing w:line="216" w:lineRule="auto"/>
              <w:contextualSpacing/>
              <w:rPr>
                <w:i/>
                <w:iCs/>
                <w:sz w:val="18"/>
                <w:szCs w:val="18"/>
                <w:lang w:eastAsia="sk-SK"/>
              </w:rPr>
            </w:pPr>
            <w:r w:rsidRPr="002C1270">
              <w:rPr>
                <w:i/>
                <w:iCs/>
                <w:sz w:val="18"/>
                <w:szCs w:val="18"/>
                <w:lang w:eastAsia="sk-SK"/>
              </w:rPr>
              <w:t xml:space="preserve">Pracoviská, ktoré zabezpečujú študijný program, sú dlhodobo úspešné v získavaní finančnej podpory na svoj výskum prostredníctvom súťažných schém, najmä prostredníctvom grantových agentúr </w:t>
            </w:r>
            <w:r w:rsidR="00C71445" w:rsidRPr="002C1270">
              <w:rPr>
                <w:i/>
                <w:iCs/>
                <w:sz w:val="18"/>
                <w:szCs w:val="18"/>
                <w:lang w:eastAsia="sk-SK"/>
              </w:rPr>
              <w:t>APVV, VEGA, KEGA</w:t>
            </w:r>
            <w:r w:rsidR="00CA79F8" w:rsidRPr="002C1270">
              <w:rPr>
                <w:i/>
                <w:iCs/>
                <w:sz w:val="18"/>
                <w:szCs w:val="18"/>
                <w:lang w:eastAsia="sk-SK"/>
              </w:rPr>
              <w:t>.</w:t>
            </w:r>
            <w:r w:rsidRPr="002C1270">
              <w:rPr>
                <w:i/>
                <w:iCs/>
                <w:sz w:val="18"/>
                <w:szCs w:val="18"/>
                <w:lang w:eastAsia="sk-SK"/>
              </w:rPr>
              <w:t xml:space="preserve"> Pracovisk</w:t>
            </w:r>
            <w:r w:rsidR="003D1406" w:rsidRPr="002C1270">
              <w:rPr>
                <w:i/>
                <w:iCs/>
                <w:sz w:val="18"/>
                <w:szCs w:val="18"/>
                <w:lang w:eastAsia="sk-SK"/>
              </w:rPr>
              <w:t>á</w:t>
            </w:r>
            <w:r w:rsidRPr="002C1270">
              <w:rPr>
                <w:i/>
                <w:iCs/>
                <w:sz w:val="18"/>
                <w:szCs w:val="18"/>
                <w:lang w:eastAsia="sk-SK"/>
              </w:rPr>
              <w:t xml:space="preserve"> rieši</w:t>
            </w:r>
            <w:r w:rsidR="003D1406" w:rsidRPr="002C1270">
              <w:rPr>
                <w:i/>
                <w:iCs/>
                <w:sz w:val="18"/>
                <w:szCs w:val="18"/>
                <w:lang w:eastAsia="sk-SK"/>
              </w:rPr>
              <w:t>a</w:t>
            </w:r>
            <w:r w:rsidR="006E3B52" w:rsidRPr="002C1270">
              <w:rPr>
                <w:i/>
                <w:iCs/>
                <w:sz w:val="18"/>
                <w:szCs w:val="18"/>
                <w:lang w:eastAsia="sk-SK"/>
              </w:rPr>
              <w:t xml:space="preserve"> a riešiteľsky sa podieľajú na</w:t>
            </w:r>
            <w:r w:rsidR="00BE716D" w:rsidRPr="002C1270">
              <w:rPr>
                <w:i/>
                <w:iCs/>
                <w:sz w:val="18"/>
                <w:szCs w:val="18"/>
                <w:lang w:eastAsia="sk-SK"/>
              </w:rPr>
              <w:t xml:space="preserve"> </w:t>
            </w:r>
            <w:r w:rsidR="009F4F54" w:rsidRPr="002C1270">
              <w:rPr>
                <w:i/>
                <w:iCs/>
                <w:sz w:val="18"/>
                <w:szCs w:val="18"/>
                <w:lang w:eastAsia="sk-SK"/>
              </w:rPr>
              <w:t>riešení 5</w:t>
            </w:r>
            <w:r w:rsidR="006E3B52" w:rsidRPr="002C1270">
              <w:rPr>
                <w:i/>
                <w:iCs/>
                <w:sz w:val="18"/>
                <w:szCs w:val="18"/>
                <w:lang w:eastAsia="sk-SK"/>
              </w:rPr>
              <w:t xml:space="preserve"> projekto</w:t>
            </w:r>
            <w:r w:rsidR="009F4F54" w:rsidRPr="002C1270">
              <w:rPr>
                <w:i/>
                <w:iCs/>
                <w:sz w:val="18"/>
                <w:szCs w:val="18"/>
                <w:lang w:eastAsia="sk-SK"/>
              </w:rPr>
              <w:t>v</w:t>
            </w:r>
            <w:r w:rsidR="006E3B52" w:rsidRPr="002C1270">
              <w:rPr>
                <w:i/>
                <w:iCs/>
                <w:sz w:val="18"/>
                <w:szCs w:val="18"/>
                <w:lang w:eastAsia="sk-SK"/>
              </w:rPr>
              <w:t xml:space="preserve"> (APVV, VEGA, KEGA). Ide o</w:t>
            </w:r>
            <w:r w:rsidRPr="002C1270">
              <w:rPr>
                <w:i/>
                <w:iCs/>
                <w:sz w:val="18"/>
                <w:szCs w:val="18"/>
                <w:lang w:eastAsia="sk-SK"/>
              </w:rPr>
              <w:t xml:space="preserve"> </w:t>
            </w:r>
            <w:r w:rsidR="009C1568" w:rsidRPr="002C1270">
              <w:rPr>
                <w:i/>
                <w:iCs/>
                <w:sz w:val="18"/>
                <w:szCs w:val="18"/>
                <w:lang w:eastAsia="sk-SK"/>
              </w:rPr>
              <w:t>1</w:t>
            </w:r>
            <w:r w:rsidRPr="002C1270">
              <w:rPr>
                <w:i/>
                <w:iCs/>
                <w:sz w:val="18"/>
                <w:szCs w:val="18"/>
                <w:lang w:eastAsia="sk-SK"/>
              </w:rPr>
              <w:t xml:space="preserve"> projekt</w:t>
            </w:r>
            <w:r w:rsidR="00BE716D" w:rsidRPr="002C1270">
              <w:rPr>
                <w:i/>
                <w:iCs/>
                <w:sz w:val="18"/>
                <w:szCs w:val="18"/>
                <w:lang w:eastAsia="sk-SK"/>
              </w:rPr>
              <w:t xml:space="preserve"> </w:t>
            </w:r>
            <w:r w:rsidR="009C1568" w:rsidRPr="002C1270">
              <w:rPr>
                <w:i/>
                <w:iCs/>
                <w:sz w:val="18"/>
                <w:szCs w:val="18"/>
                <w:lang w:eastAsia="sk-SK"/>
              </w:rPr>
              <w:t>APVV</w:t>
            </w:r>
            <w:r w:rsidR="00BE716D" w:rsidRPr="002C1270">
              <w:rPr>
                <w:i/>
                <w:iCs/>
                <w:sz w:val="18"/>
                <w:szCs w:val="18"/>
                <w:lang w:eastAsia="sk-SK"/>
              </w:rPr>
              <w:t xml:space="preserve"> (</w:t>
            </w:r>
            <w:r w:rsidR="006E3B52" w:rsidRPr="002C1270">
              <w:rPr>
                <w:i/>
                <w:iCs/>
                <w:sz w:val="18"/>
                <w:szCs w:val="18"/>
                <w:lang w:eastAsia="sk-SK"/>
              </w:rPr>
              <w:t>spoluriešiteľ KKIV),</w:t>
            </w:r>
            <w:r w:rsidR="009C1568" w:rsidRPr="002C1270">
              <w:rPr>
                <w:i/>
                <w:iCs/>
                <w:sz w:val="18"/>
                <w:szCs w:val="18"/>
                <w:lang w:eastAsia="sk-SK"/>
              </w:rPr>
              <w:t> 2 projekt</w:t>
            </w:r>
            <w:r w:rsidR="00BE716D" w:rsidRPr="002C1270">
              <w:rPr>
                <w:i/>
                <w:iCs/>
                <w:sz w:val="18"/>
                <w:szCs w:val="18"/>
                <w:lang w:eastAsia="sk-SK"/>
              </w:rPr>
              <w:t xml:space="preserve">y </w:t>
            </w:r>
            <w:r w:rsidR="009C1568" w:rsidRPr="002C1270">
              <w:rPr>
                <w:i/>
                <w:iCs/>
                <w:sz w:val="18"/>
                <w:szCs w:val="18"/>
                <w:lang w:eastAsia="sk-SK"/>
              </w:rPr>
              <w:t>APVV</w:t>
            </w:r>
            <w:r w:rsidR="00BE716D" w:rsidRPr="002C1270">
              <w:rPr>
                <w:i/>
                <w:iCs/>
                <w:sz w:val="18"/>
                <w:szCs w:val="18"/>
                <w:lang w:eastAsia="sk-SK"/>
              </w:rPr>
              <w:t xml:space="preserve"> a </w:t>
            </w:r>
            <w:r w:rsidR="009F4F54" w:rsidRPr="002C1270">
              <w:rPr>
                <w:i/>
                <w:iCs/>
                <w:sz w:val="18"/>
                <w:szCs w:val="18"/>
                <w:lang w:eastAsia="sk-SK"/>
              </w:rPr>
              <w:t>K</w:t>
            </w:r>
            <w:r w:rsidR="009C1568" w:rsidRPr="002C1270">
              <w:rPr>
                <w:i/>
                <w:iCs/>
                <w:sz w:val="18"/>
                <w:szCs w:val="18"/>
                <w:lang w:eastAsia="sk-SK"/>
              </w:rPr>
              <w:t>EGA</w:t>
            </w:r>
            <w:r w:rsidR="00BE716D" w:rsidRPr="002C1270">
              <w:rPr>
                <w:i/>
                <w:iCs/>
                <w:sz w:val="18"/>
                <w:szCs w:val="18"/>
                <w:lang w:eastAsia="sk-SK"/>
              </w:rPr>
              <w:t xml:space="preserve"> (spoluriešiteľ</w:t>
            </w:r>
            <w:r w:rsidR="009C1568" w:rsidRPr="002C1270">
              <w:rPr>
                <w:i/>
                <w:iCs/>
                <w:sz w:val="18"/>
                <w:szCs w:val="18"/>
                <w:lang w:eastAsia="sk-SK"/>
              </w:rPr>
              <w:t xml:space="preserve"> </w:t>
            </w:r>
            <w:r w:rsidR="00BE716D" w:rsidRPr="002C1270">
              <w:rPr>
                <w:i/>
                <w:iCs/>
                <w:sz w:val="18"/>
                <w:szCs w:val="18"/>
                <w:lang w:eastAsia="sk-SK"/>
              </w:rPr>
              <w:t xml:space="preserve">Kat. </w:t>
            </w:r>
            <w:r w:rsidR="009C1568" w:rsidRPr="002C1270">
              <w:rPr>
                <w:i/>
                <w:iCs/>
                <w:sz w:val="18"/>
                <w:szCs w:val="18"/>
                <w:lang w:eastAsia="sk-SK"/>
              </w:rPr>
              <w:t>žurnal</w:t>
            </w:r>
            <w:r w:rsidR="00786CCA" w:rsidRPr="002C1270">
              <w:rPr>
                <w:i/>
                <w:iCs/>
                <w:sz w:val="18"/>
                <w:szCs w:val="18"/>
                <w:lang w:eastAsia="sk-SK"/>
              </w:rPr>
              <w:t>i</w:t>
            </w:r>
            <w:r w:rsidR="009C1568" w:rsidRPr="002C1270">
              <w:rPr>
                <w:i/>
                <w:iCs/>
                <w:sz w:val="18"/>
                <w:szCs w:val="18"/>
                <w:lang w:eastAsia="sk-SK"/>
              </w:rPr>
              <w:t>stik</w:t>
            </w:r>
            <w:r w:rsidR="00BE716D" w:rsidRPr="002C1270">
              <w:rPr>
                <w:i/>
                <w:iCs/>
                <w:sz w:val="18"/>
                <w:szCs w:val="18"/>
                <w:lang w:eastAsia="sk-SK"/>
              </w:rPr>
              <w:t>y</w:t>
            </w:r>
            <w:r w:rsidR="009C1568" w:rsidRPr="002C1270">
              <w:rPr>
                <w:i/>
                <w:iCs/>
                <w:sz w:val="18"/>
                <w:szCs w:val="18"/>
                <w:lang w:eastAsia="sk-SK"/>
              </w:rPr>
              <w:t>)</w:t>
            </w:r>
            <w:r w:rsidR="006E3B52" w:rsidRPr="002C1270">
              <w:rPr>
                <w:i/>
                <w:iCs/>
                <w:sz w:val="18"/>
                <w:szCs w:val="18"/>
                <w:lang w:eastAsia="sk-SK"/>
              </w:rPr>
              <w:t xml:space="preserve"> a </w:t>
            </w:r>
            <w:r w:rsidR="009C64EB" w:rsidRPr="002C1270">
              <w:rPr>
                <w:i/>
                <w:iCs/>
                <w:sz w:val="18"/>
                <w:szCs w:val="18"/>
                <w:lang w:eastAsia="sk-SK"/>
              </w:rPr>
              <w:t>1</w:t>
            </w:r>
            <w:r w:rsidRPr="002C1270">
              <w:rPr>
                <w:i/>
                <w:iCs/>
                <w:sz w:val="18"/>
                <w:szCs w:val="18"/>
                <w:lang w:eastAsia="sk-SK"/>
              </w:rPr>
              <w:t xml:space="preserve"> medzinárodn</w:t>
            </w:r>
            <w:r w:rsidR="00BE716D" w:rsidRPr="002C1270">
              <w:rPr>
                <w:i/>
                <w:iCs/>
                <w:sz w:val="18"/>
                <w:szCs w:val="18"/>
                <w:lang w:eastAsia="sk-SK"/>
              </w:rPr>
              <w:t xml:space="preserve">ý </w:t>
            </w:r>
            <w:r w:rsidRPr="002C1270">
              <w:rPr>
                <w:i/>
                <w:iCs/>
                <w:sz w:val="18"/>
                <w:szCs w:val="18"/>
                <w:lang w:eastAsia="sk-SK"/>
              </w:rPr>
              <w:t>projekt</w:t>
            </w:r>
            <w:r w:rsidR="00BE716D" w:rsidRPr="002C1270">
              <w:rPr>
                <w:i/>
                <w:iCs/>
                <w:sz w:val="18"/>
                <w:szCs w:val="18"/>
                <w:lang w:eastAsia="sk-SK"/>
              </w:rPr>
              <w:t xml:space="preserve"> v rámci</w:t>
            </w:r>
            <w:r w:rsidR="009C1568" w:rsidRPr="002C1270">
              <w:rPr>
                <w:i/>
                <w:iCs/>
                <w:sz w:val="18"/>
                <w:szCs w:val="18"/>
                <w:lang w:eastAsia="sk-SK"/>
              </w:rPr>
              <w:t xml:space="preserve"> HORIZONT (</w:t>
            </w:r>
            <w:r w:rsidR="00BE716D" w:rsidRPr="002C1270">
              <w:rPr>
                <w:i/>
                <w:iCs/>
                <w:sz w:val="18"/>
                <w:szCs w:val="18"/>
                <w:lang w:eastAsia="sk-SK"/>
              </w:rPr>
              <w:t xml:space="preserve">Kat. </w:t>
            </w:r>
            <w:r w:rsidR="009C1568" w:rsidRPr="002C1270">
              <w:rPr>
                <w:i/>
                <w:iCs/>
                <w:sz w:val="18"/>
                <w:szCs w:val="18"/>
                <w:lang w:eastAsia="sk-SK"/>
              </w:rPr>
              <w:t>marketingov</w:t>
            </w:r>
            <w:r w:rsidR="00BE716D" w:rsidRPr="002C1270">
              <w:rPr>
                <w:i/>
                <w:iCs/>
                <w:sz w:val="18"/>
                <w:szCs w:val="18"/>
                <w:lang w:eastAsia="sk-SK"/>
              </w:rPr>
              <w:t>ej</w:t>
            </w:r>
            <w:r w:rsidR="009C1568" w:rsidRPr="002C1270">
              <w:rPr>
                <w:i/>
                <w:iCs/>
                <w:sz w:val="18"/>
                <w:szCs w:val="18"/>
                <w:lang w:eastAsia="sk-SK"/>
              </w:rPr>
              <w:t xml:space="preserve"> komunikáci</w:t>
            </w:r>
            <w:r w:rsidR="00BE716D" w:rsidRPr="002C1270">
              <w:rPr>
                <w:i/>
                <w:iCs/>
                <w:sz w:val="18"/>
                <w:szCs w:val="18"/>
                <w:lang w:eastAsia="sk-SK"/>
              </w:rPr>
              <w:t>e</w:t>
            </w:r>
            <w:r w:rsidR="009C1568" w:rsidRPr="002C1270">
              <w:rPr>
                <w:i/>
                <w:iCs/>
                <w:sz w:val="18"/>
                <w:szCs w:val="18"/>
                <w:lang w:eastAsia="sk-SK"/>
              </w:rPr>
              <w:t>)</w:t>
            </w:r>
            <w:r w:rsidR="00C71445" w:rsidRPr="002C1270">
              <w:rPr>
                <w:i/>
                <w:iCs/>
                <w:sz w:val="18"/>
                <w:szCs w:val="18"/>
                <w:lang w:eastAsia="sk-SK"/>
              </w:rPr>
              <w:t>.</w:t>
            </w:r>
            <w:r w:rsidRPr="002C1270">
              <w:rPr>
                <w:i/>
                <w:iCs/>
                <w:sz w:val="18"/>
                <w:szCs w:val="18"/>
                <w:lang w:eastAsia="sk-SK"/>
              </w:rPr>
              <w:t xml:space="preserve"> </w:t>
            </w:r>
            <w:r w:rsidR="009C1568" w:rsidRPr="002C1270">
              <w:rPr>
                <w:i/>
                <w:iCs/>
                <w:sz w:val="18"/>
                <w:szCs w:val="18"/>
                <w:lang w:eastAsia="sk-SK"/>
              </w:rPr>
              <w:t>Žurnalistika rieši aj projekt SAMRS</w:t>
            </w:r>
            <w:r w:rsidR="00832A32" w:rsidRPr="002C1270">
              <w:rPr>
                <w:i/>
                <w:iCs/>
                <w:sz w:val="18"/>
                <w:szCs w:val="18"/>
                <w:lang w:eastAsia="sk-SK"/>
              </w:rPr>
              <w:t xml:space="preserve"> (globálne vzdelávanie novinárov)</w:t>
            </w:r>
            <w:r w:rsidR="009C1568" w:rsidRPr="002C1270">
              <w:rPr>
                <w:i/>
                <w:iCs/>
                <w:sz w:val="18"/>
                <w:szCs w:val="18"/>
                <w:lang w:eastAsia="sk-SK"/>
              </w:rPr>
              <w:t xml:space="preserve"> podporený</w:t>
            </w:r>
            <w:r w:rsidR="008A4730" w:rsidRPr="002C1270">
              <w:rPr>
                <w:i/>
                <w:iCs/>
                <w:sz w:val="18"/>
                <w:szCs w:val="18"/>
                <w:lang w:eastAsia="sk-SK"/>
              </w:rPr>
              <w:t xml:space="preserve"> firmami MAFRA a Digital Media Campus</w:t>
            </w:r>
            <w:r w:rsidRPr="002C1270">
              <w:rPr>
                <w:i/>
                <w:iCs/>
                <w:sz w:val="18"/>
                <w:szCs w:val="18"/>
                <w:lang w:eastAsia="sk-SK"/>
              </w:rPr>
              <w:t xml:space="preserve">. </w:t>
            </w:r>
            <w:r w:rsidR="005C326A" w:rsidRPr="002C1270">
              <w:rPr>
                <w:i/>
                <w:iCs/>
                <w:sz w:val="18"/>
                <w:szCs w:val="18"/>
                <w:lang w:eastAsia="sk-SK"/>
              </w:rPr>
              <w:t>Sú podané projekty APVV (Marketingová komunikácia</w:t>
            </w:r>
            <w:r w:rsidR="00643C6C" w:rsidRPr="002C1270">
              <w:rPr>
                <w:i/>
                <w:iCs/>
                <w:sz w:val="18"/>
                <w:szCs w:val="18"/>
                <w:lang w:eastAsia="sk-SK"/>
              </w:rPr>
              <w:t xml:space="preserve"> </w:t>
            </w:r>
            <w:r w:rsidR="00DD5D3E" w:rsidRPr="002C1270">
              <w:rPr>
                <w:i/>
                <w:iCs/>
                <w:sz w:val="18"/>
                <w:szCs w:val="18"/>
                <w:lang w:eastAsia="sk-SK"/>
              </w:rPr>
              <w:t xml:space="preserve">– </w:t>
            </w:r>
            <w:r w:rsidR="00643C6C" w:rsidRPr="002C1270">
              <w:rPr>
                <w:i/>
                <w:iCs/>
                <w:sz w:val="18"/>
                <w:szCs w:val="18"/>
                <w:lang w:eastAsia="sk-SK"/>
              </w:rPr>
              <w:t>ru</w:t>
            </w:r>
            <w:r w:rsidR="001573FB" w:rsidRPr="002C1270">
              <w:rPr>
                <w:i/>
                <w:iCs/>
                <w:sz w:val="18"/>
                <w:szCs w:val="18"/>
                <w:lang w:eastAsia="sk-SK"/>
              </w:rPr>
              <w:t>r</w:t>
            </w:r>
            <w:r w:rsidR="00643C6C" w:rsidRPr="002C1270">
              <w:rPr>
                <w:i/>
                <w:iCs/>
                <w:sz w:val="18"/>
                <w:szCs w:val="18"/>
                <w:lang w:eastAsia="sk-SK"/>
              </w:rPr>
              <w:t>ALLURE</w:t>
            </w:r>
            <w:r w:rsidR="005C326A" w:rsidRPr="002C1270">
              <w:rPr>
                <w:i/>
                <w:iCs/>
                <w:sz w:val="18"/>
                <w:szCs w:val="18"/>
                <w:lang w:eastAsia="sk-SK"/>
              </w:rPr>
              <w:t>) a VEGA a KEGA (</w:t>
            </w:r>
            <w:r w:rsidR="000C1F48" w:rsidRPr="002C1270">
              <w:rPr>
                <w:i/>
                <w:iCs/>
                <w:sz w:val="18"/>
                <w:szCs w:val="18"/>
                <w:lang w:eastAsia="sk-SK"/>
              </w:rPr>
              <w:t>K</w:t>
            </w:r>
            <w:r w:rsidR="005C326A" w:rsidRPr="002C1270">
              <w:rPr>
                <w:i/>
                <w:iCs/>
                <w:sz w:val="18"/>
                <w:szCs w:val="18"/>
                <w:lang w:eastAsia="sk-SK"/>
              </w:rPr>
              <w:t xml:space="preserve">nižničná a informačná veda). </w:t>
            </w:r>
            <w:r w:rsidRPr="002C1270">
              <w:rPr>
                <w:i/>
                <w:iCs/>
                <w:sz w:val="18"/>
                <w:szCs w:val="18"/>
                <w:lang w:eastAsia="sk-SK"/>
              </w:rPr>
              <w:t>Túto skutočnosť dokumentujú VUPCH jednotlivých pedagógov, ktorí zabezpečujú študijný program, aj odkazy na vybrané projekty.</w:t>
            </w:r>
          </w:p>
          <w:p w14:paraId="25F665C1" w14:textId="77777777" w:rsidR="00EC3307" w:rsidRPr="002C1270" w:rsidRDefault="00EC3307" w:rsidP="00CB7D6A">
            <w:pPr>
              <w:spacing w:line="216" w:lineRule="auto"/>
              <w:contextualSpacing/>
              <w:rPr>
                <w:i/>
                <w:iCs/>
                <w:sz w:val="18"/>
                <w:szCs w:val="18"/>
                <w:lang w:eastAsia="sk-SK"/>
              </w:rPr>
            </w:pPr>
          </w:p>
          <w:p w14:paraId="00D6187F" w14:textId="3C8564A9" w:rsidR="00BB4D0E" w:rsidRPr="002C1270" w:rsidRDefault="00BB4D0E" w:rsidP="00CB7D6A">
            <w:pPr>
              <w:spacing w:line="216" w:lineRule="auto"/>
              <w:contextualSpacing/>
              <w:rPr>
                <w:rFonts w:cstheme="minorHAnsi"/>
                <w:bCs/>
                <w:i/>
                <w:iCs/>
                <w:sz w:val="16"/>
                <w:szCs w:val="16"/>
                <w:lang w:eastAsia="sk-SK"/>
              </w:rPr>
            </w:pPr>
          </w:p>
        </w:tc>
        <w:tc>
          <w:tcPr>
            <w:tcW w:w="2696" w:type="dxa"/>
          </w:tcPr>
          <w:p w14:paraId="7D75BDED" w14:textId="508922FE" w:rsidR="00EC3307" w:rsidRPr="002C1270" w:rsidRDefault="00EC3307" w:rsidP="00CB7D6A">
            <w:pPr>
              <w:spacing w:line="216" w:lineRule="auto"/>
              <w:contextualSpacing/>
              <w:rPr>
                <w:i/>
                <w:sz w:val="16"/>
                <w:szCs w:val="16"/>
                <w:lang w:eastAsia="sk-SK"/>
              </w:rPr>
            </w:pPr>
            <w:r w:rsidRPr="002C1270">
              <w:rPr>
                <w:rFonts w:cstheme="minorHAnsi"/>
                <w:i/>
                <w:sz w:val="16"/>
                <w:szCs w:val="16"/>
                <w:lang w:eastAsia="sk-SK"/>
              </w:rPr>
              <w:lastRenderedPageBreak/>
              <w:t xml:space="preserve">odkaz na weby katedier so zoznamom vedeckých projektov </w:t>
            </w:r>
            <w:r w:rsidR="00AF2D83" w:rsidRPr="002C1270">
              <w:rPr>
                <w:rFonts w:cstheme="minorHAnsi"/>
                <w:i/>
                <w:sz w:val="16"/>
                <w:szCs w:val="16"/>
                <w:lang w:eastAsia="sk-SK"/>
              </w:rPr>
              <w:t>:</w:t>
            </w:r>
          </w:p>
          <w:p w14:paraId="70752074" w14:textId="760B91E2" w:rsidR="006A2604" w:rsidRPr="002C1270" w:rsidRDefault="006A2604" w:rsidP="00CB7D6A">
            <w:pPr>
              <w:spacing w:line="216" w:lineRule="auto"/>
              <w:contextualSpacing/>
              <w:rPr>
                <w:i/>
                <w:sz w:val="16"/>
                <w:szCs w:val="16"/>
                <w:lang w:eastAsia="sk-SK"/>
              </w:rPr>
            </w:pPr>
            <w:r w:rsidRPr="002C1270">
              <w:rPr>
                <w:i/>
                <w:sz w:val="16"/>
                <w:szCs w:val="16"/>
                <w:lang w:eastAsia="sk-SK"/>
              </w:rPr>
              <w:t>https://fphil.uniba.sk/katedry-a-odborne-pracoviska/kkiv/veda-a-vyskum/granty-a-projekty/</w:t>
            </w:r>
          </w:p>
          <w:p w14:paraId="31724EE8" w14:textId="77777777" w:rsidR="00CC3AFD" w:rsidRPr="002C1270" w:rsidRDefault="00D235DB" w:rsidP="00CC3AFD">
            <w:pPr>
              <w:pStyle w:val="paragraph"/>
              <w:spacing w:before="0" w:beforeAutospacing="0" w:after="0" w:afterAutospacing="0"/>
              <w:textAlignment w:val="baseline"/>
              <w:rPr>
                <w:rStyle w:val="normaltextrun"/>
                <w:b/>
                <w:bCs/>
                <w:i/>
                <w:sz w:val="16"/>
                <w:szCs w:val="16"/>
              </w:rPr>
            </w:pPr>
            <w:hyperlink r:id="rId157" w:history="1">
              <w:r w:rsidR="00CC3AFD" w:rsidRPr="002C1270">
                <w:rPr>
                  <w:rStyle w:val="Hypertextovprepojenie"/>
                  <w:b/>
                  <w:bCs/>
                  <w:i/>
                  <w:color w:val="auto"/>
                  <w:sz w:val="16"/>
                  <w:szCs w:val="16"/>
                  <w:u w:val="none"/>
                </w:rPr>
                <w:t>https://fphil.uniba.sk/katedry-a-odborne-pracoviska/katedra-zurnalistiky/veda/</w:t>
              </w:r>
            </w:hyperlink>
          </w:p>
          <w:p w14:paraId="5E4CFFF4" w14:textId="14CC0AEA" w:rsidR="00EC3307" w:rsidRPr="002C1270" w:rsidRDefault="002D56C3" w:rsidP="00CB7D6A">
            <w:pPr>
              <w:spacing w:line="216" w:lineRule="auto"/>
              <w:contextualSpacing/>
              <w:rPr>
                <w:i/>
                <w:sz w:val="16"/>
                <w:szCs w:val="16"/>
                <w:lang w:eastAsia="sk-SK"/>
              </w:rPr>
            </w:pPr>
            <w:r w:rsidRPr="002C1270">
              <w:rPr>
                <w:i/>
                <w:sz w:val="16"/>
                <w:szCs w:val="16"/>
                <w:lang w:eastAsia="sk-SK"/>
              </w:rPr>
              <w:t>https://fphil.uniba.sk/katedry-a-odborne-pracoviska/katedra-marketingovej-komunikacie/veda/</w:t>
            </w:r>
          </w:p>
          <w:p w14:paraId="290428F5" w14:textId="77777777" w:rsidR="00EC3307" w:rsidRPr="002C1270" w:rsidRDefault="00EC3307" w:rsidP="00CB7D6A">
            <w:pPr>
              <w:spacing w:line="216" w:lineRule="auto"/>
              <w:contextualSpacing/>
              <w:rPr>
                <w:rFonts w:cstheme="minorHAnsi"/>
                <w:i/>
                <w:sz w:val="16"/>
                <w:szCs w:val="16"/>
                <w:lang w:eastAsia="sk-SK"/>
              </w:rPr>
            </w:pPr>
            <w:r w:rsidRPr="002C1270">
              <w:rPr>
                <w:rFonts w:cstheme="minorHAnsi"/>
                <w:i/>
                <w:sz w:val="16"/>
                <w:szCs w:val="16"/>
                <w:lang w:eastAsia="sk-SK"/>
              </w:rPr>
              <w:t>VUPCH</w:t>
            </w:r>
          </w:p>
          <w:p w14:paraId="79968A89" w14:textId="77777777" w:rsidR="00EC3307" w:rsidRPr="002C1270" w:rsidRDefault="00EC3307" w:rsidP="00CB7D6A">
            <w:pPr>
              <w:spacing w:line="216" w:lineRule="auto"/>
              <w:contextualSpacing/>
              <w:rPr>
                <w:rFonts w:cstheme="minorHAnsi"/>
                <w:i/>
                <w:sz w:val="16"/>
                <w:szCs w:val="16"/>
                <w:lang w:eastAsia="sk-SK"/>
              </w:rPr>
            </w:pPr>
          </w:p>
          <w:p w14:paraId="4DBEE96F" w14:textId="77777777" w:rsidR="00BB4D0E" w:rsidRPr="002C1270" w:rsidRDefault="00EC3307" w:rsidP="000D54B6">
            <w:pPr>
              <w:spacing w:line="216" w:lineRule="auto"/>
              <w:contextualSpacing/>
              <w:rPr>
                <w:rFonts w:cstheme="minorHAnsi"/>
                <w:i/>
                <w:sz w:val="16"/>
                <w:szCs w:val="16"/>
                <w:lang w:eastAsia="sk-SK"/>
              </w:rPr>
            </w:pPr>
            <w:r w:rsidRPr="002C1270">
              <w:rPr>
                <w:rFonts w:cstheme="minorHAnsi"/>
                <w:i/>
                <w:sz w:val="16"/>
                <w:szCs w:val="16"/>
                <w:lang w:eastAsia="sk-SK"/>
              </w:rPr>
              <w:t xml:space="preserve">odkaz na web fakulty, sekcia „Výskumné projekty“ </w:t>
            </w:r>
          </w:p>
          <w:p w14:paraId="307670FE" w14:textId="2D0E68B4" w:rsidR="000D54B6" w:rsidRPr="002C1270" w:rsidRDefault="000D54B6" w:rsidP="000D54B6">
            <w:pPr>
              <w:spacing w:line="216" w:lineRule="auto"/>
              <w:contextualSpacing/>
              <w:rPr>
                <w:rFonts w:cstheme="minorHAnsi"/>
                <w:i/>
                <w:sz w:val="16"/>
                <w:szCs w:val="16"/>
                <w:lang w:eastAsia="sk-SK"/>
              </w:rPr>
            </w:pPr>
            <w:r w:rsidRPr="002C1270">
              <w:rPr>
                <w:sz w:val="16"/>
                <w:szCs w:val="16"/>
              </w:rPr>
              <w:t> </w:t>
            </w:r>
            <w:hyperlink r:id="rId158" w:tgtFrame="_blank" w:history="1">
              <w:r w:rsidRPr="002C1270">
                <w:rPr>
                  <w:rStyle w:val="Hypertextovprepojenie"/>
                  <w:color w:val="auto"/>
                  <w:sz w:val="16"/>
                  <w:szCs w:val="16"/>
                </w:rPr>
                <w:t>https://fphil.uniba.sk/veda/vyskumne-projekty/vyber-z-najvyznamnejsich-zahranicnych-grantov/</w:t>
              </w:r>
            </w:hyperlink>
          </w:p>
        </w:tc>
      </w:tr>
    </w:tbl>
    <w:p w14:paraId="38D50D63" w14:textId="77777777" w:rsidR="007E61E5" w:rsidRPr="002C1270" w:rsidRDefault="007E61E5" w:rsidP="00CB7D6A">
      <w:pPr>
        <w:pStyle w:val="Default"/>
        <w:spacing w:line="216" w:lineRule="auto"/>
        <w:jc w:val="both"/>
        <w:rPr>
          <w:rFonts w:cstheme="minorHAnsi"/>
          <w:b/>
          <w:bCs/>
          <w:color w:val="auto"/>
          <w:sz w:val="18"/>
          <w:szCs w:val="18"/>
        </w:rPr>
      </w:pPr>
    </w:p>
    <w:p w14:paraId="5B78A509" w14:textId="51B1D45E" w:rsidR="008E2AF0" w:rsidRPr="002C1270" w:rsidRDefault="001B415D"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w:t>
      </w:r>
      <w:r w:rsidR="00657572" w:rsidRPr="002C1270">
        <w:rPr>
          <w:rFonts w:cstheme="minorHAnsi"/>
          <w:b/>
          <w:bCs/>
          <w:color w:val="auto"/>
          <w:sz w:val="18"/>
          <w:szCs w:val="18"/>
        </w:rPr>
        <w:t>7</w:t>
      </w:r>
      <w:r w:rsidRPr="002C1270">
        <w:rPr>
          <w:rFonts w:cstheme="minorHAnsi"/>
          <w:b/>
          <w:bCs/>
          <w:color w:val="auto"/>
          <w:sz w:val="18"/>
          <w:szCs w:val="18"/>
        </w:rPr>
        <w:t>.6.</w:t>
      </w:r>
      <w:r w:rsidR="00405D63" w:rsidRPr="002C1270">
        <w:rPr>
          <w:rFonts w:cstheme="minorHAnsi"/>
          <w:b/>
          <w:bCs/>
          <w:color w:val="auto"/>
          <w:sz w:val="18"/>
          <w:szCs w:val="18"/>
        </w:rPr>
        <w:t xml:space="preserve"> </w:t>
      </w:r>
      <w:r w:rsidR="00E82D04" w:rsidRPr="002C1270">
        <w:rPr>
          <w:rFonts w:cstheme="minorHAnsi"/>
          <w:color w:val="auto"/>
          <w:sz w:val="18"/>
          <w:szCs w:val="18"/>
        </w:rPr>
        <w:t>Splnenie požiadavky uvedenej v</w:t>
      </w:r>
      <w:r w:rsidR="009C27FD" w:rsidRPr="002C1270">
        <w:rPr>
          <w:rFonts w:cstheme="minorHAnsi"/>
          <w:color w:val="auto"/>
          <w:sz w:val="18"/>
          <w:szCs w:val="18"/>
        </w:rPr>
        <w:t xml:space="preserve"> čl. 7 </w:t>
      </w:r>
      <w:r w:rsidR="00E82D04" w:rsidRPr="002C1270">
        <w:rPr>
          <w:rFonts w:cstheme="minorHAnsi"/>
          <w:color w:val="auto"/>
          <w:sz w:val="18"/>
          <w:szCs w:val="18"/>
        </w:rPr>
        <w:t xml:space="preserve">odseku 5 </w:t>
      </w:r>
      <w:r w:rsidR="009C27FD" w:rsidRPr="002C1270">
        <w:rPr>
          <w:rFonts w:cstheme="minorHAnsi"/>
          <w:color w:val="auto"/>
          <w:sz w:val="18"/>
          <w:szCs w:val="18"/>
        </w:rPr>
        <w:t xml:space="preserve">štandardov pre študijný program </w:t>
      </w:r>
      <w:r w:rsidR="00E82D04" w:rsidRPr="002C1270">
        <w:rPr>
          <w:rFonts w:cstheme="minorHAnsi"/>
          <w:color w:val="auto"/>
          <w:sz w:val="18"/>
          <w:szCs w:val="18"/>
        </w:rPr>
        <w:t xml:space="preserve">môže vysoká škola nahradiť tým, že sa podrobuje periodickému hodnoteniu výskumnej, </w:t>
      </w:r>
      <w:r w:rsidR="00E82D04" w:rsidRPr="002C1270">
        <w:rPr>
          <w:rFonts w:asciiTheme="minorHAnsi" w:hAnsiTheme="minorHAnsi" w:cstheme="minorHAnsi"/>
          <w:color w:val="auto"/>
          <w:sz w:val="18"/>
          <w:szCs w:val="18"/>
        </w:rPr>
        <w:t>vývojovej</w:t>
      </w:r>
      <w:r w:rsidR="00E82D04" w:rsidRPr="002C1270">
        <w:rPr>
          <w:rFonts w:cstheme="minorHAnsi"/>
          <w:color w:val="auto"/>
          <w:sz w:val="18"/>
          <w:szCs w:val="18"/>
        </w:rPr>
        <w:t>, umeleckej a ďalšej tvorivej činnosti v jednotlivých oblastiach výskumu raz za šesť rokov</w:t>
      </w:r>
      <w:r w:rsidR="00E82D04" w:rsidRPr="002C1270">
        <w:rPr>
          <w:rFonts w:cstheme="minorHAnsi"/>
          <w:b/>
          <w:bCs/>
          <w:color w:val="auto"/>
          <w:sz w:val="18"/>
          <w:szCs w:val="18"/>
        </w:rPr>
        <w:t xml:space="preserve"> </w:t>
      </w:r>
      <w:r w:rsidR="00E82D04" w:rsidRPr="002C1270">
        <w:rPr>
          <w:rFonts w:cstheme="minorHAnsi"/>
          <w:color w:val="auto"/>
          <w:sz w:val="18"/>
          <w:szCs w:val="18"/>
        </w:rPr>
        <w:t xml:space="preserve">a na základe výsledkov najnovšieho hodnotenia jej bolo udelené oprávnenie používať označenie „výskumná univerzit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7816AAF" w14:textId="77777777" w:rsidR="00BB4D0E" w:rsidRPr="002C1270" w:rsidRDefault="00BB4D0E"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C67DB63" w14:textId="77777777" w:rsidTr="00EC3307">
        <w:trPr>
          <w:trHeight w:val="529"/>
        </w:trPr>
        <w:tc>
          <w:tcPr>
            <w:tcW w:w="7085" w:type="dxa"/>
          </w:tcPr>
          <w:p w14:paraId="77B12A6D" w14:textId="286E354E" w:rsidR="00EC3307" w:rsidRPr="002C1270" w:rsidRDefault="00EC3307" w:rsidP="00CB7D6A">
            <w:pPr>
              <w:spacing w:line="216" w:lineRule="auto"/>
              <w:contextualSpacing/>
              <w:rPr>
                <w:rFonts w:cstheme="minorHAnsi"/>
                <w:bCs/>
                <w:i/>
                <w:iCs/>
                <w:sz w:val="16"/>
                <w:szCs w:val="16"/>
                <w:lang w:eastAsia="sk-SK"/>
              </w:rPr>
            </w:pPr>
            <w:r w:rsidRPr="002C1270">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2C1270" w:rsidRDefault="00EC3307" w:rsidP="00CB7D6A">
            <w:pPr>
              <w:spacing w:line="216" w:lineRule="auto"/>
              <w:contextualSpacing/>
              <w:rPr>
                <w:rFonts w:cstheme="minorHAnsi"/>
                <w:i/>
                <w:sz w:val="16"/>
                <w:szCs w:val="16"/>
                <w:lang w:eastAsia="sk-SK"/>
              </w:rPr>
            </w:pPr>
            <w:r w:rsidRPr="002C1270">
              <w:rPr>
                <w:rFonts w:cstheme="minorHAnsi"/>
                <w:i/>
                <w:sz w:val="16"/>
                <w:szCs w:val="16"/>
                <w:lang w:eastAsia="sk-SK"/>
              </w:rPr>
              <w:t>Neuvádzajú sa.</w:t>
            </w:r>
          </w:p>
        </w:tc>
      </w:tr>
    </w:tbl>
    <w:p w14:paraId="0FD0CFB8" w14:textId="77777777" w:rsidR="001B415D" w:rsidRPr="002C1270"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2C1270" w:rsidRDefault="000A1A3B"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8 </w:t>
      </w:r>
      <w:r w:rsidR="00400042" w:rsidRPr="002C1270">
        <w:rPr>
          <w:rFonts w:cstheme="minorHAnsi"/>
          <w:b/>
          <w:bCs/>
          <w:sz w:val="18"/>
          <w:szCs w:val="18"/>
        </w:rPr>
        <w:t xml:space="preserve">– </w:t>
      </w:r>
      <w:r w:rsidRPr="002C1270">
        <w:rPr>
          <w:rFonts w:cstheme="minorHAnsi"/>
          <w:b/>
          <w:bCs/>
          <w:sz w:val="18"/>
          <w:szCs w:val="18"/>
        </w:rPr>
        <w:t>Z</w:t>
      </w:r>
      <w:r w:rsidR="00E82D04" w:rsidRPr="002C1270">
        <w:rPr>
          <w:rFonts w:cstheme="minorHAnsi"/>
          <w:b/>
          <w:bCs/>
          <w:sz w:val="18"/>
          <w:szCs w:val="18"/>
        </w:rPr>
        <w:t xml:space="preserve">droje na zabezpečenie študijného programu a podporu študentov </w:t>
      </w:r>
    </w:p>
    <w:p w14:paraId="13344086" w14:textId="77777777" w:rsidR="002A43FC" w:rsidRPr="002C1270"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SP 8.1.</w:t>
      </w:r>
      <w:r w:rsidRPr="002C1270">
        <w:rPr>
          <w:rFonts w:cstheme="minorHAnsi"/>
          <w:color w:val="auto"/>
          <w:sz w:val="18"/>
          <w:szCs w:val="18"/>
        </w:rPr>
        <w:t xml:space="preserve"> </w:t>
      </w:r>
      <w:r w:rsidR="00E82D04" w:rsidRPr="002C1270">
        <w:rPr>
          <w:rFonts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D41C7D6"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3023C62" w14:textId="77777777" w:rsidTr="003343E0">
        <w:trPr>
          <w:trHeight w:val="529"/>
        </w:trPr>
        <w:tc>
          <w:tcPr>
            <w:tcW w:w="7085" w:type="dxa"/>
          </w:tcPr>
          <w:p w14:paraId="141CB99A" w14:textId="65046C1A" w:rsidR="00A42169" w:rsidRPr="002C1270" w:rsidRDefault="00A42169" w:rsidP="00CB7D6A">
            <w:pPr>
              <w:spacing w:line="216" w:lineRule="auto"/>
              <w:contextualSpacing/>
              <w:rPr>
                <w:rFonts w:eastAsiaTheme="minorEastAsia"/>
                <w:i/>
                <w:iCs/>
                <w:sz w:val="18"/>
                <w:szCs w:val="18"/>
              </w:rPr>
            </w:pPr>
            <w:r w:rsidRPr="002C1270">
              <w:rPr>
                <w:rFonts w:eastAsiaTheme="minorEastAsia"/>
                <w:i/>
                <w:iCs/>
                <w:sz w:val="18"/>
                <w:szCs w:val="18"/>
              </w:rPr>
              <w:t>Pre študentov študijného programu sú zabezpečené dostatočné priestorové, materiálne, technické a informačné zdroje študijného programu, ktoré sú zárukou na dosahovanie cieľov a výstupov vzdelávania. Výučbu študijných programov zabezpečuje fakulta vo výučbových priestoroch v</w:t>
            </w:r>
            <w:r w:rsidR="009220F5" w:rsidRPr="002C1270">
              <w:rPr>
                <w:rFonts w:eastAsiaTheme="minorEastAsia"/>
                <w:i/>
                <w:iCs/>
                <w:sz w:val="18"/>
                <w:szCs w:val="18"/>
              </w:rPr>
              <w:t xml:space="preserve"> </w:t>
            </w:r>
            <w:r w:rsidRPr="002C1270">
              <w:rPr>
                <w:rFonts w:eastAsiaTheme="minorEastAsia"/>
                <w:i/>
                <w:iCs/>
                <w:sz w:val="18"/>
                <w:szCs w:val="18"/>
              </w:rPr>
              <w:t xml:space="preserve">štyroch budovách univerzity v správe fakulty, na Gondovej ulici, na Šafárikovom námestí, na Múzejnej ulici a na Štúrovej ulici. V budove na Gondovej ulici sú situované pracoviská katedier anglistiky a amerikanistiky, archeológie, dejín výtvarného umenia, estetiky, etnológie a muzeológie, germanistiky, nederlandistiky a škandinavistiky, </w:t>
            </w:r>
            <w:r w:rsidR="00DD5D3E" w:rsidRPr="002C1270">
              <w:rPr>
                <w:rFonts w:eastAsiaTheme="minorEastAsia"/>
                <w:i/>
                <w:iCs/>
                <w:sz w:val="18"/>
                <w:szCs w:val="18"/>
              </w:rPr>
              <w:t>muzikológie</w:t>
            </w:r>
            <w:r w:rsidRPr="002C1270">
              <w:rPr>
                <w:rFonts w:eastAsiaTheme="minorEastAsia"/>
                <w:i/>
                <w:iCs/>
                <w:sz w:val="18"/>
                <w:szCs w:val="18"/>
              </w:rPr>
              <w:t>, jazykov, klasickej a semitskej filológie, maďarského jazyka a literatúry, pedagogiky a andragogiky, psychológie, romanistiky, rusistiky a výchoeurópskych štúdií, slovanských filológi</w:t>
            </w:r>
            <w:r w:rsidR="00515291" w:rsidRPr="002C1270">
              <w:rPr>
                <w:rFonts w:eastAsiaTheme="minorEastAsia"/>
                <w:i/>
                <w:iCs/>
                <w:sz w:val="18"/>
                <w:szCs w:val="18"/>
              </w:rPr>
              <w:t>í</w:t>
            </w:r>
            <w:r w:rsidRPr="002C1270">
              <w:rPr>
                <w:rFonts w:eastAsiaTheme="minorEastAsia"/>
                <w:i/>
                <w:iCs/>
                <w:sz w:val="18"/>
                <w:szCs w:val="18"/>
              </w:rPr>
              <w:t>, slovenského jazyka, slovenskej literatúry a literárnej vedy</w:t>
            </w:r>
            <w:r w:rsidR="00DD5D3E" w:rsidRPr="002C1270">
              <w:rPr>
                <w:rFonts w:eastAsiaTheme="minorEastAsia"/>
                <w:i/>
                <w:iCs/>
                <w:sz w:val="18"/>
                <w:szCs w:val="18"/>
              </w:rPr>
              <w:t>; n</w:t>
            </w:r>
            <w:r w:rsidRPr="002C1270">
              <w:rPr>
                <w:rFonts w:eastAsiaTheme="minorEastAsia"/>
                <w:i/>
                <w:iCs/>
                <w:sz w:val="18"/>
                <w:szCs w:val="18"/>
              </w:rPr>
              <w:t>a Šafárikovom námestí archívnictva a pomocných vied historických, filozofie a dejín filozofie, logiky a metodológie vied, slovenských dejín, sociológie, všeobecných dejín</w:t>
            </w:r>
            <w:r w:rsidR="00DD5D3E" w:rsidRPr="002C1270">
              <w:rPr>
                <w:rFonts w:eastAsiaTheme="minorEastAsia"/>
                <w:i/>
                <w:iCs/>
                <w:sz w:val="18"/>
                <w:szCs w:val="18"/>
              </w:rPr>
              <w:t>;</w:t>
            </w:r>
            <w:r w:rsidRPr="002C1270">
              <w:rPr>
                <w:rFonts w:eastAsiaTheme="minorEastAsia"/>
                <w:i/>
                <w:iCs/>
                <w:sz w:val="18"/>
                <w:szCs w:val="18"/>
              </w:rPr>
              <w:t xml:space="preserve"> na Múzejnej ulici knižničnej a informačnej vedy, politológie, východoázijských štúdií</w:t>
            </w:r>
            <w:r w:rsidR="00DD5D3E" w:rsidRPr="002C1270">
              <w:rPr>
                <w:rFonts w:eastAsiaTheme="minorEastAsia"/>
                <w:i/>
                <w:iCs/>
                <w:sz w:val="18"/>
                <w:szCs w:val="18"/>
              </w:rPr>
              <w:t>;</w:t>
            </w:r>
            <w:r w:rsidRPr="002C1270">
              <w:rPr>
                <w:rFonts w:eastAsiaTheme="minorEastAsia"/>
                <w:i/>
                <w:iCs/>
                <w:sz w:val="18"/>
                <w:szCs w:val="18"/>
              </w:rPr>
              <w:t xml:space="preserve"> na Štúrovej ulici marketingovej komunikácie, porovnávacej religionistiky a žurnalistiky. </w:t>
            </w:r>
          </w:p>
          <w:p w14:paraId="4C2A7405" w14:textId="77777777" w:rsidR="00A42169" w:rsidRPr="002C1270" w:rsidRDefault="00A42169" w:rsidP="00CB7D6A">
            <w:pPr>
              <w:spacing w:line="216" w:lineRule="auto"/>
              <w:contextualSpacing/>
              <w:rPr>
                <w:rFonts w:eastAsiaTheme="minorEastAsia"/>
                <w:i/>
                <w:iCs/>
                <w:sz w:val="18"/>
                <w:szCs w:val="18"/>
              </w:rPr>
            </w:pPr>
          </w:p>
          <w:p w14:paraId="242D4E8F" w14:textId="77777777" w:rsidR="00A42169" w:rsidRPr="002C1270" w:rsidRDefault="00A42169" w:rsidP="00CB7D6A">
            <w:pPr>
              <w:spacing w:line="216" w:lineRule="auto"/>
              <w:contextualSpacing/>
              <w:rPr>
                <w:rFonts w:eastAsiaTheme="minorEastAsia"/>
                <w:i/>
                <w:iCs/>
                <w:sz w:val="18"/>
                <w:szCs w:val="18"/>
              </w:rPr>
            </w:pPr>
            <w:r w:rsidRPr="002C1270">
              <w:rPr>
                <w:rFonts w:eastAsiaTheme="minorEastAsia"/>
                <w:i/>
                <w:iCs/>
                <w:sz w:val="18"/>
                <w:szCs w:val="18"/>
              </w:rPr>
              <w:t>Výučba študijných programov sa realizuje celkom v 95 učebniach s kapacitou 2 776 miest a s rozlohou 3 751m</w:t>
            </w:r>
            <w:r w:rsidRPr="002C1270">
              <w:rPr>
                <w:rFonts w:eastAsiaTheme="minorEastAsia"/>
                <w:i/>
                <w:iCs/>
                <w:sz w:val="18"/>
                <w:szCs w:val="18"/>
                <w:vertAlign w:val="superscript"/>
              </w:rPr>
              <w:t>2</w:t>
            </w:r>
            <w:r w:rsidRPr="002C1270">
              <w:rPr>
                <w:rFonts w:eastAsiaTheme="minorEastAsia"/>
                <w:i/>
                <w:iCs/>
                <w:sz w:val="18"/>
                <w:szCs w:val="18"/>
              </w:rPr>
              <w:t>. V budove na Gondovej ulici je 54 učební s kapacitou 1 331 miest a rozlohou 1 953m</w:t>
            </w:r>
            <w:r w:rsidRPr="002C1270">
              <w:rPr>
                <w:rFonts w:eastAsiaTheme="minorEastAsia"/>
                <w:i/>
                <w:iCs/>
                <w:sz w:val="18"/>
                <w:szCs w:val="18"/>
                <w:vertAlign w:val="superscript"/>
              </w:rPr>
              <w:t>2</w:t>
            </w:r>
            <w:r w:rsidRPr="002C1270">
              <w:rPr>
                <w:rFonts w:eastAsiaTheme="minorEastAsia"/>
                <w:i/>
                <w:iCs/>
                <w:sz w:val="18"/>
                <w:szCs w:val="18"/>
              </w:rPr>
              <w:t>, v budove na Šafárikovom námestí je 7 učební s kapacitou 325 miest a rozlohou 428m</w:t>
            </w:r>
            <w:r w:rsidRPr="002C1270">
              <w:rPr>
                <w:rFonts w:eastAsiaTheme="minorEastAsia"/>
                <w:i/>
                <w:iCs/>
                <w:sz w:val="18"/>
                <w:szCs w:val="18"/>
                <w:vertAlign w:val="superscript"/>
              </w:rPr>
              <w:t>2</w:t>
            </w:r>
            <w:r w:rsidRPr="002C1270">
              <w:rPr>
                <w:rFonts w:eastAsiaTheme="minorEastAsia"/>
                <w:i/>
                <w:iCs/>
                <w:sz w:val="18"/>
                <w:szCs w:val="18"/>
              </w:rPr>
              <w:t>, v budove na Múzejnej ulici je 20 učební s kapacitou 724 miest a rozlohou 1 003m</w:t>
            </w:r>
            <w:r w:rsidRPr="002C1270">
              <w:rPr>
                <w:rFonts w:eastAsiaTheme="minorEastAsia"/>
                <w:i/>
                <w:iCs/>
                <w:sz w:val="18"/>
                <w:szCs w:val="18"/>
                <w:vertAlign w:val="superscript"/>
              </w:rPr>
              <w:t xml:space="preserve">2 </w:t>
            </w:r>
            <w:r w:rsidRPr="002C1270">
              <w:rPr>
                <w:rFonts w:eastAsiaTheme="minorEastAsia"/>
                <w:i/>
                <w:iCs/>
                <w:sz w:val="18"/>
                <w:szCs w:val="18"/>
              </w:rPr>
              <w:t>a v budove na Štúrovej ulici je 14 učební s kapacitou 396 miest a rozlohou 367m</w:t>
            </w:r>
            <w:r w:rsidRPr="002C1270">
              <w:rPr>
                <w:rFonts w:eastAsiaTheme="minorEastAsia"/>
                <w:i/>
                <w:iCs/>
                <w:sz w:val="18"/>
                <w:szCs w:val="18"/>
                <w:vertAlign w:val="superscript"/>
              </w:rPr>
              <w:t>2</w:t>
            </w:r>
            <w:r w:rsidRPr="002C1270">
              <w:rPr>
                <w:rFonts w:eastAsiaTheme="minorEastAsia"/>
                <w:i/>
                <w:iCs/>
                <w:sz w:val="18"/>
                <w:szCs w:val="18"/>
              </w:rPr>
              <w:t xml:space="preserve">. V poslednom období boli všetky učebne tak po technickej ako i didaktickej stránke zmodernizované a vybavené novým zariadením. Z celkového počtu učební má desať učební kapacitu od 65 do 120 miest, zostávajúce učebne majú kapacitu od 20 do 35 miest a sú určené na výučbu menších študijných skupín. Väčšina učební je vybavených interaktívnymi tabuľami a dataprojektormi (podrobné štatistické údaje o technickom zabezpečení a vybavení za jednotlivé akademické roky sú uvedené vo výročných správach fakulty). </w:t>
            </w:r>
          </w:p>
          <w:p w14:paraId="177C9523" w14:textId="77777777" w:rsidR="00A42169" w:rsidRPr="002C1270" w:rsidRDefault="00A42169" w:rsidP="00CB7D6A">
            <w:pPr>
              <w:spacing w:line="216" w:lineRule="auto"/>
              <w:contextualSpacing/>
              <w:rPr>
                <w:rFonts w:eastAsiaTheme="minorEastAsia"/>
                <w:i/>
                <w:iCs/>
                <w:sz w:val="18"/>
                <w:szCs w:val="18"/>
              </w:rPr>
            </w:pPr>
          </w:p>
          <w:p w14:paraId="5A51E8E3" w14:textId="75B407B8" w:rsidR="00A42169" w:rsidRPr="002C1270" w:rsidRDefault="00A42169" w:rsidP="00CB7D6A">
            <w:pPr>
              <w:spacing w:line="216" w:lineRule="auto"/>
              <w:contextualSpacing/>
              <w:rPr>
                <w:rFonts w:eastAsiaTheme="minorEastAsia"/>
                <w:i/>
                <w:iCs/>
                <w:sz w:val="18"/>
                <w:szCs w:val="18"/>
              </w:rPr>
            </w:pPr>
            <w:r w:rsidRPr="002C1270">
              <w:rPr>
                <w:rFonts w:eastAsiaTheme="minorEastAsia"/>
                <w:i/>
                <w:iCs/>
                <w:sz w:val="18"/>
                <w:szCs w:val="18"/>
              </w:rPr>
              <w:t>Pedagogický proces, okrem spomenutých všeobecných výučbových priestorov, zabezpečujú katedry podľa zamerania študijných programov v špecifických výučbových priestoroch. Medzi najvýznamnejšie v tejto súvislosti patria: štyri špecializované učebne orientované na výučbu aplikovaných psychologických disciplín s nadštandardným vybavením (pre poradenskú, klinickú a školskú psychológiu), dendrochronologické laboratórium (jediné univerzitné laboratórium v bývalom Československu) a zbierka archeologických nálezov (v rámci katedier archeológie v SR jediná katedra, ktorá disponuje touto formou výučby) používané na výučbu archeologických a historických študijných programov, Spoločenskovedné laboratórium Centra excelentnosti pre spoločenské inovácie Univerzity Komenského (CESIUK), Slovenský archív sociálnych dát (SASD), učebňa pre konzekutívne tlmočenie,</w:t>
            </w:r>
            <w:r w:rsidR="009220F5" w:rsidRPr="002C1270">
              <w:rPr>
                <w:rFonts w:eastAsiaTheme="minorEastAsia"/>
                <w:i/>
                <w:iCs/>
                <w:sz w:val="18"/>
                <w:szCs w:val="18"/>
              </w:rPr>
              <w:t xml:space="preserve"> </w:t>
            </w:r>
            <w:r w:rsidRPr="002C1270">
              <w:rPr>
                <w:rFonts w:eastAsiaTheme="minorEastAsia"/>
                <w:i/>
                <w:iCs/>
                <w:sz w:val="18"/>
                <w:szCs w:val="18"/>
              </w:rPr>
              <w:t>štyri počítačové učebne, rozhlasové štúdio pri katedre žurnalistiky, multimediálna učebňa a hudobno-akustické štúdio pri katedre muzikológie, tri špecializované učebne pre simultánne tlmočenie.</w:t>
            </w:r>
          </w:p>
          <w:p w14:paraId="3336EF5E" w14:textId="77777777" w:rsidR="00A42169" w:rsidRPr="002C1270" w:rsidRDefault="00A42169" w:rsidP="00CB7D6A">
            <w:pPr>
              <w:spacing w:line="216" w:lineRule="auto"/>
              <w:contextualSpacing/>
              <w:rPr>
                <w:rFonts w:eastAsiaTheme="minorEastAsia"/>
                <w:i/>
                <w:iCs/>
                <w:sz w:val="18"/>
                <w:szCs w:val="18"/>
              </w:rPr>
            </w:pPr>
          </w:p>
          <w:p w14:paraId="13603358" w14:textId="494B96FA" w:rsidR="00A42169" w:rsidRPr="002C1270" w:rsidRDefault="00A42169" w:rsidP="00CB7D6A">
            <w:pPr>
              <w:spacing w:line="216" w:lineRule="auto"/>
              <w:contextualSpacing/>
              <w:rPr>
                <w:rFonts w:eastAsiaTheme="minorEastAsia"/>
                <w:i/>
                <w:iCs/>
                <w:sz w:val="18"/>
                <w:szCs w:val="18"/>
              </w:rPr>
            </w:pPr>
            <w:r w:rsidRPr="002C1270">
              <w:rPr>
                <w:rFonts w:eastAsiaTheme="minorEastAsia"/>
                <w:i/>
                <w:iCs/>
                <w:sz w:val="18"/>
                <w:szCs w:val="18"/>
              </w:rPr>
              <w:t xml:space="preserve">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akademický rok jednotliví pedagógovia participujúci na realizácii výučby študijného programu požiadajú o pridelenie výučbových priestorov s inštalovaným informačným zabezpečením. </w:t>
            </w:r>
            <w:r w:rsidRPr="002C1270">
              <w:rPr>
                <w:rFonts w:eastAsiaTheme="minorEastAsia"/>
                <w:i/>
                <w:iCs/>
                <w:sz w:val="18"/>
                <w:szCs w:val="18"/>
              </w:rPr>
              <w:lastRenderedPageBreak/>
              <w:t>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3AF91D52" w14:textId="77777777" w:rsidR="00A42169" w:rsidRPr="002C1270" w:rsidRDefault="00A42169" w:rsidP="00CB7D6A">
            <w:pPr>
              <w:spacing w:line="216" w:lineRule="auto"/>
              <w:contextualSpacing/>
              <w:rPr>
                <w:rFonts w:eastAsiaTheme="minorEastAsia"/>
                <w:i/>
                <w:iCs/>
                <w:sz w:val="18"/>
                <w:szCs w:val="18"/>
              </w:rPr>
            </w:pPr>
          </w:p>
          <w:p w14:paraId="6C9E7981" w14:textId="16991BBA" w:rsidR="00A42169" w:rsidRPr="002C1270" w:rsidRDefault="00A42169" w:rsidP="00BC6A2A">
            <w:pPr>
              <w:spacing w:line="216" w:lineRule="auto"/>
              <w:contextualSpacing/>
              <w:rPr>
                <w:rFonts w:eastAsiaTheme="minorEastAsia"/>
                <w:i/>
                <w:iCs/>
                <w:sz w:val="18"/>
                <w:szCs w:val="18"/>
              </w:rPr>
            </w:pPr>
            <w:r w:rsidRPr="002C1270">
              <w:rPr>
                <w:rFonts w:eastAsiaTheme="minorEastAsia"/>
                <w:i/>
                <w:iCs/>
                <w:sz w:val="18"/>
                <w:szCs w:val="18"/>
              </w:rPr>
              <w:t xml:space="preserve">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t>
            </w:r>
            <w:r w:rsidR="006F53AE" w:rsidRPr="002C1270">
              <w:rPr>
                <w:rFonts w:eastAsiaTheme="minorEastAsia"/>
                <w:i/>
                <w:iCs/>
                <w:sz w:val="18"/>
                <w:szCs w:val="18"/>
              </w:rPr>
              <w:t xml:space="preserve">wifi </w:t>
            </w:r>
            <w:r w:rsidRPr="002C1270">
              <w:rPr>
                <w:rFonts w:eastAsiaTheme="minorEastAsia"/>
                <w:i/>
                <w:iCs/>
                <w:sz w:val="18"/>
                <w:szCs w:val="18"/>
              </w:rPr>
              <w:t>pripojenia v priestoroch všetkých budov fakulty.</w:t>
            </w:r>
          </w:p>
          <w:p w14:paraId="60F4F667" w14:textId="0AC9680B" w:rsidR="00DF5783" w:rsidRPr="002C1270" w:rsidRDefault="00B04A73" w:rsidP="00BC6A2A">
            <w:pPr>
              <w:spacing w:line="216" w:lineRule="auto"/>
              <w:rPr>
                <w:rFonts w:cstheme="minorHAnsi"/>
                <w:bCs/>
                <w:i/>
                <w:iCs/>
                <w:sz w:val="18"/>
                <w:szCs w:val="18"/>
              </w:rPr>
            </w:pPr>
            <w:r w:rsidRPr="002C1270">
              <w:rPr>
                <w:rFonts w:eastAsiaTheme="minorEastAsia" w:cstheme="minorHAnsi"/>
                <w:i/>
                <w:iCs/>
                <w:sz w:val="18"/>
                <w:szCs w:val="18"/>
              </w:rPr>
              <w:t xml:space="preserve">K uvedenému materiálnemu a technickému zabezpečeniu inštitúcie prispievajú navyše samotné katedry realizujúce študijný program Mediálne a komunikačné štúdiá. </w:t>
            </w:r>
            <w:r w:rsidR="00DF5783" w:rsidRPr="002C1270">
              <w:rPr>
                <w:rFonts w:eastAsiaTheme="minorEastAsia" w:cstheme="minorHAnsi"/>
                <w:i/>
                <w:iCs/>
                <w:sz w:val="18"/>
                <w:szCs w:val="18"/>
              </w:rPr>
              <w:t xml:space="preserve">Katedra KIV má osobitnú počítačovú učebňu a zodpovedajúce technické vybavenie jednotlivých kancelárií učiteľov (notebooky, tlačiarne, kamery, dataprojektory, eye-tracker). Doktorandi majú k dispozícii tri pracovne. </w:t>
            </w:r>
            <w:r w:rsidR="00DF5783" w:rsidRPr="002C1270">
              <w:rPr>
                <w:rFonts w:cstheme="minorHAnsi"/>
                <w:bCs/>
                <w:i/>
                <w:iCs/>
                <w:sz w:val="18"/>
                <w:szCs w:val="18"/>
              </w:rPr>
              <w:t>Katedra Marketingovej komunikácie má tiež k dispozícii vhodné technické vybavenie učební (dataprojektory s počítačmi) i pracovní pedagógov (tlačiarne, počítače). Pracovňa doktorandov slúži súčasne na výučbu programov počítačovej grafiky (5 kvalitných počítačov</w:t>
            </w:r>
            <w:r w:rsidR="009220F5" w:rsidRPr="002C1270">
              <w:rPr>
                <w:rFonts w:cstheme="minorHAnsi"/>
                <w:bCs/>
                <w:i/>
                <w:iCs/>
                <w:sz w:val="18"/>
                <w:szCs w:val="18"/>
              </w:rPr>
              <w:t xml:space="preserve"> </w:t>
            </w:r>
            <w:r w:rsidR="00DF5783" w:rsidRPr="002C1270">
              <w:rPr>
                <w:rFonts w:cstheme="minorHAnsi"/>
                <w:bCs/>
                <w:i/>
                <w:iCs/>
                <w:sz w:val="18"/>
                <w:szCs w:val="18"/>
              </w:rPr>
              <w:t xml:space="preserve">určených pre tento predmet). </w:t>
            </w:r>
          </w:p>
          <w:p w14:paraId="27A2318C" w14:textId="37055D72" w:rsidR="00E92FBF" w:rsidRPr="002C1270" w:rsidRDefault="00E92FBF" w:rsidP="00BC6A2A">
            <w:pPr>
              <w:spacing w:line="216" w:lineRule="auto"/>
              <w:rPr>
                <w:rFonts w:cstheme="minorHAnsi"/>
                <w:sz w:val="18"/>
                <w:szCs w:val="18"/>
              </w:rPr>
            </w:pPr>
            <w:r w:rsidRPr="002C1270">
              <w:rPr>
                <w:rFonts w:cstheme="minorHAnsi"/>
                <w:i/>
                <w:sz w:val="18"/>
                <w:szCs w:val="18"/>
              </w:rPr>
              <w:t xml:space="preserve">Katedra žurnalistiky disponuje technickým vybavením, ktoré pozostáva zo štandardného technického zariadenia učební – interaktívne tabule, počítače, notebooky, ozvučenie, tv obrazovky. Štandardom je wifi pripojenie vo všetkých priestoroch katedry žurnalistiky. Študenti majú vzhľadom na praktické zameranie niektorých kurzov k dispozícií nahrávacie zariadenia, kamery a fotoaparáty s funkciou záznamu videa. Zaznamenaný materiál (audio, video) majú študenti možnosť editovať v profesionálnych softvéroch. Katedra žurnalistiky disponuje novým rozhlasovým štúdiom, ktoré umožňuje prípravu materiálov do rozhlasového vysielania a výskum. Študenti majú k dispozícii aj televíznu miestnosť s kamerou </w:t>
            </w:r>
            <w:r w:rsidR="006F53AE" w:rsidRPr="002C1270">
              <w:rPr>
                <w:rFonts w:cstheme="minorHAnsi"/>
                <w:i/>
                <w:sz w:val="18"/>
                <w:szCs w:val="18"/>
              </w:rPr>
              <w:t xml:space="preserve">a </w:t>
            </w:r>
            <w:r w:rsidRPr="002C1270">
              <w:rPr>
                <w:rFonts w:cstheme="minorHAnsi"/>
                <w:i/>
                <w:sz w:val="18"/>
                <w:szCs w:val="18"/>
              </w:rPr>
              <w:t>počítačmi so strihovým softvérom. Obe miestnosti majú stálu prevádzku so zodpovedným pracovníkom, ktorý zároveň požičiava študentom techniku podľa ich požiadaviek</w:t>
            </w:r>
            <w:r w:rsidRPr="002C1270">
              <w:rPr>
                <w:rFonts w:cstheme="minorHAnsi"/>
                <w:sz w:val="18"/>
                <w:szCs w:val="18"/>
              </w:rPr>
              <w:t>.</w:t>
            </w:r>
          </w:p>
          <w:p w14:paraId="6D14A839" w14:textId="6BA92DAF" w:rsidR="004B06AB" w:rsidRPr="002C1270" w:rsidRDefault="004B06AB" w:rsidP="00BC6A2A">
            <w:pPr>
              <w:spacing w:line="216" w:lineRule="auto"/>
              <w:rPr>
                <w:rFonts w:cstheme="minorHAnsi"/>
                <w:bCs/>
                <w:i/>
                <w:iCs/>
                <w:sz w:val="18"/>
                <w:szCs w:val="18"/>
              </w:rPr>
            </w:pPr>
            <w:r w:rsidRPr="002C1270">
              <w:rPr>
                <w:rFonts w:cstheme="minorHAnsi"/>
                <w:bCs/>
                <w:i/>
                <w:iCs/>
                <w:sz w:val="18"/>
                <w:szCs w:val="18"/>
              </w:rPr>
              <w:t xml:space="preserve">Pre potreby poslucháčov s vlastnými notebookmi fakulta okrem pevných sieťových portov zabezpečila možnosť </w:t>
            </w:r>
            <w:r w:rsidR="006F53AE" w:rsidRPr="002C1270">
              <w:rPr>
                <w:rFonts w:cstheme="minorHAnsi"/>
                <w:bCs/>
                <w:i/>
                <w:iCs/>
                <w:sz w:val="18"/>
                <w:szCs w:val="18"/>
              </w:rPr>
              <w:t xml:space="preserve">wifi </w:t>
            </w:r>
            <w:r w:rsidRPr="002C1270">
              <w:rPr>
                <w:rFonts w:cstheme="minorHAnsi"/>
                <w:bCs/>
                <w:i/>
                <w:iCs/>
                <w:sz w:val="18"/>
                <w:szCs w:val="18"/>
              </w:rPr>
              <w:t>pripojenia v priestoroch všetkých budov fakulty.</w:t>
            </w:r>
          </w:p>
          <w:p w14:paraId="4D236E7B" w14:textId="37A74699" w:rsidR="00A42169" w:rsidRPr="002C1270" w:rsidRDefault="00A42169" w:rsidP="00BC6A2A">
            <w:pPr>
              <w:spacing w:line="216" w:lineRule="auto"/>
              <w:contextualSpacing/>
              <w:rPr>
                <w:rFonts w:eastAsiaTheme="minorEastAsia"/>
                <w:i/>
                <w:iCs/>
                <w:sz w:val="18"/>
                <w:szCs w:val="18"/>
              </w:rPr>
            </w:pPr>
            <w:r w:rsidRPr="002C1270">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7C2FDC84" w:rsidR="00A42169" w:rsidRPr="002C1270" w:rsidRDefault="00A42169" w:rsidP="00BC6A2A">
            <w:pPr>
              <w:spacing w:line="216" w:lineRule="auto"/>
              <w:contextualSpacing/>
              <w:rPr>
                <w:rFonts w:eastAsiaTheme="minorEastAsia"/>
                <w:i/>
                <w:iCs/>
                <w:sz w:val="18"/>
                <w:szCs w:val="18"/>
              </w:rPr>
            </w:pPr>
            <w:r w:rsidRPr="002C1270">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w:t>
            </w:r>
            <w:r w:rsidR="006F53AE" w:rsidRPr="002C1270">
              <w:rPr>
                <w:rFonts w:eastAsiaTheme="minorEastAsia"/>
                <w:i/>
                <w:iCs/>
                <w:sz w:val="18"/>
                <w:szCs w:val="18"/>
              </w:rPr>
              <w:t xml:space="preserve"> </w:t>
            </w:r>
            <w:r w:rsidRPr="002C1270">
              <w:rPr>
                <w:rFonts w:eastAsiaTheme="minorEastAsia"/>
                <w:i/>
                <w:iCs/>
                <w:sz w:val="18"/>
                <w:szCs w:val="18"/>
              </w:rPr>
              <w:t>500 kníh na 9</w:t>
            </w:r>
            <w:r w:rsidR="006F53AE" w:rsidRPr="002C1270">
              <w:rPr>
                <w:rFonts w:eastAsiaTheme="minorEastAsia"/>
                <w:i/>
                <w:iCs/>
                <w:sz w:val="18"/>
                <w:szCs w:val="18"/>
              </w:rPr>
              <w:t xml:space="preserve"> </w:t>
            </w:r>
            <w:r w:rsidRPr="002C1270">
              <w:rPr>
                <w:rFonts w:eastAsiaTheme="minorEastAsia"/>
                <w:i/>
                <w:iCs/>
                <w:sz w:val="18"/>
                <w:szCs w:val="18"/>
              </w:rPr>
              <w:t>000). Stavebnou úpravou požičovne sa dosiahlo zväčšenie manipulačného a úložného priestoru pre absenčné výpožičky, ako aj možnosť rozšírenia čitárne časopisov a umiestnenia počítačov pre študentov.</w:t>
            </w:r>
            <w:r w:rsidR="009220F5" w:rsidRPr="002C1270">
              <w:rPr>
                <w:rFonts w:eastAsiaTheme="minorEastAsia"/>
                <w:i/>
                <w:iCs/>
                <w:sz w:val="18"/>
                <w:szCs w:val="18"/>
              </w:rPr>
              <w:t xml:space="preserve"> </w:t>
            </w:r>
            <w:r w:rsidRPr="002C1270">
              <w:rPr>
                <w:rFonts w:eastAsiaTheme="minorEastAsia"/>
                <w:i/>
                <w:iCs/>
                <w:sz w:val="18"/>
                <w:szCs w:val="18"/>
              </w:rPr>
              <w:t xml:space="preserve">Všetky čitateľské priestory sú vybavené wifi pripojením, elektrickými zásuvkami a samoobslužnými kopírovacími strojmi. </w:t>
            </w:r>
          </w:p>
          <w:p w14:paraId="6EE766F4" w14:textId="51768AD2" w:rsidR="00491AAB" w:rsidRPr="002C1270" w:rsidRDefault="00A42169" w:rsidP="00BC6A2A">
            <w:pPr>
              <w:pStyle w:val="Odsekzoznamu"/>
              <w:autoSpaceDE w:val="0"/>
              <w:autoSpaceDN w:val="0"/>
              <w:adjustRightInd w:val="0"/>
              <w:spacing w:line="216" w:lineRule="auto"/>
              <w:ind w:left="0"/>
              <w:jc w:val="both"/>
              <w:rPr>
                <w:rFonts w:eastAsiaTheme="minorEastAsia"/>
                <w:i/>
                <w:iCs/>
                <w:sz w:val="18"/>
                <w:szCs w:val="18"/>
              </w:rPr>
            </w:pPr>
            <w:r w:rsidRPr="002C1270">
              <w:rPr>
                <w:rFonts w:eastAsiaTheme="minorEastAsia"/>
                <w:i/>
                <w:iCs/>
                <w:sz w:val="18"/>
                <w:szCs w:val="18"/>
              </w:rPr>
              <w:t>Stav knižničného fondu</w:t>
            </w:r>
            <w:r w:rsidR="009220F5" w:rsidRPr="002C1270">
              <w:rPr>
                <w:rFonts w:eastAsiaTheme="minorEastAsia"/>
                <w:i/>
                <w:iCs/>
                <w:sz w:val="18"/>
                <w:szCs w:val="18"/>
              </w:rPr>
              <w:t xml:space="preserve"> </w:t>
            </w:r>
            <w:r w:rsidRPr="002C1270">
              <w:rPr>
                <w:rFonts w:eastAsiaTheme="minorEastAsia"/>
                <w:i/>
                <w:iCs/>
                <w:sz w:val="18"/>
                <w:szCs w:val="18"/>
              </w:rPr>
              <w:t>je 453 914 knižničných jednotiek. Ročný prírastok v posledných rokoch je pomerne stabilný, pohybuje v rozpätí 7</w:t>
            </w:r>
            <w:r w:rsidR="006F53AE" w:rsidRPr="002C1270">
              <w:rPr>
                <w:rFonts w:eastAsiaTheme="minorEastAsia"/>
                <w:i/>
                <w:iCs/>
                <w:sz w:val="18"/>
                <w:szCs w:val="18"/>
              </w:rPr>
              <w:t xml:space="preserve"> </w:t>
            </w:r>
            <w:r w:rsidRPr="002C1270">
              <w:rPr>
                <w:rFonts w:eastAsiaTheme="minorEastAsia"/>
                <w:i/>
                <w:iCs/>
                <w:sz w:val="18"/>
                <w:szCs w:val="18"/>
              </w:rPr>
              <w:t>000 – 9</w:t>
            </w:r>
            <w:r w:rsidR="006F53AE" w:rsidRPr="002C1270">
              <w:rPr>
                <w:rFonts w:eastAsiaTheme="minorEastAsia"/>
                <w:i/>
                <w:iCs/>
                <w:sz w:val="18"/>
                <w:szCs w:val="18"/>
              </w:rPr>
              <w:t xml:space="preserve"> </w:t>
            </w:r>
            <w:r w:rsidRPr="002C1270">
              <w:rPr>
                <w:rFonts w:eastAsiaTheme="minorEastAsia"/>
                <w:i/>
                <w:iCs/>
                <w:sz w:val="18"/>
                <w:szCs w:val="18"/>
              </w:rPr>
              <w:t>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9220F5" w:rsidRPr="002C1270">
              <w:rPr>
                <w:rFonts w:eastAsiaTheme="minorEastAsia"/>
                <w:i/>
                <w:iCs/>
                <w:sz w:val="18"/>
                <w:szCs w:val="18"/>
              </w:rPr>
              <w:t xml:space="preserve"> </w:t>
            </w:r>
            <w:r w:rsidRPr="002C1270">
              <w:rPr>
                <w:rFonts w:eastAsiaTheme="minorEastAsia"/>
                <w:i/>
                <w:iCs/>
                <w:sz w:val="18"/>
                <w:szCs w:val="18"/>
              </w:rPr>
              <w:t>Knižnica ročne poskytne okolo 90</w:t>
            </w:r>
            <w:r w:rsidR="006F53AE" w:rsidRPr="002C1270">
              <w:rPr>
                <w:rFonts w:eastAsiaTheme="minorEastAsia"/>
                <w:i/>
                <w:iCs/>
                <w:sz w:val="18"/>
                <w:szCs w:val="18"/>
              </w:rPr>
              <w:t xml:space="preserve"> </w:t>
            </w:r>
            <w:r w:rsidRPr="002C1270">
              <w:rPr>
                <w:rFonts w:eastAsiaTheme="minorEastAsia"/>
                <w:i/>
                <w:iCs/>
                <w:sz w:val="18"/>
                <w:szCs w:val="18"/>
              </w:rPr>
              <w:t xml:space="preserve">000 výpožičiek. </w:t>
            </w:r>
            <w:r w:rsidR="00491AAB" w:rsidRPr="002C1270">
              <w:rPr>
                <w:rFonts w:eastAsiaTheme="minorEastAsia"/>
                <w:i/>
                <w:iCs/>
                <w:sz w:val="18"/>
                <w:szCs w:val="18"/>
              </w:rPr>
              <w:t>KKIV má svoju internú katedrovú knižnicu určenú pre učiteľov a študentov.</w:t>
            </w:r>
            <w:r w:rsidR="000774CC" w:rsidRPr="002C1270">
              <w:rPr>
                <w:rFonts w:eastAsiaTheme="minorEastAsia"/>
                <w:i/>
                <w:iCs/>
                <w:sz w:val="18"/>
                <w:szCs w:val="18"/>
              </w:rPr>
              <w:t xml:space="preserve"> Všetky katedry</w:t>
            </w:r>
            <w:r w:rsidR="00491AAB" w:rsidRPr="002C1270">
              <w:rPr>
                <w:rFonts w:eastAsiaTheme="minorEastAsia"/>
                <w:i/>
                <w:iCs/>
                <w:sz w:val="18"/>
                <w:szCs w:val="18"/>
              </w:rPr>
              <w:t xml:space="preserve"> využívajú </w:t>
            </w:r>
            <w:r w:rsidR="000774CC" w:rsidRPr="002C1270">
              <w:rPr>
                <w:rFonts w:eastAsiaTheme="minorEastAsia"/>
                <w:i/>
                <w:iCs/>
                <w:sz w:val="18"/>
                <w:szCs w:val="18"/>
              </w:rPr>
              <w:t>vo veľkej miere</w:t>
            </w:r>
            <w:r w:rsidR="00491AAB" w:rsidRPr="002C1270">
              <w:rPr>
                <w:rFonts w:eastAsiaTheme="minorEastAsia"/>
                <w:i/>
                <w:iCs/>
                <w:sz w:val="18"/>
                <w:szCs w:val="18"/>
              </w:rPr>
              <w:t xml:space="preserve"> elektronické zdroje</w:t>
            </w:r>
            <w:r w:rsidR="000774CC" w:rsidRPr="002C1270">
              <w:rPr>
                <w:rFonts w:eastAsiaTheme="minorEastAsia"/>
                <w:i/>
                <w:iCs/>
                <w:sz w:val="18"/>
                <w:szCs w:val="18"/>
              </w:rPr>
              <w:t>, digitálne</w:t>
            </w:r>
            <w:r w:rsidR="00491AAB" w:rsidRPr="002C1270">
              <w:rPr>
                <w:rFonts w:eastAsiaTheme="minorEastAsia"/>
                <w:i/>
                <w:iCs/>
                <w:sz w:val="18"/>
                <w:szCs w:val="18"/>
              </w:rPr>
              <w:t xml:space="preserve"> knižnice a archívy médií</w:t>
            </w:r>
            <w:r w:rsidR="00342FCD" w:rsidRPr="002C1270">
              <w:rPr>
                <w:rFonts w:eastAsiaTheme="minorEastAsia"/>
                <w:i/>
                <w:iCs/>
                <w:sz w:val="18"/>
                <w:szCs w:val="18"/>
              </w:rPr>
              <w:t xml:space="preserve"> a sociálnych dát</w:t>
            </w:r>
            <w:r w:rsidR="00491AAB" w:rsidRPr="002C1270">
              <w:rPr>
                <w:rFonts w:eastAsiaTheme="minorEastAsia"/>
                <w:i/>
                <w:iCs/>
                <w:sz w:val="18"/>
                <w:szCs w:val="18"/>
              </w:rPr>
              <w:t>.</w:t>
            </w:r>
          </w:p>
          <w:p w14:paraId="694310F0" w14:textId="4BB86C69" w:rsidR="00A42169" w:rsidRPr="002C1270" w:rsidRDefault="00A42169" w:rsidP="00BC6A2A">
            <w:pPr>
              <w:spacing w:line="216" w:lineRule="auto"/>
              <w:contextualSpacing/>
              <w:rPr>
                <w:rFonts w:ascii="Calibri" w:eastAsia="Calibri" w:hAnsi="Calibri" w:cs="Calibri"/>
                <w:i/>
                <w:iCs/>
                <w:sz w:val="18"/>
                <w:szCs w:val="18"/>
              </w:rPr>
            </w:pPr>
            <w:r w:rsidRPr="002C1270">
              <w:rPr>
                <w:rFonts w:eastAsiaTheme="minorEastAsia"/>
                <w:i/>
                <w:iCs/>
                <w:sz w:val="18"/>
                <w:szCs w:val="18"/>
              </w:rPr>
              <w:t xml:space="preserve">Študijná agenda </w:t>
            </w:r>
            <w:r w:rsidRPr="002C1270">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9220F5"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2C1270" w:rsidRDefault="00A42169" w:rsidP="00BC6A2A">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lastRenderedPageBreak/>
              <w:t xml:space="preserve">Všetky uvedené </w:t>
            </w:r>
            <w:r w:rsidRPr="002C1270">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2C1270" w:rsidRDefault="00A42169" w:rsidP="00CB7D6A">
            <w:pPr>
              <w:spacing w:line="216" w:lineRule="auto"/>
              <w:rPr>
                <w:i/>
                <w:iCs/>
                <w:sz w:val="16"/>
                <w:szCs w:val="16"/>
                <w:lang w:eastAsia="sk-SK"/>
              </w:rPr>
            </w:pPr>
            <w:r w:rsidRPr="002C1270">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59">
              <w:r w:rsidRPr="002C1270">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2C1270" w:rsidRDefault="00A42169" w:rsidP="00CB7D6A">
            <w:pPr>
              <w:spacing w:line="216" w:lineRule="auto"/>
              <w:rPr>
                <w:i/>
                <w:iCs/>
                <w:sz w:val="16"/>
                <w:szCs w:val="16"/>
                <w:lang w:eastAsia="sk-SK"/>
              </w:rPr>
            </w:pPr>
          </w:p>
          <w:p w14:paraId="3EE8B98E" w14:textId="77777777" w:rsidR="00A42169" w:rsidRPr="002C1270" w:rsidRDefault="00A42169" w:rsidP="00CB7D6A">
            <w:pPr>
              <w:spacing w:line="216" w:lineRule="auto"/>
              <w:rPr>
                <w:i/>
                <w:sz w:val="16"/>
                <w:szCs w:val="16"/>
              </w:rPr>
            </w:pPr>
            <w:r w:rsidRPr="002C1270">
              <w:rPr>
                <w:i/>
                <w:iCs/>
                <w:sz w:val="16"/>
                <w:szCs w:val="16"/>
                <w:lang w:eastAsia="sk-SK"/>
              </w:rPr>
              <w:t xml:space="preserve">Ústredná knižnica FiF UK: </w:t>
            </w:r>
            <w:hyperlink r:id="rId160">
              <w:r w:rsidRPr="002C1270">
                <w:rPr>
                  <w:rStyle w:val="Hypertextovprepojenie"/>
                  <w:i/>
                  <w:iCs/>
                  <w:color w:val="auto"/>
                  <w:sz w:val="16"/>
                  <w:szCs w:val="16"/>
                  <w:u w:val="none"/>
                  <w:lang w:eastAsia="sk-SK"/>
                </w:rPr>
                <w:t>https://fphil.uniba.sk/sluzby/ustredna-kniznica-fif-uk/</w:t>
              </w:r>
            </w:hyperlink>
          </w:p>
          <w:p w14:paraId="01235634" w14:textId="77777777" w:rsidR="00A42169" w:rsidRPr="002C1270" w:rsidRDefault="00A42169" w:rsidP="00CB7D6A">
            <w:pPr>
              <w:spacing w:line="216" w:lineRule="auto"/>
              <w:rPr>
                <w:i/>
                <w:iCs/>
                <w:sz w:val="16"/>
                <w:szCs w:val="16"/>
                <w:lang w:eastAsia="sk-SK"/>
              </w:rPr>
            </w:pPr>
          </w:p>
          <w:p w14:paraId="36516408" w14:textId="77777777" w:rsidR="00A42169" w:rsidRPr="002C1270" w:rsidRDefault="00A42169" w:rsidP="00CB7D6A">
            <w:pPr>
              <w:spacing w:line="216" w:lineRule="auto"/>
              <w:rPr>
                <w:i/>
                <w:iCs/>
                <w:sz w:val="16"/>
                <w:szCs w:val="16"/>
                <w:lang w:eastAsia="sk-SK"/>
              </w:rPr>
            </w:pPr>
            <w:r w:rsidRPr="002C1270">
              <w:rPr>
                <w:i/>
                <w:iCs/>
                <w:sz w:val="16"/>
                <w:szCs w:val="16"/>
                <w:lang w:eastAsia="sk-SK"/>
              </w:rPr>
              <w:t xml:space="preserve">Dostupnosť externých informačných zdrojov: </w:t>
            </w:r>
          </w:p>
          <w:p w14:paraId="43AEC5A8" w14:textId="7F4215CF" w:rsidR="00A42169" w:rsidRPr="002C1270" w:rsidRDefault="00D235DB" w:rsidP="00CB7D6A">
            <w:pPr>
              <w:spacing w:line="216" w:lineRule="auto"/>
              <w:rPr>
                <w:i/>
                <w:sz w:val="16"/>
                <w:szCs w:val="16"/>
              </w:rPr>
            </w:pPr>
            <w:hyperlink r:id="rId161" w:history="1">
              <w:r w:rsidR="00A42169" w:rsidRPr="002C1270">
                <w:rPr>
                  <w:i/>
                  <w:sz w:val="16"/>
                  <w:szCs w:val="16"/>
                  <w:lang w:eastAsia="sk-SK"/>
                </w:rPr>
                <w:t>https://uniba.sk/o-univerzite/fakulty-a-dalsie-sucasti/akademicka-kniznica-uk/externe-informacne-zdroje/</w:t>
              </w:r>
            </w:hyperlink>
          </w:p>
          <w:p w14:paraId="22E1A3CA" w14:textId="77777777" w:rsidR="00A42169" w:rsidRPr="002C1270" w:rsidRDefault="00A42169" w:rsidP="00CB7D6A">
            <w:pPr>
              <w:spacing w:line="216" w:lineRule="auto"/>
              <w:rPr>
                <w:i/>
                <w:iCs/>
                <w:sz w:val="16"/>
                <w:szCs w:val="16"/>
                <w:lang w:eastAsia="sk-SK"/>
              </w:rPr>
            </w:pPr>
          </w:p>
          <w:p w14:paraId="45552E96" w14:textId="77777777" w:rsidR="00A42169" w:rsidRPr="002C1270" w:rsidRDefault="00A42169" w:rsidP="00CB7D6A">
            <w:pPr>
              <w:spacing w:line="216" w:lineRule="auto"/>
              <w:rPr>
                <w:i/>
                <w:sz w:val="16"/>
                <w:szCs w:val="16"/>
              </w:rPr>
            </w:pPr>
            <w:r w:rsidRPr="002C1270">
              <w:rPr>
                <w:i/>
                <w:iCs/>
                <w:sz w:val="16"/>
                <w:szCs w:val="16"/>
                <w:lang w:eastAsia="sk-SK"/>
              </w:rPr>
              <w:t xml:space="preserve">Akademická knižnica UK: </w:t>
            </w:r>
            <w:hyperlink r:id="rId162">
              <w:r w:rsidRPr="002C1270">
                <w:rPr>
                  <w:rStyle w:val="Hypertextovprepojenie"/>
                  <w:i/>
                  <w:iCs/>
                  <w:color w:val="auto"/>
                  <w:sz w:val="16"/>
                  <w:szCs w:val="16"/>
                  <w:u w:val="none"/>
                  <w:lang w:eastAsia="sk-SK"/>
                </w:rPr>
                <w:t>https://uniba.sk/o-univerzite/fakulty-a-dalsie-sucasti/akademicka-kniznica-uk/</w:t>
              </w:r>
            </w:hyperlink>
          </w:p>
          <w:p w14:paraId="6FE8FECA" w14:textId="77777777" w:rsidR="00A42169" w:rsidRPr="002C1270" w:rsidRDefault="00A42169" w:rsidP="00CB7D6A">
            <w:pPr>
              <w:spacing w:line="216" w:lineRule="auto"/>
              <w:rPr>
                <w:i/>
                <w:iCs/>
                <w:sz w:val="16"/>
                <w:szCs w:val="16"/>
                <w:lang w:eastAsia="sk-SK"/>
              </w:rPr>
            </w:pPr>
          </w:p>
          <w:p w14:paraId="58838477" w14:textId="77777777" w:rsidR="00A42169" w:rsidRPr="002C1270" w:rsidRDefault="00A42169" w:rsidP="00CB7D6A">
            <w:pPr>
              <w:spacing w:line="216" w:lineRule="auto"/>
              <w:rPr>
                <w:i/>
                <w:iCs/>
                <w:sz w:val="16"/>
                <w:szCs w:val="16"/>
                <w:lang w:eastAsia="sk-SK"/>
              </w:rPr>
            </w:pPr>
            <w:r w:rsidRPr="002C1270">
              <w:rPr>
                <w:i/>
                <w:iCs/>
                <w:sz w:val="16"/>
                <w:szCs w:val="16"/>
                <w:lang w:eastAsia="sk-SK"/>
              </w:rPr>
              <w:t>Wifi pripojenie Eduroam: https://fphil.uniba.sk/sluzby/wifi-pripojenie-eduroam/</w:t>
            </w:r>
          </w:p>
          <w:p w14:paraId="487DB773" w14:textId="77777777" w:rsidR="00A42169" w:rsidRPr="002C1270" w:rsidRDefault="00A42169" w:rsidP="00CB7D6A">
            <w:pPr>
              <w:spacing w:line="216" w:lineRule="auto"/>
              <w:rPr>
                <w:i/>
                <w:iCs/>
                <w:sz w:val="16"/>
                <w:szCs w:val="16"/>
                <w:lang w:eastAsia="sk-SK"/>
              </w:rPr>
            </w:pPr>
          </w:p>
          <w:p w14:paraId="19F39809" w14:textId="77777777" w:rsidR="00A42169" w:rsidRPr="002C1270" w:rsidRDefault="00A42169" w:rsidP="00CB7D6A">
            <w:pPr>
              <w:spacing w:line="216" w:lineRule="auto"/>
              <w:contextualSpacing/>
              <w:rPr>
                <w:i/>
                <w:sz w:val="16"/>
                <w:szCs w:val="16"/>
              </w:rPr>
            </w:pPr>
            <w:r w:rsidRPr="002C1270">
              <w:rPr>
                <w:i/>
                <w:iCs/>
                <w:sz w:val="16"/>
                <w:szCs w:val="16"/>
                <w:lang w:eastAsia="sk-SK"/>
              </w:rPr>
              <w:t xml:space="preserve">Akademický informačný systém (AIS2): </w:t>
            </w:r>
            <w:hyperlink r:id="rId163">
              <w:r w:rsidRPr="002C1270">
                <w:rPr>
                  <w:rStyle w:val="Hypertextovprepojenie"/>
                  <w:i/>
                  <w:iCs/>
                  <w:color w:val="auto"/>
                  <w:sz w:val="16"/>
                  <w:szCs w:val="16"/>
                  <w:u w:val="none"/>
                  <w:lang w:eastAsia="sk-SK"/>
                </w:rPr>
                <w:t>https://ais2.uniba.sk/ais/start.do</w:t>
              </w:r>
            </w:hyperlink>
          </w:p>
          <w:p w14:paraId="311C6245" w14:textId="77777777" w:rsidR="00A42169" w:rsidRPr="002C1270" w:rsidRDefault="00A42169" w:rsidP="00CB7D6A">
            <w:pPr>
              <w:spacing w:line="216" w:lineRule="auto"/>
              <w:contextualSpacing/>
              <w:rPr>
                <w:i/>
                <w:iCs/>
                <w:sz w:val="16"/>
                <w:szCs w:val="16"/>
                <w:lang w:eastAsia="sk-SK"/>
              </w:rPr>
            </w:pPr>
          </w:p>
          <w:p w14:paraId="60E29EAF" w14:textId="77777777" w:rsidR="00A42169" w:rsidRPr="002C1270" w:rsidRDefault="00A42169" w:rsidP="00CB7D6A">
            <w:pPr>
              <w:spacing w:line="216" w:lineRule="auto"/>
              <w:contextualSpacing/>
              <w:rPr>
                <w:i/>
                <w:iCs/>
                <w:sz w:val="16"/>
                <w:szCs w:val="16"/>
                <w:lang w:eastAsia="sk-SK"/>
              </w:rPr>
            </w:pPr>
            <w:r w:rsidRPr="002C1270">
              <w:rPr>
                <w:i/>
                <w:iCs/>
                <w:sz w:val="16"/>
                <w:szCs w:val="16"/>
                <w:lang w:eastAsia="sk-SK"/>
              </w:rPr>
              <w:t xml:space="preserve">Centrum informačných technológií UK: </w:t>
            </w:r>
          </w:p>
          <w:p w14:paraId="28F2B21B" w14:textId="254B9D69" w:rsidR="00A42169" w:rsidRPr="002C1270" w:rsidRDefault="00A42169" w:rsidP="00CB7D6A">
            <w:pPr>
              <w:spacing w:line="216" w:lineRule="auto"/>
              <w:contextualSpacing/>
              <w:rPr>
                <w:i/>
                <w:iCs/>
                <w:sz w:val="16"/>
                <w:szCs w:val="16"/>
                <w:lang w:eastAsia="sk-SK"/>
              </w:rPr>
            </w:pPr>
            <w:r w:rsidRPr="002C1270">
              <w:rPr>
                <w:i/>
                <w:iCs/>
                <w:sz w:val="16"/>
                <w:szCs w:val="16"/>
                <w:lang w:eastAsia="sk-SK"/>
              </w:rPr>
              <w:t>https://uniba.sk/o-univerzite/fakulty-a-dalsie-sucasti/cit/</w:t>
            </w:r>
          </w:p>
          <w:p w14:paraId="01A782C4" w14:textId="77777777" w:rsidR="00A42169" w:rsidRPr="002C1270" w:rsidRDefault="00A42169" w:rsidP="00CB7D6A">
            <w:pPr>
              <w:spacing w:line="216" w:lineRule="auto"/>
              <w:contextualSpacing/>
              <w:rPr>
                <w:i/>
                <w:iCs/>
                <w:sz w:val="16"/>
                <w:szCs w:val="16"/>
                <w:lang w:eastAsia="sk-SK"/>
              </w:rPr>
            </w:pPr>
          </w:p>
          <w:p w14:paraId="3DF4CA50" w14:textId="70EE7BBC" w:rsidR="0048691C" w:rsidRPr="002C1270" w:rsidRDefault="00A42169" w:rsidP="00CB7D6A">
            <w:pPr>
              <w:spacing w:line="216" w:lineRule="auto"/>
              <w:contextualSpacing/>
              <w:rPr>
                <w:rFonts w:cstheme="minorHAnsi"/>
                <w:i/>
                <w:sz w:val="16"/>
                <w:szCs w:val="16"/>
                <w:lang w:eastAsia="sk-SK"/>
              </w:rPr>
            </w:pPr>
            <w:r w:rsidRPr="002C1270">
              <w:rPr>
                <w:i/>
                <w:iCs/>
                <w:sz w:val="16"/>
                <w:szCs w:val="16"/>
                <w:lang w:eastAsia="sk-SK"/>
              </w:rPr>
              <w:t xml:space="preserve">Priestory na oddych: </w:t>
            </w:r>
            <w:hyperlink r:id="rId164">
              <w:r w:rsidRPr="002C1270">
                <w:rPr>
                  <w:rStyle w:val="Hypertextovprepojenie"/>
                  <w:i/>
                  <w:iCs/>
                  <w:color w:val="auto"/>
                  <w:sz w:val="16"/>
                  <w:szCs w:val="16"/>
                  <w:u w:val="none"/>
                  <w:lang w:eastAsia="sk-SK"/>
                </w:rPr>
                <w:t>https://fphil.uniba.sk/sluzby/priestory-na-oddych/</w:t>
              </w:r>
            </w:hyperlink>
          </w:p>
        </w:tc>
      </w:tr>
    </w:tbl>
    <w:p w14:paraId="06D84474" w14:textId="77777777" w:rsidR="008E2AF0" w:rsidRPr="002C1270"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2. </w:t>
      </w:r>
      <w:r w:rsidR="00E82D04" w:rsidRPr="002C1270">
        <w:rPr>
          <w:rFonts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1B12FA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B6B0191" w14:textId="77777777" w:rsidTr="003343E0">
        <w:trPr>
          <w:trHeight w:val="529"/>
        </w:trPr>
        <w:tc>
          <w:tcPr>
            <w:tcW w:w="7085" w:type="dxa"/>
          </w:tcPr>
          <w:p w14:paraId="45469D23" w14:textId="6906BBAD" w:rsidR="0048691C" w:rsidRPr="002C1270" w:rsidRDefault="00B83310" w:rsidP="00CB7D6A">
            <w:pPr>
              <w:spacing w:line="216" w:lineRule="auto"/>
              <w:contextualSpacing/>
              <w:rPr>
                <w:rFonts w:cstheme="minorHAnsi"/>
                <w:bCs/>
                <w:i/>
                <w:iCs/>
                <w:sz w:val="16"/>
                <w:szCs w:val="16"/>
                <w:lang w:eastAsia="sk-SK"/>
              </w:rPr>
            </w:pPr>
            <w:r w:rsidRPr="002C1270">
              <w:rPr>
                <w:rFonts w:eastAsiaTheme="minorEastAsia"/>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38D7BB36" w:rsidR="00B83310" w:rsidRPr="002C1270" w:rsidRDefault="00B83310" w:rsidP="00CB7D6A">
            <w:pPr>
              <w:spacing w:line="216" w:lineRule="auto"/>
              <w:rPr>
                <w:i/>
                <w:iCs/>
                <w:sz w:val="16"/>
                <w:szCs w:val="16"/>
              </w:rPr>
            </w:pPr>
            <w:r w:rsidRPr="002C1270">
              <w:rPr>
                <w:i/>
                <w:iCs/>
                <w:sz w:val="16"/>
                <w:szCs w:val="16"/>
                <w:lang w:eastAsia="sk-SK"/>
              </w:rPr>
              <w:t xml:space="preserve">E-learning UK: </w:t>
            </w:r>
            <w:hyperlink r:id="rId165">
              <w:r w:rsidRPr="002C1270">
                <w:rPr>
                  <w:rStyle w:val="Hypertextovprepojenie"/>
                  <w:i/>
                  <w:iCs/>
                  <w:color w:val="auto"/>
                  <w:sz w:val="16"/>
                  <w:szCs w:val="16"/>
                  <w:u w:val="none"/>
                  <w:lang w:eastAsia="sk-SK"/>
                </w:rPr>
                <w:t>https://moodle.uniba.sk/</w:t>
              </w:r>
            </w:hyperlink>
          </w:p>
          <w:p w14:paraId="462F49C7" w14:textId="77777777" w:rsidR="00B83310" w:rsidRPr="002C1270" w:rsidRDefault="00B83310" w:rsidP="00CB7D6A">
            <w:pPr>
              <w:spacing w:line="216" w:lineRule="auto"/>
              <w:rPr>
                <w:i/>
                <w:iCs/>
                <w:sz w:val="16"/>
                <w:szCs w:val="16"/>
                <w:lang w:eastAsia="sk-SK"/>
              </w:rPr>
            </w:pPr>
          </w:p>
          <w:p w14:paraId="1F2E2E70" w14:textId="77777777" w:rsidR="00B83310" w:rsidRPr="002C1270" w:rsidRDefault="00B83310" w:rsidP="00CB7D6A">
            <w:pPr>
              <w:spacing w:line="216" w:lineRule="auto"/>
              <w:rPr>
                <w:i/>
                <w:iCs/>
                <w:sz w:val="16"/>
                <w:szCs w:val="16"/>
                <w:lang w:eastAsia="sk-SK"/>
              </w:rPr>
            </w:pPr>
            <w:r w:rsidRPr="002C1270">
              <w:rPr>
                <w:i/>
                <w:iCs/>
                <w:sz w:val="16"/>
                <w:szCs w:val="16"/>
                <w:lang w:eastAsia="sk-SK"/>
              </w:rPr>
              <w:t>Pravidlá dištančnej výučby na FiF UK a manuály k dištančnej výučbe: https://fphil.uniba.sk/o-fakulte/covid-19-a-distancna-vyucba-na-fif-uk/</w:t>
            </w:r>
          </w:p>
          <w:p w14:paraId="49B83BAE" w14:textId="77777777" w:rsidR="00B83310" w:rsidRPr="002C1270" w:rsidRDefault="00B83310" w:rsidP="00CB7D6A">
            <w:pPr>
              <w:spacing w:line="216" w:lineRule="auto"/>
              <w:rPr>
                <w:i/>
                <w:sz w:val="16"/>
                <w:szCs w:val="16"/>
                <w:u w:val="single"/>
                <w:lang w:eastAsia="sk-SK"/>
              </w:rPr>
            </w:pPr>
          </w:p>
          <w:p w14:paraId="41072D8B" w14:textId="3BD65681" w:rsidR="0048691C" w:rsidRPr="002C1270" w:rsidRDefault="00B83310" w:rsidP="00CB7D6A">
            <w:pPr>
              <w:spacing w:line="216" w:lineRule="auto"/>
              <w:contextualSpacing/>
              <w:rPr>
                <w:rFonts w:cstheme="minorHAnsi"/>
                <w:i/>
                <w:sz w:val="16"/>
                <w:szCs w:val="16"/>
                <w:lang w:eastAsia="sk-SK"/>
              </w:rPr>
            </w:pPr>
            <w:r w:rsidRPr="002C1270">
              <w:rPr>
                <w:i/>
                <w:iCs/>
                <w:sz w:val="16"/>
                <w:szCs w:val="16"/>
                <w:lang w:eastAsia="sk-SK"/>
              </w:rPr>
              <w:t xml:space="preserve">Externé informačné zdroje: </w:t>
            </w:r>
            <w:hyperlink r:id="rId166">
              <w:r w:rsidRPr="002C1270">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3. </w:t>
      </w:r>
      <w:r w:rsidR="00E82D04" w:rsidRPr="002C1270">
        <w:rPr>
          <w:rFonts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D43F3D2"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BF0CF84" w14:textId="77777777" w:rsidTr="003343E0">
        <w:trPr>
          <w:trHeight w:val="529"/>
        </w:trPr>
        <w:tc>
          <w:tcPr>
            <w:tcW w:w="7085" w:type="dxa"/>
          </w:tcPr>
          <w:p w14:paraId="33917732" w14:textId="6EF7D582" w:rsidR="005B291A" w:rsidRPr="002C1270" w:rsidRDefault="005B291A" w:rsidP="00CB7D6A">
            <w:pPr>
              <w:spacing w:line="216" w:lineRule="auto"/>
              <w:contextualSpacing/>
              <w:rPr>
                <w:i/>
                <w:iCs/>
                <w:sz w:val="18"/>
                <w:szCs w:val="18"/>
              </w:rPr>
            </w:pPr>
            <w:r w:rsidRPr="002C1270">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0C897836" w14:textId="77777777" w:rsidR="005B291A" w:rsidRPr="002C1270" w:rsidRDefault="005B291A" w:rsidP="00CB7D6A">
            <w:pPr>
              <w:spacing w:line="216" w:lineRule="auto"/>
              <w:contextualSpacing/>
              <w:rPr>
                <w:rFonts w:ascii="Calibri" w:eastAsia="Calibri" w:hAnsi="Calibri" w:cs="Calibri"/>
                <w:i/>
                <w:iCs/>
                <w:sz w:val="18"/>
                <w:szCs w:val="18"/>
              </w:rPr>
            </w:pPr>
          </w:p>
          <w:p w14:paraId="6E968D75" w14:textId="62AE7D0B" w:rsidR="005B291A" w:rsidRPr="002C1270" w:rsidRDefault="005B291A" w:rsidP="00CB7D6A">
            <w:pPr>
              <w:spacing w:line="216" w:lineRule="auto"/>
              <w:contextualSpacing/>
              <w:rPr>
                <w:rFonts w:ascii="Calibri" w:eastAsia="Calibri" w:hAnsi="Calibri" w:cs="Calibri"/>
                <w:i/>
                <w:iCs/>
                <w:sz w:val="18"/>
                <w:szCs w:val="18"/>
              </w:rPr>
            </w:pPr>
            <w:r w:rsidRPr="002C1270">
              <w:rPr>
                <w:i/>
                <w:iCs/>
                <w:sz w:val="18"/>
                <w:szCs w:val="18"/>
              </w:rPr>
              <w:t xml:space="preserve">Na jednotlivých katedrách pôsobia študijní poradcovia, ktorých úlohou je </w:t>
            </w:r>
            <w:r w:rsidRPr="002C1270">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FiF UK č. 2/2020. Smernica dekana fakulty o študijných poradcoch, ich kompetenciách a odmeňovaní na Univerzite Komenského, Filozofickej fakulte. </w:t>
            </w:r>
            <w:r w:rsidR="00213C1C" w:rsidRPr="002C1270">
              <w:rPr>
                <w:rFonts w:ascii="Calibri" w:eastAsia="Calibri" w:hAnsi="Calibri" w:cs="Calibri"/>
                <w:i/>
                <w:iCs/>
                <w:sz w:val="18"/>
                <w:szCs w:val="18"/>
              </w:rPr>
              <w:t xml:space="preserve">Obdobnú funkciu ako študijní poradcovia vykonávajú vo vzťahu k študentom 3. stupňa tajomníci odborových komisií pre doktorandské štúdium. </w:t>
            </w:r>
            <w:r w:rsidRPr="002C1270">
              <w:rPr>
                <w:rFonts w:ascii="Calibri" w:eastAsia="Calibri" w:hAnsi="Calibri" w:cs="Calibri"/>
                <w:i/>
                <w:iCs/>
                <w:sz w:val="18"/>
                <w:szCs w:val="18"/>
              </w:rPr>
              <w:t>Podporné knižničné a informačné služby študentom a učiteľom študijného programu</w:t>
            </w:r>
            <w:r w:rsidR="009220F5" w:rsidRPr="002C1270">
              <w:rPr>
                <w:rFonts w:ascii="Calibri" w:eastAsia="Calibri" w:hAnsi="Calibri" w:cs="Calibri"/>
                <w:i/>
                <w:iCs/>
                <w:sz w:val="18"/>
                <w:szCs w:val="18"/>
              </w:rPr>
              <w:t xml:space="preserve"> </w:t>
            </w:r>
            <w:r w:rsidRPr="002C1270">
              <w:rPr>
                <w:rFonts w:ascii="Calibri" w:eastAsia="Calibri" w:hAnsi="Calibri" w:cs="Calibri"/>
                <w:i/>
                <w:iCs/>
                <w:sz w:val="18"/>
                <w:szCs w:val="18"/>
              </w:rPr>
              <w:t xml:space="preserve">zabezpečuje kvalifikovaný knižničný personál Ústrednej knižnice Filozofickej fakulty UK a Akademickej knižnice UK. </w:t>
            </w:r>
          </w:p>
          <w:p w14:paraId="6E806423" w14:textId="77777777" w:rsidR="005B291A" w:rsidRPr="002C1270" w:rsidRDefault="005B291A" w:rsidP="00CB7D6A">
            <w:pPr>
              <w:spacing w:line="216" w:lineRule="auto"/>
              <w:contextualSpacing/>
              <w:rPr>
                <w:rFonts w:ascii="Calibri" w:eastAsia="Calibri" w:hAnsi="Calibri" w:cs="Calibri"/>
                <w:i/>
                <w:iCs/>
                <w:sz w:val="18"/>
                <w:szCs w:val="18"/>
              </w:rPr>
            </w:pPr>
          </w:p>
          <w:p w14:paraId="20BDA89C" w14:textId="5DE1E7E6" w:rsidR="005B291A" w:rsidRPr="002C1270" w:rsidRDefault="005B291A"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V rámci Univerzity Komenského pôsobí aj Centrum podpory študentov so špecifickými potrebami a psychologická poradňa.</w:t>
            </w:r>
          </w:p>
          <w:p w14:paraId="3E8A55DF" w14:textId="5B000382" w:rsidR="007E38CB" w:rsidRPr="002C1270" w:rsidRDefault="007E38CB" w:rsidP="00CB7D6A">
            <w:pPr>
              <w:spacing w:line="216" w:lineRule="auto"/>
              <w:rPr>
                <w:rFonts w:ascii="Calibri" w:eastAsia="Calibri" w:hAnsi="Calibri" w:cs="Calibri"/>
                <w:i/>
                <w:iCs/>
                <w:sz w:val="18"/>
                <w:szCs w:val="18"/>
              </w:rPr>
            </w:pPr>
            <w:r w:rsidRPr="002C1270">
              <w:rPr>
                <w:rFonts w:ascii="Calibri" w:eastAsia="Calibri" w:hAnsi="Calibri" w:cs="Calibri"/>
                <w:i/>
                <w:iCs/>
                <w:sz w:val="18"/>
                <w:szCs w:val="18"/>
              </w:rPr>
              <w:t>Na jednotlivých katedrách fungujú sekretariáty (KMK, KKIV</w:t>
            </w:r>
            <w:r w:rsidR="00A726A8" w:rsidRPr="002C1270">
              <w:rPr>
                <w:rFonts w:ascii="Calibri" w:eastAsia="Calibri" w:hAnsi="Calibri" w:cs="Calibri"/>
                <w:i/>
                <w:iCs/>
                <w:sz w:val="18"/>
                <w:szCs w:val="18"/>
              </w:rPr>
              <w:t>, KŽ</w:t>
            </w:r>
            <w:r w:rsidRPr="002C1270">
              <w:rPr>
                <w:rFonts w:ascii="Calibri" w:eastAsia="Calibri" w:hAnsi="Calibri" w:cs="Calibri"/>
                <w:i/>
                <w:iCs/>
                <w:sz w:val="18"/>
                <w:szCs w:val="18"/>
              </w:rPr>
              <w:t>), ktoré zabezpečujú administratívnu podporu pre doktorandov.</w:t>
            </w:r>
            <w:r w:rsidR="003D672F" w:rsidRPr="002C1270">
              <w:rPr>
                <w:rFonts w:ascii="Calibri" w:eastAsia="Calibri" w:hAnsi="Calibri" w:cs="Calibri"/>
                <w:i/>
                <w:iCs/>
                <w:sz w:val="18"/>
                <w:szCs w:val="18"/>
              </w:rPr>
              <w:t xml:space="preserve"> </w:t>
            </w:r>
            <w:r w:rsidR="005D237D" w:rsidRPr="002C1270">
              <w:rPr>
                <w:rFonts w:ascii="Calibri" w:eastAsia="Calibri" w:hAnsi="Calibri" w:cs="Calibri"/>
                <w:i/>
                <w:iCs/>
                <w:sz w:val="18"/>
                <w:szCs w:val="18"/>
              </w:rPr>
              <w:t>Podrobnosti sú v opise programu.</w:t>
            </w:r>
          </w:p>
          <w:p w14:paraId="4CF50692" w14:textId="77777777" w:rsidR="005B291A" w:rsidRPr="002C1270" w:rsidRDefault="005B291A" w:rsidP="00CB7D6A">
            <w:pPr>
              <w:spacing w:line="216" w:lineRule="auto"/>
              <w:contextualSpacing/>
              <w:rPr>
                <w:rFonts w:ascii="Calibri" w:eastAsia="Calibri" w:hAnsi="Calibri" w:cs="Calibri"/>
                <w:i/>
                <w:iCs/>
                <w:sz w:val="18"/>
                <w:szCs w:val="18"/>
              </w:rPr>
            </w:pPr>
          </w:p>
          <w:p w14:paraId="51ACEAC1" w14:textId="37C18425" w:rsidR="0048691C" w:rsidRPr="002C1270" w:rsidRDefault="0048691C" w:rsidP="00CB7D6A">
            <w:pPr>
              <w:spacing w:line="216" w:lineRule="auto"/>
              <w:contextualSpacing/>
              <w:rPr>
                <w:rFonts w:cstheme="minorHAnsi"/>
                <w:bCs/>
                <w:i/>
                <w:iCs/>
                <w:sz w:val="16"/>
                <w:szCs w:val="16"/>
                <w:lang w:eastAsia="sk-SK"/>
              </w:rPr>
            </w:pPr>
          </w:p>
        </w:tc>
        <w:tc>
          <w:tcPr>
            <w:tcW w:w="2696" w:type="dxa"/>
          </w:tcPr>
          <w:p w14:paraId="44C64C1C" w14:textId="6A7640EB" w:rsidR="005B291A" w:rsidRPr="002C1270" w:rsidRDefault="005B291A" w:rsidP="00CB7D6A">
            <w:pPr>
              <w:spacing w:line="216" w:lineRule="auto"/>
              <w:contextualSpacing/>
              <w:rPr>
                <w:i/>
                <w:sz w:val="16"/>
                <w:szCs w:val="16"/>
              </w:rPr>
            </w:pPr>
            <w:r w:rsidRPr="002C1270">
              <w:rPr>
                <w:i/>
                <w:iCs/>
                <w:sz w:val="16"/>
                <w:szCs w:val="16"/>
              </w:rPr>
              <w:t xml:space="preserve">Vnútorný predpis FiF UK č. 7/2020: </w:t>
            </w:r>
            <w:hyperlink r:id="rId167">
              <w:r w:rsidRPr="002C1270">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2C1270" w:rsidRDefault="005B291A" w:rsidP="00CB7D6A">
            <w:pPr>
              <w:spacing w:line="216" w:lineRule="auto"/>
              <w:contextualSpacing/>
              <w:rPr>
                <w:i/>
                <w:iCs/>
                <w:sz w:val="16"/>
                <w:szCs w:val="16"/>
              </w:rPr>
            </w:pPr>
          </w:p>
          <w:p w14:paraId="387EA556" w14:textId="77777777" w:rsidR="005B291A" w:rsidRPr="002C1270" w:rsidRDefault="005B291A" w:rsidP="00CB7D6A">
            <w:pPr>
              <w:spacing w:line="216" w:lineRule="auto"/>
              <w:contextualSpacing/>
              <w:rPr>
                <w:i/>
                <w:sz w:val="16"/>
                <w:szCs w:val="16"/>
              </w:rPr>
            </w:pPr>
            <w:r w:rsidRPr="002C1270">
              <w:rPr>
                <w:i/>
                <w:iCs/>
                <w:sz w:val="16"/>
                <w:szCs w:val="16"/>
              </w:rPr>
              <w:t xml:space="preserve">Referát vedeckého výskumu a doktorandského štúdia: </w:t>
            </w:r>
            <w:hyperlink r:id="rId168">
              <w:r w:rsidRPr="002C1270">
                <w:rPr>
                  <w:rStyle w:val="Hypertextovprepojenie"/>
                  <w:i/>
                  <w:iCs/>
                  <w:color w:val="auto"/>
                  <w:sz w:val="16"/>
                  <w:szCs w:val="16"/>
                  <w:u w:val="none"/>
                </w:rPr>
                <w:t>https://fphil.uniba.sk/o-fakulte/dekanat-fakulty/referat-vedeckeho-vyskumu-a-doktorandskeho-studia-rvds/</w:t>
              </w:r>
            </w:hyperlink>
          </w:p>
          <w:p w14:paraId="6D99AD68" w14:textId="77777777" w:rsidR="005B291A" w:rsidRPr="002C1270" w:rsidRDefault="005B291A" w:rsidP="00CB7D6A">
            <w:pPr>
              <w:spacing w:line="216" w:lineRule="auto"/>
              <w:contextualSpacing/>
              <w:rPr>
                <w:i/>
                <w:iCs/>
                <w:sz w:val="16"/>
                <w:szCs w:val="16"/>
              </w:rPr>
            </w:pPr>
          </w:p>
          <w:p w14:paraId="63D1180E" w14:textId="304C69D3" w:rsidR="005B291A" w:rsidRPr="002C1270" w:rsidRDefault="005B291A" w:rsidP="00CB7D6A">
            <w:pPr>
              <w:spacing w:line="216" w:lineRule="auto"/>
              <w:contextualSpacing/>
              <w:rPr>
                <w:i/>
                <w:sz w:val="16"/>
                <w:szCs w:val="16"/>
              </w:rPr>
            </w:pPr>
            <w:r w:rsidRPr="002C1270">
              <w:rPr>
                <w:rFonts w:ascii="Calibri" w:eastAsia="Calibri" w:hAnsi="Calibri" w:cs="Calibri"/>
                <w:i/>
                <w:iCs/>
                <w:sz w:val="16"/>
                <w:szCs w:val="16"/>
              </w:rPr>
              <w:t xml:space="preserve">Vnútorný predpis FiF UK č. 2/2020: </w:t>
            </w:r>
            <w:hyperlink r:id="rId169">
              <w:r w:rsidRPr="002C1270">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137061C8" w:rsidR="005B291A" w:rsidRPr="002C1270" w:rsidRDefault="005B291A" w:rsidP="00CB7D6A">
            <w:pPr>
              <w:spacing w:line="216" w:lineRule="auto"/>
              <w:contextualSpacing/>
              <w:rPr>
                <w:rFonts w:ascii="Calibri" w:eastAsia="Calibri" w:hAnsi="Calibri" w:cs="Calibri"/>
                <w:i/>
                <w:iCs/>
                <w:sz w:val="16"/>
                <w:szCs w:val="16"/>
              </w:rPr>
            </w:pPr>
          </w:p>
          <w:p w14:paraId="681BF8B9" w14:textId="77777777" w:rsidR="002552B5" w:rsidRPr="002C1270" w:rsidRDefault="002552B5" w:rsidP="002552B5">
            <w:pPr>
              <w:spacing w:line="216" w:lineRule="auto"/>
              <w:rPr>
                <w:rFonts w:ascii="Calibri" w:eastAsia="Calibri" w:hAnsi="Calibri" w:cs="Calibri"/>
                <w:i/>
                <w:sz w:val="16"/>
                <w:szCs w:val="16"/>
              </w:rPr>
            </w:pPr>
            <w:r w:rsidRPr="002C1270">
              <w:rPr>
                <w:rFonts w:ascii="Calibri" w:eastAsia="Calibri" w:hAnsi="Calibri" w:cs="Calibri"/>
                <w:i/>
                <w:sz w:val="16"/>
                <w:szCs w:val="16"/>
              </w:rPr>
              <w:t>Vnútorný predpis FiF UK č. 16/2019:</w:t>
            </w:r>
          </w:p>
          <w:p w14:paraId="1421ACC6" w14:textId="77777777" w:rsidR="002552B5" w:rsidRPr="002C1270" w:rsidRDefault="00D235DB" w:rsidP="002552B5">
            <w:pPr>
              <w:spacing w:line="216" w:lineRule="auto"/>
              <w:rPr>
                <w:i/>
                <w:sz w:val="16"/>
                <w:szCs w:val="16"/>
                <w:lang w:eastAsia="sk-SK"/>
              </w:rPr>
            </w:pPr>
            <w:hyperlink r:id="rId170">
              <w:r w:rsidR="002552B5" w:rsidRPr="002C1270">
                <w:rPr>
                  <w:rStyle w:val="Hypertextovprepojenie"/>
                  <w:i/>
                  <w:color w:val="auto"/>
                  <w:sz w:val="16"/>
                  <w:szCs w:val="16"/>
                  <w:u w:val="none"/>
                  <w:lang w:eastAsia="sk-SK"/>
                </w:rPr>
                <w:t>https://fphil.uniba.sk/fileadmin/fif/o_fakulte/dokumenty_vnutorne_predpisy/vnutorne_predpisy/vp_16_2019.pdf</w:t>
              </w:r>
            </w:hyperlink>
            <w:r w:rsidR="002552B5" w:rsidRPr="002C1270">
              <w:rPr>
                <w:i/>
                <w:sz w:val="16"/>
                <w:szCs w:val="16"/>
                <w:lang w:eastAsia="sk-SK"/>
              </w:rPr>
              <w:t xml:space="preserve"> </w:t>
            </w:r>
          </w:p>
          <w:p w14:paraId="6AEDDA0E" w14:textId="77777777" w:rsidR="002552B5" w:rsidRPr="002C1270" w:rsidRDefault="002552B5" w:rsidP="002552B5">
            <w:pPr>
              <w:spacing w:line="216" w:lineRule="auto"/>
              <w:rPr>
                <w:i/>
                <w:sz w:val="16"/>
                <w:szCs w:val="16"/>
                <w:lang w:eastAsia="sk-SK"/>
              </w:rPr>
            </w:pPr>
          </w:p>
          <w:p w14:paraId="41D338C8" w14:textId="07643858" w:rsidR="002552B5" w:rsidRPr="002C1270" w:rsidRDefault="002552B5" w:rsidP="002552B5">
            <w:pPr>
              <w:spacing w:line="216" w:lineRule="auto"/>
              <w:rPr>
                <w:i/>
                <w:sz w:val="16"/>
                <w:szCs w:val="16"/>
                <w:lang w:eastAsia="sk-SK"/>
              </w:rPr>
            </w:pPr>
            <w:r w:rsidRPr="002C1270">
              <w:rPr>
                <w:i/>
                <w:sz w:val="16"/>
                <w:szCs w:val="16"/>
                <w:lang w:eastAsia="sk-SK"/>
              </w:rPr>
              <w:t>Odborové komisie doktorandského štúdia:</w:t>
            </w:r>
          </w:p>
          <w:p w14:paraId="5963E383" w14:textId="3B9620FB" w:rsidR="002552B5" w:rsidRPr="002C1270" w:rsidRDefault="00D235DB" w:rsidP="002552B5">
            <w:pPr>
              <w:spacing w:line="216" w:lineRule="auto"/>
              <w:contextualSpacing/>
              <w:rPr>
                <w:rStyle w:val="Hypertextovprepojenie"/>
                <w:i/>
                <w:color w:val="auto"/>
                <w:sz w:val="16"/>
                <w:szCs w:val="16"/>
                <w:u w:val="none"/>
                <w:lang w:eastAsia="sk-SK"/>
              </w:rPr>
            </w:pPr>
            <w:hyperlink r:id="rId171">
              <w:r w:rsidR="002552B5" w:rsidRPr="002C1270">
                <w:rPr>
                  <w:rStyle w:val="Hypertextovprepojenie"/>
                  <w:i/>
                  <w:color w:val="auto"/>
                  <w:sz w:val="16"/>
                  <w:szCs w:val="16"/>
                  <w:u w:val="none"/>
                  <w:lang w:eastAsia="sk-SK"/>
                </w:rPr>
                <w:t>https://fphil.uniba.sk/fileadmin/fif/studium/student/doktorand/aktuality/Garanti_PhD._a_odborove_komisie_pre_PhD._studium.pdf</w:t>
              </w:r>
            </w:hyperlink>
          </w:p>
          <w:p w14:paraId="097C21F7" w14:textId="77777777" w:rsidR="002552B5" w:rsidRPr="002C1270" w:rsidRDefault="002552B5" w:rsidP="002552B5">
            <w:pPr>
              <w:spacing w:line="216" w:lineRule="auto"/>
              <w:contextualSpacing/>
              <w:rPr>
                <w:rFonts w:ascii="Calibri" w:eastAsia="Calibri" w:hAnsi="Calibri" w:cs="Calibri"/>
                <w:i/>
                <w:iCs/>
                <w:sz w:val="16"/>
                <w:szCs w:val="16"/>
              </w:rPr>
            </w:pPr>
          </w:p>
          <w:p w14:paraId="4F73807D" w14:textId="472D0A15" w:rsidR="005B291A" w:rsidRPr="002C1270" w:rsidRDefault="005B291A" w:rsidP="00CB7D6A">
            <w:pPr>
              <w:spacing w:line="216" w:lineRule="auto"/>
              <w:contextualSpacing/>
              <w:rPr>
                <w:rFonts w:ascii="Calibri" w:eastAsia="Calibri" w:hAnsi="Calibri" w:cs="Calibri"/>
                <w:i/>
                <w:iCs/>
                <w:sz w:val="16"/>
                <w:szCs w:val="16"/>
              </w:rPr>
            </w:pPr>
            <w:r w:rsidRPr="002C1270">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2C1270" w:rsidRDefault="005B291A" w:rsidP="00CB7D6A">
            <w:pPr>
              <w:spacing w:line="216" w:lineRule="auto"/>
              <w:contextualSpacing/>
              <w:rPr>
                <w:rFonts w:ascii="Calibri" w:eastAsia="Calibri" w:hAnsi="Calibri" w:cs="Calibri"/>
                <w:i/>
                <w:iCs/>
                <w:sz w:val="16"/>
                <w:szCs w:val="16"/>
              </w:rPr>
            </w:pPr>
          </w:p>
          <w:p w14:paraId="509D1EBA" w14:textId="77777777" w:rsidR="005B291A" w:rsidRPr="002C1270" w:rsidRDefault="005B291A" w:rsidP="00CB7D6A">
            <w:pPr>
              <w:spacing w:line="216" w:lineRule="auto"/>
              <w:contextualSpacing/>
              <w:rPr>
                <w:i/>
                <w:iCs/>
                <w:sz w:val="16"/>
                <w:szCs w:val="16"/>
              </w:rPr>
            </w:pPr>
            <w:r w:rsidRPr="002C1270">
              <w:rPr>
                <w:rFonts w:ascii="Calibri" w:eastAsia="Calibri" w:hAnsi="Calibri" w:cs="Calibri"/>
                <w:i/>
                <w:iCs/>
                <w:sz w:val="16"/>
                <w:szCs w:val="16"/>
              </w:rPr>
              <w:t>Centrum podpory študentov so špecifickými potrebami:</w:t>
            </w:r>
          </w:p>
          <w:p w14:paraId="36B0A39B" w14:textId="77777777" w:rsidR="005B291A" w:rsidRPr="002C1270" w:rsidRDefault="00D235DB" w:rsidP="00CB7D6A">
            <w:pPr>
              <w:spacing w:line="216" w:lineRule="auto"/>
              <w:contextualSpacing/>
              <w:rPr>
                <w:i/>
                <w:sz w:val="16"/>
                <w:szCs w:val="16"/>
              </w:rPr>
            </w:pPr>
            <w:hyperlink r:id="rId172">
              <w:r w:rsidR="005B291A" w:rsidRPr="002C1270">
                <w:rPr>
                  <w:rStyle w:val="Hypertextovprepojenie"/>
                  <w:i/>
                  <w:iCs/>
                  <w:color w:val="auto"/>
                  <w:sz w:val="16"/>
                  <w:szCs w:val="16"/>
                  <w:u w:val="none"/>
                </w:rPr>
                <w:t>https://cezap.sk/</w:t>
              </w:r>
            </w:hyperlink>
          </w:p>
          <w:p w14:paraId="31814993" w14:textId="77777777" w:rsidR="005B291A" w:rsidRPr="002C1270" w:rsidRDefault="005B291A" w:rsidP="00CB7D6A">
            <w:pPr>
              <w:spacing w:line="216" w:lineRule="auto"/>
              <w:contextualSpacing/>
              <w:rPr>
                <w:i/>
                <w:iCs/>
                <w:sz w:val="16"/>
                <w:szCs w:val="16"/>
              </w:rPr>
            </w:pPr>
          </w:p>
          <w:p w14:paraId="71B6C6AD" w14:textId="47F06531" w:rsidR="0048691C" w:rsidRPr="002C1270" w:rsidRDefault="005B291A" w:rsidP="00CB7D6A">
            <w:pPr>
              <w:spacing w:line="216" w:lineRule="auto"/>
              <w:contextualSpacing/>
              <w:rPr>
                <w:rFonts w:cstheme="minorHAnsi"/>
                <w:i/>
                <w:sz w:val="16"/>
                <w:szCs w:val="16"/>
                <w:lang w:eastAsia="sk-SK"/>
              </w:rPr>
            </w:pPr>
            <w:r w:rsidRPr="002C1270">
              <w:rPr>
                <w:i/>
                <w:iCs/>
                <w:sz w:val="16"/>
                <w:szCs w:val="16"/>
              </w:rPr>
              <w:t xml:space="preserve">Psychologická poradňa: </w:t>
            </w:r>
            <w:hyperlink r:id="rId173">
              <w:r w:rsidRPr="002C1270">
                <w:rPr>
                  <w:rStyle w:val="Hypertextovprepojenie"/>
                  <w:i/>
                  <w:iCs/>
                  <w:color w:val="auto"/>
                  <w:sz w:val="16"/>
                  <w:szCs w:val="16"/>
                  <w:u w:val="none"/>
                </w:rPr>
                <w:t>https://uniba.sk/sluzby/psychologicka-poradna/</w:t>
              </w:r>
            </w:hyperlink>
          </w:p>
        </w:tc>
      </w:tr>
    </w:tbl>
    <w:p w14:paraId="1FB4158C"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4. </w:t>
      </w:r>
      <w:r w:rsidR="00E82D04" w:rsidRPr="002C1270">
        <w:rPr>
          <w:rFonts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1034FCA"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553397E" w14:textId="77777777" w:rsidTr="003343E0">
        <w:trPr>
          <w:trHeight w:val="529"/>
        </w:trPr>
        <w:tc>
          <w:tcPr>
            <w:tcW w:w="7085" w:type="dxa"/>
          </w:tcPr>
          <w:p w14:paraId="3A2BC41C" w14:textId="77777777" w:rsidR="00D42A5C" w:rsidRPr="002C1270" w:rsidRDefault="00023CCE" w:rsidP="00BC6A2A">
            <w:pPr>
              <w:spacing w:line="216" w:lineRule="auto"/>
              <w:contextualSpacing/>
              <w:rPr>
                <w:i/>
                <w:iCs/>
                <w:sz w:val="18"/>
                <w:szCs w:val="18"/>
              </w:rPr>
            </w:pPr>
            <w:r w:rsidRPr="002C1270">
              <w:rPr>
                <w:i/>
                <w:iCs/>
                <w:sz w:val="18"/>
                <w:szCs w:val="18"/>
              </w:rPr>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7DA1224D" w14:textId="2A937D60" w:rsidR="008D1056" w:rsidRPr="002C1270" w:rsidRDefault="00D42A5C" w:rsidP="00BC6A2A">
            <w:pPr>
              <w:pStyle w:val="Odsekzoznamu"/>
              <w:autoSpaceDE w:val="0"/>
              <w:autoSpaceDN w:val="0"/>
              <w:adjustRightInd w:val="0"/>
              <w:spacing w:line="216" w:lineRule="auto"/>
              <w:ind w:left="0"/>
              <w:rPr>
                <w:rFonts w:cstheme="minorHAnsi"/>
                <w:sz w:val="16"/>
                <w:szCs w:val="16"/>
              </w:rPr>
            </w:pPr>
            <w:r w:rsidRPr="002C1270">
              <w:rPr>
                <w:rFonts w:eastAsia="Calibri" w:cstheme="minorHAnsi"/>
                <w:i/>
                <w:iCs/>
                <w:sz w:val="18"/>
                <w:szCs w:val="18"/>
              </w:rPr>
              <w:lastRenderedPageBreak/>
              <w:t>Jednotlivé katedry organizujú prednášky, diskusie a stretnutia s potenciálnymi zamestnávateľmi, na</w:t>
            </w:r>
            <w:r w:rsidR="00925444" w:rsidRPr="002C1270">
              <w:rPr>
                <w:rFonts w:eastAsia="Calibri" w:cstheme="minorHAnsi"/>
                <w:i/>
                <w:iCs/>
                <w:sz w:val="18"/>
                <w:szCs w:val="18"/>
              </w:rPr>
              <w:t>jmä s p</w:t>
            </w:r>
            <w:r w:rsidRPr="002C1270">
              <w:rPr>
                <w:rFonts w:eastAsia="Calibri" w:cstheme="minorHAnsi"/>
                <w:i/>
                <w:iCs/>
                <w:sz w:val="18"/>
                <w:szCs w:val="18"/>
              </w:rPr>
              <w:t>racovníkmi médií, reklamných agentúr, knižníc, technologických firiem aj medzinárodných konzultačných firiem, významnými osobnosťami žurnalistiky a reklamy. Študenti programu MKS realizujú svoju odbornú prax v médiách, reklamných a informačných agentúrach, technologických firmách alebo knižniciach a iných kultúrnych a pamäťových inštitúciách</w:t>
            </w:r>
            <w:r w:rsidR="00A11746" w:rsidRPr="002C1270">
              <w:rPr>
                <w:rFonts w:eastAsia="Calibri" w:cstheme="minorHAnsi"/>
                <w:i/>
                <w:iCs/>
                <w:sz w:val="18"/>
                <w:szCs w:val="18"/>
              </w:rPr>
              <w:t>.</w:t>
            </w:r>
            <w:r w:rsidR="00584AD3" w:rsidRPr="002C1270">
              <w:rPr>
                <w:rFonts w:eastAsia="Calibri" w:cstheme="minorHAnsi"/>
                <w:i/>
                <w:iCs/>
                <w:sz w:val="18"/>
                <w:szCs w:val="18"/>
              </w:rPr>
              <w:t xml:space="preserve"> Študenti žurnalistiky vydávajú svoj študentský časopis Webjournal 2.0, riadia svoje rozhlasové a televízne štúdio, vydávajú časopis Pod čiarou, publikujú v časopise Otázky žurnalistiky, využívajú archívy verejnoprávnych médií a spolupracujú s praxou.</w:t>
            </w:r>
            <w:r w:rsidR="006A16BE" w:rsidRPr="002C1270">
              <w:rPr>
                <w:rFonts w:eastAsia="Calibri" w:cstheme="minorHAnsi"/>
                <w:i/>
                <w:iCs/>
                <w:sz w:val="18"/>
                <w:szCs w:val="18"/>
              </w:rPr>
              <w:t xml:space="preserve"> Partnerské inštitúcie Katedry žurnalistiky sú RTVS, TASR, SITA, Ringier Axel Springer, Petit press (a.s.), N Press, s.r.o., MAFRA, televízia Markíza, Človek v ohrození, Slovenská agentúra pre medzinárodnú rozvojovú spoluprácu, Liga za ľudské práva, Nadácia otvorenej spoločnosti a</w:t>
            </w:r>
            <w:r w:rsidR="00515291" w:rsidRPr="002C1270">
              <w:rPr>
                <w:rFonts w:eastAsia="Calibri" w:cstheme="minorHAnsi"/>
                <w:i/>
                <w:iCs/>
                <w:sz w:val="18"/>
                <w:szCs w:val="18"/>
              </w:rPr>
              <w:t xml:space="preserve"> </w:t>
            </w:r>
            <w:r w:rsidR="006A16BE" w:rsidRPr="002C1270">
              <w:rPr>
                <w:rFonts w:eastAsia="Calibri" w:cstheme="minorHAnsi"/>
                <w:i/>
                <w:iCs/>
                <w:sz w:val="18"/>
                <w:szCs w:val="18"/>
              </w:rPr>
              <w:t>i.</w:t>
            </w:r>
            <w:r w:rsidR="00584AD3" w:rsidRPr="002C1270">
              <w:rPr>
                <w:rFonts w:eastAsia="Calibri" w:cstheme="minorHAnsi"/>
                <w:i/>
                <w:iCs/>
                <w:sz w:val="18"/>
                <w:szCs w:val="18"/>
              </w:rPr>
              <w:t xml:space="preserve"> Študenti knižničnej a informačnej vedy spolupracujú s praxou knižníc (UKB, CVTISR a informačnými technologickými firmami ako SVOP, Albertina, IBM, Swiss Re a</w:t>
            </w:r>
            <w:r w:rsidR="003D672F" w:rsidRPr="002C1270">
              <w:rPr>
                <w:rFonts w:eastAsia="Calibri" w:cstheme="minorHAnsi"/>
                <w:i/>
                <w:iCs/>
                <w:sz w:val="18"/>
                <w:szCs w:val="18"/>
              </w:rPr>
              <w:t xml:space="preserve"> </w:t>
            </w:r>
            <w:r w:rsidR="00584AD3" w:rsidRPr="002C1270">
              <w:rPr>
                <w:rFonts w:eastAsia="Calibri" w:cstheme="minorHAnsi"/>
                <w:i/>
                <w:iCs/>
                <w:sz w:val="18"/>
                <w:szCs w:val="18"/>
              </w:rPr>
              <w:t>i.)</w:t>
            </w:r>
            <w:r w:rsidR="008D1056" w:rsidRPr="002C1270">
              <w:rPr>
                <w:rFonts w:eastAsia="Calibri" w:cstheme="minorHAnsi"/>
                <w:i/>
                <w:iCs/>
                <w:sz w:val="18"/>
                <w:szCs w:val="18"/>
              </w:rPr>
              <w:t xml:space="preserve"> a odbornými organizáciami ako Spolok slovenských knihovníkov a Slovenská asociácia knižníc).</w:t>
            </w:r>
            <w:r w:rsidR="006A16BE" w:rsidRPr="002C1270">
              <w:rPr>
                <w:rFonts w:eastAsia="Calibri" w:cstheme="minorHAnsi"/>
                <w:i/>
                <w:iCs/>
                <w:sz w:val="18"/>
                <w:szCs w:val="18"/>
              </w:rPr>
              <w:t xml:space="preserve"> Študenti marketingovej komunikáciu majú</w:t>
            </w:r>
            <w:r w:rsidR="009220F5" w:rsidRPr="002C1270">
              <w:rPr>
                <w:rFonts w:eastAsia="Calibri" w:cstheme="minorHAnsi"/>
                <w:i/>
                <w:iCs/>
                <w:sz w:val="18"/>
                <w:szCs w:val="18"/>
              </w:rPr>
              <w:t xml:space="preserve"> </w:t>
            </w:r>
            <w:r w:rsidR="006A16BE" w:rsidRPr="002C1270">
              <w:rPr>
                <w:rFonts w:eastAsia="Calibri" w:cstheme="minorHAnsi"/>
                <w:i/>
                <w:iCs/>
                <w:sz w:val="18"/>
                <w:szCs w:val="18"/>
              </w:rPr>
              <w:t xml:space="preserve">založenú </w:t>
            </w:r>
            <w:r w:rsidR="006A16BE" w:rsidRPr="002C1270">
              <w:rPr>
                <w:rFonts w:cstheme="minorHAnsi"/>
                <w:i/>
                <w:sz w:val="18"/>
                <w:szCs w:val="18"/>
              </w:rPr>
              <w:t xml:space="preserve">Študentskú reklamnú agentúru ako súčasť </w:t>
            </w:r>
            <w:r w:rsidR="006A16BE" w:rsidRPr="002C1270">
              <w:rPr>
                <w:rFonts w:cstheme="minorHAnsi"/>
                <w:i/>
                <w:sz w:val="18"/>
                <w:szCs w:val="18"/>
                <w:shd w:val="clear" w:color="auto" w:fill="FFFFFF"/>
              </w:rPr>
              <w:t>Centra masmediálnej a marketingovo-komunikačnej praxe.</w:t>
            </w:r>
            <w:r w:rsidR="005E5018" w:rsidRPr="002C1270">
              <w:rPr>
                <w:rFonts w:cstheme="minorHAnsi"/>
                <w:i/>
                <w:sz w:val="18"/>
                <w:szCs w:val="18"/>
                <w:shd w:val="clear" w:color="auto" w:fill="FFFFFF"/>
              </w:rPr>
              <w:t xml:space="preserve"> Partnerskými inštitúciami KMK sú napríklad VUB, agentúra TRIAD (Hodina deťom), Slovenský červený kríž a iné.</w:t>
            </w:r>
          </w:p>
          <w:p w14:paraId="6FFEA7B5" w14:textId="17B5EC22" w:rsidR="00023CCE" w:rsidRPr="002C1270" w:rsidRDefault="00023CCE" w:rsidP="002C5091">
            <w:pPr>
              <w:spacing w:line="216" w:lineRule="auto"/>
              <w:contextualSpacing/>
              <w:rPr>
                <w:rFonts w:cstheme="minorHAnsi"/>
                <w:bCs/>
                <w:i/>
                <w:iCs/>
                <w:sz w:val="16"/>
                <w:szCs w:val="16"/>
                <w:lang w:eastAsia="sk-SK"/>
              </w:rPr>
            </w:pPr>
            <w:r w:rsidRPr="002C1270">
              <w:rPr>
                <w:i/>
                <w:iCs/>
                <w:sz w:val="18"/>
                <w:szCs w:val="18"/>
              </w:rPr>
              <w:t xml:space="preserve"> </w:t>
            </w:r>
          </w:p>
        </w:tc>
        <w:tc>
          <w:tcPr>
            <w:tcW w:w="2696" w:type="dxa"/>
          </w:tcPr>
          <w:p w14:paraId="1733EC99" w14:textId="77777777" w:rsidR="00023CCE" w:rsidRPr="002C1270" w:rsidRDefault="00023CCE" w:rsidP="00023CCE">
            <w:pPr>
              <w:spacing w:line="216" w:lineRule="auto"/>
              <w:contextualSpacing/>
              <w:rPr>
                <w:i/>
                <w:iCs/>
                <w:sz w:val="16"/>
                <w:szCs w:val="16"/>
              </w:rPr>
            </w:pPr>
            <w:r w:rsidRPr="002C1270">
              <w:rPr>
                <w:i/>
                <w:iCs/>
                <w:sz w:val="16"/>
                <w:szCs w:val="16"/>
              </w:rPr>
              <w:lastRenderedPageBreak/>
              <w:t xml:space="preserve">Dohody a zmluvy s partnermi študijného programu </w:t>
            </w:r>
          </w:p>
          <w:p w14:paraId="3E085F3B" w14:textId="77777777" w:rsidR="00023CCE" w:rsidRPr="002C1270" w:rsidRDefault="00023CCE" w:rsidP="00023CCE">
            <w:pPr>
              <w:spacing w:line="216" w:lineRule="auto"/>
              <w:contextualSpacing/>
              <w:rPr>
                <w:i/>
                <w:iCs/>
                <w:sz w:val="16"/>
                <w:szCs w:val="16"/>
              </w:rPr>
            </w:pPr>
          </w:p>
          <w:p w14:paraId="623A365E" w14:textId="77777777" w:rsidR="00023CCE" w:rsidRPr="002C1270" w:rsidRDefault="00023CCE" w:rsidP="00023CCE">
            <w:pPr>
              <w:spacing w:line="216" w:lineRule="auto"/>
              <w:contextualSpacing/>
              <w:rPr>
                <w:rStyle w:val="Hypertextovprepojenie"/>
                <w:i/>
                <w:iCs/>
                <w:color w:val="auto"/>
                <w:sz w:val="16"/>
                <w:szCs w:val="16"/>
                <w:u w:val="none"/>
              </w:rPr>
            </w:pPr>
            <w:r w:rsidRPr="002C1270">
              <w:rPr>
                <w:i/>
                <w:iCs/>
                <w:sz w:val="16"/>
                <w:szCs w:val="16"/>
              </w:rPr>
              <w:t xml:space="preserve">Partnerské inštitúcie: </w:t>
            </w:r>
            <w:hyperlink r:id="rId174" w:history="1">
              <w:r w:rsidRPr="002C1270">
                <w:rPr>
                  <w:rStyle w:val="Hypertextovprepojenie"/>
                  <w:i/>
                  <w:iCs/>
                  <w:color w:val="auto"/>
                  <w:sz w:val="16"/>
                  <w:szCs w:val="16"/>
                  <w:u w:val="none"/>
                </w:rPr>
                <w:t>https://fphil.uniba.sk/studium/student/bakalarske-a-magisterske-</w:t>
              </w:r>
              <w:r w:rsidRPr="002C1270">
                <w:rPr>
                  <w:rStyle w:val="Hypertextovprepojenie"/>
                  <w:i/>
                  <w:iCs/>
                  <w:color w:val="auto"/>
                  <w:sz w:val="16"/>
                  <w:szCs w:val="16"/>
                  <w:u w:val="none"/>
                </w:rPr>
                <w:lastRenderedPageBreak/>
                <w:t>studium/partnerske-institucie-vyucba/</w:t>
              </w:r>
            </w:hyperlink>
          </w:p>
          <w:p w14:paraId="3F53B808" w14:textId="77777777" w:rsidR="00BC6A2A" w:rsidRPr="002C1270" w:rsidRDefault="00BC6A2A" w:rsidP="00023CCE">
            <w:pPr>
              <w:spacing w:line="216" w:lineRule="auto"/>
              <w:contextualSpacing/>
              <w:rPr>
                <w:i/>
                <w:sz w:val="16"/>
                <w:szCs w:val="16"/>
              </w:rPr>
            </w:pPr>
          </w:p>
          <w:p w14:paraId="1774C26B" w14:textId="56ACD427" w:rsidR="00436CDA" w:rsidRPr="002C1270" w:rsidRDefault="00436CDA" w:rsidP="00023CCE">
            <w:pPr>
              <w:spacing w:line="216" w:lineRule="auto"/>
              <w:contextualSpacing/>
              <w:rPr>
                <w:i/>
                <w:sz w:val="16"/>
                <w:szCs w:val="16"/>
              </w:rPr>
            </w:pPr>
            <w:r w:rsidRPr="002C1270">
              <w:rPr>
                <w:i/>
                <w:sz w:val="16"/>
                <w:szCs w:val="16"/>
              </w:rPr>
              <w:t>https://fphil.uniba.sk/katedry-a-odborne-pracoviska/kkiv/mobility/</w:t>
            </w:r>
          </w:p>
        </w:tc>
      </w:tr>
    </w:tbl>
    <w:p w14:paraId="4B9EA7A0"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5. </w:t>
      </w:r>
      <w:r w:rsidR="00E82D04" w:rsidRPr="002C1270">
        <w:rPr>
          <w:rFonts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43E4D29"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869C969" w14:textId="77777777" w:rsidTr="003343E0">
        <w:trPr>
          <w:trHeight w:val="529"/>
        </w:trPr>
        <w:tc>
          <w:tcPr>
            <w:tcW w:w="7085" w:type="dxa"/>
          </w:tcPr>
          <w:p w14:paraId="16C02D6D" w14:textId="60C98D6E" w:rsidR="0048691C" w:rsidRPr="002C1270" w:rsidRDefault="005B291A" w:rsidP="00CB7D6A">
            <w:pPr>
              <w:spacing w:line="216" w:lineRule="auto"/>
              <w:contextualSpacing/>
              <w:rPr>
                <w:rFonts w:cstheme="minorHAnsi"/>
                <w:bCs/>
                <w:i/>
                <w:iCs/>
                <w:sz w:val="16"/>
                <w:szCs w:val="16"/>
                <w:lang w:eastAsia="sk-SK"/>
              </w:rPr>
            </w:pPr>
            <w:r w:rsidRPr="002C1270">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2C1270" w:rsidRDefault="005B291A" w:rsidP="00CB7D6A">
            <w:pPr>
              <w:spacing w:line="216" w:lineRule="auto"/>
              <w:contextualSpacing/>
              <w:rPr>
                <w:rFonts w:cstheme="minorHAnsi"/>
                <w:i/>
                <w:sz w:val="16"/>
                <w:szCs w:val="16"/>
                <w:lang w:eastAsia="sk-SK"/>
              </w:rPr>
            </w:pPr>
            <w:r w:rsidRPr="002C1270">
              <w:rPr>
                <w:i/>
                <w:iCs/>
                <w:sz w:val="16"/>
                <w:szCs w:val="16"/>
                <w:lang w:eastAsia="sk-SK"/>
              </w:rPr>
              <w:t>Odkazy sú uvedené v časti SP 8.1</w:t>
            </w:r>
          </w:p>
        </w:tc>
      </w:tr>
    </w:tbl>
    <w:p w14:paraId="292FB511"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6. </w:t>
      </w:r>
      <w:r w:rsidR="00E82D04" w:rsidRPr="002C1270">
        <w:rPr>
          <w:rFonts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9D998C0"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03CF287" w14:textId="77777777" w:rsidTr="003343E0">
        <w:trPr>
          <w:trHeight w:val="529"/>
        </w:trPr>
        <w:tc>
          <w:tcPr>
            <w:tcW w:w="7085" w:type="dxa"/>
          </w:tcPr>
          <w:p w14:paraId="53E66722" w14:textId="556B41F5" w:rsidR="0048691C" w:rsidRPr="002C1270" w:rsidRDefault="005B291A" w:rsidP="002C5091">
            <w:pPr>
              <w:spacing w:line="216" w:lineRule="auto"/>
              <w:contextualSpacing/>
              <w:rPr>
                <w:rFonts w:cstheme="minorHAnsi"/>
                <w:bCs/>
                <w:i/>
                <w:iCs/>
                <w:sz w:val="16"/>
                <w:szCs w:val="16"/>
                <w:lang w:eastAsia="sk-SK"/>
              </w:rPr>
            </w:pPr>
            <w:r w:rsidRPr="002C1270">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2C1270">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2C1270">
              <w:rPr>
                <w:rFonts w:ascii="Calibri" w:eastAsia="Calibri" w:hAnsi="Calibri" w:cs="Calibri"/>
                <w:i/>
                <w:iCs/>
                <w:sz w:val="18"/>
                <w:szCs w:val="18"/>
              </w:rPr>
              <w:t xml:space="preserve">FiF UK </w:t>
            </w:r>
            <w:r w:rsidRPr="002C1270">
              <w:rPr>
                <w:rFonts w:ascii="Calibri" w:eastAsia="Calibri" w:hAnsi="Calibri" w:cs="Calibri"/>
                <w:i/>
                <w:iCs/>
                <w:sz w:val="18"/>
                <w:szCs w:val="18"/>
              </w:rPr>
              <w:t xml:space="preserve">č. 2/2020. Smernica dekana fakulty o študijných poradcoch, ich kompetenciách a odmeňovaní na </w:t>
            </w:r>
            <w:r w:rsidR="00D21467" w:rsidRPr="002C1270">
              <w:rPr>
                <w:rFonts w:ascii="Calibri" w:eastAsia="Calibri" w:hAnsi="Calibri" w:cs="Calibri"/>
                <w:i/>
                <w:iCs/>
                <w:sz w:val="18"/>
                <w:szCs w:val="18"/>
              </w:rPr>
              <w:t>FiF UK</w:t>
            </w:r>
            <w:r w:rsidRPr="002C1270">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C92CE6" w:rsidRPr="002C1270">
              <w:rPr>
                <w:rFonts w:ascii="Calibri" w:eastAsia="Calibri" w:hAnsi="Calibri" w:cs="Calibri"/>
                <w:i/>
                <w:iCs/>
                <w:sz w:val="18"/>
                <w:szCs w:val="18"/>
              </w:rPr>
              <w:t xml:space="preserve">, </w:t>
            </w:r>
            <w:r w:rsidR="00666861" w:rsidRPr="002C1270">
              <w:rPr>
                <w:rFonts w:ascii="Calibri" w:eastAsia="Calibri" w:hAnsi="Calibri" w:cs="Calibri"/>
                <w:i/>
                <w:iCs/>
                <w:sz w:val="18"/>
                <w:szCs w:val="18"/>
              </w:rPr>
              <w:t>ako sú</w:t>
            </w:r>
            <w:r w:rsidR="00C92CE6" w:rsidRPr="002C1270">
              <w:rPr>
                <w:rFonts w:ascii="Calibri" w:eastAsia="Calibri" w:hAnsi="Calibri" w:cs="Calibri"/>
                <w:i/>
                <w:iCs/>
                <w:sz w:val="18"/>
                <w:szCs w:val="18"/>
              </w:rPr>
              <w:t xml:space="preserve"> médi</w:t>
            </w:r>
            <w:r w:rsidR="00666861" w:rsidRPr="002C1270">
              <w:rPr>
                <w:rFonts w:ascii="Calibri" w:eastAsia="Calibri" w:hAnsi="Calibri" w:cs="Calibri"/>
                <w:i/>
                <w:iCs/>
                <w:sz w:val="18"/>
                <w:szCs w:val="18"/>
              </w:rPr>
              <w:t>á</w:t>
            </w:r>
            <w:r w:rsidR="00C92CE6" w:rsidRPr="002C1270">
              <w:rPr>
                <w:rFonts w:ascii="Calibri" w:eastAsia="Calibri" w:hAnsi="Calibri" w:cs="Calibri"/>
                <w:i/>
                <w:iCs/>
                <w:sz w:val="18"/>
                <w:szCs w:val="18"/>
              </w:rPr>
              <w:t>, reklamn</w:t>
            </w:r>
            <w:r w:rsidR="00666861" w:rsidRPr="002C1270">
              <w:rPr>
                <w:rFonts w:ascii="Calibri" w:eastAsia="Calibri" w:hAnsi="Calibri" w:cs="Calibri"/>
                <w:i/>
                <w:iCs/>
                <w:sz w:val="18"/>
                <w:szCs w:val="18"/>
              </w:rPr>
              <w:t>é</w:t>
            </w:r>
            <w:r w:rsidR="00C92CE6" w:rsidRPr="002C1270">
              <w:rPr>
                <w:rFonts w:ascii="Calibri" w:eastAsia="Calibri" w:hAnsi="Calibri" w:cs="Calibri"/>
                <w:i/>
                <w:iCs/>
                <w:sz w:val="18"/>
                <w:szCs w:val="18"/>
              </w:rPr>
              <w:t xml:space="preserve"> agentúr</w:t>
            </w:r>
            <w:r w:rsidR="00666861" w:rsidRPr="002C1270">
              <w:rPr>
                <w:rFonts w:ascii="Calibri" w:eastAsia="Calibri" w:hAnsi="Calibri" w:cs="Calibri"/>
                <w:i/>
                <w:iCs/>
                <w:sz w:val="18"/>
                <w:szCs w:val="18"/>
              </w:rPr>
              <w:t>y</w:t>
            </w:r>
            <w:r w:rsidR="00C92CE6" w:rsidRPr="002C1270">
              <w:rPr>
                <w:rFonts w:ascii="Calibri" w:eastAsia="Calibri" w:hAnsi="Calibri" w:cs="Calibri"/>
                <w:i/>
                <w:iCs/>
                <w:sz w:val="18"/>
                <w:szCs w:val="18"/>
              </w:rPr>
              <w:t>, knižn</w:t>
            </w:r>
            <w:r w:rsidR="00666861" w:rsidRPr="002C1270">
              <w:rPr>
                <w:rFonts w:ascii="Calibri" w:eastAsia="Calibri" w:hAnsi="Calibri" w:cs="Calibri"/>
                <w:i/>
                <w:iCs/>
                <w:sz w:val="18"/>
                <w:szCs w:val="18"/>
              </w:rPr>
              <w:t>ice</w:t>
            </w:r>
            <w:r w:rsidR="00C92CE6" w:rsidRPr="002C1270">
              <w:rPr>
                <w:rFonts w:ascii="Calibri" w:eastAsia="Calibri" w:hAnsi="Calibri" w:cs="Calibri"/>
                <w:i/>
                <w:iCs/>
                <w:sz w:val="18"/>
                <w:szCs w:val="18"/>
              </w:rPr>
              <w:t>, technologick</w:t>
            </w:r>
            <w:r w:rsidR="00666861" w:rsidRPr="002C1270">
              <w:rPr>
                <w:rFonts w:ascii="Calibri" w:eastAsia="Calibri" w:hAnsi="Calibri" w:cs="Calibri"/>
                <w:i/>
                <w:iCs/>
                <w:sz w:val="18"/>
                <w:szCs w:val="18"/>
              </w:rPr>
              <w:t>é</w:t>
            </w:r>
            <w:r w:rsidR="00C92CE6" w:rsidRPr="002C1270">
              <w:rPr>
                <w:rFonts w:ascii="Calibri" w:eastAsia="Calibri" w:hAnsi="Calibri" w:cs="Calibri"/>
                <w:i/>
                <w:iCs/>
                <w:sz w:val="18"/>
                <w:szCs w:val="18"/>
              </w:rPr>
              <w:t xml:space="preserve"> fir</w:t>
            </w:r>
            <w:r w:rsidR="00666861" w:rsidRPr="002C1270">
              <w:rPr>
                <w:rFonts w:ascii="Calibri" w:eastAsia="Calibri" w:hAnsi="Calibri" w:cs="Calibri"/>
                <w:i/>
                <w:iCs/>
                <w:sz w:val="18"/>
                <w:szCs w:val="18"/>
              </w:rPr>
              <w:t xml:space="preserve">my (ako </w:t>
            </w:r>
            <w:r w:rsidR="00B53B63" w:rsidRPr="002C1270">
              <w:rPr>
                <w:rFonts w:ascii="Calibri" w:eastAsia="Calibri" w:hAnsi="Calibri" w:cs="Calibri"/>
                <w:i/>
                <w:iCs/>
                <w:sz w:val="18"/>
                <w:szCs w:val="18"/>
              </w:rPr>
              <w:t xml:space="preserve">napríklad </w:t>
            </w:r>
            <w:r w:rsidR="00666861" w:rsidRPr="002C1270">
              <w:rPr>
                <w:rFonts w:ascii="Calibri" w:eastAsia="Calibri" w:hAnsi="Calibri" w:cs="Calibri"/>
                <w:i/>
                <w:iCs/>
                <w:sz w:val="18"/>
                <w:szCs w:val="18"/>
              </w:rPr>
              <w:t>IBM</w:t>
            </w:r>
            <w:r w:rsidR="0004127F" w:rsidRPr="002C1270">
              <w:rPr>
                <w:rFonts w:ascii="Calibri" w:eastAsia="Calibri" w:hAnsi="Calibri" w:cs="Calibri"/>
                <w:i/>
                <w:iCs/>
                <w:sz w:val="18"/>
                <w:szCs w:val="18"/>
              </w:rPr>
              <w:t>, Albertina, SVOP a</w:t>
            </w:r>
            <w:r w:rsidR="003D672F" w:rsidRPr="002C1270">
              <w:rPr>
                <w:rFonts w:ascii="Calibri" w:eastAsia="Calibri" w:hAnsi="Calibri" w:cs="Calibri"/>
                <w:i/>
                <w:iCs/>
                <w:sz w:val="18"/>
                <w:szCs w:val="18"/>
              </w:rPr>
              <w:t xml:space="preserve"> </w:t>
            </w:r>
            <w:r w:rsidR="0004127F" w:rsidRPr="002C1270">
              <w:rPr>
                <w:rFonts w:ascii="Calibri" w:eastAsia="Calibri" w:hAnsi="Calibri" w:cs="Calibri"/>
                <w:i/>
                <w:iCs/>
                <w:sz w:val="18"/>
                <w:szCs w:val="18"/>
              </w:rPr>
              <w:t>i.</w:t>
            </w:r>
            <w:r w:rsidR="00666861" w:rsidRPr="002C1270">
              <w:rPr>
                <w:rFonts w:ascii="Calibri" w:eastAsia="Calibri" w:hAnsi="Calibri" w:cs="Calibri"/>
                <w:i/>
                <w:iCs/>
                <w:sz w:val="18"/>
                <w:szCs w:val="18"/>
              </w:rPr>
              <w:t>)</w:t>
            </w:r>
            <w:r w:rsidR="00C92CE6" w:rsidRPr="002C1270">
              <w:rPr>
                <w:rFonts w:ascii="Calibri" w:eastAsia="Calibri" w:hAnsi="Calibri" w:cs="Calibri"/>
                <w:i/>
                <w:iCs/>
                <w:sz w:val="18"/>
                <w:szCs w:val="18"/>
              </w:rPr>
              <w:t xml:space="preserve"> aj medzinárodn</w:t>
            </w:r>
            <w:r w:rsidR="00666861" w:rsidRPr="002C1270">
              <w:rPr>
                <w:rFonts w:ascii="Calibri" w:eastAsia="Calibri" w:hAnsi="Calibri" w:cs="Calibri"/>
                <w:i/>
                <w:iCs/>
                <w:sz w:val="18"/>
                <w:szCs w:val="18"/>
              </w:rPr>
              <w:t>é</w:t>
            </w:r>
            <w:r w:rsidR="00C92CE6" w:rsidRPr="002C1270">
              <w:rPr>
                <w:rFonts w:ascii="Calibri" w:eastAsia="Calibri" w:hAnsi="Calibri" w:cs="Calibri"/>
                <w:i/>
                <w:iCs/>
                <w:sz w:val="18"/>
                <w:szCs w:val="18"/>
              </w:rPr>
              <w:t xml:space="preserve"> konzultačn</w:t>
            </w:r>
            <w:r w:rsidR="00666861" w:rsidRPr="002C1270">
              <w:rPr>
                <w:rFonts w:ascii="Calibri" w:eastAsia="Calibri" w:hAnsi="Calibri" w:cs="Calibri"/>
                <w:i/>
                <w:iCs/>
                <w:sz w:val="18"/>
                <w:szCs w:val="18"/>
              </w:rPr>
              <w:t>é</w:t>
            </w:r>
            <w:r w:rsidR="00C92CE6" w:rsidRPr="002C1270">
              <w:rPr>
                <w:rFonts w:ascii="Calibri" w:eastAsia="Calibri" w:hAnsi="Calibri" w:cs="Calibri"/>
                <w:i/>
                <w:iCs/>
                <w:sz w:val="18"/>
                <w:szCs w:val="18"/>
              </w:rPr>
              <w:t xml:space="preserve"> fir</w:t>
            </w:r>
            <w:r w:rsidR="00666861" w:rsidRPr="002C1270">
              <w:rPr>
                <w:rFonts w:ascii="Calibri" w:eastAsia="Calibri" w:hAnsi="Calibri" w:cs="Calibri"/>
                <w:i/>
                <w:iCs/>
                <w:sz w:val="18"/>
                <w:szCs w:val="18"/>
              </w:rPr>
              <w:t>my a kultúrne inštitúcie.</w:t>
            </w:r>
            <w:r w:rsidRPr="002C1270">
              <w:rPr>
                <w:rFonts w:ascii="Calibri" w:eastAsia="Calibri" w:hAnsi="Calibri" w:cs="Calibri"/>
                <w:i/>
                <w:iCs/>
                <w:sz w:val="18"/>
                <w:szCs w:val="18"/>
              </w:rPr>
              <w:t xml:space="preserve"> </w:t>
            </w:r>
          </w:p>
        </w:tc>
        <w:tc>
          <w:tcPr>
            <w:tcW w:w="2696" w:type="dxa"/>
          </w:tcPr>
          <w:p w14:paraId="33BCA51B" w14:textId="4110C423" w:rsidR="00D21467" w:rsidRPr="002C1270" w:rsidRDefault="00D21467" w:rsidP="00CB7D6A">
            <w:pPr>
              <w:spacing w:line="216" w:lineRule="auto"/>
              <w:contextualSpacing/>
              <w:rPr>
                <w:i/>
                <w:sz w:val="16"/>
                <w:szCs w:val="16"/>
              </w:rPr>
            </w:pPr>
            <w:r w:rsidRPr="002C1270">
              <w:rPr>
                <w:rFonts w:ascii="Calibri" w:eastAsia="Calibri" w:hAnsi="Calibri" w:cs="Calibri"/>
                <w:i/>
                <w:iCs/>
                <w:sz w:val="16"/>
                <w:szCs w:val="16"/>
              </w:rPr>
              <w:t xml:space="preserve">Vnútorný predpis FiF UK č. 2/2020: </w:t>
            </w:r>
            <w:hyperlink r:id="rId175">
              <w:r w:rsidRPr="002C1270">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2C1270" w:rsidRDefault="00D21467" w:rsidP="00CB7D6A">
            <w:pPr>
              <w:spacing w:line="216" w:lineRule="auto"/>
              <w:contextualSpacing/>
              <w:rPr>
                <w:rFonts w:ascii="Calibri" w:eastAsia="Calibri" w:hAnsi="Calibri" w:cs="Calibri"/>
                <w:i/>
                <w:iCs/>
                <w:sz w:val="16"/>
                <w:szCs w:val="16"/>
              </w:rPr>
            </w:pPr>
          </w:p>
          <w:p w14:paraId="718617DD" w14:textId="77777777" w:rsidR="00D21467" w:rsidRPr="002C1270" w:rsidRDefault="00D21467" w:rsidP="00CB7D6A">
            <w:pPr>
              <w:spacing w:line="216" w:lineRule="auto"/>
              <w:contextualSpacing/>
              <w:rPr>
                <w:rFonts w:ascii="Calibri" w:eastAsia="Calibri" w:hAnsi="Calibri" w:cs="Calibri"/>
                <w:i/>
                <w:iCs/>
                <w:sz w:val="16"/>
                <w:szCs w:val="16"/>
              </w:rPr>
            </w:pPr>
            <w:r w:rsidRPr="002C1270">
              <w:rPr>
                <w:rFonts w:ascii="Calibri" w:eastAsia="Calibri" w:hAnsi="Calibri" w:cs="Calibri"/>
                <w:i/>
                <w:iCs/>
                <w:sz w:val="16"/>
                <w:szCs w:val="16"/>
              </w:rPr>
              <w:t>Príručka pre prváčky a prvákov:</w:t>
            </w:r>
          </w:p>
          <w:p w14:paraId="404E67E1" w14:textId="77777777" w:rsidR="00D21467" w:rsidRPr="002C1270" w:rsidRDefault="00D235DB" w:rsidP="00CB7D6A">
            <w:pPr>
              <w:spacing w:line="216" w:lineRule="auto"/>
              <w:contextualSpacing/>
              <w:rPr>
                <w:i/>
                <w:sz w:val="16"/>
                <w:szCs w:val="16"/>
              </w:rPr>
            </w:pPr>
            <w:hyperlink r:id="rId176">
              <w:r w:rsidR="00D21467" w:rsidRPr="002C1270">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2C1270" w:rsidRDefault="00D21467" w:rsidP="00CB7D6A">
            <w:pPr>
              <w:spacing w:line="216" w:lineRule="auto"/>
              <w:contextualSpacing/>
              <w:rPr>
                <w:rFonts w:ascii="Calibri" w:eastAsia="Calibri" w:hAnsi="Calibri" w:cs="Calibri"/>
                <w:i/>
                <w:iCs/>
                <w:sz w:val="16"/>
                <w:szCs w:val="16"/>
              </w:rPr>
            </w:pPr>
          </w:p>
          <w:p w14:paraId="490F6FB3" w14:textId="5D98A364" w:rsidR="0048691C" w:rsidRPr="002C1270" w:rsidRDefault="00D21467" w:rsidP="00CB7D6A">
            <w:pPr>
              <w:spacing w:line="216" w:lineRule="auto"/>
              <w:rPr>
                <w:i/>
                <w:iCs/>
                <w:sz w:val="16"/>
                <w:szCs w:val="16"/>
                <w:lang w:eastAsia="sk-SK"/>
              </w:rPr>
            </w:pPr>
            <w:r w:rsidRPr="002C1270">
              <w:rPr>
                <w:i/>
                <w:iCs/>
                <w:sz w:val="16"/>
                <w:szCs w:val="16"/>
                <w:lang w:eastAsia="sk-SK"/>
              </w:rPr>
              <w:t>Pravidlá dištančnej výučby na FiF UK a manuály k dištančnej výučbe: https://fphil.uniba.sk/o-fakulte/covid-19-a-distancna-vyucba-na-fif-uk/</w:t>
            </w:r>
          </w:p>
        </w:tc>
      </w:tr>
    </w:tbl>
    <w:p w14:paraId="04B5FD5A" w14:textId="58EF9A8A" w:rsidR="00183FF6" w:rsidRPr="002C1270"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8.7. </w:t>
      </w:r>
      <w:r w:rsidR="00E82D04" w:rsidRPr="002C1270">
        <w:rPr>
          <w:rFonts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E4CB7A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890C3C6" w14:textId="77777777" w:rsidTr="003343E0">
        <w:trPr>
          <w:trHeight w:val="529"/>
        </w:trPr>
        <w:tc>
          <w:tcPr>
            <w:tcW w:w="7085" w:type="dxa"/>
          </w:tcPr>
          <w:p w14:paraId="01B4D403" w14:textId="47F9204B" w:rsidR="00D21467" w:rsidRPr="002C1270" w:rsidRDefault="00D21467" w:rsidP="00CB7D6A">
            <w:pPr>
              <w:spacing w:line="216" w:lineRule="auto"/>
              <w:contextualSpacing/>
              <w:rPr>
                <w:i/>
                <w:iCs/>
                <w:sz w:val="18"/>
                <w:szCs w:val="18"/>
                <w:lang w:eastAsia="sk-SK"/>
              </w:rPr>
            </w:pPr>
            <w:r w:rsidRPr="002C1270">
              <w:rPr>
                <w:i/>
                <w:iCs/>
                <w:sz w:val="18"/>
                <w:szCs w:val="18"/>
                <w:lang w:eastAsia="sk-SK"/>
              </w:rPr>
              <w:t>Študenti študijného programu majú zabezpečené primerané sociálne zabezpečenie. Pre mimobratislavských študentov univerzita ponúka ubytovanie v niekoľkých vysokoškolských internátoch, univerzita a fakulta má vytvorený systém štipendijnej podpory študentov internej formy doktorandského štúdia</w:t>
            </w:r>
            <w:r w:rsidR="00023CCE" w:rsidRPr="002C1270">
              <w:rPr>
                <w:i/>
                <w:iCs/>
                <w:sz w:val="18"/>
                <w:szCs w:val="18"/>
                <w:lang w:eastAsia="sk-SK"/>
              </w:rPr>
              <w:t xml:space="preserve"> a podpory študentov prostredníctvom mimoriadnych štipendií</w:t>
            </w:r>
            <w:r w:rsidRPr="002C1270">
              <w:rPr>
                <w:i/>
                <w:iCs/>
                <w:sz w:val="18"/>
                <w:szCs w:val="18"/>
                <w:lang w:eastAsia="sk-SK"/>
              </w:rPr>
              <w:t xml:space="preserve">. Na Filozofickej fakulte UK pôsobí aj samostatný sociálny referent, ktorý má na starosti sociálne štipendiá, mimoriadne a prospechové štipendiá a ubytovanie študentov fakulty. </w:t>
            </w:r>
          </w:p>
          <w:p w14:paraId="47D7D927" w14:textId="77777777" w:rsidR="00D21467" w:rsidRPr="002C1270" w:rsidRDefault="00D21467" w:rsidP="00CB7D6A">
            <w:pPr>
              <w:spacing w:line="216" w:lineRule="auto"/>
              <w:contextualSpacing/>
              <w:rPr>
                <w:i/>
                <w:iCs/>
                <w:sz w:val="18"/>
                <w:szCs w:val="18"/>
                <w:lang w:eastAsia="sk-SK"/>
              </w:rPr>
            </w:pPr>
          </w:p>
          <w:p w14:paraId="11361969" w14:textId="77777777" w:rsidR="00D21467" w:rsidRPr="002C1270" w:rsidRDefault="00D21467" w:rsidP="00CB7D6A">
            <w:pPr>
              <w:spacing w:line="216" w:lineRule="auto"/>
              <w:contextualSpacing/>
              <w:rPr>
                <w:i/>
                <w:iCs/>
                <w:sz w:val="18"/>
                <w:szCs w:val="18"/>
                <w:lang w:eastAsia="sk-SK"/>
              </w:rPr>
            </w:pPr>
            <w:r w:rsidRPr="002C1270">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2C1270" w:rsidRDefault="00D21467" w:rsidP="00CB7D6A">
            <w:pPr>
              <w:spacing w:line="216" w:lineRule="auto"/>
              <w:contextualSpacing/>
              <w:rPr>
                <w:i/>
                <w:iCs/>
                <w:sz w:val="18"/>
                <w:szCs w:val="18"/>
                <w:lang w:eastAsia="sk-SK"/>
              </w:rPr>
            </w:pPr>
          </w:p>
          <w:p w14:paraId="63798BF7" w14:textId="11957FF8" w:rsidR="00D21467" w:rsidRPr="002C1270" w:rsidRDefault="00D21467" w:rsidP="00CB7D6A">
            <w:pPr>
              <w:spacing w:line="216" w:lineRule="auto"/>
              <w:contextualSpacing/>
              <w:rPr>
                <w:rFonts w:ascii="Calibri" w:eastAsia="Calibri" w:hAnsi="Calibri" w:cs="Calibri"/>
                <w:i/>
                <w:iCs/>
                <w:sz w:val="18"/>
                <w:szCs w:val="18"/>
              </w:rPr>
            </w:pPr>
            <w:r w:rsidRPr="002C1270">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2C1270">
              <w:rPr>
                <w:rFonts w:ascii="Calibri" w:eastAsia="Calibri" w:hAnsi="Calibri" w:cs="Calibri"/>
                <w:i/>
                <w:iCs/>
                <w:sz w:val="18"/>
                <w:szCs w:val="18"/>
              </w:rPr>
              <w:t>realizuje pravidelný tréningový</w:t>
            </w:r>
            <w:r w:rsidR="009220F5" w:rsidRPr="002C1270">
              <w:rPr>
                <w:rFonts w:ascii="Calibri" w:eastAsia="Calibri" w:hAnsi="Calibri" w:cs="Calibri"/>
                <w:i/>
                <w:iCs/>
                <w:sz w:val="18"/>
                <w:szCs w:val="18"/>
              </w:rPr>
              <w:t xml:space="preserve"> </w:t>
            </w:r>
            <w:r w:rsidRPr="002C1270">
              <w:rPr>
                <w:rFonts w:ascii="Calibri" w:eastAsia="Calibri" w:hAnsi="Calibri" w:cs="Calibri"/>
                <w:i/>
                <w:iCs/>
                <w:sz w:val="18"/>
                <w:szCs w:val="18"/>
              </w:rPr>
              <w:t>režim v športoch, športových hrách, pohybových aktivitách, ako aj vo viacdenných outdoorových aktiv</w:t>
            </w:r>
            <w:r w:rsidR="00023CCE" w:rsidRPr="002C1270">
              <w:rPr>
                <w:rFonts w:ascii="Calibri" w:eastAsia="Calibri" w:hAnsi="Calibri" w:cs="Calibri"/>
                <w:i/>
                <w:iCs/>
                <w:sz w:val="18"/>
                <w:szCs w:val="18"/>
              </w:rPr>
              <w:t>i</w:t>
            </w:r>
            <w:r w:rsidRPr="002C1270">
              <w:rPr>
                <w:rFonts w:ascii="Calibri" w:eastAsia="Calibri" w:hAnsi="Calibri" w:cs="Calibri"/>
                <w:i/>
                <w:iCs/>
                <w:sz w:val="18"/>
                <w:szCs w:val="18"/>
              </w:rPr>
              <w:t xml:space="preserve">tách v turistike, vysokohorskej turistike, vodnej turistike, v zjazdovom </w:t>
            </w:r>
            <w:r w:rsidR="006F53AE" w:rsidRPr="002C1270">
              <w:rPr>
                <w:rFonts w:ascii="Calibri" w:eastAsia="Calibri" w:hAnsi="Calibri" w:cs="Calibri"/>
                <w:i/>
                <w:iCs/>
                <w:sz w:val="18"/>
                <w:szCs w:val="18"/>
              </w:rPr>
              <w:t>a</w:t>
            </w:r>
            <w:r w:rsidRPr="002C1270">
              <w:rPr>
                <w:rFonts w:ascii="Calibri" w:eastAsia="Calibri" w:hAnsi="Calibri" w:cs="Calibri"/>
                <w:i/>
                <w:iCs/>
                <w:sz w:val="18"/>
                <w:szCs w:val="18"/>
              </w:rPr>
              <w:t xml:space="preserve"> bežeckom lyžovaní a v horolezectve. </w:t>
            </w:r>
          </w:p>
          <w:p w14:paraId="76859418" w14:textId="77777777" w:rsidR="00D21467" w:rsidRPr="002C1270" w:rsidRDefault="00D21467" w:rsidP="00CB7D6A">
            <w:pPr>
              <w:spacing w:line="216" w:lineRule="auto"/>
              <w:contextualSpacing/>
              <w:rPr>
                <w:i/>
                <w:iCs/>
                <w:sz w:val="18"/>
                <w:szCs w:val="18"/>
                <w:lang w:eastAsia="sk-SK"/>
              </w:rPr>
            </w:pPr>
          </w:p>
          <w:p w14:paraId="48FB63C3" w14:textId="7D8F45FD" w:rsidR="00D21467" w:rsidRPr="002C1270" w:rsidRDefault="00D21467"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lastRenderedPageBreak/>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2C1270" w:rsidRDefault="00D21467" w:rsidP="00CB7D6A">
            <w:pPr>
              <w:spacing w:line="216" w:lineRule="auto"/>
              <w:contextualSpacing/>
              <w:rPr>
                <w:rFonts w:ascii="Calibri" w:eastAsia="Calibri" w:hAnsi="Calibri" w:cs="Calibri"/>
                <w:i/>
                <w:iCs/>
                <w:sz w:val="18"/>
                <w:szCs w:val="18"/>
              </w:rPr>
            </w:pPr>
          </w:p>
          <w:p w14:paraId="6F2F124B" w14:textId="2F5AFEC6" w:rsidR="00D21467" w:rsidRPr="002C1270" w:rsidRDefault="00D21467" w:rsidP="00CB7D6A">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Univerzita Komenského zabezpečuje</w:t>
            </w:r>
            <w:r w:rsidRPr="002C1270">
              <w:rPr>
                <w:rFonts w:ascii="Calibri" w:eastAsia="Calibri" w:hAnsi="Calibri" w:cs="Calibri"/>
                <w:b/>
                <w:bCs/>
                <w:i/>
                <w:iCs/>
                <w:sz w:val="18"/>
                <w:szCs w:val="18"/>
              </w:rPr>
              <w:t xml:space="preserve"> </w:t>
            </w:r>
            <w:r w:rsidRPr="002C1270">
              <w:rPr>
                <w:rFonts w:ascii="Calibri" w:eastAsia="Calibri" w:hAnsi="Calibri" w:cs="Calibri"/>
                <w:i/>
                <w:iCs/>
                <w:sz w:val="18"/>
                <w:szCs w:val="18"/>
              </w:rPr>
              <w:t>pre svojich študentov primárnu zdravotnícku starostlivosť</w:t>
            </w:r>
            <w:r w:rsidR="009220F5" w:rsidRPr="002C1270">
              <w:rPr>
                <w:rFonts w:ascii="Calibri" w:eastAsia="Calibri" w:hAnsi="Calibri" w:cs="Calibri"/>
                <w:i/>
                <w:iCs/>
                <w:sz w:val="18"/>
                <w:szCs w:val="18"/>
              </w:rPr>
              <w:t xml:space="preserve"> </w:t>
            </w:r>
            <w:r w:rsidRPr="002C1270">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2C1270" w:rsidRDefault="00D21467" w:rsidP="00CB7D6A">
            <w:pPr>
              <w:spacing w:line="216" w:lineRule="auto"/>
              <w:contextualSpacing/>
              <w:rPr>
                <w:rFonts w:ascii="Calibri" w:eastAsia="Calibri" w:hAnsi="Calibri" w:cs="Calibri"/>
                <w:i/>
                <w:iCs/>
                <w:sz w:val="18"/>
                <w:szCs w:val="18"/>
              </w:rPr>
            </w:pPr>
          </w:p>
          <w:p w14:paraId="76E119B5" w14:textId="7BDDBB02" w:rsidR="0048691C" w:rsidRPr="002C1270" w:rsidRDefault="00D21467" w:rsidP="00CB7D6A">
            <w:pPr>
              <w:spacing w:line="216" w:lineRule="auto"/>
              <w:contextualSpacing/>
              <w:rPr>
                <w:rFonts w:cstheme="minorHAnsi"/>
                <w:bCs/>
                <w:i/>
                <w:iCs/>
                <w:sz w:val="16"/>
                <w:szCs w:val="16"/>
                <w:lang w:eastAsia="sk-SK"/>
              </w:rPr>
            </w:pPr>
            <w:r w:rsidRPr="002C1270">
              <w:rPr>
                <w:rFonts w:ascii="Calibri" w:eastAsia="Calibri" w:hAnsi="Calibri" w:cs="Calibr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2C1270" w:rsidRDefault="00D21467" w:rsidP="00CB7D6A">
            <w:pPr>
              <w:spacing w:line="216" w:lineRule="auto"/>
              <w:contextualSpacing/>
              <w:rPr>
                <w:i/>
                <w:sz w:val="16"/>
                <w:szCs w:val="16"/>
              </w:rPr>
            </w:pPr>
            <w:r w:rsidRPr="002C1270">
              <w:rPr>
                <w:i/>
                <w:iCs/>
                <w:sz w:val="16"/>
                <w:szCs w:val="16"/>
                <w:lang w:eastAsia="sk-SK"/>
              </w:rPr>
              <w:lastRenderedPageBreak/>
              <w:t xml:space="preserve">Ubytovanie študentov: </w:t>
            </w:r>
            <w:hyperlink r:id="rId177">
              <w:r w:rsidRPr="002C1270">
                <w:rPr>
                  <w:rStyle w:val="Hypertextovprepojenie"/>
                  <w:i/>
                  <w:iCs/>
                  <w:color w:val="auto"/>
                  <w:sz w:val="16"/>
                  <w:szCs w:val="16"/>
                  <w:u w:val="none"/>
                  <w:lang w:eastAsia="sk-SK"/>
                </w:rPr>
                <w:t>https://uniba.sk/sluzby/ubytovanie/</w:t>
              </w:r>
            </w:hyperlink>
          </w:p>
          <w:p w14:paraId="136359CF" w14:textId="77777777" w:rsidR="00D21467" w:rsidRPr="002C1270" w:rsidRDefault="00D21467" w:rsidP="00CB7D6A">
            <w:pPr>
              <w:spacing w:line="216" w:lineRule="auto"/>
              <w:contextualSpacing/>
              <w:rPr>
                <w:i/>
                <w:iCs/>
                <w:sz w:val="16"/>
                <w:szCs w:val="16"/>
                <w:lang w:eastAsia="sk-SK"/>
              </w:rPr>
            </w:pPr>
            <w:r w:rsidRPr="002C1270">
              <w:rPr>
                <w:i/>
                <w:iCs/>
                <w:sz w:val="16"/>
                <w:szCs w:val="16"/>
                <w:lang w:eastAsia="sk-SK"/>
              </w:rPr>
              <w:t>https://fphil.uniba.sk/sluzby/ubytovanie-studentov/</w:t>
            </w:r>
          </w:p>
          <w:p w14:paraId="657928CC" w14:textId="77777777" w:rsidR="00D21467" w:rsidRPr="002C1270" w:rsidRDefault="00D21467" w:rsidP="00CB7D6A">
            <w:pPr>
              <w:spacing w:line="216" w:lineRule="auto"/>
              <w:contextualSpacing/>
              <w:rPr>
                <w:i/>
                <w:iCs/>
                <w:sz w:val="16"/>
                <w:szCs w:val="16"/>
                <w:lang w:eastAsia="sk-SK"/>
              </w:rPr>
            </w:pPr>
          </w:p>
          <w:p w14:paraId="741F08B3" w14:textId="12271D78" w:rsidR="00D21467" w:rsidRPr="002C1270" w:rsidRDefault="00D21467" w:rsidP="00CB7D6A">
            <w:pPr>
              <w:spacing w:line="216" w:lineRule="auto"/>
              <w:contextualSpacing/>
              <w:rPr>
                <w:i/>
                <w:sz w:val="16"/>
                <w:szCs w:val="16"/>
              </w:rPr>
            </w:pPr>
            <w:r w:rsidRPr="002C1270">
              <w:rPr>
                <w:i/>
                <w:iCs/>
                <w:sz w:val="16"/>
                <w:szCs w:val="16"/>
                <w:lang w:eastAsia="sk-SK"/>
              </w:rPr>
              <w:t xml:space="preserve">Vnútorný predpis FiF UK č. 14/2019: </w:t>
            </w:r>
            <w:hyperlink r:id="rId178">
              <w:r w:rsidRPr="002C1270">
                <w:rPr>
                  <w:rStyle w:val="Hypertextovprepojenie"/>
                  <w:i/>
                  <w:iCs/>
                  <w:color w:val="auto"/>
                  <w:sz w:val="16"/>
                  <w:szCs w:val="16"/>
                  <w:u w:val="none"/>
                  <w:lang w:eastAsia="sk-SK"/>
                </w:rPr>
                <w:t>https://fphil.uniba.sk/fileadmin/fif/o_fakulte/dokumenty_vnutorne_predpisy/vnutorne_predpisy/vp_14_2019.pdf</w:t>
              </w:r>
            </w:hyperlink>
          </w:p>
          <w:p w14:paraId="503C7F62" w14:textId="77777777" w:rsidR="00D21467" w:rsidRPr="002C1270" w:rsidRDefault="00D21467" w:rsidP="00CB7D6A">
            <w:pPr>
              <w:spacing w:line="216" w:lineRule="auto"/>
              <w:contextualSpacing/>
              <w:rPr>
                <w:i/>
                <w:iCs/>
                <w:sz w:val="16"/>
                <w:szCs w:val="16"/>
                <w:lang w:eastAsia="sk-SK"/>
              </w:rPr>
            </w:pPr>
          </w:p>
          <w:p w14:paraId="3BEFB056" w14:textId="77777777" w:rsidR="00D21467" w:rsidRPr="002C1270" w:rsidRDefault="00D21467" w:rsidP="00CB7D6A">
            <w:pPr>
              <w:spacing w:line="216" w:lineRule="auto"/>
              <w:contextualSpacing/>
              <w:rPr>
                <w:i/>
                <w:sz w:val="16"/>
                <w:szCs w:val="16"/>
              </w:rPr>
            </w:pPr>
            <w:r w:rsidRPr="002C1270">
              <w:rPr>
                <w:i/>
                <w:iCs/>
                <w:sz w:val="16"/>
                <w:szCs w:val="16"/>
                <w:lang w:eastAsia="sk-SK"/>
              </w:rPr>
              <w:t xml:space="preserve">Fakultná jedáleň: </w:t>
            </w:r>
            <w:hyperlink r:id="rId179">
              <w:r w:rsidRPr="002C1270">
                <w:rPr>
                  <w:rStyle w:val="Hypertextovprepojenie"/>
                  <w:i/>
                  <w:iCs/>
                  <w:color w:val="auto"/>
                  <w:sz w:val="16"/>
                  <w:szCs w:val="16"/>
                  <w:u w:val="none"/>
                  <w:lang w:eastAsia="sk-SK"/>
                </w:rPr>
                <w:t>https://fphil.uniba.sk/sluzby/stravovanie/fakultna-jedalen/</w:t>
              </w:r>
            </w:hyperlink>
          </w:p>
          <w:p w14:paraId="754CB5FF" w14:textId="77777777" w:rsidR="00D21467" w:rsidRPr="002C1270" w:rsidRDefault="00D21467" w:rsidP="00CB7D6A">
            <w:pPr>
              <w:spacing w:line="216" w:lineRule="auto"/>
              <w:contextualSpacing/>
              <w:rPr>
                <w:i/>
                <w:iCs/>
                <w:sz w:val="16"/>
                <w:szCs w:val="16"/>
                <w:lang w:eastAsia="sk-SK"/>
              </w:rPr>
            </w:pPr>
          </w:p>
          <w:p w14:paraId="1AEEE0EA" w14:textId="77777777" w:rsidR="00D21467" w:rsidRPr="002C1270" w:rsidRDefault="00D21467" w:rsidP="00CB7D6A">
            <w:pPr>
              <w:spacing w:line="216" w:lineRule="auto"/>
              <w:contextualSpacing/>
              <w:rPr>
                <w:i/>
                <w:iCs/>
                <w:sz w:val="16"/>
                <w:szCs w:val="16"/>
                <w:lang w:eastAsia="sk-SK"/>
              </w:rPr>
            </w:pPr>
            <w:r w:rsidRPr="002C1270">
              <w:rPr>
                <w:i/>
                <w:iCs/>
                <w:sz w:val="16"/>
                <w:szCs w:val="16"/>
                <w:lang w:eastAsia="sk-SK"/>
              </w:rPr>
              <w:t>Fakultný bufet: https://fphil.uniba.sk/sluzby/stravovanie/fakultny-bufet/</w:t>
            </w:r>
          </w:p>
          <w:p w14:paraId="59372C6D" w14:textId="77777777" w:rsidR="00D21467" w:rsidRPr="002C1270" w:rsidRDefault="00D21467" w:rsidP="00CB7D6A">
            <w:pPr>
              <w:spacing w:line="216" w:lineRule="auto"/>
              <w:contextualSpacing/>
              <w:rPr>
                <w:i/>
                <w:iCs/>
                <w:sz w:val="16"/>
                <w:szCs w:val="16"/>
                <w:lang w:eastAsia="sk-SK"/>
              </w:rPr>
            </w:pPr>
          </w:p>
          <w:p w14:paraId="34B02D03" w14:textId="77777777" w:rsidR="00D21467" w:rsidRPr="002C1270" w:rsidRDefault="00D21467" w:rsidP="00CB7D6A">
            <w:pPr>
              <w:spacing w:line="216" w:lineRule="auto"/>
              <w:contextualSpacing/>
              <w:rPr>
                <w:i/>
                <w:sz w:val="16"/>
                <w:szCs w:val="16"/>
              </w:rPr>
            </w:pPr>
            <w:r w:rsidRPr="002C1270">
              <w:rPr>
                <w:i/>
                <w:iCs/>
                <w:sz w:val="16"/>
                <w:szCs w:val="16"/>
                <w:lang w:eastAsia="sk-SK"/>
              </w:rPr>
              <w:lastRenderedPageBreak/>
              <w:t xml:space="preserve">Jedálne v Študentskom domove Ľudovíta Štúra v Mlynskej doline: </w:t>
            </w:r>
            <w:hyperlink r:id="rId180">
              <w:r w:rsidRPr="002C1270">
                <w:rPr>
                  <w:rStyle w:val="Hypertextovprepojenie"/>
                  <w:i/>
                  <w:iCs/>
                  <w:color w:val="auto"/>
                  <w:sz w:val="16"/>
                  <w:szCs w:val="16"/>
                  <w:u w:val="none"/>
                  <w:lang w:eastAsia="sk-SK"/>
                </w:rPr>
                <w:t>https://mlyny.uniba.sk/stravovanie/</w:t>
              </w:r>
            </w:hyperlink>
          </w:p>
          <w:p w14:paraId="65BB96A4" w14:textId="77777777" w:rsidR="00D21467" w:rsidRPr="002C1270" w:rsidRDefault="00D21467" w:rsidP="00CB7D6A">
            <w:pPr>
              <w:spacing w:line="216" w:lineRule="auto"/>
              <w:contextualSpacing/>
              <w:rPr>
                <w:i/>
                <w:iCs/>
                <w:sz w:val="16"/>
                <w:szCs w:val="16"/>
                <w:lang w:eastAsia="sk-SK"/>
              </w:rPr>
            </w:pPr>
          </w:p>
          <w:p w14:paraId="688F0783" w14:textId="77777777" w:rsidR="00D21467" w:rsidRPr="002C1270" w:rsidRDefault="00D21467" w:rsidP="00CB7D6A">
            <w:pPr>
              <w:spacing w:line="216" w:lineRule="auto"/>
              <w:contextualSpacing/>
              <w:rPr>
                <w:i/>
                <w:sz w:val="16"/>
                <w:szCs w:val="16"/>
              </w:rPr>
            </w:pPr>
            <w:r w:rsidRPr="002C1270">
              <w:rPr>
                <w:i/>
                <w:iCs/>
                <w:sz w:val="16"/>
                <w:szCs w:val="16"/>
                <w:lang w:eastAsia="sk-SK"/>
              </w:rPr>
              <w:t xml:space="preserve">Stredisko telovýchovných voľnočasových aktivít: </w:t>
            </w:r>
            <w:hyperlink r:id="rId181">
              <w:r w:rsidRPr="002C1270">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2C1270" w:rsidRDefault="00D21467" w:rsidP="00CB7D6A">
            <w:pPr>
              <w:spacing w:line="216" w:lineRule="auto"/>
              <w:contextualSpacing/>
              <w:rPr>
                <w:i/>
                <w:iCs/>
                <w:sz w:val="16"/>
                <w:szCs w:val="16"/>
                <w:lang w:eastAsia="sk-SK"/>
              </w:rPr>
            </w:pPr>
          </w:p>
          <w:p w14:paraId="36D37FE3" w14:textId="77777777" w:rsidR="00D21467" w:rsidRPr="002C1270" w:rsidRDefault="00D21467" w:rsidP="00CB7D6A">
            <w:pPr>
              <w:spacing w:line="216" w:lineRule="auto"/>
              <w:contextualSpacing/>
              <w:rPr>
                <w:i/>
                <w:sz w:val="16"/>
                <w:szCs w:val="16"/>
              </w:rPr>
            </w:pPr>
            <w:r w:rsidRPr="002C1270">
              <w:rPr>
                <w:i/>
                <w:iCs/>
                <w:sz w:val="16"/>
                <w:szCs w:val="16"/>
                <w:lang w:eastAsia="sk-SK"/>
              </w:rPr>
              <w:t xml:space="preserve">Moyzesova sieň: </w:t>
            </w:r>
            <w:hyperlink r:id="rId182">
              <w:r w:rsidRPr="002C1270">
                <w:rPr>
                  <w:rStyle w:val="Hypertextovprepojenie"/>
                  <w:i/>
                  <w:iCs/>
                  <w:color w:val="auto"/>
                  <w:sz w:val="16"/>
                  <w:szCs w:val="16"/>
                  <w:u w:val="none"/>
                  <w:lang w:eastAsia="sk-SK"/>
                </w:rPr>
                <w:t>https://fphil.uniba.sk/sluzby/moyzesova-sien/</w:t>
              </w:r>
            </w:hyperlink>
          </w:p>
          <w:p w14:paraId="6ADDE8BA" w14:textId="77777777" w:rsidR="00D21467" w:rsidRPr="002C1270" w:rsidRDefault="00D21467" w:rsidP="00CB7D6A">
            <w:pPr>
              <w:spacing w:line="216" w:lineRule="auto"/>
              <w:contextualSpacing/>
              <w:rPr>
                <w:i/>
                <w:iCs/>
                <w:sz w:val="16"/>
                <w:szCs w:val="16"/>
                <w:lang w:eastAsia="sk-SK"/>
              </w:rPr>
            </w:pPr>
          </w:p>
          <w:p w14:paraId="5E36096D" w14:textId="77777777" w:rsidR="00D21467" w:rsidRPr="002C1270" w:rsidRDefault="00D21467" w:rsidP="00CB7D6A">
            <w:pPr>
              <w:spacing w:line="216" w:lineRule="auto"/>
              <w:contextualSpacing/>
              <w:rPr>
                <w:i/>
                <w:iCs/>
                <w:sz w:val="16"/>
                <w:szCs w:val="16"/>
                <w:lang w:eastAsia="sk-SK"/>
              </w:rPr>
            </w:pPr>
            <w:r w:rsidRPr="002C1270">
              <w:rPr>
                <w:i/>
                <w:iCs/>
                <w:sz w:val="16"/>
                <w:szCs w:val="16"/>
                <w:lang w:eastAsia="sk-SK"/>
              </w:rPr>
              <w:t>Priestory na oddych: https://fphil.uniba.sk/sluzby/priestory-na-oddych/</w:t>
            </w:r>
          </w:p>
          <w:p w14:paraId="5A147D21" w14:textId="77777777" w:rsidR="00D21467" w:rsidRPr="002C1270" w:rsidRDefault="00D21467" w:rsidP="00CB7D6A">
            <w:pPr>
              <w:spacing w:line="216" w:lineRule="auto"/>
              <w:contextualSpacing/>
              <w:rPr>
                <w:i/>
                <w:iCs/>
                <w:sz w:val="16"/>
                <w:szCs w:val="16"/>
                <w:lang w:eastAsia="sk-SK"/>
              </w:rPr>
            </w:pPr>
          </w:p>
          <w:p w14:paraId="5F112F5B" w14:textId="77777777" w:rsidR="00D21467" w:rsidRPr="002C1270" w:rsidRDefault="00D21467" w:rsidP="00CB7D6A">
            <w:pPr>
              <w:spacing w:line="216" w:lineRule="auto"/>
              <w:contextualSpacing/>
              <w:rPr>
                <w:i/>
                <w:sz w:val="16"/>
                <w:szCs w:val="16"/>
              </w:rPr>
            </w:pPr>
            <w:r w:rsidRPr="002C1270">
              <w:rPr>
                <w:i/>
                <w:iCs/>
                <w:sz w:val="16"/>
                <w:szCs w:val="16"/>
                <w:lang w:eastAsia="sk-SK"/>
              </w:rPr>
              <w:t xml:space="preserve">Zdravotná starostlivosť: </w:t>
            </w:r>
            <w:hyperlink r:id="rId183">
              <w:r w:rsidRPr="002C1270">
                <w:rPr>
                  <w:rStyle w:val="Hypertextovprepojenie"/>
                  <w:i/>
                  <w:iCs/>
                  <w:color w:val="auto"/>
                  <w:sz w:val="16"/>
                  <w:szCs w:val="16"/>
                  <w:u w:val="none"/>
                  <w:lang w:eastAsia="sk-SK"/>
                </w:rPr>
                <w:t>https://uniba.sk/sluzby/zdravotna-starostlivost/</w:t>
              </w:r>
            </w:hyperlink>
          </w:p>
          <w:p w14:paraId="3152A421" w14:textId="77777777" w:rsidR="00D21467" w:rsidRPr="002C1270" w:rsidRDefault="00D21467" w:rsidP="00CB7D6A">
            <w:pPr>
              <w:spacing w:line="216" w:lineRule="auto"/>
              <w:contextualSpacing/>
              <w:rPr>
                <w:rFonts w:ascii="Calibri" w:eastAsia="Calibri" w:hAnsi="Calibri" w:cs="Calibri"/>
                <w:i/>
                <w:iCs/>
                <w:sz w:val="16"/>
                <w:szCs w:val="16"/>
              </w:rPr>
            </w:pPr>
          </w:p>
          <w:p w14:paraId="4A6F594F" w14:textId="77777777" w:rsidR="00D21467" w:rsidRPr="002C1270" w:rsidRDefault="00D21467" w:rsidP="00CB7D6A">
            <w:pPr>
              <w:spacing w:line="216" w:lineRule="auto"/>
              <w:contextualSpacing/>
              <w:rPr>
                <w:i/>
                <w:iCs/>
                <w:sz w:val="16"/>
                <w:szCs w:val="16"/>
              </w:rPr>
            </w:pPr>
            <w:r w:rsidRPr="002C1270">
              <w:rPr>
                <w:rFonts w:ascii="Calibri" w:eastAsia="Calibri" w:hAnsi="Calibri" w:cs="Calibri"/>
                <w:i/>
                <w:iCs/>
                <w:sz w:val="16"/>
                <w:szCs w:val="16"/>
              </w:rPr>
              <w:t>Centrum podpory študentov so špecifickými potrebami:</w:t>
            </w:r>
          </w:p>
          <w:p w14:paraId="2CC204F1" w14:textId="77777777" w:rsidR="00D21467" w:rsidRPr="002C1270" w:rsidRDefault="00D235DB" w:rsidP="00CB7D6A">
            <w:pPr>
              <w:spacing w:line="216" w:lineRule="auto"/>
              <w:contextualSpacing/>
              <w:rPr>
                <w:i/>
                <w:sz w:val="16"/>
                <w:szCs w:val="16"/>
              </w:rPr>
            </w:pPr>
            <w:hyperlink r:id="rId184">
              <w:r w:rsidR="00D21467" w:rsidRPr="002C1270">
                <w:rPr>
                  <w:rStyle w:val="Hypertextovprepojenie"/>
                  <w:i/>
                  <w:iCs/>
                  <w:color w:val="auto"/>
                  <w:sz w:val="16"/>
                  <w:szCs w:val="16"/>
                  <w:u w:val="none"/>
                </w:rPr>
                <w:t>https://cezap.sk/</w:t>
              </w:r>
            </w:hyperlink>
          </w:p>
          <w:p w14:paraId="2A4451D7" w14:textId="77777777" w:rsidR="00D21467" w:rsidRPr="002C1270" w:rsidRDefault="00D21467" w:rsidP="00CB7D6A">
            <w:pPr>
              <w:spacing w:line="216" w:lineRule="auto"/>
              <w:contextualSpacing/>
              <w:rPr>
                <w:i/>
                <w:iCs/>
                <w:sz w:val="16"/>
                <w:szCs w:val="16"/>
              </w:rPr>
            </w:pPr>
          </w:p>
          <w:p w14:paraId="1A04791A" w14:textId="77777777" w:rsidR="00D21467" w:rsidRPr="002C1270" w:rsidRDefault="00D21467" w:rsidP="00CB7D6A">
            <w:pPr>
              <w:spacing w:line="216" w:lineRule="auto"/>
              <w:contextualSpacing/>
              <w:rPr>
                <w:i/>
                <w:sz w:val="16"/>
                <w:szCs w:val="16"/>
              </w:rPr>
            </w:pPr>
            <w:r w:rsidRPr="002C1270">
              <w:rPr>
                <w:i/>
                <w:iCs/>
                <w:sz w:val="16"/>
                <w:szCs w:val="16"/>
              </w:rPr>
              <w:t xml:space="preserve">Psychologická poradňa: </w:t>
            </w:r>
            <w:hyperlink r:id="rId185">
              <w:r w:rsidRPr="002C1270">
                <w:rPr>
                  <w:rStyle w:val="Hypertextovprepojenie"/>
                  <w:i/>
                  <w:iCs/>
                  <w:color w:val="auto"/>
                  <w:sz w:val="16"/>
                  <w:szCs w:val="16"/>
                  <w:u w:val="none"/>
                </w:rPr>
                <w:t>https://uniba.sk/sluzby/psychologicka-poradna/</w:t>
              </w:r>
            </w:hyperlink>
          </w:p>
          <w:p w14:paraId="38A6A5AD" w14:textId="77777777" w:rsidR="00D21467" w:rsidRPr="002C1270" w:rsidRDefault="00D21467" w:rsidP="00CB7D6A">
            <w:pPr>
              <w:spacing w:line="216" w:lineRule="auto"/>
              <w:contextualSpacing/>
              <w:rPr>
                <w:i/>
                <w:iCs/>
                <w:sz w:val="16"/>
                <w:szCs w:val="16"/>
                <w:lang w:eastAsia="sk-SK"/>
              </w:rPr>
            </w:pPr>
          </w:p>
          <w:p w14:paraId="6C2E9F68" w14:textId="77777777" w:rsidR="00D21467" w:rsidRPr="002C1270" w:rsidRDefault="00D21467" w:rsidP="00CB7D6A">
            <w:pPr>
              <w:spacing w:line="216" w:lineRule="auto"/>
              <w:contextualSpacing/>
              <w:rPr>
                <w:i/>
                <w:sz w:val="16"/>
                <w:szCs w:val="16"/>
              </w:rPr>
            </w:pPr>
            <w:r w:rsidRPr="002C1270">
              <w:rPr>
                <w:i/>
                <w:iCs/>
                <w:sz w:val="16"/>
                <w:szCs w:val="16"/>
                <w:lang w:eastAsia="sk-SK"/>
              </w:rPr>
              <w:t xml:space="preserve">Univerzitné pastoračné centrum: </w:t>
            </w:r>
            <w:hyperlink r:id="rId186">
              <w:r w:rsidRPr="002C1270">
                <w:rPr>
                  <w:rStyle w:val="Hypertextovprepojenie"/>
                  <w:i/>
                  <w:iCs/>
                  <w:color w:val="auto"/>
                  <w:sz w:val="16"/>
                  <w:szCs w:val="16"/>
                  <w:u w:val="none"/>
                  <w:lang w:eastAsia="sk-SK"/>
                </w:rPr>
                <w:t>https://www.upc.uniba.sk/</w:t>
              </w:r>
            </w:hyperlink>
          </w:p>
          <w:p w14:paraId="53A65683" w14:textId="77777777" w:rsidR="00D21467" w:rsidRPr="002C1270" w:rsidRDefault="00D21467" w:rsidP="00CB7D6A">
            <w:pPr>
              <w:spacing w:line="216" w:lineRule="auto"/>
              <w:contextualSpacing/>
              <w:rPr>
                <w:i/>
                <w:iCs/>
                <w:sz w:val="16"/>
                <w:szCs w:val="16"/>
                <w:lang w:eastAsia="sk-SK"/>
              </w:rPr>
            </w:pPr>
          </w:p>
          <w:p w14:paraId="2F51B1A3" w14:textId="014E5D2C" w:rsidR="00D21467" w:rsidRPr="002C1270" w:rsidRDefault="00D21467" w:rsidP="00CB7D6A">
            <w:pPr>
              <w:spacing w:line="216" w:lineRule="auto"/>
              <w:contextualSpacing/>
              <w:rPr>
                <w:i/>
                <w:sz w:val="16"/>
                <w:szCs w:val="16"/>
              </w:rPr>
            </w:pPr>
            <w:r w:rsidRPr="002C1270">
              <w:rPr>
                <w:i/>
                <w:iCs/>
                <w:sz w:val="16"/>
                <w:szCs w:val="16"/>
                <w:lang w:eastAsia="sk-SK"/>
              </w:rPr>
              <w:t xml:space="preserve">Učebno-výcvikové zariadenia UK: </w:t>
            </w:r>
            <w:hyperlink r:id="rId187">
              <w:r w:rsidRPr="002C1270">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2C1270" w:rsidRDefault="00D21467" w:rsidP="00CB7D6A">
            <w:pPr>
              <w:spacing w:line="216" w:lineRule="auto"/>
              <w:contextualSpacing/>
              <w:rPr>
                <w:rFonts w:cstheme="minorHAnsi"/>
                <w:i/>
                <w:sz w:val="16"/>
                <w:szCs w:val="16"/>
                <w:lang w:eastAsia="sk-SK"/>
              </w:rPr>
            </w:pPr>
            <w:r w:rsidRPr="002C1270">
              <w:rPr>
                <w:i/>
                <w:iCs/>
                <w:sz w:val="16"/>
                <w:szCs w:val="16"/>
                <w:lang w:eastAsia="sk-SK"/>
              </w:rPr>
              <w:t>https://uniba.sk/o-univerzite/fakulty-a-dalsie-sucasti/ucebno-vycvikove-zariadenia/uvz-modra/</w:t>
            </w:r>
          </w:p>
        </w:tc>
      </w:tr>
    </w:tbl>
    <w:p w14:paraId="4062E8CA"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SP 8.8.</w:t>
      </w:r>
      <w:r w:rsidR="00405D63" w:rsidRPr="002C1270">
        <w:rPr>
          <w:rFonts w:cstheme="minorHAnsi"/>
          <w:b/>
          <w:bCs/>
          <w:color w:val="auto"/>
          <w:sz w:val="18"/>
          <w:szCs w:val="18"/>
        </w:rPr>
        <w:t xml:space="preserve"> </w:t>
      </w:r>
      <w:r w:rsidR="00E82D04" w:rsidRPr="002C1270">
        <w:rPr>
          <w:rFonts w:cstheme="minorHAnsi"/>
          <w:color w:val="auto"/>
          <w:sz w:val="18"/>
          <w:szCs w:val="18"/>
        </w:rPr>
        <w:t xml:space="preserve">Študenti študijného programu majú zabezpečený prístup a podporu v účasti na domácich a zahraničných mobilitách a stážach.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BE7522E"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3CF1038" w14:textId="77777777" w:rsidTr="003343E0">
        <w:trPr>
          <w:trHeight w:val="529"/>
        </w:trPr>
        <w:tc>
          <w:tcPr>
            <w:tcW w:w="7085" w:type="dxa"/>
          </w:tcPr>
          <w:p w14:paraId="26D303C8" w14:textId="50ECB5D0" w:rsidR="00023CCE" w:rsidRPr="002C1270" w:rsidRDefault="00023CCE" w:rsidP="00023CCE">
            <w:pPr>
              <w:spacing w:line="216" w:lineRule="auto"/>
              <w:contextualSpacing/>
              <w:rPr>
                <w:rFonts w:ascii="Calibri" w:eastAsia="Calibri" w:hAnsi="Calibri" w:cs="Calibri"/>
                <w:i/>
                <w:iCs/>
                <w:sz w:val="18"/>
                <w:szCs w:val="18"/>
              </w:rPr>
            </w:pPr>
            <w:r w:rsidRPr="002C1270">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na UK. </w:t>
            </w:r>
            <w:r w:rsidRPr="002C1270">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0844E29B" w14:textId="77777777" w:rsidR="00023CCE" w:rsidRPr="002C1270" w:rsidRDefault="00023CCE" w:rsidP="00023CCE">
            <w:pPr>
              <w:spacing w:line="216" w:lineRule="auto"/>
              <w:contextualSpacing/>
              <w:rPr>
                <w:rFonts w:ascii="Calibri" w:eastAsia="Calibri" w:hAnsi="Calibri" w:cs="Calibri"/>
                <w:i/>
                <w:iCs/>
                <w:sz w:val="18"/>
                <w:szCs w:val="18"/>
              </w:rPr>
            </w:pPr>
          </w:p>
          <w:p w14:paraId="55B60AB5" w14:textId="77777777" w:rsidR="00023CCE" w:rsidRPr="002C1270" w:rsidRDefault="00023CCE" w:rsidP="00023CCE">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43C596A6" w14:textId="77777777" w:rsidR="00023CCE" w:rsidRPr="002C1270" w:rsidRDefault="00023CCE" w:rsidP="00023CCE">
            <w:pPr>
              <w:spacing w:line="216" w:lineRule="auto"/>
              <w:contextualSpacing/>
              <w:rPr>
                <w:rFonts w:ascii="Calibri" w:eastAsia="Calibri" w:hAnsi="Calibri" w:cs="Calibri"/>
                <w:i/>
                <w:iCs/>
                <w:sz w:val="18"/>
                <w:szCs w:val="18"/>
              </w:rPr>
            </w:pPr>
          </w:p>
          <w:p w14:paraId="35FB7821" w14:textId="0ECE43CD" w:rsidR="00023CCE" w:rsidRPr="002C1270" w:rsidRDefault="00023CCE" w:rsidP="00023CCE">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w:t>
            </w:r>
            <w:r w:rsidR="003D672F" w:rsidRPr="002C1270">
              <w:rPr>
                <w:rFonts w:ascii="Calibri" w:eastAsia="Calibri" w:hAnsi="Calibri" w:cs="Calibri"/>
                <w:i/>
                <w:iCs/>
                <w:sz w:val="18"/>
                <w:szCs w:val="18"/>
              </w:rPr>
              <w:t xml:space="preserve"> </w:t>
            </w:r>
            <w:r w:rsidRPr="002C1270">
              <w:rPr>
                <w:rFonts w:ascii="Calibri" w:eastAsia="Calibri" w:hAnsi="Calibri" w:cs="Calibri"/>
                <w:i/>
                <w:iCs/>
                <w:sz w:val="18"/>
                <w:szCs w:val="18"/>
              </w:rPr>
              <w:t>5/2020, Študijného poriadku FiF UK).</w:t>
            </w:r>
          </w:p>
        </w:tc>
        <w:tc>
          <w:tcPr>
            <w:tcW w:w="2696" w:type="dxa"/>
          </w:tcPr>
          <w:p w14:paraId="3F869497" w14:textId="6D9FB5E1" w:rsidR="00023CCE" w:rsidRPr="002C1270" w:rsidRDefault="00023CCE" w:rsidP="00023CCE">
            <w:pPr>
              <w:spacing w:line="216" w:lineRule="auto"/>
              <w:rPr>
                <w:i/>
                <w:sz w:val="16"/>
                <w:szCs w:val="16"/>
              </w:rPr>
            </w:pPr>
            <w:r w:rsidRPr="002C1270">
              <w:rPr>
                <w:i/>
                <w:iCs/>
                <w:sz w:val="16"/>
                <w:szCs w:val="16"/>
                <w:lang w:eastAsia="sk-SK"/>
              </w:rPr>
              <w:t xml:space="preserve">Mobility v rámci programu Erasmus+: </w:t>
            </w:r>
            <w:hyperlink r:id="rId188">
              <w:r w:rsidRPr="002C1270">
                <w:rPr>
                  <w:rStyle w:val="Hypertextovprepojenie"/>
                  <w:i/>
                  <w:iCs/>
                  <w:color w:val="auto"/>
                  <w:sz w:val="16"/>
                  <w:szCs w:val="16"/>
                  <w:u w:val="none"/>
                  <w:lang w:eastAsia="sk-SK"/>
                </w:rPr>
                <w:t>https://uniba.sk/erasmusplus/</w:t>
              </w:r>
            </w:hyperlink>
          </w:p>
          <w:p w14:paraId="28FF2DD6" w14:textId="77777777" w:rsidR="00023CCE" w:rsidRPr="002C1270" w:rsidRDefault="00D235DB" w:rsidP="00023CCE">
            <w:pPr>
              <w:spacing w:line="216" w:lineRule="auto"/>
              <w:rPr>
                <w:i/>
                <w:sz w:val="16"/>
                <w:szCs w:val="16"/>
              </w:rPr>
            </w:pPr>
            <w:hyperlink r:id="rId189">
              <w:r w:rsidR="00023CCE" w:rsidRPr="002C1270">
                <w:rPr>
                  <w:rStyle w:val="Hypertextovprepojenie"/>
                  <w:i/>
                  <w:iCs/>
                  <w:color w:val="auto"/>
                  <w:sz w:val="16"/>
                  <w:szCs w:val="16"/>
                  <w:u w:val="none"/>
                  <w:lang w:eastAsia="sk-SK"/>
                </w:rPr>
                <w:t>https://fphil.uniba.sk/medzinarodne-vztahy/erasmus/</w:t>
              </w:r>
            </w:hyperlink>
          </w:p>
          <w:p w14:paraId="608E416F" w14:textId="77777777" w:rsidR="00023CCE" w:rsidRPr="002C1270" w:rsidRDefault="00023CCE" w:rsidP="00023CCE">
            <w:pPr>
              <w:spacing w:line="216" w:lineRule="auto"/>
              <w:rPr>
                <w:i/>
                <w:iCs/>
                <w:sz w:val="16"/>
                <w:szCs w:val="16"/>
                <w:lang w:eastAsia="sk-SK"/>
              </w:rPr>
            </w:pPr>
          </w:p>
          <w:p w14:paraId="4C711F3B" w14:textId="77777777" w:rsidR="00023CCE" w:rsidRPr="002C1270" w:rsidRDefault="00023CCE" w:rsidP="00023CCE">
            <w:pPr>
              <w:spacing w:line="216" w:lineRule="auto"/>
              <w:rPr>
                <w:i/>
                <w:iCs/>
                <w:sz w:val="16"/>
                <w:szCs w:val="16"/>
                <w:lang w:eastAsia="sk-SK"/>
              </w:rPr>
            </w:pPr>
            <w:r w:rsidRPr="002C1270">
              <w:rPr>
                <w:i/>
                <w:iCs/>
                <w:sz w:val="16"/>
                <w:szCs w:val="16"/>
                <w:lang w:eastAsia="sk-SK"/>
              </w:rPr>
              <w:t>Ostatné mobilitné programy:</w:t>
            </w:r>
          </w:p>
          <w:p w14:paraId="2AC80775" w14:textId="77777777" w:rsidR="00023CCE" w:rsidRPr="002C1270" w:rsidRDefault="00D235DB" w:rsidP="00023CCE">
            <w:pPr>
              <w:spacing w:line="216" w:lineRule="auto"/>
              <w:rPr>
                <w:i/>
                <w:sz w:val="16"/>
                <w:szCs w:val="16"/>
              </w:rPr>
            </w:pPr>
            <w:hyperlink r:id="rId190">
              <w:r w:rsidR="00023CCE" w:rsidRPr="002C1270">
                <w:rPr>
                  <w:rStyle w:val="Hypertextovprepojenie"/>
                  <w:i/>
                  <w:iCs/>
                  <w:color w:val="auto"/>
                  <w:sz w:val="16"/>
                  <w:szCs w:val="16"/>
                  <w:u w:val="none"/>
                  <w:lang w:eastAsia="sk-SK"/>
                </w:rPr>
                <w:t>https://uniba.sk/medzinarodne-vztahy/ostatne-mobilitne-programy/</w:t>
              </w:r>
            </w:hyperlink>
          </w:p>
          <w:p w14:paraId="56D2D1FE" w14:textId="77777777" w:rsidR="00023CCE" w:rsidRPr="002C1270" w:rsidRDefault="00023CCE" w:rsidP="00023CCE">
            <w:pPr>
              <w:spacing w:line="216" w:lineRule="auto"/>
              <w:rPr>
                <w:i/>
                <w:iCs/>
                <w:sz w:val="16"/>
                <w:szCs w:val="16"/>
                <w:lang w:eastAsia="sk-SK"/>
              </w:rPr>
            </w:pPr>
          </w:p>
          <w:p w14:paraId="70CEE9D8" w14:textId="1FC5E40B" w:rsidR="00023CCE" w:rsidRPr="002C1270" w:rsidRDefault="00023CCE" w:rsidP="00023CCE">
            <w:pPr>
              <w:spacing w:line="216" w:lineRule="auto"/>
              <w:contextualSpacing/>
              <w:rPr>
                <w:i/>
                <w:iCs/>
                <w:sz w:val="16"/>
                <w:szCs w:val="16"/>
              </w:rPr>
            </w:pPr>
            <w:r w:rsidRPr="002C1270">
              <w:rPr>
                <w:i/>
                <w:iCs/>
                <w:sz w:val="16"/>
                <w:szCs w:val="16"/>
              </w:rPr>
              <w:t>Hlavná kancelária pre Erasmus+ na UK: https://fphil.uniba.sk/medzinarodne-vztahy/erasmus/hlavna-kancelaria-erasmus-pre-univerzitu-komenskeho/</w:t>
            </w:r>
          </w:p>
          <w:p w14:paraId="4CEDE4E0" w14:textId="77777777" w:rsidR="00023CCE" w:rsidRPr="002C1270" w:rsidRDefault="00023CCE" w:rsidP="00023CCE">
            <w:pPr>
              <w:spacing w:line="216" w:lineRule="auto"/>
              <w:rPr>
                <w:i/>
                <w:iCs/>
                <w:sz w:val="16"/>
                <w:szCs w:val="16"/>
                <w:lang w:eastAsia="sk-SK"/>
              </w:rPr>
            </w:pPr>
          </w:p>
          <w:p w14:paraId="5D72444F" w14:textId="1328290A" w:rsidR="00023CCE" w:rsidRPr="002C1270" w:rsidRDefault="00023CCE" w:rsidP="00023CCE">
            <w:pPr>
              <w:spacing w:line="216" w:lineRule="auto"/>
              <w:contextualSpacing/>
              <w:rPr>
                <w:i/>
                <w:sz w:val="16"/>
                <w:szCs w:val="16"/>
              </w:rPr>
            </w:pPr>
            <w:r w:rsidRPr="002C1270">
              <w:rPr>
                <w:i/>
                <w:iCs/>
                <w:sz w:val="16"/>
                <w:szCs w:val="16"/>
                <w:lang w:eastAsia="sk-SK"/>
              </w:rPr>
              <w:t xml:space="preserve">Výročná správa o činnosti a hospodárení FiF UK za rok 2019 (kapitola Medzinárodné vzťahy): </w:t>
            </w:r>
            <w:hyperlink r:id="rId191">
              <w:r w:rsidRPr="002C1270">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023CCE" w:rsidRPr="002C1270" w:rsidRDefault="00023CCE" w:rsidP="00023CCE">
            <w:pPr>
              <w:spacing w:line="216" w:lineRule="auto"/>
              <w:contextualSpacing/>
              <w:rPr>
                <w:i/>
                <w:iCs/>
                <w:sz w:val="16"/>
                <w:szCs w:val="16"/>
                <w:lang w:eastAsia="sk-SK"/>
              </w:rPr>
            </w:pPr>
          </w:p>
          <w:p w14:paraId="14F0EAA0" w14:textId="77777777" w:rsidR="00023CCE" w:rsidRPr="002C1270" w:rsidRDefault="00023CCE" w:rsidP="00023CCE">
            <w:pPr>
              <w:spacing w:line="216" w:lineRule="auto"/>
              <w:contextualSpacing/>
              <w:rPr>
                <w:i/>
                <w:sz w:val="16"/>
                <w:szCs w:val="16"/>
              </w:rPr>
            </w:pPr>
            <w:r w:rsidRPr="002C1270">
              <w:rPr>
                <w:i/>
                <w:iCs/>
                <w:sz w:val="16"/>
                <w:szCs w:val="16"/>
                <w:lang w:eastAsia="sk-SK"/>
              </w:rPr>
              <w:t xml:space="preserve">Pravidlá administrácie zahraničných pobytov realizovaný v rámci programu Erasmus +: </w:t>
            </w:r>
            <w:hyperlink r:id="rId192">
              <w:r w:rsidRPr="002C1270">
                <w:rPr>
                  <w:rStyle w:val="Hypertextovprepojenie"/>
                  <w:i/>
                  <w:iCs/>
                  <w:color w:val="auto"/>
                  <w:sz w:val="16"/>
                  <w:szCs w:val="16"/>
                  <w:u w:val="none"/>
                  <w:lang w:eastAsia="sk-SK"/>
                </w:rPr>
                <w:t>https://fphil.uniba.sk/medzinarodne-vztahy/erasmus/erasmus-staz-studenta/</w:t>
              </w:r>
            </w:hyperlink>
          </w:p>
          <w:p w14:paraId="7965BD76" w14:textId="77777777" w:rsidR="00023CCE" w:rsidRPr="002C1270" w:rsidRDefault="00023CCE" w:rsidP="00023CCE">
            <w:pPr>
              <w:spacing w:line="216" w:lineRule="auto"/>
              <w:contextualSpacing/>
              <w:rPr>
                <w:i/>
                <w:iCs/>
                <w:sz w:val="16"/>
                <w:szCs w:val="16"/>
                <w:lang w:eastAsia="sk-SK"/>
              </w:rPr>
            </w:pPr>
          </w:p>
          <w:p w14:paraId="4F2240B1" w14:textId="6BF0A60E" w:rsidR="00023CCE" w:rsidRPr="002C1270" w:rsidRDefault="00023CCE" w:rsidP="00023CCE">
            <w:pPr>
              <w:spacing w:line="216" w:lineRule="auto"/>
              <w:contextualSpacing/>
              <w:rPr>
                <w:i/>
                <w:iCs/>
                <w:sz w:val="16"/>
                <w:szCs w:val="16"/>
                <w:lang w:eastAsia="sk-SK"/>
              </w:rPr>
            </w:pPr>
            <w:r w:rsidRPr="002C1270">
              <w:rPr>
                <w:rFonts w:ascii="Calibri" w:eastAsia="Calibri" w:hAnsi="Calibri" w:cs="Calibri"/>
                <w:i/>
                <w:iCs/>
                <w:sz w:val="16"/>
                <w:szCs w:val="16"/>
              </w:rPr>
              <w:t xml:space="preserve">Vnútorný predpis FiF UK č. 5/2020: </w:t>
            </w:r>
            <w:hyperlink r:id="rId193">
              <w:r w:rsidRPr="002C1270">
                <w:rPr>
                  <w:rStyle w:val="Hypertextovprepojenie"/>
                  <w:rFonts w:ascii="Calibri" w:eastAsia="Calibri" w:hAnsi="Calibri" w:cs="Calibri"/>
                  <w:i/>
                  <w:iCs/>
                  <w:color w:val="auto"/>
                  <w:sz w:val="16"/>
                  <w:szCs w:val="16"/>
                  <w:u w:val="none"/>
                </w:rPr>
                <w:t>https://fphil.uniba.sk/fileadmin/fif/o_</w:t>
              </w:r>
              <w:r w:rsidRPr="002C1270">
                <w:rPr>
                  <w:rStyle w:val="Hypertextovprepojenie"/>
                  <w:rFonts w:ascii="Calibri" w:eastAsia="Calibri" w:hAnsi="Calibri" w:cs="Calibri"/>
                  <w:i/>
                  <w:iCs/>
                  <w:color w:val="auto"/>
                  <w:sz w:val="16"/>
                  <w:szCs w:val="16"/>
                  <w:u w:val="none"/>
                </w:rPr>
                <w:lastRenderedPageBreak/>
                <w:t>fakulte/dokumenty_vnutorne_predpisy/vnutorne_predpisy/vp_5_2020.pdf</w:t>
              </w:r>
            </w:hyperlink>
          </w:p>
          <w:p w14:paraId="7018A4A2" w14:textId="77777777" w:rsidR="00023CCE" w:rsidRPr="002C1270" w:rsidRDefault="00D235DB" w:rsidP="00023CCE">
            <w:pPr>
              <w:spacing w:line="216" w:lineRule="auto"/>
              <w:contextualSpacing/>
              <w:rPr>
                <w:rFonts w:ascii="Calibri" w:eastAsia="Calibri" w:hAnsi="Calibri" w:cs="Calibri"/>
                <w:i/>
                <w:iCs/>
                <w:sz w:val="16"/>
                <w:szCs w:val="16"/>
              </w:rPr>
            </w:pPr>
            <w:hyperlink r:id="rId194">
              <w:r w:rsidR="00023CCE" w:rsidRPr="002C1270">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023CCE" w:rsidRPr="002C1270" w:rsidRDefault="00023CCE" w:rsidP="00023CCE">
            <w:pPr>
              <w:spacing w:line="216" w:lineRule="auto"/>
              <w:contextualSpacing/>
              <w:rPr>
                <w:rFonts w:ascii="Calibri" w:eastAsia="Calibri" w:hAnsi="Calibri" w:cs="Calibri"/>
                <w:i/>
                <w:iCs/>
                <w:sz w:val="16"/>
                <w:szCs w:val="16"/>
              </w:rPr>
            </w:pPr>
          </w:p>
          <w:p w14:paraId="3D92ECEC" w14:textId="639520F7" w:rsidR="00023CCE" w:rsidRPr="002C1270" w:rsidRDefault="00023CCE" w:rsidP="00023CCE">
            <w:pPr>
              <w:spacing w:line="216" w:lineRule="auto"/>
              <w:contextualSpacing/>
              <w:rPr>
                <w:rFonts w:ascii="Calibri" w:eastAsia="Calibri" w:hAnsi="Calibri" w:cs="Calibri"/>
                <w:i/>
                <w:iCs/>
                <w:sz w:val="16"/>
                <w:szCs w:val="16"/>
              </w:rPr>
            </w:pPr>
            <w:r w:rsidRPr="002C1270">
              <w:rPr>
                <w:rFonts w:ascii="Calibri" w:eastAsia="Calibri" w:hAnsi="Calibri" w:cs="Calibri"/>
                <w:i/>
                <w:iCs/>
                <w:sz w:val="16"/>
                <w:szCs w:val="16"/>
              </w:rPr>
              <w:t>Vnútorný predpis UK č. 3/2016:</w:t>
            </w:r>
          </w:p>
          <w:p w14:paraId="0B3C4FD3" w14:textId="01504B54" w:rsidR="00023CCE" w:rsidRPr="002C1270" w:rsidRDefault="00D235DB" w:rsidP="00023CCE">
            <w:pPr>
              <w:spacing w:line="216" w:lineRule="auto"/>
              <w:contextualSpacing/>
              <w:rPr>
                <w:rFonts w:cstheme="minorHAnsi"/>
                <w:i/>
                <w:sz w:val="16"/>
                <w:szCs w:val="16"/>
                <w:lang w:eastAsia="sk-SK"/>
              </w:rPr>
            </w:pPr>
            <w:hyperlink r:id="rId195" w:history="1">
              <w:r w:rsidR="00023CCE" w:rsidRPr="002C1270">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SP 8.9.</w:t>
      </w:r>
      <w:r w:rsidR="00CF0D7A" w:rsidRPr="002C1270">
        <w:rPr>
          <w:rFonts w:cstheme="minorHAnsi"/>
          <w:b/>
          <w:bCs/>
          <w:color w:val="auto"/>
          <w:sz w:val="18"/>
          <w:szCs w:val="18"/>
        </w:rPr>
        <w:t xml:space="preserve"> </w:t>
      </w:r>
      <w:r w:rsidR="00E82D04" w:rsidRPr="002C1270">
        <w:rPr>
          <w:rFonts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37D289B"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00B008A" w14:textId="77777777" w:rsidTr="003343E0">
        <w:trPr>
          <w:trHeight w:val="529"/>
        </w:trPr>
        <w:tc>
          <w:tcPr>
            <w:tcW w:w="7085" w:type="dxa"/>
          </w:tcPr>
          <w:p w14:paraId="2A4A16C6" w14:textId="5C94C995" w:rsidR="006D6C18" w:rsidRPr="002C1270" w:rsidRDefault="006D6C18" w:rsidP="00CB7D6A">
            <w:pPr>
              <w:spacing w:line="216" w:lineRule="auto"/>
              <w:contextualSpacing/>
              <w:rPr>
                <w:rFonts w:eastAsiaTheme="minorEastAsia"/>
                <w:i/>
                <w:iCs/>
                <w:sz w:val="18"/>
                <w:szCs w:val="18"/>
              </w:rPr>
            </w:pPr>
            <w:r w:rsidRPr="002C1270">
              <w:rPr>
                <w:i/>
                <w:iCs/>
                <w:sz w:val="18"/>
                <w:szCs w:val="18"/>
                <w:lang w:eastAsia="sk-SK"/>
              </w:rPr>
              <w:t>Študentom študijného programu je poskytovaná individualizovaná podpora a sú vytvárané vhodné podmienky pre študentov so špecifickými potrebami. Na UK pôsobí</w:t>
            </w:r>
            <w:r w:rsidR="009220F5" w:rsidRPr="002C1270">
              <w:rPr>
                <w:i/>
                <w:iCs/>
                <w:sz w:val="18"/>
                <w:szCs w:val="18"/>
                <w:lang w:eastAsia="sk-SK"/>
              </w:rPr>
              <w:t xml:space="preserve"> </w:t>
            </w:r>
            <w:r w:rsidRPr="002C1270">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9220F5" w:rsidRPr="002C1270">
              <w:rPr>
                <w:rFonts w:ascii="Calibri" w:eastAsia="Calibri" w:hAnsi="Calibri" w:cs="Calibri"/>
                <w:i/>
                <w:iCs/>
                <w:sz w:val="18"/>
                <w:szCs w:val="18"/>
              </w:rPr>
              <w:t xml:space="preserve"> </w:t>
            </w:r>
            <w:r w:rsidRPr="002C1270">
              <w:rPr>
                <w:rFonts w:ascii="Calibri" w:eastAsia="Calibri" w:hAnsi="Calibri" w:cs="Calibr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2C1270">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244CB8B1" w:rsidR="0048691C" w:rsidRPr="002C1270" w:rsidRDefault="0048691C" w:rsidP="00CB7D6A">
            <w:pPr>
              <w:spacing w:line="216" w:lineRule="auto"/>
              <w:rPr>
                <w:rFonts w:eastAsiaTheme="minorEastAsia"/>
                <w:i/>
                <w:iCs/>
                <w:sz w:val="18"/>
                <w:szCs w:val="18"/>
              </w:rPr>
            </w:pPr>
          </w:p>
        </w:tc>
        <w:tc>
          <w:tcPr>
            <w:tcW w:w="2696" w:type="dxa"/>
          </w:tcPr>
          <w:p w14:paraId="1586CAEB" w14:textId="77777777" w:rsidR="006D6C18" w:rsidRPr="002C1270" w:rsidRDefault="006D6C18" w:rsidP="00CB7D6A">
            <w:pPr>
              <w:spacing w:line="216" w:lineRule="auto"/>
              <w:rPr>
                <w:i/>
                <w:iCs/>
                <w:sz w:val="16"/>
                <w:szCs w:val="16"/>
              </w:rPr>
            </w:pPr>
            <w:r w:rsidRPr="002C1270">
              <w:rPr>
                <w:rFonts w:ascii="Calibri" w:eastAsia="Calibri" w:hAnsi="Calibri" w:cs="Calibri"/>
                <w:i/>
                <w:iCs/>
                <w:sz w:val="16"/>
                <w:szCs w:val="16"/>
              </w:rPr>
              <w:t>Centrum podpory študentov so špecifickými potrebami:</w:t>
            </w:r>
          </w:p>
          <w:p w14:paraId="6F235B75" w14:textId="77777777" w:rsidR="006D6C18" w:rsidRPr="002C1270" w:rsidRDefault="00D235DB" w:rsidP="00CB7D6A">
            <w:pPr>
              <w:spacing w:line="216" w:lineRule="auto"/>
              <w:rPr>
                <w:i/>
                <w:sz w:val="16"/>
                <w:szCs w:val="16"/>
              </w:rPr>
            </w:pPr>
            <w:hyperlink r:id="rId196">
              <w:r w:rsidR="006D6C18" w:rsidRPr="002C1270">
                <w:rPr>
                  <w:rStyle w:val="Hypertextovprepojenie"/>
                  <w:i/>
                  <w:iCs/>
                  <w:color w:val="auto"/>
                  <w:sz w:val="16"/>
                  <w:szCs w:val="16"/>
                  <w:u w:val="none"/>
                </w:rPr>
                <w:t>https://cezap.sk/</w:t>
              </w:r>
            </w:hyperlink>
          </w:p>
          <w:p w14:paraId="3A787949" w14:textId="77777777" w:rsidR="006D6C18" w:rsidRPr="002C1270" w:rsidRDefault="006D6C18" w:rsidP="00CB7D6A">
            <w:pPr>
              <w:spacing w:line="216" w:lineRule="auto"/>
              <w:rPr>
                <w:i/>
                <w:iCs/>
                <w:sz w:val="16"/>
                <w:szCs w:val="16"/>
              </w:rPr>
            </w:pPr>
          </w:p>
          <w:p w14:paraId="3AD1C102" w14:textId="77777777" w:rsidR="006D6C18" w:rsidRPr="002C1270" w:rsidRDefault="006D6C18" w:rsidP="00CB7D6A">
            <w:pPr>
              <w:spacing w:line="216" w:lineRule="auto"/>
              <w:rPr>
                <w:i/>
                <w:sz w:val="16"/>
                <w:szCs w:val="16"/>
              </w:rPr>
            </w:pPr>
            <w:r w:rsidRPr="002C1270">
              <w:rPr>
                <w:i/>
                <w:iCs/>
                <w:sz w:val="16"/>
                <w:szCs w:val="16"/>
              </w:rPr>
              <w:t xml:space="preserve">Psychologická poradňa: </w:t>
            </w:r>
            <w:hyperlink r:id="rId197">
              <w:r w:rsidRPr="002C1270">
                <w:rPr>
                  <w:rStyle w:val="Hypertextovprepojenie"/>
                  <w:i/>
                  <w:iCs/>
                  <w:color w:val="auto"/>
                  <w:sz w:val="16"/>
                  <w:szCs w:val="16"/>
                  <w:u w:val="none"/>
                </w:rPr>
                <w:t>https://uniba.sk/sluzby/psychologicka-poradna/</w:t>
              </w:r>
            </w:hyperlink>
          </w:p>
          <w:p w14:paraId="1BE63B40" w14:textId="77777777" w:rsidR="006D6C18" w:rsidRPr="002C1270" w:rsidRDefault="006D6C18" w:rsidP="00CB7D6A">
            <w:pPr>
              <w:spacing w:line="216" w:lineRule="auto"/>
              <w:rPr>
                <w:i/>
                <w:iCs/>
                <w:sz w:val="16"/>
                <w:szCs w:val="16"/>
                <w:lang w:eastAsia="sk-SK"/>
              </w:rPr>
            </w:pPr>
          </w:p>
          <w:p w14:paraId="6A7BD1B3" w14:textId="59C26E99" w:rsidR="006D6C18" w:rsidRPr="002C1270" w:rsidRDefault="006D6C18" w:rsidP="00CB7D6A">
            <w:pPr>
              <w:spacing w:line="216" w:lineRule="auto"/>
              <w:contextualSpacing/>
              <w:rPr>
                <w:i/>
                <w:iCs/>
                <w:sz w:val="16"/>
                <w:szCs w:val="16"/>
                <w:lang w:eastAsia="sk-SK"/>
              </w:rPr>
            </w:pPr>
            <w:r w:rsidRPr="002C1270">
              <w:rPr>
                <w:i/>
                <w:iCs/>
                <w:sz w:val="16"/>
                <w:szCs w:val="16"/>
                <w:lang w:eastAsia="sk-SK"/>
              </w:rPr>
              <w:t>Tutoring v spolupráci s Centrum podpory študentov so špecifickými potrebami:</w:t>
            </w:r>
          </w:p>
          <w:p w14:paraId="59572A9F" w14:textId="2B28BCDC" w:rsidR="0048691C" w:rsidRPr="002C1270" w:rsidRDefault="00D235DB" w:rsidP="00CB7D6A">
            <w:pPr>
              <w:spacing w:line="216" w:lineRule="auto"/>
              <w:contextualSpacing/>
              <w:rPr>
                <w:rFonts w:cstheme="minorHAnsi"/>
                <w:i/>
                <w:sz w:val="16"/>
                <w:szCs w:val="16"/>
                <w:lang w:eastAsia="sk-SK"/>
              </w:rPr>
            </w:pPr>
            <w:hyperlink r:id="rId198">
              <w:r w:rsidR="006D6C18" w:rsidRPr="002C1270">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2C1270" w:rsidRDefault="005A6E62" w:rsidP="00CB7D6A">
      <w:pPr>
        <w:pStyle w:val="Default"/>
        <w:spacing w:line="216" w:lineRule="auto"/>
        <w:jc w:val="both"/>
        <w:rPr>
          <w:rFonts w:cstheme="minorHAnsi"/>
          <w:color w:val="auto"/>
          <w:sz w:val="18"/>
          <w:szCs w:val="18"/>
        </w:rPr>
      </w:pPr>
      <w:r w:rsidRPr="002C1270">
        <w:rPr>
          <w:rFonts w:cstheme="minorHAnsi"/>
          <w:b/>
          <w:bCs/>
          <w:color w:val="auto"/>
          <w:sz w:val="18"/>
          <w:szCs w:val="18"/>
        </w:rPr>
        <w:t>SP 8.10</w:t>
      </w:r>
      <w:r w:rsidR="00A06F7F" w:rsidRPr="002C1270">
        <w:rPr>
          <w:rFonts w:cstheme="minorHAnsi"/>
          <w:b/>
          <w:bCs/>
          <w:color w:val="auto"/>
          <w:sz w:val="18"/>
          <w:szCs w:val="18"/>
        </w:rPr>
        <w:t>.</w:t>
      </w:r>
      <w:r w:rsidRPr="002C1270">
        <w:rPr>
          <w:rFonts w:cstheme="minorHAnsi"/>
          <w:b/>
          <w:bCs/>
          <w:color w:val="auto"/>
          <w:sz w:val="18"/>
          <w:szCs w:val="18"/>
        </w:rPr>
        <w:t xml:space="preserve"> </w:t>
      </w:r>
      <w:r w:rsidR="00E82D04" w:rsidRPr="002C1270">
        <w:rPr>
          <w:rFonts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115EDA1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FA223C3" w14:textId="77777777" w:rsidTr="003343E0">
        <w:trPr>
          <w:trHeight w:val="529"/>
        </w:trPr>
        <w:tc>
          <w:tcPr>
            <w:tcW w:w="7085" w:type="dxa"/>
          </w:tcPr>
          <w:p w14:paraId="432915F7" w14:textId="0CEF8BEF" w:rsidR="006D6C18" w:rsidRPr="002C1270" w:rsidRDefault="006D6C18" w:rsidP="00CB7D6A">
            <w:pPr>
              <w:spacing w:line="216" w:lineRule="auto"/>
              <w:contextualSpacing/>
              <w:rPr>
                <w:rFonts w:cstheme="minorHAnsi"/>
                <w:bCs/>
                <w:i/>
                <w:iCs/>
                <w:sz w:val="16"/>
                <w:szCs w:val="16"/>
                <w:lang w:eastAsia="sk-SK"/>
              </w:rPr>
            </w:pPr>
            <w:r w:rsidRPr="002C1270">
              <w:rPr>
                <w:i/>
                <w:iCs/>
                <w:sz w:val="18"/>
                <w:szCs w:val="18"/>
                <w:lang w:eastAsia="sk-SK"/>
              </w:rPr>
              <w:t>Plnenie štandardu SP 8.10 sa na študijný program nevzťahuje.</w:t>
            </w:r>
          </w:p>
        </w:tc>
        <w:tc>
          <w:tcPr>
            <w:tcW w:w="2696" w:type="dxa"/>
          </w:tcPr>
          <w:p w14:paraId="1A3C8AB6" w14:textId="3160A8A5" w:rsidR="006D6C18" w:rsidRPr="002C1270" w:rsidRDefault="006D6C18" w:rsidP="00CB7D6A">
            <w:pPr>
              <w:spacing w:line="216" w:lineRule="auto"/>
              <w:contextualSpacing/>
              <w:rPr>
                <w:rFonts w:cstheme="minorHAnsi"/>
                <w:i/>
                <w:sz w:val="16"/>
                <w:szCs w:val="16"/>
                <w:lang w:eastAsia="sk-SK"/>
              </w:rPr>
            </w:pPr>
            <w:r w:rsidRPr="002C1270">
              <w:rPr>
                <w:rFonts w:cstheme="minorHAnsi"/>
                <w:i/>
                <w:sz w:val="16"/>
                <w:szCs w:val="16"/>
                <w:lang w:eastAsia="sk-SK"/>
              </w:rPr>
              <w:t>Neuvádzajú sa.</w:t>
            </w:r>
          </w:p>
        </w:tc>
      </w:tr>
    </w:tbl>
    <w:p w14:paraId="08EAEA14"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2C1270" w:rsidRDefault="006472B0" w:rsidP="00CB7D6A">
      <w:pPr>
        <w:pStyle w:val="Odsekzoznamu"/>
        <w:numPr>
          <w:ilvl w:val="0"/>
          <w:numId w:val="15"/>
        </w:numPr>
        <w:spacing w:after="0" w:line="216" w:lineRule="auto"/>
        <w:ind w:left="426" w:hanging="426"/>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9 </w:t>
      </w:r>
      <w:r w:rsidR="002E28C3"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Zhromažďovanie a spracovanie informácií o študijnom programe </w:t>
      </w:r>
    </w:p>
    <w:p w14:paraId="3F2B644B" w14:textId="77777777" w:rsidR="008418F1" w:rsidRPr="002C1270"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9.1. </w:t>
      </w:r>
      <w:r w:rsidR="00E82D04" w:rsidRPr="002C1270">
        <w:rPr>
          <w:rFonts w:cstheme="minorHAnsi"/>
          <w:color w:val="auto"/>
          <w:sz w:val="18"/>
          <w:szCs w:val="18"/>
        </w:rPr>
        <w:t xml:space="preserve">Vysoká škola zbiera, analyzuje a využíva relevantné informácie na efektívne manažovanie študijného programu a ďalších aktivít.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5FACABAB" w14:textId="77777777" w:rsidTr="713E4E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5CDE854C"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67F2A0DF" w14:textId="77777777" w:rsidTr="713E4EA6">
        <w:trPr>
          <w:trHeight w:val="529"/>
        </w:trPr>
        <w:tc>
          <w:tcPr>
            <w:tcW w:w="7085" w:type="dxa"/>
          </w:tcPr>
          <w:p w14:paraId="1A78A0D3" w14:textId="16211A4F" w:rsidR="00667D9C" w:rsidRPr="002C1270" w:rsidRDefault="00667D9C" w:rsidP="00667D9C">
            <w:pPr>
              <w:tabs>
                <w:tab w:val="left" w:pos="5098"/>
              </w:tabs>
              <w:spacing w:line="216" w:lineRule="auto"/>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515291" w:rsidRPr="002C1270">
              <w:rPr>
                <w:i/>
                <w:iCs/>
                <w:sz w:val="18"/>
                <w:szCs w:val="18"/>
                <w:lang w:eastAsia="sk-SK"/>
              </w:rPr>
              <w:t xml:space="preserve"> </w:t>
            </w:r>
            <w:r w:rsidRPr="002C1270">
              <w:rPr>
                <w:i/>
                <w:iCs/>
                <w:sz w:val="18"/>
                <w:szCs w:val="18"/>
                <w:lang w:eastAsia="sk-SK"/>
              </w:rPr>
              <w:t>7.</w:t>
            </w:r>
            <w:r w:rsidR="00515291" w:rsidRPr="002C1270">
              <w:rPr>
                <w:i/>
                <w:iCs/>
                <w:sz w:val="18"/>
                <w:szCs w:val="18"/>
                <w:lang w:eastAsia="sk-SK"/>
              </w:rPr>
              <w:t xml:space="preserve"> </w:t>
            </w:r>
            <w:r w:rsidRPr="002C1270">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20BE79A0" w14:textId="77777777" w:rsidR="00667D9C" w:rsidRPr="002C1270" w:rsidRDefault="00667D9C" w:rsidP="00667D9C">
            <w:pPr>
              <w:tabs>
                <w:tab w:val="left" w:pos="5098"/>
              </w:tabs>
              <w:spacing w:line="216" w:lineRule="auto"/>
              <w:rPr>
                <w:rFonts w:eastAsiaTheme="minorEastAsia"/>
                <w:i/>
                <w:iCs/>
                <w:sz w:val="18"/>
                <w:szCs w:val="18"/>
                <w:lang w:eastAsia="sk-SK"/>
              </w:rPr>
            </w:pPr>
          </w:p>
          <w:p w14:paraId="464CA0BA" w14:textId="03BBF42E" w:rsidR="00667D9C" w:rsidRPr="002C1270" w:rsidRDefault="00667D9C" w:rsidP="00667D9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 a mieru spokojnosti študentov s jeho realizáciou.</w:t>
            </w:r>
          </w:p>
          <w:p w14:paraId="04BEE2DB" w14:textId="77777777" w:rsidR="00667D9C" w:rsidRPr="002C1270" w:rsidRDefault="00667D9C" w:rsidP="00667D9C">
            <w:pPr>
              <w:spacing w:line="216" w:lineRule="auto"/>
              <w:rPr>
                <w:rFonts w:ascii="Calibri" w:eastAsia="Calibri" w:hAnsi="Calibri" w:cs="Calibri"/>
                <w:i/>
                <w:iCs/>
                <w:sz w:val="18"/>
                <w:szCs w:val="18"/>
              </w:rPr>
            </w:pPr>
          </w:p>
          <w:p w14:paraId="2A119286" w14:textId="77777777" w:rsidR="00667D9C" w:rsidRPr="002C1270" w:rsidRDefault="00667D9C" w:rsidP="00667D9C">
            <w:pPr>
              <w:spacing w:line="216" w:lineRule="auto"/>
              <w:rPr>
                <w:rFonts w:ascii="Calibri" w:eastAsia="Calibri" w:hAnsi="Calibri" w:cs="Calibri"/>
                <w:i/>
                <w:iCs/>
                <w:sz w:val="18"/>
                <w:szCs w:val="18"/>
              </w:rPr>
            </w:pPr>
            <w:r w:rsidRPr="002C1270">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7F2EE389" w14:textId="77777777" w:rsidR="00667D9C" w:rsidRPr="002C1270" w:rsidRDefault="00667D9C" w:rsidP="00667D9C">
            <w:pPr>
              <w:spacing w:line="216" w:lineRule="auto"/>
              <w:rPr>
                <w:rFonts w:ascii="Calibri" w:eastAsia="Calibri" w:hAnsi="Calibri" w:cs="Calibri"/>
                <w:i/>
                <w:iCs/>
                <w:sz w:val="18"/>
                <w:szCs w:val="18"/>
              </w:rPr>
            </w:pPr>
          </w:p>
          <w:p w14:paraId="44DBFC33" w14:textId="2BD39342" w:rsidR="00667D9C" w:rsidRPr="002C1270" w:rsidRDefault="00667D9C" w:rsidP="00667D9C">
            <w:pPr>
              <w:spacing w:line="216" w:lineRule="auto"/>
              <w:rPr>
                <w:rFonts w:ascii="Calibri" w:eastAsia="Calibri" w:hAnsi="Calibri" w:cs="Calibri"/>
                <w:i/>
                <w:iCs/>
                <w:sz w:val="18"/>
                <w:szCs w:val="18"/>
              </w:rPr>
            </w:pPr>
            <w:r w:rsidRPr="002C1270">
              <w:rPr>
                <w:rFonts w:ascii="Calibri" w:eastAsia="Calibri" w:hAnsi="Calibri" w:cs="Calibri"/>
                <w:i/>
                <w:iCs/>
                <w:sz w:val="18"/>
                <w:szCs w:val="18"/>
              </w:rPr>
              <w:t>V súlade so štatútom FiF</w:t>
            </w:r>
            <w:r w:rsidR="003D672F" w:rsidRPr="002C1270">
              <w:rPr>
                <w:rFonts w:ascii="Calibri" w:eastAsia="Calibri" w:hAnsi="Calibri" w:cs="Calibri"/>
                <w:i/>
                <w:iCs/>
                <w:sz w:val="18"/>
                <w:szCs w:val="18"/>
              </w:rPr>
              <w:t xml:space="preserve"> </w:t>
            </w:r>
            <w:r w:rsidRPr="002C1270">
              <w:rPr>
                <w:rFonts w:ascii="Calibri" w:eastAsia="Calibri" w:hAnsi="Calibri" w:cs="Calibri"/>
                <w:i/>
                <w:iCs/>
                <w:sz w:val="18"/>
                <w:szCs w:val="18"/>
              </w:rPr>
              <w:t>UK (Vnútorný predpis FiF UK č. 1/2015</w:t>
            </w:r>
            <w:r w:rsidR="0030541F" w:rsidRPr="002C1270">
              <w:rPr>
                <w:rFonts w:ascii="Calibri" w:eastAsia="Calibri" w:hAnsi="Calibri" w:cs="Calibri"/>
                <w:i/>
                <w:iCs/>
                <w:sz w:val="18"/>
                <w:szCs w:val="18"/>
              </w:rPr>
              <w:t>,</w:t>
            </w:r>
            <w:r w:rsidRPr="002C1270">
              <w:rPr>
                <w:rFonts w:ascii="Calibri" w:eastAsia="Calibri" w:hAnsi="Calibri" w:cs="Calibri"/>
                <w:i/>
                <w:iCs/>
                <w:sz w:val="18"/>
                <w:szCs w:val="18"/>
              </w:rPr>
              <w:t xml:space="preserve"> čl. 54, ods. 2, písm</w:t>
            </w:r>
            <w:r w:rsidR="0030541F" w:rsidRPr="002C1270">
              <w:rPr>
                <w:rFonts w:ascii="Calibri" w:eastAsia="Calibri" w:hAnsi="Calibri" w:cs="Calibri"/>
                <w:i/>
                <w:iCs/>
                <w:sz w:val="18"/>
                <w:szCs w:val="18"/>
              </w:rPr>
              <w:t>.</w:t>
            </w:r>
            <w:r w:rsidRPr="002C1270">
              <w:rPr>
                <w:rFonts w:ascii="Calibri" w:eastAsia="Calibri" w:hAnsi="Calibri" w:cs="Calibri"/>
                <w:i/>
                <w:iCs/>
                <w:sz w:val="18"/>
                <w:szCs w:val="18"/>
              </w:rPr>
              <w:t xml:space="preserve"> g a h) budú mať študenti študijného programu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w:t>
            </w:r>
            <w:r w:rsidRPr="002C1270">
              <w:rPr>
                <w:rFonts w:ascii="Calibri" w:eastAsia="Calibri" w:hAnsi="Calibri" w:cs="Calibri"/>
                <w:i/>
                <w:iCs/>
                <w:sz w:val="18"/>
                <w:szCs w:val="18"/>
              </w:rPr>
              <w:lastRenderedPageBreak/>
              <w:t>Relevantné navrhované pripomienky od študentov k pedagógom, predmetom a študijným programom budú podnetom pre zefektívnenie a skvalitnenie študijného programu.</w:t>
            </w:r>
          </w:p>
          <w:p w14:paraId="46670D10" w14:textId="77777777" w:rsidR="00667D9C" w:rsidRPr="002C1270" w:rsidRDefault="00667D9C" w:rsidP="00667D9C">
            <w:pPr>
              <w:spacing w:line="216" w:lineRule="auto"/>
              <w:contextualSpacing/>
              <w:rPr>
                <w:rFonts w:ascii="Calibri" w:eastAsia="Calibri" w:hAnsi="Calibri" w:cs="Calibri"/>
                <w:i/>
                <w:iCs/>
                <w:sz w:val="18"/>
                <w:szCs w:val="18"/>
                <w:highlight w:val="green"/>
              </w:rPr>
            </w:pPr>
          </w:p>
          <w:p w14:paraId="7A6D0529" w14:textId="77777777" w:rsidR="00667D9C" w:rsidRPr="002C1270" w:rsidRDefault="00667D9C" w:rsidP="00667D9C">
            <w:pPr>
              <w:spacing w:line="216" w:lineRule="auto"/>
              <w:rPr>
                <w:rFonts w:ascii="Calibri" w:eastAsia="Calibri" w:hAnsi="Calibri" w:cs="Calibri"/>
                <w:i/>
                <w:iCs/>
                <w:sz w:val="18"/>
                <w:szCs w:val="18"/>
                <w:highlight w:val="green"/>
              </w:rPr>
            </w:pPr>
            <w:r w:rsidRPr="002C1270">
              <w:rPr>
                <w:rFonts w:ascii="Calibri" w:eastAsia="Calibri" w:hAnsi="Calibri" w:cs="Calibri"/>
                <w:i/>
                <w:iCs/>
                <w:sz w:val="18"/>
                <w:szCs w:val="18"/>
              </w:rPr>
              <w:t>Ďalším dôležitým nástrojom zberu informácií o študijnom programe je prieskum absolventov a ich uplatnenia na trhu práce, ktorý fakulte realizuje na ročnej báze (od r. 2017). Prieskum mapuje uplatnenie absolventov v jednotlivých odvetviach pracovného uplatnenia podľa jednotlivých skupín študijných programov.</w:t>
            </w:r>
          </w:p>
          <w:p w14:paraId="436BFABE" w14:textId="77777777" w:rsidR="00667D9C" w:rsidRPr="002C1270" w:rsidRDefault="00667D9C" w:rsidP="00667D9C">
            <w:pPr>
              <w:spacing w:line="216" w:lineRule="auto"/>
              <w:contextualSpacing/>
              <w:rPr>
                <w:rFonts w:ascii="Calibri" w:eastAsia="Calibri" w:hAnsi="Calibri" w:cs="Calibri"/>
                <w:i/>
                <w:iCs/>
                <w:sz w:val="18"/>
                <w:szCs w:val="18"/>
                <w:highlight w:val="green"/>
              </w:rPr>
            </w:pPr>
          </w:p>
          <w:p w14:paraId="207F26D0" w14:textId="77777777" w:rsidR="00667D9C" w:rsidRPr="002C1270" w:rsidRDefault="00667D9C" w:rsidP="00667D9C">
            <w:pPr>
              <w:spacing w:line="216" w:lineRule="auto"/>
              <w:contextualSpacing/>
              <w:rPr>
                <w:rFonts w:ascii="Calibri" w:eastAsia="Calibri" w:hAnsi="Calibri" w:cs="Calibri"/>
                <w:i/>
                <w:iCs/>
                <w:sz w:val="18"/>
                <w:szCs w:val="18"/>
              </w:rPr>
            </w:pPr>
            <w:r w:rsidRPr="002C1270">
              <w:rPr>
                <w:rFonts w:ascii="Calibri" w:eastAsia="Calibri" w:hAnsi="Calibri" w:cs="Calibri"/>
                <w:i/>
                <w:iCs/>
                <w:sz w:val="18"/>
                <w:szCs w:val="18"/>
              </w:rPr>
              <w:t>Údaje týkajúce sa prijímacieho konania (počet uchádzačov, počet prijatých uchádzačov, otvárané študijné programy a aprobácie) sa zbierajú a monitorujú pravidelne na ročnej báze prostredníctvom Akademického informačného systému AIS a sú zahrnuté vo výročných správach o činnosti a hospodárení FiF UK ako aj v správach o vzdelávacej činnosti. Tieto údaje sa využívajú pri nastavovaní počtu plánovaných uchádzačov na prijatie na študijný program ako aj pri zostavovaní otváraných študijných programov a aprobácií na nasledujúci akademický rok.</w:t>
            </w:r>
          </w:p>
          <w:p w14:paraId="4900C098" w14:textId="2FA80F43" w:rsidR="00667D9C" w:rsidRPr="002C1270" w:rsidRDefault="00667D9C" w:rsidP="00667D9C">
            <w:pPr>
              <w:spacing w:line="216" w:lineRule="auto"/>
              <w:contextualSpacing/>
              <w:rPr>
                <w:rFonts w:ascii="Calibri" w:eastAsia="Calibri" w:hAnsi="Calibri" w:cs="Calibri"/>
                <w:i/>
                <w:iCs/>
                <w:sz w:val="18"/>
                <w:szCs w:val="18"/>
                <w:highlight w:val="green"/>
              </w:rPr>
            </w:pPr>
          </w:p>
          <w:p w14:paraId="56E10B00" w14:textId="6FCC6E38" w:rsidR="00F36EFC" w:rsidRPr="002C1270" w:rsidRDefault="00F36EFC" w:rsidP="00BA2AB2">
            <w:pPr>
              <w:spacing w:line="216" w:lineRule="auto"/>
              <w:contextualSpacing/>
              <w:rPr>
                <w:rFonts w:cstheme="minorHAnsi"/>
                <w:bCs/>
                <w:i/>
                <w:iCs/>
                <w:sz w:val="18"/>
                <w:szCs w:val="18"/>
                <w:lang w:eastAsia="sk-SK"/>
              </w:rPr>
            </w:pPr>
            <w:r w:rsidRPr="002C1270">
              <w:rPr>
                <w:rFonts w:cstheme="minorHAnsi"/>
                <w:bCs/>
                <w:i/>
                <w:iCs/>
                <w:sz w:val="18"/>
                <w:szCs w:val="18"/>
                <w:lang w:eastAsia="sk-SK"/>
              </w:rPr>
              <w:t xml:space="preserve">V posledných rokoch sa realizoval prieskum absolventov magisterského štúdia knižničnej a informačnej vedy. Výsledky </w:t>
            </w:r>
            <w:r w:rsidR="004F1BF8" w:rsidRPr="002C1270">
              <w:rPr>
                <w:rFonts w:cstheme="minorHAnsi"/>
                <w:bCs/>
                <w:i/>
                <w:iCs/>
                <w:sz w:val="18"/>
                <w:szCs w:val="18"/>
                <w:lang w:eastAsia="sk-SK"/>
              </w:rPr>
              <w:t xml:space="preserve">a podrobnosti </w:t>
            </w:r>
            <w:r w:rsidRPr="002C1270">
              <w:rPr>
                <w:rFonts w:cstheme="minorHAnsi"/>
                <w:bCs/>
                <w:i/>
                <w:iCs/>
                <w:sz w:val="18"/>
                <w:szCs w:val="18"/>
                <w:lang w:eastAsia="sk-SK"/>
              </w:rPr>
              <w:t xml:space="preserve">sú publikované na stránke </w:t>
            </w:r>
            <w:r w:rsidR="00BA2AB2" w:rsidRPr="002C1270">
              <w:rPr>
                <w:rFonts w:cstheme="minorHAnsi"/>
                <w:bCs/>
                <w:i/>
                <w:iCs/>
                <w:sz w:val="18"/>
                <w:szCs w:val="18"/>
                <w:lang w:eastAsia="sk-SK"/>
              </w:rPr>
              <w:t>https://fphil.uniba.sk/katedry-a-odborne-pracoviska/kkiv/absolventi-a-ponuky-prace/</w:t>
            </w:r>
          </w:p>
        </w:tc>
        <w:tc>
          <w:tcPr>
            <w:tcW w:w="2696" w:type="dxa"/>
          </w:tcPr>
          <w:p w14:paraId="3E6C31B8" w14:textId="77777777" w:rsidR="00667D9C" w:rsidRPr="002C1270" w:rsidRDefault="00667D9C" w:rsidP="00667D9C">
            <w:pPr>
              <w:spacing w:line="216" w:lineRule="auto"/>
              <w:contextualSpacing/>
              <w:rPr>
                <w:i/>
                <w:sz w:val="16"/>
                <w:szCs w:val="16"/>
                <w:lang w:eastAsia="sk-SK"/>
              </w:rPr>
            </w:pPr>
            <w:r w:rsidRPr="002C1270">
              <w:rPr>
                <w:i/>
                <w:sz w:val="16"/>
                <w:szCs w:val="16"/>
                <w:lang w:eastAsia="sk-SK"/>
              </w:rPr>
              <w:lastRenderedPageBreak/>
              <w:t>Prieskumy uplatnenia absolventov FiF UK v praxi:</w:t>
            </w:r>
          </w:p>
          <w:p w14:paraId="57BC2D2B" w14:textId="77777777" w:rsidR="00667D9C" w:rsidRPr="002C1270" w:rsidRDefault="00D235DB" w:rsidP="00667D9C">
            <w:pPr>
              <w:spacing w:line="216" w:lineRule="auto"/>
              <w:contextualSpacing/>
              <w:rPr>
                <w:i/>
                <w:iCs/>
                <w:sz w:val="16"/>
                <w:szCs w:val="16"/>
                <w:lang w:eastAsia="sk-SK"/>
              </w:rPr>
            </w:pPr>
            <w:hyperlink r:id="rId199">
              <w:r w:rsidR="00667D9C" w:rsidRPr="002C1270">
                <w:rPr>
                  <w:rStyle w:val="Hypertextovprepojenie"/>
                  <w:i/>
                  <w:iCs/>
                  <w:color w:val="auto"/>
                  <w:sz w:val="16"/>
                  <w:szCs w:val="16"/>
                  <w:u w:val="none"/>
                  <w:lang w:eastAsia="sk-SK"/>
                </w:rPr>
                <w:t>https://fphil.uniba.sk/fileadmin/fif/aktuality/2019/1/Absolventi_FiF_UK_uplatnenie.pdf</w:t>
              </w:r>
            </w:hyperlink>
          </w:p>
          <w:p w14:paraId="691DB5D7" w14:textId="77777777" w:rsidR="00667D9C" w:rsidRPr="002C1270" w:rsidRDefault="00D235DB" w:rsidP="00667D9C">
            <w:pPr>
              <w:spacing w:line="216" w:lineRule="auto"/>
              <w:contextualSpacing/>
              <w:rPr>
                <w:i/>
                <w:sz w:val="16"/>
                <w:szCs w:val="16"/>
                <w:lang w:eastAsia="sk-SK"/>
              </w:rPr>
            </w:pPr>
            <w:hyperlink r:id="rId200">
              <w:r w:rsidR="00667D9C" w:rsidRPr="002C1270">
                <w:rPr>
                  <w:rStyle w:val="Hypertextovprepojenie"/>
                  <w:i/>
                  <w:iCs/>
                  <w:color w:val="auto"/>
                  <w:sz w:val="16"/>
                  <w:szCs w:val="16"/>
                  <w:u w:val="none"/>
                  <w:lang w:eastAsia="sk-SK"/>
                </w:rPr>
                <w:t>https://fphil.uniba.sk/fileadmin/fif/aktuality/2020/12/sprava_z_prieskumu_2019.pdf</w:t>
              </w:r>
            </w:hyperlink>
          </w:p>
          <w:p w14:paraId="33D5F689" w14:textId="77777777" w:rsidR="00667D9C" w:rsidRPr="002C1270" w:rsidRDefault="00667D9C" w:rsidP="00667D9C">
            <w:pPr>
              <w:spacing w:line="216" w:lineRule="auto"/>
              <w:contextualSpacing/>
              <w:rPr>
                <w:i/>
                <w:iCs/>
                <w:sz w:val="16"/>
                <w:szCs w:val="16"/>
                <w:lang w:eastAsia="sk-SK"/>
              </w:rPr>
            </w:pPr>
          </w:p>
          <w:p w14:paraId="325FC228"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Študentská anketa FiF UK:</w:t>
            </w:r>
          </w:p>
          <w:p w14:paraId="1EA850F3" w14:textId="77777777" w:rsidR="00667D9C" w:rsidRPr="002C1270" w:rsidRDefault="00D235DB" w:rsidP="00667D9C">
            <w:pPr>
              <w:spacing w:line="216" w:lineRule="auto"/>
              <w:contextualSpacing/>
              <w:rPr>
                <w:i/>
                <w:sz w:val="16"/>
                <w:szCs w:val="16"/>
              </w:rPr>
            </w:pPr>
            <w:hyperlink r:id="rId201">
              <w:r w:rsidR="00667D9C" w:rsidRPr="002C1270">
                <w:rPr>
                  <w:rStyle w:val="Hypertextovprepojenie"/>
                  <w:rFonts w:ascii="Calibri" w:eastAsia="Calibri" w:hAnsi="Calibri" w:cs="Calibri"/>
                  <w:i/>
                  <w:color w:val="auto"/>
                  <w:sz w:val="16"/>
                  <w:szCs w:val="16"/>
                  <w:u w:val="none"/>
                </w:rPr>
                <w:t>https://fphil.uniba.sk/studium/student/studentska-anketa/</w:t>
              </w:r>
            </w:hyperlink>
          </w:p>
          <w:p w14:paraId="3A363AA4" w14:textId="77777777" w:rsidR="00667D9C" w:rsidRPr="002C1270" w:rsidRDefault="00667D9C" w:rsidP="00667D9C">
            <w:pPr>
              <w:spacing w:line="216" w:lineRule="auto"/>
              <w:contextualSpacing/>
              <w:rPr>
                <w:rFonts w:ascii="Calibri" w:eastAsia="Calibri" w:hAnsi="Calibri" w:cs="Calibri"/>
                <w:i/>
                <w:sz w:val="16"/>
                <w:szCs w:val="16"/>
              </w:rPr>
            </w:pPr>
          </w:p>
          <w:p w14:paraId="4D74808A"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yjadrenia vedenia fakulty a vedúcich katedier:</w:t>
            </w:r>
          </w:p>
          <w:p w14:paraId="09741B9B" w14:textId="77777777" w:rsidR="00667D9C" w:rsidRPr="002C1270" w:rsidRDefault="00D235DB" w:rsidP="00667D9C">
            <w:pPr>
              <w:spacing w:line="216" w:lineRule="auto"/>
              <w:contextualSpacing/>
              <w:rPr>
                <w:i/>
                <w:sz w:val="16"/>
                <w:szCs w:val="16"/>
              </w:rPr>
            </w:pPr>
            <w:hyperlink r:id="rId202">
              <w:r w:rsidR="00667D9C" w:rsidRPr="002C1270">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4653CB3F" w14:textId="77777777" w:rsidR="00667D9C" w:rsidRPr="002C1270" w:rsidRDefault="00667D9C" w:rsidP="00667D9C">
            <w:pPr>
              <w:spacing w:line="216" w:lineRule="auto"/>
              <w:contextualSpacing/>
              <w:rPr>
                <w:rFonts w:ascii="Calibri" w:eastAsia="Calibri" w:hAnsi="Calibri" w:cs="Calibri"/>
                <w:i/>
                <w:sz w:val="16"/>
                <w:szCs w:val="16"/>
              </w:rPr>
            </w:pPr>
          </w:p>
          <w:p w14:paraId="17A903BC"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ýročné správy o činnosti a hospodárení FiFUK:</w:t>
            </w:r>
          </w:p>
          <w:p w14:paraId="4A010097" w14:textId="77777777" w:rsidR="00667D9C" w:rsidRPr="002C1270" w:rsidRDefault="00D235DB" w:rsidP="00667D9C">
            <w:pPr>
              <w:spacing w:line="216" w:lineRule="auto"/>
              <w:contextualSpacing/>
              <w:rPr>
                <w:i/>
                <w:sz w:val="16"/>
                <w:szCs w:val="16"/>
              </w:rPr>
            </w:pPr>
            <w:hyperlink r:id="rId203">
              <w:r w:rsidR="00667D9C" w:rsidRPr="002C1270">
                <w:rPr>
                  <w:rStyle w:val="Hypertextovprepojenie"/>
                  <w:rFonts w:ascii="Calibri" w:eastAsia="Calibri" w:hAnsi="Calibri" w:cs="Calibri"/>
                  <w:i/>
                  <w:color w:val="auto"/>
                  <w:sz w:val="16"/>
                  <w:szCs w:val="16"/>
                  <w:u w:val="none"/>
                </w:rPr>
                <w:t>https://fphil.uniba.sk/o-fakulte/dokumenty-avnutorne-predpisy/dokumenty-fif-uk/</w:t>
              </w:r>
            </w:hyperlink>
          </w:p>
          <w:p w14:paraId="23806AA9" w14:textId="77777777" w:rsidR="00667D9C" w:rsidRPr="002C1270" w:rsidRDefault="00667D9C" w:rsidP="00667D9C">
            <w:pPr>
              <w:spacing w:line="216" w:lineRule="auto"/>
              <w:rPr>
                <w:i/>
                <w:sz w:val="16"/>
                <w:szCs w:val="16"/>
              </w:rPr>
            </w:pPr>
          </w:p>
          <w:p w14:paraId="1088AC04" w14:textId="77777777" w:rsidR="00667D9C" w:rsidRPr="002C1270" w:rsidRDefault="00667D9C" w:rsidP="00667D9C">
            <w:pPr>
              <w:spacing w:line="216" w:lineRule="auto"/>
              <w:contextualSpacing/>
              <w:rPr>
                <w:i/>
                <w:sz w:val="16"/>
                <w:szCs w:val="16"/>
              </w:rPr>
            </w:pPr>
            <w:r w:rsidRPr="002C1270">
              <w:rPr>
                <w:i/>
                <w:sz w:val="16"/>
                <w:szCs w:val="16"/>
              </w:rPr>
              <w:t xml:space="preserve">Správy o vzdelávacej činnosti: </w:t>
            </w:r>
            <w:hyperlink r:id="rId204">
              <w:r w:rsidRPr="002C1270">
                <w:rPr>
                  <w:rStyle w:val="Hypertextovprepojenie"/>
                  <w:i/>
                  <w:color w:val="auto"/>
                  <w:sz w:val="16"/>
                  <w:szCs w:val="16"/>
                  <w:u w:val="none"/>
                </w:rPr>
                <w:t>https://fphil.uniba.sk/o-fakulte/dokumenty-avnutorne-predpisy/dokumenty-fif-uk/</w:t>
              </w:r>
            </w:hyperlink>
          </w:p>
          <w:p w14:paraId="663BC807" w14:textId="77777777" w:rsidR="00667D9C" w:rsidRPr="002C1270" w:rsidRDefault="00667D9C" w:rsidP="00667D9C">
            <w:pPr>
              <w:spacing w:line="216" w:lineRule="auto"/>
              <w:contextualSpacing/>
              <w:rPr>
                <w:i/>
                <w:sz w:val="16"/>
                <w:szCs w:val="16"/>
              </w:rPr>
            </w:pPr>
          </w:p>
          <w:p w14:paraId="1E75A5B0"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 xml:space="preserve">Vnútorný predpis FiF UK č. 1/2015: </w:t>
            </w:r>
          </w:p>
          <w:p w14:paraId="126FD95E" w14:textId="22620F0E" w:rsidR="00667D9C" w:rsidRPr="002C1270" w:rsidRDefault="00D235DB" w:rsidP="00667D9C">
            <w:pPr>
              <w:spacing w:line="216" w:lineRule="auto"/>
              <w:contextualSpacing/>
              <w:rPr>
                <w:rFonts w:ascii="Calibri" w:eastAsia="Calibri" w:hAnsi="Calibri" w:cs="Calibri"/>
                <w:sz w:val="16"/>
                <w:szCs w:val="16"/>
                <w:highlight w:val="yellow"/>
                <w:lang w:eastAsia="sk-SK"/>
              </w:rPr>
            </w:pPr>
            <w:hyperlink r:id="rId205">
              <w:r w:rsidR="00667D9C" w:rsidRPr="002C1270">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2C1270"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9.2. </w:t>
      </w:r>
      <w:r w:rsidR="00E82D04" w:rsidRPr="002C1270">
        <w:rPr>
          <w:rFonts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80FA137"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13C23B8" w14:textId="77777777" w:rsidTr="003343E0">
        <w:trPr>
          <w:trHeight w:val="529"/>
        </w:trPr>
        <w:tc>
          <w:tcPr>
            <w:tcW w:w="7085" w:type="dxa"/>
          </w:tcPr>
          <w:p w14:paraId="5B0EB943" w14:textId="28302329" w:rsidR="00667D9C" w:rsidRPr="002C1270" w:rsidRDefault="00667D9C" w:rsidP="00667D9C">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3D672F" w:rsidRPr="002C1270">
              <w:rPr>
                <w:i/>
                <w:iCs/>
                <w:sz w:val="18"/>
                <w:szCs w:val="18"/>
                <w:lang w:eastAsia="sk-SK"/>
              </w:rPr>
              <w:t xml:space="preserve"> </w:t>
            </w:r>
            <w:r w:rsidRPr="002C1270">
              <w:rPr>
                <w:i/>
                <w:iCs/>
                <w:sz w:val="18"/>
                <w:szCs w:val="18"/>
                <w:lang w:eastAsia="sk-SK"/>
              </w:rPr>
              <w:t>7.</w:t>
            </w:r>
            <w:r w:rsidR="003D672F" w:rsidRPr="002C1270">
              <w:rPr>
                <w:i/>
                <w:iCs/>
                <w:sz w:val="18"/>
                <w:szCs w:val="18"/>
                <w:lang w:eastAsia="sk-SK"/>
              </w:rPr>
              <w:t xml:space="preserve"> </w:t>
            </w:r>
            <w:r w:rsidRPr="002C1270">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5EE62CBC" w14:textId="77777777" w:rsidR="00667D9C" w:rsidRPr="002C1270" w:rsidRDefault="00667D9C" w:rsidP="00667D9C">
            <w:pPr>
              <w:spacing w:line="216" w:lineRule="auto"/>
              <w:contextualSpacing/>
              <w:rPr>
                <w:rFonts w:cstheme="minorHAnsi"/>
                <w:bCs/>
                <w:i/>
                <w:iCs/>
                <w:sz w:val="16"/>
                <w:szCs w:val="16"/>
                <w:lang w:eastAsia="sk-SK"/>
              </w:rPr>
            </w:pPr>
          </w:p>
          <w:p w14:paraId="3F4F09A1" w14:textId="19F63077" w:rsidR="00667D9C" w:rsidRPr="002C1270" w:rsidRDefault="00667D9C" w:rsidP="00667D9C">
            <w:pPr>
              <w:spacing w:line="216" w:lineRule="auto"/>
              <w:rPr>
                <w:rFonts w:ascii="Calibri" w:eastAsia="Calibri" w:hAnsi="Calibri" w:cs="Calibri"/>
                <w:i/>
                <w:iCs/>
                <w:sz w:val="18"/>
                <w:szCs w:val="18"/>
              </w:rPr>
            </w:pPr>
            <w:r w:rsidRPr="002C1270">
              <w:rPr>
                <w:rFonts w:ascii="Calibri" w:eastAsia="Calibri" w:hAnsi="Calibri" w:cs="Calibri"/>
                <w:i/>
                <w:iCs/>
                <w:sz w:val="18"/>
                <w:szCs w:val="18"/>
              </w:rPr>
              <w:t xml:space="preserve">Zber a analýza informácií získaných o študijnom programe prostredníctvom akademického informačného systému a študentskej ankety budú podnetom pre návrh úprav študijného programu tak, ako je to na fakulte aj v súčasnosti - v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56313D74" w14:textId="77777777" w:rsidR="00667D9C" w:rsidRPr="002C1270" w:rsidRDefault="00667D9C" w:rsidP="00667D9C">
            <w:pPr>
              <w:spacing w:line="216" w:lineRule="auto"/>
              <w:rPr>
                <w:rFonts w:ascii="Calibri" w:eastAsia="Calibri" w:hAnsi="Calibri" w:cs="Calibri"/>
                <w:i/>
                <w:iCs/>
                <w:sz w:val="18"/>
                <w:szCs w:val="18"/>
              </w:rPr>
            </w:pPr>
          </w:p>
          <w:p w14:paraId="2581DE4A" w14:textId="576FB70C" w:rsidR="00667D9C" w:rsidRPr="002C1270" w:rsidRDefault="00667D9C" w:rsidP="00667D9C">
            <w:pPr>
              <w:spacing w:line="216" w:lineRule="auto"/>
              <w:rPr>
                <w:rFonts w:ascii="Calibri" w:eastAsia="Calibri" w:hAnsi="Calibri" w:cs="Calibri"/>
                <w:i/>
                <w:iCs/>
                <w:sz w:val="18"/>
                <w:szCs w:val="18"/>
              </w:rPr>
            </w:pPr>
          </w:p>
        </w:tc>
        <w:tc>
          <w:tcPr>
            <w:tcW w:w="2696" w:type="dxa"/>
          </w:tcPr>
          <w:p w14:paraId="4E65432C"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yjadrenia vedenia fakulty a vedúcich katedier:</w:t>
            </w:r>
          </w:p>
          <w:p w14:paraId="1DCEC621" w14:textId="77777777" w:rsidR="00667D9C" w:rsidRPr="002C1270" w:rsidRDefault="00D235DB" w:rsidP="00667D9C">
            <w:pPr>
              <w:spacing w:line="216" w:lineRule="auto"/>
              <w:contextualSpacing/>
              <w:rPr>
                <w:i/>
                <w:sz w:val="16"/>
                <w:szCs w:val="16"/>
                <w:lang w:eastAsia="sk-SK"/>
              </w:rPr>
            </w:pPr>
            <w:hyperlink r:id="rId206">
              <w:r w:rsidR="00667D9C" w:rsidRPr="002C1270">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20939CFB" w14:textId="77777777" w:rsidR="00667D9C" w:rsidRPr="002C1270" w:rsidRDefault="00667D9C" w:rsidP="00667D9C">
            <w:pPr>
              <w:spacing w:line="216" w:lineRule="auto"/>
              <w:contextualSpacing/>
              <w:rPr>
                <w:rFonts w:ascii="Calibri" w:eastAsia="Calibri" w:hAnsi="Calibri" w:cs="Calibri"/>
                <w:i/>
                <w:sz w:val="16"/>
                <w:szCs w:val="16"/>
              </w:rPr>
            </w:pPr>
          </w:p>
          <w:p w14:paraId="59FA1D7A"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Správy o vzdelávacej činnosti:</w:t>
            </w:r>
          </w:p>
          <w:p w14:paraId="023974A2" w14:textId="6B49B86B" w:rsidR="00667D9C" w:rsidRPr="002C1270" w:rsidRDefault="00D235DB" w:rsidP="00667D9C">
            <w:pPr>
              <w:spacing w:line="216" w:lineRule="auto"/>
              <w:contextualSpacing/>
              <w:rPr>
                <w:rFonts w:cstheme="minorHAnsi"/>
                <w:sz w:val="16"/>
                <w:szCs w:val="16"/>
                <w:lang w:eastAsia="sk-SK"/>
              </w:rPr>
            </w:pPr>
            <w:hyperlink r:id="rId207">
              <w:r w:rsidR="00667D9C" w:rsidRPr="002C1270">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2C1270"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9.3. </w:t>
      </w:r>
      <w:r w:rsidR="00E82D04" w:rsidRPr="002C1270">
        <w:rPr>
          <w:rFonts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4335A0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68E64008"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4BC8846" w14:textId="77777777" w:rsidTr="00FA3D32">
        <w:trPr>
          <w:trHeight w:val="529"/>
        </w:trPr>
        <w:tc>
          <w:tcPr>
            <w:tcW w:w="7085" w:type="dxa"/>
          </w:tcPr>
          <w:p w14:paraId="6EDE43D8" w14:textId="732CEF98" w:rsidR="00667D9C" w:rsidRPr="002C1270" w:rsidRDefault="00667D9C" w:rsidP="00667D9C">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3D672F" w:rsidRPr="002C1270">
              <w:rPr>
                <w:i/>
                <w:iCs/>
                <w:sz w:val="18"/>
                <w:szCs w:val="18"/>
                <w:lang w:eastAsia="sk-SK"/>
              </w:rPr>
              <w:t xml:space="preserve"> </w:t>
            </w:r>
            <w:r w:rsidRPr="002C1270">
              <w:rPr>
                <w:i/>
                <w:iCs/>
                <w:sz w:val="18"/>
                <w:szCs w:val="18"/>
                <w:lang w:eastAsia="sk-SK"/>
              </w:rPr>
              <w:t>7.</w:t>
            </w:r>
            <w:r w:rsidR="003D672F" w:rsidRPr="002C1270">
              <w:rPr>
                <w:i/>
                <w:iCs/>
                <w:sz w:val="18"/>
                <w:szCs w:val="18"/>
                <w:lang w:eastAsia="sk-SK"/>
              </w:rPr>
              <w:t xml:space="preserve"> </w:t>
            </w:r>
            <w:r w:rsidRPr="002C1270">
              <w:rPr>
                <w:i/>
                <w:iCs/>
                <w:sz w:val="18"/>
                <w:szCs w:val="18"/>
                <w:lang w:eastAsia="sk-SK"/>
              </w:rPr>
              <w:t>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5FDD9DD8" w14:textId="77777777" w:rsidR="00667D9C" w:rsidRPr="002C1270" w:rsidRDefault="00667D9C" w:rsidP="00667D9C">
            <w:pPr>
              <w:spacing w:line="216" w:lineRule="auto"/>
              <w:contextualSpacing/>
              <w:rPr>
                <w:rFonts w:cstheme="minorHAnsi"/>
                <w:bCs/>
                <w:i/>
                <w:iCs/>
                <w:sz w:val="16"/>
                <w:szCs w:val="16"/>
                <w:lang w:eastAsia="sk-SK"/>
              </w:rPr>
            </w:pPr>
          </w:p>
          <w:p w14:paraId="53FD425B" w14:textId="78FAF41E" w:rsidR="00667D9C" w:rsidRPr="002C1270" w:rsidRDefault="00667D9C" w:rsidP="00667D9C">
            <w:pPr>
              <w:tabs>
                <w:tab w:val="left" w:pos="5098"/>
              </w:tabs>
              <w:spacing w:line="216" w:lineRule="auto"/>
              <w:rPr>
                <w:rFonts w:eastAsiaTheme="minorEastAsia"/>
                <w:i/>
                <w:iCs/>
                <w:sz w:val="18"/>
                <w:szCs w:val="18"/>
                <w:lang w:eastAsia="sk-SK"/>
              </w:rPr>
            </w:pPr>
            <w:r w:rsidRPr="002C1270">
              <w:rPr>
                <w:i/>
                <w:iCs/>
                <w:sz w:val="18"/>
                <w:szCs w:val="18"/>
                <w:lang w:eastAsia="sk-SK"/>
              </w:rPr>
              <w:t xml:space="preserve">Kľúčové indikátory vzdelávania o študijnom programe sa sledujú a vyhodnocujú prostredníctvom akademického informačného systému a študentskej ankety v súlade s </w:t>
            </w:r>
            <w:r w:rsidRPr="002C1270">
              <w:rPr>
                <w:rFonts w:ascii="Calibri" w:eastAsia="Calibri" w:hAnsi="Calibri" w:cs="Calibri"/>
                <w:i/>
                <w:iCs/>
                <w:sz w:val="18"/>
                <w:szCs w:val="18"/>
              </w:rPr>
              <w:t>Pravidlami zabezpečenia systému kvality na FiF UK.</w:t>
            </w:r>
          </w:p>
          <w:p w14:paraId="35E78390" w14:textId="77777777" w:rsidR="00667D9C" w:rsidRPr="002C1270" w:rsidRDefault="00667D9C" w:rsidP="00667D9C">
            <w:pPr>
              <w:spacing w:line="216" w:lineRule="auto"/>
              <w:contextualSpacing/>
              <w:rPr>
                <w:i/>
                <w:iCs/>
                <w:sz w:val="18"/>
                <w:szCs w:val="18"/>
                <w:lang w:eastAsia="sk-SK"/>
              </w:rPr>
            </w:pPr>
          </w:p>
          <w:p w14:paraId="0DAEF160" w14:textId="77777777" w:rsidR="00667D9C" w:rsidRPr="002C1270" w:rsidRDefault="00667D9C" w:rsidP="00667D9C">
            <w:pPr>
              <w:spacing w:line="216" w:lineRule="auto"/>
              <w:contextualSpacing/>
              <w:rPr>
                <w:rFonts w:ascii="Calibri" w:eastAsia="Calibri" w:hAnsi="Calibri" w:cs="Calibri"/>
                <w:i/>
                <w:iCs/>
                <w:sz w:val="18"/>
                <w:szCs w:val="18"/>
              </w:rPr>
            </w:pPr>
            <w:r w:rsidRPr="002C1270">
              <w:rPr>
                <w:i/>
                <w:iCs/>
                <w:sz w:val="18"/>
                <w:szCs w:val="18"/>
                <w:lang w:eastAsia="sk-SK"/>
              </w:rPr>
              <w:t xml:space="preserve">Informácie o uplatnení absolventov na trhu práce, o uplatnení ich znalostí a zručností nadobudnutých počas štúdia v profesijnom živote ako aj o ich názoroch na študijný program fakulta získava prostredníctvom </w:t>
            </w:r>
            <w:r w:rsidRPr="002C1270">
              <w:rPr>
                <w:rFonts w:ascii="Calibri" w:eastAsia="Calibri" w:hAnsi="Calibri" w:cs="Calibri"/>
                <w:i/>
                <w:iCs/>
                <w:sz w:val="18"/>
                <w:szCs w:val="18"/>
              </w:rPr>
              <w:t xml:space="preserve">prieskumu absolventov, realizovaného na ročnej báze (od r. 2017). </w:t>
            </w:r>
          </w:p>
          <w:p w14:paraId="0B6E9CFC" w14:textId="77777777" w:rsidR="00667D9C" w:rsidRPr="002C1270" w:rsidRDefault="00667D9C" w:rsidP="00667D9C">
            <w:pPr>
              <w:spacing w:line="216" w:lineRule="auto"/>
              <w:contextualSpacing/>
              <w:rPr>
                <w:rFonts w:ascii="Calibri" w:eastAsia="Calibri" w:hAnsi="Calibri" w:cs="Calibri"/>
                <w:i/>
                <w:iCs/>
                <w:sz w:val="18"/>
                <w:szCs w:val="18"/>
              </w:rPr>
            </w:pPr>
          </w:p>
          <w:p w14:paraId="5C536738" w14:textId="06FDE38E" w:rsidR="00667D9C" w:rsidRPr="002C1270" w:rsidRDefault="00667D9C" w:rsidP="00667D9C">
            <w:pPr>
              <w:spacing w:line="216" w:lineRule="auto"/>
              <w:contextualSpacing/>
              <w:rPr>
                <w:rFonts w:ascii="Calibri" w:eastAsia="Calibri" w:hAnsi="Calibri" w:cs="Calibri"/>
                <w:i/>
                <w:iCs/>
                <w:sz w:val="18"/>
                <w:szCs w:val="18"/>
              </w:rPr>
            </w:pPr>
          </w:p>
        </w:tc>
        <w:tc>
          <w:tcPr>
            <w:tcW w:w="2696" w:type="dxa"/>
            <w:shd w:val="clear" w:color="auto" w:fill="auto"/>
          </w:tcPr>
          <w:p w14:paraId="41CC1B1F" w14:textId="77777777" w:rsidR="00667D9C" w:rsidRPr="002C1270" w:rsidRDefault="00667D9C" w:rsidP="00667D9C">
            <w:pPr>
              <w:spacing w:line="216" w:lineRule="auto"/>
              <w:contextualSpacing/>
              <w:rPr>
                <w:rFonts w:ascii="Calibri" w:eastAsia="Calibri" w:hAnsi="Calibri" w:cs="Calibri"/>
                <w:i/>
                <w:iCs/>
                <w:sz w:val="16"/>
                <w:szCs w:val="16"/>
              </w:rPr>
            </w:pPr>
            <w:r w:rsidRPr="002C1270">
              <w:rPr>
                <w:rFonts w:ascii="Calibri" w:eastAsia="Calibri" w:hAnsi="Calibri" w:cs="Calibri"/>
                <w:i/>
                <w:sz w:val="16"/>
                <w:szCs w:val="16"/>
              </w:rPr>
              <w:t>Vnútorný predpis FiF UK č. 7/2014</w:t>
            </w:r>
            <w:r w:rsidRPr="002C1270">
              <w:rPr>
                <w:rFonts w:ascii="Calibri" w:eastAsia="Calibri" w:hAnsi="Calibri" w:cs="Calibri"/>
                <w:i/>
                <w:iCs/>
                <w:sz w:val="16"/>
                <w:szCs w:val="16"/>
              </w:rPr>
              <w:t xml:space="preserve">: </w:t>
            </w:r>
            <w:hyperlink r:id="rId208">
              <w:r w:rsidRPr="002C1270">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4E395ED0" w14:textId="77777777" w:rsidR="00667D9C" w:rsidRPr="002C1270" w:rsidRDefault="00667D9C" w:rsidP="00667D9C">
            <w:pPr>
              <w:spacing w:line="216" w:lineRule="auto"/>
              <w:contextualSpacing/>
              <w:rPr>
                <w:rFonts w:ascii="Calibri" w:eastAsia="Calibri" w:hAnsi="Calibri" w:cs="Calibri"/>
                <w:i/>
                <w:iCs/>
                <w:sz w:val="16"/>
                <w:szCs w:val="16"/>
              </w:rPr>
            </w:pPr>
          </w:p>
          <w:p w14:paraId="09F72749" w14:textId="77777777" w:rsidR="00667D9C" w:rsidRPr="002C1270" w:rsidRDefault="00667D9C" w:rsidP="00667D9C">
            <w:pPr>
              <w:spacing w:line="216" w:lineRule="auto"/>
              <w:contextualSpacing/>
              <w:rPr>
                <w:i/>
                <w:sz w:val="16"/>
                <w:szCs w:val="16"/>
                <w:lang w:eastAsia="sk-SK"/>
              </w:rPr>
            </w:pPr>
            <w:r w:rsidRPr="002C1270">
              <w:rPr>
                <w:i/>
                <w:sz w:val="16"/>
                <w:szCs w:val="16"/>
                <w:lang w:eastAsia="sk-SK"/>
              </w:rPr>
              <w:t>Prieskum uplatnenia absolventov FiF UK v praxi:</w:t>
            </w:r>
          </w:p>
          <w:p w14:paraId="69AAC733" w14:textId="77777777" w:rsidR="00667D9C" w:rsidRPr="002C1270" w:rsidRDefault="00D235DB" w:rsidP="00667D9C">
            <w:pPr>
              <w:spacing w:line="216" w:lineRule="auto"/>
              <w:contextualSpacing/>
              <w:rPr>
                <w:i/>
                <w:iCs/>
                <w:sz w:val="16"/>
                <w:szCs w:val="16"/>
                <w:lang w:eastAsia="sk-SK"/>
              </w:rPr>
            </w:pPr>
            <w:hyperlink r:id="rId209">
              <w:r w:rsidR="00667D9C" w:rsidRPr="002C1270">
                <w:rPr>
                  <w:rStyle w:val="Hypertextovprepojenie"/>
                  <w:i/>
                  <w:iCs/>
                  <w:color w:val="auto"/>
                  <w:sz w:val="16"/>
                  <w:szCs w:val="16"/>
                  <w:u w:val="none"/>
                  <w:lang w:eastAsia="sk-SK"/>
                </w:rPr>
                <w:t>https://fphil.uniba.sk/fileadmin/fif/aktuality/2019/1/Absolventi_FiF_UK_uplatnenie.pdf</w:t>
              </w:r>
            </w:hyperlink>
          </w:p>
          <w:p w14:paraId="06ABB7F3" w14:textId="57A8EBC2" w:rsidR="00667D9C" w:rsidRPr="002C1270" w:rsidRDefault="00D235DB" w:rsidP="00667D9C">
            <w:pPr>
              <w:spacing w:line="216" w:lineRule="auto"/>
              <w:contextualSpacing/>
              <w:rPr>
                <w:sz w:val="16"/>
                <w:szCs w:val="16"/>
                <w:lang w:eastAsia="sk-SK"/>
              </w:rPr>
            </w:pPr>
            <w:hyperlink r:id="rId210">
              <w:r w:rsidR="00667D9C" w:rsidRPr="002C1270">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2C1270"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 xml:space="preserve">SP 9.4. </w:t>
      </w:r>
      <w:r w:rsidR="00E82D04" w:rsidRPr="002C1270">
        <w:rPr>
          <w:rFonts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32AF977"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13CD3249" w14:textId="77777777" w:rsidTr="003343E0">
        <w:trPr>
          <w:trHeight w:val="529"/>
        </w:trPr>
        <w:tc>
          <w:tcPr>
            <w:tcW w:w="7085" w:type="dxa"/>
          </w:tcPr>
          <w:p w14:paraId="56CF12F1" w14:textId="6E88289B" w:rsidR="00667D9C" w:rsidRPr="002C1270" w:rsidRDefault="00667D9C" w:rsidP="00667D9C">
            <w:pPr>
              <w:spacing w:line="216" w:lineRule="auto"/>
              <w:contextualSpacing/>
              <w:rPr>
                <w:i/>
                <w:iCs/>
                <w:sz w:val="18"/>
                <w:szCs w:val="18"/>
                <w:lang w:eastAsia="sk-SK"/>
              </w:rPr>
            </w:pPr>
            <w:r w:rsidRPr="002C1270">
              <w:rPr>
                <w:i/>
                <w:iCs/>
                <w:sz w:val="18"/>
                <w:szCs w:val="18"/>
                <w:lang w:eastAsia="sk-SK"/>
              </w:rPr>
              <w:lastRenderedPageBreak/>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61167ED7" w14:textId="77777777" w:rsidR="00667D9C" w:rsidRPr="002C1270" w:rsidRDefault="00667D9C" w:rsidP="00667D9C">
            <w:pPr>
              <w:spacing w:line="216" w:lineRule="auto"/>
              <w:contextualSpacing/>
              <w:rPr>
                <w:rFonts w:cstheme="minorHAnsi"/>
                <w:bCs/>
                <w:i/>
                <w:iCs/>
                <w:sz w:val="16"/>
                <w:szCs w:val="16"/>
                <w:lang w:eastAsia="sk-SK"/>
              </w:rPr>
            </w:pPr>
          </w:p>
          <w:p w14:paraId="40CAA11D" w14:textId="1FA90D23" w:rsidR="00667D9C" w:rsidRPr="002C1270" w:rsidRDefault="00667D9C" w:rsidP="00667D9C">
            <w:pPr>
              <w:tabs>
                <w:tab w:val="left" w:pos="5098"/>
              </w:tabs>
              <w:spacing w:line="216" w:lineRule="auto"/>
              <w:rPr>
                <w:rFonts w:ascii="Calibri" w:eastAsia="Calibri" w:hAnsi="Calibri" w:cs="Calibri"/>
                <w:i/>
                <w:iCs/>
                <w:sz w:val="18"/>
                <w:szCs w:val="18"/>
              </w:rPr>
            </w:pPr>
            <w:r w:rsidRPr="002C1270">
              <w:rPr>
                <w:i/>
                <w:iCs/>
                <w:sz w:val="18"/>
                <w:szCs w:val="18"/>
                <w:lang w:eastAsia="sk-SK"/>
              </w:rPr>
              <w:t xml:space="preserve">Študentská anketa, ktorá patrí medzi metódy zberu informácií o študijných programoch na fakulte, umožní študentom </w:t>
            </w:r>
            <w:r w:rsidRPr="002C1270">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p>
        </w:tc>
        <w:tc>
          <w:tcPr>
            <w:tcW w:w="2696" w:type="dxa"/>
          </w:tcPr>
          <w:p w14:paraId="35FD3BA9"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Študentská anketa FiF UK:</w:t>
            </w:r>
          </w:p>
          <w:p w14:paraId="4EE692CB" w14:textId="77777777" w:rsidR="00667D9C" w:rsidRPr="002C1270" w:rsidRDefault="00D235DB" w:rsidP="00667D9C">
            <w:pPr>
              <w:spacing w:line="216" w:lineRule="auto"/>
              <w:contextualSpacing/>
              <w:rPr>
                <w:i/>
                <w:sz w:val="16"/>
                <w:szCs w:val="16"/>
              </w:rPr>
            </w:pPr>
            <w:hyperlink r:id="rId211">
              <w:r w:rsidR="00667D9C" w:rsidRPr="002C1270">
                <w:rPr>
                  <w:rStyle w:val="Hypertextovprepojenie"/>
                  <w:rFonts w:ascii="Calibri" w:eastAsia="Calibri" w:hAnsi="Calibri" w:cs="Calibri"/>
                  <w:i/>
                  <w:color w:val="auto"/>
                  <w:sz w:val="16"/>
                  <w:szCs w:val="16"/>
                  <w:u w:val="none"/>
                </w:rPr>
                <w:t>https://fphil.uniba.sk/studium/student/studentska-anketa/</w:t>
              </w:r>
            </w:hyperlink>
          </w:p>
          <w:p w14:paraId="7E9A4BC3" w14:textId="77777777" w:rsidR="00667D9C" w:rsidRPr="002C1270" w:rsidRDefault="00667D9C" w:rsidP="00667D9C">
            <w:pPr>
              <w:spacing w:line="216" w:lineRule="auto"/>
              <w:contextualSpacing/>
              <w:rPr>
                <w:rFonts w:ascii="Calibri" w:eastAsia="Calibri" w:hAnsi="Calibri" w:cs="Calibri"/>
                <w:i/>
                <w:sz w:val="16"/>
                <w:szCs w:val="16"/>
              </w:rPr>
            </w:pPr>
          </w:p>
          <w:p w14:paraId="005965C4" w14:textId="77777777" w:rsidR="00667D9C" w:rsidRPr="002C1270" w:rsidRDefault="00667D9C" w:rsidP="00667D9C">
            <w:pPr>
              <w:spacing w:line="216" w:lineRule="auto"/>
              <w:contextualSpacing/>
              <w:rPr>
                <w:rFonts w:ascii="Calibri" w:eastAsia="Calibri" w:hAnsi="Calibri" w:cs="Calibri"/>
                <w:i/>
                <w:sz w:val="16"/>
                <w:szCs w:val="16"/>
              </w:rPr>
            </w:pPr>
            <w:r w:rsidRPr="002C1270">
              <w:rPr>
                <w:rFonts w:ascii="Calibri" w:eastAsia="Calibri" w:hAnsi="Calibri" w:cs="Calibri"/>
                <w:i/>
                <w:sz w:val="16"/>
                <w:szCs w:val="16"/>
              </w:rPr>
              <w:t>Vyjadrenia vedenia fakulty a vedúcich katedier:</w:t>
            </w:r>
          </w:p>
          <w:p w14:paraId="3893A928" w14:textId="00A1AF4D" w:rsidR="00667D9C" w:rsidRPr="002C1270" w:rsidRDefault="00D235DB" w:rsidP="00667D9C">
            <w:pPr>
              <w:spacing w:line="216" w:lineRule="auto"/>
              <w:contextualSpacing/>
              <w:rPr>
                <w:sz w:val="16"/>
                <w:szCs w:val="16"/>
                <w:lang w:eastAsia="sk-SK"/>
              </w:rPr>
            </w:pPr>
            <w:hyperlink r:id="rId212">
              <w:r w:rsidR="00667D9C" w:rsidRPr="002C1270">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2C1270"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2C1270" w:rsidRDefault="002B703E" w:rsidP="00CB7D6A">
      <w:pPr>
        <w:pStyle w:val="Odsekzoznamu"/>
        <w:numPr>
          <w:ilvl w:val="0"/>
          <w:numId w:val="15"/>
        </w:numPr>
        <w:spacing w:after="0" w:line="216" w:lineRule="auto"/>
        <w:ind w:left="284" w:hanging="284"/>
        <w:rPr>
          <w:rFonts w:cstheme="minorHAnsi"/>
          <w:b/>
          <w:bCs/>
          <w:sz w:val="18"/>
          <w:szCs w:val="18"/>
        </w:rPr>
      </w:pPr>
      <w:r w:rsidRPr="002C1270">
        <w:rPr>
          <w:rFonts w:cstheme="minorHAnsi"/>
          <w:b/>
          <w:bCs/>
          <w:sz w:val="18"/>
          <w:szCs w:val="18"/>
        </w:rPr>
        <w:t xml:space="preserve">Samohodnotenie štandardu </w:t>
      </w:r>
      <w:r w:rsidR="00E82D04" w:rsidRPr="002C1270">
        <w:rPr>
          <w:rFonts w:cstheme="minorHAnsi"/>
          <w:b/>
          <w:bCs/>
          <w:sz w:val="18"/>
          <w:szCs w:val="18"/>
        </w:rPr>
        <w:t xml:space="preserve">10 </w:t>
      </w:r>
      <w:r w:rsidR="009D270B"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Zverejňovanie informácií o študijnom programe </w:t>
      </w:r>
    </w:p>
    <w:p w14:paraId="34DE6048" w14:textId="77777777" w:rsidR="00550DCC" w:rsidRPr="002C1270"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0.1.</w:t>
      </w:r>
      <w:r w:rsidRPr="002C1270">
        <w:rPr>
          <w:rFonts w:cstheme="minorHAnsi"/>
          <w:color w:val="auto"/>
          <w:sz w:val="18"/>
          <w:szCs w:val="18"/>
        </w:rPr>
        <w:t xml:space="preserve"> </w:t>
      </w:r>
      <w:r w:rsidR="00E82D04" w:rsidRPr="002C1270">
        <w:rPr>
          <w:rFonts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4C74A7A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F38AB17" w14:textId="77777777" w:rsidTr="003343E0">
        <w:trPr>
          <w:trHeight w:val="529"/>
        </w:trPr>
        <w:tc>
          <w:tcPr>
            <w:tcW w:w="7085" w:type="dxa"/>
          </w:tcPr>
          <w:p w14:paraId="5E1F32E3" w14:textId="7E468DE8" w:rsidR="00DC52FA" w:rsidRPr="002C1270" w:rsidRDefault="00DC52FA" w:rsidP="00DC52F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0EB7D03D" w14:textId="77777777" w:rsidR="001F3335" w:rsidRDefault="001F3335" w:rsidP="00DC52FA">
            <w:pPr>
              <w:tabs>
                <w:tab w:val="left" w:pos="5098"/>
              </w:tabs>
              <w:spacing w:line="216" w:lineRule="auto"/>
              <w:rPr>
                <w:rFonts w:cstheme="minorHAnsi"/>
                <w:bCs/>
                <w:i/>
                <w:iCs/>
                <w:sz w:val="16"/>
                <w:szCs w:val="16"/>
                <w:lang w:eastAsia="sk-SK"/>
              </w:rPr>
            </w:pPr>
          </w:p>
          <w:p w14:paraId="2FA045CC" w14:textId="37CC6928" w:rsidR="00DC52FA" w:rsidRPr="002C1270" w:rsidRDefault="00DC52FA" w:rsidP="00DC52FA">
            <w:pPr>
              <w:tabs>
                <w:tab w:val="left" w:pos="5098"/>
              </w:tabs>
              <w:spacing w:line="216" w:lineRule="auto"/>
              <w:rPr>
                <w:i/>
                <w:iCs/>
                <w:sz w:val="18"/>
                <w:szCs w:val="18"/>
                <w:lang w:eastAsia="sk-SK"/>
              </w:rPr>
            </w:pPr>
            <w:r w:rsidRPr="002C1270">
              <w:rPr>
                <w:i/>
                <w:iCs/>
                <w:sz w:val="18"/>
                <w:szCs w:val="18"/>
                <w:lang w:eastAsia="sk-SK"/>
              </w:rPr>
              <w:t xml:space="preserve">Informácie o študijnom programe sú zverejnené na webovom sídle fakulty a v akademickom informačnom systéme (AIS2). Informácie sú ľahko prístupné, prehľadne štruktúrované. </w:t>
            </w:r>
          </w:p>
          <w:p w14:paraId="32A279A7" w14:textId="77777777" w:rsidR="00DC52FA" w:rsidRPr="002C1270" w:rsidRDefault="00DC52FA" w:rsidP="00DC52FA">
            <w:pPr>
              <w:tabs>
                <w:tab w:val="left" w:pos="5098"/>
              </w:tabs>
              <w:spacing w:line="216" w:lineRule="auto"/>
              <w:rPr>
                <w:i/>
                <w:iCs/>
                <w:sz w:val="18"/>
                <w:szCs w:val="18"/>
                <w:lang w:eastAsia="sk-SK"/>
              </w:rPr>
            </w:pPr>
          </w:p>
          <w:p w14:paraId="1E21CDA4" w14:textId="08147226" w:rsidR="00DC52FA" w:rsidRPr="002C1270" w:rsidRDefault="00DC52FA" w:rsidP="00DC52FA">
            <w:pPr>
              <w:tabs>
                <w:tab w:val="left" w:pos="5098"/>
              </w:tabs>
              <w:spacing w:line="216" w:lineRule="auto"/>
              <w:rPr>
                <w:i/>
                <w:iCs/>
                <w:sz w:val="18"/>
                <w:szCs w:val="18"/>
                <w:lang w:eastAsia="sk-SK"/>
              </w:rPr>
            </w:pPr>
            <w:r w:rsidRPr="002C1270">
              <w:rPr>
                <w:i/>
                <w:iCs/>
                <w:sz w:val="18"/>
                <w:szCs w:val="18"/>
                <w:lang w:eastAsia="sk-SK"/>
              </w:rPr>
              <w:t xml:space="preserve">Uplatnenie absolventov v praxi je predmetom analýz, ktoré sú dostupné na webových stránkach fakulty. </w:t>
            </w:r>
          </w:p>
          <w:p w14:paraId="136BC0F9" w14:textId="38A9B48F" w:rsidR="00974DD8" w:rsidRPr="002C1270" w:rsidRDefault="00974DD8" w:rsidP="00DC52FA">
            <w:pPr>
              <w:tabs>
                <w:tab w:val="left" w:pos="5098"/>
              </w:tabs>
              <w:spacing w:line="216" w:lineRule="auto"/>
              <w:rPr>
                <w:i/>
                <w:iCs/>
                <w:sz w:val="18"/>
                <w:szCs w:val="18"/>
                <w:lang w:eastAsia="sk-SK"/>
              </w:rPr>
            </w:pPr>
            <w:r w:rsidRPr="002C1270">
              <w:rPr>
                <w:i/>
                <w:iCs/>
                <w:sz w:val="18"/>
                <w:szCs w:val="18"/>
                <w:lang w:eastAsia="sk-SK"/>
              </w:rPr>
              <w:t>Katedry maj</w:t>
            </w:r>
            <w:r w:rsidR="00817C46" w:rsidRPr="002C1270">
              <w:rPr>
                <w:i/>
                <w:iCs/>
                <w:sz w:val="18"/>
                <w:szCs w:val="18"/>
                <w:lang w:eastAsia="sk-SK"/>
              </w:rPr>
              <w:t>ú</w:t>
            </w:r>
            <w:r w:rsidRPr="002C1270">
              <w:rPr>
                <w:i/>
                <w:iCs/>
                <w:sz w:val="18"/>
                <w:szCs w:val="18"/>
                <w:lang w:eastAsia="sk-SK"/>
              </w:rPr>
              <w:t xml:space="preserve"> na svojich stránkach zverejnené informácie o študijných programoch, profiloch absolventov aj obsahu a predmetoch doktorandského št</w:t>
            </w:r>
            <w:r w:rsidR="00817C46" w:rsidRPr="002C1270">
              <w:rPr>
                <w:i/>
                <w:iCs/>
                <w:sz w:val="18"/>
                <w:szCs w:val="18"/>
                <w:lang w:eastAsia="sk-SK"/>
              </w:rPr>
              <w:t>ú</w:t>
            </w:r>
            <w:r w:rsidRPr="002C1270">
              <w:rPr>
                <w:i/>
                <w:iCs/>
                <w:sz w:val="18"/>
                <w:szCs w:val="18"/>
                <w:lang w:eastAsia="sk-SK"/>
              </w:rPr>
              <w:t>dia.</w:t>
            </w:r>
          </w:p>
          <w:p w14:paraId="711B5C1D" w14:textId="62E0A35C" w:rsidR="00F36EFC" w:rsidRPr="002C1270" w:rsidRDefault="00F36EFC" w:rsidP="00DC52FA">
            <w:pPr>
              <w:tabs>
                <w:tab w:val="left" w:pos="5098"/>
              </w:tabs>
              <w:spacing w:line="216" w:lineRule="auto"/>
              <w:rPr>
                <w:i/>
                <w:iCs/>
                <w:sz w:val="18"/>
                <w:szCs w:val="18"/>
                <w:lang w:eastAsia="sk-SK"/>
              </w:rPr>
            </w:pPr>
            <w:r w:rsidRPr="002C1270">
              <w:rPr>
                <w:i/>
                <w:iCs/>
                <w:sz w:val="18"/>
                <w:szCs w:val="18"/>
                <w:lang w:eastAsia="sk-SK"/>
              </w:rPr>
              <w:t>Na webstránke KKIV sú zverejnené vyjadrenia študentov aj absolventov doktorandského štúdia z hľadiska ich uplatnenia a pozícií. Tieto vyjadrenia sa analyzujú a využívajú pri aktualizácii študijného programu</w:t>
            </w:r>
            <w:r w:rsidR="00974DD8" w:rsidRPr="002C1270">
              <w:rPr>
                <w:i/>
                <w:iCs/>
                <w:sz w:val="18"/>
                <w:szCs w:val="18"/>
                <w:lang w:eastAsia="sk-SK"/>
              </w:rPr>
              <w:t xml:space="preserve">, </w:t>
            </w:r>
            <w:r w:rsidR="00C67838" w:rsidRPr="002C1270">
              <w:rPr>
                <w:i/>
                <w:iCs/>
                <w:sz w:val="18"/>
                <w:szCs w:val="18"/>
                <w:lang w:eastAsia="sk-SK"/>
              </w:rPr>
              <w:t xml:space="preserve">na zasadnutiach katedier a odborových komisií, </w:t>
            </w:r>
            <w:r w:rsidR="00974DD8" w:rsidRPr="002C1270">
              <w:rPr>
                <w:i/>
                <w:iCs/>
                <w:sz w:val="18"/>
                <w:szCs w:val="18"/>
                <w:lang w:eastAsia="sk-SK"/>
              </w:rPr>
              <w:t>najmä z hľadiska nových tém a trendov výskumu</w:t>
            </w:r>
            <w:r w:rsidRPr="002C1270">
              <w:rPr>
                <w:i/>
                <w:iCs/>
                <w:sz w:val="18"/>
                <w:szCs w:val="18"/>
                <w:lang w:eastAsia="sk-SK"/>
              </w:rPr>
              <w:t>.</w:t>
            </w:r>
          </w:p>
          <w:p w14:paraId="11DADB7B" w14:textId="77777777" w:rsidR="00DC52FA" w:rsidRPr="002C1270" w:rsidRDefault="00DC52FA" w:rsidP="00DC52FA">
            <w:pPr>
              <w:spacing w:line="216" w:lineRule="auto"/>
              <w:rPr>
                <w:i/>
                <w:iCs/>
                <w:sz w:val="18"/>
                <w:szCs w:val="18"/>
                <w:lang w:eastAsia="sk-SK"/>
              </w:rPr>
            </w:pPr>
          </w:p>
          <w:p w14:paraId="4B171FAA" w14:textId="04EDD0A7" w:rsidR="00DC52FA" w:rsidRPr="002C1270" w:rsidRDefault="00DC52FA" w:rsidP="00DC52FA">
            <w:pPr>
              <w:spacing w:line="216" w:lineRule="auto"/>
              <w:contextualSpacing/>
              <w:rPr>
                <w:rFonts w:cstheme="minorHAnsi"/>
                <w:bCs/>
                <w:i/>
                <w:iCs/>
                <w:sz w:val="16"/>
                <w:szCs w:val="16"/>
                <w:lang w:eastAsia="sk-SK"/>
              </w:rPr>
            </w:pPr>
          </w:p>
        </w:tc>
        <w:tc>
          <w:tcPr>
            <w:tcW w:w="2696" w:type="dxa"/>
          </w:tcPr>
          <w:p w14:paraId="0657E73D" w14:textId="77777777" w:rsidR="00DC52FA" w:rsidRPr="002C1270" w:rsidRDefault="00DC52FA" w:rsidP="00DC52FA">
            <w:pPr>
              <w:spacing w:line="216" w:lineRule="auto"/>
              <w:rPr>
                <w:i/>
                <w:sz w:val="16"/>
                <w:szCs w:val="16"/>
              </w:rPr>
            </w:pPr>
            <w:r w:rsidRPr="002C1270">
              <w:rPr>
                <w:i/>
                <w:iCs/>
                <w:sz w:val="16"/>
                <w:szCs w:val="16"/>
                <w:lang w:eastAsia="sk-SK"/>
              </w:rPr>
              <w:t xml:space="preserve">Informácie o doktorandských študijných programoch: </w:t>
            </w:r>
            <w:hyperlink r:id="rId213">
              <w:r w:rsidRPr="002C1270">
                <w:rPr>
                  <w:rStyle w:val="Hypertextovprepojenie"/>
                  <w:i/>
                  <w:iCs/>
                  <w:color w:val="auto"/>
                  <w:sz w:val="16"/>
                  <w:szCs w:val="16"/>
                  <w:u w:val="none"/>
                  <w:lang w:eastAsia="sk-SK"/>
                </w:rPr>
                <w:t>https://fphil.uniba.sk/studium/student/doktorandske-studium/</w:t>
              </w:r>
            </w:hyperlink>
          </w:p>
          <w:p w14:paraId="754EC182" w14:textId="77777777" w:rsidR="00DC52FA" w:rsidRPr="002C1270" w:rsidRDefault="00DC52FA" w:rsidP="00DC52FA">
            <w:pPr>
              <w:spacing w:line="216" w:lineRule="auto"/>
              <w:rPr>
                <w:i/>
                <w:iCs/>
                <w:sz w:val="16"/>
                <w:szCs w:val="16"/>
                <w:lang w:eastAsia="sk-SK"/>
              </w:rPr>
            </w:pPr>
          </w:p>
          <w:p w14:paraId="69629AD3" w14:textId="77777777" w:rsidR="00DC52FA" w:rsidRPr="002C1270" w:rsidRDefault="00DC52FA" w:rsidP="00DC52FA">
            <w:pPr>
              <w:spacing w:line="216" w:lineRule="auto"/>
              <w:rPr>
                <w:i/>
                <w:sz w:val="16"/>
                <w:szCs w:val="16"/>
              </w:rPr>
            </w:pPr>
            <w:r w:rsidRPr="002C1270">
              <w:rPr>
                <w:i/>
                <w:iCs/>
                <w:sz w:val="16"/>
                <w:szCs w:val="16"/>
                <w:lang w:eastAsia="sk-SK"/>
              </w:rPr>
              <w:t xml:space="preserve">Absolventi študijného programu: </w:t>
            </w:r>
            <w:hyperlink r:id="rId214">
              <w:r w:rsidRPr="002C1270">
                <w:rPr>
                  <w:rStyle w:val="Hypertextovprepojenie"/>
                  <w:i/>
                  <w:iCs/>
                  <w:color w:val="auto"/>
                  <w:sz w:val="16"/>
                  <w:szCs w:val="16"/>
                  <w:u w:val="none"/>
                  <w:lang w:eastAsia="sk-SK"/>
                </w:rPr>
                <w:t>https://fphil.uniba.sk/studium/absolvent/</w:t>
              </w:r>
            </w:hyperlink>
          </w:p>
          <w:p w14:paraId="06DA8193" w14:textId="77777777" w:rsidR="00DC52FA" w:rsidRPr="002C1270" w:rsidRDefault="00DC52FA" w:rsidP="00DC52FA">
            <w:pPr>
              <w:spacing w:line="216" w:lineRule="auto"/>
              <w:rPr>
                <w:i/>
                <w:iCs/>
                <w:sz w:val="16"/>
                <w:szCs w:val="16"/>
                <w:lang w:eastAsia="sk-SK"/>
              </w:rPr>
            </w:pPr>
          </w:p>
          <w:p w14:paraId="07A98D9E" w14:textId="77777777" w:rsidR="00DC52FA" w:rsidRPr="002C1270" w:rsidRDefault="00DC52FA" w:rsidP="00DC52FA">
            <w:pPr>
              <w:spacing w:line="216" w:lineRule="auto"/>
              <w:rPr>
                <w:i/>
                <w:iCs/>
                <w:sz w:val="16"/>
                <w:szCs w:val="16"/>
                <w:lang w:eastAsia="sk-SK"/>
              </w:rPr>
            </w:pPr>
            <w:r w:rsidRPr="002C1270">
              <w:rPr>
                <w:i/>
                <w:iCs/>
                <w:sz w:val="16"/>
                <w:szCs w:val="16"/>
                <w:lang w:eastAsia="sk-SK"/>
              </w:rPr>
              <w:t xml:space="preserve">Správy o realizovaných prieskumoch uplatnenia absolventov v praxi: </w:t>
            </w:r>
            <w:hyperlink r:id="rId215">
              <w:r w:rsidRPr="002C1270">
                <w:rPr>
                  <w:rStyle w:val="Hypertextovprepojenie"/>
                  <w:rFonts w:ascii="Calibri" w:eastAsia="Calibri" w:hAnsi="Calibri" w:cs="Calibri"/>
                  <w:i/>
                  <w:iCs/>
                  <w:color w:val="auto"/>
                  <w:sz w:val="16"/>
                  <w:szCs w:val="16"/>
                  <w:u w:val="none"/>
                </w:rPr>
                <w:t>https://fphil.uniba.sk/fileadmin/fif/aktuality/2019/1/Absolventi_FiF_UK_uplatnenie.pdf</w:t>
              </w:r>
            </w:hyperlink>
          </w:p>
          <w:p w14:paraId="028E986C" w14:textId="77777777" w:rsidR="00DC52FA" w:rsidRPr="002C1270" w:rsidRDefault="00D235DB" w:rsidP="00DC52FA">
            <w:pPr>
              <w:spacing w:line="216" w:lineRule="auto"/>
              <w:rPr>
                <w:rStyle w:val="Hypertextovprepojenie"/>
                <w:rFonts w:ascii="Calibri" w:eastAsia="Calibri" w:hAnsi="Calibri" w:cs="Calibri"/>
                <w:i/>
                <w:iCs/>
                <w:color w:val="auto"/>
                <w:sz w:val="16"/>
                <w:szCs w:val="16"/>
                <w:u w:val="none"/>
              </w:rPr>
            </w:pPr>
            <w:hyperlink r:id="rId216">
              <w:r w:rsidR="00DC52FA" w:rsidRPr="002C1270">
                <w:rPr>
                  <w:rStyle w:val="Hypertextovprepojenie"/>
                  <w:rFonts w:ascii="Calibri" w:eastAsia="Calibri" w:hAnsi="Calibri" w:cs="Calibri"/>
                  <w:i/>
                  <w:iCs/>
                  <w:color w:val="auto"/>
                  <w:sz w:val="16"/>
                  <w:szCs w:val="16"/>
                  <w:u w:val="none"/>
                </w:rPr>
                <w:t>https://fphil.uniba.sk/fileadmin/fif/aktuality/2020/12/sprava_z_prieskumu_2019.pdf</w:t>
              </w:r>
            </w:hyperlink>
          </w:p>
          <w:p w14:paraId="7567DFB8" w14:textId="77777777" w:rsidR="007F0608" w:rsidRPr="002C1270" w:rsidRDefault="007F0608" w:rsidP="00DC52FA">
            <w:pPr>
              <w:spacing w:line="216" w:lineRule="auto"/>
              <w:rPr>
                <w:rStyle w:val="Hypertextovprepojenie"/>
                <w:rFonts w:ascii="Calibri" w:eastAsia="Calibri" w:hAnsi="Calibri" w:cs="Calibri"/>
                <w:i/>
                <w:iCs/>
                <w:color w:val="auto"/>
                <w:sz w:val="16"/>
                <w:szCs w:val="16"/>
                <w:u w:val="none"/>
              </w:rPr>
            </w:pPr>
          </w:p>
          <w:p w14:paraId="51268E94" w14:textId="752358F1" w:rsidR="007F0608" w:rsidRPr="002C1270" w:rsidRDefault="007F0608" w:rsidP="00DC52FA">
            <w:pPr>
              <w:spacing w:line="216" w:lineRule="auto"/>
              <w:rPr>
                <w:rFonts w:cstheme="minorHAnsi"/>
                <w:sz w:val="16"/>
                <w:szCs w:val="16"/>
                <w:lang w:eastAsia="sk-SK"/>
              </w:rPr>
            </w:pPr>
            <w:r w:rsidRPr="002C1270">
              <w:rPr>
                <w:rFonts w:cstheme="minorHAnsi"/>
                <w:sz w:val="16"/>
                <w:szCs w:val="16"/>
                <w:lang w:eastAsia="sk-SK"/>
              </w:rPr>
              <w:t>https://fphil.uniba.sk/katedry-a-odborne-pracoviska/kkiv/absolventi-a-ponuky-prace/</w:t>
            </w:r>
          </w:p>
        </w:tc>
      </w:tr>
    </w:tbl>
    <w:p w14:paraId="54F46DB4" w14:textId="77777777" w:rsidR="00115662" w:rsidRPr="002C1270"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0.2.</w:t>
      </w:r>
      <w:r w:rsidRPr="002C1270">
        <w:rPr>
          <w:rFonts w:cstheme="minorHAnsi"/>
          <w:color w:val="auto"/>
          <w:sz w:val="18"/>
          <w:szCs w:val="18"/>
        </w:rPr>
        <w:t xml:space="preserve"> </w:t>
      </w:r>
      <w:r w:rsidR="00E82D04" w:rsidRPr="002C1270">
        <w:rPr>
          <w:rFonts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CCB2EE4"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36D53E84" w14:textId="77777777" w:rsidTr="00821329">
        <w:trPr>
          <w:trHeight w:val="529"/>
        </w:trPr>
        <w:tc>
          <w:tcPr>
            <w:tcW w:w="7085" w:type="dxa"/>
          </w:tcPr>
          <w:p w14:paraId="4A315134" w14:textId="7E57AF16" w:rsidR="00DC52FA" w:rsidRPr="002C1270" w:rsidRDefault="00DC52FA" w:rsidP="00DC52F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610507C3" w14:textId="77777777" w:rsidR="00DC52FA" w:rsidRPr="002C1270" w:rsidRDefault="00DC52FA" w:rsidP="00DC52FA">
            <w:pPr>
              <w:spacing w:line="216" w:lineRule="auto"/>
              <w:contextualSpacing/>
              <w:rPr>
                <w:rFonts w:cstheme="minorHAnsi"/>
                <w:bCs/>
                <w:i/>
                <w:iCs/>
                <w:sz w:val="16"/>
                <w:szCs w:val="16"/>
                <w:lang w:eastAsia="sk-SK"/>
              </w:rPr>
            </w:pPr>
          </w:p>
          <w:p w14:paraId="1907B5CF" w14:textId="0D9E96D4" w:rsidR="00DC52FA" w:rsidRPr="002C1270" w:rsidRDefault="00DC52FA" w:rsidP="00DC52FA">
            <w:pPr>
              <w:spacing w:line="216" w:lineRule="auto"/>
              <w:rPr>
                <w:i/>
                <w:iCs/>
                <w:sz w:val="18"/>
                <w:szCs w:val="18"/>
                <w:lang w:eastAsia="sk-SK"/>
              </w:rPr>
            </w:pPr>
            <w:r w:rsidRPr="002C1270">
              <w:rPr>
                <w:i/>
                <w:iCs/>
                <w:sz w:val="18"/>
                <w:szCs w:val="18"/>
                <w:lang w:eastAsia="sk-SK"/>
              </w:rPr>
              <w:t xml:space="preserve">Informácie o študijnom programe sú zverejnené na webovom sídle fakulty, sú ľahko prístupné študentom, záujemcom o štúdium absolventom i širokej verejnosti. </w:t>
            </w:r>
          </w:p>
          <w:p w14:paraId="37AE05BA" w14:textId="77777777" w:rsidR="000321C6" w:rsidRPr="002C1270" w:rsidRDefault="000321C6" w:rsidP="00DC52FA">
            <w:pPr>
              <w:spacing w:line="216" w:lineRule="auto"/>
              <w:rPr>
                <w:i/>
                <w:iCs/>
                <w:sz w:val="18"/>
                <w:szCs w:val="18"/>
                <w:lang w:eastAsia="sk-SK"/>
              </w:rPr>
            </w:pPr>
          </w:p>
          <w:p w14:paraId="058D4BD5" w14:textId="670D46B0" w:rsidR="000321C6" w:rsidRPr="002C1270" w:rsidRDefault="000321C6" w:rsidP="00DC52FA">
            <w:pPr>
              <w:spacing w:line="216" w:lineRule="auto"/>
              <w:rPr>
                <w:i/>
                <w:iCs/>
                <w:sz w:val="18"/>
                <w:szCs w:val="18"/>
                <w:lang w:eastAsia="sk-SK"/>
              </w:rPr>
            </w:pPr>
            <w:r w:rsidRPr="002C1270">
              <w:rPr>
                <w:i/>
                <w:iCs/>
                <w:sz w:val="18"/>
                <w:szCs w:val="18"/>
                <w:lang w:eastAsia="sk-SK"/>
              </w:rPr>
              <w:t>Na stránk</w:t>
            </w:r>
            <w:r w:rsidR="00586F28" w:rsidRPr="002C1270">
              <w:rPr>
                <w:i/>
                <w:iCs/>
                <w:sz w:val="18"/>
                <w:szCs w:val="18"/>
                <w:lang w:eastAsia="sk-SK"/>
              </w:rPr>
              <w:t>ach katedier, napríklad na webe</w:t>
            </w:r>
            <w:r w:rsidRPr="002C1270">
              <w:rPr>
                <w:i/>
                <w:iCs/>
                <w:sz w:val="18"/>
                <w:szCs w:val="18"/>
                <w:lang w:eastAsia="sk-SK"/>
              </w:rPr>
              <w:t xml:space="preserve"> KKIV sú zverejnené informácie o predmetoch vyučovaných v anglickom jazyku (primárne pre študentov Erasmus+).</w:t>
            </w:r>
          </w:p>
          <w:p w14:paraId="57D6843D" w14:textId="77777777" w:rsidR="00DC52FA" w:rsidRPr="002C1270" w:rsidRDefault="00DC52FA" w:rsidP="00DC52FA">
            <w:pPr>
              <w:spacing w:line="216" w:lineRule="auto"/>
              <w:rPr>
                <w:i/>
                <w:iCs/>
                <w:sz w:val="18"/>
                <w:szCs w:val="18"/>
                <w:lang w:eastAsia="sk-SK"/>
              </w:rPr>
            </w:pPr>
          </w:p>
          <w:p w14:paraId="5B9C0148" w14:textId="77777777" w:rsidR="00DC52FA" w:rsidRPr="002C1270" w:rsidRDefault="00DC52FA" w:rsidP="00DC52FA">
            <w:pPr>
              <w:spacing w:line="216" w:lineRule="auto"/>
              <w:rPr>
                <w:i/>
                <w:iCs/>
                <w:sz w:val="18"/>
                <w:szCs w:val="18"/>
                <w:lang w:eastAsia="sk-SK"/>
              </w:rPr>
            </w:pPr>
            <w:r w:rsidRPr="002C1270">
              <w:rPr>
                <w:i/>
                <w:iCs/>
                <w:sz w:val="18"/>
                <w:szCs w:val="18"/>
                <w:lang w:eastAsia="sk-SK"/>
              </w:rPr>
              <w:t xml:space="preserve">Pre uchádzačov o štúdium na bakalárskom stupni štúdia sú informácie o študijnom programe sprístupnená aj na špeciálnej webovej stránke určenej pre uchádzačov. </w:t>
            </w:r>
          </w:p>
          <w:p w14:paraId="0AEA214B" w14:textId="77777777" w:rsidR="00DC52FA" w:rsidRPr="002C1270" w:rsidRDefault="00DC52FA" w:rsidP="00DC52FA">
            <w:pPr>
              <w:spacing w:line="216" w:lineRule="auto"/>
              <w:rPr>
                <w:i/>
                <w:iCs/>
                <w:sz w:val="18"/>
                <w:szCs w:val="18"/>
                <w:lang w:eastAsia="sk-SK"/>
              </w:rPr>
            </w:pPr>
          </w:p>
          <w:p w14:paraId="530BF091" w14:textId="77777777" w:rsidR="00DC52FA" w:rsidRPr="002C1270" w:rsidRDefault="00DC52FA" w:rsidP="00DC52FA">
            <w:pPr>
              <w:spacing w:line="216" w:lineRule="auto"/>
              <w:rPr>
                <w:i/>
                <w:iCs/>
                <w:sz w:val="18"/>
                <w:szCs w:val="18"/>
                <w:lang w:eastAsia="sk-SK"/>
              </w:rPr>
            </w:pPr>
            <w:r w:rsidRPr="002C1270">
              <w:rPr>
                <w:i/>
                <w:iCs/>
                <w:sz w:val="18"/>
                <w:szCs w:val="18"/>
                <w:lang w:eastAsia="sk-SK"/>
              </w:rPr>
              <w:t xml:space="preserve">Uplatnenie absolventov v praxi je predmetom analýz, ktoré sú dostupné na webových stránkach fakulty. </w:t>
            </w:r>
          </w:p>
          <w:p w14:paraId="0C18DEF8" w14:textId="77777777" w:rsidR="00DC52FA" w:rsidRPr="002C1270" w:rsidRDefault="00DC52FA" w:rsidP="00DC52FA">
            <w:pPr>
              <w:spacing w:line="216" w:lineRule="auto"/>
              <w:rPr>
                <w:i/>
                <w:iCs/>
                <w:sz w:val="18"/>
                <w:szCs w:val="18"/>
                <w:lang w:eastAsia="sk-SK"/>
              </w:rPr>
            </w:pPr>
          </w:p>
          <w:p w14:paraId="5886782F" w14:textId="008A4EE0" w:rsidR="00DC52FA" w:rsidRPr="002C1270" w:rsidRDefault="00DC52FA" w:rsidP="00DC52FA">
            <w:pPr>
              <w:spacing w:line="216" w:lineRule="auto"/>
              <w:rPr>
                <w:i/>
                <w:iCs/>
                <w:sz w:val="18"/>
                <w:szCs w:val="18"/>
                <w:lang w:eastAsia="sk-SK"/>
              </w:rPr>
            </w:pPr>
          </w:p>
        </w:tc>
        <w:tc>
          <w:tcPr>
            <w:tcW w:w="2696" w:type="dxa"/>
            <w:shd w:val="clear" w:color="auto" w:fill="auto"/>
          </w:tcPr>
          <w:p w14:paraId="45C001BB" w14:textId="77777777" w:rsidR="00DC52FA" w:rsidRPr="002C1270" w:rsidRDefault="00DC52FA" w:rsidP="00DC52FA">
            <w:pPr>
              <w:spacing w:line="216" w:lineRule="auto"/>
              <w:rPr>
                <w:i/>
                <w:sz w:val="16"/>
                <w:szCs w:val="16"/>
              </w:rPr>
            </w:pPr>
            <w:r w:rsidRPr="002C1270">
              <w:rPr>
                <w:i/>
                <w:iCs/>
                <w:sz w:val="16"/>
                <w:szCs w:val="16"/>
                <w:lang w:eastAsia="sk-SK"/>
              </w:rPr>
              <w:t xml:space="preserve">Informácie o doktorandských študijných programoch: </w:t>
            </w:r>
            <w:hyperlink r:id="rId217">
              <w:r w:rsidRPr="002C1270">
                <w:rPr>
                  <w:rStyle w:val="Hypertextovprepojenie"/>
                  <w:i/>
                  <w:iCs/>
                  <w:color w:val="auto"/>
                  <w:sz w:val="16"/>
                  <w:szCs w:val="16"/>
                  <w:u w:val="none"/>
                  <w:lang w:eastAsia="sk-SK"/>
                </w:rPr>
                <w:t>https://fphil.uniba.sk/studium/student/doktorandske-studium/</w:t>
              </w:r>
            </w:hyperlink>
          </w:p>
          <w:p w14:paraId="720F3DD2" w14:textId="77777777" w:rsidR="00DC52FA" w:rsidRPr="002C1270" w:rsidRDefault="00DC52FA" w:rsidP="00DC52FA">
            <w:pPr>
              <w:spacing w:line="216" w:lineRule="auto"/>
              <w:rPr>
                <w:i/>
                <w:iCs/>
                <w:sz w:val="16"/>
                <w:szCs w:val="16"/>
                <w:lang w:eastAsia="sk-SK"/>
              </w:rPr>
            </w:pPr>
          </w:p>
          <w:p w14:paraId="4DC387CA" w14:textId="77777777" w:rsidR="00DC52FA" w:rsidRPr="002C1270" w:rsidRDefault="00DC52FA" w:rsidP="00DC52FA">
            <w:pPr>
              <w:spacing w:line="216" w:lineRule="auto"/>
              <w:rPr>
                <w:i/>
                <w:sz w:val="16"/>
                <w:szCs w:val="16"/>
              </w:rPr>
            </w:pPr>
            <w:r w:rsidRPr="002C1270">
              <w:rPr>
                <w:i/>
                <w:iCs/>
                <w:sz w:val="16"/>
                <w:szCs w:val="16"/>
                <w:lang w:eastAsia="sk-SK"/>
              </w:rPr>
              <w:t xml:space="preserve">Absolventi študijného programu: </w:t>
            </w:r>
            <w:hyperlink r:id="rId218">
              <w:r w:rsidRPr="002C1270">
                <w:rPr>
                  <w:rStyle w:val="Hypertextovprepojenie"/>
                  <w:i/>
                  <w:iCs/>
                  <w:color w:val="auto"/>
                  <w:sz w:val="16"/>
                  <w:szCs w:val="16"/>
                  <w:u w:val="none"/>
                  <w:lang w:eastAsia="sk-SK"/>
                </w:rPr>
                <w:t>https://fphil.uniba.sk/studium/absolvent/</w:t>
              </w:r>
            </w:hyperlink>
          </w:p>
          <w:p w14:paraId="613D3CCD" w14:textId="77777777" w:rsidR="00DC52FA" w:rsidRPr="002C1270" w:rsidRDefault="00DC52FA" w:rsidP="00DC52FA">
            <w:pPr>
              <w:spacing w:line="216" w:lineRule="auto"/>
              <w:rPr>
                <w:i/>
                <w:iCs/>
                <w:sz w:val="16"/>
                <w:szCs w:val="16"/>
                <w:lang w:eastAsia="sk-SK"/>
              </w:rPr>
            </w:pPr>
          </w:p>
          <w:p w14:paraId="05527E4F" w14:textId="77777777" w:rsidR="00DC52FA" w:rsidRPr="002C1270" w:rsidRDefault="00DC52FA" w:rsidP="00DC52FA">
            <w:pPr>
              <w:spacing w:line="216" w:lineRule="auto"/>
              <w:rPr>
                <w:i/>
                <w:iCs/>
                <w:sz w:val="16"/>
                <w:szCs w:val="16"/>
                <w:lang w:eastAsia="sk-SK"/>
              </w:rPr>
            </w:pPr>
            <w:r w:rsidRPr="002C1270">
              <w:rPr>
                <w:i/>
                <w:iCs/>
                <w:sz w:val="16"/>
                <w:szCs w:val="16"/>
                <w:lang w:eastAsia="sk-SK"/>
              </w:rPr>
              <w:t xml:space="preserve">Správy o realizovaných prieskumoch uplatnenia absolventov v praxi: </w:t>
            </w:r>
            <w:hyperlink r:id="rId219">
              <w:r w:rsidRPr="002C1270">
                <w:rPr>
                  <w:rStyle w:val="Hypertextovprepojenie"/>
                  <w:rFonts w:ascii="Calibri" w:eastAsia="Calibri" w:hAnsi="Calibri" w:cs="Calibri"/>
                  <w:i/>
                  <w:iCs/>
                  <w:color w:val="auto"/>
                  <w:sz w:val="16"/>
                  <w:szCs w:val="16"/>
                  <w:u w:val="none"/>
                </w:rPr>
                <w:t>https://fphil.uniba.sk/fileadmin/fif/aktuality/2019/1/Absolventi_FiF_UK_uplatnenie.pdf</w:t>
              </w:r>
            </w:hyperlink>
          </w:p>
          <w:p w14:paraId="36A771DD" w14:textId="77777777" w:rsidR="00DC52FA" w:rsidRPr="002C1270" w:rsidRDefault="00D235DB" w:rsidP="009E563E">
            <w:pPr>
              <w:spacing w:line="216" w:lineRule="auto"/>
              <w:rPr>
                <w:rStyle w:val="Hypertextovprepojenie"/>
                <w:rFonts w:ascii="Calibri" w:eastAsia="Calibri" w:hAnsi="Calibri" w:cs="Calibri"/>
                <w:i/>
                <w:iCs/>
                <w:color w:val="auto"/>
                <w:sz w:val="16"/>
                <w:szCs w:val="16"/>
                <w:u w:val="none"/>
              </w:rPr>
            </w:pPr>
            <w:hyperlink r:id="rId220">
              <w:r w:rsidR="00DC52FA" w:rsidRPr="002C1270">
                <w:rPr>
                  <w:rStyle w:val="Hypertextovprepojenie"/>
                  <w:rFonts w:ascii="Calibri" w:eastAsia="Calibri" w:hAnsi="Calibri" w:cs="Calibri"/>
                  <w:i/>
                  <w:iCs/>
                  <w:color w:val="auto"/>
                  <w:sz w:val="16"/>
                  <w:szCs w:val="16"/>
                  <w:u w:val="none"/>
                </w:rPr>
                <w:t>https://fphil.uniba.sk/fileadmin/fif/aktuality/2020/12/sprava_z_prieskumu_2019.pd</w:t>
              </w:r>
              <w:r w:rsidR="009E563E" w:rsidRPr="002C1270">
                <w:rPr>
                  <w:rStyle w:val="Hypertextovprepojenie"/>
                  <w:rFonts w:ascii="Calibri" w:eastAsia="Calibri" w:hAnsi="Calibri" w:cs="Calibri"/>
                  <w:i/>
                  <w:iCs/>
                  <w:color w:val="auto"/>
                  <w:sz w:val="16"/>
                  <w:szCs w:val="16"/>
                  <w:u w:val="none"/>
                </w:rPr>
                <w:t>https://fphil.uniba.sk/katedry-a-o</w:t>
              </w:r>
            </w:hyperlink>
          </w:p>
          <w:p w14:paraId="0C819C9D" w14:textId="77777777" w:rsidR="009E563E" w:rsidRPr="002C1270" w:rsidRDefault="009E563E" w:rsidP="009E563E">
            <w:pPr>
              <w:spacing w:line="216" w:lineRule="auto"/>
              <w:rPr>
                <w:rStyle w:val="Hypertextovprepojenie"/>
                <w:rFonts w:ascii="Calibri" w:eastAsia="Calibri" w:hAnsi="Calibri" w:cs="Calibri"/>
                <w:i/>
                <w:iCs/>
                <w:color w:val="auto"/>
                <w:sz w:val="16"/>
                <w:szCs w:val="16"/>
                <w:u w:val="none"/>
              </w:rPr>
            </w:pPr>
          </w:p>
          <w:p w14:paraId="39BD8648" w14:textId="67BDA68C" w:rsidR="009E563E" w:rsidRPr="002C1270" w:rsidRDefault="009E563E" w:rsidP="009E563E">
            <w:pPr>
              <w:spacing w:line="216" w:lineRule="auto"/>
              <w:rPr>
                <w:iCs/>
                <w:sz w:val="16"/>
                <w:szCs w:val="16"/>
                <w:lang w:eastAsia="sk-SK"/>
              </w:rPr>
            </w:pPr>
            <w:r w:rsidRPr="002C1270">
              <w:rPr>
                <w:iCs/>
                <w:sz w:val="16"/>
                <w:szCs w:val="16"/>
                <w:lang w:eastAsia="sk-SK"/>
              </w:rPr>
              <w:t>https://fphil.uniba.sk/katedry-a-odborne-pracoviska/kkiv/studium/doktorandske-studium/</w:t>
            </w:r>
          </w:p>
        </w:tc>
      </w:tr>
    </w:tbl>
    <w:p w14:paraId="7CE5A492" w14:textId="77777777" w:rsidR="00183FF6" w:rsidRPr="002C1270" w:rsidRDefault="00183FF6" w:rsidP="00CB7D6A">
      <w:pPr>
        <w:autoSpaceDE w:val="0"/>
        <w:autoSpaceDN w:val="0"/>
        <w:adjustRightInd w:val="0"/>
        <w:spacing w:after="0" w:line="216" w:lineRule="auto"/>
        <w:rPr>
          <w:rFonts w:cstheme="minorHAnsi"/>
          <w:sz w:val="18"/>
          <w:szCs w:val="18"/>
        </w:rPr>
      </w:pPr>
    </w:p>
    <w:p w14:paraId="5EBEF2A1" w14:textId="58D61F8F" w:rsidR="00E82D04" w:rsidRPr="002C1270" w:rsidRDefault="00DF1A7F" w:rsidP="00CB7D6A">
      <w:pPr>
        <w:pStyle w:val="Odsekzoznamu"/>
        <w:numPr>
          <w:ilvl w:val="0"/>
          <w:numId w:val="15"/>
        </w:numPr>
        <w:spacing w:after="0" w:line="216" w:lineRule="auto"/>
        <w:ind w:left="284" w:hanging="284"/>
        <w:rPr>
          <w:rFonts w:cstheme="minorHAnsi"/>
          <w:b/>
          <w:bCs/>
          <w:sz w:val="18"/>
          <w:szCs w:val="18"/>
        </w:rPr>
      </w:pPr>
      <w:r w:rsidRPr="002C1270">
        <w:rPr>
          <w:rFonts w:cstheme="minorHAnsi"/>
          <w:b/>
          <w:bCs/>
          <w:sz w:val="18"/>
          <w:szCs w:val="18"/>
        </w:rPr>
        <w:lastRenderedPageBreak/>
        <w:t xml:space="preserve">Samohodnotenie štandardu </w:t>
      </w:r>
      <w:r w:rsidR="00E82D04" w:rsidRPr="002C1270">
        <w:rPr>
          <w:rFonts w:cstheme="minorHAnsi"/>
          <w:b/>
          <w:bCs/>
          <w:sz w:val="18"/>
          <w:szCs w:val="18"/>
        </w:rPr>
        <w:t xml:space="preserve">11 </w:t>
      </w:r>
      <w:r w:rsidR="00B56329" w:rsidRPr="002C1270">
        <w:rPr>
          <w:rFonts w:cstheme="minorHAnsi"/>
          <w:b/>
          <w:bCs/>
          <w:sz w:val="18"/>
          <w:szCs w:val="18"/>
        </w:rPr>
        <w:t>–</w:t>
      </w:r>
      <w:r w:rsidRPr="002C1270">
        <w:rPr>
          <w:rFonts w:cstheme="minorHAnsi"/>
          <w:b/>
          <w:bCs/>
          <w:sz w:val="18"/>
          <w:szCs w:val="18"/>
        </w:rPr>
        <w:t xml:space="preserve"> </w:t>
      </w:r>
      <w:r w:rsidR="00E82D04" w:rsidRPr="002C1270">
        <w:rPr>
          <w:rFonts w:cstheme="minorHAnsi"/>
          <w:b/>
          <w:bCs/>
          <w:sz w:val="18"/>
          <w:szCs w:val="18"/>
        </w:rPr>
        <w:t xml:space="preserve">Priebežné monitorovanie, periodické hodnotenie a periodické schvaľovanie študijného programu </w:t>
      </w:r>
    </w:p>
    <w:p w14:paraId="55FC7088" w14:textId="77777777" w:rsidR="0015533A" w:rsidRPr="002C1270"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w:t>
      </w:r>
      <w:r w:rsidR="001D2427" w:rsidRPr="002C1270">
        <w:rPr>
          <w:rFonts w:cstheme="minorHAnsi"/>
          <w:b/>
          <w:bCs/>
          <w:color w:val="auto"/>
          <w:sz w:val="18"/>
          <w:szCs w:val="18"/>
        </w:rPr>
        <w:t>1.</w:t>
      </w:r>
      <w:r w:rsidR="00E82D04" w:rsidRPr="002C1270">
        <w:rPr>
          <w:rFonts w:cstheme="minorHAnsi"/>
          <w:b/>
          <w:bCs/>
          <w:color w:val="auto"/>
          <w:sz w:val="18"/>
          <w:szCs w:val="18"/>
        </w:rPr>
        <w:t xml:space="preserve">1. </w:t>
      </w:r>
      <w:r w:rsidR="00E82D04" w:rsidRPr="002C1270">
        <w:rPr>
          <w:rFonts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0998A58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BB01A5D" w14:textId="77777777" w:rsidTr="003343E0">
        <w:trPr>
          <w:trHeight w:val="529"/>
        </w:trPr>
        <w:tc>
          <w:tcPr>
            <w:tcW w:w="7085" w:type="dxa"/>
          </w:tcPr>
          <w:p w14:paraId="18ED51A1" w14:textId="5C4A87CA" w:rsidR="007777AD" w:rsidRPr="002C1270" w:rsidRDefault="007777AD" w:rsidP="00CB7D6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2C1270">
              <w:rPr>
                <w:i/>
                <w:iCs/>
                <w:sz w:val="18"/>
                <w:szCs w:val="18"/>
                <w:lang w:eastAsia="sk-SK"/>
              </w:rPr>
              <w:t xml:space="preserve">. </w:t>
            </w:r>
          </w:p>
          <w:p w14:paraId="24485DF1" w14:textId="77777777" w:rsidR="007777AD" w:rsidRPr="002C1270" w:rsidRDefault="007777AD" w:rsidP="00CB7D6A">
            <w:pPr>
              <w:pStyle w:val="Default"/>
              <w:spacing w:line="216" w:lineRule="auto"/>
              <w:contextualSpacing/>
              <w:rPr>
                <w:rFonts w:cstheme="minorBidi"/>
                <w:i/>
                <w:iCs/>
                <w:color w:val="auto"/>
                <w:sz w:val="18"/>
                <w:szCs w:val="18"/>
                <w:lang w:eastAsia="sk-SK"/>
              </w:rPr>
            </w:pPr>
          </w:p>
          <w:p w14:paraId="0DA7A314" w14:textId="568FDC3A" w:rsidR="007777AD" w:rsidRPr="002C1270" w:rsidRDefault="006F314A" w:rsidP="00CB7D6A">
            <w:pPr>
              <w:pStyle w:val="Default"/>
              <w:spacing w:line="216" w:lineRule="auto"/>
              <w:contextualSpacing/>
              <w:rPr>
                <w:rFonts w:cstheme="minorBidi"/>
                <w:i/>
                <w:iCs/>
                <w:color w:val="auto"/>
                <w:sz w:val="18"/>
                <w:szCs w:val="18"/>
                <w:lang w:eastAsia="sk-SK"/>
              </w:rPr>
            </w:pPr>
            <w:r w:rsidRPr="002C1270">
              <w:rPr>
                <w:rFonts w:cstheme="minorBidi"/>
                <w:i/>
                <w:iCs/>
                <w:color w:val="auto"/>
                <w:sz w:val="18"/>
                <w:szCs w:val="18"/>
                <w:lang w:eastAsia="sk-SK"/>
              </w:rPr>
              <w:t>N</w:t>
            </w:r>
            <w:r w:rsidR="003343E0" w:rsidRPr="002C1270">
              <w:rPr>
                <w:rFonts w:cstheme="minorBid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5B92A2F7" w14:textId="77777777" w:rsidR="007777AD" w:rsidRPr="002C1270" w:rsidRDefault="007777AD" w:rsidP="00CB7D6A">
            <w:pPr>
              <w:pStyle w:val="Default"/>
              <w:spacing w:line="216" w:lineRule="auto"/>
              <w:contextualSpacing/>
              <w:rPr>
                <w:rFonts w:cstheme="minorBidi"/>
                <w:i/>
                <w:iCs/>
                <w:color w:val="auto"/>
                <w:sz w:val="18"/>
                <w:szCs w:val="18"/>
                <w:lang w:eastAsia="sk-SK"/>
              </w:rPr>
            </w:pPr>
          </w:p>
          <w:p w14:paraId="68C36DF8" w14:textId="53065309" w:rsidR="007777AD" w:rsidRPr="002C1270" w:rsidRDefault="003343E0" w:rsidP="00CB7D6A">
            <w:pPr>
              <w:pStyle w:val="Default"/>
              <w:spacing w:line="216" w:lineRule="auto"/>
              <w:contextualSpacing/>
              <w:rPr>
                <w:rFonts w:cstheme="minorBidi"/>
                <w:i/>
                <w:iCs/>
                <w:color w:val="auto"/>
                <w:sz w:val="18"/>
                <w:szCs w:val="18"/>
                <w:lang w:eastAsia="sk-SK"/>
              </w:rPr>
            </w:pPr>
            <w:r w:rsidRPr="002C1270">
              <w:rPr>
                <w:rFonts w:cstheme="minorBidi"/>
                <w:i/>
                <w:iCs/>
                <w:color w:val="auto"/>
                <w:sz w:val="18"/>
                <w:szCs w:val="18"/>
                <w:lang w:eastAsia="sk-SK"/>
              </w:rPr>
              <w:t xml:space="preserve">Kvalitu doktorandských študijných programov monitorujú a každoročne hodnotia odborové komisie, ktorých kompetenciu a právomoci vymedzuje Vnútorný predpis </w:t>
            </w:r>
            <w:r w:rsidR="007777AD" w:rsidRPr="002C1270">
              <w:rPr>
                <w:rFonts w:cstheme="minorBidi"/>
                <w:i/>
                <w:iCs/>
                <w:color w:val="auto"/>
                <w:sz w:val="18"/>
                <w:szCs w:val="18"/>
                <w:lang w:eastAsia="sk-SK"/>
              </w:rPr>
              <w:t>FiF UK č. 1</w:t>
            </w:r>
            <w:r w:rsidRPr="002C1270">
              <w:rPr>
                <w:rFonts w:cstheme="minorBidi"/>
                <w:i/>
                <w:iCs/>
                <w:color w:val="auto"/>
                <w:sz w:val="18"/>
                <w:szCs w:val="18"/>
                <w:lang w:eastAsia="sk-SK"/>
              </w:rPr>
              <w:t xml:space="preserve">6/2019 Smernica dekana Univerzity Komenského v Bratislave, Filozofickej fakulty, o zriaďovaní odborových komisií doktorandského štúdia na FiF UK v Bratislave a ich organizačný a rokovací poriadok. </w:t>
            </w:r>
          </w:p>
          <w:p w14:paraId="45E2410C" w14:textId="77777777" w:rsidR="007777AD" w:rsidRPr="002C1270" w:rsidRDefault="007777AD" w:rsidP="00CB7D6A">
            <w:pPr>
              <w:pStyle w:val="Default"/>
              <w:spacing w:line="216" w:lineRule="auto"/>
              <w:contextualSpacing/>
              <w:rPr>
                <w:rFonts w:cstheme="minorBidi"/>
                <w:i/>
                <w:iCs/>
                <w:color w:val="auto"/>
                <w:sz w:val="18"/>
                <w:szCs w:val="18"/>
                <w:lang w:eastAsia="sk-SK"/>
              </w:rPr>
            </w:pPr>
          </w:p>
          <w:p w14:paraId="029E995C" w14:textId="77777777" w:rsidR="007777AD" w:rsidRPr="002C1270" w:rsidRDefault="003343E0" w:rsidP="00CB7D6A">
            <w:pPr>
              <w:pStyle w:val="Default"/>
              <w:spacing w:line="216" w:lineRule="auto"/>
              <w:contextualSpacing/>
              <w:rPr>
                <w:rFonts w:cstheme="minorBidi"/>
                <w:i/>
                <w:iCs/>
                <w:color w:val="auto"/>
                <w:sz w:val="18"/>
                <w:szCs w:val="18"/>
              </w:rPr>
            </w:pPr>
            <w:r w:rsidRPr="002C1270">
              <w:rPr>
                <w:rFonts w:cstheme="minorBidi"/>
                <w:i/>
                <w:iCs/>
                <w:color w:val="auto"/>
                <w:sz w:val="18"/>
                <w:szCs w:val="18"/>
                <w:lang w:eastAsia="sk-SK"/>
              </w:rPr>
              <w:t>Každoročne v mesiacoch máj a jún prebiehajú aktualizácie ponuky predmetov na ďalší akademický rok a úpravy študijných plánov tak, aby študijný program bol</w:t>
            </w:r>
            <w:r w:rsidRPr="002C1270">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Pr="002C1270" w:rsidRDefault="007777AD" w:rsidP="00CB7D6A">
            <w:pPr>
              <w:pStyle w:val="Default"/>
              <w:spacing w:line="216" w:lineRule="auto"/>
              <w:contextualSpacing/>
              <w:rPr>
                <w:rFonts w:cstheme="minorBidi"/>
                <w:i/>
                <w:iCs/>
                <w:color w:val="auto"/>
                <w:sz w:val="18"/>
                <w:szCs w:val="18"/>
              </w:rPr>
            </w:pPr>
          </w:p>
          <w:p w14:paraId="25AF11FE" w14:textId="4CDECC5D" w:rsidR="0048691C" w:rsidRPr="002C1270" w:rsidRDefault="003343E0" w:rsidP="00CB7D6A">
            <w:pPr>
              <w:pStyle w:val="Default"/>
              <w:spacing w:line="216" w:lineRule="auto"/>
              <w:contextualSpacing/>
              <w:rPr>
                <w:rFonts w:cstheme="minorBidi"/>
                <w:i/>
                <w:iCs/>
                <w:color w:val="auto"/>
                <w:sz w:val="18"/>
                <w:szCs w:val="18"/>
              </w:rPr>
            </w:pPr>
            <w:r w:rsidRPr="002C1270">
              <w:rPr>
                <w:rFonts w:cstheme="minorBidi"/>
                <w:i/>
                <w:iCs/>
                <w:color w:val="auto"/>
                <w:sz w:val="18"/>
                <w:szCs w:val="18"/>
              </w:rPr>
              <w:t>Schvaľovanie úprav študijných plánov doposiaľ vykonávala Vedecká rada Fi</w:t>
            </w:r>
            <w:r w:rsidR="007777AD" w:rsidRPr="002C1270">
              <w:rPr>
                <w:rFonts w:cstheme="minorBidi"/>
                <w:i/>
                <w:iCs/>
                <w:color w:val="auto"/>
                <w:sz w:val="18"/>
                <w:szCs w:val="18"/>
              </w:rPr>
              <w:t>F</w:t>
            </w:r>
            <w:r w:rsidRPr="002C1270">
              <w:rPr>
                <w:rFonts w:cstheme="minorBidi"/>
                <w:i/>
                <w:iCs/>
                <w:color w:val="auto"/>
                <w:sz w:val="18"/>
                <w:szCs w:val="18"/>
              </w:rPr>
              <w:t xml:space="preserve"> UK, v rámci zosúlaďovania vnútorného systému so štandardmi bude na fakultnej úrovni kreovan</w:t>
            </w:r>
            <w:r w:rsidR="007777AD" w:rsidRPr="002C1270">
              <w:rPr>
                <w:rFonts w:cstheme="minorBidi"/>
                <w:i/>
                <w:iCs/>
                <w:color w:val="auto"/>
                <w:sz w:val="18"/>
                <w:szCs w:val="18"/>
              </w:rPr>
              <w:t>ý nový orgán</w:t>
            </w:r>
            <w:r w:rsidRPr="002C1270">
              <w:rPr>
                <w:rFonts w:cstheme="minorBidi"/>
                <w:i/>
                <w:iCs/>
                <w:color w:val="auto"/>
                <w:sz w:val="18"/>
                <w:szCs w:val="18"/>
              </w:rPr>
              <w:t>, ktor</w:t>
            </w:r>
            <w:r w:rsidR="007777AD" w:rsidRPr="002C1270">
              <w:rPr>
                <w:rFonts w:cstheme="minorBidi"/>
                <w:i/>
                <w:iCs/>
                <w:color w:val="auto"/>
                <w:sz w:val="18"/>
                <w:szCs w:val="18"/>
              </w:rPr>
              <w:t>ého</w:t>
            </w:r>
            <w:r w:rsidRPr="002C1270">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2C1270" w:rsidRDefault="007777AD" w:rsidP="00CB7D6A">
            <w:pPr>
              <w:spacing w:line="216" w:lineRule="auto"/>
              <w:contextualSpacing/>
              <w:rPr>
                <w:i/>
                <w:iCs/>
                <w:sz w:val="16"/>
                <w:szCs w:val="16"/>
              </w:rPr>
            </w:pPr>
            <w:r w:rsidRPr="002C1270">
              <w:rPr>
                <w:i/>
                <w:iCs/>
                <w:sz w:val="16"/>
                <w:szCs w:val="16"/>
                <w:lang w:eastAsia="sk-SK"/>
              </w:rPr>
              <w:t xml:space="preserve">Študentská anketa FiF UK: </w:t>
            </w:r>
            <w:hyperlink r:id="rId221">
              <w:r w:rsidRPr="002C1270">
                <w:rPr>
                  <w:rStyle w:val="Hypertextovprepojenie"/>
                  <w:i/>
                  <w:iCs/>
                  <w:color w:val="auto"/>
                  <w:sz w:val="16"/>
                  <w:szCs w:val="16"/>
                  <w:u w:val="none"/>
                  <w:lang w:eastAsia="sk-SK"/>
                </w:rPr>
                <w:t>https://anketa.uniba.sk/fphil/</w:t>
              </w:r>
            </w:hyperlink>
          </w:p>
          <w:p w14:paraId="0751CA05" w14:textId="77777777" w:rsidR="007777AD" w:rsidRPr="002C1270" w:rsidRDefault="007777AD" w:rsidP="00CB7D6A">
            <w:pPr>
              <w:spacing w:line="216" w:lineRule="auto"/>
              <w:contextualSpacing/>
              <w:rPr>
                <w:i/>
                <w:sz w:val="16"/>
                <w:szCs w:val="16"/>
                <w:lang w:eastAsia="sk-SK"/>
              </w:rPr>
            </w:pPr>
          </w:p>
          <w:p w14:paraId="67BFE2A1" w14:textId="7FFCD5E1" w:rsidR="007777AD" w:rsidRPr="002C1270" w:rsidRDefault="007777AD" w:rsidP="00CB7D6A">
            <w:pPr>
              <w:spacing w:line="216" w:lineRule="auto"/>
              <w:contextualSpacing/>
              <w:rPr>
                <w:i/>
                <w:iCs/>
                <w:sz w:val="16"/>
                <w:szCs w:val="16"/>
              </w:rPr>
            </w:pPr>
            <w:r w:rsidRPr="002C1270">
              <w:rPr>
                <w:i/>
                <w:iCs/>
                <w:sz w:val="16"/>
                <w:szCs w:val="16"/>
                <w:lang w:eastAsia="sk-SK"/>
              </w:rPr>
              <w:t xml:space="preserve">Vyjadrenia k výsledkom ankiet: </w:t>
            </w:r>
            <w:hyperlink r:id="rId222">
              <w:r w:rsidRPr="002C1270">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2C1270" w:rsidRDefault="007777AD" w:rsidP="00CB7D6A">
            <w:pPr>
              <w:spacing w:line="216" w:lineRule="auto"/>
              <w:contextualSpacing/>
              <w:rPr>
                <w:i/>
                <w:iCs/>
                <w:sz w:val="16"/>
                <w:szCs w:val="16"/>
                <w:lang w:eastAsia="sk-SK"/>
              </w:rPr>
            </w:pPr>
          </w:p>
          <w:p w14:paraId="32D6044D" w14:textId="5C1BC424" w:rsidR="007777AD" w:rsidRPr="002C1270" w:rsidRDefault="007777AD" w:rsidP="00CB7D6A">
            <w:pPr>
              <w:spacing w:line="216" w:lineRule="auto"/>
              <w:contextualSpacing/>
              <w:rPr>
                <w:i/>
                <w:sz w:val="16"/>
                <w:szCs w:val="16"/>
              </w:rPr>
            </w:pPr>
            <w:r w:rsidRPr="002C1270">
              <w:rPr>
                <w:i/>
                <w:iCs/>
                <w:sz w:val="16"/>
                <w:szCs w:val="16"/>
                <w:lang w:eastAsia="sk-SK"/>
              </w:rPr>
              <w:t xml:space="preserve">Vnútorný predpis FiF UK č. 16/2019: </w:t>
            </w:r>
            <w:hyperlink r:id="rId223">
              <w:r w:rsidRPr="002C1270">
                <w:rPr>
                  <w:rStyle w:val="Hypertextovprepojenie"/>
                  <w:i/>
                  <w:iCs/>
                  <w:color w:val="auto"/>
                  <w:sz w:val="16"/>
                  <w:szCs w:val="16"/>
                  <w:u w:val="none"/>
                  <w:lang w:eastAsia="sk-SK"/>
                </w:rPr>
                <w:t>https://fphil.uniba.sk/fileadmin/fif/o_fakulte/dokumenty_vnutorne_predpisy/vnutorne_predpisy/vp_16_2019.pdf</w:t>
              </w:r>
            </w:hyperlink>
          </w:p>
          <w:p w14:paraId="5E844F0F" w14:textId="77777777" w:rsidR="00A76AF7" w:rsidRPr="002C1270" w:rsidRDefault="00A76AF7" w:rsidP="00CB7D6A">
            <w:pPr>
              <w:spacing w:line="216" w:lineRule="auto"/>
              <w:contextualSpacing/>
              <w:rPr>
                <w:i/>
                <w:iCs/>
                <w:sz w:val="16"/>
                <w:szCs w:val="16"/>
                <w:lang w:eastAsia="sk-SK"/>
              </w:rPr>
            </w:pPr>
          </w:p>
          <w:p w14:paraId="25AC04C9" w14:textId="466CFF20" w:rsidR="007777AD" w:rsidRPr="002C1270" w:rsidRDefault="007777AD" w:rsidP="00CB7D6A">
            <w:pPr>
              <w:spacing w:line="216" w:lineRule="auto"/>
              <w:contextualSpacing/>
              <w:rPr>
                <w:i/>
                <w:sz w:val="16"/>
                <w:szCs w:val="16"/>
              </w:rPr>
            </w:pPr>
            <w:r w:rsidRPr="002C1270">
              <w:rPr>
                <w:i/>
                <w:iCs/>
                <w:sz w:val="16"/>
                <w:szCs w:val="16"/>
                <w:lang w:eastAsia="sk-SK"/>
              </w:rPr>
              <w:t xml:space="preserve">Odborové komisie doktorandského štúdia: </w:t>
            </w:r>
            <w:hyperlink r:id="rId224">
              <w:r w:rsidRPr="002C1270">
                <w:rPr>
                  <w:rStyle w:val="Hypertextovprepojenie"/>
                  <w:i/>
                  <w:iCs/>
                  <w:color w:val="auto"/>
                  <w:sz w:val="16"/>
                  <w:szCs w:val="16"/>
                  <w:u w:val="none"/>
                  <w:lang w:eastAsia="sk-SK"/>
                </w:rPr>
                <w:t>https://fphil.uniba.sk/fileadmin/fif/studium/student/doktorand/aktuality/Garanti_PhD._a_odborove_komisie_pre_PhD._studium.pdf</w:t>
              </w:r>
            </w:hyperlink>
          </w:p>
          <w:p w14:paraId="68E50DDE" w14:textId="77777777" w:rsidR="007777AD" w:rsidRPr="002C1270" w:rsidRDefault="007777AD" w:rsidP="00CB7D6A">
            <w:pPr>
              <w:spacing w:line="216" w:lineRule="auto"/>
              <w:contextualSpacing/>
              <w:rPr>
                <w:i/>
                <w:iCs/>
                <w:sz w:val="16"/>
                <w:szCs w:val="16"/>
                <w:lang w:eastAsia="sk-SK"/>
              </w:rPr>
            </w:pPr>
          </w:p>
          <w:p w14:paraId="3651F89B" w14:textId="12E4467E" w:rsidR="007777AD" w:rsidRPr="002C1270" w:rsidRDefault="007777AD" w:rsidP="00CB7D6A">
            <w:pPr>
              <w:spacing w:line="216" w:lineRule="auto"/>
              <w:contextualSpacing/>
              <w:rPr>
                <w:i/>
                <w:iCs/>
                <w:sz w:val="16"/>
                <w:szCs w:val="16"/>
                <w:lang w:eastAsia="sk-SK"/>
              </w:rPr>
            </w:pPr>
            <w:r w:rsidRPr="002C1270">
              <w:rPr>
                <w:i/>
                <w:iCs/>
                <w:sz w:val="16"/>
                <w:szCs w:val="16"/>
                <w:lang w:eastAsia="sk-SK"/>
              </w:rPr>
              <w:t>Zápisnice zo zasadnutí odborovej komisie</w:t>
            </w:r>
          </w:p>
          <w:p w14:paraId="01BB2EED" w14:textId="77777777" w:rsidR="007777AD" w:rsidRPr="002C1270" w:rsidRDefault="007777AD" w:rsidP="00CB7D6A">
            <w:pPr>
              <w:spacing w:line="216" w:lineRule="auto"/>
              <w:contextualSpacing/>
              <w:rPr>
                <w:i/>
                <w:iCs/>
                <w:sz w:val="16"/>
                <w:szCs w:val="16"/>
                <w:lang w:eastAsia="sk-SK"/>
              </w:rPr>
            </w:pPr>
          </w:p>
          <w:p w14:paraId="0B73738A" w14:textId="77777777" w:rsidR="007777AD" w:rsidRPr="002C1270" w:rsidRDefault="007777AD" w:rsidP="00CB7D6A">
            <w:pPr>
              <w:spacing w:line="216" w:lineRule="auto"/>
              <w:contextualSpacing/>
              <w:rPr>
                <w:i/>
                <w:iCs/>
                <w:sz w:val="16"/>
                <w:szCs w:val="16"/>
                <w:lang w:eastAsia="sk-SK"/>
              </w:rPr>
            </w:pPr>
            <w:r w:rsidRPr="002C1270">
              <w:rPr>
                <w:i/>
                <w:iCs/>
                <w:sz w:val="16"/>
                <w:szCs w:val="16"/>
                <w:lang w:eastAsia="sk-SK"/>
              </w:rPr>
              <w:t>Zápisnice zo zasadnutia Vedeckej rady FiF UK:</w:t>
            </w:r>
          </w:p>
          <w:p w14:paraId="4851F851" w14:textId="4B6F649B" w:rsidR="0048691C" w:rsidRPr="002C1270" w:rsidRDefault="00D235DB" w:rsidP="00CB7D6A">
            <w:pPr>
              <w:spacing w:line="216" w:lineRule="auto"/>
              <w:contextualSpacing/>
              <w:rPr>
                <w:rFonts w:cstheme="minorHAnsi"/>
                <w:i/>
                <w:sz w:val="16"/>
                <w:szCs w:val="16"/>
                <w:lang w:eastAsia="sk-SK"/>
              </w:rPr>
            </w:pPr>
            <w:hyperlink r:id="rId225">
              <w:r w:rsidR="007777AD" w:rsidRPr="002C1270">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2C1270" w:rsidRDefault="001D2427" w:rsidP="00CB7D6A">
      <w:pPr>
        <w:autoSpaceDE w:val="0"/>
        <w:autoSpaceDN w:val="0"/>
        <w:adjustRightInd w:val="0"/>
        <w:spacing w:after="0" w:line="216" w:lineRule="auto"/>
        <w:rPr>
          <w:rFonts w:cstheme="minorHAnsi"/>
          <w:sz w:val="18"/>
          <w:szCs w:val="18"/>
        </w:rPr>
      </w:pPr>
    </w:p>
    <w:p w14:paraId="6901C6D2" w14:textId="3CEFA48F" w:rsidR="0065317A"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w:t>
      </w:r>
      <w:r w:rsidR="00E74025" w:rsidRPr="002C1270">
        <w:rPr>
          <w:rFonts w:cstheme="minorHAnsi"/>
          <w:b/>
          <w:bCs/>
          <w:color w:val="auto"/>
          <w:sz w:val="18"/>
          <w:szCs w:val="18"/>
        </w:rPr>
        <w:t>1</w:t>
      </w:r>
      <w:r w:rsidRPr="002C1270">
        <w:rPr>
          <w:rFonts w:cstheme="minorHAnsi"/>
          <w:b/>
          <w:bCs/>
          <w:color w:val="auto"/>
          <w:sz w:val="18"/>
          <w:szCs w:val="18"/>
        </w:rPr>
        <w:t>.</w:t>
      </w:r>
      <w:r w:rsidR="00E82D04" w:rsidRPr="002C1270">
        <w:rPr>
          <w:rFonts w:cstheme="minorHAnsi"/>
          <w:b/>
          <w:bCs/>
          <w:color w:val="auto"/>
          <w:sz w:val="18"/>
          <w:szCs w:val="18"/>
        </w:rPr>
        <w:t xml:space="preserve">2. </w:t>
      </w:r>
      <w:r w:rsidR="00E82D04" w:rsidRPr="002C1270">
        <w:rPr>
          <w:rFonts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7F3893D3"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4211A8B8" w14:textId="77777777" w:rsidTr="003343E0">
        <w:trPr>
          <w:trHeight w:val="529"/>
        </w:trPr>
        <w:tc>
          <w:tcPr>
            <w:tcW w:w="7085" w:type="dxa"/>
          </w:tcPr>
          <w:p w14:paraId="40B6207C" w14:textId="288AC7E6" w:rsidR="0048691C" w:rsidRPr="002C1270" w:rsidRDefault="007777AD" w:rsidP="00CB7D6A">
            <w:pPr>
              <w:spacing w:line="216" w:lineRule="auto"/>
              <w:contextualSpacing/>
              <w:rPr>
                <w:rFonts w:cstheme="minorHAnsi"/>
                <w:bCs/>
                <w:i/>
                <w:iCs/>
                <w:sz w:val="16"/>
                <w:szCs w:val="16"/>
                <w:lang w:eastAsia="sk-SK"/>
              </w:rPr>
            </w:pPr>
            <w:r w:rsidRPr="002C1270">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2C1270" w:rsidRDefault="007777AD" w:rsidP="00CB7D6A">
            <w:pPr>
              <w:spacing w:line="216" w:lineRule="auto"/>
              <w:contextualSpacing/>
              <w:rPr>
                <w:i/>
                <w:iCs/>
                <w:sz w:val="16"/>
                <w:szCs w:val="16"/>
              </w:rPr>
            </w:pPr>
            <w:r w:rsidRPr="002C1270">
              <w:rPr>
                <w:i/>
                <w:iCs/>
                <w:sz w:val="16"/>
                <w:szCs w:val="16"/>
                <w:lang w:eastAsia="sk-SK"/>
              </w:rPr>
              <w:t xml:space="preserve">Študentská anketa FiF UK: </w:t>
            </w:r>
            <w:hyperlink r:id="rId226">
              <w:r w:rsidRPr="002C1270">
                <w:rPr>
                  <w:rStyle w:val="Hypertextovprepojenie"/>
                  <w:i/>
                  <w:iCs/>
                  <w:color w:val="auto"/>
                  <w:sz w:val="16"/>
                  <w:szCs w:val="16"/>
                  <w:u w:val="none"/>
                  <w:lang w:eastAsia="sk-SK"/>
                </w:rPr>
                <w:t>https://anketa.uniba.sk/fphil/</w:t>
              </w:r>
            </w:hyperlink>
          </w:p>
          <w:p w14:paraId="392CFED0" w14:textId="77777777" w:rsidR="007777AD" w:rsidRPr="002C1270" w:rsidRDefault="007777AD" w:rsidP="00CB7D6A">
            <w:pPr>
              <w:spacing w:line="216" w:lineRule="auto"/>
              <w:contextualSpacing/>
              <w:rPr>
                <w:i/>
                <w:iCs/>
                <w:sz w:val="16"/>
                <w:szCs w:val="16"/>
                <w:lang w:eastAsia="sk-SK"/>
              </w:rPr>
            </w:pPr>
          </w:p>
          <w:p w14:paraId="0E384111" w14:textId="7191145C" w:rsidR="007777AD" w:rsidRPr="002C1270" w:rsidRDefault="007777AD" w:rsidP="00CB7D6A">
            <w:pPr>
              <w:spacing w:line="216" w:lineRule="auto"/>
              <w:contextualSpacing/>
              <w:rPr>
                <w:i/>
                <w:iCs/>
                <w:sz w:val="16"/>
                <w:szCs w:val="16"/>
              </w:rPr>
            </w:pPr>
            <w:r w:rsidRPr="002C1270">
              <w:rPr>
                <w:i/>
                <w:iCs/>
                <w:sz w:val="16"/>
                <w:szCs w:val="16"/>
                <w:lang w:eastAsia="sk-SK"/>
              </w:rPr>
              <w:t xml:space="preserve">Vyjadrenia k výsledkom ankiet: </w:t>
            </w:r>
            <w:hyperlink r:id="rId227">
              <w:r w:rsidRPr="002C1270">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2C1270" w:rsidRDefault="007777AD" w:rsidP="00CB7D6A">
            <w:pPr>
              <w:spacing w:line="216" w:lineRule="auto"/>
              <w:contextualSpacing/>
              <w:rPr>
                <w:i/>
                <w:sz w:val="16"/>
                <w:szCs w:val="16"/>
                <w:lang w:eastAsia="sk-SK"/>
              </w:rPr>
            </w:pPr>
          </w:p>
          <w:p w14:paraId="2608FE54" w14:textId="6296B6D5" w:rsidR="0048691C" w:rsidRPr="002C1270" w:rsidRDefault="007777AD" w:rsidP="00CB7D6A">
            <w:pPr>
              <w:spacing w:line="216" w:lineRule="auto"/>
              <w:contextualSpacing/>
              <w:rPr>
                <w:rFonts w:cstheme="minorHAnsi"/>
                <w:i/>
                <w:sz w:val="16"/>
                <w:szCs w:val="16"/>
                <w:lang w:eastAsia="sk-SK"/>
              </w:rPr>
            </w:pPr>
            <w:r w:rsidRPr="002C1270">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2C1270"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w:t>
      </w:r>
      <w:r w:rsidR="00E74025" w:rsidRPr="002C1270">
        <w:rPr>
          <w:rFonts w:cstheme="minorHAnsi"/>
          <w:b/>
          <w:bCs/>
          <w:color w:val="auto"/>
          <w:sz w:val="18"/>
          <w:szCs w:val="18"/>
        </w:rPr>
        <w:t>1</w:t>
      </w:r>
      <w:r w:rsidRPr="002C1270">
        <w:rPr>
          <w:rFonts w:cstheme="minorHAnsi"/>
          <w:b/>
          <w:bCs/>
          <w:color w:val="auto"/>
          <w:sz w:val="18"/>
          <w:szCs w:val="18"/>
        </w:rPr>
        <w:t>.</w:t>
      </w:r>
      <w:r w:rsidR="00E82D04" w:rsidRPr="002C1270">
        <w:rPr>
          <w:rFonts w:cstheme="minorHAnsi"/>
          <w:b/>
          <w:bCs/>
          <w:color w:val="auto"/>
          <w:sz w:val="18"/>
          <w:szCs w:val="18"/>
        </w:rPr>
        <w:t xml:space="preserve">3. </w:t>
      </w:r>
      <w:r w:rsidR="00E82D04" w:rsidRPr="002C1270">
        <w:rPr>
          <w:rFonts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833A139"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05A2DC74" w14:textId="77777777" w:rsidTr="003343E0">
        <w:trPr>
          <w:trHeight w:val="529"/>
        </w:trPr>
        <w:tc>
          <w:tcPr>
            <w:tcW w:w="7085" w:type="dxa"/>
          </w:tcPr>
          <w:p w14:paraId="1628EE14" w14:textId="14BFBF3B" w:rsidR="007777AD" w:rsidRPr="002C1270" w:rsidRDefault="007777AD" w:rsidP="00CB7D6A">
            <w:pPr>
              <w:spacing w:line="216" w:lineRule="auto"/>
              <w:contextualSpacing/>
              <w:rPr>
                <w:i/>
                <w:iCs/>
                <w:sz w:val="18"/>
                <w:szCs w:val="18"/>
                <w:lang w:eastAsia="sk-SK"/>
              </w:rPr>
            </w:pPr>
            <w:r w:rsidRPr="002C1270">
              <w:rPr>
                <w:i/>
                <w:iCs/>
                <w:sz w:val="18"/>
                <w:szCs w:val="18"/>
                <w:lang w:eastAsia="sk-SK"/>
              </w:rPr>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 xml:space="preserve">2020 tak, aby bol zosúladený najneskôr k zákonne stanovenému termínu 31. 8. 2022. Formalizované procesy zosúladeného vnútorného systému zabezpečia, že UK bude mať nastavené podmienky </w:t>
            </w:r>
            <w:r w:rsidR="006C2251" w:rsidRPr="002C1270">
              <w:rPr>
                <w:i/>
                <w:iCs/>
                <w:sz w:val="18"/>
                <w:szCs w:val="18"/>
                <w:lang w:eastAsia="sk-SK"/>
              </w:rPr>
              <w:t>premietania spätnej väzby od zainteresovaných strán na zlepšovanie kvality študijného programu za účasti študentov</w:t>
            </w:r>
            <w:r w:rsidRPr="002C1270">
              <w:rPr>
                <w:i/>
                <w:iCs/>
                <w:sz w:val="18"/>
                <w:szCs w:val="18"/>
                <w:lang w:eastAsia="sk-SK"/>
              </w:rPr>
              <w:t xml:space="preserve"> </w:t>
            </w:r>
          </w:p>
          <w:p w14:paraId="21DD0AA0" w14:textId="77777777" w:rsidR="007777AD" w:rsidRPr="002C1270" w:rsidRDefault="007777AD" w:rsidP="00CB7D6A">
            <w:pPr>
              <w:spacing w:line="216" w:lineRule="auto"/>
              <w:contextualSpacing/>
              <w:rPr>
                <w:i/>
                <w:iCs/>
                <w:sz w:val="18"/>
                <w:szCs w:val="18"/>
                <w:lang w:eastAsia="sk-SK"/>
              </w:rPr>
            </w:pPr>
          </w:p>
          <w:p w14:paraId="443E2B05" w14:textId="236A104E" w:rsidR="0048691C" w:rsidRPr="002C1270" w:rsidRDefault="006F314A" w:rsidP="000702EE">
            <w:pPr>
              <w:spacing w:line="216" w:lineRule="auto"/>
              <w:contextualSpacing/>
              <w:rPr>
                <w:rFonts w:cstheme="minorHAnsi"/>
                <w:bCs/>
                <w:i/>
                <w:iCs/>
                <w:sz w:val="16"/>
                <w:szCs w:val="16"/>
                <w:lang w:eastAsia="sk-SK"/>
              </w:rPr>
            </w:pPr>
            <w:r w:rsidRPr="002C1270">
              <w:rPr>
                <w:i/>
                <w:iCs/>
                <w:sz w:val="18"/>
                <w:szCs w:val="18"/>
                <w:lang w:eastAsia="sk-SK"/>
              </w:rPr>
              <w:t>N</w:t>
            </w:r>
            <w:r w:rsidR="007777AD" w:rsidRPr="002C1270">
              <w:rPr>
                <w:i/>
                <w:iCs/>
                <w:sz w:val="18"/>
                <w:szCs w:val="18"/>
                <w:lang w:eastAsia="sk-SK"/>
              </w:rPr>
              <w:t xml:space="preserve">a fakulte existujú nástroje, ktoré najmä s pomocou vyhodnotenia študentských ankiet, ale aj osobnými kontrolami z vedenia fakulty a následnými rozhovormi s predmetnými učiteľmi </w:t>
            </w:r>
            <w:r w:rsidR="007777AD" w:rsidRPr="002C1270">
              <w:rPr>
                <w:i/>
                <w:iCs/>
                <w:sz w:val="18"/>
                <w:szCs w:val="18"/>
                <w:lang w:eastAsia="sk-SK"/>
              </w:rPr>
              <w:lastRenderedPageBreak/>
              <w:t xml:space="preserve">prehodnocujú vzdelávaciu činnosť jednotlivých učiteľov a navrhujú potrebné úpravy študijných programov pre ich neustále zlepšovanie a skvalitňovanie. </w:t>
            </w:r>
            <w:r w:rsidR="000321C6" w:rsidRPr="002C1270">
              <w:rPr>
                <w:i/>
                <w:iCs/>
                <w:sz w:val="18"/>
                <w:szCs w:val="18"/>
                <w:lang w:eastAsia="sk-SK"/>
              </w:rPr>
              <w:t>V rámci zasadnutí katedier a jednotlivých odborových komisií prebiehajú priebežne diskusie o problémoch doktorandského štúdia a o pomoci doktorandom pri zlepšovaní študijného programu</w:t>
            </w:r>
            <w:r w:rsidR="000702EE" w:rsidRPr="002C1270">
              <w:rPr>
                <w:i/>
                <w:iCs/>
                <w:sz w:val="18"/>
                <w:szCs w:val="18"/>
                <w:lang w:eastAsia="sk-SK"/>
              </w:rPr>
              <w:t>.</w:t>
            </w:r>
          </w:p>
        </w:tc>
        <w:tc>
          <w:tcPr>
            <w:tcW w:w="2696" w:type="dxa"/>
          </w:tcPr>
          <w:p w14:paraId="48AF6288" w14:textId="4A42B6B3" w:rsidR="006C2251" w:rsidRPr="002C1270" w:rsidRDefault="006C2251" w:rsidP="00CB7D6A">
            <w:pPr>
              <w:spacing w:line="216" w:lineRule="auto"/>
              <w:contextualSpacing/>
              <w:rPr>
                <w:i/>
                <w:iCs/>
                <w:sz w:val="16"/>
                <w:szCs w:val="16"/>
              </w:rPr>
            </w:pPr>
            <w:r w:rsidRPr="002C1270">
              <w:rPr>
                <w:i/>
                <w:iCs/>
                <w:sz w:val="16"/>
                <w:szCs w:val="16"/>
                <w:lang w:eastAsia="sk-SK"/>
              </w:rPr>
              <w:lastRenderedPageBreak/>
              <w:t xml:space="preserve">Študentská anketa FiF UK: </w:t>
            </w:r>
            <w:hyperlink r:id="rId228">
              <w:r w:rsidRPr="002C1270">
                <w:rPr>
                  <w:rStyle w:val="Hypertextovprepojenie"/>
                  <w:i/>
                  <w:iCs/>
                  <w:color w:val="auto"/>
                  <w:sz w:val="16"/>
                  <w:szCs w:val="16"/>
                  <w:u w:val="none"/>
                  <w:lang w:eastAsia="sk-SK"/>
                </w:rPr>
                <w:t>https://anketa.uniba.sk/fphil/</w:t>
              </w:r>
            </w:hyperlink>
          </w:p>
          <w:p w14:paraId="0B63C896" w14:textId="77777777" w:rsidR="006C2251" w:rsidRPr="002C1270" w:rsidRDefault="006C2251" w:rsidP="00CB7D6A">
            <w:pPr>
              <w:spacing w:line="216" w:lineRule="auto"/>
              <w:contextualSpacing/>
              <w:rPr>
                <w:i/>
                <w:iCs/>
                <w:sz w:val="16"/>
                <w:szCs w:val="16"/>
                <w:lang w:eastAsia="sk-SK"/>
              </w:rPr>
            </w:pPr>
          </w:p>
          <w:p w14:paraId="0E12D96B" w14:textId="7C67C6BE" w:rsidR="006C2251" w:rsidRPr="002C1270" w:rsidRDefault="006C2251" w:rsidP="00CB7D6A">
            <w:pPr>
              <w:spacing w:line="216" w:lineRule="auto"/>
              <w:contextualSpacing/>
              <w:rPr>
                <w:i/>
                <w:iCs/>
                <w:sz w:val="16"/>
                <w:szCs w:val="16"/>
              </w:rPr>
            </w:pPr>
            <w:r w:rsidRPr="002C1270">
              <w:rPr>
                <w:i/>
                <w:iCs/>
                <w:sz w:val="16"/>
                <w:szCs w:val="16"/>
                <w:lang w:eastAsia="sk-SK"/>
              </w:rPr>
              <w:t xml:space="preserve">Vyjadrenia k výsledkom ankiet: </w:t>
            </w:r>
            <w:hyperlink r:id="rId229">
              <w:r w:rsidRPr="002C1270">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2C1270" w:rsidRDefault="006C2251" w:rsidP="00CB7D6A">
            <w:pPr>
              <w:spacing w:line="216" w:lineRule="auto"/>
              <w:contextualSpacing/>
              <w:rPr>
                <w:i/>
                <w:sz w:val="16"/>
                <w:szCs w:val="16"/>
                <w:lang w:eastAsia="sk-SK"/>
              </w:rPr>
            </w:pPr>
          </w:p>
          <w:p w14:paraId="200547DE" w14:textId="22DE314C" w:rsidR="0048691C" w:rsidRPr="002C1270" w:rsidRDefault="006C2251" w:rsidP="00CB7D6A">
            <w:pPr>
              <w:spacing w:line="216" w:lineRule="auto"/>
              <w:contextualSpacing/>
              <w:rPr>
                <w:i/>
                <w:iCs/>
                <w:sz w:val="16"/>
                <w:szCs w:val="16"/>
                <w:lang w:eastAsia="sk-SK"/>
              </w:rPr>
            </w:pPr>
            <w:r w:rsidRPr="002C1270">
              <w:rPr>
                <w:i/>
                <w:iCs/>
                <w:sz w:val="16"/>
                <w:szCs w:val="16"/>
                <w:lang w:eastAsia="sk-SK"/>
              </w:rPr>
              <w:lastRenderedPageBreak/>
              <w:t>Zápisnice z vedenia fakulty, z kolégia dekana</w:t>
            </w:r>
          </w:p>
        </w:tc>
      </w:tr>
    </w:tbl>
    <w:p w14:paraId="2DE9DFE4" w14:textId="77777777" w:rsidR="00115662" w:rsidRPr="002C1270" w:rsidRDefault="00115662" w:rsidP="00CB7D6A">
      <w:pPr>
        <w:autoSpaceDE w:val="0"/>
        <w:autoSpaceDN w:val="0"/>
        <w:adjustRightInd w:val="0"/>
        <w:spacing w:after="0" w:line="216" w:lineRule="auto"/>
        <w:rPr>
          <w:rFonts w:cstheme="minorHAnsi"/>
          <w:sz w:val="18"/>
          <w:szCs w:val="18"/>
        </w:rPr>
      </w:pPr>
    </w:p>
    <w:p w14:paraId="24C401DB" w14:textId="6E182D55" w:rsidR="0065317A"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w:t>
      </w:r>
      <w:r w:rsidR="00E74025" w:rsidRPr="002C1270">
        <w:rPr>
          <w:rFonts w:cstheme="minorHAnsi"/>
          <w:b/>
          <w:bCs/>
          <w:color w:val="auto"/>
          <w:sz w:val="18"/>
          <w:szCs w:val="18"/>
        </w:rPr>
        <w:t>1</w:t>
      </w:r>
      <w:r w:rsidRPr="002C1270">
        <w:rPr>
          <w:rFonts w:cstheme="minorHAnsi"/>
          <w:b/>
          <w:bCs/>
          <w:color w:val="auto"/>
          <w:sz w:val="18"/>
          <w:szCs w:val="18"/>
        </w:rPr>
        <w:t>.</w:t>
      </w:r>
      <w:r w:rsidR="00E82D04" w:rsidRPr="002C1270">
        <w:rPr>
          <w:rFonts w:cstheme="minorHAnsi"/>
          <w:b/>
          <w:bCs/>
          <w:color w:val="auto"/>
          <w:sz w:val="18"/>
          <w:szCs w:val="18"/>
        </w:rPr>
        <w:t xml:space="preserve">4. </w:t>
      </w:r>
      <w:r w:rsidR="00E82D04" w:rsidRPr="002C1270">
        <w:rPr>
          <w:rFonts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3A86300B"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2ED4C316" w14:textId="77777777" w:rsidTr="003343E0">
        <w:trPr>
          <w:trHeight w:val="529"/>
        </w:trPr>
        <w:tc>
          <w:tcPr>
            <w:tcW w:w="7085" w:type="dxa"/>
          </w:tcPr>
          <w:p w14:paraId="5847CA93" w14:textId="38A90488" w:rsidR="0048691C" w:rsidRPr="002C1270" w:rsidRDefault="006F314A" w:rsidP="000702EE">
            <w:pPr>
              <w:spacing w:line="216" w:lineRule="auto"/>
              <w:contextualSpacing/>
              <w:rPr>
                <w:rFonts w:cstheme="minorHAnsi"/>
                <w:bCs/>
                <w:i/>
                <w:iCs/>
                <w:sz w:val="16"/>
                <w:szCs w:val="16"/>
                <w:lang w:eastAsia="sk-SK"/>
              </w:rPr>
            </w:pPr>
            <w:r w:rsidRPr="002C1270">
              <w:rPr>
                <w:i/>
                <w:iCs/>
                <w:sz w:val="18"/>
                <w:szCs w:val="18"/>
                <w:lang w:eastAsia="sk-SK"/>
              </w:rPr>
              <w:t>Výsledky vyhodnotenia spätnej väzby a prijaté opatrenia sú zverejňované v stanoviskách k študentským anketám, sú komunikované so zainteresovanými stranami.</w:t>
            </w:r>
            <w:r w:rsidR="00944048" w:rsidRPr="002C1270">
              <w:rPr>
                <w:i/>
                <w:iCs/>
                <w:sz w:val="18"/>
                <w:szCs w:val="18"/>
                <w:lang w:eastAsia="sk-SK"/>
              </w:rPr>
              <w:t xml:space="preserve"> Vedúci katedier pravidelne spracúvajú vyjadrenia k študentskej ankete, vyjadrenia sú zverejňované na webstránke fakulty.</w:t>
            </w:r>
            <w:r w:rsidR="0066436F" w:rsidRPr="002C1270">
              <w:rPr>
                <w:i/>
                <w:iCs/>
                <w:sz w:val="18"/>
                <w:szCs w:val="18"/>
                <w:lang w:eastAsia="sk-SK"/>
              </w:rPr>
              <w:t xml:space="preserve"> </w:t>
            </w:r>
            <w:r w:rsidR="00242A52" w:rsidRPr="002C1270">
              <w:rPr>
                <w:i/>
                <w:iCs/>
                <w:sz w:val="18"/>
                <w:szCs w:val="18"/>
                <w:lang w:eastAsia="sk-SK"/>
              </w:rPr>
              <w:t xml:space="preserve">Hodnotenia </w:t>
            </w:r>
            <w:r w:rsidR="00204B43" w:rsidRPr="002C1270">
              <w:rPr>
                <w:i/>
                <w:iCs/>
                <w:sz w:val="18"/>
                <w:szCs w:val="18"/>
                <w:lang w:eastAsia="sk-SK"/>
              </w:rPr>
              <w:t xml:space="preserve">a vyjadrenia </w:t>
            </w:r>
            <w:r w:rsidR="00242A52" w:rsidRPr="002C1270">
              <w:rPr>
                <w:i/>
                <w:iCs/>
                <w:sz w:val="18"/>
                <w:szCs w:val="18"/>
                <w:lang w:eastAsia="sk-SK"/>
              </w:rPr>
              <w:t>doktorandov sa prerokúvajú na zasadnutiach katedry a</w:t>
            </w:r>
            <w:r w:rsidR="00990266" w:rsidRPr="002C1270">
              <w:rPr>
                <w:i/>
                <w:iCs/>
                <w:sz w:val="18"/>
                <w:szCs w:val="18"/>
                <w:lang w:eastAsia="sk-SK"/>
              </w:rPr>
              <w:t xml:space="preserve"> odborových </w:t>
            </w:r>
            <w:r w:rsidR="00242A52" w:rsidRPr="002C1270">
              <w:rPr>
                <w:i/>
                <w:iCs/>
                <w:sz w:val="18"/>
                <w:szCs w:val="18"/>
                <w:lang w:eastAsia="sk-SK"/>
              </w:rPr>
              <w:t>komisií.</w:t>
            </w:r>
          </w:p>
        </w:tc>
        <w:tc>
          <w:tcPr>
            <w:tcW w:w="2696" w:type="dxa"/>
          </w:tcPr>
          <w:p w14:paraId="784FE369" w14:textId="1D80DB66" w:rsidR="006F314A" w:rsidRPr="002C1270" w:rsidRDefault="006F314A" w:rsidP="00CB7D6A">
            <w:pPr>
              <w:spacing w:line="216" w:lineRule="auto"/>
              <w:contextualSpacing/>
              <w:rPr>
                <w:i/>
                <w:iCs/>
                <w:sz w:val="16"/>
                <w:szCs w:val="16"/>
              </w:rPr>
            </w:pPr>
            <w:r w:rsidRPr="002C1270">
              <w:rPr>
                <w:i/>
                <w:iCs/>
                <w:sz w:val="16"/>
                <w:szCs w:val="16"/>
                <w:lang w:eastAsia="sk-SK"/>
              </w:rPr>
              <w:t xml:space="preserve">Vyjadrenia k výsledkom ankiet: </w:t>
            </w:r>
            <w:hyperlink r:id="rId230">
              <w:r w:rsidRPr="002C1270">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2C1270" w:rsidRDefault="006F314A" w:rsidP="00CB7D6A">
            <w:pPr>
              <w:spacing w:line="216" w:lineRule="auto"/>
              <w:contextualSpacing/>
              <w:rPr>
                <w:i/>
                <w:sz w:val="16"/>
                <w:szCs w:val="16"/>
                <w:lang w:eastAsia="sk-SK"/>
              </w:rPr>
            </w:pPr>
          </w:p>
          <w:p w14:paraId="55335F1D" w14:textId="6586C13C" w:rsidR="0048691C" w:rsidRPr="002C1270" w:rsidRDefault="006F314A" w:rsidP="00CB7D6A">
            <w:pPr>
              <w:spacing w:line="216" w:lineRule="auto"/>
              <w:contextualSpacing/>
              <w:rPr>
                <w:rFonts w:cstheme="minorHAnsi"/>
                <w:i/>
                <w:sz w:val="16"/>
                <w:szCs w:val="16"/>
                <w:lang w:eastAsia="sk-SK"/>
              </w:rPr>
            </w:pPr>
            <w:r w:rsidRPr="002C1270">
              <w:rPr>
                <w:i/>
                <w:iCs/>
                <w:sz w:val="16"/>
                <w:szCs w:val="16"/>
                <w:lang w:eastAsia="sk-SK"/>
              </w:rPr>
              <w:t>Výsledky úprav študijných programov v AIS: https://ais2.uniba.sk/ais/start.do</w:t>
            </w:r>
          </w:p>
        </w:tc>
      </w:tr>
    </w:tbl>
    <w:p w14:paraId="1AFD295C" w14:textId="77777777" w:rsidR="00115662" w:rsidRPr="002C1270" w:rsidRDefault="00115662" w:rsidP="00CB7D6A">
      <w:pPr>
        <w:autoSpaceDE w:val="0"/>
        <w:autoSpaceDN w:val="0"/>
        <w:adjustRightInd w:val="0"/>
        <w:spacing w:after="0" w:line="216" w:lineRule="auto"/>
        <w:rPr>
          <w:rFonts w:cstheme="minorHAnsi"/>
          <w:sz w:val="18"/>
          <w:szCs w:val="18"/>
        </w:rPr>
      </w:pPr>
    </w:p>
    <w:p w14:paraId="3F29CBF0" w14:textId="5DB4789D" w:rsidR="00662966" w:rsidRPr="002C1270" w:rsidRDefault="00183FF6" w:rsidP="00CB7D6A">
      <w:pPr>
        <w:pStyle w:val="Default"/>
        <w:spacing w:line="216" w:lineRule="auto"/>
        <w:jc w:val="both"/>
        <w:rPr>
          <w:rFonts w:cstheme="minorHAnsi"/>
          <w:color w:val="auto"/>
          <w:sz w:val="18"/>
          <w:szCs w:val="18"/>
        </w:rPr>
      </w:pPr>
      <w:r w:rsidRPr="002C1270">
        <w:rPr>
          <w:rFonts w:cstheme="minorHAnsi"/>
          <w:b/>
          <w:bCs/>
          <w:color w:val="auto"/>
          <w:sz w:val="18"/>
          <w:szCs w:val="18"/>
        </w:rPr>
        <w:t>SP 1</w:t>
      </w:r>
      <w:r w:rsidR="00E74025" w:rsidRPr="002C1270">
        <w:rPr>
          <w:rFonts w:cstheme="minorHAnsi"/>
          <w:b/>
          <w:bCs/>
          <w:color w:val="auto"/>
          <w:sz w:val="18"/>
          <w:szCs w:val="18"/>
        </w:rPr>
        <w:t>1</w:t>
      </w:r>
      <w:r w:rsidRPr="002C1270">
        <w:rPr>
          <w:rFonts w:cstheme="minorHAnsi"/>
          <w:b/>
          <w:bCs/>
          <w:color w:val="auto"/>
          <w:sz w:val="18"/>
          <w:szCs w:val="18"/>
        </w:rPr>
        <w:t>.</w:t>
      </w:r>
      <w:r w:rsidR="00E82D04" w:rsidRPr="002C1270">
        <w:rPr>
          <w:rFonts w:cstheme="minorHAnsi"/>
          <w:b/>
          <w:bCs/>
          <w:color w:val="auto"/>
          <w:sz w:val="18"/>
          <w:szCs w:val="18"/>
        </w:rPr>
        <w:t xml:space="preserve">5. </w:t>
      </w:r>
      <w:r w:rsidR="00E82D04" w:rsidRPr="002C1270">
        <w:rPr>
          <w:rFonts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1"/>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2C1270" w:rsidRPr="002C1270"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rPr>
              <w:t>Samohodnotenie plnenia</w:t>
            </w:r>
          </w:p>
        </w:tc>
        <w:tc>
          <w:tcPr>
            <w:tcW w:w="2696" w:type="dxa"/>
          </w:tcPr>
          <w:p w14:paraId="2BB4873E" w14:textId="77777777" w:rsidR="0048691C" w:rsidRPr="002C1270" w:rsidRDefault="0048691C" w:rsidP="00CB7D6A">
            <w:pPr>
              <w:spacing w:line="216" w:lineRule="auto"/>
              <w:contextualSpacing/>
              <w:rPr>
                <w:rFonts w:cstheme="minorHAnsi"/>
                <w:b w:val="0"/>
                <w:bCs w:val="0"/>
                <w:i/>
                <w:iCs/>
                <w:sz w:val="16"/>
                <w:szCs w:val="16"/>
              </w:rPr>
            </w:pPr>
            <w:r w:rsidRPr="002C1270">
              <w:rPr>
                <w:rFonts w:cstheme="minorHAnsi"/>
                <w:b w:val="0"/>
                <w:bCs w:val="0"/>
                <w:i/>
                <w:iCs/>
                <w:sz w:val="16"/>
                <w:szCs w:val="16"/>
                <w:lang w:eastAsia="sk-SK"/>
              </w:rPr>
              <w:t>Odkazy na dôkazy</w:t>
            </w:r>
          </w:p>
        </w:tc>
      </w:tr>
      <w:tr w:rsidR="002C1270" w:rsidRPr="002C1270" w14:paraId="73A21ACD" w14:textId="77777777" w:rsidTr="003343E0">
        <w:trPr>
          <w:trHeight w:val="529"/>
        </w:trPr>
        <w:tc>
          <w:tcPr>
            <w:tcW w:w="7085" w:type="dxa"/>
          </w:tcPr>
          <w:p w14:paraId="2FD43022" w14:textId="77777777" w:rsidR="006F314A" w:rsidRPr="002C1270" w:rsidRDefault="006F314A" w:rsidP="00CB7D6A">
            <w:pPr>
              <w:spacing w:line="216" w:lineRule="auto"/>
              <w:contextualSpacing/>
              <w:rPr>
                <w:i/>
                <w:iCs/>
                <w:sz w:val="18"/>
                <w:szCs w:val="18"/>
                <w:lang w:eastAsia="sk-SK"/>
              </w:rPr>
            </w:pPr>
            <w:r w:rsidRPr="002C1270">
              <w:rPr>
                <w:i/>
                <w:iCs/>
                <w:sz w:val="18"/>
                <w:szCs w:val="18"/>
                <w:lang w:eastAsia="sk-SK"/>
              </w:rPr>
              <w:t xml:space="preserve">Univerzita Komenského aktuálne nemá vypracované postupy periodického schvaľovania študijného programu v perióde zodpovedajúcej jeho štandardnej dĺžke štúdia. </w:t>
            </w:r>
          </w:p>
          <w:p w14:paraId="1E301341" w14:textId="77777777" w:rsidR="006F314A" w:rsidRPr="002C1270" w:rsidRDefault="006F314A" w:rsidP="00CB7D6A">
            <w:pPr>
              <w:spacing w:line="216" w:lineRule="auto"/>
              <w:contextualSpacing/>
              <w:rPr>
                <w:i/>
                <w:iCs/>
                <w:sz w:val="18"/>
                <w:szCs w:val="18"/>
                <w:lang w:eastAsia="sk-SK"/>
              </w:rPr>
            </w:pPr>
          </w:p>
          <w:p w14:paraId="48AC1AE3" w14:textId="21904E75" w:rsidR="0048691C" w:rsidRPr="002C1270" w:rsidRDefault="006F314A" w:rsidP="00CB7D6A">
            <w:pPr>
              <w:spacing w:line="216" w:lineRule="auto"/>
              <w:contextualSpacing/>
              <w:rPr>
                <w:rFonts w:cstheme="minorHAnsi"/>
                <w:bCs/>
                <w:i/>
                <w:iCs/>
                <w:sz w:val="16"/>
                <w:szCs w:val="16"/>
                <w:lang w:eastAsia="sk-SK"/>
              </w:rPr>
            </w:pPr>
            <w:r w:rsidRPr="002C1270">
              <w:rPr>
                <w:i/>
                <w:iCs/>
                <w:sz w:val="18"/>
                <w:szCs w:val="18"/>
                <w:lang w:eastAsia="sk-SK"/>
              </w:rPr>
              <w:t>Vnútorný systém UK v súčasnosti prebieha procesom zosúlaďovania s akreditačnými štandardami zverejnenými SAAVŠ 25.</w:t>
            </w:r>
            <w:r w:rsidR="009220F5" w:rsidRPr="002C1270">
              <w:rPr>
                <w:i/>
                <w:iCs/>
                <w:sz w:val="18"/>
                <w:szCs w:val="18"/>
                <w:lang w:eastAsia="sk-SK"/>
              </w:rPr>
              <w:t xml:space="preserve"> </w:t>
            </w:r>
            <w:r w:rsidRPr="002C1270">
              <w:rPr>
                <w:i/>
                <w:iCs/>
                <w:sz w:val="18"/>
                <w:szCs w:val="18"/>
                <w:lang w:eastAsia="sk-SK"/>
              </w:rPr>
              <w:t>7.</w:t>
            </w:r>
            <w:r w:rsidR="009220F5" w:rsidRPr="002C1270">
              <w:rPr>
                <w:i/>
                <w:iCs/>
                <w:sz w:val="18"/>
                <w:szCs w:val="18"/>
                <w:lang w:eastAsia="sk-SK"/>
              </w:rPr>
              <w:t xml:space="preserve"> </w:t>
            </w:r>
            <w:r w:rsidRPr="002C1270">
              <w:rPr>
                <w:i/>
                <w:iCs/>
                <w:sz w:val="18"/>
                <w:szCs w:val="18"/>
                <w:lang w:eastAsia="sk-SK"/>
              </w:rPr>
              <w:t>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2C1270" w:rsidRDefault="0048691C" w:rsidP="00CB7D6A">
            <w:pPr>
              <w:spacing w:line="216" w:lineRule="auto"/>
              <w:contextualSpacing/>
              <w:rPr>
                <w:rFonts w:cstheme="minorHAnsi"/>
                <w:sz w:val="16"/>
                <w:szCs w:val="16"/>
                <w:lang w:eastAsia="sk-SK"/>
              </w:rPr>
            </w:pPr>
          </w:p>
        </w:tc>
      </w:tr>
    </w:tbl>
    <w:p w14:paraId="24C57457" w14:textId="77777777" w:rsidR="00E82D04" w:rsidRPr="002C1270" w:rsidRDefault="00E82D04" w:rsidP="00CB7D6A">
      <w:pPr>
        <w:spacing w:after="0" w:line="216" w:lineRule="auto"/>
        <w:contextualSpacing/>
        <w:rPr>
          <w:rFonts w:cstheme="minorHAnsi"/>
          <w:sz w:val="18"/>
          <w:szCs w:val="18"/>
        </w:rPr>
      </w:pPr>
    </w:p>
    <w:sectPr w:rsidR="00E82D04" w:rsidRPr="002C1270" w:rsidSect="003936AF">
      <w:headerReference w:type="default" r:id="rId231"/>
      <w:footerReference w:type="default" r:id="rId232"/>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0021B7" w14:textId="77777777" w:rsidR="00D235DB" w:rsidRDefault="00D235DB" w:rsidP="00185906">
      <w:pPr>
        <w:spacing w:after="0" w:line="240" w:lineRule="auto"/>
      </w:pPr>
      <w:r>
        <w:separator/>
      </w:r>
    </w:p>
  </w:endnote>
  <w:endnote w:type="continuationSeparator" w:id="0">
    <w:p w14:paraId="4887131B" w14:textId="77777777" w:rsidR="00D235DB" w:rsidRDefault="00D235DB"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538D97E2" w:rsidR="00F66F60" w:rsidRPr="004104FB" w:rsidRDefault="00F66F60"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8E548A">
          <w:rPr>
            <w:rFonts w:cstheme="minorHAnsi"/>
            <w:i/>
            <w:noProof/>
            <w:sz w:val="16"/>
            <w:szCs w:val="16"/>
          </w:rPr>
          <w:t>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8E548A">
      <w:rPr>
        <w:rFonts w:cstheme="minorHAnsi"/>
        <w:i/>
        <w:noProof/>
        <w:sz w:val="16"/>
        <w:szCs w:val="16"/>
      </w:rPr>
      <w:t>28</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ED24F" w14:textId="77777777" w:rsidR="00D235DB" w:rsidRDefault="00D235DB" w:rsidP="00185906">
      <w:pPr>
        <w:spacing w:after="0" w:line="240" w:lineRule="auto"/>
      </w:pPr>
      <w:r>
        <w:separator/>
      </w:r>
    </w:p>
  </w:footnote>
  <w:footnote w:type="continuationSeparator" w:id="0">
    <w:p w14:paraId="62FA70E6" w14:textId="77777777" w:rsidR="00D235DB" w:rsidRDefault="00D235DB" w:rsidP="00185906">
      <w:pPr>
        <w:spacing w:after="0" w:line="240" w:lineRule="auto"/>
      </w:pPr>
      <w:r>
        <w:continuationSeparator/>
      </w:r>
    </w:p>
  </w:footnote>
  <w:footnote w:id="1">
    <w:p w14:paraId="79F28B21" w14:textId="1AF563E1" w:rsidR="00F66F60" w:rsidRPr="002C1270" w:rsidRDefault="00F66F60" w:rsidP="003936AF">
      <w:pPr>
        <w:pStyle w:val="Textpoznmkypodiarou"/>
        <w:spacing w:line="192" w:lineRule="auto"/>
        <w:jc w:val="both"/>
        <w:rPr>
          <w:i/>
          <w:iCs/>
          <w:sz w:val="16"/>
          <w:szCs w:val="16"/>
        </w:rPr>
      </w:pPr>
      <w:r w:rsidRPr="002C1270">
        <w:rPr>
          <w:rStyle w:val="Odkaznapoznmkupodiarou"/>
          <w:i/>
          <w:iCs/>
          <w:sz w:val="16"/>
          <w:szCs w:val="16"/>
        </w:rPr>
        <w:footnoteRef/>
      </w:r>
      <w:r w:rsidRPr="002C1270">
        <w:rPr>
          <w:i/>
          <w:iCs/>
          <w:sz w:val="16"/>
          <w:szCs w:val="16"/>
        </w:rPr>
        <w:t>Vysoká škola v časti</w:t>
      </w:r>
      <w:r w:rsidRPr="002C1270">
        <w:rPr>
          <w:b/>
          <w:bCs/>
          <w:i/>
          <w:iCs/>
          <w:sz w:val="16"/>
          <w:szCs w:val="16"/>
        </w:rPr>
        <w:t xml:space="preserve"> Samohodnotenie plnenia</w:t>
      </w:r>
      <w:r w:rsidRPr="002C1270">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F66F60" w:rsidRPr="002C1270" w:rsidRDefault="00F66F60" w:rsidP="006C25AB">
      <w:pPr>
        <w:pStyle w:val="Textpoznmkypodiarou"/>
        <w:spacing w:line="192" w:lineRule="auto"/>
        <w:jc w:val="both"/>
      </w:pPr>
      <w:r w:rsidRPr="002C1270">
        <w:rPr>
          <w:rStyle w:val="Odkaznapoznmkupodiarou"/>
          <w:i/>
          <w:iCs/>
          <w:sz w:val="16"/>
          <w:szCs w:val="16"/>
        </w:rPr>
        <w:footnoteRef/>
      </w:r>
      <w:r w:rsidRPr="002C1270">
        <w:rPr>
          <w:i/>
          <w:iCs/>
          <w:sz w:val="16"/>
          <w:szCs w:val="16"/>
        </w:rPr>
        <w:t xml:space="preserve"> Vysoká škola v časti </w:t>
      </w:r>
      <w:r w:rsidRPr="002C1270">
        <w:rPr>
          <w:b/>
          <w:bCs/>
          <w:i/>
          <w:iCs/>
          <w:sz w:val="16"/>
          <w:szCs w:val="16"/>
        </w:rPr>
        <w:t>Odkazy na dôkazy</w:t>
      </w:r>
      <w:r w:rsidRPr="002C1270">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1"/>
      <w:tblW w:w="10060" w:type="dxa"/>
      <w:tblLook w:val="04A0" w:firstRow="1" w:lastRow="0" w:firstColumn="1" w:lastColumn="0" w:noHBand="0" w:noVBand="1"/>
    </w:tblPr>
    <w:tblGrid>
      <w:gridCol w:w="3306"/>
      <w:gridCol w:w="6754"/>
    </w:tblGrid>
    <w:tr w:rsidR="00F66F60" w:rsidRPr="00B07C52" w14:paraId="34229F43" w14:textId="77777777" w:rsidTr="713E4EA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F66F60" w:rsidRPr="00B07C52" w:rsidRDefault="00F66F60"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F66F60" w:rsidRPr="00E677FB" w:rsidRDefault="00F66F60"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F66F60" w:rsidRPr="00E41E00" w:rsidRDefault="00F66F60"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F66F60" w:rsidRDefault="00F66F60">
    <w:pPr>
      <w:pStyle w:val="Hlavika"/>
      <w:rPr>
        <w:sz w:val="16"/>
        <w:szCs w:val="16"/>
      </w:rPr>
    </w:pPr>
    <w:r w:rsidRPr="009833BC">
      <w:rPr>
        <w:sz w:val="16"/>
        <w:szCs w:val="16"/>
      </w:rPr>
      <w:t xml:space="preserve">ID konania: </w:t>
    </w:r>
  </w:p>
  <w:p w14:paraId="03094427" w14:textId="77777777" w:rsidR="00F66F60" w:rsidRPr="009833BC" w:rsidRDefault="00F66F60">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8"/>
  </w:num>
  <w:num w:numId="2">
    <w:abstractNumId w:val="1"/>
  </w:num>
  <w:num w:numId="3">
    <w:abstractNumId w:val="0"/>
  </w:num>
  <w:num w:numId="4">
    <w:abstractNumId w:val="8"/>
  </w:num>
  <w:num w:numId="5">
    <w:abstractNumId w:val="17"/>
  </w:num>
  <w:num w:numId="6">
    <w:abstractNumId w:val="20"/>
  </w:num>
  <w:num w:numId="7">
    <w:abstractNumId w:val="26"/>
  </w:num>
  <w:num w:numId="8">
    <w:abstractNumId w:val="4"/>
  </w:num>
  <w:num w:numId="9">
    <w:abstractNumId w:val="11"/>
  </w:num>
  <w:num w:numId="10">
    <w:abstractNumId w:val="12"/>
  </w:num>
  <w:num w:numId="11">
    <w:abstractNumId w:val="23"/>
  </w:num>
  <w:num w:numId="12">
    <w:abstractNumId w:val="6"/>
  </w:num>
  <w:num w:numId="13">
    <w:abstractNumId w:val="16"/>
  </w:num>
  <w:num w:numId="14">
    <w:abstractNumId w:val="9"/>
  </w:num>
  <w:num w:numId="15">
    <w:abstractNumId w:val="5"/>
  </w:num>
  <w:num w:numId="16">
    <w:abstractNumId w:val="3"/>
  </w:num>
  <w:num w:numId="17">
    <w:abstractNumId w:val="19"/>
  </w:num>
  <w:num w:numId="18">
    <w:abstractNumId w:val="2"/>
  </w:num>
  <w:num w:numId="19">
    <w:abstractNumId w:val="14"/>
  </w:num>
  <w:num w:numId="20">
    <w:abstractNumId w:val="22"/>
  </w:num>
  <w:num w:numId="21">
    <w:abstractNumId w:val="24"/>
  </w:num>
  <w:num w:numId="22">
    <w:abstractNumId w:val="25"/>
  </w:num>
  <w:num w:numId="23">
    <w:abstractNumId w:val="7"/>
  </w:num>
  <w:num w:numId="24">
    <w:abstractNumId w:val="13"/>
  </w:num>
  <w:num w:numId="25">
    <w:abstractNumId w:val="10"/>
  </w:num>
  <w:num w:numId="26">
    <w:abstractNumId w:val="15"/>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qgUAB+M8UCwAAAA="/>
  </w:docVars>
  <w:rsids>
    <w:rsidRoot w:val="00070E54"/>
    <w:rsid w:val="000000E1"/>
    <w:rsid w:val="00001C0C"/>
    <w:rsid w:val="00003D9C"/>
    <w:rsid w:val="00010A35"/>
    <w:rsid w:val="00010FE6"/>
    <w:rsid w:val="00023851"/>
    <w:rsid w:val="00023CCE"/>
    <w:rsid w:val="00026492"/>
    <w:rsid w:val="000266FB"/>
    <w:rsid w:val="00031E16"/>
    <w:rsid w:val="000320A0"/>
    <w:rsid w:val="000321C6"/>
    <w:rsid w:val="0004127F"/>
    <w:rsid w:val="00041FB3"/>
    <w:rsid w:val="000452C7"/>
    <w:rsid w:val="00045F94"/>
    <w:rsid w:val="000467DA"/>
    <w:rsid w:val="00046876"/>
    <w:rsid w:val="00054852"/>
    <w:rsid w:val="0005591D"/>
    <w:rsid w:val="0006505E"/>
    <w:rsid w:val="000661EA"/>
    <w:rsid w:val="000702EE"/>
    <w:rsid w:val="00070E54"/>
    <w:rsid w:val="0007320B"/>
    <w:rsid w:val="00073457"/>
    <w:rsid w:val="00076EEC"/>
    <w:rsid w:val="000774CC"/>
    <w:rsid w:val="00083B22"/>
    <w:rsid w:val="000860EC"/>
    <w:rsid w:val="00091C19"/>
    <w:rsid w:val="00095398"/>
    <w:rsid w:val="000957BD"/>
    <w:rsid w:val="00097206"/>
    <w:rsid w:val="000A0DFC"/>
    <w:rsid w:val="000A160D"/>
    <w:rsid w:val="000A1A3B"/>
    <w:rsid w:val="000A67A7"/>
    <w:rsid w:val="000B445B"/>
    <w:rsid w:val="000C12C6"/>
    <w:rsid w:val="000C1F48"/>
    <w:rsid w:val="000C1FF4"/>
    <w:rsid w:val="000C32E8"/>
    <w:rsid w:val="000C3A2C"/>
    <w:rsid w:val="000C55C8"/>
    <w:rsid w:val="000D2C56"/>
    <w:rsid w:val="000D4055"/>
    <w:rsid w:val="000D46B8"/>
    <w:rsid w:val="000D54B6"/>
    <w:rsid w:val="000D56A1"/>
    <w:rsid w:val="000E4291"/>
    <w:rsid w:val="000E544F"/>
    <w:rsid w:val="000E7B6C"/>
    <w:rsid w:val="00103E26"/>
    <w:rsid w:val="00106129"/>
    <w:rsid w:val="001134C7"/>
    <w:rsid w:val="00115662"/>
    <w:rsid w:val="00124DB1"/>
    <w:rsid w:val="001266A2"/>
    <w:rsid w:val="001316EF"/>
    <w:rsid w:val="00133A84"/>
    <w:rsid w:val="0013472C"/>
    <w:rsid w:val="00135919"/>
    <w:rsid w:val="00140492"/>
    <w:rsid w:val="00142197"/>
    <w:rsid w:val="00142469"/>
    <w:rsid w:val="00145701"/>
    <w:rsid w:val="0015533A"/>
    <w:rsid w:val="001573FB"/>
    <w:rsid w:val="00157EF6"/>
    <w:rsid w:val="00163D43"/>
    <w:rsid w:val="00170807"/>
    <w:rsid w:val="0018111A"/>
    <w:rsid w:val="00183FF6"/>
    <w:rsid w:val="00185906"/>
    <w:rsid w:val="00185FCB"/>
    <w:rsid w:val="00187B81"/>
    <w:rsid w:val="0019640B"/>
    <w:rsid w:val="001A0145"/>
    <w:rsid w:val="001A087C"/>
    <w:rsid w:val="001A52A7"/>
    <w:rsid w:val="001A6B48"/>
    <w:rsid w:val="001B1E75"/>
    <w:rsid w:val="001B415D"/>
    <w:rsid w:val="001B5D08"/>
    <w:rsid w:val="001B7CD5"/>
    <w:rsid w:val="001B7E54"/>
    <w:rsid w:val="001C2FA6"/>
    <w:rsid w:val="001C5B3F"/>
    <w:rsid w:val="001C62CC"/>
    <w:rsid w:val="001D10E3"/>
    <w:rsid w:val="001D2427"/>
    <w:rsid w:val="001D2D6D"/>
    <w:rsid w:val="001E0488"/>
    <w:rsid w:val="001E258A"/>
    <w:rsid w:val="001E3910"/>
    <w:rsid w:val="001E3DB2"/>
    <w:rsid w:val="001F265F"/>
    <w:rsid w:val="001F3335"/>
    <w:rsid w:val="001F502D"/>
    <w:rsid w:val="001F6532"/>
    <w:rsid w:val="002003EC"/>
    <w:rsid w:val="002010B6"/>
    <w:rsid w:val="002041D0"/>
    <w:rsid w:val="00204B43"/>
    <w:rsid w:val="0021291B"/>
    <w:rsid w:val="00212E76"/>
    <w:rsid w:val="00213C1C"/>
    <w:rsid w:val="00225DC8"/>
    <w:rsid w:val="002279DB"/>
    <w:rsid w:val="00242A52"/>
    <w:rsid w:val="002470F4"/>
    <w:rsid w:val="00250367"/>
    <w:rsid w:val="00251227"/>
    <w:rsid w:val="002552B5"/>
    <w:rsid w:val="00264CC7"/>
    <w:rsid w:val="00265249"/>
    <w:rsid w:val="002722F7"/>
    <w:rsid w:val="00274019"/>
    <w:rsid w:val="00280D07"/>
    <w:rsid w:val="002A18BA"/>
    <w:rsid w:val="002A25E2"/>
    <w:rsid w:val="002A2B7C"/>
    <w:rsid w:val="002A2F31"/>
    <w:rsid w:val="002A43FC"/>
    <w:rsid w:val="002A5D73"/>
    <w:rsid w:val="002B1041"/>
    <w:rsid w:val="002B6E0E"/>
    <w:rsid w:val="002B703E"/>
    <w:rsid w:val="002C1270"/>
    <w:rsid w:val="002C5091"/>
    <w:rsid w:val="002C63A2"/>
    <w:rsid w:val="002D0F9C"/>
    <w:rsid w:val="002D26AF"/>
    <w:rsid w:val="002D56C3"/>
    <w:rsid w:val="002D655D"/>
    <w:rsid w:val="002E094E"/>
    <w:rsid w:val="002E28C3"/>
    <w:rsid w:val="002E5AF4"/>
    <w:rsid w:val="002F0BBA"/>
    <w:rsid w:val="002F2274"/>
    <w:rsid w:val="002F33C7"/>
    <w:rsid w:val="002F3622"/>
    <w:rsid w:val="002F6C1C"/>
    <w:rsid w:val="0030541F"/>
    <w:rsid w:val="003106B4"/>
    <w:rsid w:val="00310936"/>
    <w:rsid w:val="003117BC"/>
    <w:rsid w:val="00315A5D"/>
    <w:rsid w:val="00322187"/>
    <w:rsid w:val="00323890"/>
    <w:rsid w:val="00325FFA"/>
    <w:rsid w:val="00326BF3"/>
    <w:rsid w:val="00327437"/>
    <w:rsid w:val="003343E0"/>
    <w:rsid w:val="00342FCD"/>
    <w:rsid w:val="00343B41"/>
    <w:rsid w:val="00344308"/>
    <w:rsid w:val="00347185"/>
    <w:rsid w:val="0035688E"/>
    <w:rsid w:val="0036046E"/>
    <w:rsid w:val="00360711"/>
    <w:rsid w:val="003619A0"/>
    <w:rsid w:val="00362AE5"/>
    <w:rsid w:val="00364051"/>
    <w:rsid w:val="00373FE7"/>
    <w:rsid w:val="00377301"/>
    <w:rsid w:val="003812DA"/>
    <w:rsid w:val="00381657"/>
    <w:rsid w:val="00390CB2"/>
    <w:rsid w:val="00392DD6"/>
    <w:rsid w:val="003936AF"/>
    <w:rsid w:val="00393969"/>
    <w:rsid w:val="0039590B"/>
    <w:rsid w:val="00395AE1"/>
    <w:rsid w:val="00397302"/>
    <w:rsid w:val="003A3347"/>
    <w:rsid w:val="003A5064"/>
    <w:rsid w:val="003B35A9"/>
    <w:rsid w:val="003B36C2"/>
    <w:rsid w:val="003C12D7"/>
    <w:rsid w:val="003C1302"/>
    <w:rsid w:val="003C2F50"/>
    <w:rsid w:val="003D1406"/>
    <w:rsid w:val="003D4812"/>
    <w:rsid w:val="003D48CD"/>
    <w:rsid w:val="003D672F"/>
    <w:rsid w:val="003E4E9D"/>
    <w:rsid w:val="003E7851"/>
    <w:rsid w:val="003F39AA"/>
    <w:rsid w:val="003F7C80"/>
    <w:rsid w:val="00400042"/>
    <w:rsid w:val="0040388B"/>
    <w:rsid w:val="00405AFC"/>
    <w:rsid w:val="00405D63"/>
    <w:rsid w:val="00406E04"/>
    <w:rsid w:val="004104FB"/>
    <w:rsid w:val="004155F8"/>
    <w:rsid w:val="00424B7A"/>
    <w:rsid w:val="004332BF"/>
    <w:rsid w:val="004347CE"/>
    <w:rsid w:val="00436CDA"/>
    <w:rsid w:val="0044022A"/>
    <w:rsid w:val="00442AD8"/>
    <w:rsid w:val="00443433"/>
    <w:rsid w:val="00444479"/>
    <w:rsid w:val="00445DFF"/>
    <w:rsid w:val="00460D9D"/>
    <w:rsid w:val="0046391A"/>
    <w:rsid w:val="00465522"/>
    <w:rsid w:val="004703B1"/>
    <w:rsid w:val="00471AEF"/>
    <w:rsid w:val="00474644"/>
    <w:rsid w:val="00474AD1"/>
    <w:rsid w:val="004754E4"/>
    <w:rsid w:val="00476384"/>
    <w:rsid w:val="00481B33"/>
    <w:rsid w:val="0048691C"/>
    <w:rsid w:val="0048699A"/>
    <w:rsid w:val="004907A2"/>
    <w:rsid w:val="00491AAB"/>
    <w:rsid w:val="00492B49"/>
    <w:rsid w:val="004956D3"/>
    <w:rsid w:val="004A01B3"/>
    <w:rsid w:val="004A2252"/>
    <w:rsid w:val="004A4EAF"/>
    <w:rsid w:val="004B06AB"/>
    <w:rsid w:val="004B0A41"/>
    <w:rsid w:val="004B305B"/>
    <w:rsid w:val="004B70C1"/>
    <w:rsid w:val="004C0AA3"/>
    <w:rsid w:val="004C524B"/>
    <w:rsid w:val="004C759C"/>
    <w:rsid w:val="004D1B73"/>
    <w:rsid w:val="004D4BFF"/>
    <w:rsid w:val="004D5B1F"/>
    <w:rsid w:val="004E6CEE"/>
    <w:rsid w:val="004F1BF8"/>
    <w:rsid w:val="004F2962"/>
    <w:rsid w:val="004F2C48"/>
    <w:rsid w:val="004F39AF"/>
    <w:rsid w:val="004F41C8"/>
    <w:rsid w:val="00500CA7"/>
    <w:rsid w:val="00502DE1"/>
    <w:rsid w:val="005049D0"/>
    <w:rsid w:val="005058CA"/>
    <w:rsid w:val="00505DD7"/>
    <w:rsid w:val="00506AD6"/>
    <w:rsid w:val="005110F3"/>
    <w:rsid w:val="00514C8A"/>
    <w:rsid w:val="00515291"/>
    <w:rsid w:val="00517B53"/>
    <w:rsid w:val="00522F79"/>
    <w:rsid w:val="00524792"/>
    <w:rsid w:val="005252F6"/>
    <w:rsid w:val="00534950"/>
    <w:rsid w:val="00536DB9"/>
    <w:rsid w:val="005419C7"/>
    <w:rsid w:val="00544B0F"/>
    <w:rsid w:val="00545143"/>
    <w:rsid w:val="005477C0"/>
    <w:rsid w:val="005479C6"/>
    <w:rsid w:val="00550DCC"/>
    <w:rsid w:val="005608B5"/>
    <w:rsid w:val="005608ED"/>
    <w:rsid w:val="00562160"/>
    <w:rsid w:val="005661B4"/>
    <w:rsid w:val="0056652E"/>
    <w:rsid w:val="005668C5"/>
    <w:rsid w:val="00575600"/>
    <w:rsid w:val="00581409"/>
    <w:rsid w:val="00584AD3"/>
    <w:rsid w:val="005864A7"/>
    <w:rsid w:val="00586F28"/>
    <w:rsid w:val="005874F2"/>
    <w:rsid w:val="00590F44"/>
    <w:rsid w:val="005919A2"/>
    <w:rsid w:val="0059510C"/>
    <w:rsid w:val="00595D42"/>
    <w:rsid w:val="005A2E0C"/>
    <w:rsid w:val="005A5321"/>
    <w:rsid w:val="005A6E62"/>
    <w:rsid w:val="005B112A"/>
    <w:rsid w:val="005B1420"/>
    <w:rsid w:val="005B1DCF"/>
    <w:rsid w:val="005B291A"/>
    <w:rsid w:val="005B34CF"/>
    <w:rsid w:val="005B6144"/>
    <w:rsid w:val="005C2078"/>
    <w:rsid w:val="005C326A"/>
    <w:rsid w:val="005D0F53"/>
    <w:rsid w:val="005D237D"/>
    <w:rsid w:val="005D6697"/>
    <w:rsid w:val="005D6C13"/>
    <w:rsid w:val="005E5018"/>
    <w:rsid w:val="005E5716"/>
    <w:rsid w:val="005E71DE"/>
    <w:rsid w:val="005E7669"/>
    <w:rsid w:val="005F0692"/>
    <w:rsid w:val="005F6170"/>
    <w:rsid w:val="00600E2C"/>
    <w:rsid w:val="006048F4"/>
    <w:rsid w:val="00607E2A"/>
    <w:rsid w:val="00614C79"/>
    <w:rsid w:val="00614E6A"/>
    <w:rsid w:val="006154B6"/>
    <w:rsid w:val="00616041"/>
    <w:rsid w:val="00620C2D"/>
    <w:rsid w:val="00620C60"/>
    <w:rsid w:val="006218DC"/>
    <w:rsid w:val="00622E24"/>
    <w:rsid w:val="00625241"/>
    <w:rsid w:val="0062577C"/>
    <w:rsid w:val="0063430C"/>
    <w:rsid w:val="0063718C"/>
    <w:rsid w:val="00637213"/>
    <w:rsid w:val="00640ABC"/>
    <w:rsid w:val="00642AFF"/>
    <w:rsid w:val="00643C6C"/>
    <w:rsid w:val="00643CCC"/>
    <w:rsid w:val="006442B7"/>
    <w:rsid w:val="006472B0"/>
    <w:rsid w:val="006473D9"/>
    <w:rsid w:val="00647DE1"/>
    <w:rsid w:val="00650E9E"/>
    <w:rsid w:val="006518D1"/>
    <w:rsid w:val="0065317A"/>
    <w:rsid w:val="00653F94"/>
    <w:rsid w:val="0065421E"/>
    <w:rsid w:val="00655A83"/>
    <w:rsid w:val="00657572"/>
    <w:rsid w:val="00662966"/>
    <w:rsid w:val="00663344"/>
    <w:rsid w:val="0066436F"/>
    <w:rsid w:val="00664A45"/>
    <w:rsid w:val="006651FB"/>
    <w:rsid w:val="006653AC"/>
    <w:rsid w:val="00665AE9"/>
    <w:rsid w:val="00666861"/>
    <w:rsid w:val="00667D9C"/>
    <w:rsid w:val="006846DC"/>
    <w:rsid w:val="00690146"/>
    <w:rsid w:val="0069523B"/>
    <w:rsid w:val="00696775"/>
    <w:rsid w:val="006A16BE"/>
    <w:rsid w:val="006A19DB"/>
    <w:rsid w:val="006A2604"/>
    <w:rsid w:val="006A3343"/>
    <w:rsid w:val="006B0FA5"/>
    <w:rsid w:val="006B6607"/>
    <w:rsid w:val="006C2251"/>
    <w:rsid w:val="006C25AB"/>
    <w:rsid w:val="006D352C"/>
    <w:rsid w:val="006D41D0"/>
    <w:rsid w:val="006D436B"/>
    <w:rsid w:val="006D4552"/>
    <w:rsid w:val="006D6C18"/>
    <w:rsid w:val="006E3B52"/>
    <w:rsid w:val="006F314A"/>
    <w:rsid w:val="006F53AE"/>
    <w:rsid w:val="006F59FE"/>
    <w:rsid w:val="006F7AF2"/>
    <w:rsid w:val="00706EC1"/>
    <w:rsid w:val="00711B4D"/>
    <w:rsid w:val="007164E8"/>
    <w:rsid w:val="0072260B"/>
    <w:rsid w:val="007260EE"/>
    <w:rsid w:val="007325AF"/>
    <w:rsid w:val="00733B0A"/>
    <w:rsid w:val="00736F89"/>
    <w:rsid w:val="00742B5D"/>
    <w:rsid w:val="00747683"/>
    <w:rsid w:val="00750A23"/>
    <w:rsid w:val="00751419"/>
    <w:rsid w:val="00754B95"/>
    <w:rsid w:val="007642FD"/>
    <w:rsid w:val="007656F6"/>
    <w:rsid w:val="007660B8"/>
    <w:rsid w:val="0076616B"/>
    <w:rsid w:val="00767BA3"/>
    <w:rsid w:val="00770A74"/>
    <w:rsid w:val="0077198A"/>
    <w:rsid w:val="00772522"/>
    <w:rsid w:val="007777AD"/>
    <w:rsid w:val="007849D5"/>
    <w:rsid w:val="00786CCA"/>
    <w:rsid w:val="00793AC6"/>
    <w:rsid w:val="007A7B79"/>
    <w:rsid w:val="007B1C9F"/>
    <w:rsid w:val="007B6E26"/>
    <w:rsid w:val="007C028E"/>
    <w:rsid w:val="007C0C33"/>
    <w:rsid w:val="007C7CFD"/>
    <w:rsid w:val="007D0271"/>
    <w:rsid w:val="007D02DB"/>
    <w:rsid w:val="007D360C"/>
    <w:rsid w:val="007D6C40"/>
    <w:rsid w:val="007E38CB"/>
    <w:rsid w:val="007E5188"/>
    <w:rsid w:val="007E52C0"/>
    <w:rsid w:val="007E61E5"/>
    <w:rsid w:val="007E679E"/>
    <w:rsid w:val="007F0608"/>
    <w:rsid w:val="007F4D56"/>
    <w:rsid w:val="007F5EFF"/>
    <w:rsid w:val="008042FB"/>
    <w:rsid w:val="008046B9"/>
    <w:rsid w:val="00805600"/>
    <w:rsid w:val="00810CDB"/>
    <w:rsid w:val="0081739E"/>
    <w:rsid w:val="00817535"/>
    <w:rsid w:val="00817C46"/>
    <w:rsid w:val="00820AF2"/>
    <w:rsid w:val="00821329"/>
    <w:rsid w:val="00824ABA"/>
    <w:rsid w:val="00827C68"/>
    <w:rsid w:val="00832A32"/>
    <w:rsid w:val="0084098E"/>
    <w:rsid w:val="008418F1"/>
    <w:rsid w:val="0084357A"/>
    <w:rsid w:val="00852789"/>
    <w:rsid w:val="0085287C"/>
    <w:rsid w:val="0085353E"/>
    <w:rsid w:val="008552CC"/>
    <w:rsid w:val="008565F5"/>
    <w:rsid w:val="00860E2C"/>
    <w:rsid w:val="00863DE8"/>
    <w:rsid w:val="008762BF"/>
    <w:rsid w:val="00880B81"/>
    <w:rsid w:val="008845FD"/>
    <w:rsid w:val="00885AA6"/>
    <w:rsid w:val="00885ACA"/>
    <w:rsid w:val="00886FA8"/>
    <w:rsid w:val="00887504"/>
    <w:rsid w:val="00887B38"/>
    <w:rsid w:val="00891187"/>
    <w:rsid w:val="008A10A3"/>
    <w:rsid w:val="008A16CB"/>
    <w:rsid w:val="008A4730"/>
    <w:rsid w:val="008B6C7F"/>
    <w:rsid w:val="008B6EB5"/>
    <w:rsid w:val="008C2547"/>
    <w:rsid w:val="008C70B6"/>
    <w:rsid w:val="008D0D4C"/>
    <w:rsid w:val="008D1056"/>
    <w:rsid w:val="008D2656"/>
    <w:rsid w:val="008D4E1A"/>
    <w:rsid w:val="008D51A7"/>
    <w:rsid w:val="008D7E66"/>
    <w:rsid w:val="008E1D63"/>
    <w:rsid w:val="008E223A"/>
    <w:rsid w:val="008E2AF0"/>
    <w:rsid w:val="008E53BE"/>
    <w:rsid w:val="008E548A"/>
    <w:rsid w:val="008E79B7"/>
    <w:rsid w:val="008F1B7B"/>
    <w:rsid w:val="008F52E3"/>
    <w:rsid w:val="008F6884"/>
    <w:rsid w:val="008F7BF1"/>
    <w:rsid w:val="00900A8A"/>
    <w:rsid w:val="00913F20"/>
    <w:rsid w:val="00915C5D"/>
    <w:rsid w:val="009179F8"/>
    <w:rsid w:val="009220F5"/>
    <w:rsid w:val="00925444"/>
    <w:rsid w:val="00927074"/>
    <w:rsid w:val="00933D6E"/>
    <w:rsid w:val="009345E1"/>
    <w:rsid w:val="00942554"/>
    <w:rsid w:val="0094307E"/>
    <w:rsid w:val="00944048"/>
    <w:rsid w:val="00945D0C"/>
    <w:rsid w:val="00945F61"/>
    <w:rsid w:val="0094782E"/>
    <w:rsid w:val="00953D1C"/>
    <w:rsid w:val="00954A59"/>
    <w:rsid w:val="0097111A"/>
    <w:rsid w:val="00974DD8"/>
    <w:rsid w:val="009761E7"/>
    <w:rsid w:val="00976D3A"/>
    <w:rsid w:val="009833BC"/>
    <w:rsid w:val="00984D38"/>
    <w:rsid w:val="00987AA9"/>
    <w:rsid w:val="00990266"/>
    <w:rsid w:val="00990D24"/>
    <w:rsid w:val="00990EEB"/>
    <w:rsid w:val="009924CD"/>
    <w:rsid w:val="009966F6"/>
    <w:rsid w:val="009A1175"/>
    <w:rsid w:val="009A1FA9"/>
    <w:rsid w:val="009B1D2F"/>
    <w:rsid w:val="009B2F32"/>
    <w:rsid w:val="009B32DD"/>
    <w:rsid w:val="009B3833"/>
    <w:rsid w:val="009B52ED"/>
    <w:rsid w:val="009B6117"/>
    <w:rsid w:val="009C08C0"/>
    <w:rsid w:val="009C1568"/>
    <w:rsid w:val="009C27FD"/>
    <w:rsid w:val="009C43E6"/>
    <w:rsid w:val="009C5A8D"/>
    <w:rsid w:val="009C64EB"/>
    <w:rsid w:val="009D270B"/>
    <w:rsid w:val="009D7A92"/>
    <w:rsid w:val="009E04DB"/>
    <w:rsid w:val="009E0A25"/>
    <w:rsid w:val="009E563E"/>
    <w:rsid w:val="009E7005"/>
    <w:rsid w:val="009F0AAC"/>
    <w:rsid w:val="009F1BFF"/>
    <w:rsid w:val="009F4F54"/>
    <w:rsid w:val="009F5614"/>
    <w:rsid w:val="00A01CDF"/>
    <w:rsid w:val="00A02541"/>
    <w:rsid w:val="00A04633"/>
    <w:rsid w:val="00A06F7F"/>
    <w:rsid w:val="00A07A0C"/>
    <w:rsid w:val="00A07D2F"/>
    <w:rsid w:val="00A11746"/>
    <w:rsid w:val="00A15464"/>
    <w:rsid w:val="00A1793E"/>
    <w:rsid w:val="00A22392"/>
    <w:rsid w:val="00A224B1"/>
    <w:rsid w:val="00A24AE3"/>
    <w:rsid w:val="00A259AB"/>
    <w:rsid w:val="00A32283"/>
    <w:rsid w:val="00A32581"/>
    <w:rsid w:val="00A33BE8"/>
    <w:rsid w:val="00A351AA"/>
    <w:rsid w:val="00A37448"/>
    <w:rsid w:val="00A41D0E"/>
    <w:rsid w:val="00A42169"/>
    <w:rsid w:val="00A4383A"/>
    <w:rsid w:val="00A44BB2"/>
    <w:rsid w:val="00A45651"/>
    <w:rsid w:val="00A4608F"/>
    <w:rsid w:val="00A51355"/>
    <w:rsid w:val="00A61519"/>
    <w:rsid w:val="00A66396"/>
    <w:rsid w:val="00A726A8"/>
    <w:rsid w:val="00A7271F"/>
    <w:rsid w:val="00A72E86"/>
    <w:rsid w:val="00A7576E"/>
    <w:rsid w:val="00A76AF7"/>
    <w:rsid w:val="00A91573"/>
    <w:rsid w:val="00A9277E"/>
    <w:rsid w:val="00A96D26"/>
    <w:rsid w:val="00AA3305"/>
    <w:rsid w:val="00AA5782"/>
    <w:rsid w:val="00AB0844"/>
    <w:rsid w:val="00AC0DFD"/>
    <w:rsid w:val="00AC1B8F"/>
    <w:rsid w:val="00AC1DF2"/>
    <w:rsid w:val="00AC72B8"/>
    <w:rsid w:val="00AD450A"/>
    <w:rsid w:val="00AD6392"/>
    <w:rsid w:val="00AE0018"/>
    <w:rsid w:val="00AE0D93"/>
    <w:rsid w:val="00AE7F0D"/>
    <w:rsid w:val="00AF2961"/>
    <w:rsid w:val="00AF2D83"/>
    <w:rsid w:val="00AF41B2"/>
    <w:rsid w:val="00AF7460"/>
    <w:rsid w:val="00B00D83"/>
    <w:rsid w:val="00B01166"/>
    <w:rsid w:val="00B04A73"/>
    <w:rsid w:val="00B06A8D"/>
    <w:rsid w:val="00B10C07"/>
    <w:rsid w:val="00B13E81"/>
    <w:rsid w:val="00B20F32"/>
    <w:rsid w:val="00B249F0"/>
    <w:rsid w:val="00B25A37"/>
    <w:rsid w:val="00B272FA"/>
    <w:rsid w:val="00B32293"/>
    <w:rsid w:val="00B33584"/>
    <w:rsid w:val="00B337CF"/>
    <w:rsid w:val="00B376DB"/>
    <w:rsid w:val="00B37EB6"/>
    <w:rsid w:val="00B404DC"/>
    <w:rsid w:val="00B415FD"/>
    <w:rsid w:val="00B42880"/>
    <w:rsid w:val="00B5004D"/>
    <w:rsid w:val="00B5183F"/>
    <w:rsid w:val="00B53B63"/>
    <w:rsid w:val="00B54126"/>
    <w:rsid w:val="00B56329"/>
    <w:rsid w:val="00B57DCA"/>
    <w:rsid w:val="00B60A37"/>
    <w:rsid w:val="00B635CC"/>
    <w:rsid w:val="00B65A78"/>
    <w:rsid w:val="00B65A96"/>
    <w:rsid w:val="00B73B01"/>
    <w:rsid w:val="00B73F60"/>
    <w:rsid w:val="00B80220"/>
    <w:rsid w:val="00B83310"/>
    <w:rsid w:val="00B858C9"/>
    <w:rsid w:val="00B868D1"/>
    <w:rsid w:val="00B9022A"/>
    <w:rsid w:val="00B95D8B"/>
    <w:rsid w:val="00BA029A"/>
    <w:rsid w:val="00BA2AB2"/>
    <w:rsid w:val="00BA35E0"/>
    <w:rsid w:val="00BA4C93"/>
    <w:rsid w:val="00BB2CFC"/>
    <w:rsid w:val="00BB4ABD"/>
    <w:rsid w:val="00BB4D0E"/>
    <w:rsid w:val="00BB59C6"/>
    <w:rsid w:val="00BB66CE"/>
    <w:rsid w:val="00BB7373"/>
    <w:rsid w:val="00BC1BE5"/>
    <w:rsid w:val="00BC6A2A"/>
    <w:rsid w:val="00BD0159"/>
    <w:rsid w:val="00BD181B"/>
    <w:rsid w:val="00BD1993"/>
    <w:rsid w:val="00BD5796"/>
    <w:rsid w:val="00BD67D5"/>
    <w:rsid w:val="00BE3C7A"/>
    <w:rsid w:val="00BE716D"/>
    <w:rsid w:val="00BF05E0"/>
    <w:rsid w:val="00BF3162"/>
    <w:rsid w:val="00BF736D"/>
    <w:rsid w:val="00C0221D"/>
    <w:rsid w:val="00C02709"/>
    <w:rsid w:val="00C037BB"/>
    <w:rsid w:val="00C05739"/>
    <w:rsid w:val="00C06817"/>
    <w:rsid w:val="00C1092C"/>
    <w:rsid w:val="00C10F3F"/>
    <w:rsid w:val="00C1607B"/>
    <w:rsid w:val="00C232F5"/>
    <w:rsid w:val="00C25552"/>
    <w:rsid w:val="00C30E31"/>
    <w:rsid w:val="00C32F49"/>
    <w:rsid w:val="00C33FF8"/>
    <w:rsid w:val="00C3433E"/>
    <w:rsid w:val="00C360AC"/>
    <w:rsid w:val="00C3655A"/>
    <w:rsid w:val="00C4096B"/>
    <w:rsid w:val="00C45EB8"/>
    <w:rsid w:val="00C54704"/>
    <w:rsid w:val="00C56658"/>
    <w:rsid w:val="00C568C6"/>
    <w:rsid w:val="00C67838"/>
    <w:rsid w:val="00C678E2"/>
    <w:rsid w:val="00C679A7"/>
    <w:rsid w:val="00C71445"/>
    <w:rsid w:val="00C72F1A"/>
    <w:rsid w:val="00C75B0F"/>
    <w:rsid w:val="00C80969"/>
    <w:rsid w:val="00C8316E"/>
    <w:rsid w:val="00C83A4A"/>
    <w:rsid w:val="00C83AC0"/>
    <w:rsid w:val="00C85313"/>
    <w:rsid w:val="00C86865"/>
    <w:rsid w:val="00C87A47"/>
    <w:rsid w:val="00C90D05"/>
    <w:rsid w:val="00C92CE6"/>
    <w:rsid w:val="00C9479C"/>
    <w:rsid w:val="00CA4656"/>
    <w:rsid w:val="00CA47D4"/>
    <w:rsid w:val="00CA79F8"/>
    <w:rsid w:val="00CB31FB"/>
    <w:rsid w:val="00CB7447"/>
    <w:rsid w:val="00CB7D6A"/>
    <w:rsid w:val="00CC2388"/>
    <w:rsid w:val="00CC3AFD"/>
    <w:rsid w:val="00CD02D2"/>
    <w:rsid w:val="00CD0BF7"/>
    <w:rsid w:val="00CD7E02"/>
    <w:rsid w:val="00CE0C86"/>
    <w:rsid w:val="00CE18BA"/>
    <w:rsid w:val="00CE2150"/>
    <w:rsid w:val="00CE295F"/>
    <w:rsid w:val="00CE4C2A"/>
    <w:rsid w:val="00CF0D7A"/>
    <w:rsid w:val="00CF10FA"/>
    <w:rsid w:val="00CF2FCE"/>
    <w:rsid w:val="00CF3379"/>
    <w:rsid w:val="00D05761"/>
    <w:rsid w:val="00D06032"/>
    <w:rsid w:val="00D1236F"/>
    <w:rsid w:val="00D146E0"/>
    <w:rsid w:val="00D21467"/>
    <w:rsid w:val="00D21892"/>
    <w:rsid w:val="00D235DB"/>
    <w:rsid w:val="00D2533B"/>
    <w:rsid w:val="00D25D26"/>
    <w:rsid w:val="00D32951"/>
    <w:rsid w:val="00D40B75"/>
    <w:rsid w:val="00D42A5C"/>
    <w:rsid w:val="00D448CB"/>
    <w:rsid w:val="00D45EAE"/>
    <w:rsid w:val="00D508A0"/>
    <w:rsid w:val="00D521B3"/>
    <w:rsid w:val="00D534E9"/>
    <w:rsid w:val="00D54FB2"/>
    <w:rsid w:val="00D62CC9"/>
    <w:rsid w:val="00D63F1C"/>
    <w:rsid w:val="00D6579F"/>
    <w:rsid w:val="00D67714"/>
    <w:rsid w:val="00D70354"/>
    <w:rsid w:val="00D725B3"/>
    <w:rsid w:val="00D73C2B"/>
    <w:rsid w:val="00D74AAB"/>
    <w:rsid w:val="00D863A2"/>
    <w:rsid w:val="00D924F3"/>
    <w:rsid w:val="00D939B4"/>
    <w:rsid w:val="00D974DC"/>
    <w:rsid w:val="00DA0056"/>
    <w:rsid w:val="00DA1005"/>
    <w:rsid w:val="00DA24FD"/>
    <w:rsid w:val="00DA6567"/>
    <w:rsid w:val="00DA6914"/>
    <w:rsid w:val="00DA748D"/>
    <w:rsid w:val="00DB55D2"/>
    <w:rsid w:val="00DB62B9"/>
    <w:rsid w:val="00DB6F98"/>
    <w:rsid w:val="00DB7F82"/>
    <w:rsid w:val="00DC2868"/>
    <w:rsid w:val="00DC2BA3"/>
    <w:rsid w:val="00DC47F9"/>
    <w:rsid w:val="00DC4C47"/>
    <w:rsid w:val="00DC50EE"/>
    <w:rsid w:val="00DC52FA"/>
    <w:rsid w:val="00DC6053"/>
    <w:rsid w:val="00DC76D0"/>
    <w:rsid w:val="00DC7BB4"/>
    <w:rsid w:val="00DD12CC"/>
    <w:rsid w:val="00DD59F3"/>
    <w:rsid w:val="00DD5D3E"/>
    <w:rsid w:val="00DE1EAC"/>
    <w:rsid w:val="00DE44C9"/>
    <w:rsid w:val="00DE645B"/>
    <w:rsid w:val="00DF1A7F"/>
    <w:rsid w:val="00DF5783"/>
    <w:rsid w:val="00DF649C"/>
    <w:rsid w:val="00E11A52"/>
    <w:rsid w:val="00E133C1"/>
    <w:rsid w:val="00E1479E"/>
    <w:rsid w:val="00E25AF1"/>
    <w:rsid w:val="00E25FB0"/>
    <w:rsid w:val="00E27222"/>
    <w:rsid w:val="00E27B83"/>
    <w:rsid w:val="00E300DE"/>
    <w:rsid w:val="00E30D62"/>
    <w:rsid w:val="00E319C8"/>
    <w:rsid w:val="00E322EF"/>
    <w:rsid w:val="00E360AA"/>
    <w:rsid w:val="00E36EA4"/>
    <w:rsid w:val="00E37CB9"/>
    <w:rsid w:val="00E41E00"/>
    <w:rsid w:val="00E428D9"/>
    <w:rsid w:val="00E467C4"/>
    <w:rsid w:val="00E534B3"/>
    <w:rsid w:val="00E57470"/>
    <w:rsid w:val="00E60F7E"/>
    <w:rsid w:val="00E62C07"/>
    <w:rsid w:val="00E675F3"/>
    <w:rsid w:val="00E74025"/>
    <w:rsid w:val="00E815D8"/>
    <w:rsid w:val="00E82D04"/>
    <w:rsid w:val="00E8356C"/>
    <w:rsid w:val="00E84AE1"/>
    <w:rsid w:val="00E8709A"/>
    <w:rsid w:val="00E92FBF"/>
    <w:rsid w:val="00E9438C"/>
    <w:rsid w:val="00E979E0"/>
    <w:rsid w:val="00E97A3A"/>
    <w:rsid w:val="00EA19AB"/>
    <w:rsid w:val="00EA63A5"/>
    <w:rsid w:val="00EB62E1"/>
    <w:rsid w:val="00EB67E2"/>
    <w:rsid w:val="00EC3307"/>
    <w:rsid w:val="00EC6D00"/>
    <w:rsid w:val="00ED1229"/>
    <w:rsid w:val="00ED18FB"/>
    <w:rsid w:val="00ED420A"/>
    <w:rsid w:val="00EF28E7"/>
    <w:rsid w:val="00EF2EC3"/>
    <w:rsid w:val="00EF5042"/>
    <w:rsid w:val="00F06BDC"/>
    <w:rsid w:val="00F12BCF"/>
    <w:rsid w:val="00F144B9"/>
    <w:rsid w:val="00F23345"/>
    <w:rsid w:val="00F27D0E"/>
    <w:rsid w:val="00F32522"/>
    <w:rsid w:val="00F36EFC"/>
    <w:rsid w:val="00F3724E"/>
    <w:rsid w:val="00F43C51"/>
    <w:rsid w:val="00F4422E"/>
    <w:rsid w:val="00F44A4C"/>
    <w:rsid w:val="00F53F18"/>
    <w:rsid w:val="00F56ACC"/>
    <w:rsid w:val="00F572B0"/>
    <w:rsid w:val="00F605E0"/>
    <w:rsid w:val="00F606C7"/>
    <w:rsid w:val="00F607A7"/>
    <w:rsid w:val="00F61669"/>
    <w:rsid w:val="00F627C5"/>
    <w:rsid w:val="00F6610C"/>
    <w:rsid w:val="00F66F60"/>
    <w:rsid w:val="00F67398"/>
    <w:rsid w:val="00F717F7"/>
    <w:rsid w:val="00F71BB2"/>
    <w:rsid w:val="00F73B9C"/>
    <w:rsid w:val="00F74EEE"/>
    <w:rsid w:val="00F80D56"/>
    <w:rsid w:val="00F817A3"/>
    <w:rsid w:val="00F81B65"/>
    <w:rsid w:val="00F83AAE"/>
    <w:rsid w:val="00F9558E"/>
    <w:rsid w:val="00FA0485"/>
    <w:rsid w:val="00FA3D32"/>
    <w:rsid w:val="00FB2CBF"/>
    <w:rsid w:val="00FB53FD"/>
    <w:rsid w:val="00FB5FE4"/>
    <w:rsid w:val="00FC2D41"/>
    <w:rsid w:val="00FC5770"/>
    <w:rsid w:val="00FC585E"/>
    <w:rsid w:val="00FC6574"/>
    <w:rsid w:val="00FC6A15"/>
    <w:rsid w:val="00FD041E"/>
    <w:rsid w:val="00FD31E2"/>
    <w:rsid w:val="00FD4720"/>
    <w:rsid w:val="00FE2535"/>
    <w:rsid w:val="00FE27DA"/>
    <w:rsid w:val="00FE63E6"/>
    <w:rsid w:val="00FF4E3D"/>
    <w:rsid w:val="06F5E0BB"/>
    <w:rsid w:val="107A9F4B"/>
    <w:rsid w:val="11670A66"/>
    <w:rsid w:val="13830600"/>
    <w:rsid w:val="1563DCBF"/>
    <w:rsid w:val="1932C5AA"/>
    <w:rsid w:val="24E93A6C"/>
    <w:rsid w:val="29055B88"/>
    <w:rsid w:val="2DD4693B"/>
    <w:rsid w:val="2E10DBB9"/>
    <w:rsid w:val="326B2B04"/>
    <w:rsid w:val="35D14CCA"/>
    <w:rsid w:val="3919DAF9"/>
    <w:rsid w:val="3937AD9E"/>
    <w:rsid w:val="3DB5A708"/>
    <w:rsid w:val="3F9C0645"/>
    <w:rsid w:val="40941204"/>
    <w:rsid w:val="439128C4"/>
    <w:rsid w:val="4548667A"/>
    <w:rsid w:val="46D945A7"/>
    <w:rsid w:val="5135CF2D"/>
    <w:rsid w:val="690A0DEA"/>
    <w:rsid w:val="6D5BDDEF"/>
    <w:rsid w:val="6E81A722"/>
    <w:rsid w:val="70EFE22D"/>
    <w:rsid w:val="713E4EA6"/>
    <w:rsid w:val="71554BF4"/>
    <w:rsid w:val="76A7BE90"/>
    <w:rsid w:val="7FB6CEB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docId w15:val="{2E53F421-95F9-47C8-AA7B-F10F0FA3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customStyle="1" w:styleId="Tabukasmriekou31">
    <w:name w:val="Tabuľka s mriežkou 31"/>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Obyajntabuka31">
    <w:name w:val="Obyčajná tabuľka 31"/>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customStyle="1" w:styleId="Tabukasmriekou2zvraznenie11">
    <w:name w:val="Tabuľka s mriežkou 2 – zvýraznenie 1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Obyajntabuka21">
    <w:name w:val="Obyčajná tabuľka 21"/>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
    <w:name w:val="Unresolved Mention"/>
    <w:basedOn w:val="Predvolenpsmoodseku"/>
    <w:uiPriority w:val="99"/>
    <w:semiHidden/>
    <w:unhideWhenUsed/>
    <w:rsid w:val="00405D63"/>
    <w:rPr>
      <w:color w:val="605E5C"/>
      <w:shd w:val="clear" w:color="auto" w:fill="E1DFDD"/>
    </w:rPr>
  </w:style>
  <w:style w:type="paragraph" w:customStyle="1" w:styleId="Polokakomentr">
    <w:name w:val="Položka_komentár"/>
    <w:basedOn w:val="Normlny"/>
    <w:link w:val="PolokakomentrChar"/>
    <w:uiPriority w:val="99"/>
    <w:rsid w:val="00B04A73"/>
    <w:pPr>
      <w:spacing w:after="0" w:line="240" w:lineRule="auto"/>
    </w:pPr>
    <w:rPr>
      <w:rFonts w:ascii="Times New Roman" w:eastAsia="SimSun" w:hAnsi="Times New Roman" w:cs="Times New Roman"/>
      <w:i/>
      <w:color w:val="365F91"/>
      <w:sz w:val="20"/>
      <w:szCs w:val="20"/>
      <w:lang w:eastAsia="sk-SK"/>
    </w:rPr>
  </w:style>
  <w:style w:type="character" w:customStyle="1" w:styleId="PolokakomentrChar">
    <w:name w:val="Položka_komentár Char"/>
    <w:link w:val="Polokakomentr"/>
    <w:uiPriority w:val="99"/>
    <w:locked/>
    <w:rsid w:val="00B04A73"/>
    <w:rPr>
      <w:rFonts w:ascii="Times New Roman" w:eastAsia="SimSun" w:hAnsi="Times New Roman" w:cs="Times New Roman"/>
      <w:i/>
      <w:color w:val="365F91"/>
      <w:sz w:val="20"/>
      <w:szCs w:val="20"/>
      <w:lang w:eastAsia="sk-SK"/>
    </w:rPr>
  </w:style>
  <w:style w:type="paragraph" w:styleId="Bezriadkovania">
    <w:name w:val="No Spacing"/>
    <w:uiPriority w:val="1"/>
    <w:qFormat/>
    <w:rsid w:val="00DC2868"/>
    <w:pPr>
      <w:spacing w:after="0" w:line="240" w:lineRule="auto"/>
    </w:pPr>
  </w:style>
  <w:style w:type="paragraph" w:customStyle="1" w:styleId="paragraph">
    <w:name w:val="paragraph"/>
    <w:basedOn w:val="Normlny"/>
    <w:rsid w:val="00CC3AFD"/>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CC3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iba.sk/veda/doktorandske-studium/uznavanie-dokladov-o-vzdelani-tretieho-stupna/"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fphil.uniba.sk/fileadmin/fif/o_fakulte/dokumenty_vnutorne_predpisy/vnutorne_predpisy/vp_5_2020.pdf" TargetMode="External"/><Relationship Id="rId63" Type="http://schemas.openxmlformats.org/officeDocument/2006/relationships/hyperlink" Target="https://fphil.uniba.sk/impact/" TargetMode="External"/><Relationship Id="rId84" Type="http://schemas.openxmlformats.org/officeDocument/2006/relationships/hyperlink" Target="https://fphil.uniba.sk/fileadmin/fif/katedry_pracoviska/ksoc/Zaverecne_prace/Vnutorny_predpis_12_2013_Smernica_rektora.pdf" TargetMode="External"/><Relationship Id="rId138" Type="http://schemas.openxmlformats.org/officeDocument/2006/relationships/hyperlink" Target="https://fphil.uniba.sk/fileadmin/fif/o_fakulte/dokumenty_vnutorne_predpisy/vnutorne_predpisy/vp_5_2020.pdf" TargetMode="External"/><Relationship Id="rId159" Type="http://schemas.openxmlformats.org/officeDocument/2006/relationships/hyperlink" Target="https://fphil.uniba.sk/fileadmin/fif/o_fakulte/dokumenty_vnutorne_predpisy/dokumenty/Vyrocna_sprava_FiFUK_2019.pdf" TargetMode="External"/><Relationship Id="rId170" Type="http://schemas.openxmlformats.org/officeDocument/2006/relationships/hyperlink" Target="https://fphil.uniba.sk/fileadmin/fif/o_fakulte/dokumenty_vnutorne_predpisy/vnutorne_predpisy/vp_16_2019.pdf" TargetMode="External"/><Relationship Id="rId191" Type="http://schemas.openxmlformats.org/officeDocument/2006/relationships/hyperlink" Target="https://fphil.uniba.sk/fileadmin/fif/o_fakulte/dokumenty_vnutorne_predpisy/dokumenty/Vyrocna_sprava_FiFUK_2019.pdf" TargetMode="External"/><Relationship Id="rId205" Type="http://schemas.openxmlformats.org/officeDocument/2006/relationships/hyperlink" Target="https://fphil.uniba.sk/fileadmin/fif/o_fakulte/dokumenty_vnutorne_predpisy/vnutorne_predpisy/vp_1_2015.pdf" TargetMode="External"/><Relationship Id="rId226" Type="http://schemas.openxmlformats.org/officeDocument/2006/relationships/hyperlink" Target="https://anketa.uniba.sk/fphil/" TargetMode="External"/><Relationship Id="rId107" Type="http://schemas.openxmlformats.org/officeDocument/2006/relationships/hyperlink" Target="https://fphil.uniba.sk/fileadmin/fif/o_fakulte/dokumenty_vnutorne_predpisy/vnutorne_predpisy/vp_5_2020.pdf"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uniba.sk/fileadmin/ruk/legislativa/2019/Vp_2019_20.pdf" TargetMode="External"/><Relationship Id="rId53" Type="http://schemas.openxmlformats.org/officeDocument/2006/relationships/hyperlink" Target="https://fphil.uniba.sk/fileadmin/fif/o_fakulte/dokumenty_vnutorne_predpisy/vnutorne_predpisy/vp_1_2015.pdf" TargetMode="External"/><Relationship Id="rId74" Type="http://schemas.openxmlformats.org/officeDocument/2006/relationships/hyperlink" Target="https://fphil.uniba.sk/fileadmin/fif/studium/student/doktorand/aktuality/Garanti_PhD._a_odborove_komisie_pre_PhD._studium.pdf" TargetMode="External"/><Relationship Id="rId128" Type="http://schemas.openxmlformats.org/officeDocument/2006/relationships/hyperlink" Target="https://uniba.sk/fileadmin/ruk/legislativa/2018/Vp_2018_14.pdf" TargetMode="External"/><Relationship Id="rId149" Type="http://schemas.openxmlformats.org/officeDocument/2006/relationships/hyperlink" Target="https://fphil.uniba.sk/fileadmin/fif/o_fakulte/dokumenty_vnutorne_predpisy/vnutorne_predpisy/vp_1_2020.pdf" TargetMode="External"/><Relationship Id="rId5" Type="http://schemas.openxmlformats.org/officeDocument/2006/relationships/numbering" Target="numbering.xml"/><Relationship Id="rId95" Type="http://schemas.openxmlformats.org/officeDocument/2006/relationships/hyperlink" Target="https://ais2.uniba.sk/ais/start.do" TargetMode="External"/><Relationship Id="rId160" Type="http://schemas.openxmlformats.org/officeDocument/2006/relationships/hyperlink" Target="https://fphil.uniba.sk/sluzby/ustredna-kniznica-fif-uk/" TargetMode="External"/><Relationship Id="rId181" Type="http://schemas.openxmlformats.org/officeDocument/2006/relationships/hyperlink" Target="https://fphil.uniba.sk/katedry-a-odborne-pracoviska/stredisko-telovychovnych-volnocasovych-aktivit/" TargetMode="External"/><Relationship Id="rId216" Type="http://schemas.openxmlformats.org/officeDocument/2006/relationships/hyperlink" Target="https://fphil.uniba.sk/fileadmin/fif/aktuality/2020/12/sprava_z_prieskumu_2019.pdf" TargetMode="Externa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uniba.sk/fileadmin/ruk/legislativa/2007/Vp_2007_04.pdf" TargetMode="External"/><Relationship Id="rId64" Type="http://schemas.openxmlformats.org/officeDocument/2006/relationships/hyperlink" Target="https://fphil.uniba.sk/fileadmin/fif/o_fakulte/dokumenty_vnutorne_predpisy/vnutorne_predpisy/vp_5_2020.pdf" TargetMode="External"/><Relationship Id="rId118" Type="http://schemas.openxmlformats.org/officeDocument/2006/relationships/hyperlink" Target="https://www.slov-lex.sk/pravne-predpisy/SK/ZZ/2002/614/vyhlasene_znenie.html" TargetMode="External"/><Relationship Id="rId139" Type="http://schemas.openxmlformats.org/officeDocument/2006/relationships/hyperlink" Target="https://www.minedu.sk/system-vysokeho-skolstva-v-sr-sucast-dodatku-k-diplomu/" TargetMode="External"/><Relationship Id="rId85" Type="http://schemas.openxmlformats.org/officeDocument/2006/relationships/hyperlink" Target="https://fphil.uniba.sk/fileadmin/fif/studium/student/bakalar_magister/Pisanie_a_obhajoba_zaverecnych_prac.pdf" TargetMode="External"/><Relationship Id="rId150" Type="http://schemas.openxmlformats.org/officeDocument/2006/relationships/hyperlink" Target="https://fphil.uniba.sk/fileadmin/fif/o_fakulte/dokumenty_vnutorne_predpisy/vnutorne_predpisy/vp_11_2019.pdf" TargetMode="External"/><Relationship Id="rId171" Type="http://schemas.openxmlformats.org/officeDocument/2006/relationships/hyperlink" Target="https://fphil.uniba.sk/fileadmin/fif/studium/student/doktorand/aktuality/Garanti_PhD._a_odborove_komisie_pre_PhD._studium.pdf" TargetMode="External"/><Relationship Id="rId192" Type="http://schemas.openxmlformats.org/officeDocument/2006/relationships/hyperlink" Target="https://fphil.uniba.sk/medzinarodne-vztahy/erasmus/erasmus-staz-studenta/" TargetMode="External"/><Relationship Id="rId206" Type="http://schemas.openxmlformats.org/officeDocument/2006/relationships/hyperlink" Target="https://fphil.uniba.sk/studium/student/studentska-anketa/vyjadrenia-vedenia-fakulty-a-veducich-katedier/" TargetMode="External"/><Relationship Id="rId227" Type="http://schemas.openxmlformats.org/officeDocument/2006/relationships/hyperlink" Target="https://fphil.uniba.sk/studium/student/studentska-anketa/vyjadrenia-vedenia-fakulty-a-veducich-katedier/"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fphil.uniba.sk/fileadmin/fif/o_fakulte/dokumenty_vnutorne_predpisy/vnutorne_predpisy/vp_5_2020.pdf" TargetMode="External"/><Relationship Id="rId108" Type="http://schemas.openxmlformats.org/officeDocument/2006/relationships/hyperlink" Target="https://fphil.uniba.sk/fileadmin/fif/o_fakulte/dokumenty_vnutorne_predpisy/vnutorne_predpisy/vp_1_2015.pdf" TargetMode="External"/><Relationship Id="rId129" Type="http://schemas.openxmlformats.org/officeDocument/2006/relationships/hyperlink" Target="https://uniba.sk/fileadmin/ruk/legislativa/2018/Vp_2018_07.pdf" TargetMode="External"/><Relationship Id="rId54" Type="http://schemas.openxmlformats.org/officeDocument/2006/relationships/hyperlink" Target="https://fphil.uniba.sk/fileadmin/fif/o_fakulte/dokumenty_vnutorne_predpisy/vnutorne_predpisy/vp_5_2020.pdf" TargetMode="External"/><Relationship Id="rId75" Type="http://schemas.openxmlformats.org/officeDocument/2006/relationships/hyperlink" Target="https://uniba.sk/o-univerzite/organy-uk/eticka-rada-uk/" TargetMode="External"/><Relationship Id="rId96" Type="http://schemas.openxmlformats.org/officeDocument/2006/relationships/hyperlink" Target="https://fphil.uniba.sk/fileadmin/fif/o_fakulte/dokumenty_vnutorne_predpisy/vnutorne_predpisy/vp_13_2019.pdf" TargetMode="External"/><Relationship Id="rId140" Type="http://schemas.openxmlformats.org/officeDocument/2006/relationships/hyperlink" Target="http://old.minedu.sk/index.php?lang=sk&amp;rootId=1358" TargetMode="External"/><Relationship Id="rId161" Type="http://schemas.openxmlformats.org/officeDocument/2006/relationships/hyperlink" Target="https://uniba.sk/o-univerzite/fakulty-a-dalsie-sucasti/akademicka-kniznica-uk/externe-informacne-zdroje/" TargetMode="External"/><Relationship Id="rId182" Type="http://schemas.openxmlformats.org/officeDocument/2006/relationships/hyperlink" Target="https://fphil.uniba.sk/sluzby/moyzesova-sien/" TargetMode="External"/><Relationship Id="rId217" Type="http://schemas.openxmlformats.org/officeDocument/2006/relationships/hyperlink" Target="https://fphil.uniba.sk/studium/student/doktorandske-studium/"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ais2.uniba.sk/ais/start.do" TargetMode="External"/><Relationship Id="rId44" Type="http://schemas.openxmlformats.org/officeDocument/2006/relationships/hyperlink" Target="https://fphil.uniba.sk/fileadmin/fif/o_fakulte/dokumenty_vnutorne_predpisy/vnutorne_predpisy/vp_8_2020.pdf" TargetMode="External"/><Relationship Id="rId65" Type="http://schemas.openxmlformats.org/officeDocument/2006/relationships/hyperlink" Target="https://ais2.uniba.sk/ais/start.do" TargetMode="External"/><Relationship Id="rId86" Type="http://schemas.openxmlformats.org/officeDocument/2006/relationships/hyperlink" Target="https://uniba.sk/spravodajsky-portal/detail-aktuality/back_to_page/nasa-univerzita/article/ako-dodrzat-akademicku-etiku-pri-pisani-vedeckych-a-odbornych-textov/" TargetMode="External"/><Relationship Id="rId130" Type="http://schemas.openxmlformats.org/officeDocument/2006/relationships/hyperlink" Target="https://fphil.uniba.sk/fileadmin/fif/o_fakulte/dokumenty_vnutorne_predpisy/vnutorne_predpisy/vp_8_2018.pdf" TargetMode="External"/><Relationship Id="rId151" Type="http://schemas.openxmlformats.org/officeDocument/2006/relationships/hyperlink" Target="https://uniba.sk/fileadmin/ruk/legislativa/2014/Vp_2014_11.pdf" TargetMode="External"/><Relationship Id="rId172" Type="http://schemas.openxmlformats.org/officeDocument/2006/relationships/hyperlink" Target="https://cezap.sk/" TargetMode="External"/><Relationship Id="rId193" Type="http://schemas.openxmlformats.org/officeDocument/2006/relationships/hyperlink" Target="https://fphil.uniba.sk/fileadmin/fif/o_fakulte/dokumenty_vnutorne_predpisy/vnutorne_predpisy/vp_5_2020.pdf" TargetMode="External"/><Relationship Id="rId207" Type="http://schemas.openxmlformats.org/officeDocument/2006/relationships/hyperlink" Target="https://fphil.uniba.sk/o-fakulte/dokumenty-avnutorne-predpisy/dokumenty-fif-uk/" TargetMode="External"/><Relationship Id="rId228" Type="http://schemas.openxmlformats.org/officeDocument/2006/relationships/hyperlink" Target="https://anketa.uniba.sk/fphil/"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studium/pk/doktorandske-studium/prijimacie-konanie/" TargetMode="External"/><Relationship Id="rId34" Type="http://schemas.openxmlformats.org/officeDocument/2006/relationships/hyperlink" Target="https://www.slov-lex.sk/pravne-predpisy/SK/ZZ/2002/614/vyhlasene_znenie.html" TargetMode="External"/><Relationship Id="rId55" Type="http://schemas.openxmlformats.org/officeDocument/2006/relationships/hyperlink" Target="https://fphil.uniba.sk/veda/svok/" TargetMode="External"/><Relationship Id="rId76" Type="http://schemas.openxmlformats.org/officeDocument/2006/relationships/hyperlink" Target="https://uniba.sk/o-univerzite/organy-uk/eticka-rada-uk/" TargetMode="External"/><Relationship Id="rId97" Type="http://schemas.openxmlformats.org/officeDocument/2006/relationships/hyperlink" Target="https://fphil.uniba.sk/studium/student/studentska-anketa/" TargetMode="External"/><Relationship Id="rId120" Type="http://schemas.openxmlformats.org/officeDocument/2006/relationships/hyperlink" Target="https://fphil.uniba.sk/studium/pk/doktorandske-studium/prijimacie-konanie/" TargetMode="External"/><Relationship Id="rId141" Type="http://schemas.openxmlformats.org/officeDocument/2006/relationships/hyperlink" Target="https://www.portalvs.sk/regzam/detail/4115" TargetMode="External"/><Relationship Id="rId7" Type="http://schemas.openxmlformats.org/officeDocument/2006/relationships/settings" Target="settings.xml"/><Relationship Id="rId162" Type="http://schemas.openxmlformats.org/officeDocument/2006/relationships/hyperlink" Target="https://uniba.sk/o-univerzite/fakulty-a-dalsie-sucasti/akademicka-kniznica-uk/" TargetMode="External"/><Relationship Id="rId183" Type="http://schemas.openxmlformats.org/officeDocument/2006/relationships/hyperlink" Target="https://uniba.sk/sluzby/zdravotna-starostlivost/" TargetMode="External"/><Relationship Id="rId218" Type="http://schemas.openxmlformats.org/officeDocument/2006/relationships/hyperlink" Target="https://fphil.uniba.sk/studium/absolvent/" TargetMode="External"/><Relationship Id="rId24" Type="http://schemas.openxmlformats.org/officeDocument/2006/relationships/hyperlink" Target="https://uniba.sk/fileadmin/ruk/legislativa/2019/Vp_2019_20.pdf" TargetMode="External"/><Relationship Id="rId45" Type="http://schemas.openxmlformats.org/officeDocument/2006/relationships/hyperlink" Target="https://fphil.uniba.sk/medzinarodne-vztahy/erasmus/erasmus-studium/" TargetMode="External"/><Relationship Id="rId66" Type="http://schemas.openxmlformats.org/officeDocument/2006/relationships/hyperlink" Target="https://fphil.uniba.sk/fileadmin/fif/o_fakulte/dokumenty_vnutorne_predpisy/vnutorne_predpisy/vp_1_2015.pdf" TargetMode="External"/><Relationship Id="rId87" Type="http://schemas.openxmlformats.org/officeDocument/2006/relationships/hyperlink" Target="https://fphil.uniba.sk/fileadmin/fif/o_fakulte/dokumenty_vnutorne_predpisy/vnutorne_predpisy/vp_5_2020.pdf" TargetMode="External"/><Relationship Id="rId110" Type="http://schemas.openxmlformats.org/officeDocument/2006/relationships/hyperlink" Target="https://fphil.uniba.sk/studium/pk/doktorandske-studium/temy-dizertacnych-prac/" TargetMode="External"/><Relationship Id="rId131" Type="http://schemas.openxmlformats.org/officeDocument/2006/relationships/hyperlink" Target="https://fphil.uniba.sk/o-fakulte/eticka-komisia/" TargetMode="External"/><Relationship Id="rId152" Type="http://schemas.openxmlformats.org/officeDocument/2006/relationships/hyperlink" Target="https://fphil.uniba.sk/fileadmin/fif/o_fakulte/dokumenty_vnutorne_predpisy/vnutorne_predpisy/vp_4_2014.pdf" TargetMode="External"/><Relationship Id="rId173" Type="http://schemas.openxmlformats.org/officeDocument/2006/relationships/hyperlink" Target="https://uniba.sk/sluzby/psychologicka-poradna/" TargetMode="External"/><Relationship Id="rId194" Type="http://schemas.openxmlformats.org/officeDocument/2006/relationships/hyperlink" Target="https://uniba.sk/fileadmin/ruk/legislativa/2012/Vp_2012_07.pdf" TargetMode="External"/><Relationship Id="rId208" Type="http://schemas.openxmlformats.org/officeDocument/2006/relationships/hyperlink" Target="https://fphil.uniba.sk/fileadmin/fif/o_fakulte/dokumenty_vnutorne_predpisy/dokumenty/vp_07_2014.pdf" TargetMode="External"/><Relationship Id="rId229" Type="http://schemas.openxmlformats.org/officeDocument/2006/relationships/hyperlink" Target="https://fphil.uniba.sk/studium/student/studentska-anketa/vyjadrenia-vedenia-fakulty-a-veducich-katedier/"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fphil.uniba.sk/fileadmin/fif/o_fakulte/dokumenty_vnutorne_predpisy/vnutorne_predpisy/vp_8_2020.pdf" TargetMode="External"/><Relationship Id="rId56" Type="http://schemas.openxmlformats.org/officeDocument/2006/relationships/hyperlink" Target="https://fphil.uniba.sk/fileadmin/fif/aktuality/2020/4/CDN_poster_F03.pdf" TargetMode="External"/><Relationship Id="rId77" Type="http://schemas.openxmlformats.org/officeDocument/2006/relationships/hyperlink" Target="https://uniba.sk/o-univerzite/organy-uk/eticka-rada-uk/" TargetMode="External"/><Relationship Id="rId100" Type="http://schemas.openxmlformats.org/officeDocument/2006/relationships/hyperlink" Target="https://fphil.uniba.sk/fileadmin/fif/o_fakulte/dokumenty_vnutorne_predpisy/vnutorne_predpisy/vp_16_2019.pdf" TargetMode="External"/><Relationship Id="rId8" Type="http://schemas.openxmlformats.org/officeDocument/2006/relationships/webSettings" Target="webSettings.xml"/><Relationship Id="rId98" Type="http://schemas.openxmlformats.org/officeDocument/2006/relationships/hyperlink" Target="https://fphil.uniba.sk/fileadmin/fif/o_fakulte/dokumenty_vnutorne_predpisy/vnutorne_predpisy/vp_5_2020.pdf" TargetMode="External"/><Relationship Id="rId121" Type="http://schemas.openxmlformats.org/officeDocument/2006/relationships/hyperlink" Target="https://fphil.uniba.sk/studium/pk/doktorandske-studium/temy-dizertacnych-prac/" TargetMode="External"/><Relationship Id="rId142" Type="http://schemas.openxmlformats.org/officeDocument/2006/relationships/hyperlink" Target="https://fphil.uniba.sk/fileadmin/fif/o_fakulte/dokumenty_vnutorne_predpisy/vnutorne_predpisy/vp_14_2020.pdf" TargetMode="External"/><Relationship Id="rId163" Type="http://schemas.openxmlformats.org/officeDocument/2006/relationships/hyperlink" Target="https://ais2.uniba.sk/ais/start.do" TargetMode="External"/><Relationship Id="rId184" Type="http://schemas.openxmlformats.org/officeDocument/2006/relationships/hyperlink" Target="https://cezap.sk/" TargetMode="External"/><Relationship Id="rId219" Type="http://schemas.openxmlformats.org/officeDocument/2006/relationships/hyperlink" Target="https://fphil.uniba.sk/fileadmin/fif/aktuality/2019/1/Absolventi_FiF_UK_uplatnenie.pdf" TargetMode="External"/><Relationship Id="rId230"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https://fphil.uniba.sk/fileadmin/fif/o_fakulte/dokumenty_vnutorne_predpisy/vnutorne_predpisy/vp_5_2020.pdf" TargetMode="External"/><Relationship Id="rId46" Type="http://schemas.openxmlformats.org/officeDocument/2006/relationships/hyperlink" Target="https://uniba.sk/o-univerzite/rektorat-uk/oddelenie-pre-europske-projekty-a-erasmus-oep/" TargetMode="External"/><Relationship Id="rId67" Type="http://schemas.openxmlformats.org/officeDocument/2006/relationships/hyperlink" Target="https://fphil.uniba.sk/fileadmin/fif/o_fakulte/dokumenty_vnutorne_predpisy/vnutorne_predpisy/vp_2_2020.pdf" TargetMode="External"/><Relationship Id="rId20" Type="http://schemas.openxmlformats.org/officeDocument/2006/relationships/hyperlink" Target="https://fphil.uniba.sk/studium/student/doktorandske-studium/" TargetMode="External"/><Relationship Id="rId41" Type="http://schemas.openxmlformats.org/officeDocument/2006/relationships/hyperlink" Target="https://www.slov-lex.sk/pravne-predpisy/SK/ZZ/2002/614/vyhlasene_znenie.html" TargetMode="External"/><Relationship Id="rId62" Type="http://schemas.openxmlformats.org/officeDocument/2006/relationships/hyperlink" Target="https://fphil.uniba.sk/sluzby/impact/kurz-ako-dobre-ucit-na-vs-v-slovencine/" TargetMode="External"/><Relationship Id="rId83" Type="http://schemas.openxmlformats.org/officeDocument/2006/relationships/hyperlink" Target="https://fphil.uniba.sk/studium/student/bakalarske-a-magisterske-studium/zaverecne-prace/zakladne-nalezitosti-odovzdavania-zaverecnych-prac/" TargetMode="External"/><Relationship Id="rId88" Type="http://schemas.openxmlformats.org/officeDocument/2006/relationships/hyperlink" Target="https://www.slov-lex.sk/pravne-predpisy/SK/ZZ/2002/614/vyhlasene_znenie.html" TargetMode="External"/><Relationship Id="rId111" Type="http://schemas.openxmlformats.org/officeDocument/2006/relationships/hyperlink" Target="https://fphil.uniba.sk/fileadmin/fif/o_fakulte/dokumenty_vnutorne_predpisy/vnutorne_predpisy/vp_1_2018.pdf" TargetMode="External"/><Relationship Id="rId132" Type="http://schemas.openxmlformats.org/officeDocument/2006/relationships/hyperlink" Target="https://uniba.sk/o-univerzite/organy-uk/eticka-rada-uk/" TargetMode="External"/><Relationship Id="rId153" Type="http://schemas.openxmlformats.org/officeDocument/2006/relationships/hyperlink" Target="http://cms.crepc.sk/" TargetMode="External"/><Relationship Id="rId174" Type="http://schemas.openxmlformats.org/officeDocument/2006/relationships/hyperlink" Target="https://fphil.uniba.sk/studium/student/bakalarske-a-magisterske-studium/partnerske-institucie-vyucba/" TargetMode="External"/><Relationship Id="rId179" Type="http://schemas.openxmlformats.org/officeDocument/2006/relationships/hyperlink" Target="https://fphil.uniba.sk/sluzby/stravovanie/fakultna-jedalen/" TargetMode="External"/><Relationship Id="rId195" Type="http://schemas.openxmlformats.org/officeDocument/2006/relationships/hyperlink" Target="https://uniba.sk/fileadmin/ruk/legislativa/2016/Vp_2016_03" TargetMode="External"/><Relationship Id="rId209" Type="http://schemas.openxmlformats.org/officeDocument/2006/relationships/hyperlink" Target="https://fphil.uniba.sk/fileadmin/fif/aktuality/2019/1/Absolventi_FiF_UK_uplatnenie.pdf" TargetMode="External"/><Relationship Id="rId190" Type="http://schemas.openxmlformats.org/officeDocument/2006/relationships/hyperlink" Target="https://uniba.sk/medzinarodne-vztahy/ostatne-mobilitne-programy/" TargetMode="External"/><Relationship Id="rId204" Type="http://schemas.openxmlformats.org/officeDocument/2006/relationships/hyperlink" Target="https://fphil.uniba.sk/o-fakulte/dokumenty-avnutorne-predpisy/dokumenty-fif-uk/" TargetMode="External"/><Relationship Id="rId220" Type="http://schemas.openxmlformats.org/officeDocument/2006/relationships/hyperlink" Target="https://fphil.uniba.sk/fileadmin/fif/aktuality/2020/12/sprava_z_prieskumu_2019.pdf" TargetMode="External"/><Relationship Id="rId225" Type="http://schemas.openxmlformats.org/officeDocument/2006/relationships/hyperlink" Target="https://fphil.uniba.sk/o-fakulte/vedecka-rada-fif-uk/zapisnice-z-rokovani/"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fphil.uniba.sk/studium/student/doktorandske-studium/nalezitosti-dizertacnych-prac-odovzdavanie/" TargetMode="External"/><Relationship Id="rId57" Type="http://schemas.openxmlformats.org/officeDocument/2006/relationships/hyperlink" Target="https://fphil.uniba.sk/studium/student/studentska-anketa/" TargetMode="External"/><Relationship Id="rId106" Type="http://schemas.openxmlformats.org/officeDocument/2006/relationships/hyperlink" Target="https://fphil.uniba.sk/fileadmin/fif/o_fakulte/dokumenty_vnutorne_predpisy/vnutorne_predpisy/vp_16_2019.pdf" TargetMode="External"/><Relationship Id="rId127" Type="http://schemas.openxmlformats.org/officeDocument/2006/relationships/hyperlink" Target="https://uniba.sk/fileadmin/ruk/legislativa/2018/Vp_2018_13.pdf" TargetMode="External"/><Relationship Id="rId10" Type="http://schemas.openxmlformats.org/officeDocument/2006/relationships/endnotes" Target="endnotes.xml"/><Relationship Id="rId31" Type="http://schemas.openxmlformats.org/officeDocument/2006/relationships/hyperlink" Target="https://uniba.sk/dokumenty-dar" TargetMode="External"/><Relationship Id="rId52" Type="http://schemas.openxmlformats.org/officeDocument/2006/relationships/hyperlink" Target="https://ais2.uniba.sk/ais/start.do" TargetMode="External"/><Relationship Id="rId73" Type="http://schemas.openxmlformats.org/officeDocument/2006/relationships/hyperlink" Target="https://fphil.uniba.sk/fileadmin/fif/o_fakulte/dokumenty_vnutorne_predpisy/vnutorne_predpisy/vp_16_2019.pdf" TargetMode="External"/><Relationship Id="rId78" Type="http://schemas.openxmlformats.org/officeDocument/2006/relationships/hyperlink" Target="https://fphil.uniba.sk/fileadmin/fif/o_fakulte/dokumenty_vnutorne_predpisy/vnutorne_predpisy/vp_13_2019.pdf" TargetMode="External"/><Relationship Id="rId94" Type="http://schemas.openxmlformats.org/officeDocument/2006/relationships/hyperlink" Target="https://fphil.uniba.sk/fileadmin/fif/o_fakulte/dokumenty_vnutorne_predpisy/vnutorne_predpisy/vp_8_2020.pdf" TargetMode="External"/><Relationship Id="rId99" Type="http://schemas.openxmlformats.org/officeDocument/2006/relationships/hyperlink" Target="https://www.slov-lex.sk/pravne-predpisy/SK/ZZ/2002/614/vyhlasene_znenie.html" TargetMode="External"/><Relationship Id="rId101" Type="http://schemas.openxmlformats.org/officeDocument/2006/relationships/hyperlink" Target="https://fphil.uniba.sk/fileadmin/fif/studium/student/doktorand/aktuality/Garanti_PhD._a_odborove_komisie_pre_PhD._studium.pdf" TargetMode="External"/><Relationship Id="rId122" Type="http://schemas.openxmlformats.org/officeDocument/2006/relationships/hyperlink" Target="https://fphil.uniba.sk/index.php?id=25557" TargetMode="External"/><Relationship Id="rId143" Type="http://schemas.openxmlformats.org/officeDocument/2006/relationships/hyperlink" Target="https://fphil.uniba.sk/fileadmin/fif/o_fakulte/dokumenty_vnutorne_predpisy/vnutorne_predpisy/vp_14_2020.pdf" TargetMode="External"/><Relationship Id="rId148" Type="http://schemas.openxmlformats.org/officeDocument/2006/relationships/hyperlink" Target="https://alis.uniba.sk:8444/search/query?theme=EPC" TargetMode="External"/><Relationship Id="rId164" Type="http://schemas.openxmlformats.org/officeDocument/2006/relationships/hyperlink" Target="https://fphil.uniba.sk/sluzby/priestory-na-oddych/" TargetMode="External"/><Relationship Id="rId169" Type="http://schemas.openxmlformats.org/officeDocument/2006/relationships/hyperlink" Target="https://fphil.uniba.sk/fileadmin/fif/o_fakulte/dokumenty_vnutorne_predpisy/vnutorne_predpisy/vp_2_2020.pdf" TargetMode="External"/><Relationship Id="rId185" Type="http://schemas.openxmlformats.org/officeDocument/2006/relationships/hyperlink" Target="https://uniba.sk/sluzby/psychologicka-poradn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mlyny.uniba.sk/stravovanie/" TargetMode="External"/><Relationship Id="rId210" Type="http://schemas.openxmlformats.org/officeDocument/2006/relationships/hyperlink" Target="https://fphil.uniba.sk/fileadmin/fif/aktuality/2020/12/sprava_z_prieskumu_2019.pdf" TargetMode="External"/><Relationship Id="rId215" Type="http://schemas.openxmlformats.org/officeDocument/2006/relationships/hyperlink" Target="https://fphil.uniba.sk/fileadmin/fif/aktuality/2019/1/Absolventi_FiF_UK_uplatnenie.pdf" TargetMode="External"/><Relationship Id="rId26" Type="http://schemas.openxmlformats.org/officeDocument/2006/relationships/hyperlink" Target="https://fphil.uniba.sk/studium/student/doktorandske-studium/akreditovane-studijne-programy/" TargetMode="External"/><Relationship Id="rId231" Type="http://schemas.openxmlformats.org/officeDocument/2006/relationships/header" Target="header1.xml"/><Relationship Id="rId47" Type="http://schemas.openxmlformats.org/officeDocument/2006/relationships/hyperlink" Target="https://fphil.uniba.sk/medzinarodne-vztahy/kontakty/" TargetMode="External"/><Relationship Id="rId68" Type="http://schemas.openxmlformats.org/officeDocument/2006/relationships/hyperlink" Target="https://fphil.uniba.sk/fileadmin/fif/o_fakulte/dokumenty_vnutorne_predpisy/vnutorne_predpisy/vp_13_2019.pdf" TargetMode="External"/><Relationship Id="rId89" Type="http://schemas.openxmlformats.org/officeDocument/2006/relationships/hyperlink" Target="https://fphil.uniba.sk/fileadmin/fif/o_fakulte/dokumenty_vnutorne_predpisy/vnutorne_predpisy/vp_8_2020.pdf" TargetMode="External"/><Relationship Id="rId112" Type="http://schemas.openxmlformats.org/officeDocument/2006/relationships/hyperlink" Target="https://fphil.uniba.sk/studium/student/doktorandske-studium/nalezitosti-dizertacnych-prac-odovzdavanie/" TargetMode="External"/><Relationship Id="rId133" Type="http://schemas.openxmlformats.org/officeDocument/2006/relationships/hyperlink" Target="https://uniba.sk/o-univerzite/organy-uk/eticka-rada-uk/" TargetMode="External"/><Relationship Id="rId154" Type="http://schemas.openxmlformats.org/officeDocument/2006/relationships/hyperlink" Target="https://alis.uniba.sk:8444/search/query?theme=EPC" TargetMode="External"/><Relationship Id="rId175" Type="http://schemas.openxmlformats.org/officeDocument/2006/relationships/hyperlink" Target="https://fphil.uniba.sk/fileadmin/fif/o_fakulte/dokumenty_vnutorne_predpisy/vnutorne_predpisy/vp_2_2020.pdf" TargetMode="External"/><Relationship Id="rId196" Type="http://schemas.openxmlformats.org/officeDocument/2006/relationships/hyperlink" Target="https://cezap.sk/" TargetMode="External"/><Relationship Id="rId200" Type="http://schemas.openxmlformats.org/officeDocument/2006/relationships/hyperlink" Target="https://fphil.uniba.sk/fileadmin/fif/aktuality/2020/12/sprava_z_prieskumu_2019.pdf"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anketa.uniba.sk/fphil/" TargetMode="External"/><Relationship Id="rId37" Type="http://schemas.openxmlformats.org/officeDocument/2006/relationships/hyperlink" Target="https://ais2.uniba.sk/ais/start.do" TargetMode="External"/><Relationship Id="rId58" Type="http://schemas.openxmlformats.org/officeDocument/2006/relationships/hyperlink" Target="https://moodle.uniba.sk/" TargetMode="External"/><Relationship Id="rId79" Type="http://schemas.openxmlformats.org/officeDocument/2006/relationships/hyperlink" Target="https://uniba.sk/fileadmin/ruk/legislativa/2018/Vp_2018_13.pdf" TargetMode="External"/><Relationship Id="rId102" Type="http://schemas.openxmlformats.org/officeDocument/2006/relationships/hyperlink" Target="https://ais2.uniba.sk/ais/start.do" TargetMode="External"/><Relationship Id="rId123" Type="http://schemas.openxmlformats.org/officeDocument/2006/relationships/hyperlink" Target="https://fphil.uniba.sk/fileadmin/fif/o_fakulte/dokumenty_vnutorne_predpisy/vnutorne_predpisy/vp_5_2020.pdf" TargetMode="External"/><Relationship Id="rId144" Type="http://schemas.openxmlformats.org/officeDocument/2006/relationships/hyperlink" Target="https://fphil.uniba.sk/fileadmin/fif/o_fakulte/dokumenty_vnutorne_predpisy/vnutorne_predpisy/vp_5_2020.pdf" TargetMode="External"/><Relationship Id="rId90" Type="http://schemas.openxmlformats.org/officeDocument/2006/relationships/hyperlink" Target="https://ais2.uniba.sk/ais/start.do" TargetMode="External"/><Relationship Id="rId165" Type="http://schemas.openxmlformats.org/officeDocument/2006/relationships/hyperlink" Target="https://moodle.uniba.sk/" TargetMode="External"/><Relationship Id="rId186" Type="http://schemas.openxmlformats.org/officeDocument/2006/relationships/hyperlink" Target="https://www.upc.uniba.sk/" TargetMode="External"/><Relationship Id="rId211" Type="http://schemas.openxmlformats.org/officeDocument/2006/relationships/hyperlink" Target="https://fphil.uniba.sk/studium/student/studentska-anketa/" TargetMode="External"/><Relationship Id="rId232" Type="http://schemas.openxmlformats.org/officeDocument/2006/relationships/footer" Target="footer1.xml"/><Relationship Id="rId27" Type="http://schemas.openxmlformats.org/officeDocument/2006/relationships/hyperlink" Target="https://uniba.sk/fileadmin/ruk/legislativa/2018/Vp_2018_07.pdf" TargetMode="External"/><Relationship Id="rId48" Type="http://schemas.openxmlformats.org/officeDocument/2006/relationships/hyperlink" Target="https://fphil.uniba.sk/medzinarodne-vztahy/erasmus/katedrovi-koordinatori/" TargetMode="External"/><Relationship Id="rId69" Type="http://schemas.openxmlformats.org/officeDocument/2006/relationships/hyperlink" Target="https://fphil.uniba.sk/studium/student/bakalarske-a-magisterske-studium/studijni-poradcovia/" TargetMode="External"/><Relationship Id="rId113" Type="http://schemas.openxmlformats.org/officeDocument/2006/relationships/hyperlink" Target="https://fphil.uniba.sk/sluzby/podpora-studentov-so-specifickymi-potrebami/" TargetMode="External"/><Relationship Id="rId134" Type="http://schemas.openxmlformats.org/officeDocument/2006/relationships/hyperlink" Target="https://uniba.sk/o-univerzite/organy-uk/eticka-rada-uk/" TargetMode="External"/><Relationship Id="rId80" Type="http://schemas.openxmlformats.org/officeDocument/2006/relationships/hyperlink" Target="https://uniba.sk/fileadmin/ruk/legislativa/2018/Vp_2018_14.pdf" TargetMode="External"/><Relationship Id="rId155" Type="http://schemas.openxmlformats.org/officeDocument/2006/relationships/hyperlink" Target="http://cms.crepc.sk/" TargetMode="External"/><Relationship Id="rId176" Type="http://schemas.openxmlformats.org/officeDocument/2006/relationships/hyperlink" Target="https://fphil.uniba.sk/fileadmin/fif/studium/student/Prirucka_pre_prvakov_2020.pdf" TargetMode="External"/><Relationship Id="rId197" Type="http://schemas.openxmlformats.org/officeDocument/2006/relationships/hyperlink" Target="https://uniba.sk/sluzby/psychologicka-poradna/" TargetMode="External"/><Relationship Id="rId201" Type="http://schemas.openxmlformats.org/officeDocument/2006/relationships/hyperlink" Target="https://fphil.uniba.sk/studium/student/studentska-anketa/" TargetMode="External"/><Relationship Id="rId222" Type="http://schemas.openxmlformats.org/officeDocument/2006/relationships/hyperlink" Target="https://fphil.uniba.sk/studium/student/studentska-anketa/vyjadrenia-vedenia-fakulty-a-veducich-katedier/"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sluzby/podpora-studentov-so-specifickymi-potrebami/" TargetMode="External"/><Relationship Id="rId59" Type="http://schemas.openxmlformats.org/officeDocument/2006/relationships/hyperlink" Target="https://uniba.sk/elearning" TargetMode="External"/><Relationship Id="rId103" Type="http://schemas.openxmlformats.org/officeDocument/2006/relationships/hyperlink" Target="https://uniba.sk/sluzby/psychologicka-poradna/" TargetMode="External"/><Relationship Id="rId124" Type="http://schemas.openxmlformats.org/officeDocument/2006/relationships/hyperlink" Target="https://www.portalvs.sk/files/files/vyhl____ka_614_2002.pdf" TargetMode="External"/><Relationship Id="rId70" Type="http://schemas.openxmlformats.org/officeDocument/2006/relationships/hyperlink" Target="https://moodle.uniba.sk/" TargetMode="External"/><Relationship Id="rId91" Type="http://schemas.openxmlformats.org/officeDocument/2006/relationships/hyperlink" Target="https://uniba.sk/fileadmin/ruk/legislativa/2006/Vp_2006_01.pdf" TargetMode="External"/><Relationship Id="rId145" Type="http://schemas.openxmlformats.org/officeDocument/2006/relationships/hyperlink" Target="https://uniba.sk/fileadmin/ruk/legislativa/2018/Vp_2018_19.pdf" TargetMode="External"/><Relationship Id="rId166" Type="http://schemas.openxmlformats.org/officeDocument/2006/relationships/hyperlink" Target="https://uniba.sk/o-univerzite/fakulty-a-dalsie-sucasti/akademicka-kniznica-uk/externe-informacne-zdroje/" TargetMode="External"/><Relationship Id="rId187" Type="http://schemas.openxmlformats.org/officeDocument/2006/relationships/hyperlink" Target="https://uniba.sk/o-univerzite/fakulty-a-dalsie-sucasti/ucebno-vycvikove-zariadenia/uvz-uk-richnava/" TargetMode="External"/><Relationship Id="rId1" Type="http://schemas.openxmlformats.org/officeDocument/2006/relationships/customXml" Target="../customXml/item1.xml"/><Relationship Id="rId212" Type="http://schemas.openxmlformats.org/officeDocument/2006/relationships/hyperlink" Target="https://fphil.uniba.sk/studium/student/studentska-anketa/vyjadrenia-vedenia-fakulty-a-veducich-katedier/" TargetMode="External"/><Relationship Id="rId233" Type="http://schemas.openxmlformats.org/officeDocument/2006/relationships/fontTable" Target="fontTable.xml"/><Relationship Id="rId28" Type="http://schemas.openxmlformats.org/officeDocument/2006/relationships/hyperlink" Target="https://fphil.uniba.sk/studium/student/doktorandske-studium/nalezitosti-dizertacnych-prac-odovzdavanie/" TargetMode="External"/><Relationship Id="rId49" Type="http://schemas.openxmlformats.org/officeDocument/2006/relationships/hyperlink" Target="https://fphil.uniba.sk/fileadmin/fif/medzinarodne_vztahy/erasmus/Tab_UZNANIE_kurzov_FiF.pdf" TargetMode="External"/><Relationship Id="rId114" Type="http://schemas.openxmlformats.org/officeDocument/2006/relationships/hyperlink" Target="https://fphil.uniba.sk/sluzby/podpora-studentov-so-specifickymi-potrebami/" TargetMode="External"/><Relationship Id="rId60" Type="http://schemas.openxmlformats.org/officeDocument/2006/relationships/hyperlink" Target="https://fphil.uniba.sk/sluzby/impact/podujatia/" TargetMode="External"/><Relationship Id="rId81" Type="http://schemas.openxmlformats.org/officeDocument/2006/relationships/hyperlink" Target="https://fphil.uniba.sk/o-fakulte/disciplinarna-komisia-pre-studentov/" TargetMode="External"/><Relationship Id="rId135" Type="http://schemas.openxmlformats.org/officeDocument/2006/relationships/hyperlink" Target="https://fphil.uniba.sk/fileadmin/fif/o_fakulte/dokumenty_vnutorne_predpisy/vnutorne_predpisy/vp_1_2015.pdf" TargetMode="External"/><Relationship Id="rId156" Type="http://schemas.openxmlformats.org/officeDocument/2006/relationships/hyperlink" Target="https://alis.uniba.sk:8444/search/query?theme=EPC" TargetMode="External"/><Relationship Id="rId177" Type="http://schemas.openxmlformats.org/officeDocument/2006/relationships/hyperlink" Target="https://uniba.sk/sluzby/ubytovanie/" TargetMode="External"/><Relationship Id="rId198" Type="http://schemas.openxmlformats.org/officeDocument/2006/relationships/hyperlink" Target="https://uniba.sk/o-univerzite/rektorat-uk/oddelenie-socialnych-sluzieb-a-poradenstva-ossp/centrum-podpory-studentov-so-specifickymi-potrebami-cps/" TargetMode="External"/><Relationship Id="rId202" Type="http://schemas.openxmlformats.org/officeDocument/2006/relationships/hyperlink" Target="https://fphil.uniba.sk/studium/student/studentska-anketa/vyjadrenia-vedenia-fakulty-a-veducich-katedier/" TargetMode="External"/><Relationship Id="rId223" Type="http://schemas.openxmlformats.org/officeDocument/2006/relationships/hyperlink" Target="https://fphil.uniba.sk/fileadmin/fif/o_fakulte/dokumenty_vnutorne_predpisy/vnutorne_predpisy/vp_16_2019.pdf" TargetMode="External"/><Relationship Id="rId18" Type="http://schemas.openxmlformats.org/officeDocument/2006/relationships/hyperlink" Target="https://fphil.uniba.sk/fileadmin/fif/o_fakulte/dokumenty_vnutorne_predpisy/vnutorne_predpisy/vp_13_2020.pdf" TargetMode="External"/><Relationship Id="rId39" Type="http://schemas.openxmlformats.org/officeDocument/2006/relationships/hyperlink" Target="https://cezap.sk/" TargetMode="External"/><Relationship Id="rId50" Type="http://schemas.openxmlformats.org/officeDocument/2006/relationships/hyperlink" Target="https://uniba.sk/fileadmin/ruk/legislativa/2007/Vp_2007_04.pdf" TargetMode="External"/><Relationship Id="rId104" Type="http://schemas.openxmlformats.org/officeDocument/2006/relationships/hyperlink" Target="https://fphil.uniba.sk/o-fakulte/akademicky-senat/" TargetMode="External"/><Relationship Id="rId125" Type="http://schemas.openxmlformats.org/officeDocument/2006/relationships/hyperlink" Target="https://fphil.uniba.sk/o-fakulte/disciplinarna-komisia-pre-studentov/" TargetMode="External"/><Relationship Id="rId146" Type="http://schemas.openxmlformats.org/officeDocument/2006/relationships/hyperlink" Target="https://fphil.uniba.sk/impact/" TargetMode="External"/><Relationship Id="rId167" Type="http://schemas.openxmlformats.org/officeDocument/2006/relationships/hyperlink" Target="https://fphil.uniba.sk/fileadmin/fif/o_fakulte/dokumenty_vnutorne_predpisy/vnutorne_predpisy/vp_7_2020.pdf" TargetMode="External"/><Relationship Id="rId188" Type="http://schemas.openxmlformats.org/officeDocument/2006/relationships/hyperlink" Target="https://uniba.sk/erasmusplus/" TargetMode="External"/><Relationship Id="rId71" Type="http://schemas.openxmlformats.org/officeDocument/2006/relationships/hyperlink" Target="https://uniba.sk/elearning" TargetMode="External"/><Relationship Id="rId92" Type="http://schemas.openxmlformats.org/officeDocument/2006/relationships/hyperlink" Target="https://fphil.uniba.sk/fileadmin/fif/o_fakulte/dokumenty_vnutorne_predpisy/vnutorne_predpisy/vp_5_2020.pdf" TargetMode="External"/><Relationship Id="rId213" Type="http://schemas.openxmlformats.org/officeDocument/2006/relationships/hyperlink" Target="https://fphil.uniba.sk/studium/student/doktorandske-studium/" TargetMode="External"/><Relationship Id="rId234"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fphil.uniba.sk/fileadmin/fif/o_fakulte/dokumenty_vnutorne_predpisy/vnutorne_predpisy/vp_5_2020.pdf" TargetMode="External"/><Relationship Id="rId40" Type="http://schemas.openxmlformats.org/officeDocument/2006/relationships/hyperlink" Target="https://uniba.sk/fileadmin/ruk/legislativa/2014/Vp_2014_23.pdf" TargetMode="External"/><Relationship Id="rId115" Type="http://schemas.openxmlformats.org/officeDocument/2006/relationships/hyperlink" Target="https://cezap.sk/" TargetMode="External"/><Relationship Id="rId136" Type="http://schemas.openxmlformats.org/officeDocument/2006/relationships/hyperlink" Target="https://fphil.uniba.sk/fileadmin/fif/o_fakulte/dokumenty_vnutorne_predpisy/vnutorne_predpisy/vp_5_2020.pdf" TargetMode="External"/><Relationship Id="rId157" Type="http://schemas.openxmlformats.org/officeDocument/2006/relationships/hyperlink" Target="https://fphil.uniba.sk/katedry-a-odborne-pracoviska/katedra-zurnalistiky/veda/" TargetMode="External"/><Relationship Id="rId178" Type="http://schemas.openxmlformats.org/officeDocument/2006/relationships/hyperlink" Target="https://fphil.uniba.sk/fileadmin/fif/o_fakulte/dokumenty_vnutorne_predpisy/vnutorne_predpisy/vp_14_2019.pdf" TargetMode="External"/><Relationship Id="rId61" Type="http://schemas.openxmlformats.org/officeDocument/2006/relationships/hyperlink" Target="https://fphil.uniba.sk/sluzby/impact/kurz-akademickeho-pisania/" TargetMode="External"/><Relationship Id="rId82" Type="http://schemas.openxmlformats.org/officeDocument/2006/relationships/hyperlink" Target="https://midas.uniba.sk/" TargetMode="External"/><Relationship Id="rId199" Type="http://schemas.openxmlformats.org/officeDocument/2006/relationships/hyperlink" Target="https://fphil.uniba.sk/fileadmin/fif/aktuality/2019/1/Absolventi_FiF_UK_uplatnenie.pdf" TargetMode="External"/><Relationship Id="rId203" Type="http://schemas.openxmlformats.org/officeDocument/2006/relationships/hyperlink" Target="https://fphil.uniba.sk/o-fakulte/dokumenty-avnutorne-predpisy/dokumenty-fif-uk/" TargetMode="External"/><Relationship Id="rId19" Type="http://schemas.openxmlformats.org/officeDocument/2006/relationships/hyperlink" Target="https://fphil.uniba.sk/studium/student/doktorandske-studium/" TargetMode="External"/><Relationship Id="rId224" Type="http://schemas.openxmlformats.org/officeDocument/2006/relationships/hyperlink" Target="https://fphil.uniba.sk/fileadmin/fif/studium/student/doktorand/aktuality/Garanti_PhD._a_odborove_komisie_pre_PhD._studium.pdf" TargetMode="External"/><Relationship Id="rId30" Type="http://schemas.openxmlformats.org/officeDocument/2006/relationships/hyperlink" Target="https://fphil.uniba.sk/index.php?id=27564" TargetMode="External"/><Relationship Id="rId105" Type="http://schemas.openxmlformats.org/officeDocument/2006/relationships/hyperlink" Target="https://fphil.uniba.sk/fileadmin/fif/o_fakulte/dokumenty_vnutorne_predpisy/vnutorne_predpisy/vp_5_2020.pdf" TargetMode="External"/><Relationship Id="rId126" Type="http://schemas.openxmlformats.org/officeDocument/2006/relationships/hyperlink" Target="https://fphil.uniba.sk/fileadmin/fif/o_fakulte/dokumenty_vnutorne_predpisy/vnutorne_predpisy/vp_13_2019.pdf" TargetMode="External"/><Relationship Id="rId147" Type="http://schemas.openxmlformats.org/officeDocument/2006/relationships/hyperlink" Target="http://cms.crepc.sk/" TargetMode="External"/><Relationship Id="rId168" Type="http://schemas.openxmlformats.org/officeDocument/2006/relationships/hyperlink" Target="https://fphil.uniba.sk/o-fakulte/dekanat-fakulty/referat-vedeckeho-vyskumu-a-doktorandskeho-studia-rvds/" TargetMode="External"/><Relationship Id="rId51" Type="http://schemas.openxmlformats.org/officeDocument/2006/relationships/hyperlink" Target="https://www.slov-lex.sk/pravne-predpisy/SK/ZZ/2002/614/vyhlasene_znenie.html" TargetMode="External"/><Relationship Id="rId72" Type="http://schemas.openxmlformats.org/officeDocument/2006/relationships/hyperlink" Target="https://kahoot.com/" TargetMode="External"/><Relationship Id="rId93" Type="http://schemas.openxmlformats.org/officeDocument/2006/relationships/hyperlink" Target="https://www.slov-lex.sk/pravne-predpisy/SK/ZZ/2002/614/vyhlasene_znenie.html" TargetMode="External"/><Relationship Id="rId189" Type="http://schemas.openxmlformats.org/officeDocument/2006/relationships/hyperlink" Target="https://fphil.uniba.sk/medzinarodne-vztahy/erasmus/" TargetMode="External"/><Relationship Id="rId3" Type="http://schemas.openxmlformats.org/officeDocument/2006/relationships/customXml" Target="../customXml/item3.xml"/><Relationship Id="rId214" Type="http://schemas.openxmlformats.org/officeDocument/2006/relationships/hyperlink" Target="https://fphil.uniba.sk/studium/absolvent/" TargetMode="External"/><Relationship Id="rId116" Type="http://schemas.openxmlformats.org/officeDocument/2006/relationships/hyperlink" Target="https://fphil.uniba.sk/fileadmin/fif/o_fakulte/dokumenty_vnutorne_predpisy/vnutorne_predpisy/vp_5_2020.pdf" TargetMode="External"/><Relationship Id="rId137" Type="http://schemas.openxmlformats.org/officeDocument/2006/relationships/hyperlink" Target="https://www.slov-lex.sk/pravne-predpisy/SK/ZZ/2002/131/" TargetMode="External"/><Relationship Id="rId158" Type="http://schemas.openxmlformats.org/officeDocument/2006/relationships/hyperlink" Target="https://fphil.uniba.sk/veda/vyskumne-projekty/vyber-z-najvyznamnejsich-zahranicnych-grant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F613F-23B3-441D-9C26-5BA0FD79E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E76544-4200-4089-8ACF-A70FB0461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C5AF89-B991-4614-933C-DDE249E223CF}">
  <ds:schemaRefs>
    <ds:schemaRef ds:uri="http://schemas.microsoft.com/sharepoint/v3/contenttype/forms"/>
  </ds:schemaRefs>
</ds:datastoreItem>
</file>

<file path=customXml/itemProps4.xml><?xml version="1.0" encoding="utf-8"?>
<ds:datastoreItem xmlns:ds="http://schemas.openxmlformats.org/officeDocument/2006/customXml" ds:itemID="{2AEAC161-05B7-4002-8502-251A8CB87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26197</Words>
  <Characters>149327</Characters>
  <Application>Microsoft Office Word</Application>
  <DocSecurity>0</DocSecurity>
  <Lines>1244</Lines>
  <Paragraphs>350</Paragraphs>
  <ScaleCrop>false</ScaleCrop>
  <HeadingPairs>
    <vt:vector size="2" baseType="variant">
      <vt:variant>
        <vt:lpstr>Názov</vt:lpstr>
      </vt:variant>
      <vt:variant>
        <vt:i4>1</vt:i4>
      </vt:variant>
    </vt:vector>
  </HeadingPairs>
  <TitlesOfParts>
    <vt:vector size="1" baseType="lpstr">
      <vt:lpstr/>
    </vt:vector>
  </TitlesOfParts>
  <Company>Uniba</Company>
  <LinksUpToDate>false</LinksUpToDate>
  <CharactersWithSpaces>17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Džubáková</dc:creator>
  <cp:lastModifiedBy>Vojtech Miloslav</cp:lastModifiedBy>
  <cp:revision>8</cp:revision>
  <cp:lastPrinted>2020-10-01T14:01:00Z</cp:lastPrinted>
  <dcterms:created xsi:type="dcterms:W3CDTF">2021-02-16T10:15:00Z</dcterms:created>
  <dcterms:modified xsi:type="dcterms:W3CDTF">2021-03-2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